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左传</w:t>
      </w:r>
      <w:bookmarkEnd w:id="20"/>
    </w:p>
    <w:p>
      <w:r>
        <w:pict>
          <v:rect style="width:0;height:1.5pt" o:hralign="center" o:hrstd="t" o:hr="t"/>
        </w:pict>
      </w:r>
    </w:p>
    <w:bookmarkStart w:id="21" w:name="toc"/>
    <w:p>
      <w:pPr>
        <w:pStyle w:val="FirstParagraph"/>
      </w:pPr>
      <w:hyperlink w:anchor="header-n0">
        <w:r>
          <w:rPr>
            <w:rStyle w:val="Hyperlink"/>
          </w:rPr>
          <w:t xml:space="preserve">左传</w:t>
        </w:r>
      </w:hyperlink>
      <w:r>
        <w:br w:type="textWrapping"/>
      </w:r>
      <w:r>
        <w:t xml:space="preserve">	</w:t>
      </w:r>
      <w:hyperlink w:anchor="header-n7">
        <w:r>
          <w:rPr>
            <w:rStyle w:val="Hyperlink"/>
          </w:rPr>
          <w:t xml:space="preserve">隐公</w:t>
        </w:r>
      </w:hyperlink>
      <w:r>
        <w:br w:type="textWrapping"/>
      </w:r>
      <w:r>
        <w:t xml:space="preserve">		</w:t>
      </w:r>
      <w:hyperlink w:anchor="header-n9">
        <w:r>
          <w:rPr>
            <w:rStyle w:val="Hyperlink"/>
          </w:rPr>
          <w:t xml:space="preserve">隐公元年</w:t>
        </w:r>
      </w:hyperlink>
      <w:r>
        <w:br w:type="textWrapping"/>
      </w:r>
      <w:r>
        <w:t xml:space="preserve">		</w:t>
      </w:r>
      <w:hyperlink w:anchor="header-n29">
        <w:r>
          <w:rPr>
            <w:rStyle w:val="Hyperlink"/>
          </w:rPr>
          <w:t xml:space="preserve">隐公二年</w:t>
        </w:r>
      </w:hyperlink>
      <w:r>
        <w:br w:type="textWrapping"/>
      </w:r>
      <w:r>
        <w:t xml:space="preserve">		</w:t>
      </w:r>
      <w:hyperlink w:anchor="header-n40">
        <w:r>
          <w:rPr>
            <w:rStyle w:val="Hyperlink"/>
          </w:rPr>
          <w:t xml:space="preserve">隐公三年</w:t>
        </w:r>
      </w:hyperlink>
      <w:r>
        <w:br w:type="textWrapping"/>
      </w:r>
      <w:r>
        <w:t xml:space="preserve">		</w:t>
      </w:r>
      <w:hyperlink w:anchor="header-n53">
        <w:r>
          <w:rPr>
            <w:rStyle w:val="Hyperlink"/>
          </w:rPr>
          <w:t xml:space="preserve">隐公四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64">
        <w:r>
          <w:rPr>
            <w:rStyle w:val="Hyperlink"/>
          </w:rPr>
          <w:t xml:space="preserve">隐公五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78">
        <w:r>
          <w:rPr>
            <w:rStyle w:val="Hyperlink"/>
          </w:rPr>
          <w:t xml:space="preserve">隐公六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91">
        <w:r>
          <w:rPr>
            <w:rStyle w:val="Hyperlink"/>
          </w:rPr>
          <w:t xml:space="preserve">隐公七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03">
        <w:r>
          <w:rPr>
            <w:rStyle w:val="Hyperlink"/>
          </w:rPr>
          <w:t xml:space="preserve">隐公八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16">
        <w:r>
          <w:rPr>
            <w:rStyle w:val="Hyperlink"/>
          </w:rPr>
          <w:t xml:space="preserve">隐公九年</w:t>
        </w:r>
      </w:hyperlink>
      <w:r>
        <w:br w:type="textWrapping"/>
      </w:r>
      <w:r>
        <w:t xml:space="preserve">		</w:t>
      </w:r>
      <w:hyperlink w:anchor="header-n127">
        <w:r>
          <w:rPr>
            <w:rStyle w:val="Hyperlink"/>
          </w:rPr>
          <w:t xml:space="preserve">隐公十年</w:t>
        </w:r>
      </w:hyperlink>
      <w:r>
        <w:br w:type="textWrapping"/>
      </w:r>
      <w:r>
        <w:t xml:space="preserve">		</w:t>
      </w:r>
      <w:hyperlink w:anchor="header-n139">
        <w:r>
          <w:rPr>
            <w:rStyle w:val="Hyperlink"/>
          </w:rPr>
          <w:t xml:space="preserve">隐公十一年</w:t>
        </w:r>
      </w:hyperlink>
      <w:r>
        <w:br w:type="textWrapping"/>
      </w:r>
      <w:r>
        <w:t xml:space="preserve">	</w:t>
      </w:r>
      <w:hyperlink w:anchor="header-n157">
        <w:r>
          <w:rPr>
            <w:rStyle w:val="Hyperlink"/>
          </w:rPr>
          <w:t xml:space="preserve">桓公</w:t>
        </w:r>
      </w:hyperlink>
      <w:r>
        <w:br w:type="textWrapping"/>
      </w:r>
      <w:r>
        <w:t xml:space="preserve">		</w:t>
      </w:r>
      <w:hyperlink w:anchor="header-n159">
        <w:r>
          <w:rPr>
            <w:rStyle w:val="Hyperlink"/>
          </w:rPr>
          <w:t xml:space="preserve">桓公元年</w:t>
        </w:r>
      </w:hyperlink>
      <w:r>
        <w:br w:type="textWrapping"/>
      </w:r>
      <w:r>
        <w:t xml:space="preserve">		</w:t>
      </w:r>
      <w:hyperlink w:anchor="header-n168">
        <w:r>
          <w:rPr>
            <w:rStyle w:val="Hyperlink"/>
          </w:rPr>
          <w:t xml:space="preserve">桓公二年</w:t>
        </w:r>
      </w:hyperlink>
      <w:r>
        <w:br w:type="textWrapping"/>
      </w:r>
      <w:r>
        <w:t xml:space="preserve">		</w:t>
      </w:r>
      <w:hyperlink w:anchor="header-n186">
        <w:r>
          <w:rPr>
            <w:rStyle w:val="Hyperlink"/>
          </w:rPr>
          <w:t xml:space="preserve">桓公三年</w:t>
        </w:r>
      </w:hyperlink>
      <w:r>
        <w:br w:type="textWrapping"/>
      </w:r>
      <w:r>
        <w:t xml:space="preserve">		</w:t>
      </w:r>
      <w:hyperlink w:anchor="header-n198">
        <w:r>
          <w:rPr>
            <w:rStyle w:val="Hyperlink"/>
          </w:rPr>
          <w:t xml:space="preserve">桓公四年</w:t>
        </w:r>
      </w:hyperlink>
      <w:r>
        <w:br w:type="textWrapping"/>
      </w:r>
      <w:r>
        <w:t xml:space="preserve">		</w:t>
      </w:r>
      <w:hyperlink w:anchor="header-n206">
        <w:r>
          <w:rPr>
            <w:rStyle w:val="Hyperlink"/>
          </w:rPr>
          <w:t xml:space="preserve">桓公五年</w:t>
        </w:r>
      </w:hyperlink>
      <w:r>
        <w:br w:type="textWrapping"/>
      </w:r>
      <w:r>
        <w:t xml:space="preserve">		</w:t>
      </w:r>
      <w:hyperlink w:anchor="header-n220">
        <w:r>
          <w:rPr>
            <w:rStyle w:val="Hyperlink"/>
          </w:rPr>
          <w:t xml:space="preserve">桓公六年</w:t>
        </w:r>
      </w:hyperlink>
      <w:r>
        <w:br w:type="textWrapping"/>
      </w:r>
      <w:r>
        <w:t xml:space="preserve">		</w:t>
      </w:r>
      <w:hyperlink w:anchor="header-n234">
        <w:r>
          <w:rPr>
            <w:rStyle w:val="Hyperlink"/>
          </w:rPr>
          <w:t xml:space="preserve">桓公七年</w:t>
        </w:r>
      </w:hyperlink>
      <w:r>
        <w:br w:type="textWrapping"/>
      </w:r>
      <w:r>
        <w:t xml:space="preserve">		</w:t>
      </w:r>
      <w:hyperlink w:anchor="header-n242">
        <w:r>
          <w:rPr>
            <w:rStyle w:val="Hyperlink"/>
          </w:rPr>
          <w:t xml:space="preserve">桓公八年</w:t>
        </w:r>
      </w:hyperlink>
      <w:r>
        <w:br w:type="textWrapping"/>
      </w:r>
      <w:r>
        <w:t xml:space="preserve">		</w:t>
      </w:r>
      <w:hyperlink w:anchor="header-n253">
        <w:r>
          <w:rPr>
            <w:rStyle w:val="Hyperlink"/>
          </w:rPr>
          <w:t xml:space="preserve">桓公九年</w:t>
        </w:r>
      </w:hyperlink>
      <w:r>
        <w:br w:type="textWrapping"/>
      </w:r>
      <w:r>
        <w:t xml:space="preserve">		</w:t>
      </w:r>
      <w:hyperlink w:anchor="header-n262">
        <w:r>
          <w:rPr>
            <w:rStyle w:val="Hyperlink"/>
          </w:rPr>
          <w:t xml:space="preserve">桓公十年</w:t>
        </w:r>
      </w:hyperlink>
      <w:r>
        <w:br w:type="textWrapping"/>
      </w:r>
      <w:r>
        <w:t xml:space="preserve">		</w:t>
      </w:r>
      <w:hyperlink w:anchor="header-n272">
        <w:r>
          <w:rPr>
            <w:rStyle w:val="Hyperlink"/>
          </w:rPr>
          <w:t xml:space="preserve">桓公十一年</w:t>
        </w:r>
      </w:hyperlink>
      <w:r>
        <w:br w:type="textWrapping"/>
      </w:r>
      <w:r>
        <w:t xml:space="preserve">		</w:t>
      </w:r>
      <w:hyperlink w:anchor="header-n281">
        <w:r>
          <w:rPr>
            <w:rStyle w:val="Hyperlink"/>
          </w:rPr>
          <w:t xml:space="preserve">桓公十二年</w:t>
        </w:r>
      </w:hyperlink>
      <w:r>
        <w:br w:type="textWrapping"/>
      </w:r>
      <w:r>
        <w:t xml:space="preserve">		</w:t>
      </w:r>
      <w:hyperlink w:anchor="header-n290">
        <w:r>
          <w:rPr>
            <w:rStyle w:val="Hyperlink"/>
          </w:rPr>
          <w:t xml:space="preserve">桓公十三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298">
        <w:r>
          <w:rPr>
            <w:rStyle w:val="Hyperlink"/>
          </w:rPr>
          <w:t xml:space="preserve">桓公十四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306">
        <w:r>
          <w:rPr>
            <w:rStyle w:val="Hyperlink"/>
          </w:rPr>
          <w:t xml:space="preserve">桓公十五年</w:t>
        </w:r>
      </w:hyperlink>
      <w:r>
        <w:br w:type="textWrapping"/>
      </w:r>
      <w:r>
        <w:t xml:space="preserve">		</w:t>
      </w:r>
      <w:hyperlink w:anchor="header-n317">
        <w:r>
          <w:rPr>
            <w:rStyle w:val="Hyperlink"/>
          </w:rPr>
          <w:t xml:space="preserve">桓公十六年</w:t>
        </w:r>
      </w:hyperlink>
      <w:r>
        <w:br w:type="textWrapping"/>
      </w:r>
      <w:r>
        <w:t xml:space="preserve">		</w:t>
      </w:r>
      <w:hyperlink w:anchor="header-n327">
        <w:r>
          <w:rPr>
            <w:rStyle w:val="Hyperlink"/>
          </w:rPr>
          <w:t xml:space="preserve">桓公十七年</w:t>
        </w:r>
      </w:hyperlink>
      <w:r>
        <w:br w:type="textWrapping"/>
      </w:r>
      <w:r>
        <w:t xml:space="preserve">		</w:t>
      </w:r>
      <w:hyperlink w:anchor="header-n340">
        <w:r>
          <w:rPr>
            <w:rStyle w:val="Hyperlink"/>
          </w:rPr>
          <w:t xml:space="preserve">桓公十八年</w:t>
        </w:r>
      </w:hyperlink>
      <w:r>
        <w:br w:type="textWrapping"/>
      </w:r>
      <w:r>
        <w:t xml:space="preserve">	</w:t>
      </w:r>
      <w:hyperlink w:anchor="header-n353">
        <w:r>
          <w:rPr>
            <w:rStyle w:val="Hyperlink"/>
          </w:rPr>
          <w:t xml:space="preserve">庄公</w:t>
        </w:r>
      </w:hyperlink>
      <w:r>
        <w:br w:type="textWrapping"/>
      </w:r>
      <w:r>
        <w:t xml:space="preserve">		</w:t>
      </w:r>
      <w:hyperlink w:anchor="header-n355">
        <w:r>
          <w:rPr>
            <w:rStyle w:val="Hyperlink"/>
          </w:rPr>
          <w:t xml:space="preserve">庄公元年</w:t>
        </w:r>
      </w:hyperlink>
      <w:r>
        <w:br w:type="textWrapping"/>
      </w:r>
      <w:r>
        <w:t xml:space="preserve">		</w:t>
      </w:r>
      <w:hyperlink w:anchor="header-n362">
        <w:r>
          <w:rPr>
            <w:rStyle w:val="Hyperlink"/>
          </w:rPr>
          <w:t xml:space="preserve">庄公二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367">
        <w:r>
          <w:rPr>
            <w:rStyle w:val="Hyperlink"/>
          </w:rPr>
          <w:t xml:space="preserve">庄公三年</w:t>
        </w:r>
      </w:hyperlink>
      <w:r>
        <w:br w:type="textWrapping"/>
      </w:r>
      <w:r>
        <w:t xml:space="preserve">		</w:t>
      </w:r>
      <w:hyperlink w:anchor="header-n375">
        <w:r>
          <w:rPr>
            <w:rStyle w:val="Hyperlink"/>
          </w:rPr>
          <w:t xml:space="preserve">庄公四年</w:t>
        </w:r>
      </w:hyperlink>
      <w:r>
        <w:br w:type="textWrapping"/>
      </w:r>
      <w:r>
        <w:t xml:space="preserve">		</w:t>
      </w:r>
      <w:hyperlink w:anchor="header-n381">
        <w:r>
          <w:rPr>
            <w:rStyle w:val="Hyperlink"/>
          </w:rPr>
          <w:t xml:space="preserve">庄公五年</w:t>
        </w:r>
      </w:hyperlink>
      <w:r>
        <w:br w:type="textWrapping"/>
      </w:r>
      <w:r>
        <w:t xml:space="preserve">		</w:t>
      </w:r>
      <w:hyperlink w:anchor="header-n387">
        <w:r>
          <w:rPr>
            <w:rStyle w:val="Hyperlink"/>
          </w:rPr>
          <w:t xml:space="preserve">庄公六年</w:t>
        </w:r>
      </w:hyperlink>
      <w:r>
        <w:br w:type="textWrapping"/>
      </w:r>
      <w:r>
        <w:t xml:space="preserve">		</w:t>
      </w:r>
      <w:hyperlink w:anchor="header-n396">
        <w:r>
          <w:rPr>
            <w:rStyle w:val="Hyperlink"/>
          </w:rPr>
          <w:t xml:space="preserve">庄公七年</w:t>
        </w:r>
      </w:hyperlink>
      <w:r>
        <w:br w:type="textWrapping"/>
      </w:r>
      <w:r>
        <w:t xml:space="preserve">		</w:t>
      </w:r>
      <w:hyperlink w:anchor="header-n403">
        <w:r>
          <w:rPr>
            <w:rStyle w:val="Hyperlink"/>
          </w:rPr>
          <w:t xml:space="preserve">庄公八年</w:t>
        </w:r>
      </w:hyperlink>
      <w:r>
        <w:br w:type="textWrapping"/>
      </w:r>
      <w:r>
        <w:t xml:space="preserve">		</w:t>
      </w:r>
      <w:hyperlink w:anchor="header-n414">
        <w:r>
          <w:rPr>
            <w:rStyle w:val="Hyperlink"/>
          </w:rPr>
          <w:t xml:space="preserve">庄公九年</w:t>
        </w:r>
      </w:hyperlink>
      <w:r>
        <w:br w:type="textWrapping"/>
      </w:r>
      <w:r>
        <w:t xml:space="preserve">		</w:t>
      </w:r>
      <w:hyperlink w:anchor="header-n423">
        <w:r>
          <w:rPr>
            <w:rStyle w:val="Hyperlink"/>
          </w:rPr>
          <w:t xml:space="preserve">庄公十年</w:t>
        </w:r>
      </w:hyperlink>
      <w:r>
        <w:br w:type="textWrapping"/>
      </w:r>
      <w:r>
        <w:t xml:space="preserve">		</w:t>
      </w:r>
      <w:hyperlink w:anchor="header-n432">
        <w:r>
          <w:rPr>
            <w:rStyle w:val="Hyperlink"/>
          </w:rPr>
          <w:t xml:space="preserve">庄公十一年</w:t>
        </w:r>
      </w:hyperlink>
      <w:r>
        <w:br w:type="textWrapping"/>
      </w:r>
      <w:r>
        <w:t xml:space="preserve">		</w:t>
      </w:r>
      <w:hyperlink w:anchor="header-n441">
        <w:r>
          <w:rPr>
            <w:rStyle w:val="Hyperlink"/>
          </w:rPr>
          <w:t xml:space="preserve">庄公十二年</w:t>
        </w:r>
      </w:hyperlink>
      <w:r>
        <w:br w:type="textWrapping"/>
      </w:r>
      <w:r>
        <w:t xml:space="preserve">		</w:t>
      </w:r>
      <w:hyperlink w:anchor="header-n448">
        <w:r>
          <w:rPr>
            <w:rStyle w:val="Hyperlink"/>
          </w:rPr>
          <w:t xml:space="preserve">庄公十三年</w:t>
        </w:r>
      </w:hyperlink>
      <w:r>
        <w:br w:type="textWrapping"/>
      </w:r>
      <w:r>
        <w:t xml:space="preserve">		</w:t>
      </w:r>
      <w:hyperlink w:anchor="header-n456">
        <w:r>
          <w:rPr>
            <w:rStyle w:val="Hyperlink"/>
          </w:rPr>
          <w:t xml:space="preserve">庄公十四年</w:t>
        </w:r>
      </w:hyperlink>
      <w:r>
        <w:br w:type="textWrapping"/>
      </w:r>
      <w:r>
        <w:t xml:space="preserve">		</w:t>
      </w:r>
      <w:hyperlink w:anchor="header-n466">
        <w:r>
          <w:rPr>
            <w:rStyle w:val="Hyperlink"/>
          </w:rPr>
          <w:t xml:space="preserve">庄公十五年</w:t>
        </w:r>
      </w:hyperlink>
      <w:r>
        <w:br w:type="textWrapping"/>
      </w:r>
      <w:r>
        <w:t xml:space="preserve">		</w:t>
      </w:r>
      <w:hyperlink w:anchor="header-n472">
        <w:r>
          <w:rPr>
            <w:rStyle w:val="Hyperlink"/>
          </w:rPr>
          <w:t xml:space="preserve">庄公十六年</w:t>
        </w:r>
      </w:hyperlink>
      <w:r>
        <w:br w:type="textWrapping"/>
      </w:r>
      <w:r>
        <w:t xml:space="preserve">		</w:t>
      </w:r>
      <w:hyperlink w:anchor="header-n483">
        <w:r>
          <w:rPr>
            <w:rStyle w:val="Hyperlink"/>
          </w:rPr>
          <w:t xml:space="preserve">庄公十七年</w:t>
        </w:r>
      </w:hyperlink>
      <w:r>
        <w:br w:type="textWrapping"/>
      </w:r>
      <w:r>
        <w:t xml:space="preserve">		</w:t>
      </w:r>
      <w:hyperlink w:anchor="header-n489">
        <w:r>
          <w:rPr>
            <w:rStyle w:val="Hyperlink"/>
          </w:rPr>
          <w:t xml:space="preserve">庄公十八年</w:t>
        </w:r>
      </w:hyperlink>
      <w:r>
        <w:br w:type="textWrapping"/>
      </w:r>
      <w:r>
        <w:t xml:space="preserve">		</w:t>
      </w:r>
      <w:hyperlink w:anchor="header-n498">
        <w:r>
          <w:rPr>
            <w:rStyle w:val="Hyperlink"/>
          </w:rPr>
          <w:t xml:space="preserve">庄公十九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505">
        <w:r>
          <w:rPr>
            <w:rStyle w:val="Hyperlink"/>
          </w:rPr>
          <w:t xml:space="preserve">庄公二十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511">
        <w:r>
          <w:rPr>
            <w:rStyle w:val="Hyperlink"/>
          </w:rPr>
          <w:t xml:space="preserve">庄公二十一年</w:t>
        </w:r>
      </w:hyperlink>
      <w:r>
        <w:br w:type="textWrapping"/>
      </w:r>
      <w:r>
        <w:t xml:space="preserve">		</w:t>
      </w:r>
      <w:hyperlink w:anchor="header-n518">
        <w:r>
          <w:rPr>
            <w:rStyle w:val="Hyperlink"/>
          </w:rPr>
          <w:t xml:space="preserve">庄公二十二年</w:t>
        </w:r>
      </w:hyperlink>
      <w:r>
        <w:br w:type="textWrapping"/>
      </w:r>
      <w:r>
        <w:t xml:space="preserve">		</w:t>
      </w:r>
      <w:hyperlink w:anchor="header-n527">
        <w:r>
          <w:rPr>
            <w:rStyle w:val="Hyperlink"/>
          </w:rPr>
          <w:t xml:space="preserve">庄公二十三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534">
        <w:r>
          <w:rPr>
            <w:rStyle w:val="Hyperlink"/>
          </w:rPr>
          <w:t xml:space="preserve">庄公二十四年</w:t>
        </w:r>
      </w:hyperlink>
      <w:r>
        <w:br w:type="textWrapping"/>
      </w:r>
      <w:r>
        <w:t xml:space="preserve">		</w:t>
      </w:r>
      <w:hyperlink w:anchor="header-n541">
        <w:r>
          <w:rPr>
            <w:rStyle w:val="Hyperlink"/>
          </w:rPr>
          <w:t xml:space="preserve">庄公二十五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550">
        <w:r>
          <w:rPr>
            <w:rStyle w:val="Hyperlink"/>
          </w:rPr>
          <w:t xml:space="preserve">庄公二十六年</w:t>
        </w:r>
      </w:hyperlink>
      <w:r>
        <w:br w:type="textWrapping"/>
      </w:r>
      <w:r>
        <w:t xml:space="preserve">		</w:t>
      </w:r>
      <w:hyperlink w:anchor="header-n557">
        <w:r>
          <w:rPr>
            <w:rStyle w:val="Hyperlink"/>
          </w:rPr>
          <w:t xml:space="preserve">庄公二十七年</w:t>
        </w:r>
      </w:hyperlink>
      <w:r>
        <w:br w:type="textWrapping"/>
      </w:r>
      <w:r>
        <w:t xml:space="preserve">		</w:t>
      </w:r>
      <w:hyperlink w:anchor="header-n567">
        <w:r>
          <w:rPr>
            <w:rStyle w:val="Hyperlink"/>
          </w:rPr>
          <w:t xml:space="preserve">庄公二十八年</w:t>
        </w:r>
      </w:hyperlink>
      <w:r>
        <w:br w:type="textWrapping"/>
      </w:r>
      <w:r>
        <w:t xml:space="preserve">		</w:t>
      </w:r>
      <w:hyperlink w:anchor="header-n577">
        <w:r>
          <w:rPr>
            <w:rStyle w:val="Hyperlink"/>
          </w:rPr>
          <w:t xml:space="preserve">庄公二十九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586">
        <w:r>
          <w:rPr>
            <w:rStyle w:val="Hyperlink"/>
          </w:rPr>
          <w:t xml:space="preserve">庄公三十年</w:t>
        </w:r>
      </w:hyperlink>
      <w:r>
        <w:br w:type="textWrapping"/>
      </w:r>
      <w:r>
        <w:t xml:space="preserve">		</w:t>
      </w:r>
      <w:hyperlink w:anchor="header-n594">
        <w:r>
          <w:rPr>
            <w:rStyle w:val="Hyperlink"/>
          </w:rPr>
          <w:t xml:space="preserve">庄公三十一年</w:t>
        </w:r>
      </w:hyperlink>
      <w:r>
        <w:br w:type="textWrapping"/>
      </w:r>
      <w:r>
        <w:t xml:space="preserve">		</w:t>
      </w:r>
      <w:hyperlink w:anchor="header-n599">
        <w:r>
          <w:rPr>
            <w:rStyle w:val="Hyperlink"/>
          </w:rPr>
          <w:t xml:space="preserve">庄公三十二年</w:t>
        </w:r>
      </w:hyperlink>
      <w:r>
        <w:br w:type="textWrapping"/>
      </w:r>
      <w:r>
        <w:t xml:space="preserve">	</w:t>
      </w:r>
      <w:hyperlink w:anchor="header-n610">
        <w:r>
          <w:rPr>
            <w:rStyle w:val="Hyperlink"/>
          </w:rPr>
          <w:t xml:space="preserve">闵公</w:t>
        </w:r>
      </w:hyperlink>
      <w:r>
        <w:br w:type="textWrapping"/>
      </w:r>
      <w:r>
        <w:t xml:space="preserve">		</w:t>
      </w:r>
      <w:hyperlink w:anchor="header-n612">
        <w:r>
          <w:rPr>
            <w:rStyle w:val="Hyperlink"/>
          </w:rPr>
          <w:t xml:space="preserve">闵公元年</w:t>
        </w:r>
      </w:hyperlink>
      <w:r>
        <w:br w:type="textWrapping"/>
      </w:r>
      <w:r>
        <w:t xml:space="preserve">		</w:t>
      </w:r>
      <w:hyperlink w:anchor="header-n626">
        <w:r>
          <w:rPr>
            <w:rStyle w:val="Hyperlink"/>
          </w:rPr>
          <w:t xml:space="preserve">闵公二年</w:t>
        </w:r>
      </w:hyperlink>
      <w:r>
        <w:br w:type="textWrapping"/>
      </w:r>
      <w:r>
        <w:t xml:space="preserve">	</w:t>
      </w:r>
      <w:hyperlink w:anchor="header-n646">
        <w:r>
          <w:rPr>
            <w:rStyle w:val="Hyperlink"/>
          </w:rPr>
          <w:t xml:space="preserve">僖公</w:t>
        </w:r>
      </w:hyperlink>
      <w:r>
        <w:br w:type="textWrapping"/>
      </w:r>
      <w:r>
        <w:t xml:space="preserve">		</w:t>
      </w:r>
      <w:hyperlink w:anchor="header-n648">
        <w:r>
          <w:rPr>
            <w:rStyle w:val="Hyperlink"/>
          </w:rPr>
          <w:t xml:space="preserve">僖公元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659">
        <w:r>
          <w:rPr>
            <w:rStyle w:val="Hyperlink"/>
          </w:rPr>
          <w:t xml:space="preserve">僖公二年</w:t>
        </w:r>
      </w:hyperlink>
      <w:r>
        <w:br w:type="textWrapping"/>
      </w:r>
      <w:r>
        <w:t xml:space="preserve">		</w:t>
      </w:r>
      <w:hyperlink w:anchor="header-n669">
        <w:r>
          <w:rPr>
            <w:rStyle w:val="Hyperlink"/>
          </w:rPr>
          <w:t xml:space="preserve">僖公三年</w:t>
        </w:r>
      </w:hyperlink>
      <w:r>
        <w:br w:type="textWrapping"/>
      </w:r>
      <w:r>
        <w:t xml:space="preserve">		</w:t>
      </w:r>
      <w:hyperlink w:anchor="header-n678">
        <w:r>
          <w:rPr>
            <w:rStyle w:val="Hyperlink"/>
          </w:rPr>
          <w:t xml:space="preserve">僖公四年</w:t>
        </w:r>
      </w:hyperlink>
      <w:r>
        <w:br w:type="textWrapping"/>
      </w:r>
      <w:r>
        <w:t xml:space="preserve">		</w:t>
      </w:r>
      <w:hyperlink w:anchor="header-n692">
        <w:r>
          <w:rPr>
            <w:rStyle w:val="Hyperlink"/>
          </w:rPr>
          <w:t xml:space="preserve">僖公五年</w:t>
        </w:r>
      </w:hyperlink>
      <w:r>
        <w:br w:type="textWrapping"/>
      </w:r>
      <w:r>
        <w:t xml:space="preserve">		</w:t>
      </w:r>
      <w:hyperlink w:anchor="header-n709">
        <w:r>
          <w:rPr>
            <w:rStyle w:val="Hyperlink"/>
          </w:rPr>
          <w:t xml:space="preserve">僖公六年</w:t>
        </w:r>
      </w:hyperlink>
      <w:r>
        <w:br w:type="textWrapping"/>
      </w:r>
      <w:r>
        <w:t xml:space="preserve">		</w:t>
      </w:r>
      <w:hyperlink w:anchor="header-n717">
        <w:r>
          <w:rPr>
            <w:rStyle w:val="Hyperlink"/>
          </w:rPr>
          <w:t xml:space="preserve">僖公七年</w:t>
        </w:r>
      </w:hyperlink>
      <w:r>
        <w:br w:type="textWrapping"/>
      </w:r>
      <w:r>
        <w:t xml:space="preserve">		</w:t>
      </w:r>
      <w:hyperlink w:anchor="header-n729">
        <w:r>
          <w:rPr>
            <w:rStyle w:val="Hyperlink"/>
          </w:rPr>
          <w:t xml:space="preserve">僖公八年</w:t>
        </w:r>
      </w:hyperlink>
      <w:r>
        <w:br w:type="textWrapping"/>
      </w:r>
      <w:r>
        <w:t xml:space="preserve">		</w:t>
      </w:r>
      <w:hyperlink w:anchor="header-n739">
        <w:r>
          <w:rPr>
            <w:rStyle w:val="Hyperlink"/>
          </w:rPr>
          <w:t xml:space="preserve">僖公九年</w:t>
        </w:r>
      </w:hyperlink>
      <w:r>
        <w:br w:type="textWrapping"/>
      </w:r>
      <w:r>
        <w:t xml:space="preserve">		</w:t>
      </w:r>
      <w:hyperlink w:anchor="header-n753">
        <w:r>
          <w:rPr>
            <w:rStyle w:val="Hyperlink"/>
          </w:rPr>
          <w:t xml:space="preserve">僖公十年</w:t>
        </w:r>
      </w:hyperlink>
      <w:r>
        <w:br w:type="textWrapping"/>
      </w:r>
      <w:r>
        <w:t xml:space="preserve">		</w:t>
      </w:r>
      <w:hyperlink w:anchor="header-n763">
        <w:r>
          <w:rPr>
            <w:rStyle w:val="Hyperlink"/>
          </w:rPr>
          <w:t xml:space="preserve">僖公十一年</w:t>
        </w:r>
      </w:hyperlink>
      <w:r>
        <w:br w:type="textWrapping"/>
      </w:r>
      <w:r>
        <w:t xml:space="preserve">		</w:t>
      </w:r>
      <w:hyperlink w:anchor="header-n771">
        <w:r>
          <w:rPr>
            <w:rStyle w:val="Hyperlink"/>
          </w:rPr>
          <w:t xml:space="preserve">僖公十二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779">
        <w:r>
          <w:rPr>
            <w:rStyle w:val="Hyperlink"/>
          </w:rPr>
          <w:t xml:space="preserve">僖公十三年</w:t>
        </w:r>
      </w:hyperlink>
      <w:r>
        <w:br w:type="textWrapping"/>
      </w:r>
      <w:r>
        <w:t xml:space="preserve">		</w:t>
      </w:r>
      <w:hyperlink w:anchor="header-n788">
        <w:r>
          <w:rPr>
            <w:rStyle w:val="Hyperlink"/>
          </w:rPr>
          <w:t xml:space="preserve">僖公十四年</w:t>
        </w:r>
      </w:hyperlink>
      <w:r>
        <w:br w:type="textWrapping"/>
      </w:r>
      <w:r>
        <w:t xml:space="preserve">		</w:t>
      </w:r>
      <w:hyperlink w:anchor="header-n796">
        <w:r>
          <w:rPr>
            <w:rStyle w:val="Hyperlink"/>
          </w:rPr>
          <w:t xml:space="preserve">僖公十五年</w:t>
        </w:r>
      </w:hyperlink>
      <w:r>
        <w:br w:type="textWrapping"/>
      </w:r>
      <w:r>
        <w:t xml:space="preserve">		</w:t>
      </w:r>
      <w:hyperlink w:anchor="header-n818">
        <w:r>
          <w:rPr>
            <w:rStyle w:val="Hyperlink"/>
          </w:rPr>
          <w:t xml:space="preserve">僖公十六年</w:t>
        </w:r>
      </w:hyperlink>
      <w:r>
        <w:br w:type="textWrapping"/>
      </w:r>
      <w:r>
        <w:t xml:space="preserve">		</w:t>
      </w:r>
      <w:hyperlink w:anchor="header-n828">
        <w:r>
          <w:rPr>
            <w:rStyle w:val="Hyperlink"/>
          </w:rPr>
          <w:t xml:space="preserve">僖公十七年</w:t>
        </w:r>
      </w:hyperlink>
      <w:r>
        <w:br w:type="textWrapping"/>
      </w:r>
      <w:r>
        <w:t xml:space="preserve">		</w:t>
      </w:r>
      <w:hyperlink w:anchor="header-n838">
        <w:r>
          <w:rPr>
            <w:rStyle w:val="Hyperlink"/>
          </w:rPr>
          <w:t xml:space="preserve">僖公十八年</w:t>
        </w:r>
      </w:hyperlink>
      <w:r>
        <w:br w:type="textWrapping"/>
      </w:r>
      <w:r>
        <w:t xml:space="preserve">		</w:t>
      </w:r>
      <w:hyperlink w:anchor="header-n848">
        <w:r>
          <w:rPr>
            <w:rStyle w:val="Hyperlink"/>
          </w:rPr>
          <w:t xml:space="preserve">僖公十九年</w:t>
        </w:r>
      </w:hyperlink>
      <w:r>
        <w:br w:type="textWrapping"/>
      </w:r>
      <w:r>
        <w:t xml:space="preserve">		</w:t>
      </w:r>
      <w:hyperlink w:anchor="header-n859">
        <w:r>
          <w:rPr>
            <w:rStyle w:val="Hyperlink"/>
          </w:rPr>
          <w:t xml:space="preserve">僖公二十年</w:t>
        </w:r>
      </w:hyperlink>
      <w:r>
        <w:br w:type="textWrapping"/>
      </w:r>
      <w:r>
        <w:t xml:space="preserve">		</w:t>
      </w:r>
      <w:hyperlink w:anchor="header-n868">
        <w:r>
          <w:rPr>
            <w:rStyle w:val="Hyperlink"/>
          </w:rPr>
          <w:t xml:space="preserve">僖公二十一年</w:t>
        </w:r>
      </w:hyperlink>
      <w:r>
        <w:br w:type="textWrapping"/>
      </w:r>
      <w:r>
        <w:t xml:space="preserve">		</w:t>
      </w:r>
      <w:hyperlink w:anchor="header-n877">
        <w:r>
          <w:rPr>
            <w:rStyle w:val="Hyperlink"/>
          </w:rPr>
          <w:t xml:space="preserve">僖公二十二年</w:t>
        </w:r>
      </w:hyperlink>
      <w:r>
        <w:br w:type="textWrapping"/>
      </w:r>
      <w:r>
        <w:t xml:space="preserve">		</w:t>
      </w:r>
      <w:hyperlink w:anchor="header-n894">
        <w:r>
          <w:rPr>
            <w:rStyle w:val="Hyperlink"/>
          </w:rPr>
          <w:t xml:space="preserve">僖公二十三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912">
        <w:r>
          <w:rPr>
            <w:rStyle w:val="Hyperlink"/>
          </w:rPr>
          <w:t xml:space="preserve">僖公二十四年</w:t>
        </w:r>
      </w:hyperlink>
      <w:r>
        <w:br w:type="textWrapping"/>
      </w:r>
      <w:r>
        <w:t xml:space="preserve">		</w:t>
      </w:r>
      <w:hyperlink w:anchor="header-n929">
        <w:r>
          <w:rPr>
            <w:rStyle w:val="Hyperlink"/>
          </w:rPr>
          <w:t xml:space="preserve">僖公二十五年</w:t>
        </w:r>
      </w:hyperlink>
      <w:r>
        <w:br w:type="textWrapping"/>
      </w:r>
      <w:r>
        <w:t xml:space="preserve">		</w:t>
      </w:r>
      <w:hyperlink w:anchor="header-n941">
        <w:r>
          <w:rPr>
            <w:rStyle w:val="Hyperlink"/>
          </w:rPr>
          <w:t xml:space="preserve">僖公二十六年</w:t>
        </w:r>
      </w:hyperlink>
      <w:r>
        <w:br w:type="textWrapping"/>
      </w:r>
      <w:r>
        <w:t xml:space="preserve">		</w:t>
      </w:r>
      <w:hyperlink w:anchor="header-n951">
        <w:r>
          <w:rPr>
            <w:rStyle w:val="Hyperlink"/>
          </w:rPr>
          <w:t xml:space="preserve">僖公二十七年</w:t>
        </w:r>
      </w:hyperlink>
      <w:r>
        <w:br w:type="textWrapping"/>
      </w:r>
      <w:r>
        <w:t xml:space="preserve">		</w:t>
      </w:r>
      <w:hyperlink w:anchor="header-n961">
        <w:r>
          <w:rPr>
            <w:rStyle w:val="Hyperlink"/>
          </w:rPr>
          <w:t xml:space="preserve">僖公二十八年</w:t>
        </w:r>
      </w:hyperlink>
      <w:r>
        <w:br w:type="textWrapping"/>
      </w:r>
      <w:r>
        <w:t xml:space="preserve">		</w:t>
      </w:r>
      <w:hyperlink w:anchor="header-n990">
        <w:r>
          <w:rPr>
            <w:rStyle w:val="Hyperlink"/>
          </w:rPr>
          <w:t xml:space="preserve">僖公二十九年</w:t>
        </w:r>
      </w:hyperlink>
      <w:r>
        <w:br w:type="textWrapping"/>
      </w:r>
      <w:r>
        <w:t xml:space="preserve">		</w:t>
      </w:r>
      <w:hyperlink w:anchor="header-n999">
        <w:r>
          <w:rPr>
            <w:rStyle w:val="Hyperlink"/>
          </w:rPr>
          <w:t xml:space="preserve">僖公三十年</w:t>
        </w:r>
      </w:hyperlink>
      <w:r>
        <w:br w:type="textWrapping"/>
      </w:r>
      <w:r>
        <w:t xml:space="preserve">		</w:t>
      </w:r>
      <w:hyperlink w:anchor="header-n1010">
        <w:r>
          <w:rPr>
            <w:rStyle w:val="Hyperlink"/>
          </w:rPr>
          <w:t xml:space="preserve">僖公三十一年</w:t>
        </w:r>
      </w:hyperlink>
      <w:r>
        <w:br w:type="textWrapping"/>
      </w:r>
      <w:r>
        <w:t xml:space="preserve">		</w:t>
      </w:r>
      <w:hyperlink w:anchor="header-n1020">
        <w:r>
          <w:rPr>
            <w:rStyle w:val="Hyperlink"/>
          </w:rPr>
          <w:t xml:space="preserve">僖公三十二年</w:t>
        </w:r>
      </w:hyperlink>
      <w:r>
        <w:br w:type="textWrapping"/>
      </w:r>
      <w:r>
        <w:t xml:space="preserve">		</w:t>
      </w:r>
      <w:hyperlink w:anchor="header-n1027">
        <w:r>
          <w:rPr>
            <w:rStyle w:val="Hyperlink"/>
          </w:rPr>
          <w:t xml:space="preserve">僖公三十三年</w:t>
        </w:r>
      </w:hyperlink>
      <w:r>
        <w:br w:type="textWrapping"/>
      </w:r>
      <w:r>
        <w:t xml:space="preserve">	</w:t>
      </w:r>
      <w:hyperlink w:anchor="header-n1046">
        <w:r>
          <w:rPr>
            <w:rStyle w:val="Hyperlink"/>
          </w:rPr>
          <w:t xml:space="preserve">文公</w:t>
        </w:r>
      </w:hyperlink>
      <w:r>
        <w:br w:type="textWrapping"/>
      </w:r>
      <w:r>
        <w:t xml:space="preserve">		</w:t>
      </w:r>
      <w:hyperlink w:anchor="header-n1048">
        <w:r>
          <w:rPr>
            <w:rStyle w:val="Hyperlink"/>
          </w:rPr>
          <w:t xml:space="preserve">文公元年</w:t>
        </w:r>
      </w:hyperlink>
      <w:r>
        <w:br w:type="textWrapping"/>
      </w:r>
      <w:r>
        <w:t xml:space="preserve">		</w:t>
      </w:r>
      <w:hyperlink w:anchor="header-n1063">
        <w:r>
          <w:rPr>
            <w:rStyle w:val="Hyperlink"/>
          </w:rPr>
          <w:t xml:space="preserve">文公二年</w:t>
        </w:r>
      </w:hyperlink>
      <w:r>
        <w:br w:type="textWrapping"/>
      </w:r>
      <w:r>
        <w:t xml:space="preserve">		</w:t>
      </w:r>
      <w:hyperlink w:anchor="header-n1077">
        <w:r>
          <w:rPr>
            <w:rStyle w:val="Hyperlink"/>
          </w:rPr>
          <w:t xml:space="preserve">文公三年</w:t>
        </w:r>
      </w:hyperlink>
      <w:r>
        <w:br w:type="textWrapping"/>
      </w:r>
      <w:r>
        <w:t xml:space="preserve">		</w:t>
      </w:r>
      <w:hyperlink w:anchor="header-n1089">
        <w:r>
          <w:rPr>
            <w:rStyle w:val="Hyperlink"/>
          </w:rPr>
          <w:t xml:space="preserve">文公四年</w:t>
        </w:r>
      </w:hyperlink>
      <w:r>
        <w:br w:type="textWrapping"/>
      </w:r>
      <w:r>
        <w:t xml:space="preserve">		</w:t>
      </w:r>
      <w:hyperlink w:anchor="header-n1100">
        <w:r>
          <w:rPr>
            <w:rStyle w:val="Hyperlink"/>
          </w:rPr>
          <w:t xml:space="preserve">文公五年</w:t>
        </w:r>
      </w:hyperlink>
      <w:r>
        <w:br w:type="textWrapping"/>
      </w:r>
      <w:r>
        <w:t xml:space="preserve">		</w:t>
      </w:r>
      <w:hyperlink w:anchor="header-n1110">
        <w:r>
          <w:rPr>
            <w:rStyle w:val="Hyperlink"/>
          </w:rPr>
          <w:t xml:space="preserve">文公六年</w:t>
        </w:r>
      </w:hyperlink>
      <w:r>
        <w:br w:type="textWrapping"/>
      </w:r>
      <w:r>
        <w:t xml:space="preserve">		</w:t>
      </w:r>
      <w:hyperlink w:anchor="header-n1122">
        <w:r>
          <w:rPr>
            <w:rStyle w:val="Hyperlink"/>
          </w:rPr>
          <w:t xml:space="preserve">文公七年</w:t>
        </w:r>
      </w:hyperlink>
      <w:r>
        <w:br w:type="textWrapping"/>
      </w:r>
      <w:r>
        <w:t xml:space="preserve">		</w:t>
      </w:r>
      <w:hyperlink w:anchor="header-n1138">
        <w:r>
          <w:rPr>
            <w:rStyle w:val="Hyperlink"/>
          </w:rPr>
          <w:t xml:space="preserve">文公八年</w:t>
        </w:r>
      </w:hyperlink>
      <w:r>
        <w:br w:type="textWrapping"/>
      </w:r>
      <w:r>
        <w:t xml:space="preserve">		</w:t>
      </w:r>
      <w:hyperlink w:anchor="header-n1149">
        <w:r>
          <w:rPr>
            <w:rStyle w:val="Hyperlink"/>
          </w:rPr>
          <w:t xml:space="preserve">文公九年</w:t>
        </w:r>
      </w:hyperlink>
      <w:r>
        <w:br w:type="textWrapping"/>
      </w:r>
      <w:r>
        <w:t xml:space="preserve">		</w:t>
      </w:r>
      <w:hyperlink w:anchor="header-n1162">
        <w:r>
          <w:rPr>
            <w:rStyle w:val="Hyperlink"/>
          </w:rPr>
          <w:t xml:space="preserve">文公十年</w:t>
        </w:r>
      </w:hyperlink>
      <w:r>
        <w:br w:type="textWrapping"/>
      </w:r>
      <w:r>
        <w:t xml:space="preserve">		</w:t>
      </w:r>
      <w:hyperlink w:anchor="header-n1173">
        <w:r>
          <w:rPr>
            <w:rStyle w:val="Hyperlink"/>
          </w:rPr>
          <w:t xml:space="preserve">文公十一年</w:t>
        </w:r>
      </w:hyperlink>
      <w:r>
        <w:br w:type="textWrapping"/>
      </w:r>
      <w:r>
        <w:t xml:space="preserve">		</w:t>
      </w:r>
      <w:hyperlink w:anchor="header-n1184">
        <w:r>
          <w:rPr>
            <w:rStyle w:val="Hyperlink"/>
          </w:rPr>
          <w:t xml:space="preserve">文公十二年</w:t>
        </w:r>
      </w:hyperlink>
      <w:r>
        <w:br w:type="textWrapping"/>
      </w:r>
      <w:r>
        <w:t xml:space="preserve">		</w:t>
      </w:r>
      <w:hyperlink w:anchor="header-n1198">
        <w:r>
          <w:rPr>
            <w:rStyle w:val="Hyperlink"/>
          </w:rPr>
          <w:t xml:space="preserve">文公十三年</w:t>
        </w:r>
      </w:hyperlink>
      <w:r>
        <w:br w:type="textWrapping"/>
      </w:r>
      <w:r>
        <w:t xml:space="preserve">		</w:t>
      </w:r>
      <w:hyperlink w:anchor="header-n1209">
        <w:r>
          <w:rPr>
            <w:rStyle w:val="Hyperlink"/>
          </w:rPr>
          <w:t xml:space="preserve">文公十四年</w:t>
        </w:r>
      </w:hyperlink>
      <w:r>
        <w:br w:type="textWrapping"/>
      </w:r>
      <w:r>
        <w:t xml:space="preserve">		</w:t>
      </w:r>
      <w:hyperlink w:anchor="header-n1229">
        <w:r>
          <w:rPr>
            <w:rStyle w:val="Hyperlink"/>
          </w:rPr>
          <w:t xml:space="preserve">文公十五年</w:t>
        </w:r>
      </w:hyperlink>
      <w:r>
        <w:br w:type="textWrapping"/>
      </w:r>
      <w:r>
        <w:t xml:space="preserve">		</w:t>
      </w:r>
      <w:hyperlink w:anchor="header-n1246">
        <w:r>
          <w:rPr>
            <w:rStyle w:val="Hyperlink"/>
          </w:rPr>
          <w:t xml:space="preserve">文公十六年</w:t>
        </w:r>
      </w:hyperlink>
      <w:r>
        <w:br w:type="textWrapping"/>
      </w:r>
      <w:r>
        <w:t xml:space="preserve">		</w:t>
      </w:r>
      <w:hyperlink w:anchor="header-n1260">
        <w:r>
          <w:rPr>
            <w:rStyle w:val="Hyperlink"/>
          </w:rPr>
          <w:t xml:space="preserve">文公十七年</w:t>
        </w:r>
      </w:hyperlink>
      <w:r>
        <w:br w:type="textWrapping"/>
      </w:r>
      <w:r>
        <w:t xml:space="preserve">		</w:t>
      </w:r>
      <w:hyperlink w:anchor="header-n1275">
        <w:r>
          <w:rPr>
            <w:rStyle w:val="Hyperlink"/>
          </w:rPr>
          <w:t xml:space="preserve">文公十八年</w:t>
        </w:r>
      </w:hyperlink>
      <w:r>
        <w:br w:type="textWrapping"/>
      </w:r>
      <w:r>
        <w:t xml:space="preserve">	</w:t>
      </w:r>
      <w:hyperlink w:anchor="header-n1291">
        <w:r>
          <w:rPr>
            <w:rStyle w:val="Hyperlink"/>
          </w:rPr>
          <w:t xml:space="preserve">宣公</w:t>
        </w:r>
      </w:hyperlink>
      <w:r>
        <w:br w:type="textWrapping"/>
      </w:r>
      <w:r>
        <w:t xml:space="preserve">		</w:t>
      </w:r>
      <w:hyperlink w:anchor="header-n1293">
        <w:r>
          <w:rPr>
            <w:rStyle w:val="Hyperlink"/>
          </w:rPr>
          <w:t xml:space="preserve">宣公元年</w:t>
        </w:r>
      </w:hyperlink>
      <w:r>
        <w:br w:type="textWrapping"/>
      </w:r>
      <w:r>
        <w:t xml:space="preserve">		</w:t>
      </w:r>
      <w:hyperlink w:anchor="header-n1306">
        <w:r>
          <w:rPr>
            <w:rStyle w:val="Hyperlink"/>
          </w:rPr>
          <w:t xml:space="preserve">宣公二年</w:t>
        </w:r>
      </w:hyperlink>
      <w:r>
        <w:br w:type="textWrapping"/>
      </w:r>
      <w:r>
        <w:t xml:space="preserve">		</w:t>
      </w:r>
      <w:hyperlink w:anchor="header-n1322">
        <w:r>
          <w:rPr>
            <w:rStyle w:val="Hyperlink"/>
          </w:rPr>
          <w:t xml:space="preserve">宣公三年</w:t>
        </w:r>
      </w:hyperlink>
      <w:r>
        <w:br w:type="textWrapping"/>
      </w:r>
      <w:r>
        <w:t xml:space="preserve">		</w:t>
      </w:r>
      <w:hyperlink w:anchor="header-n1335">
        <w:r>
          <w:rPr>
            <w:rStyle w:val="Hyperlink"/>
          </w:rPr>
          <w:t xml:space="preserve">宣公四年</w:t>
        </w:r>
      </w:hyperlink>
      <w:r>
        <w:br w:type="textWrapping"/>
      </w:r>
      <w:r>
        <w:t xml:space="preserve">		</w:t>
      </w:r>
      <w:hyperlink w:anchor="header-n1345">
        <w:r>
          <w:rPr>
            <w:rStyle w:val="Hyperlink"/>
          </w:rPr>
          <w:t xml:space="preserve">宣公五年</w:t>
        </w:r>
      </w:hyperlink>
      <w:r>
        <w:br w:type="textWrapping"/>
      </w:r>
      <w:r>
        <w:t xml:space="preserve">		</w:t>
      </w:r>
      <w:hyperlink w:anchor="header-n1354">
        <w:r>
          <w:rPr>
            <w:rStyle w:val="Hyperlink"/>
          </w:rPr>
          <w:t xml:space="preserve">宣公六年</w:t>
        </w:r>
      </w:hyperlink>
      <w:r>
        <w:br w:type="textWrapping"/>
      </w:r>
      <w:r>
        <w:t xml:space="preserve">		</w:t>
      </w:r>
      <w:hyperlink w:anchor="header-n1364">
        <w:r>
          <w:rPr>
            <w:rStyle w:val="Hyperlink"/>
          </w:rPr>
          <w:t xml:space="preserve">宣公七年</w:t>
        </w:r>
      </w:hyperlink>
      <w:r>
        <w:br w:type="textWrapping"/>
      </w:r>
      <w:r>
        <w:t xml:space="preserve">		</w:t>
      </w:r>
      <w:hyperlink w:anchor="header-n1373">
        <w:r>
          <w:rPr>
            <w:rStyle w:val="Hyperlink"/>
          </w:rPr>
          <w:t xml:space="preserve">宣公八年</w:t>
        </w:r>
      </w:hyperlink>
      <w:r>
        <w:br w:type="textWrapping"/>
      </w:r>
      <w:r>
        <w:t xml:space="preserve">		</w:t>
      </w:r>
      <w:hyperlink w:anchor="header-n1384">
        <w:r>
          <w:rPr>
            <w:rStyle w:val="Hyperlink"/>
          </w:rPr>
          <w:t xml:space="preserve">宣公九年</w:t>
        </w:r>
      </w:hyperlink>
      <w:r>
        <w:br w:type="textWrapping"/>
      </w:r>
      <w:r>
        <w:t xml:space="preserve">		</w:t>
      </w:r>
      <w:hyperlink w:anchor="header-n1396">
        <w:r>
          <w:rPr>
            <w:rStyle w:val="Hyperlink"/>
          </w:rPr>
          <w:t xml:space="preserve">宣公十年</w:t>
        </w:r>
      </w:hyperlink>
      <w:r>
        <w:br w:type="textWrapping"/>
      </w:r>
      <w:r>
        <w:t xml:space="preserve">		</w:t>
      </w:r>
      <w:hyperlink w:anchor="header-n1412">
        <w:r>
          <w:rPr>
            <w:rStyle w:val="Hyperlink"/>
          </w:rPr>
          <w:t xml:space="preserve">宣公十一年</w:t>
        </w:r>
      </w:hyperlink>
      <w:r>
        <w:br w:type="textWrapping"/>
      </w:r>
      <w:r>
        <w:t xml:space="preserve">		</w:t>
      </w:r>
      <w:hyperlink w:anchor="header-n1422">
        <w:r>
          <w:rPr>
            <w:rStyle w:val="Hyperlink"/>
          </w:rPr>
          <w:t xml:space="preserve">宣公十二年</w:t>
        </w:r>
      </w:hyperlink>
      <w:r>
        <w:br w:type="textWrapping"/>
      </w:r>
      <w:r>
        <w:t xml:space="preserve">		</w:t>
      </w:r>
      <w:hyperlink w:anchor="header-n1448">
        <w:r>
          <w:rPr>
            <w:rStyle w:val="Hyperlink"/>
          </w:rPr>
          <w:t xml:space="preserve">宣公十三年</w:t>
        </w:r>
      </w:hyperlink>
      <w:r>
        <w:br w:type="textWrapping"/>
      </w:r>
      <w:r>
        <w:t xml:space="preserve">		</w:t>
      </w:r>
      <w:hyperlink w:anchor="header-n1457">
        <w:r>
          <w:rPr>
            <w:rStyle w:val="Hyperlink"/>
          </w:rPr>
          <w:t xml:space="preserve">宣公十四年</w:t>
        </w:r>
      </w:hyperlink>
      <w:r>
        <w:br w:type="textWrapping"/>
      </w:r>
      <w:r>
        <w:t xml:space="preserve">		</w:t>
      </w:r>
      <w:hyperlink w:anchor="header-n1466">
        <w:r>
          <w:rPr>
            <w:rStyle w:val="Hyperlink"/>
          </w:rPr>
          <w:t xml:space="preserve">宣公十五年</w:t>
        </w:r>
      </w:hyperlink>
      <w:r>
        <w:br w:type="textWrapping"/>
      </w:r>
      <w:r>
        <w:t xml:space="preserve">		</w:t>
      </w:r>
      <w:hyperlink w:anchor="header-n1481">
        <w:r>
          <w:rPr>
            <w:rStyle w:val="Hyperlink"/>
          </w:rPr>
          <w:t xml:space="preserve">宣公十六年</w:t>
        </w:r>
      </w:hyperlink>
      <w:r>
        <w:br w:type="textWrapping"/>
      </w:r>
      <w:r>
        <w:t xml:space="preserve">		</w:t>
      </w:r>
      <w:hyperlink w:anchor="header-n1491">
        <w:r>
          <w:rPr>
            <w:rStyle w:val="Hyperlink"/>
          </w:rPr>
          <w:t xml:space="preserve">宣公十七年</w:t>
        </w:r>
      </w:hyperlink>
      <w:r>
        <w:br w:type="textWrapping"/>
      </w:r>
      <w:r>
        <w:t xml:space="preserve">		</w:t>
      </w:r>
      <w:hyperlink w:anchor="header-n1500">
        <w:r>
          <w:rPr>
            <w:rStyle w:val="Hyperlink"/>
          </w:rPr>
          <w:t xml:space="preserve">宣公十八年</w:t>
        </w:r>
      </w:hyperlink>
      <w:r>
        <w:br w:type="textWrapping"/>
      </w:r>
      <w:r>
        <w:t xml:space="preserve">	</w:t>
      </w:r>
      <w:hyperlink w:anchor="header-n1508">
        <w:r>
          <w:rPr>
            <w:rStyle w:val="Hyperlink"/>
          </w:rPr>
          <w:t xml:space="preserve">成公</w:t>
        </w:r>
      </w:hyperlink>
      <w:r>
        <w:br w:type="textWrapping"/>
      </w:r>
      <w:r>
        <w:t xml:space="preserve">		</w:t>
      </w:r>
      <w:hyperlink w:anchor="header-n1510">
        <w:r>
          <w:rPr>
            <w:rStyle w:val="Hyperlink"/>
          </w:rPr>
          <w:t xml:space="preserve">成公元年</w:t>
        </w:r>
      </w:hyperlink>
      <w:r>
        <w:br w:type="textWrapping"/>
      </w:r>
      <w:r>
        <w:t xml:space="preserve">		</w:t>
      </w:r>
      <w:hyperlink w:anchor="header-n1519">
        <w:r>
          <w:rPr>
            <w:rStyle w:val="Hyperlink"/>
          </w:rPr>
          <w:t xml:space="preserve">成公二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548">
        <w:r>
          <w:rPr>
            <w:rStyle w:val="Hyperlink"/>
          </w:rPr>
          <w:t xml:space="preserve">成公三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562">
        <w:r>
          <w:rPr>
            <w:rStyle w:val="Hyperlink"/>
          </w:rPr>
          <w:t xml:space="preserve">成公四年</w:t>
        </w:r>
      </w:hyperlink>
      <w:r>
        <w:br w:type="textWrapping"/>
      </w:r>
      <w:r>
        <w:t xml:space="preserve">		</w:t>
      </w:r>
      <w:hyperlink w:anchor="header-n1573">
        <w:r>
          <w:rPr>
            <w:rStyle w:val="Hyperlink"/>
          </w:rPr>
          <w:t xml:space="preserve">成公四年</w:t>
        </w:r>
      </w:hyperlink>
      <w:r>
        <w:br w:type="textWrapping"/>
      </w:r>
      <w:r>
        <w:t xml:space="preserve">		</w:t>
      </w:r>
      <w:hyperlink w:anchor="header-n1584">
        <w:r>
          <w:rPr>
            <w:rStyle w:val="Hyperlink"/>
          </w:rPr>
          <w:t xml:space="preserve">成公五年</w:t>
        </w:r>
      </w:hyperlink>
      <w:r>
        <w:br w:type="textWrapping"/>
      </w:r>
      <w:r>
        <w:t xml:space="preserve">		</w:t>
      </w:r>
      <w:hyperlink w:anchor="header-n1596">
        <w:r>
          <w:rPr>
            <w:rStyle w:val="Hyperlink"/>
          </w:rPr>
          <w:t xml:space="preserve">成公六年</w:t>
        </w:r>
      </w:hyperlink>
      <w:r>
        <w:br w:type="textWrapping"/>
      </w:r>
      <w:r>
        <w:t xml:space="preserve">		</w:t>
      </w:r>
      <w:hyperlink w:anchor="header-n1612">
        <w:r>
          <w:rPr>
            <w:rStyle w:val="Hyperlink"/>
          </w:rPr>
          <w:t xml:space="preserve">成公七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625">
        <w:r>
          <w:rPr>
            <w:rStyle w:val="Hyperlink"/>
          </w:rPr>
          <w:t xml:space="preserve">成公八年</w:t>
        </w:r>
      </w:hyperlink>
      <w:r>
        <w:br w:type="textWrapping"/>
      </w:r>
      <w:r>
        <w:t xml:space="preserve">		</w:t>
      </w:r>
      <w:hyperlink w:anchor="header-n1640">
        <w:r>
          <w:rPr>
            <w:rStyle w:val="Hyperlink"/>
          </w:rPr>
          <w:t xml:space="preserve">成公九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659">
        <w:r>
          <w:rPr>
            <w:rStyle w:val="Hyperlink"/>
          </w:rPr>
          <w:t xml:space="preserve">成公十年</w:t>
        </w:r>
      </w:hyperlink>
      <w:r>
        <w:br w:type="textWrapping"/>
      </w:r>
      <w:r>
        <w:t xml:space="preserve">		</w:t>
      </w:r>
      <w:hyperlink w:anchor="header-n1670">
        <w:r>
          <w:rPr>
            <w:rStyle w:val="Hyperlink"/>
          </w:rPr>
          <w:t xml:space="preserve">成公十一年</w:t>
        </w:r>
      </w:hyperlink>
      <w:r>
        <w:br w:type="textWrapping"/>
      </w:r>
      <w:r>
        <w:t xml:space="preserve">		</w:t>
      </w:r>
      <w:hyperlink w:anchor="header-n1683">
        <w:r>
          <w:rPr>
            <w:rStyle w:val="Hyperlink"/>
          </w:rPr>
          <w:t xml:space="preserve">成公十二年</w:t>
        </w:r>
      </w:hyperlink>
      <w:r>
        <w:br w:type="textWrapping"/>
      </w:r>
      <w:r>
        <w:t xml:space="preserve">		</w:t>
      </w:r>
      <w:hyperlink w:anchor="header-n1692">
        <w:r>
          <w:rPr>
            <w:rStyle w:val="Hyperlink"/>
          </w:rPr>
          <w:t xml:space="preserve">成公十三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705">
        <w:r>
          <w:rPr>
            <w:rStyle w:val="Hyperlink"/>
          </w:rPr>
          <w:t xml:space="preserve">成公十四年</w:t>
        </w:r>
      </w:hyperlink>
      <w:r>
        <w:br w:type="textWrapping"/>
      </w:r>
      <w:r>
        <w:t xml:space="preserve">		</w:t>
      </w:r>
      <w:hyperlink w:anchor="header-n1715">
        <w:r>
          <w:rPr>
            <w:rStyle w:val="Hyperlink"/>
          </w:rPr>
          <w:t xml:space="preserve">成公十五年</w:t>
        </w:r>
      </w:hyperlink>
      <w:r>
        <w:br w:type="textWrapping"/>
      </w:r>
      <w:r>
        <w:t xml:space="preserve">		</w:t>
      </w:r>
      <w:hyperlink w:anchor="header-n1730">
        <w:r>
          <w:rPr>
            <w:rStyle w:val="Hyperlink"/>
          </w:rPr>
          <w:t xml:space="preserve">成公十六年</w:t>
        </w:r>
      </w:hyperlink>
      <w:r>
        <w:br w:type="textWrapping"/>
      </w:r>
      <w:r>
        <w:t xml:space="preserve">		</w:t>
      </w:r>
      <w:hyperlink w:anchor="header-n1763">
        <w:r>
          <w:rPr>
            <w:rStyle w:val="Hyperlink"/>
          </w:rPr>
          <w:t xml:space="preserve">成公十七年</w:t>
        </w:r>
      </w:hyperlink>
      <w:r>
        <w:br w:type="textWrapping"/>
      </w:r>
      <w:r>
        <w:t xml:space="preserve">		</w:t>
      </w:r>
      <w:hyperlink w:anchor="header-n1785">
        <w:r>
          <w:rPr>
            <w:rStyle w:val="Hyperlink"/>
          </w:rPr>
          <w:t xml:space="preserve">成公十八年</w:t>
        </w:r>
      </w:hyperlink>
      <w:r>
        <w:br w:type="textWrapping"/>
      </w:r>
      <w:r>
        <w:t xml:space="preserve">	</w:t>
      </w:r>
      <w:hyperlink w:anchor="header-n1807">
        <w:r>
          <w:rPr>
            <w:rStyle w:val="Hyperlink"/>
          </w:rPr>
          <w:t xml:space="preserve">襄公</w:t>
        </w:r>
      </w:hyperlink>
      <w:r>
        <w:br w:type="textWrapping"/>
      </w:r>
      <w:r>
        <w:t xml:space="preserve">		</w:t>
      </w:r>
      <w:hyperlink w:anchor="header-n1809">
        <w:r>
          <w:rPr>
            <w:rStyle w:val="Hyperlink"/>
          </w:rPr>
          <w:t xml:space="preserve">襄公元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1818">
        <w:r>
          <w:rPr>
            <w:rStyle w:val="Hyperlink"/>
          </w:rPr>
          <w:t xml:space="preserve">襄公二年</w:t>
        </w:r>
      </w:hyperlink>
      <w:r>
        <w:br w:type="textWrapping"/>
      </w:r>
      <w:r>
        <w:t xml:space="preserve">		</w:t>
      </w:r>
      <w:hyperlink w:anchor="header-n1831">
        <w:r>
          <w:rPr>
            <w:rStyle w:val="Hyperlink"/>
          </w:rPr>
          <w:t xml:space="preserve">襄公三年</w:t>
        </w:r>
      </w:hyperlink>
      <w:r>
        <w:br w:type="textWrapping"/>
      </w:r>
      <w:r>
        <w:t xml:space="preserve">		</w:t>
      </w:r>
      <w:hyperlink w:anchor="header-n1846">
        <w:r>
          <w:rPr>
            <w:rStyle w:val="Hyperlink"/>
          </w:rPr>
          <w:t xml:space="preserve">襄公四年</w:t>
        </w:r>
      </w:hyperlink>
      <w:r>
        <w:br w:type="textWrapping"/>
      </w:r>
      <w:r>
        <w:t xml:space="preserve">		</w:t>
      </w:r>
      <w:hyperlink w:anchor="header-n1860">
        <w:r>
          <w:rPr>
            <w:rStyle w:val="Hyperlink"/>
          </w:rPr>
          <w:t xml:space="preserve">襄公五年</w:t>
        </w:r>
      </w:hyperlink>
      <w:r>
        <w:br w:type="textWrapping"/>
      </w:r>
      <w:r>
        <w:t xml:space="preserve">		</w:t>
      </w:r>
      <w:hyperlink w:anchor="header-n1875">
        <w:r>
          <w:rPr>
            <w:rStyle w:val="Hyperlink"/>
          </w:rPr>
          <w:t xml:space="preserve">襄公六年</w:t>
        </w:r>
      </w:hyperlink>
      <w:r>
        <w:br w:type="textWrapping"/>
      </w:r>
      <w:r>
        <w:t xml:space="preserve">		</w:t>
      </w:r>
      <w:hyperlink w:anchor="header-n1886">
        <w:r>
          <w:rPr>
            <w:rStyle w:val="Hyperlink"/>
          </w:rPr>
          <w:t xml:space="preserve">襄公七年</w:t>
        </w:r>
      </w:hyperlink>
      <w:r>
        <w:br w:type="textWrapping"/>
      </w:r>
      <w:r>
        <w:t xml:space="preserve">		</w:t>
      </w:r>
      <w:hyperlink w:anchor="header-n1901">
        <w:r>
          <w:rPr>
            <w:rStyle w:val="Hyperlink"/>
          </w:rPr>
          <w:t xml:space="preserve">襄公八年</w:t>
        </w:r>
      </w:hyperlink>
      <w:r>
        <w:br w:type="textWrapping"/>
      </w:r>
      <w:r>
        <w:t xml:space="preserve">		</w:t>
      </w:r>
      <w:hyperlink w:anchor="header-n1915">
        <w:r>
          <w:rPr>
            <w:rStyle w:val="Hyperlink"/>
          </w:rPr>
          <w:t xml:space="preserve">襄公九年</w:t>
        </w:r>
      </w:hyperlink>
      <w:r>
        <w:br w:type="textWrapping"/>
      </w:r>
      <w:r>
        <w:t xml:space="preserve">		</w:t>
      </w:r>
      <w:hyperlink w:anchor="header-n1931">
        <w:r>
          <w:rPr>
            <w:rStyle w:val="Hyperlink"/>
          </w:rPr>
          <w:t xml:space="preserve">襄公十年</w:t>
        </w:r>
      </w:hyperlink>
      <w:r>
        <w:br w:type="textWrapping"/>
      </w:r>
      <w:r>
        <w:t xml:space="preserve">		</w:t>
      </w:r>
      <w:hyperlink w:anchor="header-n1952">
        <w:r>
          <w:rPr>
            <w:rStyle w:val="Hyperlink"/>
          </w:rPr>
          <w:t xml:space="preserve">襄公十一年</w:t>
        </w:r>
      </w:hyperlink>
      <w:r>
        <w:br w:type="textWrapping"/>
      </w:r>
      <w:r>
        <w:t xml:space="preserve">		</w:t>
      </w:r>
      <w:hyperlink w:anchor="header-n1965">
        <w:r>
          <w:rPr>
            <w:rStyle w:val="Hyperlink"/>
          </w:rPr>
          <w:t xml:space="preserve">襄公十二年</w:t>
        </w:r>
      </w:hyperlink>
      <w:r>
        <w:br w:type="textWrapping"/>
      </w:r>
      <w:r>
        <w:t xml:space="preserve">		</w:t>
      </w:r>
      <w:hyperlink w:anchor="header-n1976">
        <w:r>
          <w:rPr>
            <w:rStyle w:val="Hyperlink"/>
          </w:rPr>
          <w:t xml:space="preserve">襄公十三年</w:t>
        </w:r>
      </w:hyperlink>
      <w:r>
        <w:br w:type="textWrapping"/>
      </w:r>
      <w:r>
        <w:t xml:space="preserve">		</w:t>
      </w:r>
      <w:hyperlink w:anchor="header-n1988">
        <w:r>
          <w:rPr>
            <w:rStyle w:val="Hyperlink"/>
          </w:rPr>
          <w:t xml:space="preserve">襄公十四年</w:t>
        </w:r>
      </w:hyperlink>
      <w:r>
        <w:br w:type="textWrapping"/>
      </w:r>
      <w:r>
        <w:t xml:space="preserve">		</w:t>
      </w:r>
      <w:hyperlink w:anchor="header-n2015">
        <w:r>
          <w:rPr>
            <w:rStyle w:val="Hyperlink"/>
          </w:rPr>
          <w:t xml:space="preserve">襄公十五年</w:t>
        </w:r>
      </w:hyperlink>
      <w:r>
        <w:br w:type="textWrapping"/>
      </w:r>
      <w:r>
        <w:t xml:space="preserve">		</w:t>
      </w:r>
      <w:hyperlink w:anchor="header-n2029">
        <w:r>
          <w:rPr>
            <w:rStyle w:val="Hyperlink"/>
          </w:rPr>
          <w:t xml:space="preserve">襄公十六年</w:t>
        </w:r>
      </w:hyperlink>
      <w:r>
        <w:br w:type="textWrapping"/>
      </w:r>
      <w:r>
        <w:t xml:space="preserve">		</w:t>
      </w:r>
      <w:hyperlink w:anchor="header-n2041">
        <w:r>
          <w:rPr>
            <w:rStyle w:val="Hyperlink"/>
          </w:rPr>
          <w:t xml:space="preserve">襄公十七年</w:t>
        </w:r>
      </w:hyperlink>
      <w:r>
        <w:br w:type="textWrapping"/>
      </w:r>
      <w:r>
        <w:t xml:space="preserve">		</w:t>
      </w:r>
      <w:hyperlink w:anchor="header-n2055">
        <w:r>
          <w:rPr>
            <w:rStyle w:val="Hyperlink"/>
          </w:rPr>
          <w:t xml:space="preserve">襄公十八年</w:t>
        </w:r>
      </w:hyperlink>
      <w:r>
        <w:br w:type="textWrapping"/>
      </w:r>
      <w:r>
        <w:t xml:space="preserve">		</w:t>
      </w:r>
      <w:hyperlink w:anchor="header-n2070">
        <w:r>
          <w:rPr>
            <w:rStyle w:val="Hyperlink"/>
          </w:rPr>
          <w:t xml:space="preserve">襄公十九年</w:t>
        </w:r>
      </w:hyperlink>
      <w:r>
        <w:br w:type="textWrapping"/>
      </w:r>
      <w:r>
        <w:t xml:space="preserve">		</w:t>
      </w:r>
      <w:hyperlink w:anchor="header-n2090">
        <w:r>
          <w:rPr>
            <w:rStyle w:val="Hyperlink"/>
          </w:rPr>
          <w:t xml:space="preserve">襄公二十年</w:t>
        </w:r>
      </w:hyperlink>
      <w:r>
        <w:br w:type="textWrapping"/>
      </w:r>
      <w:r>
        <w:t xml:space="preserve">		</w:t>
      </w:r>
      <w:hyperlink w:anchor="header-n2103">
        <w:r>
          <w:rPr>
            <w:rStyle w:val="Hyperlink"/>
          </w:rPr>
          <w:t xml:space="preserve">襄公二十一年</w:t>
        </w:r>
      </w:hyperlink>
      <w:r>
        <w:br w:type="textWrapping"/>
      </w:r>
      <w:r>
        <w:t xml:space="preserve">		</w:t>
      </w:r>
      <w:hyperlink w:anchor="header-n2122">
        <w:r>
          <w:rPr>
            <w:rStyle w:val="Hyperlink"/>
          </w:rPr>
          <w:t xml:space="preserve">襄公二十二年</w:t>
        </w:r>
      </w:hyperlink>
      <w:r>
        <w:br w:type="textWrapping"/>
      </w:r>
      <w:r>
        <w:t xml:space="preserve">		</w:t>
      </w:r>
      <w:hyperlink w:anchor="header-n2135">
        <w:r>
          <w:rPr>
            <w:rStyle w:val="Hyperlink"/>
          </w:rPr>
          <w:t xml:space="preserve">襄公二十三年</w:t>
        </w:r>
      </w:hyperlink>
      <w:r>
        <w:br w:type="textWrapping"/>
      </w:r>
      <w:r>
        <w:t xml:space="preserve">		</w:t>
      </w:r>
      <w:hyperlink w:anchor="header-n2160">
        <w:r>
          <w:rPr>
            <w:rStyle w:val="Hyperlink"/>
          </w:rPr>
          <w:t xml:space="preserve">襄公二十四年</w:t>
        </w:r>
      </w:hyperlink>
      <w:r>
        <w:br w:type="textWrapping"/>
      </w:r>
      <w:r>
        <w:t xml:space="preserve">		</w:t>
      </w:r>
      <w:hyperlink w:anchor="header-n2177">
        <w:r>
          <w:rPr>
            <w:rStyle w:val="Hyperlink"/>
          </w:rPr>
          <w:t xml:space="preserve">襄公二十五年</w:t>
        </w:r>
      </w:hyperlink>
      <w:r>
        <w:br w:type="textWrapping"/>
      </w:r>
      <w:r>
        <w:t xml:space="preserve">		</w:t>
      </w:r>
      <w:hyperlink w:anchor="header-n2204">
        <w:r>
          <w:rPr>
            <w:rStyle w:val="Hyperlink"/>
          </w:rPr>
          <w:t xml:space="preserve">襄公二十六年</w:t>
        </w:r>
      </w:hyperlink>
      <w:r>
        <w:br w:type="textWrapping"/>
      </w:r>
      <w:r>
        <w:t xml:space="preserve">		</w:t>
      </w:r>
      <w:hyperlink w:anchor="header-n2228">
        <w:r>
          <w:rPr>
            <w:rStyle w:val="Hyperlink"/>
          </w:rPr>
          <w:t xml:space="preserve">襄公二十七年</w:t>
        </w:r>
      </w:hyperlink>
      <w:r>
        <w:br w:type="textWrapping"/>
      </w:r>
      <w:r>
        <w:t xml:space="preserve">		</w:t>
      </w:r>
      <w:hyperlink w:anchor="header-n2250">
        <w:r>
          <w:rPr>
            <w:rStyle w:val="Hyperlink"/>
          </w:rPr>
          <w:t xml:space="preserve">襄公二十八年</w:t>
        </w:r>
      </w:hyperlink>
      <w:r>
        <w:br w:type="textWrapping"/>
      </w:r>
      <w:r>
        <w:t xml:space="preserve">		</w:t>
      </w:r>
      <w:hyperlink w:anchor="header-n2274">
        <w:r>
          <w:rPr>
            <w:rStyle w:val="Hyperlink"/>
          </w:rPr>
          <w:t xml:space="preserve">襄公二十九年</w:t>
        </w:r>
      </w:hyperlink>
      <w:r>
        <w:br w:type="textWrapping"/>
      </w:r>
      <w:r>
        <w:t xml:space="preserve">		</w:t>
      </w:r>
      <w:hyperlink w:anchor="header-n2302">
        <w:r>
          <w:rPr>
            <w:rStyle w:val="Hyperlink"/>
          </w:rPr>
          <w:t xml:space="preserve">襄公三十年</w:t>
        </w:r>
      </w:hyperlink>
      <w:r>
        <w:br w:type="textWrapping"/>
      </w:r>
      <w:r>
        <w:t xml:space="preserve">		</w:t>
      </w:r>
      <w:hyperlink w:anchor="header-n2330">
        <w:r>
          <w:rPr>
            <w:rStyle w:val="Hyperlink"/>
          </w:rPr>
          <w:t xml:space="preserve">襄公三十一年</w:t>
        </w:r>
      </w:hyperlink>
      <w:r>
        <w:br w:type="textWrapping"/>
      </w:r>
      <w:r>
        <w:t xml:space="preserve">	</w:t>
      </w:r>
      <w:hyperlink w:anchor="header-n2352">
        <w:r>
          <w:rPr>
            <w:rStyle w:val="Hyperlink"/>
          </w:rPr>
          <w:t xml:space="preserve">昭公</w:t>
        </w:r>
      </w:hyperlink>
      <w:r>
        <w:br w:type="textWrapping"/>
      </w:r>
      <w:r>
        <w:t xml:space="preserve">		</w:t>
      </w:r>
      <w:hyperlink w:anchor="header-n2354">
        <w:r>
          <w:rPr>
            <w:rStyle w:val="Hyperlink"/>
          </w:rPr>
          <w:t xml:space="preserve">昭公元年</w:t>
        </w:r>
      </w:hyperlink>
      <w:r>
        <w:br w:type="textWrapping"/>
      </w:r>
      <w:r>
        <w:t xml:space="preserve">		</w:t>
      </w:r>
      <w:hyperlink w:anchor="header-n2386">
        <w:r>
          <w:rPr>
            <w:rStyle w:val="Hyperlink"/>
          </w:rPr>
          <w:t xml:space="preserve">昭公二年</w:t>
        </w:r>
      </w:hyperlink>
      <w:r>
        <w:br w:type="textWrapping"/>
      </w:r>
      <w:r>
        <w:t xml:space="preserve">		</w:t>
      </w:r>
      <w:hyperlink w:anchor="header-n2397">
        <w:r>
          <w:rPr>
            <w:rStyle w:val="Hyperlink"/>
          </w:rPr>
          <w:t xml:space="preserve">昭公三年</w:t>
        </w:r>
      </w:hyperlink>
      <w:r>
        <w:br w:type="textWrapping"/>
      </w:r>
      <w:r>
        <w:t xml:space="preserve">		</w:t>
      </w:r>
      <w:hyperlink w:anchor="header-n2422">
        <w:r>
          <w:rPr>
            <w:rStyle w:val="Hyperlink"/>
          </w:rPr>
          <w:t xml:space="preserve">昭公四年</w:t>
        </w:r>
      </w:hyperlink>
      <w:r>
        <w:br w:type="textWrapping"/>
      </w:r>
      <w:r>
        <w:t xml:space="preserve">		</w:t>
      </w:r>
      <w:hyperlink w:anchor="header-n2443">
        <w:r>
          <w:rPr>
            <w:rStyle w:val="Hyperlink"/>
          </w:rPr>
          <w:t xml:space="preserve">昭公五年</w:t>
        </w:r>
      </w:hyperlink>
      <w:r>
        <w:br w:type="textWrapping"/>
      </w:r>
      <w:r>
        <w:t xml:space="preserve">		</w:t>
      </w:r>
      <w:hyperlink w:anchor="header-n2464">
        <w:r>
          <w:rPr>
            <w:rStyle w:val="Hyperlink"/>
          </w:rPr>
          <w:t xml:space="preserve">昭公六年</w:t>
        </w:r>
      </w:hyperlink>
      <w:r>
        <w:br w:type="textWrapping"/>
      </w:r>
      <w:r>
        <w:t xml:space="preserve">		</w:t>
      </w:r>
      <w:hyperlink w:anchor="header-n2480">
        <w:r>
          <w:rPr>
            <w:rStyle w:val="Hyperlink"/>
          </w:rPr>
          <w:t xml:space="preserve">昭公七年</w:t>
        </w:r>
      </w:hyperlink>
      <w:r>
        <w:br w:type="textWrapping"/>
      </w:r>
      <w:r>
        <w:t xml:space="preserve">		</w:t>
      </w:r>
      <w:hyperlink w:anchor="header-n2503">
        <w:r>
          <w:rPr>
            <w:rStyle w:val="Hyperlink"/>
          </w:rPr>
          <w:t xml:space="preserve">昭公八年</w:t>
        </w:r>
      </w:hyperlink>
      <w:r>
        <w:br w:type="textWrapping"/>
      </w:r>
      <w:r>
        <w:t xml:space="preserve">		</w:t>
      </w:r>
      <w:hyperlink w:anchor="header-n2514">
        <w:r>
          <w:rPr>
            <w:rStyle w:val="Hyperlink"/>
          </w:rPr>
          <w:t xml:space="preserve">昭公九年</w:t>
        </w:r>
      </w:hyperlink>
      <w:r>
        <w:br w:type="textWrapping"/>
      </w:r>
      <w:r>
        <w:t xml:space="preserve">		</w:t>
      </w:r>
      <w:hyperlink w:anchor="header-n2527">
        <w:r>
          <w:rPr>
            <w:rStyle w:val="Hyperlink"/>
          </w:rPr>
          <w:t xml:space="preserve">昭公十年</w:t>
        </w:r>
      </w:hyperlink>
      <w:r>
        <w:br w:type="textWrapping"/>
      </w:r>
      <w:r>
        <w:t xml:space="preserve">		</w:t>
      </w:r>
      <w:hyperlink w:anchor="header-n2541">
        <w:r>
          <w:rPr>
            <w:rStyle w:val="Hyperlink"/>
          </w:rPr>
          <w:t xml:space="preserve">昭公十一年</w:t>
        </w:r>
      </w:hyperlink>
      <w:r>
        <w:br w:type="textWrapping"/>
      </w:r>
      <w:r>
        <w:t xml:space="preserve">		</w:t>
      </w:r>
      <w:hyperlink w:anchor="header-n2558">
        <w:r>
          <w:rPr>
            <w:rStyle w:val="Hyperlink"/>
          </w:rPr>
          <w:t xml:space="preserve">昭公十二年</w:t>
        </w:r>
      </w:hyperlink>
      <w:r>
        <w:br w:type="textWrapping"/>
      </w:r>
      <w:r>
        <w:t xml:space="preserve">		</w:t>
      </w:r>
      <w:hyperlink w:anchor="header-n2579">
        <w:r>
          <w:rPr>
            <w:rStyle w:val="Hyperlink"/>
          </w:rPr>
          <w:t xml:space="preserve">昭公十三年</w:t>
        </w:r>
      </w:hyperlink>
      <w:r>
        <w:br w:type="textWrapping"/>
      </w:r>
      <w:r>
        <w:t xml:space="preserve">		</w:t>
      </w:r>
      <w:hyperlink w:anchor="header-n2608">
        <w:r>
          <w:rPr>
            <w:rStyle w:val="Hyperlink"/>
          </w:rPr>
          <w:t xml:space="preserve">昭公十四年</w:t>
        </w:r>
      </w:hyperlink>
      <w:r>
        <w:br w:type="textWrapping"/>
      </w:r>
      <w:r>
        <w:t xml:space="preserve">		</w:t>
      </w:r>
      <w:hyperlink w:anchor="header-n2620">
        <w:r>
          <w:rPr>
            <w:rStyle w:val="Hyperlink"/>
          </w:rPr>
          <w:t xml:space="preserve">昭公十五年</w:t>
        </w:r>
      </w:hyperlink>
      <w:r>
        <w:br w:type="textWrapping"/>
      </w:r>
      <w:r>
        <w:t xml:space="preserve">		</w:t>
      </w:r>
      <w:hyperlink w:anchor="header-n2632">
        <w:r>
          <w:rPr>
            <w:rStyle w:val="Hyperlink"/>
          </w:rPr>
          <w:t xml:space="preserve">昭公十六年</w:t>
        </w:r>
      </w:hyperlink>
      <w:r>
        <w:br w:type="textWrapping"/>
      </w:r>
      <w:r>
        <w:t xml:space="preserve">		</w:t>
      </w:r>
      <w:hyperlink w:anchor="header-n2649">
        <w:r>
          <w:rPr>
            <w:rStyle w:val="Hyperlink"/>
          </w:rPr>
          <w:t xml:space="preserve">昭公十七年</w:t>
        </w:r>
      </w:hyperlink>
      <w:r>
        <w:br w:type="textWrapping"/>
      </w:r>
      <w:r>
        <w:t xml:space="preserve">		</w:t>
      </w:r>
      <w:hyperlink w:anchor="header-n2659">
        <w:r>
          <w:rPr>
            <w:rStyle w:val="Hyperlink"/>
          </w:rPr>
          <w:t xml:space="preserve">昭公十八年</w:t>
        </w:r>
      </w:hyperlink>
      <w:r>
        <w:br w:type="textWrapping"/>
      </w:r>
      <w:r>
        <w:t xml:space="preserve">		</w:t>
      </w:r>
      <w:hyperlink w:anchor="header-n2671">
        <w:r>
          <w:rPr>
            <w:rStyle w:val="Hyperlink"/>
          </w:rPr>
          <w:t xml:space="preserve">昭公十九年</w:t>
        </w:r>
      </w:hyperlink>
      <w:r>
        <w:br w:type="textWrapping"/>
      </w:r>
      <w:r>
        <w:t xml:space="preserve">		</w:t>
      </w:r>
      <w:hyperlink w:anchor="header-n2687">
        <w:r>
          <w:rPr>
            <w:rStyle w:val="Hyperlink"/>
          </w:rPr>
          <w:t xml:space="preserve">昭公二十年</w:t>
        </w:r>
      </w:hyperlink>
      <w:r>
        <w:br w:type="textWrapping"/>
      </w:r>
      <w:r>
        <w:t xml:space="preserve">		</w:t>
      </w:r>
      <w:hyperlink w:anchor="header-n2712">
        <w:r>
          <w:rPr>
            <w:rStyle w:val="Hyperlink"/>
          </w:rPr>
          <w:t xml:space="preserve">昭公二十一年</w:t>
        </w:r>
      </w:hyperlink>
      <w:r>
        <w:br w:type="textWrapping"/>
      </w:r>
      <w:r>
        <w:t xml:space="preserve">		</w:t>
      </w:r>
      <w:hyperlink w:anchor="header-n2725">
        <w:r>
          <w:rPr>
            <w:rStyle w:val="Hyperlink"/>
          </w:rPr>
          <w:t xml:space="preserve">昭公二十二年</w:t>
        </w:r>
      </w:hyperlink>
      <w:r>
        <w:br w:type="textWrapping"/>
      </w:r>
      <w:r>
        <w:t xml:space="preserve">		</w:t>
      </w:r>
      <w:hyperlink w:anchor="header-n2737">
        <w:r>
          <w:rPr>
            <w:rStyle w:val="Hyperlink"/>
          </w:rPr>
          <w:t xml:space="preserve">昭公二十三年</w:t>
        </w:r>
      </w:hyperlink>
      <w:r>
        <w:br w:type="textWrapping"/>
      </w:r>
      <w:r>
        <w:t xml:space="preserve">		</w:t>
      </w:r>
      <w:hyperlink w:anchor="header-n2753">
        <w:r>
          <w:rPr>
            <w:rStyle w:val="Hyperlink"/>
          </w:rPr>
          <w:t xml:space="preserve">昭公二十四年</w:t>
        </w:r>
      </w:hyperlink>
      <w:r>
        <w:br w:type="textWrapping"/>
      </w:r>
      <w:r>
        <w:t xml:space="preserve">		</w:t>
      </w:r>
      <w:hyperlink w:anchor="header-n2767">
        <w:r>
          <w:rPr>
            <w:rStyle w:val="Hyperlink"/>
          </w:rPr>
          <w:t xml:space="preserve">昭公二十五年</w:t>
        </w:r>
      </w:hyperlink>
      <w:r>
        <w:br w:type="textWrapping"/>
      </w:r>
      <w:r>
        <w:t xml:space="preserve">		</w:t>
      </w:r>
      <w:hyperlink w:anchor="header-n2787">
        <w:r>
          <w:rPr>
            <w:rStyle w:val="Hyperlink"/>
          </w:rPr>
          <w:t xml:space="preserve">昭公二十六年</w:t>
        </w:r>
      </w:hyperlink>
      <w:r>
        <w:br w:type="textWrapping"/>
      </w:r>
      <w:r>
        <w:t xml:space="preserve">		</w:t>
      </w:r>
      <w:hyperlink w:anchor="header-n2804">
        <w:r>
          <w:rPr>
            <w:rStyle w:val="Hyperlink"/>
          </w:rPr>
          <w:t xml:space="preserve">昭公二十七年</w:t>
        </w:r>
      </w:hyperlink>
      <w:r>
        <w:br w:type="textWrapping"/>
      </w:r>
      <w:r>
        <w:t xml:space="preserve">		</w:t>
      </w:r>
      <w:hyperlink w:anchor="header-n2819">
        <w:r>
          <w:rPr>
            <w:rStyle w:val="Hyperlink"/>
          </w:rPr>
          <w:t xml:space="preserve">昭公二十八年</w:t>
        </w:r>
      </w:hyperlink>
      <w:r>
        <w:br w:type="textWrapping"/>
      </w:r>
      <w:r>
        <w:t xml:space="preserve">		</w:t>
      </w:r>
      <w:hyperlink w:anchor="header-n2831">
        <w:r>
          <w:rPr>
            <w:rStyle w:val="Hyperlink"/>
          </w:rPr>
          <w:t xml:space="preserve">昭公二十九年</w:t>
        </w:r>
      </w:hyperlink>
      <w:r>
        <w:br w:type="textWrapping"/>
      </w:r>
      <w:r>
        <w:t xml:space="preserve">		</w:t>
      </w:r>
      <w:hyperlink w:anchor="header-n2842">
        <w:r>
          <w:rPr>
            <w:rStyle w:val="Hyperlink"/>
          </w:rPr>
          <w:t xml:space="preserve">昭公三十年</w:t>
        </w:r>
      </w:hyperlink>
      <w:r>
        <w:br w:type="textWrapping"/>
      </w:r>
      <w:r>
        <w:t xml:space="preserve">		</w:t>
      </w:r>
      <w:hyperlink w:anchor="header-n2850">
        <w:r>
          <w:rPr>
            <w:rStyle w:val="Hyperlink"/>
          </w:rPr>
          <w:t xml:space="preserve">昭公三十一年</w:t>
        </w:r>
      </w:hyperlink>
      <w:r>
        <w:br w:type="textWrapping"/>
      </w:r>
      <w:r>
        <w:t xml:space="preserve">		</w:t>
      </w:r>
      <w:hyperlink w:anchor="header-n2861">
        <w:r>
          <w:rPr>
            <w:rStyle w:val="Hyperlink"/>
          </w:rPr>
          <w:t xml:space="preserve">昭公三十二年</w:t>
        </w:r>
      </w:hyperlink>
      <w:r>
        <w:br w:type="textWrapping"/>
      </w:r>
      <w:r>
        <w:t xml:space="preserve">	</w:t>
      </w:r>
      <w:hyperlink w:anchor="header-n2872">
        <w:r>
          <w:rPr>
            <w:rStyle w:val="Hyperlink"/>
          </w:rPr>
          <w:t xml:space="preserve">定公</w:t>
        </w:r>
      </w:hyperlink>
      <w:r>
        <w:br w:type="textWrapping"/>
      </w:r>
      <w:r>
        <w:t xml:space="preserve">		</w:t>
      </w:r>
      <w:hyperlink w:anchor="header-n2874">
        <w:r>
          <w:rPr>
            <w:rStyle w:val="Hyperlink"/>
          </w:rPr>
          <w:t xml:space="preserve">定公元年</w:t>
        </w:r>
      </w:hyperlink>
      <w:r>
        <w:br w:type="textWrapping"/>
      </w:r>
      <w:r>
        <w:t xml:space="preserve">		</w:t>
      </w:r>
      <w:hyperlink w:anchor="header-n2887">
        <w:r>
          <w:rPr>
            <w:rStyle w:val="Hyperlink"/>
          </w:rPr>
          <w:t xml:space="preserve">定公二年</w:t>
        </w:r>
      </w:hyperlink>
      <w:r>
        <w:br w:type="textWrapping"/>
      </w:r>
      <w:r>
        <w:t xml:space="preserve">		</w:t>
      </w:r>
      <w:hyperlink w:anchor="header-n2895">
        <w:r>
          <w:rPr>
            <w:rStyle w:val="Hyperlink"/>
          </w:rPr>
          <w:t xml:space="preserve">定公三年</w:t>
        </w:r>
      </w:hyperlink>
      <w:r>
        <w:br w:type="textWrapping"/>
      </w:r>
      <w:r>
        <w:t xml:space="preserve">		</w:t>
      </w:r>
      <w:hyperlink w:anchor="header-n2903">
        <w:r>
          <w:rPr>
            <w:rStyle w:val="Hyperlink"/>
          </w:rPr>
          <w:t xml:space="preserve">定公四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2919">
        <w:r>
          <w:rPr>
            <w:rStyle w:val="Hyperlink"/>
          </w:rPr>
          <w:t xml:space="preserve">定公五年</w:t>
        </w:r>
      </w:hyperlink>
      <w:r>
        <w:br w:type="textWrapping"/>
      </w:r>
      <w:r>
        <w:t xml:space="preserve">		</w:t>
      </w:r>
      <w:hyperlink w:anchor="header-n2933">
        <w:r>
          <w:rPr>
            <w:rStyle w:val="Hyperlink"/>
          </w:rPr>
          <w:t xml:space="preserve">定公六年</w:t>
        </w:r>
      </w:hyperlink>
      <w:r>
        <w:br w:type="textWrapping"/>
      </w:r>
      <w:r>
        <w:t xml:space="preserve">		</w:t>
      </w:r>
      <w:hyperlink w:anchor="header-n2945">
        <w:r>
          <w:rPr>
            <w:rStyle w:val="Hyperlink"/>
          </w:rPr>
          <w:t xml:space="preserve">·定公七年</w:t>
        </w:r>
      </w:hyperlink>
      <w:r>
        <w:br w:type="textWrapping"/>
      </w:r>
      <w:r>
        <w:t xml:space="preserve">		</w:t>
      </w:r>
      <w:hyperlink w:anchor="header-n2955">
        <w:r>
          <w:rPr>
            <w:rStyle w:val="Hyperlink"/>
          </w:rPr>
          <w:t xml:space="preserve">定公八年</w:t>
        </w:r>
      </w:hyperlink>
      <w:r>
        <w:br w:type="textWrapping"/>
      </w:r>
      <w:r>
        <w:t xml:space="preserve">		</w:t>
      </w:r>
      <w:hyperlink w:anchor="header-n2971">
        <w:r>
          <w:rPr>
            <w:rStyle w:val="Hyperlink"/>
          </w:rPr>
          <w:t xml:space="preserve">定公九年</w:t>
        </w:r>
      </w:hyperlink>
      <w:r>
        <w:br w:type="textWrapping"/>
      </w:r>
      <w:r>
        <w:t xml:space="preserve">		</w:t>
      </w:r>
      <w:hyperlink w:anchor="header-n2982">
        <w:r>
          <w:rPr>
            <w:rStyle w:val="Hyperlink"/>
          </w:rPr>
          <w:t xml:space="preserve">定公十年</w:t>
        </w:r>
      </w:hyperlink>
      <w:r>
        <w:br w:type="textWrapping"/>
      </w:r>
      <w:r>
        <w:t xml:space="preserve">		</w:t>
      </w:r>
      <w:hyperlink w:anchor="header-n2996">
        <w:r>
          <w:rPr>
            <w:rStyle w:val="Hyperlink"/>
          </w:rPr>
          <w:t xml:space="preserve">定公十一年</w:t>
        </w:r>
      </w:hyperlink>
      <w:r>
        <w:br w:type="textWrapping"/>
      </w:r>
      <w:r>
        <w:t xml:space="preserve">		</w:t>
      </w:r>
      <w:hyperlink w:anchor="header-n3002">
        <w:r>
          <w:rPr>
            <w:rStyle w:val="Hyperlink"/>
          </w:rPr>
          <w:t xml:space="preserve">定公十二年</w:t>
        </w:r>
      </w:hyperlink>
      <w:r>
        <w:br w:type="textWrapping"/>
      </w:r>
      <w:r>
        <w:t xml:space="preserve">		</w:t>
      </w:r>
      <w:hyperlink w:anchor="header-n3009">
        <w:r>
          <w:rPr>
            <w:rStyle w:val="Hyperlink"/>
          </w:rPr>
          <w:t xml:space="preserve">定公十三年</w:t>
        </w:r>
        <w:r>
          <w:rPr>
            <w:rStyle w:val="Hyperlink"/>
          </w:rPr>
          <w:t xml:space="preserve"> </w:t>
        </w:r>
      </w:hyperlink>
      <w:r>
        <w:br w:type="textWrapping"/>
      </w:r>
      <w:r>
        <w:t xml:space="preserve">		</w:t>
      </w:r>
      <w:hyperlink w:anchor="header-n3018">
        <w:r>
          <w:rPr>
            <w:rStyle w:val="Hyperlink"/>
          </w:rPr>
          <w:t xml:space="preserve">定公十四年</w:t>
        </w:r>
      </w:hyperlink>
      <w:r>
        <w:br w:type="textWrapping"/>
      </w:r>
      <w:r>
        <w:t xml:space="preserve">		</w:t>
      </w:r>
      <w:hyperlink w:anchor="header-n3031">
        <w:r>
          <w:rPr>
            <w:rStyle w:val="Hyperlink"/>
          </w:rPr>
          <w:t xml:space="preserve">定公十五年</w:t>
        </w:r>
      </w:hyperlink>
      <w:r>
        <w:br w:type="textWrapping"/>
      </w:r>
      <w:r>
        <w:t xml:space="preserve">	</w:t>
      </w:r>
      <w:hyperlink w:anchor="header-n3043">
        <w:r>
          <w:rPr>
            <w:rStyle w:val="Hyperlink"/>
          </w:rPr>
          <w:t xml:space="preserve">哀公</w:t>
        </w:r>
      </w:hyperlink>
      <w:r>
        <w:br w:type="textWrapping"/>
      </w:r>
      <w:r>
        <w:t xml:space="preserve">		</w:t>
      </w:r>
      <w:hyperlink w:anchor="header-n3045">
        <w:r>
          <w:rPr>
            <w:rStyle w:val="Hyperlink"/>
          </w:rPr>
          <w:t xml:space="preserve">哀公元年</w:t>
        </w:r>
      </w:hyperlink>
      <w:r>
        <w:br w:type="textWrapping"/>
      </w:r>
      <w:r>
        <w:t xml:space="preserve">		</w:t>
      </w:r>
      <w:hyperlink w:anchor="header-n3056">
        <w:r>
          <w:rPr>
            <w:rStyle w:val="Hyperlink"/>
          </w:rPr>
          <w:t xml:space="preserve">哀公二年</w:t>
        </w:r>
      </w:hyperlink>
      <w:r>
        <w:br w:type="textWrapping"/>
      </w:r>
      <w:r>
        <w:t xml:space="preserve">		</w:t>
      </w:r>
      <w:hyperlink w:anchor="header-n3069">
        <w:r>
          <w:rPr>
            <w:rStyle w:val="Hyperlink"/>
          </w:rPr>
          <w:t xml:space="preserve">哀公三年</w:t>
        </w:r>
      </w:hyperlink>
      <w:r>
        <w:br w:type="textWrapping"/>
      </w:r>
      <w:r>
        <w:t xml:space="preserve">		</w:t>
      </w:r>
      <w:hyperlink w:anchor="header-n3078">
        <w:r>
          <w:rPr>
            <w:rStyle w:val="Hyperlink"/>
          </w:rPr>
          <w:t xml:space="preserve">哀公四年</w:t>
        </w:r>
      </w:hyperlink>
      <w:r>
        <w:br w:type="textWrapping"/>
      </w:r>
      <w:r>
        <w:t xml:space="preserve">		</w:t>
      </w:r>
      <w:hyperlink w:anchor="header-n3086">
        <w:r>
          <w:rPr>
            <w:rStyle w:val="Hyperlink"/>
          </w:rPr>
          <w:t xml:space="preserve">哀公五年</w:t>
        </w:r>
      </w:hyperlink>
      <w:r>
        <w:br w:type="textWrapping"/>
      </w:r>
      <w:r>
        <w:t xml:space="preserve">		</w:t>
      </w:r>
      <w:hyperlink w:anchor="header-n3094">
        <w:r>
          <w:rPr>
            <w:rStyle w:val="Hyperlink"/>
          </w:rPr>
          <w:t xml:space="preserve">哀公六年</w:t>
        </w:r>
      </w:hyperlink>
      <w:r>
        <w:br w:type="textWrapping"/>
      </w:r>
      <w:r>
        <w:t xml:space="preserve">		</w:t>
      </w:r>
      <w:hyperlink w:anchor="header-n3109">
        <w:r>
          <w:rPr>
            <w:rStyle w:val="Hyperlink"/>
          </w:rPr>
          <w:t xml:space="preserve">哀公七年</w:t>
        </w:r>
      </w:hyperlink>
      <w:r>
        <w:br w:type="textWrapping"/>
      </w:r>
      <w:r>
        <w:t xml:space="preserve">		</w:t>
      </w:r>
      <w:hyperlink w:anchor="header-n3121">
        <w:r>
          <w:rPr>
            <w:rStyle w:val="Hyperlink"/>
          </w:rPr>
          <w:t xml:space="preserve">哀公八年</w:t>
        </w:r>
      </w:hyperlink>
      <w:r>
        <w:br w:type="textWrapping"/>
      </w:r>
      <w:r>
        <w:t xml:space="preserve">		</w:t>
      </w:r>
      <w:hyperlink w:anchor="header-n3134">
        <w:r>
          <w:rPr>
            <w:rStyle w:val="Hyperlink"/>
          </w:rPr>
          <w:t xml:space="preserve">哀公九年</w:t>
        </w:r>
      </w:hyperlink>
      <w:r>
        <w:br w:type="textWrapping"/>
      </w:r>
      <w:r>
        <w:t xml:space="preserve">		</w:t>
      </w:r>
      <w:hyperlink w:anchor="header-n3145">
        <w:r>
          <w:rPr>
            <w:rStyle w:val="Hyperlink"/>
          </w:rPr>
          <w:t xml:space="preserve">哀公十年</w:t>
        </w:r>
      </w:hyperlink>
      <w:r>
        <w:br w:type="textWrapping"/>
      </w:r>
      <w:r>
        <w:t xml:space="preserve">		</w:t>
      </w:r>
      <w:hyperlink w:anchor="header-n3154">
        <w:r>
          <w:rPr>
            <w:rStyle w:val="Hyperlink"/>
          </w:rPr>
          <w:t xml:space="preserve">哀公十一年</w:t>
        </w:r>
      </w:hyperlink>
      <w:r>
        <w:br w:type="textWrapping"/>
      </w:r>
      <w:r>
        <w:t xml:space="preserve">		</w:t>
      </w:r>
      <w:hyperlink w:anchor="header-n3168">
        <w:r>
          <w:rPr>
            <w:rStyle w:val="Hyperlink"/>
          </w:rPr>
          <w:t xml:space="preserve">哀公十二年</w:t>
        </w:r>
      </w:hyperlink>
      <w:r>
        <w:br w:type="textWrapping"/>
      </w:r>
      <w:r>
        <w:t xml:space="preserve">		</w:t>
      </w:r>
      <w:hyperlink w:anchor="header-n3179">
        <w:r>
          <w:rPr>
            <w:rStyle w:val="Hyperlink"/>
          </w:rPr>
          <w:t xml:space="preserve">哀公十三年</w:t>
        </w:r>
      </w:hyperlink>
      <w:r>
        <w:br w:type="textWrapping"/>
      </w:r>
      <w:r>
        <w:t xml:space="preserve">		</w:t>
      </w:r>
      <w:hyperlink w:anchor="header-n3190">
        <w:r>
          <w:rPr>
            <w:rStyle w:val="Hyperlink"/>
          </w:rPr>
          <w:t xml:space="preserve">哀公十四年</w:t>
        </w:r>
      </w:hyperlink>
      <w:r>
        <w:br w:type="textWrapping"/>
      </w:r>
      <w:r>
        <w:t xml:space="preserve">		</w:t>
      </w:r>
      <w:hyperlink w:anchor="header-n3204">
        <w:r>
          <w:rPr>
            <w:rStyle w:val="Hyperlink"/>
          </w:rPr>
          <w:t xml:space="preserve">哀公十五年</w:t>
        </w:r>
      </w:hyperlink>
      <w:r>
        <w:br w:type="textWrapping"/>
      </w:r>
      <w:r>
        <w:t xml:space="preserve">		</w:t>
      </w:r>
      <w:hyperlink w:anchor="header-n3215">
        <w:r>
          <w:rPr>
            <w:rStyle w:val="Hyperlink"/>
          </w:rPr>
          <w:t xml:space="preserve">哀公十六年</w:t>
        </w:r>
      </w:hyperlink>
      <w:r>
        <w:br w:type="textWrapping"/>
      </w:r>
      <w:r>
        <w:t xml:space="preserve">		</w:t>
      </w:r>
      <w:hyperlink w:anchor="header-n3228">
        <w:r>
          <w:rPr>
            <w:rStyle w:val="Hyperlink"/>
          </w:rPr>
          <w:t xml:space="preserve">哀公十七年</w:t>
        </w:r>
      </w:hyperlink>
      <w:r>
        <w:br w:type="textWrapping"/>
      </w:r>
      <w:r>
        <w:t xml:space="preserve">		</w:t>
      </w:r>
      <w:hyperlink w:anchor="header-n3242">
        <w:r>
          <w:rPr>
            <w:rStyle w:val="Hyperlink"/>
          </w:rPr>
          <w:t xml:space="preserve">哀公十八年</w:t>
        </w:r>
      </w:hyperlink>
      <w:r>
        <w:br w:type="textWrapping"/>
      </w:r>
      <w:r>
        <w:t xml:space="preserve">		</w:t>
      </w:r>
      <w:hyperlink w:anchor="header-n3248">
        <w:r>
          <w:rPr>
            <w:rStyle w:val="Hyperlink"/>
          </w:rPr>
          <w:t xml:space="preserve">哀公十九年</w:t>
        </w:r>
      </w:hyperlink>
      <w:r>
        <w:br w:type="textWrapping"/>
      </w:r>
      <w:r>
        <w:t xml:space="preserve">		</w:t>
      </w:r>
      <w:hyperlink w:anchor="header-n3254">
        <w:r>
          <w:rPr>
            <w:rStyle w:val="Hyperlink"/>
          </w:rPr>
          <w:t xml:space="preserve">哀公二十年</w:t>
        </w:r>
      </w:hyperlink>
      <w:r>
        <w:br w:type="textWrapping"/>
      </w:r>
      <w:r>
        <w:t xml:space="preserve">		</w:t>
      </w:r>
      <w:hyperlink w:anchor="header-n3260">
        <w:r>
          <w:rPr>
            <w:rStyle w:val="Hyperlink"/>
          </w:rPr>
          <w:t xml:space="preserve">哀公二十一年</w:t>
        </w:r>
      </w:hyperlink>
      <w:r>
        <w:br w:type="textWrapping"/>
      </w:r>
      <w:r>
        <w:t xml:space="preserve">		</w:t>
      </w:r>
      <w:hyperlink w:anchor="header-n3266">
        <w:r>
          <w:rPr>
            <w:rStyle w:val="Hyperlink"/>
          </w:rPr>
          <w:t xml:space="preserve">哀公二十二年</w:t>
        </w:r>
      </w:hyperlink>
      <w:r>
        <w:br w:type="textWrapping"/>
      </w:r>
      <w:r>
        <w:t xml:space="preserve">		</w:t>
      </w:r>
      <w:hyperlink w:anchor="header-n3271">
        <w:r>
          <w:rPr>
            <w:rStyle w:val="Hyperlink"/>
          </w:rPr>
          <w:t xml:space="preserve">哀公二十三年</w:t>
        </w:r>
      </w:hyperlink>
      <w:r>
        <w:br w:type="textWrapping"/>
      </w:r>
      <w:r>
        <w:t xml:space="preserve">		</w:t>
      </w:r>
      <w:hyperlink w:anchor="header-n3278">
        <w:r>
          <w:rPr>
            <w:rStyle w:val="Hyperlink"/>
          </w:rPr>
          <w:t xml:space="preserve">哀公二十四年</w:t>
        </w:r>
      </w:hyperlink>
      <w:r>
        <w:br w:type="textWrapping"/>
      </w:r>
      <w:r>
        <w:t xml:space="preserve">		</w:t>
      </w:r>
      <w:hyperlink w:anchor="header-n3285">
        <w:r>
          <w:rPr>
            <w:rStyle w:val="Hyperlink"/>
          </w:rPr>
          <w:t xml:space="preserve">哀公二十五年</w:t>
        </w:r>
      </w:hyperlink>
      <w:r>
        <w:br w:type="textWrapping"/>
      </w:r>
      <w:r>
        <w:t xml:space="preserve">		</w:t>
      </w:r>
      <w:hyperlink w:anchor="header-n3292">
        <w:r>
          <w:rPr>
            <w:rStyle w:val="Hyperlink"/>
          </w:rPr>
          <w:t xml:space="preserve">哀公二十六年</w:t>
        </w:r>
      </w:hyperlink>
      <w:r>
        <w:br w:type="textWrapping"/>
      </w:r>
      <w:r>
        <w:t xml:space="preserve">		</w:t>
      </w:r>
      <w:hyperlink w:anchor="header-n3299">
        <w:r>
          <w:rPr>
            <w:rStyle w:val="Hyperlink"/>
          </w:rPr>
          <w:t xml:space="preserve">哀公二十七年</w:t>
        </w:r>
      </w:hyperlink>
    </w:p>
    <w:bookmarkEnd w:id="21"/>
    <w:p>
      <w:r>
        <w:pict>
          <v:rect style="width:0;height:1.5pt" o:hralign="center" o:hrstd="t" o:hr="t"/>
        </w:pict>
      </w:r>
    </w:p>
    <w:p>
      <w:pPr>
        <w:pStyle w:val="FirstParagraph"/>
      </w:pPr>
    </w:p>
    <w:p>
      <w:pPr>
        <w:pStyle w:val="BodyText"/>
      </w:pPr>
    </w:p>
    <w:p>
      <w:pPr>
        <w:pStyle w:val="Heading2"/>
      </w:pPr>
      <w:bookmarkStart w:id="22" w:name="header-n7"/>
      <w:r>
        <w:t xml:space="preserve">隐公</w:t>
      </w:r>
      <w:bookmarkEnd w:id="2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header-n9"/>
      <w:r>
        <w:t xml:space="preserve">隐公元年</w:t>
      </w:r>
      <w:bookmarkEnd w:id="23"/>
    </w:p>
    <w:p>
      <w:pPr>
        <w:pStyle w:val="FirstParagraph"/>
      </w:pPr>
      <w:r>
        <w:t xml:space="preserve"> </w:t>
      </w:r>
      <w:r>
        <w:t xml:space="preserve">【经】元年春王正月。三月，公及邾仪父盟于蔑。夏五月，郑伯克段于鄢。秋七月，天王使宰咺来归惠公、仲子之賵。九月，及宋人盟于宿。冬十有二月，祭伯来。公子益师卒。</w:t>
      </w:r>
    </w:p>
    <w:p>
      <w:pPr>
        <w:pStyle w:val="BodyText"/>
      </w:pPr>
      <w:r>
        <w:t xml:space="preserve"> </w:t>
      </w:r>
      <w:r>
        <w:t xml:space="preserve">【传】元年春，王周正月。不书即位，摄也。</w:t>
      </w:r>
    </w:p>
    <w:p>
      <w:pPr>
        <w:pStyle w:val="BodyText"/>
      </w:pPr>
      <w:r>
        <w:t xml:space="preserve"> </w:t>
      </w:r>
      <w:r>
        <w:t xml:space="preserve">三月，公及邾仪父盟于蔑，邾子克也。未王命，故不书爵。曰「仪父」，贵之也。公摄位而欲求好于邾，故为蔑之盟。</w:t>
      </w:r>
    </w:p>
    <w:p>
      <w:pPr>
        <w:pStyle w:val="BodyText"/>
      </w:pPr>
      <w:r>
        <w:t xml:space="preserve"> </w:t>
      </w:r>
      <w:r>
        <w:t xml:space="preserve">夏四月，费伯帅师城郎。不书，非公命也。</w:t>
      </w:r>
    </w:p>
    <w:p>
      <w:pPr>
        <w:pStyle w:val="BodyText"/>
      </w:pPr>
      <w:r>
        <w:t xml:space="preserve"> </w:t>
      </w:r>
      <w:r>
        <w:t xml:space="preserve">初，郑武公娶于申，曰武姜，生庄公及共叔段。庄公寤生，惊姜氏，故名曰「寤生」，遂恶之。爱共叔段，欲立之。亟请于武公，公弗许。及庄公即位，为之请制。公曰：「制，岩邑也，虢叔死焉，佗邑唯命。」请京，使居之，谓之京城大叔。祭仲曰：「都，城过百雉，国之害也。先王之制：大都，不过参国之一；中，五之一；小，九之一。今京不度，非制也，君将不堪。」公曰：「姜氏欲之，焉辟害？」对曰：「姜氏何厌之有？不如早为之所，无使滋蔓！蔓，难图也。蔓草犹不可除，况君之宠弟乎？」公曰：「多行不义，必自毙，子姑待之。」 既而大叔命西鄙、北鄙贰于己。公子吕曰：「国不堪贰，君将若之何？欲与大叔，臣请事之；若弗与，则请除之。无生民心。」公曰：「无庸，将自及。」大叔又收贰以为己邑，至于廪延。子封曰：「可矣，厚将得众。」公曰：「不义不昵，厚将崩。」</w:t>
      </w:r>
    </w:p>
    <w:p>
      <w:pPr>
        <w:pStyle w:val="BodyText"/>
      </w:pPr>
      <w:r>
        <w:t xml:space="preserve"> </w:t>
      </w:r>
      <w:r>
        <w:t xml:space="preserve">大叔完、聚，缮甲、兵，具卒，乘，将袭郑，夫人将启之。公闻其期，曰：「可矣！」命子封帅车二百乘以伐京。京叛大叔段，段入于鄢，公伐诸鄢。五月辛丑，大叔出奔共。</w:t>
      </w:r>
    </w:p>
    <w:p>
      <w:pPr>
        <w:pStyle w:val="BodyText"/>
      </w:pPr>
      <w:r>
        <w:t xml:space="preserve"> </w:t>
      </w:r>
      <w:r>
        <w:t xml:space="preserve">书曰：「郑伯克段于鄢。」段不弟，故不言弟；如二君，故曰克；称郑伯，讥失教也：谓之郑志。不言出奔，难之也。</w:t>
      </w:r>
    </w:p>
    <w:p>
      <w:pPr>
        <w:pStyle w:val="BodyText"/>
      </w:pPr>
      <w:r>
        <w:t xml:space="preserve"> </w:t>
      </w:r>
      <w:r>
        <w:t xml:space="preserve">遂置姜氏于城颖，而誓之曰：「不及黄泉，无相见也。」既而悔之。颖考叔为颖谷封人，闻之，有献于公，公赐之食，食舍肉。公问之，对曰：「小人有母，皆尝小人之食矣，未尝君之羹，请以遗之。」公曰：「尔有母遗，繄我独无！」颖考叔曰：「敢问何谓也？」公语之故，且告之悔。对曰：「君何患焉？若阙地及泉，隧而相见，其谁曰不然？」公从之。公入而赋：「大隧之中，其乐也融融！」姜出而赋：「大隧之外，其乐也泄泄！」遂为母子如初。</w:t>
      </w:r>
    </w:p>
    <w:p>
      <w:pPr>
        <w:pStyle w:val="BodyText"/>
      </w:pPr>
      <w:r>
        <w:t xml:space="preserve"> </w:t>
      </w:r>
      <w:r>
        <w:t xml:space="preserve">君子曰：「颖考叔，纯孝也，爱其母，施及庄公。《诗》曰『孝子不匮，永锡尔类。』其是之谓乎！」</w:t>
      </w:r>
    </w:p>
    <w:p>
      <w:pPr>
        <w:pStyle w:val="BodyText"/>
      </w:pPr>
      <w:r>
        <w:t xml:space="preserve"> </w:t>
      </w:r>
      <w:r>
        <w:t xml:space="preserve">秋七月，天王使宰咺来归惠公、仲子之賵。缓，且子氏未薨，故名。天子七月而葬，同轨毕至；诸侯五月，同盟至；大夫三月，同位至；士逾月，外姻至。赠死不及尸，吊生不及哀，豫凶事，非礼也。</w:t>
      </w:r>
    </w:p>
    <w:p>
      <w:pPr>
        <w:pStyle w:val="BodyText"/>
      </w:pPr>
      <w:r>
        <w:t xml:space="preserve"> </w:t>
      </w:r>
      <w:r>
        <w:t xml:space="preserve">八月，纪人伐夷。夷不告，故不书。</w:t>
      </w:r>
    </w:p>
    <w:p>
      <w:pPr>
        <w:pStyle w:val="BodyText"/>
      </w:pPr>
      <w:r>
        <w:t xml:space="preserve"> </w:t>
      </w:r>
      <w:r>
        <w:t xml:space="preserve">有蜚。不为灾，亦不书。</w:t>
      </w:r>
    </w:p>
    <w:p>
      <w:pPr>
        <w:pStyle w:val="BodyText"/>
      </w:pPr>
      <w:r>
        <w:t xml:space="preserve"> </w:t>
      </w:r>
      <w:r>
        <w:t xml:space="preserve">惠公之季年，败宋师于黄。公立而求成焉。九月，及宋人盟于宿，始通也。</w:t>
      </w:r>
    </w:p>
    <w:p>
      <w:pPr>
        <w:pStyle w:val="BodyText"/>
      </w:pPr>
      <w:r>
        <w:t xml:space="preserve"> </w:t>
      </w:r>
      <w:r>
        <w:t xml:space="preserve">冬十月庚申，改葬惠公。公弗临，故不书。惠公之薨也，有宋师，太子少，葬故有阙，是以改葬。卫侯来会葬，不见公，亦不书。郑共叔之乱，公孙滑出奔卫。卫人为之伐郑，取廪延。郑人以王师、虢师伐卫南鄙。请师于邾。邾子使私于公子豫，豫请往，公弗许，遂行。及邾人、郑人盟于翼。不书，非公命也。</w:t>
      </w:r>
    </w:p>
    <w:p>
      <w:pPr>
        <w:pStyle w:val="BodyText"/>
      </w:pPr>
      <w:r>
        <w:t xml:space="preserve"> </w:t>
      </w:r>
      <w:r>
        <w:t xml:space="preserve">新作南门。不书，亦非公命也。</w:t>
      </w:r>
    </w:p>
    <w:p>
      <w:pPr>
        <w:pStyle w:val="BodyText"/>
      </w:pPr>
      <w:r>
        <w:t xml:space="preserve"> </w:t>
      </w:r>
      <w:r>
        <w:t xml:space="preserve">十二月，祭伯来，非王命也。</w:t>
      </w:r>
    </w:p>
    <w:p>
      <w:pPr>
        <w:pStyle w:val="BodyText"/>
      </w:pPr>
      <w:r>
        <w:t xml:space="preserve"> </w:t>
      </w:r>
      <w:r>
        <w:t xml:space="preserve">众父卒。公不与小敛，故不书日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" w:name="header-n29"/>
      <w:r>
        <w:t xml:space="preserve">隐公二年</w:t>
      </w:r>
      <w:bookmarkEnd w:id="24"/>
    </w:p>
    <w:p>
      <w:pPr>
        <w:pStyle w:val="FirstParagraph"/>
      </w:pPr>
      <w:r>
        <w:t xml:space="preserve"> </w:t>
      </w:r>
      <w:r>
        <w:t xml:space="preserve">【经】二年春，公会戎于潜。夏五月，莒人入向。无骇帅师入极。秋八月庚辰，公及戎盟于唐。九月，纪裂繻来逆女。冬十月，伯姬归于纪。纪子帛、莒子盟于密。十有二月乙卯，夫人子氏薨。郑人伐卫。</w:t>
      </w:r>
    </w:p>
    <w:p>
      <w:pPr>
        <w:pStyle w:val="BodyText"/>
      </w:pPr>
      <w:r>
        <w:t xml:space="preserve"> </w:t>
      </w:r>
      <w:r>
        <w:t xml:space="preserve">【传】二年春，公会戎于潜，修惠公之好也。戎请盟，公辞。</w:t>
      </w:r>
    </w:p>
    <w:p>
      <w:pPr>
        <w:pStyle w:val="BodyText"/>
      </w:pPr>
      <w:r>
        <w:t xml:space="preserve"> </w:t>
      </w:r>
      <w:r>
        <w:t xml:space="preserve">莒子娶于向，向姜不安莒而归。夏，莒人入向以姜氏还。</w:t>
      </w:r>
    </w:p>
    <w:p>
      <w:pPr>
        <w:pStyle w:val="BodyText"/>
      </w:pPr>
      <w:r>
        <w:t xml:space="preserve"> </w:t>
      </w:r>
      <w:r>
        <w:t xml:space="preserve">司空无骇入极，费庈父胜之。</w:t>
      </w:r>
    </w:p>
    <w:p>
      <w:pPr>
        <w:pStyle w:val="BodyText"/>
      </w:pPr>
      <w:r>
        <w:t xml:space="preserve"> </w:t>
      </w:r>
      <w:r>
        <w:t xml:space="preserve">戎请盟。秋，盟于唐，复修戎好也。</w:t>
      </w:r>
    </w:p>
    <w:p>
      <w:pPr>
        <w:pStyle w:val="BodyText"/>
      </w:pPr>
      <w:r>
        <w:t xml:space="preserve"> </w:t>
      </w:r>
      <w:r>
        <w:t xml:space="preserve">九月，纪裂繻来逆女，卿为君逆也。</w:t>
      </w:r>
    </w:p>
    <w:p>
      <w:pPr>
        <w:pStyle w:val="BodyText"/>
      </w:pPr>
      <w:r>
        <w:t xml:space="preserve"> </w:t>
      </w:r>
      <w:r>
        <w:t xml:space="preserve">冬，纪子帛、莒子盟于密，鲁故也。</w:t>
      </w:r>
    </w:p>
    <w:p>
      <w:pPr>
        <w:pStyle w:val="BodyText"/>
      </w:pPr>
      <w:r>
        <w:t xml:space="preserve"> </w:t>
      </w:r>
      <w:r>
        <w:t xml:space="preserve">郑人伐卫，讨公孙滑之乱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" w:name="header-n40"/>
      <w:r>
        <w:t xml:space="preserve">隐公三年</w:t>
      </w:r>
      <w:bookmarkEnd w:id="25"/>
    </w:p>
    <w:p>
      <w:pPr>
        <w:pStyle w:val="FirstParagraph"/>
      </w:pPr>
      <w:r>
        <w:t xml:space="preserve"> </w:t>
      </w:r>
      <w:r>
        <w:t xml:space="preserve">【经】三年春王二月，己巳，日有食之。三月庚戌，天王崩。夏四月辛卯，君氏卒。秋，武氏子来求赙。八月庚辰，宋公和卒。冬十有二月，齐侯，郑伯盟于石门。癸未，葬宋穆公。</w:t>
      </w:r>
    </w:p>
    <w:p>
      <w:pPr>
        <w:pStyle w:val="BodyText"/>
      </w:pPr>
      <w:r>
        <w:t xml:space="preserve"> </w:t>
      </w:r>
      <w:r>
        <w:t xml:space="preserve">【传】三年春，王三月壬戌，平王崩，赴以庚戌，故书之。</w:t>
      </w:r>
    </w:p>
    <w:p>
      <w:pPr>
        <w:pStyle w:val="BodyText"/>
      </w:pPr>
      <w:r>
        <w:t xml:space="preserve"> </w:t>
      </w:r>
      <w:r>
        <w:t xml:space="preserve">夏，君氏卒。声子也。不赴于诸侯，不反哭于寝，不祔于姑，故不曰薨。不称夫人，故不言葬，不书姓。为公故，曰「君氏」。</w:t>
      </w:r>
    </w:p>
    <w:p>
      <w:pPr>
        <w:pStyle w:val="BodyText"/>
      </w:pPr>
      <w:r>
        <w:t xml:space="preserve"> </w:t>
      </w:r>
      <w:r>
        <w:t xml:space="preserve">郑武公、庄公为平王卿士。王贰于虢，郑伯怨王，王曰「无之」。故周、郑交质。王子狐为质于郑，郑公子忽为质于周。王崩，周人将畀虢公政。四月，郑祭足帅师取温之麦。秋，又取成周之禾。周、郑交恶。</w:t>
      </w:r>
    </w:p>
    <w:p>
      <w:pPr>
        <w:pStyle w:val="BodyText"/>
      </w:pPr>
      <w:r>
        <w:t xml:space="preserve"> </w:t>
      </w:r>
      <w:r>
        <w:t xml:space="preserve">君子曰：「信不由中，质无益也。明恕而行，要之以礼，虽无有质，谁能间之？苟有明信，涧溪沼沚之毛，苹蘩温藻之菜，筐筥錡釜之器，潢污行潦之水，可荐于鬼神，可羞于王公，而况君子结二国之信。行之以礼，又焉用质？《风》有《采繁》、《采苹》，《雅》有《行苇》、《泂酌》，昭忠信也。」</w:t>
      </w:r>
    </w:p>
    <w:p>
      <w:pPr>
        <w:pStyle w:val="BodyText"/>
      </w:pPr>
      <w:r>
        <w:t xml:space="preserve"> </w:t>
      </w:r>
      <w:r>
        <w:t xml:space="preserve">武氏子来求赙，王未葬也。</w:t>
      </w:r>
    </w:p>
    <w:p>
      <w:pPr>
        <w:pStyle w:val="BodyText"/>
      </w:pPr>
      <w:r>
        <w:t xml:space="preserve"> </w:t>
      </w:r>
      <w:r>
        <w:t xml:space="preserve">宋穆公疾，召大司马孔父而属殇公焉，曰：「先君舍与夷而立寡人，寡人弗敢忘。若以大夫之灵，得保首领以没，先君若问与夷，其将何辞以对？请子奉之，以主社稷，寡人虽死，亦无悔焉。」对曰：「群臣愿奉冯也。」公曰：「不可。先君以寡人为贤，使主社稷，若弃德不让，是废先君之举也。岂曰能贤？光昭先君之令德，可不务乎？吾子其无废先君之功。」使公子冯出居于郑。八月庚辰，宋穆公卒。殇公即位。</w:t>
      </w:r>
    </w:p>
    <w:p>
      <w:pPr>
        <w:pStyle w:val="BodyText"/>
      </w:pPr>
      <w:r>
        <w:t xml:space="preserve"> </w:t>
      </w:r>
      <w:r>
        <w:t xml:space="preserve">君子曰：「宋宣公可谓知人矣。立穆公，其子飨之，命以义夫。《商颂》曰：『殷受命咸宜，百禄是荷。』其是之谓乎！」</w:t>
      </w:r>
    </w:p>
    <w:p>
      <w:pPr>
        <w:pStyle w:val="BodyText"/>
      </w:pPr>
      <w:r>
        <w:t xml:space="preserve"> </w:t>
      </w:r>
      <w:r>
        <w:t xml:space="preserve">冬，齐、郑盟于石门，寻卢之盟也。庚戌，郑伯之车偾于济。</w:t>
      </w:r>
    </w:p>
    <w:p>
      <w:pPr>
        <w:pStyle w:val="BodyText"/>
      </w:pPr>
      <w:r>
        <w:t xml:space="preserve"> </w:t>
      </w:r>
      <w:r>
        <w:t xml:space="preserve">卫庄公娶于齐东宫得臣之妹，曰庄姜，美而无子，卫人所为赋《硕人》也。又娶于陈，曰厉妫，生孝伯，早死。其娣戴妫生桓公，庄姜以为己子。公子州吁，嬖人之子也，有宠而好兵，公弗禁，庄姜恶之。石碏谏曰：「臣闻爱子，教之以义方，弗纳于邪。骄、奢、淫、泆，所自邪也。四者之来，宠禄过也。将立州吁，乃定之矣，若犹未也，阶之为祸。夫宠而不骄，骄而能降，降而不憾，憾而能珍者鲜矣。且夫贱妨贵，少陵长，远间亲，新间旧，小加大，淫破义，所谓六逆也。君义，臣行，父慈，子孝，兄爱，弟敬，所谓六顺也。去顺效逆，所以速祸也。君人者将祸是务去，而速之，无乃不可乎？」弗听，其子厚与州吁游，禁之，不可。桓公立，乃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" w:name="header-n53"/>
      <w:r>
        <w:t xml:space="preserve">隐公四年</w:t>
      </w:r>
      <w:r>
        <w:t xml:space="preserve"> </w:t>
      </w:r>
      <w:bookmarkEnd w:id="26"/>
    </w:p>
    <w:p>
      <w:pPr>
        <w:pStyle w:val="FirstParagraph"/>
      </w:pPr>
      <w:r>
        <w:t xml:space="preserve"> </w:t>
      </w:r>
      <w:r>
        <w:t xml:space="preserve">【经】四年春王二月，莒人伐杞，取牟娄。戊申，卫州吁弑其君完。夏，公及宋公遇于清。宋公、陈侯、蔡人、卫人伐郑。秋，翬帅师会宋公、陈侯、蔡人、卫人伐郑。九月，卫人杀州吁于濮。冬十有二月，卫人立晋。</w:t>
      </w:r>
    </w:p>
    <w:p>
      <w:pPr>
        <w:pStyle w:val="BodyText"/>
      </w:pPr>
      <w:r>
        <w:t xml:space="preserve"> </w:t>
      </w:r>
      <w:r>
        <w:t xml:space="preserve">【传】四年春，卫州吁弑桓公而立。公与宋公为会，将寻宿之盟。未及期，卫人来告乱。夏，公及宋公遇于清。</w:t>
      </w:r>
    </w:p>
    <w:p>
      <w:pPr>
        <w:pStyle w:val="BodyText"/>
      </w:pPr>
      <w:r>
        <w:t xml:space="preserve"> </w:t>
      </w:r>
      <w:r>
        <w:t xml:space="preserve">宋殇公之即位也，公子冯出奔郑，郑人欲纳之。及卫州吁立，将修先君之怨于郑，而求宠于诸侯以和其民，使告于宋曰：「君若伐郑以除君害，君为主，敝邑以赋与陈、蔡从，则卫国之愿也。」宋人许之。于是，陈、蔡方睦于卫，故宋公、陈侯、蔡人、卫人伐郑，围其东门，五日而还。</w:t>
      </w:r>
    </w:p>
    <w:p>
      <w:pPr>
        <w:pStyle w:val="BodyText"/>
      </w:pPr>
      <w:r>
        <w:t xml:space="preserve"> </w:t>
      </w:r>
      <w:r>
        <w:t xml:space="preserve">公问于众仲曰：「卫州吁其成乎？」对曰：「臣闻以德和民，不闻以乱。以乱，犹治丝而棼之也。夫州吁，阻兵而安忍。阻兵无众，安忍无亲，众叛亲离，难以济矣。夫兵犹火也，弗戢，将自焚也。夫州吁弑其君而虐用其民，于是乎不务令德，而欲以乱成，必不免矣。」</w:t>
      </w:r>
    </w:p>
    <w:p>
      <w:pPr>
        <w:pStyle w:val="BodyText"/>
      </w:pPr>
      <w:r>
        <w:t xml:space="preserve"> </w:t>
      </w:r>
      <w:r>
        <w:t xml:space="preserve">秋，诸侯复伐郑。宋公使来乞师，公辞之。羽父请以师会之，公弗许，固请而行。故书曰「翬帅师」，疾之也。诸侯之师败郑徒兵，取其禾而还。</w:t>
      </w:r>
    </w:p>
    <w:p>
      <w:pPr>
        <w:pStyle w:val="BodyText"/>
      </w:pPr>
      <w:r>
        <w:t xml:space="preserve"> </w:t>
      </w:r>
      <w:r>
        <w:t xml:space="preserve">州吁未能和其民，厚问定君于石子。石子曰：「王觐为可。」曰：「何以得觐？」曰：「陈桓公方有宠于王，陈、卫方睦，若朝陈使请，必可得也。」厚从州吁如陈。石碏使告于陈曰：「卫国褊小，老夫耄矣，无能为也。此二人者，实弑寡君，敢即图之。」陈人执之而请莅于卫。九月，卫人使右宰丑莅杀州吁于濮，石碏使其宰乳羊肩莅杀石厚于陈。</w:t>
      </w:r>
    </w:p>
    <w:p>
      <w:pPr>
        <w:pStyle w:val="BodyText"/>
      </w:pPr>
      <w:r>
        <w:t xml:space="preserve"> </w:t>
      </w:r>
      <w:r>
        <w:t xml:space="preserve">君子曰：「石碏，纯臣也，恶州吁而厚与焉。『大义灭亲』，其是之谓乎！」</w:t>
      </w:r>
    </w:p>
    <w:p>
      <w:pPr>
        <w:pStyle w:val="BodyText"/>
      </w:pPr>
      <w:r>
        <w:t xml:space="preserve"> </w:t>
      </w:r>
      <w:r>
        <w:t xml:space="preserve">卫人逆公子晋于邢。冬十二月，宣公即位。书曰「卫人立晋」众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" w:name="header-n64"/>
      <w:r>
        <w:t xml:space="preserve">隐公五年</w:t>
      </w:r>
      <w:r>
        <w:t xml:space="preserve"> </w:t>
      </w:r>
      <w:bookmarkEnd w:id="27"/>
    </w:p>
    <w:p>
      <w:pPr>
        <w:pStyle w:val="FirstParagraph"/>
      </w:pPr>
      <w:r>
        <w:t xml:space="preserve"> </w:t>
      </w:r>
      <w:r>
        <w:t xml:space="preserve">【经】五年春，公矢鱼于棠。夏四月，葬卫桓公。秋，卫师入郕。九月，考仲子之宫。初献六羽。邾人、郑人伐宋。螟。冬十有二月辛巳，公子彄卒。宋人伐郑，围长葛。</w:t>
      </w:r>
    </w:p>
    <w:p>
      <w:pPr>
        <w:pStyle w:val="BodyText"/>
      </w:pPr>
      <w:r>
        <w:t xml:space="preserve"> </w:t>
      </w:r>
      <w:r>
        <w:t xml:space="preserve">【传】五年春，公将如棠观鱼者。臧僖伯谏曰：「凡物不足以讲大事，其材不足以备器用，则君不举焉。君将纳民于轨物者也。故讲事以度轨量谓之轨，取材以章物采谓之物，不轨不物谓之乱政。乱政亟行，所以败也。故春蒐夏苗，秋獮冬狩，皆于农隙以讲事也。三年而治兵，入而振旅，归而饮至，以数军实。昭文章，明贵贱，辨等列，顺少长，习威仪也。鸟兽之肉不登于俎，皮革齿牙、骨角毛羽不登于器，则公不射，古之制也。若夫山林川泽之实，器用之资，皂隶之事，官司之守，非君所及也。」公曰：「吾将略地焉。」遂往，陈鱼而观之。僖伯称疾，不从。书曰「公矢鱼于棠」，非礼也，且言远地也。</w:t>
      </w:r>
    </w:p>
    <w:p>
      <w:pPr>
        <w:pStyle w:val="BodyText"/>
      </w:pPr>
      <w:r>
        <w:t xml:space="preserve"> </w:t>
      </w:r>
      <w:r>
        <w:t xml:space="preserve">曲沃庄伯以郑人、邢人伐翼，王使尹氏、武氏助之。翼侯奔随。</w:t>
      </w:r>
    </w:p>
    <w:p>
      <w:pPr>
        <w:pStyle w:val="BodyText"/>
      </w:pPr>
      <w:r>
        <w:t xml:space="preserve"> </w:t>
      </w:r>
      <w:r>
        <w:t xml:space="preserve">夏，葬卫桓公。卫乱，是以缓。</w:t>
      </w:r>
    </w:p>
    <w:p>
      <w:pPr>
        <w:pStyle w:val="BodyText"/>
      </w:pPr>
      <w:r>
        <w:t xml:space="preserve"> </w:t>
      </w:r>
      <w:r>
        <w:t xml:space="preserve">四月，郑人侵卫牧，以报东门之役。卫人以燕师伐郑。郑祭足、原繁、泄驾以三军军其前，使曼伯与子元潜军军其后。燕人畏郑三军而不虞制人。六月，郑二公子以制人败燕师于北制。君子曰：「不备不虞，不可以师。」</w:t>
      </w:r>
    </w:p>
    <w:p>
      <w:pPr>
        <w:pStyle w:val="BodyText"/>
      </w:pPr>
      <w:r>
        <w:t xml:space="preserve"> </w:t>
      </w:r>
      <w:r>
        <w:t xml:space="preserve">曲沃叛王。秋，王命虢公伐曲沃而立哀侯于翼。</w:t>
      </w:r>
    </w:p>
    <w:p>
      <w:pPr>
        <w:pStyle w:val="BodyText"/>
      </w:pPr>
      <w:r>
        <w:t xml:space="preserve"> </w:t>
      </w:r>
      <w:r>
        <w:t xml:space="preserve">卫之乱也，郕人侵卫，故卫师入郕。</w:t>
      </w:r>
    </w:p>
    <w:p>
      <w:pPr>
        <w:pStyle w:val="BodyText"/>
      </w:pPr>
      <w:r>
        <w:t xml:space="preserve"> </w:t>
      </w:r>
      <w:r>
        <w:t xml:space="preserve">九月，考仲子之宫，将万焉。公问羽数于众仲。对曰：「天子用八，诸侯用六，大夫四，士二。夫舞所以节八音而行八风，故自八以下。」公从之。于是初献六羽，始用六佾也。</w:t>
      </w:r>
    </w:p>
    <w:p>
      <w:pPr>
        <w:pStyle w:val="BodyText"/>
      </w:pPr>
      <w:r>
        <w:t xml:space="preserve"> </w:t>
      </w:r>
      <w:r>
        <w:t xml:space="preserve">宋人取邾田。邾人告于郑曰：「请君释憾于宋，敝邑为道。」郑人以王师会之。伐宋，入其郛，以报东门之役。宋人使来告命。公闻其入郛也，将救之，问于使者曰：「师何及？」对曰：「未及国。」公怒，乃止，辞使者曰：「君命寡人同恤社稷之难，今问诸使者，曰『师未及国』，非寡人之所敢知也。」</w:t>
      </w:r>
    </w:p>
    <w:p>
      <w:pPr>
        <w:pStyle w:val="BodyText"/>
      </w:pPr>
      <w:r>
        <w:t xml:space="preserve"> </w:t>
      </w:r>
      <w:r>
        <w:t xml:space="preserve">冬十二月辛已，臧僖伯卒。公曰：「叔父有憾于寡人，寡人弗敢忘。葬之加一等。</w:t>
      </w:r>
    </w:p>
    <w:p>
      <w:pPr>
        <w:pStyle w:val="BodyText"/>
      </w:pPr>
      <w:r>
        <w:t xml:space="preserve"> </w:t>
      </w:r>
      <w:r>
        <w:t xml:space="preserve">宋人伐郑，围长葛，以报入郛之役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" w:name="header-n78"/>
      <w:r>
        <w:t xml:space="preserve">隐公六年</w:t>
      </w:r>
      <w:r>
        <w:t xml:space="preserve"> </w:t>
      </w:r>
      <w:bookmarkEnd w:id="28"/>
    </w:p>
    <w:p>
      <w:pPr>
        <w:pStyle w:val="FirstParagraph"/>
      </w:pPr>
      <w:r>
        <w:t xml:space="preserve"> </w:t>
      </w:r>
      <w:r>
        <w:t xml:space="preserve">【经】六年春，郑人来渝平。，夏五月辛酉，公会齐侯盟于艾。秋七月。冬，宋人取长葛。</w:t>
      </w:r>
    </w:p>
    <w:p>
      <w:pPr>
        <w:pStyle w:val="BodyText"/>
      </w:pPr>
      <w:r>
        <w:t xml:space="preserve"> </w:t>
      </w:r>
      <w:r>
        <w:t xml:space="preserve">【传】六年春，郑人来渝平，更成也。</w:t>
      </w:r>
    </w:p>
    <w:p>
      <w:pPr>
        <w:pStyle w:val="BodyText"/>
      </w:pPr>
      <w:r>
        <w:t xml:space="preserve"> </w:t>
      </w:r>
      <w:r>
        <w:t xml:space="preserve">翼九宗、五正顷父之子嘉父逆晋侯于随，纳诸鄂。晋人谓之鄂侯。</w:t>
      </w:r>
    </w:p>
    <w:p>
      <w:pPr>
        <w:pStyle w:val="BodyText"/>
      </w:pPr>
      <w:r>
        <w:t xml:space="preserve"> </w:t>
      </w:r>
      <w:r>
        <w:t xml:space="preserve">夏，盟于艾，始平于齐也。</w:t>
      </w:r>
    </w:p>
    <w:p>
      <w:pPr>
        <w:pStyle w:val="BodyText"/>
      </w:pPr>
      <w:r>
        <w:t xml:space="preserve"> </w:t>
      </w:r>
      <w:r>
        <w:t xml:space="preserve">五月庚申，郑伯侵陈，大获。</w:t>
      </w:r>
    </w:p>
    <w:p>
      <w:pPr>
        <w:pStyle w:val="BodyText"/>
      </w:pPr>
      <w:r>
        <w:t xml:space="preserve"> </w:t>
      </w:r>
      <w:r>
        <w:t xml:space="preserve">往岁，郑伯请成于陈，陈侯不许。五父谏曰：「亲仁善邻，国之宝也。君其许郑。」陈侯曰：「宋、卫实难，郑何能为？」遂不许。</w:t>
      </w:r>
    </w:p>
    <w:p>
      <w:pPr>
        <w:pStyle w:val="BodyText"/>
      </w:pPr>
      <w:r>
        <w:t xml:space="preserve"> </w:t>
      </w:r>
      <w:r>
        <w:t xml:space="preserve">君子曰：「善不可失，恶不可长，其陈桓公之谓乎！长恶不悛，从自及也。虽欲救之，其将能乎？《商书》曰：『恶之易也，如火之燎于原，不可乡迩，其犹可扑灭？』周任有言曰：『为国家者，见恶如农夫之务去草焉，芟夷蕴崇之，绝其本根，勿使能殖，则善者信矣。』」</w:t>
      </w:r>
    </w:p>
    <w:p>
      <w:pPr>
        <w:pStyle w:val="BodyText"/>
      </w:pPr>
      <w:r>
        <w:t xml:space="preserve"> </w:t>
      </w:r>
      <w:r>
        <w:t xml:space="preserve">秋，宋人取长葛。</w:t>
      </w:r>
    </w:p>
    <w:p>
      <w:pPr>
        <w:pStyle w:val="BodyText"/>
      </w:pPr>
      <w:r>
        <w:t xml:space="preserve"> </w:t>
      </w:r>
      <w:r>
        <w:t xml:space="preserve">冬，京师来告饥。公为之请籴于宋、卫、齐、郑，礼也。</w:t>
      </w:r>
    </w:p>
    <w:p>
      <w:pPr>
        <w:pStyle w:val="BodyText"/>
      </w:pPr>
      <w:r>
        <w:t xml:space="preserve"> </w:t>
      </w:r>
      <w:r>
        <w:t xml:space="preserve">郑伯如周，始朝桓王也。王不礼焉。周桓公言于王曰：「我周之东迁，晋、郑焉依。善郑以劝来者，犹惧不蔇，况不礼焉？郑不来矣！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9" w:name="header-n91"/>
      <w:r>
        <w:t xml:space="preserve">隐公七年</w:t>
      </w:r>
      <w:r>
        <w:t xml:space="preserve"> </w:t>
      </w:r>
      <w:bookmarkEnd w:id="29"/>
    </w:p>
    <w:p>
      <w:pPr>
        <w:pStyle w:val="FirstParagraph"/>
      </w:pPr>
      <w:r>
        <w:t xml:space="preserve"> </w:t>
      </w:r>
      <w:r>
        <w:t xml:space="preserve">【经】七年春王三月，叔姬归于纪。滕侯卒。夏，城中丘。齐侯使其弟年来聘。秋，公伐邾。冬，天王使凡伯来聘。戎伐凡伯于楚丘以归。</w:t>
      </w:r>
    </w:p>
    <w:p>
      <w:pPr>
        <w:pStyle w:val="BodyText"/>
      </w:pPr>
      <w:r>
        <w:t xml:space="preserve"> </w:t>
      </w:r>
      <w:r>
        <w:t xml:space="preserve">【传】七年春，滕侯卒。不书名，未同盟也。凡诸侯同盟，于是称名，故薨则赴以名，告终嗣也，以继好息民，谓之礼经。</w:t>
      </w:r>
    </w:p>
    <w:p>
      <w:pPr>
        <w:pStyle w:val="BodyText"/>
      </w:pPr>
      <w:r>
        <w:t xml:space="preserve"> </w:t>
      </w:r>
      <w:r>
        <w:t xml:space="preserve">夏，城中丘，书，不时也。</w:t>
      </w:r>
    </w:p>
    <w:p>
      <w:pPr>
        <w:pStyle w:val="BodyText"/>
      </w:pPr>
      <w:r>
        <w:t xml:space="preserve"> </w:t>
      </w:r>
      <w:r>
        <w:t xml:space="preserve">齐侯使夷仲年来聘，结艾之盟也。</w:t>
      </w:r>
    </w:p>
    <w:p>
      <w:pPr>
        <w:pStyle w:val="BodyText"/>
      </w:pPr>
      <w:r>
        <w:t xml:space="preserve"> </w:t>
      </w:r>
      <w:r>
        <w:t xml:space="preserve">秋，宋及郑平。七月庚申，盟于宿。公伐邾，为宋讨也。</w:t>
      </w:r>
    </w:p>
    <w:p>
      <w:pPr>
        <w:pStyle w:val="BodyText"/>
      </w:pPr>
      <w:r>
        <w:t xml:space="preserve"> </w:t>
      </w:r>
      <w:r>
        <w:t xml:space="preserve">初，戎朝于周，发币于公卿，凡伯弗宾。冬，王使凡伯来聘。还，戎伐之于楚丘以归。</w:t>
      </w:r>
    </w:p>
    <w:p>
      <w:pPr>
        <w:pStyle w:val="BodyText"/>
      </w:pPr>
      <w:r>
        <w:t xml:space="preserve"> </w:t>
      </w:r>
      <w:r>
        <w:t xml:space="preserve">陈及郑平。十二月，陈五父如郑莅盟。壬申，及郑伯盟，歃如忘泄伯曰：「五父必不免，不赖盟矣。」</w:t>
      </w:r>
    </w:p>
    <w:p>
      <w:pPr>
        <w:pStyle w:val="BodyText"/>
      </w:pPr>
      <w:r>
        <w:t xml:space="preserve"> </w:t>
      </w:r>
      <w:r>
        <w:t xml:space="preserve">郑良佐如陈莅盟，辛巳，及陈侯盟，亦知陈之将乱也。</w:t>
      </w:r>
    </w:p>
    <w:p>
      <w:pPr>
        <w:pStyle w:val="BodyText"/>
      </w:pPr>
      <w:r>
        <w:t xml:space="preserve"> </w:t>
      </w:r>
      <w:r>
        <w:t xml:space="preserve">郑公子忽在王所，故陈侯请妻之。郑伯许之，乃成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0" w:name="header-n103"/>
      <w:r>
        <w:t xml:space="preserve">隐公八年</w:t>
      </w:r>
      <w:r>
        <w:t xml:space="preserve"> </w:t>
      </w:r>
      <w:bookmarkEnd w:id="30"/>
    </w:p>
    <w:p>
      <w:pPr>
        <w:pStyle w:val="FirstParagraph"/>
      </w:pPr>
      <w:r>
        <w:t xml:space="preserve"> </w:t>
      </w:r>
      <w:r>
        <w:t xml:space="preserve">【经】八年春，宋公、卫侯遇于垂。三月，郑伯使宛来归祊。庚寅，我入祊。夏六月己亥，蔡侯考父卒。辛亥，宿男卒。秋七月庚午，宋公、齐侯、卫侯盟于瓦屋。八月，葬蔡宣公。九月辛卯，公及莒入盟于浮来。螟。冬十有二月，无骇卒。</w:t>
      </w:r>
    </w:p>
    <w:p>
      <w:pPr>
        <w:pStyle w:val="BodyText"/>
      </w:pPr>
      <w:r>
        <w:t xml:space="preserve"> </w:t>
      </w:r>
      <w:r>
        <w:t xml:space="preserve">【传】八年春，齐侯将平宋、卫，有会期。宋公以币请于卫，请先相见，卫侯许之，故遇于犬丘。</w:t>
      </w:r>
    </w:p>
    <w:p>
      <w:pPr>
        <w:pStyle w:val="BodyText"/>
      </w:pPr>
      <w:r>
        <w:t xml:space="preserve"> </w:t>
      </w:r>
      <w:r>
        <w:t xml:space="preserve">郑伯请释泰山之祀而祀周公，以泰山之祊易许田。三月，郑伯使宛来归祊，不祀泰山也。</w:t>
      </w:r>
    </w:p>
    <w:p>
      <w:pPr>
        <w:pStyle w:val="BodyText"/>
      </w:pPr>
      <w:r>
        <w:t xml:space="preserve"> </w:t>
      </w:r>
      <w:r>
        <w:t xml:space="preserve">夏，虢公忌父始作卿士于周。</w:t>
      </w:r>
    </w:p>
    <w:p>
      <w:pPr>
        <w:pStyle w:val="BodyText"/>
      </w:pPr>
      <w:r>
        <w:t xml:space="preserve"> </w:t>
      </w:r>
      <w:r>
        <w:t xml:space="preserve">四月甲辰，郑公子忽如陈逆妇妫。辛亥，以妫氏归。甲寅，入于郑。陈金咸子送女。先配而后祖。金咸子曰：「是不为夫妇。诬其祖矣，非礼也，何以能育？」</w:t>
      </w:r>
    </w:p>
    <w:p>
      <w:pPr>
        <w:pStyle w:val="BodyText"/>
      </w:pPr>
      <w:r>
        <w:t xml:space="preserve"> </w:t>
      </w:r>
      <w:r>
        <w:t xml:space="preserve">齐人卒平宋、卫于郑。秋，会于温，盟于瓦屋，以释东门之役，礼也。</w:t>
      </w:r>
    </w:p>
    <w:p>
      <w:pPr>
        <w:pStyle w:val="BodyText"/>
      </w:pPr>
      <w:r>
        <w:t xml:space="preserve"> </w:t>
      </w:r>
      <w:r>
        <w:t xml:space="preserve">八月丙戌，郑伯以齐人朝王，礼也。</w:t>
      </w:r>
    </w:p>
    <w:p>
      <w:pPr>
        <w:pStyle w:val="BodyText"/>
      </w:pPr>
      <w:r>
        <w:t xml:space="preserve"> </w:t>
      </w:r>
      <w:r>
        <w:t xml:space="preserve">公及莒人盟于浮来，以成纪好也。</w:t>
      </w:r>
    </w:p>
    <w:p>
      <w:pPr>
        <w:pStyle w:val="BodyText"/>
      </w:pPr>
      <w:r>
        <w:t xml:space="preserve"> </w:t>
      </w:r>
      <w:r>
        <w:t xml:space="preserve">冬，齐侯使来告成三国。公使众仲对曰：「君释三国之图以鸠其民，君之惠也。寡君闻命矣，敢不承受君之明德。」</w:t>
      </w:r>
    </w:p>
    <w:p>
      <w:pPr>
        <w:pStyle w:val="BodyText"/>
      </w:pPr>
      <w:r>
        <w:t xml:space="preserve"> </w:t>
      </w:r>
      <w:r>
        <w:t xml:space="preserve">无骇卒。羽父请谥与族。公问族于众仲。众仲对曰：「天子建德，因生以赐姓，胙之土而命之氏。诸侯以字为谥，因以为族。官有世功，则有官族，邑亦如之。」公命以字为展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1" w:name="header-n116"/>
      <w:r>
        <w:t xml:space="preserve">隐公九年</w:t>
      </w:r>
      <w:bookmarkEnd w:id="31"/>
    </w:p>
    <w:p>
      <w:pPr>
        <w:pStyle w:val="FirstParagraph"/>
      </w:pPr>
      <w:r>
        <w:t xml:space="preserve"> </w:t>
      </w:r>
      <w:r>
        <w:t xml:space="preserve">【经】九年春，天子使南季来聘。三月癸酉，大雨，震电。庚辰，大雨雪。挟卒。夏，城郎。秋七月。冬，公会齐侯于防。</w:t>
      </w:r>
    </w:p>
    <w:p>
      <w:pPr>
        <w:pStyle w:val="BodyText"/>
      </w:pPr>
      <w:r>
        <w:t xml:space="preserve"> </w:t>
      </w:r>
      <w:r>
        <w:t xml:space="preserve">【传】九年春，王三月癸酉，大雨霖以震，书始也。庚辰，大雨雪，亦如之。书，时失也。凡雨，自三日以往为霖。平地尺为大雪。</w:t>
      </w:r>
    </w:p>
    <w:p>
      <w:pPr>
        <w:pStyle w:val="BodyText"/>
      </w:pPr>
      <w:r>
        <w:t xml:space="preserve"> </w:t>
      </w:r>
      <w:r>
        <w:t xml:space="preserve">夏，城郎，书，不时也。</w:t>
      </w:r>
    </w:p>
    <w:p>
      <w:pPr>
        <w:pStyle w:val="BodyText"/>
      </w:pPr>
      <w:r>
        <w:t xml:space="preserve"> </w:t>
      </w:r>
      <w:r>
        <w:t xml:space="preserve">宋公不王。郑伯为王左卿士，以王命讨之，伐宋。宋以入郛之役怨公，不告命。公怒，绝宋使。</w:t>
      </w:r>
    </w:p>
    <w:p>
      <w:pPr>
        <w:pStyle w:val="BodyText"/>
      </w:pPr>
      <w:r>
        <w:t xml:space="preserve"> </w:t>
      </w:r>
      <w:r>
        <w:t xml:space="preserve">秋，郑人以王命来告伐宋。</w:t>
      </w:r>
    </w:p>
    <w:p>
      <w:pPr>
        <w:pStyle w:val="BodyText"/>
      </w:pPr>
      <w:r>
        <w:t xml:space="preserve"> </w:t>
      </w:r>
      <w:r>
        <w:t xml:space="preserve">冬，公会齐侯于防，谋伐宋也。</w:t>
      </w:r>
    </w:p>
    <w:p>
      <w:pPr>
        <w:pStyle w:val="BodyText"/>
      </w:pPr>
      <w:r>
        <w:t xml:space="preserve"> </w:t>
      </w:r>
      <w:r>
        <w:t xml:space="preserve">北戎侵郑，郑伯御之。患戎师，曰；「彼徒我车，惧其侵轶我也。」公子突曰：「使勇而无刚者尝寇，而速去之。君为三覆以待之。戎轻而不整，贪而无亲，胜不相让，败不相救。先者见获必务进，进而遇覆必速奔，后者不救，则无继矣。乃可以逞。」从之。</w:t>
      </w:r>
    </w:p>
    <w:p>
      <w:pPr>
        <w:pStyle w:val="BodyText"/>
      </w:pPr>
      <w:r>
        <w:t xml:space="preserve"> </w:t>
      </w:r>
      <w:r>
        <w:t xml:space="preserve">戎人之前遇覆者奔。祝聃逐之。衷戎师，前后击之，尽殪。戎师大奔。十一月甲寅，郑人大败戎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2" w:name="header-n127"/>
      <w:r>
        <w:t xml:space="preserve">隐公十年</w:t>
      </w:r>
      <w:bookmarkEnd w:id="32"/>
    </w:p>
    <w:p>
      <w:pPr>
        <w:pStyle w:val="FirstParagraph"/>
      </w:pPr>
      <w:r>
        <w:t xml:space="preserve"> </w:t>
      </w:r>
      <w:r>
        <w:t xml:space="preserve">【经】十年春王二月，公会齐侯、郑伯于中丘。夏，翬帅师会齐人、郑人伐宋。六月壬戌，公败宋师于菅。辛未，取郜。辛巳，取防。秋，宋人、卫人入郑。宋人、蔡人、卫人伐戴。郑伯伐取之。冬十月壬午，齐人、郑人入郕。</w:t>
      </w:r>
    </w:p>
    <w:p>
      <w:pPr>
        <w:pStyle w:val="BodyText"/>
      </w:pPr>
      <w:r>
        <w:t xml:space="preserve"> </w:t>
      </w:r>
      <w:r>
        <w:t xml:space="preserve">【传】十年春，王正月，公会齐侯，郑伯于中丘。癸丑，盟于邓，为师期。</w:t>
      </w:r>
    </w:p>
    <w:p>
      <w:pPr>
        <w:pStyle w:val="BodyText"/>
      </w:pPr>
      <w:r>
        <w:t xml:space="preserve"> </w:t>
      </w:r>
      <w:r>
        <w:t xml:space="preserve">夏五月羽父先会齐侯、郑伯伐宋。</w:t>
      </w:r>
    </w:p>
    <w:p>
      <w:pPr>
        <w:pStyle w:val="BodyText"/>
      </w:pPr>
      <w:r>
        <w:t xml:space="preserve"> </w:t>
      </w:r>
      <w:r>
        <w:t xml:space="preserve">六月戊申，公会齐侯、郑伯于老桃。壬戌，公败宋师于菅。庚午，郑师入郜。辛未，归于我。庚辰，郑师入防。辛巳，归于我。</w:t>
      </w:r>
    </w:p>
    <w:p>
      <w:pPr>
        <w:pStyle w:val="BodyText"/>
      </w:pPr>
      <w:r>
        <w:t xml:space="preserve"> </w:t>
      </w:r>
      <w:r>
        <w:t xml:space="preserve">君子谓：「郑庄公于是乎可谓正矣。以王命讨不庭，不贪其土以劳王爵，正之体也。」</w:t>
      </w:r>
    </w:p>
    <w:p>
      <w:pPr>
        <w:pStyle w:val="BodyText"/>
      </w:pPr>
      <w:r>
        <w:t xml:space="preserve"> </w:t>
      </w:r>
      <w:r>
        <w:t xml:space="preserve">蔡人、卫人、郕人不会王命。</w:t>
      </w:r>
    </w:p>
    <w:p>
      <w:pPr>
        <w:pStyle w:val="BodyText"/>
      </w:pPr>
      <w:r>
        <w:t xml:space="preserve"> </w:t>
      </w:r>
      <w:r>
        <w:t xml:space="preserve">秋七月庚寅，郑师入郊。犹在郊，宋人、卫人入郑。蔡人从之，伐戴。八月壬戌，郑伯围戴。癸亥，克之，取三师焉。宋、卫既入郑，而以伐戴召蔡人，蔡人怒，故不和而败。</w:t>
      </w:r>
    </w:p>
    <w:p>
      <w:pPr>
        <w:pStyle w:val="BodyText"/>
      </w:pPr>
      <w:r>
        <w:t xml:space="preserve"> </w:t>
      </w:r>
      <w:r>
        <w:t xml:space="preserve">九月戊寅，郑伯入宋。</w:t>
      </w:r>
    </w:p>
    <w:p>
      <w:pPr>
        <w:pStyle w:val="BodyText"/>
      </w:pPr>
      <w:r>
        <w:t xml:space="preserve"> </w:t>
      </w:r>
      <w:r>
        <w:t xml:space="preserve">冬，齐人、郑人入郕，讨违王命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3" w:name="header-n139"/>
      <w:r>
        <w:t xml:space="preserve">隐公十一年</w:t>
      </w:r>
      <w:bookmarkEnd w:id="33"/>
    </w:p>
    <w:p>
      <w:pPr>
        <w:pStyle w:val="FirstParagraph"/>
      </w:pPr>
      <w:r>
        <w:t xml:space="preserve"> </w:t>
      </w:r>
      <w:r>
        <w:t xml:space="preserve">【经】十有一年春，滕侯、薛侯来朝。夏，公会郑伯于时来。秋七月壬午，公及齐侯、郑伯入许。冬十有一月壬辰，公薨。</w:t>
      </w:r>
    </w:p>
    <w:p>
      <w:pPr>
        <w:pStyle w:val="BodyText"/>
      </w:pPr>
      <w:r>
        <w:t xml:space="preserve"> </w:t>
      </w:r>
      <w:r>
        <w:t xml:space="preserve">【传】十一年春，滕侯、薛侯来朝，争长。薛侯曰：「我先封。」滕侯曰：「我，周之卜正也。薛，庶姓也，我不可以后之。」</w:t>
      </w:r>
    </w:p>
    <w:p>
      <w:pPr>
        <w:pStyle w:val="BodyText"/>
      </w:pPr>
      <w:r>
        <w:t xml:space="preserve"> </w:t>
      </w:r>
      <w:r>
        <w:t xml:space="preserve">公使羽父请于薛侯曰：「君与滕君辱在寡人。周谚有之曰：『山有木，工则度之；宾有礼，主则择之。』周之宗盟，异姓为后。寡人若朝于薛，不敢与诸任齿。君若辱贶寡人，则愿以滕君为请。」</w:t>
      </w:r>
    </w:p>
    <w:p>
      <w:pPr>
        <w:pStyle w:val="BodyText"/>
      </w:pPr>
      <w:r>
        <w:t xml:space="preserve"> </w:t>
      </w:r>
      <w:r>
        <w:t xml:space="preserve">薛侯许之，乃长滕侯。</w:t>
      </w:r>
    </w:p>
    <w:p>
      <w:pPr>
        <w:pStyle w:val="BodyText"/>
      </w:pPr>
      <w:r>
        <w:t xml:space="preserve"> </w:t>
      </w:r>
      <w:r>
        <w:t xml:space="preserve">夏，公会郑伯于郲，谋伐许也。</w:t>
      </w:r>
    </w:p>
    <w:p>
      <w:pPr>
        <w:pStyle w:val="BodyText"/>
      </w:pPr>
      <w:r>
        <w:t xml:space="preserve"> </w:t>
      </w:r>
      <w:r>
        <w:t xml:space="preserve">郑伯将伐许，五月甲辰，授兵于大宫。公孙阏与颖考叔争车，颖考叔挟輈以走，子都拔棘以逐之，及大逵，弗及，子都怒。</w:t>
      </w:r>
    </w:p>
    <w:p>
      <w:pPr>
        <w:pStyle w:val="BodyText"/>
      </w:pPr>
      <w:r>
        <w:t xml:space="preserve"> </w:t>
      </w:r>
      <w:r>
        <w:t xml:space="preserve">秋七月，公会齐侯、郑伯伐许。庚辰，傅于许，颖考叔取郑伯之旗蝥弧以先登。子都自下射之，颠。瑕叔盈又以蝥弧登，周麾而呼曰：「君登矣！」郑师毕登。壬午，遂入许。许庄公奔卫。</w:t>
      </w:r>
    </w:p>
    <w:p>
      <w:pPr>
        <w:pStyle w:val="BodyText"/>
      </w:pPr>
      <w:r>
        <w:t xml:space="preserve"> </w:t>
      </w:r>
      <w:r>
        <w:t xml:space="preserve">齐侯以许让公。公曰：「君谓许不共，故从君讨之。许既伏其罪矣，虽君有命，寡人弗敢与闻。」乃与郑人。</w:t>
      </w:r>
    </w:p>
    <w:p>
      <w:pPr>
        <w:pStyle w:val="BodyText"/>
      </w:pPr>
      <w:r>
        <w:t xml:space="preserve"> </w:t>
      </w:r>
      <w:r>
        <w:t xml:space="preserve">郑伯使许大夫百里奉许叔以居许东偏，曰：「天祸许国，鬼神实不逞于许君，而假手于我寡人。寡人唯是一二父兄不能共亿，其敢以许自为功乎？寡人有弟，不能和协，而使，糊其口于四方，其况能久有许乎？吾子其奉许叔以抚柔此民也，吾将使获也佐吾子。若寡人得没于地，天其以礼悔祸于许？无宁兹许公复奉其社稷。唯我郑国之有请谒焉，如旧昏媾，其能降以相从也。无滋他族，实逼处此，以与我郑国争此土也。吾子孙其覆亡之不暇，而况能禋祀许乎？寡人之使吾子处此，不唯许国之为，亦聊以固吾圉也。」</w:t>
      </w:r>
    </w:p>
    <w:p>
      <w:pPr>
        <w:pStyle w:val="BodyText"/>
      </w:pPr>
      <w:r>
        <w:t xml:space="preserve"> </w:t>
      </w:r>
      <w:r>
        <w:t xml:space="preserve">乃使公孙获处许西偏，曰：「凡而器用财贿，无置于许。我死，乃亟去之。吾先君新邑于此，王室而既卑矣，周之子孙日失其序。夫许，大岳之胤也，天而既厌周德矣，吾其能与许争乎？」</w:t>
      </w:r>
    </w:p>
    <w:p>
      <w:pPr>
        <w:pStyle w:val="BodyText"/>
      </w:pPr>
      <w:r>
        <w:t xml:space="preserve"> </w:t>
      </w:r>
      <w:r>
        <w:t xml:space="preserve">君子谓：「郑庄公于是乎有礼。礼，经国家，定社稷，序民人，利后嗣者也。许无刑而伐之，服而舍之，度德而处之，量力而行之，相时而动，无累后人，可谓知礼矣。」</w:t>
      </w:r>
    </w:p>
    <w:p>
      <w:pPr>
        <w:pStyle w:val="BodyText"/>
      </w:pPr>
      <w:r>
        <w:t xml:space="preserve"> </w:t>
      </w:r>
      <w:r>
        <w:t xml:space="preserve">郑伯使卒出豭，行出犬鸡，以诅射颖考叔者。君子谓：「郑庄公失政刑矣。政以治民，刑以正邪，既无德政，又无威刑，是以及邪。邪而诅之，将何益矣！」</w:t>
      </w:r>
    </w:p>
    <w:p>
      <w:pPr>
        <w:pStyle w:val="BodyText"/>
      </w:pPr>
      <w:r>
        <w:t xml:space="preserve"> </w:t>
      </w:r>
      <w:r>
        <w:t xml:space="preserve">王取邬、刘、功蒍、邗之田于郑，而与郑人苏忿生之田温、原、丝希、樊、隰郕、欑茅、向、盟、州、陉、隤、怀。君子是以知桓王之失郑也。恕而行之，德之则也，礼之经也。己弗能有而以与人，人之不至，不亦宜乎？</w:t>
      </w:r>
    </w:p>
    <w:p>
      <w:pPr>
        <w:pStyle w:val="BodyText"/>
      </w:pPr>
      <w:r>
        <w:t xml:space="preserve"> </w:t>
      </w:r>
      <w:r>
        <w:t xml:space="preserve">郑、息有违言，息侯伐郑。郑伯与战于竟，息师大败而还。君子是以知息之将亡也。不度德，不量力，不亲亲，不征辞，不察有罪，犯五不韪而以伐人，其丧师也，不亦宜乎！</w:t>
      </w:r>
    </w:p>
    <w:p>
      <w:pPr>
        <w:pStyle w:val="BodyText"/>
      </w:pPr>
      <w:r>
        <w:t xml:space="preserve"> </w:t>
      </w:r>
      <w:r>
        <w:t xml:space="preserve">冬十月，郑伯以虢师伐宋。壬戌，大败宋师，以报其入郑也。宋不告命，故不书。凡诸侯有命，告则书，不然则否。师出臧否，亦如之。虽及灭国，灭不告败，胜不告克，不书于策。羽父请杀桓公，将以求大宰。公曰：「为其少故也，吾将授之矣。使营菟裘，吾将老焉。」羽父惧，反谮公于桓公而请弑之。公之为公子也，与郑人战于狐壤，止焉。郑人囚诸尹氏，赂尹氏而祷于其主钟巫，遂与尹氏归而立其主。十一月，公祭钟巫，齐于社圃，馆于寪氏。壬辰，羽父使贼弑公于寪氏，立桓公而讨寪氏，有死者。不书葬，不成丧也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34" w:name="header-n157"/>
      <w:r>
        <w:t xml:space="preserve">桓公</w:t>
      </w:r>
      <w:bookmarkEnd w:id="34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5" w:name="header-n159"/>
      <w:r>
        <w:t xml:space="preserve">桓公元年</w:t>
      </w:r>
      <w:bookmarkEnd w:id="35"/>
    </w:p>
    <w:p>
      <w:pPr>
        <w:pStyle w:val="FirstParagraph"/>
      </w:pPr>
      <w:r>
        <w:t xml:space="preserve"> </w:t>
      </w:r>
      <w:r>
        <w:t xml:space="preserve">【经】元年春王正月，公即位。三月，公会郑伯于垂，郑伯以璧假许田。夏四月丁未，公及郑伯盟于越。秋，大水。冬十月。</w:t>
      </w:r>
    </w:p>
    <w:p>
      <w:pPr>
        <w:pStyle w:val="BodyText"/>
      </w:pPr>
      <w:r>
        <w:t xml:space="preserve"> </w:t>
      </w:r>
      <w:r>
        <w:t xml:space="preserve">【传】元年春，公即位，修好于郑。郑人请复祀周公，卒易祊田。公许之。三月，郑伯以璧假许田，为周公、祊故也。</w:t>
      </w:r>
    </w:p>
    <w:p>
      <w:pPr>
        <w:pStyle w:val="BodyText"/>
      </w:pPr>
      <w:r>
        <w:t xml:space="preserve"> </w:t>
      </w:r>
      <w:r>
        <w:t xml:space="preserve">夏四月丁未，公及郑伯盟于越，结祊成也。盟曰：「渝盟无享国。」</w:t>
      </w:r>
    </w:p>
    <w:p>
      <w:pPr>
        <w:pStyle w:val="BodyText"/>
      </w:pPr>
      <w:r>
        <w:t xml:space="preserve"> </w:t>
      </w:r>
      <w:r>
        <w:t xml:space="preserve">秋，大水。凡平原出水为大水。</w:t>
      </w:r>
    </w:p>
    <w:p>
      <w:pPr>
        <w:pStyle w:val="BodyText"/>
      </w:pPr>
      <w:r>
        <w:t xml:space="preserve"> </w:t>
      </w:r>
      <w:r>
        <w:t xml:space="preserve">冬，郑伯拜盟。</w:t>
      </w:r>
    </w:p>
    <w:p>
      <w:pPr>
        <w:pStyle w:val="BodyText"/>
      </w:pPr>
      <w:r>
        <w:t xml:space="preserve"> </w:t>
      </w:r>
      <w:r>
        <w:t xml:space="preserve">宋华父督见孔父之妻于路，目逆而送之，曰：「美而艳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6" w:name="header-n168"/>
      <w:r>
        <w:t xml:space="preserve">桓公二年</w:t>
      </w:r>
      <w:bookmarkEnd w:id="36"/>
    </w:p>
    <w:p>
      <w:pPr>
        <w:pStyle w:val="FirstParagraph"/>
      </w:pPr>
      <w:r>
        <w:t xml:space="preserve"> </w:t>
      </w:r>
      <w:r>
        <w:t xml:space="preserve">【经】二年春，王正月戊申，宋督弑其君与夷及其大夫孔父。滕子来朝。三月，公会齐侯、陈侯、郑伯于稷，以成宋乱。夏四月，取郜大鼎于宋。戊申，纳于大庙。秋七月，杞侯来朝。蔡侯、郑伯会于邓。九月，入杞。公及戎盟于唐。冬，公至自唐。</w:t>
      </w:r>
    </w:p>
    <w:p>
      <w:pPr>
        <w:pStyle w:val="BodyText"/>
      </w:pPr>
      <w:r>
        <w:t xml:space="preserve"> </w:t>
      </w:r>
      <w:r>
        <w:t xml:space="preserve">【传】二年春，宋督攻孔氏，杀孔父而取其妻。公怒，督惧，遂弑殇公。</w:t>
      </w:r>
    </w:p>
    <w:p>
      <w:pPr>
        <w:pStyle w:val="BodyText"/>
      </w:pPr>
      <w:r>
        <w:t xml:space="preserve"> </w:t>
      </w:r>
      <w:r>
        <w:t xml:space="preserve">君子以督为有无君之心而后动于恶，故先书弑其君。会于稷以成宋乱，为赂故，立华氏也。</w:t>
      </w:r>
    </w:p>
    <w:p>
      <w:pPr>
        <w:pStyle w:val="BodyText"/>
      </w:pPr>
      <w:r>
        <w:t xml:space="preserve"> </w:t>
      </w:r>
      <w:r>
        <w:t xml:space="preserve">宋殇公立，十年十一战，民不堪命。孔父嘉为司马，督为大宰，故因民之不堪命，先宣言曰：「司马则然。」已杀孔父而弑殇公，召庄公于郑而立之，以亲郑。以郜大鼎赂公，齐、陈、郑皆有赂，故遂相宋公。</w:t>
      </w:r>
    </w:p>
    <w:p>
      <w:pPr>
        <w:pStyle w:val="BodyText"/>
      </w:pPr>
      <w:r>
        <w:t xml:space="preserve"> </w:t>
      </w:r>
      <w:r>
        <w:t xml:space="preserve">夏四月，取郜大鼎于宋。戊申，纳于大庙。非礼也。臧哀伯谏曰：「君人者将昭德塞违，以临照百官，犹惧或失之。故昭令德以示子孙：是以清庙茅屋，大路越席，大羹不致，粢食不凿，昭其俭也。衮、冕、黻、珽，带、裳、幅、舄，衡、紞、紘、綖，昭其度也。藻、率、鞞、革□，鞶、厉、游、缨，昭其数也。火、龙、黼、黻，昭其文也。五色比象，昭其物也。锡、鸾、和、铃，昭其声也。三辰旂旗，昭其明也。夫德，俭而有度，登降有数。文、物以纪之，声、明以发之，以临照百官，百官于是乎戒惧，而不敢易纪律。今灭德立违，而置其赂器于大庙，以明示百官，百官象之，其又何诛焉？国家之败，由官邪也。官之失德，宠赂章也。郜鼎在庙，章孰甚焉？武王克商，迁九鼎于雒邑，义士犹或非之，而况将昭违乱之赂器于大庙，其若之何？」公不听。周内史闻之曰：「臧孙达其有后于鲁乎！君违不忘谏之以德。」</w:t>
      </w:r>
    </w:p>
    <w:p>
      <w:pPr>
        <w:pStyle w:val="BodyText"/>
      </w:pPr>
      <w:r>
        <w:t xml:space="preserve"> </w:t>
      </w:r>
      <w:r>
        <w:t xml:space="preserve">秋七月，杞侯来朝，不敬，杞侯归，乃谋伐之。</w:t>
      </w:r>
    </w:p>
    <w:p>
      <w:pPr>
        <w:pStyle w:val="BodyText"/>
      </w:pPr>
      <w:r>
        <w:t xml:space="preserve"> </w:t>
      </w:r>
      <w:r>
        <w:t xml:space="preserve">蔡侯、郑伯会于邓，始惧楚也。</w:t>
      </w:r>
    </w:p>
    <w:p>
      <w:pPr>
        <w:pStyle w:val="BodyText"/>
      </w:pPr>
      <w:r>
        <w:t xml:space="preserve"> </w:t>
      </w:r>
      <w:r>
        <w:t xml:space="preserve">九月，入杞，讨不敬也。</w:t>
      </w:r>
    </w:p>
    <w:p>
      <w:pPr>
        <w:pStyle w:val="BodyText"/>
      </w:pPr>
      <w:r>
        <w:t xml:space="preserve"> </w:t>
      </w:r>
      <w:r>
        <w:t xml:space="preserve">公及戎盟于唐，修旧好也。</w:t>
      </w:r>
    </w:p>
    <w:p>
      <w:pPr>
        <w:pStyle w:val="BodyText"/>
      </w:pPr>
      <w:r>
        <w:t xml:space="preserve"> </w:t>
      </w:r>
      <w:r>
        <w:t xml:space="preserve">冬，公至自唐，告于庙也。凡公行，告于宗庙；反行，饮至、舍爵，策勋焉，礼也。</w:t>
      </w:r>
    </w:p>
    <w:p>
      <w:pPr>
        <w:pStyle w:val="BodyText"/>
      </w:pPr>
      <w:r>
        <w:t xml:space="preserve"> </w:t>
      </w:r>
      <w:r>
        <w:t xml:space="preserve">特相会，往来称地，让事也。自参以上，则往称地，来称会，成事也。</w:t>
      </w:r>
    </w:p>
    <w:p>
      <w:pPr>
        <w:pStyle w:val="BodyText"/>
      </w:pPr>
      <w:r>
        <w:t xml:space="preserve"> </w:t>
      </w:r>
      <w:r>
        <w:t xml:space="preserve">初，晋穆侯之夫人姜氏以条之役生太子，命之曰仇。其弟以千亩之战生，命之曰成师。师服曰：「异哉，君之名子也！夫名以制义，义以出礼，礼以体政，政以正民。是以政成而民听，易则生乱。嘉耦曰妃。怨耦曰仇，古之命也。今君命大子曰仇，弟曰成师，始兆乱矣，兄其替乎？」</w:t>
      </w:r>
    </w:p>
    <w:p>
      <w:pPr>
        <w:pStyle w:val="BodyText"/>
      </w:pPr>
      <w:r>
        <w:t xml:space="preserve"> </w:t>
      </w:r>
      <w:r>
        <w:t xml:space="preserve">惠之二十四年，晋始乱，故封桓叔于曲沃，靖侯之孙栾宾傅之。师服曰：「吾闻国家之立也，本大而末小，是以能固。故天子建国，诸侯立家，卿置侧室，大夫有贰宗，士有隶子弟，庶人、工、商，各有分亲，皆有等衰。是以民服事其上而下无觊觎。今晋，甸侯也，而建国。本既弱矣，其能久乎？」</w:t>
      </w:r>
    </w:p>
    <w:p>
      <w:pPr>
        <w:pStyle w:val="BodyText"/>
      </w:pPr>
      <w:r>
        <w:t xml:space="preserve"> </w:t>
      </w:r>
      <w:r>
        <w:t xml:space="preserve">惠之三十年，晋潘父弑昭侯而立桓叔，不克。晋人立孝侯。</w:t>
      </w:r>
    </w:p>
    <w:p>
      <w:pPr>
        <w:pStyle w:val="BodyText"/>
      </w:pPr>
      <w:r>
        <w:t xml:space="preserve"> </w:t>
      </w:r>
      <w:r>
        <w:t xml:space="preserve">惠之四十五年，曲沃庄伯伐翼，弑孝侯。翼人立其弟鄂侯。鄂侯生哀侯。哀侯侵陉庭之田。陉庭南鄙启曲沃伐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7" w:name="header-n186"/>
      <w:r>
        <w:t xml:space="preserve">桓公三年</w:t>
      </w:r>
      <w:bookmarkEnd w:id="37"/>
    </w:p>
    <w:p>
      <w:pPr>
        <w:pStyle w:val="FirstParagraph"/>
      </w:pPr>
      <w:r>
        <w:t xml:space="preserve"> </w:t>
      </w:r>
      <w:r>
        <w:t xml:space="preserve">【经】三年春正月，公会齐侯于嬴。夏，齐侯、卫侯胥命于蒲。六月，公会杞侯于郕。秋七月壬辰朔，日有食之，既。公子翬如齐逆女。九月，齐侯送姜氏于欢。公会齐侯于欢。夫人姜氏至自齐。冬，齐侯使其弟年来聘。有年。</w:t>
      </w:r>
    </w:p>
    <w:p>
      <w:pPr>
        <w:pStyle w:val="BodyText"/>
      </w:pPr>
      <w:r>
        <w:t xml:space="preserve"> </w:t>
      </w:r>
      <w:r>
        <w:t xml:space="preserve">【传】三年春，曲沃武公伐翼，次于陉庭，韩万御戎，梁弘为右，逐翼侯于汾隰，骖絓而止。夜获之，及栾共叔。</w:t>
      </w:r>
    </w:p>
    <w:p>
      <w:pPr>
        <w:pStyle w:val="BodyText"/>
      </w:pPr>
      <w:r>
        <w:t xml:space="preserve"> </w:t>
      </w:r>
      <w:r>
        <w:t xml:space="preserve">会于嬴，成昏于齐也。</w:t>
      </w:r>
    </w:p>
    <w:p>
      <w:pPr>
        <w:pStyle w:val="BodyText"/>
      </w:pPr>
      <w:r>
        <w:t xml:space="preserve"> </w:t>
      </w:r>
      <w:r>
        <w:t xml:space="preserve">夏，齐侯、卫侯胥命于蒲，不盟也。</w:t>
      </w:r>
    </w:p>
    <w:p>
      <w:pPr>
        <w:pStyle w:val="BodyText"/>
      </w:pPr>
      <w:r>
        <w:t xml:space="preserve"> </w:t>
      </w:r>
      <w:r>
        <w:t xml:space="preserve">公会杞侯于欢，杞求成也。</w:t>
      </w:r>
    </w:p>
    <w:p>
      <w:pPr>
        <w:pStyle w:val="BodyText"/>
      </w:pPr>
      <w:r>
        <w:t xml:space="preserve"> </w:t>
      </w:r>
      <w:r>
        <w:t xml:space="preserve">秋，公子翬如齐逆女。修先君之好。故曰「公子」。</w:t>
      </w:r>
    </w:p>
    <w:p>
      <w:pPr>
        <w:pStyle w:val="BodyText"/>
      </w:pPr>
      <w:r>
        <w:t xml:space="preserve"> </w:t>
      </w:r>
      <w:r>
        <w:t xml:space="preserve">齐侯送姜氏于欢，非礼也。凡公女嫁于敌国，姊妹则上卿送之，以礼于先君，公子则下卿送之。于大国，虽公子亦上卿送之。于天子，则诸卿皆行，公不自送。于小国，则上大夫送之。</w:t>
      </w:r>
    </w:p>
    <w:p>
      <w:pPr>
        <w:pStyle w:val="BodyText"/>
      </w:pPr>
      <w:r>
        <w:t xml:space="preserve"> </w:t>
      </w:r>
      <w:r>
        <w:t xml:space="preserve">冬，齐仲年来聘，致夫人也。</w:t>
      </w:r>
    </w:p>
    <w:p>
      <w:pPr>
        <w:pStyle w:val="BodyText"/>
      </w:pPr>
      <w:r>
        <w:t xml:space="preserve"> </w:t>
      </w:r>
      <w:r>
        <w:t xml:space="preserve">芮伯万之母芮姜恶芮伯之多宠人也，故逐之，出居于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8" w:name="header-n198"/>
      <w:r>
        <w:t xml:space="preserve">桓公四年</w:t>
      </w:r>
      <w:bookmarkEnd w:id="38"/>
    </w:p>
    <w:p>
      <w:pPr>
        <w:pStyle w:val="FirstParagraph"/>
      </w:pPr>
      <w:r>
        <w:t xml:space="preserve"> </w:t>
      </w:r>
      <w:r>
        <w:t xml:space="preserve">【经】四年春正月，公狩于郎。夏，天王使宰渠伯纠来聘。</w:t>
      </w:r>
    </w:p>
    <w:p>
      <w:pPr>
        <w:pStyle w:val="BodyText"/>
      </w:pPr>
      <w:r>
        <w:t xml:space="preserve"> </w:t>
      </w:r>
      <w:r>
        <w:t xml:space="preserve">【传】四年春正月，公狩于郎。书，时，礼也。</w:t>
      </w:r>
    </w:p>
    <w:p>
      <w:pPr>
        <w:pStyle w:val="BodyText"/>
      </w:pPr>
      <w:r>
        <w:t xml:space="preserve"> </w:t>
      </w:r>
      <w:r>
        <w:t xml:space="preserve">夏，周宰渠伯纠来聘。父在，故名。</w:t>
      </w:r>
    </w:p>
    <w:p>
      <w:pPr>
        <w:pStyle w:val="BodyText"/>
      </w:pPr>
      <w:r>
        <w:t xml:space="preserve"> </w:t>
      </w:r>
      <w:r>
        <w:t xml:space="preserve">秋，秦师侵芮，败焉，小之也。</w:t>
      </w:r>
    </w:p>
    <w:p>
      <w:pPr>
        <w:pStyle w:val="BodyText"/>
      </w:pPr>
      <w:r>
        <w:t xml:space="preserve"> </w:t>
      </w:r>
      <w:r>
        <w:t xml:space="preserve">冬，王师、秦师围魏，执芮伯以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39" w:name="header-n206"/>
      <w:r>
        <w:t xml:space="preserve">桓公五年</w:t>
      </w:r>
      <w:bookmarkEnd w:id="39"/>
    </w:p>
    <w:p>
      <w:pPr>
        <w:pStyle w:val="FirstParagraph"/>
      </w:pPr>
      <w:r>
        <w:t xml:space="preserve"> </w:t>
      </w:r>
      <w:r>
        <w:t xml:space="preserve">【经】五年春正月，甲戌、己丑，陈侯鲍卒。夏，齐侯郑伯如纪。天王使仍叔之子来聘。葬陈桓公。城祝丘。秋，蔡人、卫人、陈人从王伐郑。大雩。螽。冬，州公如曹。</w:t>
      </w:r>
    </w:p>
    <w:p>
      <w:pPr>
        <w:pStyle w:val="BodyText"/>
      </w:pPr>
      <w:r>
        <w:t xml:space="preserve"> </w:t>
      </w:r>
      <w:r>
        <w:t xml:space="preserve">【传】五年春正月，甲戌，己丑，陈侯鲍卒，再赴也。于是陈乱，文公子佗杀大子免而代之。公疾病而乱作，国人分散，故再赴。</w:t>
      </w:r>
    </w:p>
    <w:p>
      <w:pPr>
        <w:pStyle w:val="BodyText"/>
      </w:pPr>
      <w:r>
        <w:t xml:space="preserve"> </w:t>
      </w:r>
      <w:r>
        <w:t xml:space="preserve">夏，齐侯、郑伯朝于纪，欲以袭之。纪人知之。</w:t>
      </w:r>
    </w:p>
    <w:p>
      <w:pPr>
        <w:pStyle w:val="BodyText"/>
      </w:pPr>
      <w:r>
        <w:t xml:space="preserve"> </w:t>
      </w:r>
      <w:r>
        <w:t xml:space="preserve">王夺郑伯政，郑伯不朝。</w:t>
      </w:r>
    </w:p>
    <w:p>
      <w:pPr>
        <w:pStyle w:val="BodyText"/>
      </w:pPr>
      <w:r>
        <w:t xml:space="preserve"> </w:t>
      </w:r>
      <w:r>
        <w:t xml:space="preserve">秋，王以诸侯伐郑，郑伯御之。</w:t>
      </w:r>
    </w:p>
    <w:p>
      <w:pPr>
        <w:pStyle w:val="BodyText"/>
      </w:pPr>
      <w:r>
        <w:t xml:space="preserve"> </w:t>
      </w:r>
      <w:r>
        <w:t xml:space="preserve">王为中军；虢公林父将右军，蔡人、卫人属焉；周公黑肩将左军，陈人属焉。</w:t>
      </w:r>
    </w:p>
    <w:p>
      <w:pPr>
        <w:pStyle w:val="BodyText"/>
      </w:pPr>
      <w:r>
        <w:t xml:space="preserve"> </w:t>
      </w:r>
      <w:r>
        <w:t xml:space="preserve">郑子元请为左拒以当蔡人、卫人，为右拒以当陈人，曰：「陈乱，民莫有斗心，若先犯之，必奔。王卒顾之，必乱。蔡、卫不枝，固将先奔，既而萃于王卒，可以集事。」从之。曼伯为右拒，祭仲足为左拒，原繁、高渠弥以中军奉公，为鱼丽之陈，先偏后伍，伍承弥缝。战于繻葛，命二拒曰：「旝动而鼓。」蔡、卫、陈皆奔，王卒乱，郑师合以攻之，王卒大败。祝聃射王中肩，王亦能军。祝聃请从之。公曰：「君子不欲多上人，况敢陵天子乎！苟自救也，社稷无陨，多矣。」</w:t>
      </w:r>
    </w:p>
    <w:p>
      <w:pPr>
        <w:pStyle w:val="BodyText"/>
      </w:pPr>
      <w:r>
        <w:t xml:space="preserve"> </w:t>
      </w:r>
      <w:r>
        <w:t xml:space="preserve">夜，郑伯使祭足劳王，且问左右。</w:t>
      </w:r>
    </w:p>
    <w:p>
      <w:pPr>
        <w:pStyle w:val="BodyText"/>
      </w:pPr>
      <w:r>
        <w:t xml:space="preserve"> </w:t>
      </w:r>
      <w:r>
        <w:t xml:space="preserve">仍叔之子，弱也。</w:t>
      </w:r>
    </w:p>
    <w:p>
      <w:pPr>
        <w:pStyle w:val="BodyText"/>
      </w:pPr>
      <w:r>
        <w:t xml:space="preserve"> </w:t>
      </w:r>
      <w:r>
        <w:t xml:space="preserve">秋，大雩，书，不时也。凡祀，启蛰而郊，龙见而雩，始杀而尝，闭蛰而烝。过则书。</w:t>
      </w:r>
    </w:p>
    <w:p>
      <w:pPr>
        <w:pStyle w:val="BodyText"/>
      </w:pPr>
      <w:r>
        <w:t xml:space="preserve"> </w:t>
      </w:r>
      <w:r>
        <w:t xml:space="preserve">冬，淳于公如曹。度其国危，遂不复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0" w:name="header-n220"/>
      <w:r>
        <w:t xml:space="preserve">桓公六年</w:t>
      </w:r>
      <w:bookmarkEnd w:id="40"/>
    </w:p>
    <w:p>
      <w:pPr>
        <w:pStyle w:val="FirstParagraph"/>
      </w:pPr>
      <w:r>
        <w:t xml:space="preserve"> </w:t>
      </w:r>
      <w:r>
        <w:t xml:space="preserve">【经】六年春正月，实来。夏四月，公会纪侯于成。秋八月壬午，大阅。蔡人杀陈佗。九月丁卯，子同生。冬，纪侯来朝。</w:t>
      </w:r>
    </w:p>
    <w:p>
      <w:pPr>
        <w:pStyle w:val="BodyText"/>
      </w:pPr>
      <w:r>
        <w:t xml:space="preserve"> </w:t>
      </w:r>
      <w:r>
        <w:t xml:space="preserve">【传】六年春，自曹来朝。书曰「实来」，不复其国也。</w:t>
      </w:r>
    </w:p>
    <w:p>
      <w:pPr>
        <w:pStyle w:val="BodyText"/>
      </w:pPr>
      <w:r>
        <w:t xml:space="preserve"> </w:t>
      </w:r>
      <w:r>
        <w:t xml:space="preserve">楚武王侵随，使薳章求成焉。军于瑕以待之。随人使少师董成。斗伯比言于楚子曰：「吾不得志于汉东也，我则使然。我张吾三军而被吾甲兵，以武临之，彼则惧而协以谋我，故难间也。汉东之国随为大，随张必弃小国，小国离，楚之利也。少师侈，请羸师以张之。」熊率且比曰：「季梁在，何益？」斗伯比曰：「以为后图，少师得其君。」王毁军而纳少师。</w:t>
      </w:r>
    </w:p>
    <w:p>
      <w:pPr>
        <w:pStyle w:val="BodyText"/>
      </w:pPr>
      <w:r>
        <w:t xml:space="preserve"> </w:t>
      </w:r>
      <w:r>
        <w:t xml:space="preserve">少师归，请追楚师，随侯将许之。季梁止之曰：「天方授楚，楚之蠃，其诱我也，君何急焉？臣闻小之能敌大也，小道大淫。所谓道，忠于民而信于神也。上思利民，忠也；祝史正辞，信也。今民馁而君逞欲，祝史矫举以祭，臣不知其可也。」公曰：「吾牲牷肥腯，粢盛丰备，何则不信？」对曰：「夫民，神之主也。是以圣王先成民而后致力于神。故奉牲以告曰『博硕肥腯』，谓民力之普存也，谓其畜之硕大蕃滋也，谓其不疾瘯蠡也，谓其备腯咸有也。奉盛以告曰『洁粢丰盛』，谓其三时不害而民和年丰也。奉酒醴以告曰『嘉栗旨酒』，谓其上下皆有嘉德而无违心也。所谓馨香，无谗慝也。故务其三时，修其五教，亲其九族，以致其禋祀。于是乎民和而神降之福，故动则有成。今民各有心，而鬼神乏主，君虽独丰，其何福之有！君姑修政而亲兄弟之国，庶免于难。」随侯惧而修政，楚不敢伐。</w:t>
      </w:r>
    </w:p>
    <w:p>
      <w:pPr>
        <w:pStyle w:val="BodyText"/>
      </w:pPr>
      <w:r>
        <w:t xml:space="preserve"> </w:t>
      </w:r>
      <w:r>
        <w:t xml:space="preserve">夏，会于成，纪来咨谋齐难也。</w:t>
      </w:r>
    </w:p>
    <w:p>
      <w:pPr>
        <w:pStyle w:val="BodyText"/>
      </w:pPr>
      <w:r>
        <w:t xml:space="preserve"> </w:t>
      </w:r>
      <w:r>
        <w:t xml:space="preserve">北戎伐齐，齐侯使乞师于郑。郑大子忽帅师救齐。六月，大败戎师，获其二帅大良、少良，甲首三百，以献于齐。于是，诸侯之大夫戍齐，齐人馈之饩，使鲁为其班，后郑。郑忽以其有功也，怒，故有郎之师。</w:t>
      </w:r>
    </w:p>
    <w:p>
      <w:pPr>
        <w:pStyle w:val="BodyText"/>
      </w:pPr>
      <w:r>
        <w:t xml:space="preserve"> </w:t>
      </w:r>
      <w:r>
        <w:t xml:space="preserve">公之未昏于齐也，齐侯欲以文姜妻郑大子忽。大子忽辞，人问其故，大子曰：「人各有耦，齐大，非吾耦也。《诗》云：『自求多福。』在我而已，大国何为？」君子曰：「善自为谋。」及其败戎师也，齐侯又请妻之，固辞。人问其故，大子曰：「无事于齐，吾犹不敢。今以君命奔齐之急，而受室以归，是以师昏也。民其谓我何？」遂辞诸郑伯。</w:t>
      </w:r>
    </w:p>
    <w:p>
      <w:pPr>
        <w:pStyle w:val="BodyText"/>
      </w:pPr>
      <w:r>
        <w:t xml:space="preserve"> </w:t>
      </w:r>
      <w:r>
        <w:t xml:space="preserve">秋，大阅，简车马也。</w:t>
      </w:r>
    </w:p>
    <w:p>
      <w:pPr>
        <w:pStyle w:val="BodyText"/>
      </w:pPr>
      <w:r>
        <w:t xml:space="preserve"> </w:t>
      </w:r>
      <w:r>
        <w:t xml:space="preserve">九月丁卯，子同生，以大子生之礼举之，接以大牢，卜士负之，士妻食之。公与文姜、宗妇命之。</w:t>
      </w:r>
    </w:p>
    <w:p>
      <w:pPr>
        <w:pStyle w:val="BodyText"/>
      </w:pPr>
      <w:r>
        <w:t xml:space="preserve"> </w:t>
      </w:r>
      <w:r>
        <w:t xml:space="preserve">公问名于申繻。对曰：「名有五，有信，有义，有象，有假，有类。以名生为信，以德命为义，以类命为象，取于物为假，取于父为类。不以国，不以官，不以山川，不以隐疾，不以畜牲，不以器币。周人以讳事神，名，终将讳之。故以国则废名，以官则废职，以山川则废主，以畜牲则废祀，以器币则废礼。晋以僖侯废司徒，宋以武公废司空，先君献，武废二山，是以大物不可以命。」公曰：「是其生也，与吾同物，命之曰同。」</w:t>
      </w:r>
    </w:p>
    <w:p>
      <w:pPr>
        <w:pStyle w:val="BodyText"/>
      </w:pPr>
      <w:r>
        <w:t xml:space="preserve"> </w:t>
      </w:r>
      <w:r>
        <w:t xml:space="preserve">冬，纪侯来朝，请王命以求成于齐，公告不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1" w:name="header-n234"/>
      <w:r>
        <w:t xml:space="preserve">桓公七年</w:t>
      </w:r>
      <w:bookmarkEnd w:id="41"/>
    </w:p>
    <w:p>
      <w:pPr>
        <w:pStyle w:val="FirstParagraph"/>
      </w:pPr>
      <w:r>
        <w:t xml:space="preserve"> </w:t>
      </w:r>
      <w:r>
        <w:t xml:space="preserve">【经】七年春二月己亥，焚咸丘。夏，谷伯绥来朝。邓侯吾离来朝。</w:t>
      </w:r>
    </w:p>
    <w:p>
      <w:pPr>
        <w:pStyle w:val="BodyText"/>
      </w:pPr>
      <w:r>
        <w:t xml:space="preserve"> </w:t>
      </w:r>
      <w:r>
        <w:t xml:space="preserve">【传】七年春，谷伯、邓侯来朝。名，贱之也。</w:t>
      </w:r>
    </w:p>
    <w:p>
      <w:pPr>
        <w:pStyle w:val="BodyText"/>
      </w:pPr>
      <w:r>
        <w:t xml:space="preserve"> </w:t>
      </w:r>
      <w:r>
        <w:t xml:space="preserve">夏，盟、向求成于郑，既而背之。</w:t>
      </w:r>
    </w:p>
    <w:p>
      <w:pPr>
        <w:pStyle w:val="BodyText"/>
      </w:pPr>
      <w:r>
        <w:t xml:space="preserve"> </w:t>
      </w:r>
      <w:r>
        <w:t xml:space="preserve">秋，郑人、齐人、卫人伐盟、向。王迁盟、向之民于郏。</w:t>
      </w:r>
    </w:p>
    <w:p>
      <w:pPr>
        <w:pStyle w:val="BodyText"/>
      </w:pPr>
      <w:r>
        <w:t xml:space="preserve"> </w:t>
      </w:r>
      <w:r>
        <w:t xml:space="preserve">冬，曲沃伯诱晋小子侯，杀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2" w:name="header-n242"/>
      <w:r>
        <w:t xml:space="preserve">桓公八年</w:t>
      </w:r>
      <w:bookmarkEnd w:id="42"/>
    </w:p>
    <w:p>
      <w:pPr>
        <w:pStyle w:val="FirstParagraph"/>
      </w:pPr>
      <w:r>
        <w:t xml:space="preserve"> </w:t>
      </w:r>
      <w:r>
        <w:t xml:space="preserve">【经】八年春正月己卯，烝。天王使家父来聘。夏五月丁丑，烝秋，伐邾。冬十月，雨雪。祭公来，遂逆王后于纪。</w:t>
      </w:r>
    </w:p>
    <w:p>
      <w:pPr>
        <w:pStyle w:val="BodyText"/>
      </w:pPr>
      <w:r>
        <w:t xml:space="preserve"> </w:t>
      </w:r>
      <w:r>
        <w:t xml:space="preserve">【传】八年春，灭翼。</w:t>
      </w:r>
    </w:p>
    <w:p>
      <w:pPr>
        <w:pStyle w:val="BodyText"/>
      </w:pPr>
      <w:r>
        <w:t xml:space="preserve"> </w:t>
      </w:r>
      <w:r>
        <w:t xml:space="preserve">随少师有宠。楚斗伯比曰：「可矣。仇有衅，不可失也。」</w:t>
      </w:r>
    </w:p>
    <w:p>
      <w:pPr>
        <w:pStyle w:val="BodyText"/>
      </w:pPr>
      <w:r>
        <w:t xml:space="preserve"> </w:t>
      </w:r>
      <w:r>
        <w:t xml:space="preserve">夏，楚子合诸侯于沈鹿。黄、随不会，使薳章让黄。楚子伐随，军于汉、淮之间。</w:t>
      </w:r>
    </w:p>
    <w:p>
      <w:pPr>
        <w:pStyle w:val="BodyText"/>
      </w:pPr>
      <w:r>
        <w:t xml:space="preserve"> </w:t>
      </w:r>
      <w:r>
        <w:t xml:space="preserve">季梁请下之：「弗许而后战，所以怒我而怠寇也。」少师谓随侯曰：「必速战。不然，将失楚师。」随侯御之，望楚师。季梁曰：「楚人上左，君必左，无与王遇。且攻其右，右无良焉，必败。偏败，众乃携矣。」少师曰：「不当王，非敌也。」弗从。战于速杞，随师败绩。随侯逸，斗丹获其戎车，与其戎右少师。</w:t>
      </w:r>
    </w:p>
    <w:p>
      <w:pPr>
        <w:pStyle w:val="BodyText"/>
      </w:pPr>
      <w:r>
        <w:t xml:space="preserve"> </w:t>
      </w:r>
      <w:r>
        <w:t xml:space="preserve">秋，随及楚平。楚子将不许，斗伯比曰：「天去其疾矣，随未可克也。」乃盟而还。</w:t>
      </w:r>
    </w:p>
    <w:p>
      <w:pPr>
        <w:pStyle w:val="BodyText"/>
      </w:pPr>
      <w:r>
        <w:t xml:space="preserve"> </w:t>
      </w:r>
      <w:r>
        <w:t xml:space="preserve">冬，王命虢仲立晋哀侯之弟缗于晋。</w:t>
      </w:r>
    </w:p>
    <w:p>
      <w:pPr>
        <w:pStyle w:val="BodyText"/>
      </w:pPr>
      <w:r>
        <w:t xml:space="preserve"> </w:t>
      </w:r>
      <w:r>
        <w:t xml:space="preserve">祭公来，遂逆王后于纪，礼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3" w:name="header-n253"/>
      <w:r>
        <w:t xml:space="preserve">桓公九年</w:t>
      </w:r>
      <w:bookmarkEnd w:id="43"/>
    </w:p>
    <w:p>
      <w:pPr>
        <w:pStyle w:val="FirstParagraph"/>
      </w:pPr>
      <w:r>
        <w:t xml:space="preserve"> </w:t>
      </w:r>
      <w:r>
        <w:t xml:space="preserve">【经】九年春，纪季姜归于京师。夏四月，秋七月。冬，曹伯使其世子射姑来朝。</w:t>
      </w:r>
    </w:p>
    <w:p>
      <w:pPr>
        <w:pStyle w:val="BodyText"/>
      </w:pPr>
      <w:r>
        <w:t xml:space="preserve"> </w:t>
      </w:r>
      <w:r>
        <w:t xml:space="preserve">【传】九年春，纪季姜归于京师。凡诸侯之女行，唯王后书。</w:t>
      </w:r>
    </w:p>
    <w:p>
      <w:pPr>
        <w:pStyle w:val="BodyText"/>
      </w:pPr>
      <w:r>
        <w:t xml:space="preserve"> </w:t>
      </w:r>
      <w:r>
        <w:t xml:space="preserve">巴子使韩服告于楚，请与邓为好。楚子使道朔将巴客以聘于邓。邓南鄙郁人攻而夺之币，杀道朔及巴行人。楚子使薳章让于邓，邓人弗受。</w:t>
      </w:r>
    </w:p>
    <w:p>
      <w:pPr>
        <w:pStyle w:val="BodyText"/>
      </w:pPr>
      <w:r>
        <w:t xml:space="preserve"> </w:t>
      </w:r>
      <w:r>
        <w:t xml:space="preserve">夏，楚使斗廉帅师及巴师围郁。邓养甥、聃甥帅师郁救。三逐巴师，不克。斗廉衡陈其师于巴师之中，以战，而北。邓人逐之，背巴师而夹攻之。邓师大败，郁人宵溃。</w:t>
      </w:r>
    </w:p>
    <w:p>
      <w:pPr>
        <w:pStyle w:val="BodyText"/>
      </w:pPr>
      <w:r>
        <w:t xml:space="preserve"> </w:t>
      </w:r>
      <w:r>
        <w:t xml:space="preserve">秋，虢仲、芮伯、梁伯、荀侯、贾伯伐曲沃。</w:t>
      </w:r>
    </w:p>
    <w:p>
      <w:pPr>
        <w:pStyle w:val="BodyText"/>
      </w:pPr>
      <w:r>
        <w:t xml:space="preserve"> </w:t>
      </w:r>
      <w:r>
        <w:t xml:space="preserve">冬，曹大子来朝，宾之以上卿，礼也。享曹大子，初献，乐奏而叹。施父曰：「曹大子其有忧乎？非叹所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4" w:name="header-n262"/>
      <w:r>
        <w:t xml:space="preserve">桓公十年</w:t>
      </w:r>
      <w:bookmarkEnd w:id="44"/>
    </w:p>
    <w:p>
      <w:pPr>
        <w:pStyle w:val="FirstParagraph"/>
      </w:pPr>
      <w:r>
        <w:t xml:space="preserve"> </w:t>
      </w:r>
      <w:r>
        <w:t xml:space="preserve">【经】十年春王正月，庚申，曹伯终生卒。夏五月，葬曹桓公。秋，公会卫侯于桃丘，弗遇。冬十有二月丙午，齐侯、卫侯、郑伯来战于郎。</w:t>
      </w:r>
    </w:p>
    <w:p>
      <w:pPr>
        <w:pStyle w:val="BodyText"/>
      </w:pPr>
      <w:r>
        <w:t xml:space="preserve"> </w:t>
      </w:r>
      <w:r>
        <w:t xml:space="preserve">【传】十年春，曹桓公卒。</w:t>
      </w:r>
    </w:p>
    <w:p>
      <w:pPr>
        <w:pStyle w:val="BodyText"/>
      </w:pPr>
      <w:r>
        <w:t xml:space="preserve"> </w:t>
      </w:r>
      <w:r>
        <w:t xml:space="preserve">虢仲谮其大夫詹父于王。詹父有辞，以王师伐虢。夏，虢公出奔虞。</w:t>
      </w:r>
    </w:p>
    <w:p>
      <w:pPr>
        <w:pStyle w:val="BodyText"/>
      </w:pPr>
      <w:r>
        <w:t xml:space="preserve"> </w:t>
      </w:r>
      <w:r>
        <w:t xml:space="preserve">秋，秦人纳芮伯万于芮。</w:t>
      </w:r>
    </w:p>
    <w:p>
      <w:pPr>
        <w:pStyle w:val="BodyText"/>
      </w:pPr>
      <w:r>
        <w:t xml:space="preserve"> </w:t>
      </w:r>
      <w:r>
        <w:t xml:space="preserve">初，虞叔有玉，虞公求旃。弗献。既而悔之。曰：「周谚有之：『匹夫无罪，怀璧其罪。』吾焉用此，其以贾害也？」乃献。又求其宝剑。叔曰：「是无厌也。无厌，将及我。」遂伐虞公，故虞公出奔共池。</w:t>
      </w:r>
    </w:p>
    <w:p>
      <w:pPr>
        <w:pStyle w:val="BodyText"/>
      </w:pPr>
      <w:r>
        <w:t xml:space="preserve"> </w:t>
      </w:r>
      <w:r>
        <w:t xml:space="preserve">冬，齐、卫、郑来战于郎，我有辞也。</w:t>
      </w:r>
    </w:p>
    <w:p>
      <w:pPr>
        <w:pStyle w:val="BodyText"/>
      </w:pPr>
      <w:r>
        <w:t xml:space="preserve"> </w:t>
      </w:r>
      <w:r>
        <w:t xml:space="preserve">初，北戎病齐，诸侯救之。郑公子忽有功焉。齐人饩诸侯，使鲁次之。鲁以周班后郑。郑人怒，请师于齐。齐人以卫师助之。故不称侵伐。先书齐、卫，王爵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5" w:name="header-n272"/>
      <w:r>
        <w:t xml:space="preserve">桓公十一年</w:t>
      </w:r>
      <w:bookmarkEnd w:id="45"/>
    </w:p>
    <w:p>
      <w:pPr>
        <w:pStyle w:val="FirstParagraph"/>
      </w:pPr>
      <w:r>
        <w:t xml:space="preserve"> </w:t>
      </w:r>
      <w:r>
        <w:t xml:space="preserve">【经】十有一年春正月，齐人、卫人、郑人盟于恶曹。夏五月癸未，郑伯寤生卒。秋七月，葬郑庄公。九月，宋人执郑祭仲。突归于郑。郑忽出奔卫。柔会宋公、陈侯、蔡叔盟于折。公会宋公于夫钟。冬十月有二月，公会宋公于阚。</w:t>
      </w:r>
    </w:p>
    <w:p>
      <w:pPr>
        <w:pStyle w:val="BodyText"/>
      </w:pPr>
      <w:r>
        <w:t xml:space="preserve"> </w:t>
      </w:r>
      <w:r>
        <w:t xml:space="preserve">【传】十一年春，齐、卫、郑、宋盟于恶曹。</w:t>
      </w:r>
    </w:p>
    <w:p>
      <w:pPr>
        <w:pStyle w:val="BodyText"/>
      </w:pPr>
      <w:r>
        <w:t xml:space="preserve"> </w:t>
      </w:r>
      <w:r>
        <w:t xml:space="preserve">楚屈瑕将盟贰、轸。郧人军于蒲骚，将与随、绞、州、蓼伐楚师。莫敖患之。斗廉曰：「郧人军其郊，必不诫，且日虞四邑之至也。君次于郊郢，以御四邑。我以锐师宵加于郧，郧有虞心而恃其城，莫有斗志。若败郧师，四邑必离。」莫敖曰：「盍请济师于王？」对曰：「师克在和，不在众。商、周之不敌，君之所闻也。成军以出，又何济焉？」莫敖曰：「卜之？」对曰：「卜以决疑，不疑何卜？」遂败郧师于蒲骚，卒盟而还。郑昭公之败北戎也，齐人将妻之，昭公辞。祭仲曰：「必取之。君多内宠，子无大援，将不立。三公子皆君也。」弗从。</w:t>
      </w:r>
    </w:p>
    <w:p>
      <w:pPr>
        <w:pStyle w:val="BodyText"/>
      </w:pPr>
      <w:r>
        <w:t xml:space="preserve"> </w:t>
      </w:r>
      <w:r>
        <w:t xml:space="preserve">夏，郑庄公卒。</w:t>
      </w:r>
    </w:p>
    <w:p>
      <w:pPr>
        <w:pStyle w:val="BodyText"/>
      </w:pPr>
      <w:r>
        <w:t xml:space="preserve"> </w:t>
      </w:r>
      <w:r>
        <w:t xml:space="preserve">初，祭封人仲足有宠于庄公，庄公使为卿。为公娶邓曼，生昭公，故祭仲立之。宋雍氏女于郑庄公，曰雍姞，生厉公。雍氏宗有宠于宋庄公，故诱祭仲而执之，曰：「不立突，将死。」亦执厉公而求赂焉。祭仲与宋人盟，以厉公归而立之。</w:t>
      </w:r>
    </w:p>
    <w:p>
      <w:pPr>
        <w:pStyle w:val="BodyText"/>
      </w:pPr>
      <w:r>
        <w:t xml:space="preserve"> </w:t>
      </w:r>
      <w:r>
        <w:t xml:space="preserve">秋九月丁亥，昭公奔卫。己亥，厉公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6" w:name="header-n281"/>
      <w:r>
        <w:t xml:space="preserve">桓公十二年</w:t>
      </w:r>
      <w:bookmarkEnd w:id="46"/>
    </w:p>
    <w:p>
      <w:pPr>
        <w:pStyle w:val="FirstParagraph"/>
      </w:pPr>
      <w:r>
        <w:t xml:space="preserve"> </w:t>
      </w:r>
      <w:r>
        <w:t xml:space="preserve">【经】十有二年春正月。夏六月壬寅，公会杞侯、莒子盟于曲池。秋七月丁亥，公会宋公、燕人盟于谷丘。八月壬辰，陈侯跃卒。公会宋公于虚。冬十有一月，公会宋公于龟。丙戌，公会郑伯，盟于武父。丙戌，卫侯晋卒。十有二月，及郑师伐宋。丁未，战于宋。</w:t>
      </w:r>
    </w:p>
    <w:p>
      <w:pPr>
        <w:pStyle w:val="BodyText"/>
      </w:pPr>
      <w:r>
        <w:t xml:space="preserve"> </w:t>
      </w:r>
      <w:r>
        <w:t xml:space="preserve">【传】十二年夏，盟于曲池，平杞、莒也。</w:t>
      </w:r>
    </w:p>
    <w:p>
      <w:pPr>
        <w:pStyle w:val="BodyText"/>
      </w:pPr>
      <w:r>
        <w:t xml:space="preserve"> </w:t>
      </w:r>
      <w:r>
        <w:t xml:space="preserve">公欲平宋、郑。秋，公及宋公盟于句渎之丘。宋成未可知也，故又会于虚。冬，又会于龟。宋公辞平，故与郑伯盟于武父。遂帅师而伐宋，战焉，宋无信也。</w:t>
      </w:r>
    </w:p>
    <w:p>
      <w:pPr>
        <w:pStyle w:val="BodyText"/>
      </w:pPr>
      <w:r>
        <w:t xml:space="preserve"> </w:t>
      </w:r>
      <w:r>
        <w:t xml:space="preserve">君子曰：「苟信不继，盟无益也。《诗》云：『君子屡盟，乱是用长。』无信也。」</w:t>
      </w:r>
    </w:p>
    <w:p>
      <w:pPr>
        <w:pStyle w:val="BodyText"/>
      </w:pPr>
      <w:r>
        <w:t xml:space="preserve"> </w:t>
      </w:r>
      <w:r>
        <w:t xml:space="preserve">楚伐绞，军其南门。莫敖屈瑕曰：「绞小而轻，轻则寡谋，请无扞采樵者以诱之。」从之。绞人获三十人。明日，绞人争出，驱楚役徒于山中。楚人坐其北门，而覆诸山下，大败之，为城下之盟而还。</w:t>
      </w:r>
    </w:p>
    <w:p>
      <w:pPr>
        <w:pStyle w:val="BodyText"/>
      </w:pPr>
      <w:r>
        <w:t xml:space="preserve"> </w:t>
      </w:r>
      <w:r>
        <w:t xml:space="preserve">伐绞之役，楚师分涉于彭。罗人欲伐之，使伯嘉谍之，三巡数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7" w:name="header-n290"/>
      <w:r>
        <w:t xml:space="preserve">桓公十三年</w:t>
      </w:r>
      <w:r>
        <w:t xml:space="preserve"> </w:t>
      </w:r>
      <w:bookmarkEnd w:id="47"/>
    </w:p>
    <w:p>
      <w:pPr>
        <w:pStyle w:val="FirstParagraph"/>
      </w:pPr>
      <w:r>
        <w:t xml:space="preserve"> </w:t>
      </w:r>
      <w:r>
        <w:t xml:space="preserve">【经】十有三年春二月，公会纪侯、郑伯。己巳，及齐侯、宋公、卫侯、燕人战。齐师、宋师、卫师、燕师败绩。三月，葬卫宣公。夏，大水。秋七月。冬十月。</w:t>
      </w:r>
    </w:p>
    <w:p>
      <w:pPr>
        <w:pStyle w:val="BodyText"/>
      </w:pPr>
      <w:r>
        <w:t xml:space="preserve"> </w:t>
      </w:r>
      <w:r>
        <w:t xml:space="preserve">【传】十三年春，楚屈瑕伐罗，斗伯比送之。还，谓其御曰：「莫敖必败。举趾高，心不固矣。」遂见楚子曰：「必济师。」楚子辞焉。入告夫人邓曼。邓曼曰：「大夫其非众之谓，其谓君抚小民以信，训诸司以德，而威莫敖以刑也。莫敖狃于蒲骚之役，将自用也，必小罗。君若不镇抚，其不设备乎？夫固谓君训众而好镇抚之，召诸司而劝之以令德，见莫敖而告诸天之不假易也。不然，夫岂不知楚师之尽行也？」楚子使赖人追之，不及。</w:t>
      </w:r>
    </w:p>
    <w:p>
      <w:pPr>
        <w:pStyle w:val="BodyText"/>
      </w:pPr>
      <w:r>
        <w:t xml:space="preserve"> </w:t>
      </w:r>
      <w:r>
        <w:t xml:space="preserve">莫敖使徇于师曰：「谏者有刑。」及鄢，乱次以济。遂无次，且不设备。及罗，罗与卢戎两军之。大败之。莫敖缢于荒谷，群帅囚于冶父以听刑。楚子曰：「孤之罪也。」皆免之。</w:t>
      </w:r>
    </w:p>
    <w:p>
      <w:pPr>
        <w:pStyle w:val="BodyText"/>
      </w:pPr>
      <w:r>
        <w:t xml:space="preserve"> </w:t>
      </w:r>
      <w:r>
        <w:t xml:space="preserve">宋多责赂于郑，郑不堪命。故以纪、鲁及齐与宋、卫、燕战。不书所战，后也。</w:t>
      </w:r>
    </w:p>
    <w:p>
      <w:pPr>
        <w:pStyle w:val="BodyText"/>
      </w:pPr>
      <w:r>
        <w:t xml:space="preserve"> </w:t>
      </w:r>
      <w:r>
        <w:t xml:space="preserve">郑人来请修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8" w:name="header-n298"/>
      <w:r>
        <w:t xml:space="preserve">桓公十四年</w:t>
      </w:r>
      <w:r>
        <w:t xml:space="preserve"> </w:t>
      </w:r>
      <w:bookmarkEnd w:id="48"/>
    </w:p>
    <w:p>
      <w:pPr>
        <w:pStyle w:val="FirstParagraph"/>
      </w:pPr>
      <w:r>
        <w:t xml:space="preserve"> </w:t>
      </w:r>
      <w:r>
        <w:t xml:space="preserve">【经】十有四年春正月，公会郑伯于曹。无冰。夏五，郑伯使其弟语来盟。秋八月壬申，御廪灾。乙亥，尝。冬十有二月丁巳，齐侯禄父卒。宋人以齐人、蔡人、卫人、陈人伐郑。</w:t>
      </w:r>
    </w:p>
    <w:p>
      <w:pPr>
        <w:pStyle w:val="BodyText"/>
      </w:pPr>
      <w:r>
        <w:t xml:space="preserve"> </w:t>
      </w:r>
      <w:r>
        <w:t xml:space="preserve">【传】十四年春，会于曹。曹人致饩，礼也。</w:t>
      </w:r>
    </w:p>
    <w:p>
      <w:pPr>
        <w:pStyle w:val="BodyText"/>
      </w:pPr>
      <w:r>
        <w:t xml:space="preserve"> </w:t>
      </w:r>
      <w:r>
        <w:t xml:space="preserve">夏，郑子人来寻盟，且修曹之会。</w:t>
      </w:r>
    </w:p>
    <w:p>
      <w:pPr>
        <w:pStyle w:val="BodyText"/>
      </w:pPr>
      <w:r>
        <w:t xml:space="preserve"> </w:t>
      </w:r>
      <w:r>
        <w:t xml:space="preserve">秋八月壬申，御廪灾。乙亥，尝。书，不害也。</w:t>
      </w:r>
    </w:p>
    <w:p>
      <w:pPr>
        <w:pStyle w:val="BodyText"/>
      </w:pPr>
      <w:r>
        <w:t xml:space="preserve"> </w:t>
      </w:r>
      <w:r>
        <w:t xml:space="preserve">冬，宋人以诸侯伐郑，报宋之战也。焚渠门，入，及大逵。伐东郊，取牛首。以大宫之椽归，为卢门之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49" w:name="header-n306"/>
      <w:r>
        <w:t xml:space="preserve">桓公十五年</w:t>
      </w:r>
      <w:bookmarkEnd w:id="49"/>
    </w:p>
    <w:p>
      <w:pPr>
        <w:pStyle w:val="FirstParagraph"/>
      </w:pPr>
      <w:r>
        <w:t xml:space="preserve"> </w:t>
      </w:r>
      <w:r>
        <w:t xml:space="preserve">【经】十有五年春二月，天王使家父来求车。三月乙未，天王崩。夏四月己巳，葬齐僖公。五月，郑伯突出奔蔡。郑世子忽复归于郑。许叔入于许。公会齐侯于艾。邾人、牟人、葛人来朝。秋九月，郑伯突入于栎。冬十有一月，公会宋公、卫侯、陈侯于衰，伐郑。</w:t>
      </w:r>
    </w:p>
    <w:p>
      <w:pPr>
        <w:pStyle w:val="BodyText"/>
      </w:pPr>
      <w:r>
        <w:t xml:space="preserve"> </w:t>
      </w:r>
      <w:r>
        <w:t xml:space="preserve">【传】十五年春，天王使家父来求车，非礼也。诸侯不贡车、服，天子不私求财。</w:t>
      </w:r>
    </w:p>
    <w:p>
      <w:pPr>
        <w:pStyle w:val="BodyText"/>
      </w:pPr>
      <w:r>
        <w:t xml:space="preserve"> </w:t>
      </w:r>
      <w:r>
        <w:t xml:space="preserve">祭仲专，郑伯患之，使其婿雍纠杀之。将享诸郊。雍姬知之，谓其母曰：「父与夫孰亲？」其母曰：「人尽夫也，父一而已，胡可比也？」遂告祭仲曰：「雍氏舍其室而将享子于郊，吾惑之，以告。」祭仲杀雍纠，尸诸周氏之汪。公载以出，曰：「谋及妇人，宜其死也。」夏，厉公出奔蔡。</w:t>
      </w:r>
    </w:p>
    <w:p>
      <w:pPr>
        <w:pStyle w:val="BodyText"/>
      </w:pPr>
      <w:r>
        <w:t xml:space="preserve"> </w:t>
      </w:r>
      <w:r>
        <w:t xml:space="preserve">六月乙亥，昭公入。</w:t>
      </w:r>
    </w:p>
    <w:p>
      <w:pPr>
        <w:pStyle w:val="BodyText"/>
      </w:pPr>
      <w:r>
        <w:t xml:space="preserve"> </w:t>
      </w:r>
      <w:r>
        <w:t xml:space="preserve">许叔入于许。</w:t>
      </w:r>
    </w:p>
    <w:p>
      <w:pPr>
        <w:pStyle w:val="BodyText"/>
      </w:pPr>
      <w:r>
        <w:t xml:space="preserve"> </w:t>
      </w:r>
      <w:r>
        <w:t xml:space="preserve">公会齐侯于艾，谋定许也。</w:t>
      </w:r>
    </w:p>
    <w:p>
      <w:pPr>
        <w:pStyle w:val="BodyText"/>
      </w:pPr>
      <w:r>
        <w:t xml:space="preserve"> </w:t>
      </w:r>
      <w:r>
        <w:t xml:space="preserve">秋，郑伯因栎人杀檀伯，而遂居栎。</w:t>
      </w:r>
    </w:p>
    <w:p>
      <w:pPr>
        <w:pStyle w:val="BodyText"/>
      </w:pPr>
      <w:r>
        <w:t xml:space="preserve"> </w:t>
      </w:r>
      <w:r>
        <w:t xml:space="preserve">冬，会于衰，谋伐郑，将纳厉公也。弗克而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0" w:name="header-n317"/>
      <w:r>
        <w:t xml:space="preserve">桓公十六年</w:t>
      </w:r>
      <w:bookmarkEnd w:id="50"/>
    </w:p>
    <w:p>
      <w:pPr>
        <w:pStyle w:val="FirstParagraph"/>
      </w:pPr>
      <w:r>
        <w:t xml:space="preserve"> </w:t>
      </w:r>
      <w:r>
        <w:t xml:space="preserve">【经】十有六年春正月，公会宋公、蔡侯、卫侯于曹。夏四月，公会宋公、卫侯、陈侯、蔡侯伐郑。秋七月，公至自伐郑。冬，城向。十有一月，卫侯朔出奔齐。</w:t>
      </w:r>
    </w:p>
    <w:p>
      <w:pPr>
        <w:pStyle w:val="BodyText"/>
      </w:pPr>
      <w:r>
        <w:t xml:space="preserve"> </w:t>
      </w:r>
      <w:r>
        <w:t xml:space="preserve">【传】十六年春正月，会于曹，谋伐郑也。</w:t>
      </w:r>
    </w:p>
    <w:p>
      <w:pPr>
        <w:pStyle w:val="BodyText"/>
      </w:pPr>
      <w:r>
        <w:t xml:space="preserve"> </w:t>
      </w:r>
      <w:r>
        <w:t xml:space="preserve">夏，伐郑。</w:t>
      </w:r>
    </w:p>
    <w:p>
      <w:pPr>
        <w:pStyle w:val="BodyText"/>
      </w:pPr>
      <w:r>
        <w:t xml:space="preserve"> </w:t>
      </w:r>
      <w:r>
        <w:t xml:space="preserve">秋七月，公至自伐郑，以饮至之礼也。</w:t>
      </w:r>
    </w:p>
    <w:p>
      <w:pPr>
        <w:pStyle w:val="BodyText"/>
      </w:pPr>
      <w:r>
        <w:t xml:space="preserve"> </w:t>
      </w:r>
      <w:r>
        <w:t xml:space="preserve">冬，城向，书，时也。</w:t>
      </w:r>
    </w:p>
    <w:p>
      <w:pPr>
        <w:pStyle w:val="BodyText"/>
      </w:pPr>
      <w:r>
        <w:t xml:space="preserve"> </w:t>
      </w:r>
      <w:r>
        <w:t xml:space="preserve">初，卫宣公烝于夷姜，生急子，属诸右公子。为之娶于齐，而美，公取之，生寿及朔，属寿于左公子。夷姜缢。宣姜与公子朔构急子。公使诸齐，使盗待诸莘，将杀之。寿子告之，使行。不可，曰：「弃父之命，恶用子矣！有无父之国则可也。」及行，饮以酒，寿子载其旌以先，盗杀之。急子至，曰：「我之求也。此何罪？请杀我乎！」又杀之。二公子故怨惠公。</w:t>
      </w:r>
    </w:p>
    <w:p>
      <w:pPr>
        <w:pStyle w:val="BodyText"/>
      </w:pPr>
      <w:r>
        <w:t xml:space="preserve"> </w:t>
      </w:r>
      <w:r>
        <w:t xml:space="preserve">十一月，左公子泄、右公子职立公子黔牟。惠公奔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1" w:name="header-n327"/>
      <w:r>
        <w:t xml:space="preserve">桓公十七年</w:t>
      </w:r>
      <w:bookmarkEnd w:id="51"/>
    </w:p>
    <w:p>
      <w:pPr>
        <w:pStyle w:val="FirstParagraph"/>
      </w:pPr>
      <w:r>
        <w:t xml:space="preserve"> </w:t>
      </w:r>
      <w:r>
        <w:t xml:space="preserve">【经】十有七年春正月丙辰，公会齐侯、纪侯盟于黄。二月丙午，公会邾仪父，盟于趡。夏五月丙午，及齐师战于奚。六月丁丑，蔡侯封人卒。秋八月，蔡季自陈归于蔡。癸巳，葬蔡桓侯。及宋人、卫人伐邾。冬十月朔，日有食之。</w:t>
      </w:r>
    </w:p>
    <w:p>
      <w:pPr>
        <w:pStyle w:val="BodyText"/>
      </w:pPr>
      <w:r>
        <w:t xml:space="preserve"> </w:t>
      </w:r>
      <w:r>
        <w:t xml:space="preserve">【传】十七年春，盟于黄，平齐、纪，且谋卫故也。</w:t>
      </w:r>
    </w:p>
    <w:p>
      <w:pPr>
        <w:pStyle w:val="BodyText"/>
      </w:pPr>
      <w:r>
        <w:t xml:space="preserve"> </w:t>
      </w:r>
      <w:r>
        <w:t xml:space="preserve">乃邾仪父盟于趡，寻蔑之盟也。</w:t>
      </w:r>
    </w:p>
    <w:p>
      <w:pPr>
        <w:pStyle w:val="BodyText"/>
      </w:pPr>
      <w:r>
        <w:t xml:space="preserve"> </w:t>
      </w:r>
      <w:r>
        <w:t xml:space="preserve">夏，及齐师战于奚，疆事也。于是齐人侵鲁疆，疆吏来告，公曰：「疆场之事，慎守其一，而备其不虞。姑尽所备焉。事至而战，又何谒焉？」</w:t>
      </w:r>
    </w:p>
    <w:p>
      <w:pPr>
        <w:pStyle w:val="BodyText"/>
      </w:pPr>
      <w:r>
        <w:t xml:space="preserve"> </w:t>
      </w:r>
      <w:r>
        <w:t xml:space="preserve">蔡桓侯卒。蔡人召蔡季于陈。</w:t>
      </w:r>
    </w:p>
    <w:p>
      <w:pPr>
        <w:pStyle w:val="BodyText"/>
      </w:pPr>
      <w:r>
        <w:t xml:space="preserve"> </w:t>
      </w:r>
      <w:r>
        <w:t xml:space="preserve">秋，蔡季自陈归于蔡，蔡人嘉之也。</w:t>
      </w:r>
    </w:p>
    <w:p>
      <w:pPr>
        <w:pStyle w:val="BodyText"/>
      </w:pPr>
      <w:r>
        <w:t xml:space="preserve"> </w:t>
      </w:r>
      <w:r>
        <w:t xml:space="preserve">伐邾，宋志也。</w:t>
      </w:r>
    </w:p>
    <w:p>
      <w:pPr>
        <w:pStyle w:val="BodyText"/>
      </w:pPr>
      <w:r>
        <w:t xml:space="preserve"> </w:t>
      </w:r>
      <w:r>
        <w:t xml:space="preserve">冬十月朔，日有食之。不书日，官失之也。天子有日官，诸侯有日御。日官居卿以底日，礼也。日御不失日，以授百官于朝。</w:t>
      </w:r>
    </w:p>
    <w:p>
      <w:pPr>
        <w:pStyle w:val="BodyText"/>
      </w:pPr>
      <w:r>
        <w:t xml:space="preserve"> </w:t>
      </w:r>
      <w:r>
        <w:t xml:space="preserve">初，郑伯将以高渠弥为卿，昭公恶之，固谏，不听，昭公立，惧其杀己也。辛卯，弑昭公，而立公子亹。</w:t>
      </w:r>
    </w:p>
    <w:p>
      <w:pPr>
        <w:pStyle w:val="BodyText"/>
      </w:pPr>
      <w:r>
        <w:t xml:space="preserve"> </w:t>
      </w:r>
      <w:r>
        <w:t xml:space="preserve">君子谓昭公知所恶矣。公子达曰：「高伯其为戮乎？复恶已甚矣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2" w:name="header-n340"/>
      <w:r>
        <w:t xml:space="preserve">桓公十八年</w:t>
      </w:r>
      <w:bookmarkEnd w:id="52"/>
    </w:p>
    <w:p>
      <w:pPr>
        <w:pStyle w:val="FirstParagraph"/>
      </w:pPr>
      <w:r>
        <w:t xml:space="preserve"> </w:t>
      </w:r>
      <w:r>
        <w:t xml:space="preserve">【经】十有八年春王正月，公会齐侯于泺。公与夫人姜氏遂如齐。夏四月丙子，公薨于齐。丁酉，公之丧至自齐。秋七月，冬十有二月己丑，葬我君桓公。</w:t>
      </w:r>
    </w:p>
    <w:p>
      <w:pPr>
        <w:pStyle w:val="BodyText"/>
      </w:pPr>
      <w:r>
        <w:t xml:space="preserve"> </w:t>
      </w:r>
      <w:r>
        <w:t xml:space="preserve">【传】十八年春，公将有行，遂与姜氏如齐。申繻曰：「女有家，男有室，无相渎也，谓之有礼。易此，必败。」</w:t>
      </w:r>
    </w:p>
    <w:p>
      <w:pPr>
        <w:pStyle w:val="BodyText"/>
      </w:pPr>
      <w:r>
        <w:t xml:space="preserve"> </w:t>
      </w:r>
      <w:r>
        <w:t xml:space="preserve">公会齐侯于泺，遂及文姜如齐。齐侯通焉。公谪之，以告。</w:t>
      </w:r>
    </w:p>
    <w:p>
      <w:pPr>
        <w:pStyle w:val="BodyText"/>
      </w:pPr>
      <w:r>
        <w:t xml:space="preserve"> </w:t>
      </w:r>
      <w:r>
        <w:t xml:space="preserve">夏四月丙子，享公。使公子彭生乘公，公薨于车。</w:t>
      </w:r>
    </w:p>
    <w:p>
      <w:pPr>
        <w:pStyle w:val="BodyText"/>
      </w:pPr>
      <w:r>
        <w:t xml:space="preserve"> </w:t>
      </w:r>
      <w:r>
        <w:t xml:space="preserve">鲁人告于齐曰：「寡君畏君之威，不敢宁居，来修旧好，礼成而不反，无所归咎，恶于诸侯。请以彭生除之。」齐人杀彭生。</w:t>
      </w:r>
    </w:p>
    <w:p>
      <w:pPr>
        <w:pStyle w:val="BodyText"/>
      </w:pPr>
      <w:r>
        <w:t xml:space="preserve"> </w:t>
      </w:r>
      <w:r>
        <w:t xml:space="preserve">秋，齐侯师于首止；子亹会之，高渠弥相。七月戊戌，齐人杀子亹而轘高渠弥，祭仲逆郑子于陈而立之。是行也，祭仲知之，故称疾不往。人曰：「祭仲以知免。」仲曰：「信也。」</w:t>
      </w:r>
    </w:p>
    <w:p>
      <w:pPr>
        <w:pStyle w:val="BodyText"/>
      </w:pPr>
      <w:r>
        <w:t xml:space="preserve"> </w:t>
      </w:r>
      <w:r>
        <w:t xml:space="preserve">周公欲弑庄王而立王子克。辛伯告王，遂与王杀周公黑肩。王子克奔燕。</w:t>
      </w:r>
    </w:p>
    <w:p>
      <w:pPr>
        <w:pStyle w:val="BodyText"/>
      </w:pPr>
      <w:r>
        <w:t xml:space="preserve"> </w:t>
      </w:r>
      <w:r>
        <w:t xml:space="preserve">初，子仪有宠于桓王，桓王属诸周公。辛伯谏曰：「并后、匹嫡、两政、耦国，乱之本也。」周公弗从，故及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53" w:name="header-n353"/>
      <w:r>
        <w:t xml:space="preserve">庄公</w:t>
      </w:r>
      <w:bookmarkEnd w:id="5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54" w:name="header-n355"/>
      <w:r>
        <w:t xml:space="preserve">庄公元年</w:t>
      </w:r>
      <w:bookmarkEnd w:id="54"/>
    </w:p>
    <w:p>
      <w:pPr>
        <w:pStyle w:val="FirstParagraph"/>
      </w:pPr>
      <w:r>
        <w:t xml:space="preserve"> </w:t>
      </w:r>
      <w:r>
        <w:t xml:space="preserve">【经】元年春王正月。三月，夫人孙于齐。夏，单伯送王姬。秋，筑王姬之馆于外。冬十月乙亥，陈侯林卒。王使荣叔来锡桓公命。王姬归于齐。齐师迁纪、郱、鄑、郚。</w:t>
      </w:r>
    </w:p>
    <w:p>
      <w:pPr>
        <w:pStyle w:val="BodyText"/>
      </w:pPr>
      <w:r>
        <w:t xml:space="preserve"> </w:t>
      </w:r>
      <w:r>
        <w:t xml:space="preserve">【传】元年春，不称即位，文姜出故也。</w:t>
      </w:r>
    </w:p>
    <w:p>
      <w:pPr>
        <w:pStyle w:val="BodyText"/>
      </w:pPr>
      <w:r>
        <w:t xml:space="preserve"> </w:t>
      </w:r>
      <w:r>
        <w:t xml:space="preserve">三月，夫人孙于齐。不称姜氏，绝不为亲，礼也。</w:t>
      </w:r>
    </w:p>
    <w:p>
      <w:pPr>
        <w:pStyle w:val="BodyText"/>
      </w:pPr>
      <w:r>
        <w:t xml:space="preserve"> </w:t>
      </w:r>
      <w:r>
        <w:t xml:space="preserve">秋，筑王姬之馆于外。为外，礼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5" w:name="header-n362"/>
      <w:r>
        <w:t xml:space="preserve">庄公二年</w:t>
      </w:r>
      <w:r>
        <w:t xml:space="preserve"> </w:t>
      </w:r>
      <w:bookmarkEnd w:id="55"/>
    </w:p>
    <w:p>
      <w:pPr>
        <w:pStyle w:val="FirstParagraph"/>
      </w:pPr>
      <w:r>
        <w:t xml:space="preserve"> </w:t>
      </w:r>
      <w:r>
        <w:t xml:space="preserve">【经】二年春王二月，葬陈庄公。夏，公子庆父帅师伐于余丘。秋七月，齐王姬卒。冬十有二月，夫人姜氏会齐侯于禚。乙酉，宋公冯卒。</w:t>
      </w:r>
    </w:p>
    <w:p>
      <w:pPr>
        <w:pStyle w:val="BodyText"/>
      </w:pPr>
      <w:r>
        <w:t xml:space="preserve"> </w:t>
      </w:r>
      <w:r>
        <w:t xml:space="preserve">【传】二年冬，夫人姜氏会齐侯于禚。书，奸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6" w:name="header-n367"/>
      <w:r>
        <w:t xml:space="preserve">庄公三年</w:t>
      </w:r>
      <w:bookmarkEnd w:id="56"/>
    </w:p>
    <w:p>
      <w:pPr>
        <w:pStyle w:val="FirstParagraph"/>
      </w:pPr>
      <w:r>
        <w:t xml:space="preserve"> </w:t>
      </w:r>
      <w:r>
        <w:t xml:space="preserve">【经】三年春王正月，溺会齐师伐卫。夏四月，葬宋庄公。五月，葬桓王。秋，纪季以酅入于齐。冬，公次于滑。</w:t>
      </w:r>
    </w:p>
    <w:p>
      <w:pPr>
        <w:pStyle w:val="BodyText"/>
      </w:pPr>
      <w:r>
        <w:t xml:space="preserve"> </w:t>
      </w:r>
      <w:r>
        <w:t xml:space="preserve">【传】三年春，溺会齐师伐卫，疾之也。</w:t>
      </w:r>
    </w:p>
    <w:p>
      <w:pPr>
        <w:pStyle w:val="BodyText"/>
      </w:pPr>
      <w:r>
        <w:t xml:space="preserve"> </w:t>
      </w:r>
      <w:r>
        <w:t xml:space="preserve">夏五月，葬桓王，缓也。</w:t>
      </w:r>
    </w:p>
    <w:p>
      <w:pPr>
        <w:pStyle w:val="BodyText"/>
      </w:pPr>
      <w:r>
        <w:t xml:space="preserve"> </w:t>
      </w:r>
      <w:r>
        <w:t xml:space="preserve">秋，纪季以酅入于齐，纪于是乎始判。</w:t>
      </w:r>
    </w:p>
    <w:p>
      <w:pPr>
        <w:pStyle w:val="BodyText"/>
      </w:pPr>
      <w:r>
        <w:t xml:space="preserve"> </w:t>
      </w:r>
      <w:r>
        <w:t xml:space="preserve">冬，公次于滑，将会郑伯，谋纪故也。郑伯辞以难。凡师，一宿为舍，再宿为信，过信为次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7" w:name="header-n375"/>
      <w:r>
        <w:t xml:space="preserve">庄公四年</w:t>
      </w:r>
      <w:bookmarkEnd w:id="57"/>
    </w:p>
    <w:p>
      <w:pPr>
        <w:pStyle w:val="FirstParagraph"/>
      </w:pPr>
      <w:r>
        <w:t xml:space="preserve"> </w:t>
      </w:r>
      <w:r>
        <w:t xml:space="preserve">【经】四年春王二月，夫人姜氏享齐侯于祝丘。三月，纪伯姬卒。夏，齐侯、陈侯、郑伯遇于垂。纪侯大去其国。六月乙丑，齐侯葬纪伯姬。秋七月。冬，公及齐人狩于禚。</w:t>
      </w:r>
    </w:p>
    <w:p>
      <w:pPr>
        <w:pStyle w:val="BodyText"/>
      </w:pPr>
      <w:r>
        <w:t xml:space="preserve"> </w:t>
      </w:r>
      <w:r>
        <w:t xml:space="preserve">【传】四年春，王三月，楚武王荆尸，授师孑焉，以伐随，将齐，入告夫人邓曼曰：「余心荡。」邓曼叹曰：「王禄尽矣。盈而荡，天之道也。先君其知之矣，故临武事，将发大命，而荡王心焉。若师徒无亏，王薨于行，国之福也。」王遂行，卒于樠木之下。令尹斗祁、莫敖屈重除道、梁溠，营军临随。随人惧，行成。莫敖以王命入盟随侯，且请为会于汉汭，而还。济汉而后发丧。</w:t>
      </w:r>
    </w:p>
    <w:p>
      <w:pPr>
        <w:pStyle w:val="BodyText"/>
      </w:pPr>
      <w:r>
        <w:t xml:space="preserve"> </w:t>
      </w:r>
      <w:r>
        <w:t xml:space="preserve">纪侯不能下齐，以与纪季。夏，纪侯大去其国，违齐难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8" w:name="header-n381"/>
      <w:r>
        <w:t xml:space="preserve">庄公五年</w:t>
      </w:r>
      <w:bookmarkEnd w:id="58"/>
    </w:p>
    <w:p>
      <w:pPr>
        <w:pStyle w:val="FirstParagraph"/>
      </w:pPr>
      <w:r>
        <w:t xml:space="preserve"> </w:t>
      </w:r>
      <w:r>
        <w:t xml:space="preserve">【经】五年春王正月。夏，夫人姜氏如齐师。秋，郳犁来来朝。冬，公会齐人、宋人、陈人、蔡人伐卫。</w:t>
      </w:r>
    </w:p>
    <w:p>
      <w:pPr>
        <w:pStyle w:val="BodyText"/>
      </w:pPr>
      <w:r>
        <w:t xml:space="preserve"> </w:t>
      </w:r>
      <w:r>
        <w:t xml:space="preserve">【传】五年秋，郳犁来来朝，名，未王命也。</w:t>
      </w:r>
    </w:p>
    <w:p>
      <w:pPr>
        <w:pStyle w:val="BodyText"/>
      </w:pPr>
      <w:r>
        <w:t xml:space="preserve"> </w:t>
      </w:r>
      <w:r>
        <w:t xml:space="preserve">冬，伐卫纳惠公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59" w:name="header-n387"/>
      <w:r>
        <w:t xml:space="preserve">庄公六年</w:t>
      </w:r>
      <w:bookmarkEnd w:id="59"/>
    </w:p>
    <w:p>
      <w:pPr>
        <w:pStyle w:val="FirstParagraph"/>
      </w:pPr>
      <w:r>
        <w:t xml:space="preserve"> </w:t>
      </w:r>
      <w:r>
        <w:t xml:space="preserve">【经】六年春王正月，王人子突救卫。夏六月，卫侯朔入于卫。秋，公至自伐卫。螟。冬，齐人来归卫俘。</w:t>
      </w:r>
    </w:p>
    <w:p>
      <w:pPr>
        <w:pStyle w:val="BodyText"/>
      </w:pPr>
      <w:r>
        <w:t xml:space="preserve"> </w:t>
      </w:r>
      <w:r>
        <w:t xml:space="preserve">【传】六年春，王人救卫。</w:t>
      </w:r>
    </w:p>
    <w:p>
      <w:pPr>
        <w:pStyle w:val="BodyText"/>
      </w:pPr>
      <w:r>
        <w:t xml:space="preserve"> </w:t>
      </w:r>
      <w:r>
        <w:t xml:space="preserve">夏，卫侯入，放公子黔牟于周，放宁跪于秦，杀左公子泄、右公子职，乃即位。</w:t>
      </w:r>
    </w:p>
    <w:p>
      <w:pPr>
        <w:pStyle w:val="BodyText"/>
      </w:pPr>
      <w:r>
        <w:t xml:space="preserve"> </w:t>
      </w:r>
      <w:r>
        <w:t xml:space="preserve">君子以二公子之立黔牟为不度矣。夫能固位者，必度于本末而后立衷焉。不知其本，不谋。知本之不枝，弗强。《诗》云：「本枝百世。」</w:t>
      </w:r>
    </w:p>
    <w:p>
      <w:pPr>
        <w:pStyle w:val="BodyText"/>
      </w:pPr>
      <w:r>
        <w:t xml:space="preserve"> </w:t>
      </w:r>
      <w:r>
        <w:t xml:space="preserve">冬，齐人来归卫宝，文姜请之也。</w:t>
      </w:r>
    </w:p>
    <w:p>
      <w:pPr>
        <w:pStyle w:val="BodyText"/>
      </w:pPr>
      <w:r>
        <w:t xml:space="preserve"> </w:t>
      </w:r>
      <w:r>
        <w:t xml:space="preserve">楚文王伐申，过邓。邓祁侯曰：「吾甥也。」止而享之。骓甥、聃甥、养甥请杀楚子，邓侯弗许。三甥曰：「亡邓国者，必此人也。若不早图，后君噬齐。其及图之乎？图之，此为时矣。」邓侯曰：「人将不食吾余。」对曰：「若不从三臣，抑社稷实不血食，而君焉取余？」弗从。还年，楚子伐邓。十六年，楚复伐邓，灭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0" w:name="header-n396"/>
      <w:r>
        <w:t xml:space="preserve">庄公七年</w:t>
      </w:r>
      <w:bookmarkEnd w:id="60"/>
    </w:p>
    <w:p>
      <w:pPr>
        <w:pStyle w:val="FirstParagraph"/>
      </w:pPr>
      <w:r>
        <w:t xml:space="preserve"> </w:t>
      </w:r>
      <w:r>
        <w:t xml:space="preserve">【经】七年春，夫人姜氏会齐侯于防。夏四月辛卯，夜，恒星不见。夜中，星陨如雨。秋，大水。无麦、苗。冬，夫人姜氏会齐侯于谷。</w:t>
      </w:r>
    </w:p>
    <w:p>
      <w:pPr>
        <w:pStyle w:val="BodyText"/>
      </w:pPr>
      <w:r>
        <w:t xml:space="preserve"> </w:t>
      </w:r>
      <w:r>
        <w:t xml:space="preserve">【传】七年春，文姜会齐侯于防，齐志也。</w:t>
      </w:r>
    </w:p>
    <w:p>
      <w:pPr>
        <w:pStyle w:val="BodyText"/>
      </w:pPr>
      <w:r>
        <w:t xml:space="preserve"> </w:t>
      </w:r>
      <w:r>
        <w:t xml:space="preserve">夏，恒星不见，夜明也。星陨如雨，与雨偕也。</w:t>
      </w:r>
    </w:p>
    <w:p>
      <w:pPr>
        <w:pStyle w:val="BodyText"/>
      </w:pPr>
      <w:r>
        <w:t xml:space="preserve"> </w:t>
      </w:r>
      <w:r>
        <w:t xml:space="preserve">秋，无麦苗，不害嘉谷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1" w:name="header-n403"/>
      <w:r>
        <w:t xml:space="preserve">庄公八年</w:t>
      </w:r>
      <w:bookmarkEnd w:id="61"/>
    </w:p>
    <w:p>
      <w:pPr>
        <w:pStyle w:val="FirstParagraph"/>
      </w:pPr>
      <w:r>
        <w:t xml:space="preserve"> </w:t>
      </w:r>
      <w:r>
        <w:t xml:space="preserve">【经】八年春王正月，师次于郎，以俟陈人，蔡人。甲午，治兵。夏，师及齐师围郕，郕降于齐师。秋，师还。冬十有一月癸未，齐无知弑其君诸儿。</w:t>
      </w:r>
    </w:p>
    <w:p>
      <w:pPr>
        <w:pStyle w:val="BodyText"/>
      </w:pPr>
      <w:r>
        <w:t xml:space="preserve"> </w:t>
      </w:r>
      <w:r>
        <w:t xml:space="preserve">【传】八年春，治兵于庙，礼也。</w:t>
      </w:r>
    </w:p>
    <w:p>
      <w:pPr>
        <w:pStyle w:val="BodyText"/>
      </w:pPr>
      <w:r>
        <w:t xml:space="preserve"> </w:t>
      </w:r>
      <w:r>
        <w:t xml:space="preserve">夏，师及齐师围郕。郕降于齐师。仲庆父请伐齐师。公曰：「不可。我实不德，齐师何罪？罪我之由。《夏书》曰：『皋陶迈种德，德，乃降。』姑务修德以待时乎。」秋，师还。君子是以善鲁庄公。</w:t>
      </w:r>
    </w:p>
    <w:p>
      <w:pPr>
        <w:pStyle w:val="BodyText"/>
      </w:pPr>
      <w:r>
        <w:t xml:space="preserve"> </w:t>
      </w:r>
      <w:r>
        <w:t xml:space="preserve">齐侯使连称、管至父戍葵丘。瓜时而往，曰：「及瓜而代。」期戍，公问不至。请代，弗许。故谋作乱。</w:t>
      </w:r>
    </w:p>
    <w:p>
      <w:pPr>
        <w:pStyle w:val="BodyText"/>
      </w:pPr>
      <w:r>
        <w:t xml:space="preserve"> </w:t>
      </w:r>
      <w:r>
        <w:t xml:space="preserve">僖公之母弟曰夷仲年，生公孙无知，有宠于僖公，衣服礼秩如适。襄公绌之。二人因之以作乱。连称有从妹在公宫，无宠，使间公，曰：「捷，吾以女为夫人。」</w:t>
      </w:r>
    </w:p>
    <w:p>
      <w:pPr>
        <w:pStyle w:val="BodyText"/>
      </w:pPr>
      <w:r>
        <w:t xml:space="preserve"> </w:t>
      </w:r>
      <w:r>
        <w:t xml:space="preserve">冬十二月，齐侯游于姑棼，遂田于贝丘。见大豕，从者曰：「公子彭生也。」公怒曰：「彭生敢见！」射之，豕人立而啼。公惧，坠于车，伤足丧屦。反，诛屦于徒人费。弗得，鞭之，见血。走出，遇贼于门，劫而束之。费曰：「我奚御哉！」袒而示之背，信之。费请先入，伏公而出，斗，死于门中。石之纷如死于阶下。遂入，杀孟阳于床。曰：「非君也，不类。」见公之足于户下，遂弑之，而立无知。</w:t>
      </w:r>
    </w:p>
    <w:p>
      <w:pPr>
        <w:pStyle w:val="BodyText"/>
      </w:pPr>
      <w:r>
        <w:t xml:space="preserve"> </w:t>
      </w:r>
      <w:r>
        <w:t xml:space="preserve">初、襄公立，无常。鲍叔牙曰：「君使民慢，乱将作矣。」奉公子小白出奔莒。乱作，管夷吾、召忽奉公子纠来奔。</w:t>
      </w:r>
    </w:p>
    <w:p>
      <w:pPr>
        <w:pStyle w:val="BodyText"/>
      </w:pPr>
      <w:r>
        <w:t xml:space="preserve"> </w:t>
      </w:r>
      <w:r>
        <w:t xml:space="preserve">初，公孙无知虐于雍廪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2" w:name="header-n414"/>
      <w:r>
        <w:t xml:space="preserve">庄公九年</w:t>
      </w:r>
      <w:bookmarkEnd w:id="62"/>
    </w:p>
    <w:p>
      <w:pPr>
        <w:pStyle w:val="FirstParagraph"/>
      </w:pPr>
      <w:r>
        <w:t xml:space="preserve"> </w:t>
      </w:r>
      <w:r>
        <w:t xml:space="preserve">【经】九年春，齐人杀无知。公及齐大夫盟于既。夏，公伐齐纳子纠。齐小白入于齐。秋七月丁酉，葬齐襄公。八月庚申，及齐师战于乾时，我师败绩。九月，齐人取子纠杀之。冬，浚洙。</w:t>
      </w:r>
    </w:p>
    <w:p>
      <w:pPr>
        <w:pStyle w:val="BodyText"/>
      </w:pPr>
      <w:r>
        <w:t xml:space="preserve"> </w:t>
      </w:r>
      <w:r>
        <w:t xml:space="preserve">【传】九年春，雍廪杀无知。</w:t>
      </w:r>
    </w:p>
    <w:p>
      <w:pPr>
        <w:pStyle w:val="BodyText"/>
      </w:pPr>
      <w:r>
        <w:t xml:space="preserve"> </w:t>
      </w:r>
      <w:r>
        <w:t xml:space="preserve">公及齐大夫盟于既，齐无君也。</w:t>
      </w:r>
    </w:p>
    <w:p>
      <w:pPr>
        <w:pStyle w:val="BodyText"/>
      </w:pPr>
      <w:r>
        <w:t xml:space="preserve"> </w:t>
      </w:r>
      <w:r>
        <w:t xml:space="preserve">夏，公伐齐，纳子纠。桓公自莒先入。</w:t>
      </w:r>
    </w:p>
    <w:p>
      <w:pPr>
        <w:pStyle w:val="BodyText"/>
      </w:pPr>
      <w:r>
        <w:t xml:space="preserve"> </w:t>
      </w:r>
      <w:r>
        <w:t xml:space="preserve">秋，师及齐师战于乾时，我师败绩，公丧戎路，传乘而归。秦子、梁子以公旗辟于下道，是以皆止。</w:t>
      </w:r>
    </w:p>
    <w:p>
      <w:pPr>
        <w:pStyle w:val="BodyText"/>
      </w:pPr>
      <w:r>
        <w:t xml:space="preserve"> </w:t>
      </w:r>
      <w:r>
        <w:t xml:space="preserve">鲍叔帅师来言曰：「子纠，亲也，请君讨之。管、召、仇也，请受而甘心焉。」乃杀子纠于生窦，召忽死之。管仲请囚，鲍叔受之，乃堂阜而税之。归而以告曰：「管夷吾治于高傒，使相可也。」公从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3" w:name="header-n423"/>
      <w:r>
        <w:t xml:space="preserve">庄公十年</w:t>
      </w:r>
      <w:bookmarkEnd w:id="63"/>
    </w:p>
    <w:p>
      <w:pPr>
        <w:pStyle w:val="FirstParagraph"/>
      </w:pPr>
      <w:r>
        <w:t xml:space="preserve"> </w:t>
      </w:r>
      <w:r>
        <w:t xml:space="preserve">【经】十年春王正月，公败齐师于长勺。二月，公侵宋。三月，宋人迁宿。夏六月，齐师、宋师次于郎。公败宋师于乘丘。秋九月，荆败蔡师于莘，以蔡侯献舞归。冬十月，齐师灭谭，谭子奔莒。</w:t>
      </w:r>
    </w:p>
    <w:p>
      <w:pPr>
        <w:pStyle w:val="BodyText"/>
      </w:pPr>
      <w:r>
        <w:t xml:space="preserve"> </w:t>
      </w:r>
      <w:r>
        <w:t xml:space="preserve">【传】十年春，齐师伐我。公将战，曹刿请见。其乡人曰：「肉食者谋之，又何间焉。刿曰：「肉食者鄙，未能远谋。」乃入见。问何以战。公曰：「衣食所安，弗敢专也，必以分人。」对曰：「小惠未遍，民弗从也。」公曰：「牺牲玉帛，弗敢加也，必以信。」对曰：「小信未孚，神弗福也。」公曰：「小大之狱，虽不能察，必以情。」对曰：「忠之属也，可以一战，战则请从。」 公与之乘。战于长勺。公将鼓之。刿曰；「未可。」齐人三鼓，刿曰：「可矣。」齐师败绩。公将驰之。刿曰：「未可。」下，视其辙，登，轼而望之，曰：「可矣。」遂逐齐师。</w:t>
      </w:r>
    </w:p>
    <w:p>
      <w:pPr>
        <w:pStyle w:val="BodyText"/>
      </w:pPr>
      <w:r>
        <w:t xml:space="preserve"> </w:t>
      </w:r>
      <w:r>
        <w:t xml:space="preserve">既克，公问其故。对曰：「夫战，勇气也，一鼓作气，再而衰，三而竭。彼竭我盈，故克之。夫大国难测也，惧有伏焉。吾视其辙乱，望其旗靡，故逐之。」</w:t>
      </w:r>
    </w:p>
    <w:p>
      <w:pPr>
        <w:pStyle w:val="BodyText"/>
      </w:pPr>
      <w:r>
        <w:t xml:space="preserve"> </w:t>
      </w:r>
      <w:r>
        <w:t xml:space="preserve">夏六月，齐师、宋师次于郎。公子偃曰：「宋师不整，可败也。宋败，齐必还，请击之。」公弗许。自雩门窃出，蒙皋比而先犯之。公从之。大败宋师于乘丘。齐师乃还。</w:t>
      </w:r>
    </w:p>
    <w:p>
      <w:pPr>
        <w:pStyle w:val="BodyText"/>
      </w:pPr>
      <w:r>
        <w:t xml:space="preserve"> </w:t>
      </w:r>
      <w:r>
        <w:t xml:space="preserve">蔡哀侯娶于陈，息侯亦娶焉。息妫将归，过蔡。蔡侯曰：「吾姨也。」止而见之，弗宾。息侯闻之，怒，使谓楚文王曰：「伐我，吾求救于蔡而伐之。」楚子从之。秋九月，楚败蔡师于莘，以蔡侯献舞归。</w:t>
      </w:r>
    </w:p>
    <w:p>
      <w:pPr>
        <w:pStyle w:val="BodyText"/>
      </w:pPr>
      <w:r>
        <w:t xml:space="preserve"> </w:t>
      </w:r>
      <w:r>
        <w:t xml:space="preserve">齐侯之出也，过谭，谭不礼焉。及其入也，诸侯皆贺，谭又不至。冬，齐师灭谭，谭无礼也。谭子奔莒，同盟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4" w:name="header-n432"/>
      <w:r>
        <w:t xml:space="preserve">庄公十一年</w:t>
      </w:r>
      <w:bookmarkEnd w:id="64"/>
    </w:p>
    <w:p>
      <w:pPr>
        <w:pStyle w:val="FirstParagraph"/>
      </w:pPr>
      <w:r>
        <w:t xml:space="preserve"> </w:t>
      </w:r>
      <w:r>
        <w:t xml:space="preserve">【经】十有一年春王正月。夏五月，戊寅，公败宋师于鄑。秋，宋大水。冬，王姬归于齐。</w:t>
      </w:r>
    </w:p>
    <w:p>
      <w:pPr>
        <w:pStyle w:val="BodyText"/>
      </w:pPr>
      <w:r>
        <w:t xml:space="preserve"> </w:t>
      </w:r>
      <w:r>
        <w:t xml:space="preserve">【传】十一年夏，宋为乘丘之役故侵我。公御之，宋师未陈而薄之，败诸鄑。</w:t>
      </w:r>
    </w:p>
    <w:p>
      <w:pPr>
        <w:pStyle w:val="BodyText"/>
      </w:pPr>
      <w:r>
        <w:t xml:space="preserve"> </w:t>
      </w:r>
      <w:r>
        <w:t xml:space="preserve">凡师，敌未陈曰败某师，皆陈曰战，大崩曰败绩，得人隽曰克，覆而败之曰取某师，京师败曰王师败绩于某。</w:t>
      </w:r>
    </w:p>
    <w:p>
      <w:pPr>
        <w:pStyle w:val="BodyText"/>
      </w:pPr>
      <w:r>
        <w:t xml:space="preserve"> </w:t>
      </w:r>
      <w:r>
        <w:t xml:space="preserve">秋，宋大水。公使吊焉，曰：「天作淫雨，害于粢盛，若之何不吊？」对曰：「孤实不敬，天降之灾，又以为君忧，拜命之辱。」臧文仲曰：「宋其兴乎。禹、汤罪己，其兴也悖焉、桀、纣罪人，其亡也忽焉。且列国有凶称孤，礼也。言惧而名礼，其庶乎。」既而闻之曰公子御说之辞也。臧孙达曰：「是宜为君，有恤民之心。」</w:t>
      </w:r>
    </w:p>
    <w:p>
      <w:pPr>
        <w:pStyle w:val="BodyText"/>
      </w:pPr>
      <w:r>
        <w:t xml:space="preserve"> </w:t>
      </w:r>
      <w:r>
        <w:t xml:space="preserve">冬，齐侯来逆共姬。</w:t>
      </w:r>
    </w:p>
    <w:p>
      <w:pPr>
        <w:pStyle w:val="BodyText"/>
      </w:pPr>
      <w:r>
        <w:t xml:space="preserve"> </w:t>
      </w:r>
      <w:r>
        <w:t xml:space="preserve">乘丘之役，公之金仆姑射南宫长万，公右遄孙生搏之。宋人请之，宋公靳之，曰：「始吾敬子，今子，鲁囚也。吾弗敬子矣。」病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5" w:name="header-n441"/>
      <w:r>
        <w:t xml:space="preserve">庄公十二年</w:t>
      </w:r>
      <w:bookmarkEnd w:id="65"/>
    </w:p>
    <w:p>
      <w:pPr>
        <w:pStyle w:val="FirstParagraph"/>
      </w:pPr>
      <w:r>
        <w:t xml:space="preserve"> </w:t>
      </w:r>
      <w:r>
        <w:t xml:space="preserve">【经】十有二年春王三月，纪叔姬归于酅。夏四月。秋八月甲午，宋万弑其君捷及其大夫仇牧。十月，宋万出奔陈。</w:t>
      </w:r>
    </w:p>
    <w:p>
      <w:pPr>
        <w:pStyle w:val="BodyText"/>
      </w:pPr>
      <w:r>
        <w:t xml:space="preserve"> </w:t>
      </w:r>
      <w:r>
        <w:t xml:space="preserve">【传】十二年秋，宋万弑闵公于蒙泽。遇仇牧于门，批而杀之。遇大宰督于东宫之西，又杀之。立子游。群公子奔萧。公子御说奔亳。南宫牛、猛获帅师围亳。</w:t>
      </w:r>
    </w:p>
    <w:p>
      <w:pPr>
        <w:pStyle w:val="BodyText"/>
      </w:pPr>
      <w:r>
        <w:t xml:space="preserve"> </w:t>
      </w:r>
      <w:r>
        <w:t xml:space="preserve">冬十月，萧叔大心及戴、武、宣、穆、庄之族以曹师伐之。杀南宫牛于师，杀子游于宋，立桓公。猛获奔卫。南宫万奔陈，以乘车辇其母，一日而至。</w:t>
      </w:r>
    </w:p>
    <w:p>
      <w:pPr>
        <w:pStyle w:val="BodyText"/>
      </w:pPr>
      <w:r>
        <w:t xml:space="preserve"> </w:t>
      </w:r>
      <w:r>
        <w:t xml:space="preserve">宋人请猛获于卫，卫人欲勿与，石祁子曰：「不可。天下之恶一也，恶于宋而保于我，保之何补？得一夫而失一国，与恶而弃好，非谋也。」卫人归之。亦请南宫万于陈，以赂。陈人使妇人饮之酒，而以犀革裹之。比及宋手足皆见。宋人皆醢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6" w:name="header-n448"/>
      <w:r>
        <w:t xml:space="preserve">庄公十三年</w:t>
      </w:r>
      <w:bookmarkEnd w:id="66"/>
    </w:p>
    <w:p>
      <w:pPr>
        <w:pStyle w:val="FirstParagraph"/>
      </w:pPr>
      <w:r>
        <w:t xml:space="preserve"> </w:t>
      </w:r>
      <w:r>
        <w:t xml:space="preserve">【经】十有三年春，齐侯、宋人、陈人、蔡人、邾人会于北杏。夏六月，齐人灭遂。秋七月。冬，公会齐侯盟于柯。</w:t>
      </w:r>
    </w:p>
    <w:p>
      <w:pPr>
        <w:pStyle w:val="BodyText"/>
      </w:pPr>
      <w:r>
        <w:t xml:space="preserve"> </w:t>
      </w:r>
      <w:r>
        <w:t xml:space="preserve">【传】十三年春，会于北杏，以平宋乱。遂人不至。</w:t>
      </w:r>
    </w:p>
    <w:p>
      <w:pPr>
        <w:pStyle w:val="BodyText"/>
      </w:pPr>
      <w:r>
        <w:t xml:space="preserve"> </w:t>
      </w:r>
      <w:r>
        <w:t xml:space="preserve">夏，齐人灭遂而戍之。</w:t>
      </w:r>
    </w:p>
    <w:p>
      <w:pPr>
        <w:pStyle w:val="BodyText"/>
      </w:pPr>
      <w:r>
        <w:t xml:space="preserve"> </w:t>
      </w:r>
      <w:r>
        <w:t xml:space="preserve">冬，盟于柯，始及齐平也。</w:t>
      </w:r>
    </w:p>
    <w:p>
      <w:pPr>
        <w:pStyle w:val="BodyText"/>
      </w:pPr>
      <w:r>
        <w:t xml:space="preserve"> </w:t>
      </w:r>
      <w:r>
        <w:t xml:space="preserve">宋人背北杏之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7" w:name="header-n456"/>
      <w:r>
        <w:t xml:space="preserve">庄公十四年</w:t>
      </w:r>
      <w:bookmarkEnd w:id="67"/>
    </w:p>
    <w:p>
      <w:pPr>
        <w:pStyle w:val="FirstParagraph"/>
      </w:pPr>
      <w:r>
        <w:t xml:space="preserve"> </w:t>
      </w:r>
      <w:r>
        <w:t xml:space="preserve">【经】十有四年春，齐人、陈人、曹人伐宋。夏，单伯会伐宋。秋七月，荆入蔡。冬，单伯会齐侯、宋公、卫侯、郑伯于鄄。</w:t>
      </w:r>
    </w:p>
    <w:p>
      <w:pPr>
        <w:pStyle w:val="BodyText"/>
      </w:pPr>
      <w:r>
        <w:t xml:space="preserve"> </w:t>
      </w:r>
      <w:r>
        <w:t xml:space="preserve">【传】十四年春，诸侯伐宋，齐请师于周。夏，单伯会之，取成于宋而还。</w:t>
      </w:r>
    </w:p>
    <w:p>
      <w:pPr>
        <w:pStyle w:val="BodyText"/>
      </w:pPr>
      <w:r>
        <w:t xml:space="preserve"> </w:t>
      </w:r>
      <w:r>
        <w:t xml:space="preserve">郑厉公自栎侵郑，及大陵，获傅瑕。傅瑕曰：「苟舍我，吾请纳君。」与之盟而赦之。六月甲子，傅瑕杀郑子及其二子而纳厉公。</w:t>
      </w:r>
    </w:p>
    <w:p>
      <w:pPr>
        <w:pStyle w:val="BodyText"/>
      </w:pPr>
      <w:r>
        <w:t xml:space="preserve"> </w:t>
      </w:r>
      <w:r>
        <w:t xml:space="preserve">初，内蛇与外蛇斗于郑南门中，内蛇死。六年而厉公入。公闻之，问于申繻曰：「犹有妖乎？」对曰：「人之所忌，其气焰以取之，妖由人兴也。人无衅焉，妖不自作。人弃常则妖兴，故有妖。」 厉公入，遂杀傅瑕。使谓原繁曰：「傅瑕贰，周有常刑，既伏其罪矣。纳我而无二心者，吾皆许之上大夫之事，吾愿与伯父图之。且寡人出，伯父无里言，入，又不念寡人，寡人憾焉。」对曰：「先君桓公命我先人典司宗祏。社稷有主而外其心，其何贰如之？苟主社稷，国内之民其谁不为臣？臣无二心，天之制也。子仪在位十四年矣，而谋召君者，庸非二乎。庄公之子犹有八人，若皆以官爵行赂劝贰而可以济事，君其若之何？臣闻命矣。」乃缢而死。</w:t>
      </w:r>
    </w:p>
    <w:p>
      <w:pPr>
        <w:pStyle w:val="BodyText"/>
      </w:pPr>
      <w:r>
        <w:t xml:space="preserve"> </w:t>
      </w:r>
      <w:r>
        <w:t xml:space="preserve">蔡哀侯为莘故，绳息妫以语楚子。楚子如息，以食入享，遂灭息。以息妫归，生堵敖及成王焉，未言。楚子问之，对曰：「吾一妇人而事二夫，纵弗能死，其又奚言？」楚子以蔡侯灭息，遂伐蔡。秋七月，楚入蔡。</w:t>
      </w:r>
    </w:p>
    <w:p>
      <w:pPr>
        <w:pStyle w:val="BodyText"/>
      </w:pPr>
      <w:r>
        <w:t xml:space="preserve"> </w:t>
      </w:r>
      <w:r>
        <w:t xml:space="preserve">君子曰：「《商书》所谓『恶之易也，如火之燎于原，不可乡迩，其犹可扑灭』者，其如蔡哀侯乎。」</w:t>
      </w:r>
    </w:p>
    <w:p>
      <w:pPr>
        <w:pStyle w:val="BodyText"/>
      </w:pPr>
      <w:r>
        <w:t xml:space="preserve"> </w:t>
      </w:r>
      <w:r>
        <w:t xml:space="preserve">冬，会于鄄，宋服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8" w:name="header-n466"/>
      <w:r>
        <w:t xml:space="preserve">庄公十五年</w:t>
      </w:r>
      <w:bookmarkEnd w:id="68"/>
    </w:p>
    <w:p>
      <w:pPr>
        <w:pStyle w:val="FirstParagraph"/>
      </w:pPr>
      <w:r>
        <w:t xml:space="preserve"> </w:t>
      </w:r>
      <w:r>
        <w:t xml:space="preserve">【经】十有五年春，齐侯、宋公、陈侯、卫侯、郑伯会于鄄。夏，夫人姜氏如齐。秋，宋人、齐人、邾人伐郳。郑人侵宋。冬十月。</w:t>
      </w:r>
    </w:p>
    <w:p>
      <w:pPr>
        <w:pStyle w:val="BodyText"/>
      </w:pPr>
      <w:r>
        <w:t xml:space="preserve"> </w:t>
      </w:r>
      <w:r>
        <w:t xml:space="preserve">【传】十五年春，复会焉，齐始霸也。</w:t>
      </w:r>
    </w:p>
    <w:p>
      <w:pPr>
        <w:pStyle w:val="BodyText"/>
      </w:pPr>
      <w:r>
        <w:t xml:space="preserve"> </w:t>
      </w:r>
      <w:r>
        <w:t xml:space="preserve">秋，诸侯为宋伐郳。郑人间之而侵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69" w:name="header-n472"/>
      <w:r>
        <w:t xml:space="preserve">庄公十六年</w:t>
      </w:r>
      <w:bookmarkEnd w:id="69"/>
    </w:p>
    <w:p>
      <w:pPr>
        <w:pStyle w:val="FirstParagraph"/>
      </w:pPr>
      <w:r>
        <w:t xml:space="preserve"> </w:t>
      </w:r>
      <w:r>
        <w:t xml:space="preserve">【经】十有六年春王正月。夏，宋人、齐人、卫人伐郑。秋，荆伐郑。冬十有二月，会齐侯、宋公、陈侯、卫侯、郑伯、许男、滑伯、滕子同盟于幽。邾子克卒。</w:t>
      </w:r>
    </w:p>
    <w:p>
      <w:pPr>
        <w:pStyle w:val="BodyText"/>
      </w:pPr>
      <w:r>
        <w:t xml:space="preserve"> </w:t>
      </w:r>
      <w:r>
        <w:t xml:space="preserve">【传】十六年夏，诸侯伐郑，宋故也。</w:t>
      </w:r>
    </w:p>
    <w:p>
      <w:pPr>
        <w:pStyle w:val="BodyText"/>
      </w:pPr>
      <w:r>
        <w:t xml:space="preserve"> </w:t>
      </w:r>
      <w:r>
        <w:t xml:space="preserve">郑伯自栎入，缓告于楚。秋，楚伐郑，及栎，为不礼故也。</w:t>
      </w:r>
    </w:p>
    <w:p>
      <w:pPr>
        <w:pStyle w:val="BodyText"/>
      </w:pPr>
      <w:r>
        <w:t xml:space="preserve"> </w:t>
      </w:r>
      <w:r>
        <w:t xml:space="preserve">郑伯治与于雍纠之乱者。九月，杀公子阏，刖强鉏。公父定叔出奔卫。三年而复之，曰：「不可使共叔无后于郑。」使以十月入，曰：「良月也，就盈数焉。」</w:t>
      </w:r>
    </w:p>
    <w:p>
      <w:pPr>
        <w:pStyle w:val="BodyText"/>
      </w:pPr>
      <w:r>
        <w:t xml:space="preserve"> </w:t>
      </w:r>
      <w:r>
        <w:t xml:space="preserve">君子谓：「强鉏不能卫其足。」</w:t>
      </w:r>
    </w:p>
    <w:p>
      <w:pPr>
        <w:pStyle w:val="BodyText"/>
      </w:pPr>
      <w:r>
        <w:t xml:space="preserve"> </w:t>
      </w:r>
      <w:r>
        <w:t xml:space="preserve">冬，同盟于幽，郑成也。</w:t>
      </w:r>
    </w:p>
    <w:p>
      <w:pPr>
        <w:pStyle w:val="BodyText"/>
      </w:pPr>
      <w:r>
        <w:t xml:space="preserve"> </w:t>
      </w:r>
      <w:r>
        <w:t xml:space="preserve">王使虢公命曲沃伯以一军为晋侯。</w:t>
      </w:r>
    </w:p>
    <w:p>
      <w:pPr>
        <w:pStyle w:val="BodyText"/>
      </w:pPr>
      <w:r>
        <w:t xml:space="preserve"> </w:t>
      </w:r>
      <w:r>
        <w:t xml:space="preserve">初，晋武公伐夷，执夷诡诸。蒍国请而免之。既而弗报。故子国作乱，谓晋人曰：「与我伐夷而取其地。」遂以晋师伐夷，杀夷诡诸。周公忌父出奔虢。惠王立而复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0" w:name="header-n483"/>
      <w:r>
        <w:t xml:space="preserve">庄公十七年</w:t>
      </w:r>
      <w:bookmarkEnd w:id="70"/>
    </w:p>
    <w:p>
      <w:pPr>
        <w:pStyle w:val="FirstParagraph"/>
      </w:pPr>
      <w:r>
        <w:t xml:space="preserve"> </w:t>
      </w:r>
      <w:r>
        <w:t xml:space="preserve">【经】十有七年春，齐人执郑詹。夏，齐人歼于遂。秋，郑詹自齐逃来。冬，多麋。</w:t>
      </w:r>
    </w:p>
    <w:p>
      <w:pPr>
        <w:pStyle w:val="BodyText"/>
      </w:pPr>
      <w:r>
        <w:t xml:space="preserve"> </w:t>
      </w:r>
      <w:r>
        <w:t xml:space="preserve">【传】十七年春，齐人执郑詹，郑不朝也。</w:t>
      </w:r>
    </w:p>
    <w:p>
      <w:pPr>
        <w:pStyle w:val="BodyText"/>
      </w:pPr>
      <w:r>
        <w:t xml:space="preserve"> </w:t>
      </w:r>
      <w:r>
        <w:t xml:space="preserve">夏，遂因氏，颌氏、工娄氏、须遂氏飨齐戍，醉而杀之，齐人歼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1" w:name="header-n489"/>
      <w:r>
        <w:t xml:space="preserve">庄公十八年</w:t>
      </w:r>
      <w:bookmarkEnd w:id="71"/>
    </w:p>
    <w:p>
      <w:pPr>
        <w:pStyle w:val="FirstParagraph"/>
      </w:pPr>
      <w:r>
        <w:t xml:space="preserve"> </w:t>
      </w:r>
      <w:r>
        <w:t xml:space="preserve">【经】十有八年春王三月，日有食之。夏，公追戎于济西。秋，有《或虫》。冬十月。</w:t>
      </w:r>
    </w:p>
    <w:p>
      <w:pPr>
        <w:pStyle w:val="BodyText"/>
      </w:pPr>
      <w:r>
        <w:t xml:space="preserve"> </w:t>
      </w:r>
      <w:r>
        <w:t xml:space="preserve">【传】十八年春，虢公、晋侯朝王，王飨醴，命之宥，皆赐玉五珏，马三匹。非礼也。王命诸侯，名位不同，礼亦异数，不以礼假人。</w:t>
      </w:r>
    </w:p>
    <w:p>
      <w:pPr>
        <w:pStyle w:val="BodyText"/>
      </w:pPr>
      <w:r>
        <w:t xml:space="preserve"> </w:t>
      </w:r>
      <w:r>
        <w:t xml:space="preserve">虢公、晋侯、郑伯使原庄公逆王后于陈。陈妫归于京师，实惠后。</w:t>
      </w:r>
    </w:p>
    <w:p>
      <w:pPr>
        <w:pStyle w:val="BodyText"/>
      </w:pPr>
      <w:r>
        <w:t xml:space="preserve"> </w:t>
      </w:r>
      <w:r>
        <w:t xml:space="preserve">夏，公追戎于济西。不言其来，讳之也。</w:t>
      </w:r>
    </w:p>
    <w:p>
      <w:pPr>
        <w:pStyle w:val="BodyText"/>
      </w:pPr>
      <w:r>
        <w:t xml:space="preserve"> </w:t>
      </w:r>
      <w:r>
        <w:t xml:space="preserve">秋，有蜮，为灾也。</w:t>
      </w:r>
    </w:p>
    <w:p>
      <w:pPr>
        <w:pStyle w:val="BodyText"/>
      </w:pPr>
      <w:r>
        <w:t xml:space="preserve"> </w:t>
      </w:r>
      <w:r>
        <w:t xml:space="preserve">初，楚武王克权，使斗缗尹之。以叛，围而杀之。迁权于那处，使阎敖尹之。及文王即位，与巴人伐申而惊其师。巴人叛楚而伐那处，取之，遂门于楚。阎敖游涌而逸。楚子杀之，其族为乱。冬，巴人因之以伐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2" w:name="header-n498"/>
      <w:r>
        <w:t xml:space="preserve">庄公十九年</w:t>
      </w:r>
      <w:r>
        <w:t xml:space="preserve"> </w:t>
      </w:r>
      <w:bookmarkEnd w:id="72"/>
    </w:p>
    <w:p>
      <w:pPr>
        <w:pStyle w:val="FirstParagraph"/>
      </w:pPr>
      <w:r>
        <w:t xml:space="preserve"> </w:t>
      </w:r>
      <w:r>
        <w:t xml:space="preserve">【经】十有九年春王正月。夏四月。秋，公子结媵陈人之妇于鄄，遂及齐侯、宋公盟。夫人姜氏如莒。冬，齐人、宋人、陈人伐我西鄙。</w:t>
      </w:r>
    </w:p>
    <w:p>
      <w:pPr>
        <w:pStyle w:val="BodyText"/>
      </w:pPr>
      <w:r>
        <w:t xml:space="preserve"> </w:t>
      </w:r>
      <w:r>
        <w:t xml:space="preserve">【传】十九年春，楚子御之，大败于津。还，鬻拳弗纳。送伐黄，败黄师于碏陵。还，及湫，有疾。夏六月庚申卒，鬻拳葬诸夕室，亦自杀也，而葬于絰</w:t>
      </w:r>
    </w:p>
    <w:p>
      <w:pPr>
        <w:pStyle w:val="BodyText"/>
      </w:pPr>
      <w:r>
        <w:t xml:space="preserve"> </w:t>
      </w:r>
      <w:r>
        <w:t xml:space="preserve">初，鬻拳强谏楚子，楚子弗从，临之以兵，惧而从之。鬻拳曰：「吾惧君以皇。兵，罪莫大焉。」遂自刖也。楚人以为大阍，谓之大伯，使其后掌之。君子「鬻拳可谓爱君矣，谏以自纳于刑，刑犹不忘纳君于善。」</w:t>
      </w:r>
    </w:p>
    <w:p>
      <w:pPr>
        <w:pStyle w:val="BodyText"/>
      </w:pPr>
      <w:r>
        <w:t xml:space="preserve"> </w:t>
      </w:r>
      <w:r>
        <w:t xml:space="preserve">初，王姚嬖于庄王，生子颓。子颓有宠，蒍国为之师。及惠王即位。取蒍国之圃以为囿，边伯之宫近于王宫，王取之。王夺子禽祝跪与詹父田，而收膳夫之秩。故蒍国、边伯、石速、詹父、子禽祝跪作乱，因苏氏。秋，五大夫奉子颓以伐王，不克，出奔温。苏子奉子颓以奔卫。卫师、燕师伐周。冬，立子颓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3" w:name="header-n505"/>
      <w:r>
        <w:t xml:space="preserve">庄公二十年</w:t>
      </w:r>
      <w:r>
        <w:t xml:space="preserve"> </w:t>
      </w:r>
      <w:bookmarkEnd w:id="73"/>
    </w:p>
    <w:p>
      <w:pPr>
        <w:pStyle w:val="FirstParagraph"/>
      </w:pPr>
      <w:r>
        <w:t xml:space="preserve"> </w:t>
      </w:r>
      <w:r>
        <w:t xml:space="preserve">【经】二十年春王二月，夫人姜氏如莒。夏，齐大灾。秋七月。冬，齐人伐戎。</w:t>
      </w:r>
    </w:p>
    <w:p>
      <w:pPr>
        <w:pStyle w:val="BodyText"/>
      </w:pPr>
      <w:r>
        <w:t xml:space="preserve"> </w:t>
      </w:r>
      <w:r>
        <w:t xml:space="preserve">【传】二十年春，郑伯和王室，不克。执燕仲父。夏，郑伯遂以王归，王处于栎。秋，王及郑伯入于邬。遂入成周，取其宝器而还。</w:t>
      </w:r>
    </w:p>
    <w:p>
      <w:pPr>
        <w:pStyle w:val="BodyText"/>
      </w:pPr>
      <w:r>
        <w:t xml:space="preserve"> </w:t>
      </w:r>
      <w:r>
        <w:t xml:space="preserve">冬，王子颓享五大夫，乐及遍舞。郑伯闻之，见虢叔，曰：「寡人闻之，哀乐失时，殃咎必至。今王子颓歌舞不倦，乐祸也。夫司寇行戮，君为之不举，而况敢乐祸乎！奸王之位，祸孰大焉？临祸忘忧，忧必及之。盍纳王乎？」虢公曰：「寡人之愿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4" w:name="header-n511"/>
      <w:r>
        <w:t xml:space="preserve">庄公二十一年</w:t>
      </w:r>
      <w:bookmarkEnd w:id="74"/>
    </w:p>
    <w:p>
      <w:pPr>
        <w:pStyle w:val="FirstParagraph"/>
      </w:pPr>
      <w:r>
        <w:t xml:space="preserve"> </w:t>
      </w:r>
      <w:r>
        <w:t xml:space="preserve">【经】二十有一年春，王正月。夏五月辛酉，郑伯突卒。秋七月戊戌，夫人姜氏薨。冬十有二月，葬郑厉公。</w:t>
      </w:r>
    </w:p>
    <w:p>
      <w:pPr>
        <w:pStyle w:val="BodyText"/>
      </w:pPr>
      <w:r>
        <w:t xml:space="preserve"> </w:t>
      </w:r>
      <w:r>
        <w:t xml:space="preserve">【传】二十一年春，胥命于弭。夏，同伐王城。郑伯将王，自圉门入，虢叔自北门入，杀王子颓及五大夫。郑伯享王于阙西辟，乐备。王与之武公之略，自虎牢以东。原伯曰：「郑伯效尤，其亦将有咎。」五月，郑厉公卒。</w:t>
      </w:r>
    </w:p>
    <w:p>
      <w:pPr>
        <w:pStyle w:val="BodyText"/>
      </w:pPr>
      <w:r>
        <w:t xml:space="preserve"> </w:t>
      </w:r>
      <w:r>
        <w:t xml:space="preserve">王巡虢守。虢公为王宫于玤，王与之酒泉。郑伯之享王也，王以后之鞶鉴予之。虢公请器，王予之爵。郑伯由是始恶于王。</w:t>
      </w:r>
    </w:p>
    <w:p>
      <w:pPr>
        <w:pStyle w:val="BodyText"/>
      </w:pPr>
      <w:r>
        <w:t xml:space="preserve"> </w:t>
      </w:r>
      <w:r>
        <w:t xml:space="preserve">冬，王归自虢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5" w:name="header-n518"/>
      <w:r>
        <w:t xml:space="preserve">庄公二十二年</w:t>
      </w:r>
      <w:bookmarkEnd w:id="75"/>
    </w:p>
    <w:p>
      <w:pPr>
        <w:pStyle w:val="FirstParagraph"/>
      </w:pPr>
      <w:r>
        <w:t xml:space="preserve"> </w:t>
      </w:r>
      <w:r>
        <w:t xml:space="preserve">【经】二十二年春王正月，肆大眚。癸丑，葬我小君文姜。陈人杀其公子御寇。夏五月。秋七月丙申，及齐高傒盟于防。冬，公如齐纳币。</w:t>
      </w:r>
    </w:p>
    <w:p>
      <w:pPr>
        <w:pStyle w:val="BodyText"/>
      </w:pPr>
      <w:r>
        <w:t xml:space="preserve"> </w:t>
      </w:r>
      <w:r>
        <w:t xml:space="preserve">【传】二十二年春，陈人杀其大子御寇，陈公子完与颛孙奔齐。颛孙自齐来奔。</w:t>
      </w:r>
    </w:p>
    <w:p>
      <w:pPr>
        <w:pStyle w:val="BodyText"/>
      </w:pPr>
      <w:r>
        <w:t xml:space="preserve"> </w:t>
      </w:r>
      <w:r>
        <w:t xml:space="preserve">齐侯使敬仲为卿。辞曰：「羁旅之臣，幸若获宥，及于宽政，赦其不闲于教训而免于罪戾，弛于负担，君之惠也，所获多矣。敢辱高位，以速官谤。请以死告。《诗》云：『翘翘车乘，招我以弓，岂不欲往，畏我友朋。』」使为工正。</w:t>
      </w:r>
    </w:p>
    <w:p>
      <w:pPr>
        <w:pStyle w:val="BodyText"/>
      </w:pPr>
      <w:r>
        <w:t xml:space="preserve"> </w:t>
      </w:r>
      <w:r>
        <w:t xml:space="preserve">饮桓公酒，乐。公曰：「以火继之。」辞曰：「臣卜其昼，未卜其夜，不敢。」君子曰：「酒以成礼，不继以淫，义也。以君成礼，弗纳于淫，仁也。」</w:t>
      </w:r>
    </w:p>
    <w:p>
      <w:pPr>
        <w:pStyle w:val="BodyText"/>
      </w:pPr>
      <w:r>
        <w:t xml:space="preserve"> </w:t>
      </w:r>
      <w:r>
        <w:t xml:space="preserve">初，懿氏卜妻敬仲，其妻占之，曰：「吉，是谓『凤皇于飞，和鸣锵锵，有妫之后，将育于姜。五世其昌，并于正卿。八世之后，莫之与京。』」陈厉公，蔡出也。故蔡人杀五父而立之，生敬仲。其少也。周史有以《周易》见陈侯者，陈侯使筮之，遇《观》之《否》。曰：「是谓『观国之光，利用宾于王。』代陈有国乎。不在此，其在异国；非此其身，在其子孙。光，远而自他有耀者也。《坤》，土也。《巽》，风也。《乾》，天也。风为天于土上，山也。有山之材而照之以天光，于是乎居土上，故曰：『观国之光，利用宾于王。』庭实旅百，奉之以玉帛，天地之美具焉，故曰：『利用宾于王。』犹有观焉，故曰其在后乎。风行而着于土，故曰其在异国乎。若在异国，必姜姓也。姜，大岳之后也。山岳则配天，物莫能两大。陈衰，此其昌乎。」</w:t>
      </w:r>
    </w:p>
    <w:p>
      <w:pPr>
        <w:pStyle w:val="BodyText"/>
      </w:pPr>
      <w:r>
        <w:t xml:space="preserve"> </w:t>
      </w:r>
      <w:r>
        <w:t xml:space="preserve">及陈之初亡也，陈桓子始大于齐。其后亡成，成子得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6" w:name="header-n527"/>
      <w:r>
        <w:t xml:space="preserve">庄公二十三年</w:t>
      </w:r>
      <w:r>
        <w:t xml:space="preserve"> </w:t>
      </w:r>
      <w:bookmarkEnd w:id="76"/>
    </w:p>
    <w:p>
      <w:pPr>
        <w:pStyle w:val="FirstParagraph"/>
      </w:pPr>
      <w:r>
        <w:t xml:space="preserve"> </w:t>
      </w:r>
      <w:r>
        <w:t xml:space="preserve">【经】二十有三年春，公至自齐。祭叔来聘。夏，公如齐观社。公至自齐。荆人来聘。公及齐侯遇于谷。萧叔朝公。秋，丹桓宫楹。冬十有一月，曹伯射姑卒。十有二月甲寅，公会齐侯盟于扈。</w:t>
      </w:r>
    </w:p>
    <w:p>
      <w:pPr>
        <w:pStyle w:val="BodyText"/>
      </w:pPr>
      <w:r>
        <w:t xml:space="preserve"> </w:t>
      </w:r>
      <w:r>
        <w:t xml:space="preserve">【传】二十三年夏，公如齐观社，非礼也。曹刿谏曰：「不可。夫礼，所以整民也。故会以训上下之则，制财用之节；朝以正班爵之义，帅长幼之序；征伐以讨其不然。诸侯有王，王有巡守，以大习之。非是，君不举矣。君举必书，书而不法，后嗣何观？」</w:t>
      </w:r>
    </w:p>
    <w:p>
      <w:pPr>
        <w:pStyle w:val="BodyText"/>
      </w:pPr>
      <w:r>
        <w:t xml:space="preserve"> </w:t>
      </w:r>
      <w:r>
        <w:t xml:space="preserve">晋桓、庄之族逼，献公患之。士蒍曰：「去富子，则群公子可谋也已。」公曰：「尔试其事。」士蒍与群公子谋，谮富子而去之。</w:t>
      </w:r>
    </w:p>
    <w:p>
      <w:pPr>
        <w:pStyle w:val="BodyText"/>
      </w:pPr>
      <w:r>
        <w:t xml:space="preserve"> </w:t>
      </w:r>
      <w:r>
        <w:t xml:space="preserve">秋，丹桓宫之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7" w:name="header-n534"/>
      <w:r>
        <w:t xml:space="preserve">庄公二十四年</w:t>
      </w:r>
      <w:bookmarkEnd w:id="77"/>
    </w:p>
    <w:p>
      <w:pPr>
        <w:pStyle w:val="FirstParagraph"/>
      </w:pPr>
      <w:r>
        <w:t xml:space="preserve"> </w:t>
      </w:r>
      <w:r>
        <w:t xml:space="preserve">【经】二十有四年春王三月，刻桓宫桷。葬曹庄公。夏，公如齐逆女。秋，公至自齐。八月丁丑，夫人姜氏入。戊寅，大夫宗妇觌，用币。大水。冬，戎侵曹。曹羁出奔陈。赤归于曹。郭公。</w:t>
      </w:r>
    </w:p>
    <w:p>
      <w:pPr>
        <w:pStyle w:val="BodyText"/>
      </w:pPr>
      <w:r>
        <w:t xml:space="preserve"> </w:t>
      </w:r>
      <w:r>
        <w:t xml:space="preserve">【传】二十四年春，刻其桷，皆非礼也。御孙谏曰：「臣闻之：『俭，德之共也；侈，恶之大也。』先君有共德而君纳诸大恶，无乃不可乎！」</w:t>
      </w:r>
    </w:p>
    <w:p>
      <w:pPr>
        <w:pStyle w:val="BodyText"/>
      </w:pPr>
      <w:r>
        <w:t xml:space="preserve"> </w:t>
      </w:r>
      <w:r>
        <w:t xml:space="preserve">秋，哀姜至。公使宗妇觌，用币，非礼也。御孙曰：「男贽大者玉帛，小者禽鸟，以章物也。女贽不过榛栗枣修，以告虔也。今男女同贽，是无别也。男女之别，国之大节也。而由夫人乱之，无乃不可乎！」</w:t>
      </w:r>
    </w:p>
    <w:p>
      <w:pPr>
        <w:pStyle w:val="BodyText"/>
      </w:pPr>
      <w:r>
        <w:t xml:space="preserve"> </w:t>
      </w:r>
      <w:r>
        <w:t xml:space="preserve">晋士蒍又与群公子谋，使杀游氏之二子。士蒍告晋侯曰：「可矣。不过二年，君必无患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8" w:name="header-n541"/>
      <w:r>
        <w:t xml:space="preserve">庄公二十五年</w:t>
      </w:r>
      <w:r>
        <w:t xml:space="preserve"> </w:t>
      </w:r>
      <w:bookmarkEnd w:id="78"/>
    </w:p>
    <w:p>
      <w:pPr>
        <w:pStyle w:val="FirstParagraph"/>
      </w:pPr>
      <w:r>
        <w:t xml:space="preserve"> </w:t>
      </w:r>
      <w:r>
        <w:t xml:space="preserve">【经】二十有五年春，陈侯使女叔来聘。夏五月癸丑，卫侯朔卒。六月辛未，朔，日有食之，鼓、用牲于社。伯姬归于杞。秋，大水，鼓、用牲于社、于门。冬，公子友如陈。</w:t>
      </w:r>
    </w:p>
    <w:p>
      <w:pPr>
        <w:pStyle w:val="BodyText"/>
      </w:pPr>
      <w:r>
        <w:t xml:space="preserve"> </w:t>
      </w:r>
      <w:r>
        <w:t xml:space="preserve">【传】二十五年春，陈女叔来聘，始结陈好也。嘉之，故不名。</w:t>
      </w:r>
    </w:p>
    <w:p>
      <w:pPr>
        <w:pStyle w:val="BodyText"/>
      </w:pPr>
      <w:r>
        <w:t xml:space="preserve"> </w:t>
      </w:r>
      <w:r>
        <w:t xml:space="preserve">夏六月辛未，朔，日有食之。鼓，用牲于社，非常也。唯正月之朔，慝未作，日有食之，于是乎用币于社，伐鼓于朝。</w:t>
      </w:r>
    </w:p>
    <w:p>
      <w:pPr>
        <w:pStyle w:val="BodyText"/>
      </w:pPr>
      <w:r>
        <w:t xml:space="preserve"> </w:t>
      </w:r>
      <w:r>
        <w:t xml:space="preserve">秋，大水。鼓，用牲于社、于门，亦非常也。凡天灾，有币无牲。非日月之眚，不鼓。</w:t>
      </w:r>
    </w:p>
    <w:p>
      <w:pPr>
        <w:pStyle w:val="BodyText"/>
      </w:pPr>
      <w:r>
        <w:t xml:space="preserve"> </w:t>
      </w:r>
      <w:r>
        <w:t xml:space="preserve">晋士蒍使群公子尽杀游氏之族，乃城聚而处之。</w:t>
      </w:r>
    </w:p>
    <w:p>
      <w:pPr>
        <w:pStyle w:val="BodyText"/>
      </w:pPr>
      <w:r>
        <w:t xml:space="preserve"> </w:t>
      </w:r>
      <w:r>
        <w:t xml:space="preserve">冬，晋侯围聚，尽杀群公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79" w:name="header-n550"/>
      <w:r>
        <w:t xml:space="preserve">庄公二十六年</w:t>
      </w:r>
      <w:bookmarkEnd w:id="79"/>
    </w:p>
    <w:p>
      <w:pPr>
        <w:pStyle w:val="FirstParagraph"/>
      </w:pPr>
      <w:r>
        <w:t xml:space="preserve"> </w:t>
      </w:r>
      <w:r>
        <w:t xml:space="preserve">【经】二十有六年春，公伐戎。夏，公至自伐戎。曹杀其大夫。秋，公会宋人、齐人，伐徐。冬十有二月癸亥，朔，日有食之。</w:t>
      </w:r>
    </w:p>
    <w:p>
      <w:pPr>
        <w:pStyle w:val="BodyText"/>
      </w:pPr>
      <w:r>
        <w:t xml:space="preserve"> </w:t>
      </w:r>
      <w:r>
        <w:t xml:space="preserve">【传】二十六年春，晋士蒍为大司空。</w:t>
      </w:r>
    </w:p>
    <w:p>
      <w:pPr>
        <w:pStyle w:val="BodyText"/>
      </w:pPr>
      <w:r>
        <w:t xml:space="preserve"> </w:t>
      </w:r>
      <w:r>
        <w:t xml:space="preserve">夏，士蒍城绛，以深其宫。</w:t>
      </w:r>
    </w:p>
    <w:p>
      <w:pPr>
        <w:pStyle w:val="BodyText"/>
      </w:pPr>
      <w:r>
        <w:t xml:space="preserve"> </w:t>
      </w:r>
      <w:r>
        <w:t xml:space="preserve">秋，虢人侵晋。冬，虢人又侵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0" w:name="header-n557"/>
      <w:r>
        <w:t xml:space="preserve">庄公二十七年</w:t>
      </w:r>
      <w:bookmarkEnd w:id="80"/>
    </w:p>
    <w:p>
      <w:pPr>
        <w:pStyle w:val="FirstParagraph"/>
      </w:pPr>
      <w:r>
        <w:t xml:space="preserve"> </w:t>
      </w:r>
      <w:r>
        <w:t xml:space="preserve">【经】二十有七年春，公会杞伯姬于洮。夏六月，公会齐侯、宋公、陈侯、郑伯同盟于幽。秋，公子友如陈，葬原仲。冬，杞伯姬来。莒庆来逆叔姬。杞伯来朝。公会齐侯于城濮。</w:t>
      </w:r>
    </w:p>
    <w:p>
      <w:pPr>
        <w:pStyle w:val="BodyText"/>
      </w:pPr>
      <w:r>
        <w:t xml:space="preserve"> </w:t>
      </w:r>
      <w:r>
        <w:t xml:space="preserve">【传】二十七年春，公会杞伯姬于洮，非事也。天子非展义不巡守，诸侯非民事不举，卿非君命不越竟。</w:t>
      </w:r>
    </w:p>
    <w:p>
      <w:pPr>
        <w:pStyle w:val="BodyText"/>
      </w:pPr>
      <w:r>
        <w:t xml:space="preserve"> </w:t>
      </w:r>
      <w:r>
        <w:t xml:space="preserve">夏，同盟于幽，陈，郑服也。</w:t>
      </w:r>
    </w:p>
    <w:p>
      <w:pPr>
        <w:pStyle w:val="BodyText"/>
      </w:pPr>
      <w:r>
        <w:t xml:space="preserve"> </w:t>
      </w:r>
      <w:r>
        <w:t xml:space="preserve">秋，公子友如陈，葬原仲，非礼也。原仲，季友之旧也。</w:t>
      </w:r>
    </w:p>
    <w:p>
      <w:pPr>
        <w:pStyle w:val="BodyText"/>
      </w:pPr>
      <w:r>
        <w:t xml:space="preserve"> </w:t>
      </w:r>
      <w:r>
        <w:t xml:space="preserve">冬，杞伯姬来，归宁也。凡诸侯之女，归宁曰来，出曰来归。夫人归宁曰如某，出曰归于某。</w:t>
      </w:r>
    </w:p>
    <w:p>
      <w:pPr>
        <w:pStyle w:val="BodyText"/>
      </w:pPr>
      <w:r>
        <w:t xml:space="preserve"> </w:t>
      </w:r>
      <w:r>
        <w:t xml:space="preserve">晋侯将伐虢，士蒍曰：「不可，虢公骄，若骤得胜于我，必弃其民。无众而后伐之，欲御我谁与？夫礼乐慈爱，战所畜也。夫民让事乐和，爱亲哀丧而后可用也。虢弗畜也，亟战将饥。」</w:t>
      </w:r>
    </w:p>
    <w:p>
      <w:pPr>
        <w:pStyle w:val="BodyText"/>
      </w:pPr>
      <w:r>
        <w:t xml:space="preserve"> </w:t>
      </w:r>
      <w:r>
        <w:t xml:space="preserve">王使召伯廖赐齐侯命，且请伐卫，以其立子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1" w:name="header-n567"/>
      <w:r>
        <w:t xml:space="preserve">庄公二十八年</w:t>
      </w:r>
      <w:bookmarkEnd w:id="81"/>
    </w:p>
    <w:p>
      <w:pPr>
        <w:pStyle w:val="FirstParagraph"/>
      </w:pPr>
      <w:r>
        <w:t xml:space="preserve"> </w:t>
      </w:r>
      <w:r>
        <w:t xml:space="preserve">【经】二十有八年春，王三月甲寅，齐人伐卫。卫人及齐人战，卫人败绩。夏四月丁未，邾子琐卒。秋，荆伐郑，公会齐人、宋人救郑。冬，筑郿。大无麦、禾，臧孙辰告籴于齐。</w:t>
      </w:r>
    </w:p>
    <w:p>
      <w:pPr>
        <w:pStyle w:val="BodyText"/>
      </w:pPr>
      <w:r>
        <w:t xml:space="preserve"> </w:t>
      </w:r>
      <w:r>
        <w:t xml:space="preserve">【传】二十八年春，齐侯伐卫。战，败卫师。数之以王命，取赂而还。</w:t>
      </w:r>
    </w:p>
    <w:p>
      <w:pPr>
        <w:pStyle w:val="BodyText"/>
      </w:pPr>
      <w:r>
        <w:t xml:space="preserve"> </w:t>
      </w:r>
      <w:r>
        <w:t xml:space="preserve">晋献公娶于贾，无子。烝于齐姜，生秦穆夫人及大子申生。又娶二女于戎，大戎狐姬生重耳，小戎子生夷吾。晋伐骊戎，骊戎男女以骊姬。归生奚齐。其娣生卓子。骊姬嬖，欲立其子，赂外嬖梁五，与东关嬖五，使言于公曰：「曲沃，君之宗也。蒲与二屈，君之疆也。不可以无主。宗邑无主则民不威，疆埸无主则启戎心。戎之生心，民慢其政，国之患也。若使大子主曲沃，而重耳、夷吾主蒲与屈，则可以威民而惧戎，且旌君伐。」使俱曰：「狄之广莫，于晋为都。晋之启土，不亦宜乎？」晋侯说之。夏，使大子居曲沃，重耳居蒲城，夷吾居屈。群公子皆鄙，唯二姬之子在绛。二五卒与骊姬谮群公子而立奚齐，晋人谓之二耦。</w:t>
      </w:r>
    </w:p>
    <w:p>
      <w:pPr>
        <w:pStyle w:val="BodyText"/>
      </w:pPr>
      <w:r>
        <w:t xml:space="preserve"> </w:t>
      </w:r>
      <w:r>
        <w:t xml:space="preserve">楚令尹子元欲蛊文夫人，为馆于其宫侧，而振万焉。夫人闻之，泣曰：「先君以是舞也，习戎备也。今令尹不寻诸仇雠，而于未亡人之侧，不亦异乎！」御人以告子元。子元曰：「妇人不忘袭仇，我反忘之！」</w:t>
      </w:r>
    </w:p>
    <w:p>
      <w:pPr>
        <w:pStyle w:val="BodyText"/>
      </w:pPr>
      <w:r>
        <w:t xml:space="preserve"> </w:t>
      </w:r>
      <w:r>
        <w:t xml:space="preserve">秋，子元以车六百乘伐郑，入于桔柣之门。子元、斗御疆、斗梧、耿之不比为旆，斗班、王孙游、王孙喜殿。众车入自纯门，及逵市。县门不发，楚言而出。子元曰：「郑有人焉。」诸侯救郑，楚师夜遁。郑人将奔桐丘，谍告曰：「楚幕有乌。」乃止。</w:t>
      </w:r>
    </w:p>
    <w:p>
      <w:pPr>
        <w:pStyle w:val="BodyText"/>
      </w:pPr>
      <w:r>
        <w:t xml:space="preserve"> </w:t>
      </w:r>
      <w:r>
        <w:t xml:space="preserve">冬，饥。臧孙辰告籴于齐，礼也。</w:t>
      </w:r>
    </w:p>
    <w:p>
      <w:pPr>
        <w:pStyle w:val="BodyText"/>
      </w:pPr>
      <w:r>
        <w:t xml:space="preserve"> </w:t>
      </w:r>
      <w:r>
        <w:t xml:space="preserve">筑郿，非都也。凡邑有宗庙先君之主曰都，无曰邑。邑曰筑，都曰城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2" w:name="header-n577"/>
      <w:r>
        <w:t xml:space="preserve">庄公二十九年</w:t>
      </w:r>
      <w:r>
        <w:t xml:space="preserve"> </w:t>
      </w:r>
      <w:bookmarkEnd w:id="82"/>
    </w:p>
    <w:p>
      <w:pPr>
        <w:pStyle w:val="FirstParagraph"/>
      </w:pPr>
      <w:r>
        <w:t xml:space="preserve"> </w:t>
      </w:r>
      <w:r>
        <w:t xml:space="preserve">【经】二十有九年春，新延既。夏，郑人侵许。秋，有蜚。冬十有二月，纪叔卒。城诸及防。</w:t>
      </w:r>
    </w:p>
    <w:p>
      <w:pPr>
        <w:pStyle w:val="BodyText"/>
      </w:pPr>
      <w:r>
        <w:t xml:space="preserve"> </w:t>
      </w:r>
      <w:r>
        <w:t xml:space="preserve">【传】二十九年春，新作延。书，不时也。凡马日中而出，日中而入。</w:t>
      </w:r>
    </w:p>
    <w:p>
      <w:pPr>
        <w:pStyle w:val="BodyText"/>
      </w:pPr>
      <w:r>
        <w:t xml:space="preserve"> </w:t>
      </w:r>
      <w:r>
        <w:t xml:space="preserve">夏，郑人侵许。凡师有钟鼓曰伐，无曰侵，轻曰袭。</w:t>
      </w:r>
    </w:p>
    <w:p>
      <w:pPr>
        <w:pStyle w:val="BodyText"/>
      </w:pPr>
      <w:r>
        <w:t xml:space="preserve"> </w:t>
      </w:r>
      <w:r>
        <w:t xml:space="preserve">秋，有蜚，为灾也。凡物不为灾不书。</w:t>
      </w:r>
    </w:p>
    <w:p>
      <w:pPr>
        <w:pStyle w:val="BodyText"/>
      </w:pPr>
      <w:r>
        <w:t xml:space="preserve"> </w:t>
      </w:r>
      <w:r>
        <w:t xml:space="preserve">冬十二月，城诸及防，书，时也。凡土功，龙见而毕务，戒事也。火见而致用，水昏正而栽，日至而毕。</w:t>
      </w:r>
    </w:p>
    <w:p>
      <w:pPr>
        <w:pStyle w:val="BodyText"/>
      </w:pPr>
      <w:r>
        <w:t xml:space="preserve"> </w:t>
      </w:r>
      <w:r>
        <w:t xml:space="preserve">樊皮叛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3" w:name="header-n586"/>
      <w:r>
        <w:t xml:space="preserve">庄公三十年</w:t>
      </w:r>
      <w:bookmarkEnd w:id="83"/>
    </w:p>
    <w:p>
      <w:pPr>
        <w:pStyle w:val="FirstParagraph"/>
      </w:pPr>
      <w:r>
        <w:t xml:space="preserve"> </w:t>
      </w:r>
      <w:r>
        <w:t xml:space="preserve">【经】三十年春王正月。夏，次于成。秋七月，齐人降鄣。八月癸亥，葬纪叔。九月庚午朔，日有食之，鼓、用牲于社。冬，公及齐侯遇于鲁济。齐人伐山戎。</w:t>
      </w:r>
    </w:p>
    <w:p>
      <w:pPr>
        <w:pStyle w:val="BodyText"/>
      </w:pPr>
      <w:r>
        <w:t xml:space="preserve"> </w:t>
      </w:r>
      <w:r>
        <w:t xml:space="preserve">【传】三十年春，王命虢公讨樊皮。夏四月丙辰，虢公入樊，执樊仲皮，归于京师。</w:t>
      </w:r>
    </w:p>
    <w:p>
      <w:pPr>
        <w:pStyle w:val="BodyText"/>
      </w:pPr>
      <w:r>
        <w:t xml:space="preserve"> </w:t>
      </w:r>
      <w:r>
        <w:t xml:space="preserve">楚公子元归自伐郑，而处王宫，斗射师谏，则执而梏之。</w:t>
      </w:r>
    </w:p>
    <w:p>
      <w:pPr>
        <w:pStyle w:val="BodyText"/>
      </w:pPr>
      <w:r>
        <w:t xml:space="preserve"> </w:t>
      </w:r>
      <w:r>
        <w:t xml:space="preserve">秋，申公斗班杀子元，斗谷于菟为令尹，自毁其家以纾楚国之难。</w:t>
      </w:r>
    </w:p>
    <w:p>
      <w:pPr>
        <w:pStyle w:val="BodyText"/>
      </w:pPr>
      <w:r>
        <w:t xml:space="preserve"> </w:t>
      </w:r>
      <w:r>
        <w:t xml:space="preserve">冬，遇于鲁济，谋山戎也，以其病燕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4" w:name="header-n594"/>
      <w:r>
        <w:t xml:space="preserve">庄公三十一年</w:t>
      </w:r>
      <w:bookmarkEnd w:id="84"/>
    </w:p>
    <w:p>
      <w:pPr>
        <w:pStyle w:val="FirstParagraph"/>
      </w:pPr>
      <w:r>
        <w:t xml:space="preserve"> </w:t>
      </w:r>
      <w:r>
        <w:t xml:space="preserve">【经】三十有一年春，筑台于郎。夏四月，薛伯卒。筑台于薛。六月，齐侯来献戎捷。秋，筑台于秦。冬，不雨。</w:t>
      </w:r>
    </w:p>
    <w:p>
      <w:pPr>
        <w:pStyle w:val="BodyText"/>
      </w:pPr>
      <w:r>
        <w:t xml:space="preserve"> </w:t>
      </w:r>
      <w:r>
        <w:t xml:space="preserve">【传】三十一年夏六月，齐侯来献戎捷，非礼也。凡诸侯有四夷之功，则献于王，王以警于夷。中国则否。诸侯不相遗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5" w:name="header-n599"/>
      <w:r>
        <w:t xml:space="preserve">庄公三十二年</w:t>
      </w:r>
      <w:bookmarkEnd w:id="85"/>
    </w:p>
    <w:p>
      <w:pPr>
        <w:pStyle w:val="FirstParagraph"/>
      </w:pPr>
      <w:r>
        <w:t xml:space="preserve"> </w:t>
      </w:r>
      <w:r>
        <w:t xml:space="preserve">【经】三十有二年春，城小谷。夏，宋公、齐侯遇于梁丘。秋七月癸巳，公子牙卒。八月癸亥，公薨于路寝。冬十月己未，子般卒。公子庆父如齐。狄伐邢。</w:t>
      </w:r>
    </w:p>
    <w:p>
      <w:pPr>
        <w:pStyle w:val="BodyText"/>
      </w:pPr>
      <w:r>
        <w:t xml:space="preserve"> </w:t>
      </w:r>
      <w:r>
        <w:t xml:space="preserve">【传】三十二年春，城小谷，为管仲也。</w:t>
      </w:r>
    </w:p>
    <w:p>
      <w:pPr>
        <w:pStyle w:val="BodyText"/>
      </w:pPr>
      <w:r>
        <w:t xml:space="preserve"> </w:t>
      </w:r>
      <w:r>
        <w:t xml:space="preserve">齐侯为楚伐郑之故，请会于诸侯。宋公请先见于齐侯。夏，遇于梁丘。</w:t>
      </w:r>
    </w:p>
    <w:p>
      <w:pPr>
        <w:pStyle w:val="BodyText"/>
      </w:pPr>
      <w:r>
        <w:t xml:space="preserve"> </w:t>
      </w:r>
      <w:r>
        <w:t xml:space="preserve">秋七月，有神降于莘。</w:t>
      </w:r>
    </w:p>
    <w:p>
      <w:pPr>
        <w:pStyle w:val="BodyText"/>
      </w:pPr>
      <w:r>
        <w:t xml:space="preserve"> </w:t>
      </w:r>
      <w:r>
        <w:t xml:space="preserve">惠王问诸内史过曰：「是何故也？」对曰：「国之将兴，明神降之，监其德也；将亡，神又降之，观其恶也。故有得神以兴，亦有以亡，虞、夏、商、周皆有之。」王曰：「若之何？」对曰：「以其物享焉，其至之日，亦其物也。」王从之。内史过往，闻虢请命，反曰：「虢必亡矣，虐而听于神。」</w:t>
      </w:r>
    </w:p>
    <w:p>
      <w:pPr>
        <w:pStyle w:val="BodyText"/>
      </w:pPr>
      <w:r>
        <w:t xml:space="preserve"> </w:t>
      </w:r>
      <w:r>
        <w:t xml:space="preserve">神居莘六月。虢公使祝应、宗区、史嚚享焉。神赐之土田。史嚚曰：「虢其亡乎！吾闻之：国将兴，听于民；将亡，听于神。神，聪明正直而一者也，依人而行。虢多凉德，其何土之能得！」</w:t>
      </w:r>
    </w:p>
    <w:p>
      <w:pPr>
        <w:pStyle w:val="BodyText"/>
      </w:pPr>
      <w:r>
        <w:t xml:space="preserve"> </w:t>
      </w:r>
      <w:r>
        <w:t xml:space="preserve">初，公筑台临党氏，见孟任，从之。閟，而以夫人言许之。割臂盟公，生子般焉。雩，讲于梁氏，女公子观之。圉人荦自墙外与之戏。子般怒，使鞭之。公曰：「不如杀之，是不可鞭。荦有力焉，能投盖于稷门。」</w:t>
      </w:r>
    </w:p>
    <w:p>
      <w:pPr>
        <w:pStyle w:val="BodyText"/>
      </w:pPr>
      <w:r>
        <w:t xml:space="preserve"> </w:t>
      </w:r>
      <w:r>
        <w:t xml:space="preserve">公疾，问后于叔牙。对曰：「庆父材。」问于季友，对曰：「臣以死奉般。」公曰：「乡者牙曰庆父材。」成季使以君命命僖叔待于金咸巫氏，使金咸季鸩之，曰：「饮此则有后于鲁国，不然，死且无后。」饮之，归及逵泉而卒，立叔孙氏。</w:t>
      </w:r>
    </w:p>
    <w:p>
      <w:pPr>
        <w:pStyle w:val="BodyText"/>
      </w:pPr>
      <w:r>
        <w:t xml:space="preserve"> </w:t>
      </w:r>
      <w:r>
        <w:t xml:space="preserve">八月癸亥，公薨于路寝。子般即位，次于党氏。冬十月己未，共仲使圉人荦贼子般于党氏。成季奔陈。立闵公。</w:t>
      </w:r>
    </w:p>
    <w:p>
      <w:pPr>
        <w:pStyle w:val="BodyText"/>
      </w:pPr>
    </w:p>
    <w:p>
      <w:pPr>
        <w:pStyle w:val="Heading2"/>
      </w:pPr>
      <w:bookmarkStart w:id="86" w:name="header-n610"/>
      <w:r>
        <w:t xml:space="preserve">闵公</w:t>
      </w:r>
      <w:bookmarkEnd w:id="86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87" w:name="header-n612"/>
      <w:r>
        <w:t xml:space="preserve">闵公元年</w:t>
      </w:r>
      <w:bookmarkEnd w:id="87"/>
    </w:p>
    <w:p>
      <w:pPr>
        <w:pStyle w:val="FirstParagraph"/>
      </w:pPr>
      <w:r>
        <w:t xml:space="preserve"> </w:t>
      </w:r>
      <w:r>
        <w:t xml:space="preserve">【经】元年春王正月。齐人救邢。夏六月辛酉，葬我君庄公。秋八月，公及齐侯盟于落姑。季子来归。冬，齐仲孙来。</w:t>
      </w:r>
    </w:p>
    <w:p>
      <w:pPr>
        <w:pStyle w:val="BodyText"/>
      </w:pPr>
      <w:r>
        <w:t xml:space="preserve"> </w:t>
      </w:r>
      <w:r>
        <w:t xml:space="preserve">【传】元年春，不书即位，乱故也。</w:t>
      </w:r>
    </w:p>
    <w:p>
      <w:pPr>
        <w:pStyle w:val="BodyText"/>
      </w:pPr>
      <w:r>
        <w:t xml:space="preserve"> </w:t>
      </w:r>
      <w:r>
        <w:t xml:space="preserve">狄人伐邢。管敬仲言于齐侯曰：「戎狄豺狼，不可厌也。诸夏亲昵，不可弃也。宴安鸩毒，不可怀也。《诗》云：『岂不怀归，畏此简书。』简书，同恶相恤之谓也。请救邢以从简书。」齐人救邢。</w:t>
      </w:r>
    </w:p>
    <w:p>
      <w:pPr>
        <w:pStyle w:val="BodyText"/>
      </w:pPr>
      <w:r>
        <w:t xml:space="preserve"> </w:t>
      </w:r>
      <w:r>
        <w:t xml:space="preserve">夏六月，葬庄公，乱故，是以缓。</w:t>
      </w:r>
    </w:p>
    <w:p>
      <w:pPr>
        <w:pStyle w:val="BodyText"/>
      </w:pPr>
      <w:r>
        <w:t xml:space="preserve"> </w:t>
      </w:r>
      <w:r>
        <w:t xml:space="preserve">秋八月，公及齐侯盟于落姑，请复季友也。齐侯许之，使召诸陈，公次于郎以待之。「季子来归」，嘉之也。</w:t>
      </w:r>
    </w:p>
    <w:p>
      <w:pPr>
        <w:pStyle w:val="BodyText"/>
      </w:pPr>
      <w:r>
        <w:t xml:space="preserve"> </w:t>
      </w:r>
      <w:r>
        <w:t xml:space="preserve">冬，齐仲孙湫来省难。书曰「仲孙」，亦嘉之也。</w:t>
      </w:r>
    </w:p>
    <w:p>
      <w:pPr>
        <w:pStyle w:val="BodyText"/>
      </w:pPr>
      <w:r>
        <w:t xml:space="preserve"> </w:t>
      </w:r>
      <w:r>
        <w:t xml:space="preserve">仲孙归曰：「不去庆父，鲁难未已。」公曰：「若之何而去之？」对曰：「难不已，将自毙，君其待之。」公曰：「鲁可取乎？」对曰：「不可，犹秉周礼。周礼，所以本也。臣闻之，国将亡，本必先颠，而后枝叶从之。鲁不弃周礼，未可动也。君其务宁鲁难而亲之。亲有礼，因重固，间携贰，覆□乱，霸王之器也。」</w:t>
      </w:r>
    </w:p>
    <w:p>
      <w:pPr>
        <w:pStyle w:val="BodyText"/>
      </w:pPr>
      <w:r>
        <w:t xml:space="preserve"> </w:t>
      </w:r>
      <w:r>
        <w:t xml:space="preserve">晋侯作二军，公将上军，大子申生将下军。赵夙御戎，毕万为右，以灭耿、灭霍、灭魏。还，为大子城曲沃。赐赵夙耿，赐毕万魏，以为大夫。</w:t>
      </w:r>
    </w:p>
    <w:p>
      <w:pPr>
        <w:pStyle w:val="BodyText"/>
      </w:pPr>
      <w:r>
        <w:t xml:space="preserve"> </w:t>
      </w:r>
      <w:r>
        <w:t xml:space="preserve">士蒍曰：「大子不得立矣，分之都城而位以卿，先为之极，又焉得立。不如逃之，无使罪至。为吴大伯，不亦可乎？犹有令名，与其及也。且谚曰：『心苟无瑕，何恤乎无家。』天若祚大子，其无晋乎。」</w:t>
      </w:r>
    </w:p>
    <w:p>
      <w:pPr>
        <w:pStyle w:val="BodyText"/>
      </w:pPr>
      <w:r>
        <w:t xml:space="preserve"> </w:t>
      </w:r>
      <w:r>
        <w:t xml:space="preserve">卜偃曰：「毕万之后必大。万，盈数也；魏，大名也；以是始赏，天启之矣。天子曰兆民，诸侯曰万民。今名之大，以从盈数，其必有众。」</w:t>
      </w:r>
    </w:p>
    <w:p>
      <w:pPr>
        <w:pStyle w:val="BodyText"/>
      </w:pPr>
      <w:r>
        <w:t xml:space="preserve"> </w:t>
      </w:r>
      <w:r>
        <w:t xml:space="preserve">初，毕万筮仕于晋，遇《屯》之《比》。辛廖占之，曰：「吉。《屯》固《比》入，吉孰大焉？其必蕃昌。《震》为土，车从马，足居之，兄长之，母覆之，众归之，六体不易，合而能固，安而能杀。公侯之卦也。公侯之子孙，必复其始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88" w:name="header-n626"/>
      <w:r>
        <w:t xml:space="preserve">闵公二年</w:t>
      </w:r>
      <w:bookmarkEnd w:id="88"/>
    </w:p>
    <w:p>
      <w:pPr>
        <w:pStyle w:val="FirstParagraph"/>
      </w:pPr>
      <w:r>
        <w:t xml:space="preserve"> </w:t>
      </w:r>
      <w:r>
        <w:t xml:space="preserve">【经】二年春王正月，齐人迁阳。夏五月乙酉，吉禘于庄公。秋八月辛丑，公薨。九月，夫人姜氏孙于邾。公子庆父出奔莒。冬，齐高子来盟。十有二月，狄入卫。郑弃其师。</w:t>
      </w:r>
    </w:p>
    <w:p>
      <w:pPr>
        <w:pStyle w:val="BodyText"/>
      </w:pPr>
      <w:r>
        <w:t xml:space="preserve"> </w:t>
      </w:r>
      <w:r>
        <w:t xml:space="preserve">【传】二年春，虢公败犬戎于渭汭。舟之侨曰：「无德而禄，殃也。殃将至矣。」遂奔晋。</w:t>
      </w:r>
    </w:p>
    <w:p>
      <w:pPr>
        <w:pStyle w:val="BodyText"/>
      </w:pPr>
      <w:r>
        <w:t xml:space="preserve"> </w:t>
      </w:r>
      <w:r>
        <w:t xml:space="preserve">夏，吉禘于庄公，速也。</w:t>
      </w:r>
    </w:p>
    <w:p>
      <w:pPr>
        <w:pStyle w:val="BodyText"/>
      </w:pPr>
      <w:r>
        <w:t xml:space="preserve"> </w:t>
      </w:r>
      <w:r>
        <w:t xml:space="preserve">初，公傅夺卜齮田，公不禁。</w:t>
      </w:r>
    </w:p>
    <w:p>
      <w:pPr>
        <w:pStyle w:val="BodyText"/>
      </w:pPr>
      <w:r>
        <w:t xml:space="preserve"> </w:t>
      </w:r>
      <w:r>
        <w:t xml:space="preserve">秋八月辛丑，共仲使卜齮贼公于武闱。成季以僖公适邾。共仲奔莒，乃入，立之。以赂求共仲于莒，莒人归之。及密，使公子鱼请，不许。哭而往，共仲曰：「奚斯之声也。」乃缢。</w:t>
      </w:r>
    </w:p>
    <w:p>
      <w:pPr>
        <w:pStyle w:val="BodyText"/>
      </w:pPr>
      <w:r>
        <w:t xml:space="preserve"> </w:t>
      </w:r>
      <w:r>
        <w:t xml:space="preserve">闵公，哀姜之娣叔姜之子也，故齐人立之。共仲通于哀姜，哀姜欲立之。闵公之死也，哀姜与知之，故孙于邾。齐人取而杀之于夷，以其尸归，僖公请而葬之。</w:t>
      </w:r>
    </w:p>
    <w:p>
      <w:pPr>
        <w:pStyle w:val="BodyText"/>
      </w:pPr>
      <w:r>
        <w:t xml:space="preserve"> </w:t>
      </w:r>
      <w:r>
        <w:t xml:space="preserve">成季之将生也，桓公使卜楚丘之父卜之。曰：「男也。其名曰友，在公之右。间于两社，为公室辅。季氏亡，则鲁不昌。」又筮之，遇《大有》之《乾》，曰：「同复于父，敬如君所。」及生，有文在其手曰「友」，遂以命之。</w:t>
      </w:r>
    </w:p>
    <w:p>
      <w:pPr>
        <w:pStyle w:val="BodyText"/>
      </w:pPr>
      <w:r>
        <w:t xml:space="preserve"> </w:t>
      </w:r>
      <w:r>
        <w:t xml:space="preserve">冬十二月，狄人伐卫。卫懿公好鹤，鹤有乘轩者。将战，国人受甲者皆曰：「使鹤，鹤实有禄位，余焉能战！」公与石祁子玦，与宁庄子矢，使守，曰：「以此赞国，择利而为之。」与夫人绣衣，曰：「听于二子。」渠孔御戎，子伯为右，黄夷前驱，孔婴齐殿。及狄人战于荧泽，卫师败绩，遂灭卫。卫侯不去其旗，是以甚败。狄人囚史华龙滑与礼孔以逐卫人。二人曰：「我，大史也，实掌其祭。不先，国不可得也。」乃先之。至则告守曰：「不可待也。」夜与国人出。狄入卫，遂从之，又败诸河。</w:t>
      </w:r>
    </w:p>
    <w:p>
      <w:pPr>
        <w:pStyle w:val="BodyText"/>
      </w:pPr>
      <w:r>
        <w:t xml:space="preserve"> </w:t>
      </w:r>
      <w:r>
        <w:t xml:space="preserve">初，惠公之即位也少，齐人使昭伯烝于宣姜，不可，强之。生齐子、戴公、文公、宋桓夫人、许穆夫人。文公为卫之多患也，先适齐。及败，宋桓公逆诸河，宵济。卫之遗民男女七百有三十人，益之以共，滕之民为五千人，立戴公以庐于曹。许穆夫人赋《载驰》。齐侯使公子无亏帅车三百乘、甲士三千人以戍曹。归公乘马，祭服五称，牛羊豕鸡狗皆三百，与门材。归夫人鱼轩，重锦三十两。</w:t>
      </w:r>
    </w:p>
    <w:p>
      <w:pPr>
        <w:pStyle w:val="BodyText"/>
      </w:pPr>
      <w:r>
        <w:t xml:space="preserve"> </w:t>
      </w:r>
      <w:r>
        <w:t xml:space="preserve">郑人恶高克，使帅师次于河上，久而弗召。师溃而归，高克奔陈。郑人为之赋《清人》。</w:t>
      </w:r>
    </w:p>
    <w:p>
      <w:pPr>
        <w:pStyle w:val="BodyText"/>
      </w:pPr>
      <w:r>
        <w:t xml:space="preserve"> </w:t>
      </w:r>
      <w:r>
        <w:t xml:space="preserve">晋侯使大子申生伐东山皋落氏。里克谏曰：「大子奉冢祀，社稷之粢盛，以朝夕视君膳者也，故曰冢子。君行则守，有守则从。从曰抚军，守曰监国，古之制也。夫帅师，专行谋，誓车旅，君与国政之所图也，非大子之事也。师在制命而已。禀命则不威，专命则不孝。故君之嗣适不可以帅师。君失其官，帅师不威，将焉用之。且臣闻皋落氏将战，君其舍之。」公曰：「寡人有子，未知其谁立焉。」不对而退。</w:t>
      </w:r>
    </w:p>
    <w:p>
      <w:pPr>
        <w:pStyle w:val="BodyText"/>
      </w:pPr>
      <w:r>
        <w:t xml:space="preserve"> </w:t>
      </w:r>
      <w:r>
        <w:t xml:space="preserve">见大子，大子曰：「吾其废乎？」对曰：「告之以临民，教之以军旅，不共是惧，何故废乎？且子惧不孝，无惧弗得立，修己而不责人，则免于难。」</w:t>
      </w:r>
    </w:p>
    <w:p>
      <w:pPr>
        <w:pStyle w:val="BodyText"/>
      </w:pPr>
      <w:r>
        <w:t xml:space="preserve"> </w:t>
      </w:r>
      <w:r>
        <w:t xml:space="preserve">大子帅师，公衣之偏衣，佩之金玦。狐突御戎，先友为右，梁余子养御罕夷，先丹木为右。羊舌大夫为尉。光友曰：「衣身之偏，握兵之要，在此行也，子其勉之。偏躬无慝，兵要远灾，亲以无灾，又何患焉！」狐突叹曰：「时，事之征也；衣，身之章也；佩，衷之旗也。故敬其事则命以始，服其身则衣之纯，用期衷则佩之度。今命以时卒，閟其事也；衣之龙服，远其躬也；佩以金玦，弃其衷也。服以远之，时以閟之，龙凉冬杀，金寒玦离，胡可恃也？虽欲勉之，狄可尽乎？」梁余子养曰：帅师者受命于庙，受脤于社，有常服矣。不获而龙，命可知也。死而不孝，不如逃之。」罕夷曰：「龙奇无常，金玦不复，虽复何为，君有心矣。」先丹木曰：「是服也。狂夫阻之。曰『尽敌而反』，敌可尽乎！虽尽敌，犹有内谗，不如违之。」狐突欲行。羊舌大夫曰：「不可。违命不孝，弃事不忠。虽知其寒，恶不可取，子其死之。」</w:t>
      </w:r>
    </w:p>
    <w:p>
      <w:pPr>
        <w:pStyle w:val="BodyText"/>
      </w:pPr>
      <w:r>
        <w:t xml:space="preserve"> </w:t>
      </w:r>
      <w:r>
        <w:t xml:space="preserve">大子将战，狐突谏曰：「不可，昔辛伯谂周桓公云：『内宠并后，外宠二政，嬖子配适，大都耦国，乱之本也。』周公弗从，故及于难。今乱本成矣，立可必乎？孝而安民，子其图之，与其危身以速罪也。」</w:t>
      </w:r>
    </w:p>
    <w:p>
      <w:pPr>
        <w:pStyle w:val="BodyText"/>
      </w:pPr>
      <w:r>
        <w:t xml:space="preserve"> </w:t>
      </w:r>
      <w:r>
        <w:t xml:space="preserve">成风闻成季之繇，乃事之，而属僖公焉，故成季立之。</w:t>
      </w:r>
    </w:p>
    <w:p>
      <w:pPr>
        <w:pStyle w:val="BodyText"/>
      </w:pPr>
      <w:r>
        <w:t xml:space="preserve"> </w:t>
      </w:r>
      <w:r>
        <w:t xml:space="preserve">僖之元年，齐桓公迁邢于夷仪。二年，封卫于楚丘。邢迁如归，卫国忘亡。</w:t>
      </w:r>
    </w:p>
    <w:p>
      <w:pPr>
        <w:pStyle w:val="BodyText"/>
      </w:pPr>
      <w:r>
        <w:t xml:space="preserve"> </w:t>
      </w:r>
      <w:r>
        <w:t xml:space="preserve">卫文公大布之衣，大帛之冠，务材训农，通商惠工，敬教劝学，授方任能。元年革车三十乘，季年乃三百乘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89" w:name="header-n646"/>
      <w:r>
        <w:t xml:space="preserve">僖公</w:t>
      </w:r>
      <w:bookmarkEnd w:id="89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90" w:name="header-n648"/>
      <w:r>
        <w:t xml:space="preserve">僖公元年</w:t>
      </w:r>
      <w:r>
        <w:t xml:space="preserve"> </w:t>
      </w:r>
      <w:bookmarkEnd w:id="90"/>
    </w:p>
    <w:p>
      <w:pPr>
        <w:pStyle w:val="FirstParagraph"/>
      </w:pPr>
      <w:r>
        <w:t xml:space="preserve"> </w:t>
      </w:r>
      <w:r>
        <w:t xml:space="preserve">【经】元年春王正月。齐师、宋师、曹伯次于聂北，救邢。夏六月，邢迁于夷仪。齐师、宋师、曹师城邢。秋七月戊辰，夫人姜氏薨于夷，齐人以归。楚人伐郑。八月，公会齐侯、宋公、郑伯、曹伯、邾人于柽。九月，公败邾师于偃。冬十月壬午，公子友帅师败莒于郦。获莒拏。十有二月丁巳，夫人氏之丧至自齐。</w:t>
      </w:r>
    </w:p>
    <w:p>
      <w:pPr>
        <w:pStyle w:val="BodyText"/>
      </w:pPr>
      <w:r>
        <w:t xml:space="preserve"> </w:t>
      </w:r>
      <w:r>
        <w:t xml:space="preserve">【传】元年春，不称即位，公出故也。公出复入，不书，讳之也。讳国恶，礼也。</w:t>
      </w:r>
    </w:p>
    <w:p>
      <w:pPr>
        <w:pStyle w:val="BodyText"/>
      </w:pPr>
      <w:r>
        <w:t xml:space="preserve"> </w:t>
      </w:r>
      <w:r>
        <w:t xml:space="preserve">诸侯救邢。邢人溃，出奔师。师遂逐狄人，具邢器用而迁之，师无私焉。</w:t>
      </w:r>
    </w:p>
    <w:p>
      <w:pPr>
        <w:pStyle w:val="BodyText"/>
      </w:pPr>
      <w:r>
        <w:t xml:space="preserve"> </w:t>
      </w:r>
      <w:r>
        <w:t xml:space="preserve">夏，邢迁夷仪，诸侯城之，救患也。凡侯伯救患分灾讨罪，礼也。</w:t>
      </w:r>
    </w:p>
    <w:p>
      <w:pPr>
        <w:pStyle w:val="BodyText"/>
      </w:pPr>
      <w:r>
        <w:t xml:space="preserve"> </w:t>
      </w:r>
      <w:r>
        <w:t xml:space="preserve">秋，楚人伐郑，郑即齐故也。盟于荦，谋救郑也。</w:t>
      </w:r>
    </w:p>
    <w:p>
      <w:pPr>
        <w:pStyle w:val="BodyText"/>
      </w:pPr>
      <w:r>
        <w:t xml:space="preserve"> </w:t>
      </w:r>
      <w:r>
        <w:t xml:space="preserve">九月，公败邾师于偃，虚丘之戍将归者也。</w:t>
      </w:r>
    </w:p>
    <w:p>
      <w:pPr>
        <w:pStyle w:val="BodyText"/>
      </w:pPr>
      <w:r>
        <w:t xml:space="preserve"> </w:t>
      </w:r>
      <w:r>
        <w:t xml:space="preserve">冬，莒人来求赂。公子友败诸郦，获莒子之弟拏。非卿也，嘉获之也。公赐季友汶阳之田及费。</w:t>
      </w:r>
    </w:p>
    <w:p>
      <w:pPr>
        <w:pStyle w:val="BodyText"/>
      </w:pPr>
      <w:r>
        <w:t xml:space="preserve"> </w:t>
      </w:r>
      <w:r>
        <w:t xml:space="preserve">夫人氏之丧至自齐。君子以齐人杀哀姜也为已甚矣，女子，从人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1" w:name="header-n659"/>
      <w:r>
        <w:t xml:space="preserve">僖公二年</w:t>
      </w:r>
      <w:bookmarkEnd w:id="91"/>
    </w:p>
    <w:p>
      <w:pPr>
        <w:pStyle w:val="FirstParagraph"/>
      </w:pPr>
      <w:r>
        <w:t xml:space="preserve"> </w:t>
      </w:r>
      <w:r>
        <w:t xml:space="preserve">【经】二年春王正月，城楚丘。夏五月辛巳，葬我小君哀姜。虞师、晋师灭下阳。秋九月，齐侯、宋公、江人、黄人盟于贯。冬十月，不雨。楚人侵郑。</w:t>
      </w:r>
    </w:p>
    <w:p>
      <w:pPr>
        <w:pStyle w:val="BodyText"/>
      </w:pPr>
      <w:r>
        <w:t xml:space="preserve"> </w:t>
      </w:r>
      <w:r>
        <w:t xml:space="preserve">【传】二年春，诸侯城楚丘而封卫焉。不书所会，后也。</w:t>
      </w:r>
    </w:p>
    <w:p>
      <w:pPr>
        <w:pStyle w:val="BodyText"/>
      </w:pPr>
      <w:r>
        <w:t xml:space="preserve"> </w:t>
      </w:r>
      <w:r>
        <w:t xml:space="preserve">晋荀息请以屈产之乘与垂棘之璧，假道于虞以伐虢。公曰：「是吾宝也。」对曰：「若得道于虞，犹外府也。」公曰：「宫之奇存焉。」对曰：「宫之奇之为人也，懦而不能强谏，且少长于君，君昵之，虽谏，将不听。」乃使荀息假道于虞，曰：「冀为不道，入自颠軨，伐鄍三门。冀之既病。则亦唯君故。今虢为不道，保于逆旅，以侵敝邑之南鄙。敢请假道以请罪于虢。」虞公许之，且请先伐虢。宫之奇谏，不听，遂起师。夏，晋里克、荀息帅师会虞师伐虢，灭下阳。先书虞，贿故也。</w:t>
      </w:r>
    </w:p>
    <w:p>
      <w:pPr>
        <w:pStyle w:val="BodyText"/>
      </w:pPr>
      <w:r>
        <w:t xml:space="preserve"> </w:t>
      </w:r>
      <w:r>
        <w:t xml:space="preserve">秋，盟于贯，服江、黄也。</w:t>
      </w:r>
    </w:p>
    <w:p>
      <w:pPr>
        <w:pStyle w:val="BodyText"/>
      </w:pPr>
      <w:r>
        <w:t xml:space="preserve"> </w:t>
      </w:r>
      <w:r>
        <w:t xml:space="preserve">齐寺人貂始漏师于多鱼。</w:t>
      </w:r>
    </w:p>
    <w:p>
      <w:pPr>
        <w:pStyle w:val="BodyText"/>
      </w:pPr>
      <w:r>
        <w:t xml:space="preserve"> </w:t>
      </w:r>
      <w:r>
        <w:t xml:space="preserve">虢公败戎于桑田。晋卜偃曰：「虢必亡矣。亡下阳不惧，而又有功，是天夺之鉴，而益其疾也。必易晋而不抚其民矣，不可以五稔。」</w:t>
      </w:r>
    </w:p>
    <w:p>
      <w:pPr>
        <w:pStyle w:val="BodyText"/>
      </w:pPr>
      <w:r>
        <w:t xml:space="preserve"> </w:t>
      </w:r>
      <w:r>
        <w:t xml:space="preserve">冬，楚人伐郑，斗章囚郑聃伯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2" w:name="header-n669"/>
      <w:r>
        <w:t xml:space="preserve">僖公三年</w:t>
      </w:r>
      <w:bookmarkEnd w:id="92"/>
    </w:p>
    <w:p>
      <w:pPr>
        <w:pStyle w:val="FirstParagraph"/>
      </w:pPr>
      <w:r>
        <w:t xml:space="preserve"> </w:t>
      </w:r>
      <w:r>
        <w:t xml:space="preserve">【经】三年春王正月，不雨。夏四月不雨。徐人取舒。六月雨。秋，齐侯、宋公、江人、黄人会于阳谷。冬，公子友如齐位盟。楚人伐郑。</w:t>
      </w:r>
    </w:p>
    <w:p>
      <w:pPr>
        <w:pStyle w:val="BodyText"/>
      </w:pPr>
      <w:r>
        <w:t xml:space="preserve"> </w:t>
      </w:r>
      <w:r>
        <w:t xml:space="preserve">【传】三年春，不雨。夏六月，雨。自十月不雨至于五月，不曰旱，不为灾也。</w:t>
      </w:r>
    </w:p>
    <w:p>
      <w:pPr>
        <w:pStyle w:val="BodyText"/>
      </w:pPr>
      <w:r>
        <w:t xml:space="preserve"> </w:t>
      </w:r>
      <w:r>
        <w:t xml:space="preserve">秋，会于阳谷，谋伐楚也。</w:t>
      </w:r>
    </w:p>
    <w:p>
      <w:pPr>
        <w:pStyle w:val="BodyText"/>
      </w:pPr>
      <w:r>
        <w:t xml:space="preserve"> </w:t>
      </w:r>
      <w:r>
        <w:t xml:space="preserve">齐侯为阳谷之会，来寻盟。冬，公子友如齐位盟。</w:t>
      </w:r>
    </w:p>
    <w:p>
      <w:pPr>
        <w:pStyle w:val="BodyText"/>
      </w:pPr>
      <w:r>
        <w:t xml:space="preserve"> </w:t>
      </w:r>
      <w:r>
        <w:t xml:space="preserve">楚人伐郑，郑伯欲成。孔叔不可，曰：「齐方勤我，弃德不祥。」</w:t>
      </w:r>
    </w:p>
    <w:p>
      <w:pPr>
        <w:pStyle w:val="BodyText"/>
      </w:pPr>
      <w:r>
        <w:t xml:space="preserve"> </w:t>
      </w:r>
      <w:r>
        <w:t xml:space="preserve">齐侯与蔡姬乘舟于囿，荡公。公惧，变色。禁之，不可。公怒，归之，未绝之也。蔡人嫁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3" w:name="header-n678"/>
      <w:r>
        <w:t xml:space="preserve">僖公四年</w:t>
      </w:r>
      <w:bookmarkEnd w:id="93"/>
    </w:p>
    <w:p>
      <w:pPr>
        <w:pStyle w:val="FirstParagraph"/>
      </w:pPr>
      <w:r>
        <w:t xml:space="preserve"> </w:t>
      </w:r>
      <w:r>
        <w:t xml:space="preserve">【经】四年春王正月，公会齐侯、宋公、陈侯、卫侯、郑伯，许男、曹伯侵蔡。蔡溃，遂伐楚，次于陉。夏，许男新臣卒。楚屈完来盟于师，盟于召陵。齐人执陈辕涛涂。秋，及江人、黄人伐陈。八月，公至自伐楚。葬许穆公。冬十有二月，公孙兹帅师会齐人、宋人、卫人、郑人、许人、曹人侵陈。</w:t>
      </w:r>
    </w:p>
    <w:p>
      <w:pPr>
        <w:pStyle w:val="BodyText"/>
      </w:pPr>
      <w:r>
        <w:t xml:space="preserve"> </w:t>
      </w:r>
      <w:r>
        <w:t xml:space="preserve">【传】四年春，齐侯以诸侯之师侵蔡。蔡溃。遂伐楚。楚子使与师言曰：「君处北海，寡人处南海，唯是风马牛不相及也。不虞君之涉吾地也，何故？」管仲对曰：「昔召康公命我先君大公曰：『五侯九伯，女实征之，以夹辅周室。』赐我先君履，东至于海，西至于河，南至于穆陵，北至于无棣。尔贡包茅不入，王祭不共，无以缩酒，寡人是征。昭王南征而不复，寡人是问。」对曰：「贡之不入，寡君之罪也，敢不共给。昭王之不复，君其问诸水滨。」师进，次于陉。</w:t>
      </w:r>
    </w:p>
    <w:p>
      <w:pPr>
        <w:pStyle w:val="BodyText"/>
      </w:pPr>
      <w:r>
        <w:t xml:space="preserve"> </w:t>
      </w:r>
      <w:r>
        <w:t xml:space="preserve">夏，楚子使屈完如师。师退，次于召陵。</w:t>
      </w:r>
    </w:p>
    <w:p>
      <w:pPr>
        <w:pStyle w:val="BodyText"/>
      </w:pPr>
      <w:r>
        <w:t xml:space="preserve"> </w:t>
      </w:r>
      <w:r>
        <w:t xml:space="preserve">齐侯陈诸侯之师，与屈完乘而观之。齐侯曰：「岂不谷是为？先君之好是继。与不谷同好，如何？」对曰：「君惠徼福于敝邑之社稷，辱收寡君，寡君之愿也。」齐侯曰：「以此众战，谁能御之？以此攻城，何城不克？」对曰：「君若以德绥诸侯，谁敢不服？君若以力，楚国方城以为城，汉水以为池，虽众，无所用之。」</w:t>
      </w:r>
    </w:p>
    <w:p>
      <w:pPr>
        <w:pStyle w:val="BodyText"/>
      </w:pPr>
      <w:r>
        <w:t xml:space="preserve"> </w:t>
      </w:r>
      <w:r>
        <w:t xml:space="preserve">屈完及诸侯盟。</w:t>
      </w:r>
    </w:p>
    <w:p>
      <w:pPr>
        <w:pStyle w:val="BodyText"/>
      </w:pPr>
      <w:r>
        <w:t xml:space="preserve"> </w:t>
      </w:r>
      <w:r>
        <w:t xml:space="preserve">陈辕涛涂谓郑申侯曰：「师出于陈、郑之间，国必甚病。若出于东方，观兵于东夷，循海而归，其可也。」申侯曰：「善。」涛涂以告，齐侯许之。申侯见，曰：「师老矣，若出于东方而遇敌，惧不可用也。若出于陈、郑之间，共其资粮悱屦，其可也。」齐侯说，与之虎牢。执辕涛涂。</w:t>
      </w:r>
    </w:p>
    <w:p>
      <w:pPr>
        <w:pStyle w:val="BodyText"/>
      </w:pPr>
      <w:r>
        <w:t xml:space="preserve"> </w:t>
      </w:r>
      <w:r>
        <w:t xml:space="preserve">秋，伐陈，讨不忠也。</w:t>
      </w:r>
    </w:p>
    <w:p>
      <w:pPr>
        <w:pStyle w:val="BodyText"/>
      </w:pPr>
      <w:r>
        <w:t xml:space="preserve"> </w:t>
      </w:r>
      <w:r>
        <w:t xml:space="preserve">许穆公卒于师，葬之以侯，礼也。凡诸侯薨于朝会，加一等；死王事，加二等。于是有以衮敛。</w:t>
      </w:r>
    </w:p>
    <w:p>
      <w:pPr>
        <w:pStyle w:val="BodyText"/>
      </w:pPr>
      <w:r>
        <w:t xml:space="preserve"> </w:t>
      </w:r>
      <w:r>
        <w:t xml:space="preserve">冬，叔孙戴伯帅师，会诸侯之师侵陈。陈成，归辕涛涂。</w:t>
      </w:r>
    </w:p>
    <w:p>
      <w:pPr>
        <w:pStyle w:val="BodyText"/>
      </w:pPr>
      <w:r>
        <w:t xml:space="preserve"> </w:t>
      </w:r>
      <w:r>
        <w:t xml:space="preserve">初，晋献公欲以骊姬为夫人，卜之，不吉；筮之，吉。公曰：「从筮。」卜人曰：「筮短龟长，不如从长。且其繇曰：『专之渝，攘公之羭。一薰一莸，十年尚犹有臭。』必不可。」弗听，立之。生奚齐，其娣生卓子。及将立奚齐，既与中大夫成谋，姬谓大子曰：「君梦齐姜，必速祭之。」大子祭于曲沃，归胙于公。公田，姬置诸宫六日。公至，毒而献之。公祭之地，地坟。与犬，犬毙。与小臣，小臣亦毙。姬泣曰：「贼由大子。」大子奔新城。公杀其傅杜原款。或谓大子：「子辞，君必辩焉。」大子曰：「君非姬氏，居不安，食不饱。我辞，姬必有罪。君老矣，吾又不乐。」曰：「子其行乎！」大子曰：「君实不察其罪，被此名也以出，人谁纳我？」</w:t>
      </w:r>
    </w:p>
    <w:p>
      <w:pPr>
        <w:pStyle w:val="BodyText"/>
      </w:pPr>
      <w:r>
        <w:t xml:space="preserve"> </w:t>
      </w:r>
      <w:r>
        <w:t xml:space="preserve">十二月戊申，缢于新城。姬遂谮二公子曰：「皆知之。」重耳奔蒲。夷吾奔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4" w:name="header-n692"/>
      <w:r>
        <w:t xml:space="preserve">僖公五年</w:t>
      </w:r>
      <w:bookmarkEnd w:id="94"/>
    </w:p>
    <w:p>
      <w:pPr>
        <w:pStyle w:val="FirstParagraph"/>
      </w:pPr>
      <w:r>
        <w:t xml:space="preserve"> </w:t>
      </w:r>
      <w:r>
        <w:t xml:space="preserve">【经】五年春，晋侯杀其世子申生。杞伯姬来朝其子。夏，公孙兹如牟。公及齐侯、宋公、陈侯、卫侯、郑伯、许男、曹伯会王世子于首止。秋八月，诸侯盟于首止。郑伯逃归不盟。楚人灭弦，弦子奔黄。九月戊申朔，日有食之。冬，晋人执虞公。</w:t>
      </w:r>
    </w:p>
    <w:p>
      <w:pPr>
        <w:pStyle w:val="BodyText"/>
      </w:pPr>
      <w:r>
        <w:t xml:space="preserve"> </w:t>
      </w:r>
      <w:r>
        <w:t xml:space="preserve">【传】五年春，王正月辛亥朔，日南至。公既视朔，遂登观台以望。而书，礼也。凡分、至、启、闭，必书云物，为备故也。</w:t>
      </w:r>
    </w:p>
    <w:p>
      <w:pPr>
        <w:pStyle w:val="BodyText"/>
      </w:pPr>
      <w:r>
        <w:t xml:space="preserve"> </w:t>
      </w:r>
      <w:r>
        <w:t xml:space="preserve">晋侯使以杀大子申生之故来告。</w:t>
      </w:r>
    </w:p>
    <w:p>
      <w:pPr>
        <w:pStyle w:val="BodyText"/>
      </w:pPr>
      <w:r>
        <w:t xml:space="preserve"> </w:t>
      </w:r>
      <w:r>
        <w:t xml:space="preserve">初，晋侯使士蒍为二公子筑蒲与屈，不慎，置薪焉。夷吾诉之。公使让之。士蒍□稽首而对曰：「臣闻之，无丧而戚，忧必仇焉。无戎而城，仇必保焉。寇仇之保，又何慎焉！守官废命不敬，固仇之保不忠，失忠与敬，何以事君？《诗》云：『怀德惟宁，宗子惟城。』君其修德而固宗子，何城如之？三年将寻师焉，焉用慎？」退而赋曰：「狐裘尨茸，一国三公，吾谁适从？」及难，公使寺人披伐蒲。重耳曰：「君父之命不校。」乃徇曰：「校者吾仇也。」逾垣而走。披斩其祛，遂出奔翟。</w:t>
      </w:r>
    </w:p>
    <w:p>
      <w:pPr>
        <w:pStyle w:val="BodyText"/>
      </w:pPr>
      <w:r>
        <w:t xml:space="preserve"> </w:t>
      </w:r>
      <w:r>
        <w:t xml:space="preserve">夏，公孙兹如牟，娶焉。</w:t>
      </w:r>
    </w:p>
    <w:p>
      <w:pPr>
        <w:pStyle w:val="BodyText"/>
      </w:pPr>
      <w:r>
        <w:t xml:space="preserve"> </w:t>
      </w:r>
      <w:r>
        <w:t xml:space="preserve">会于首止，会王大子郑，谋宁周也。</w:t>
      </w:r>
    </w:p>
    <w:p>
      <w:pPr>
        <w:pStyle w:val="BodyText"/>
      </w:pPr>
      <w:r>
        <w:t xml:space="preserve"> </w:t>
      </w:r>
      <w:r>
        <w:t xml:space="preserve">陈辕宣仲怨郑申侯之反己于召陵，故劝之城其赐邑，曰：「美城之，大名也，子孙不忘。吾助子请。」乃为之请于诸侯而城之，美。遂谮诸郑伯，曰：「美城其赐邑，将以叛也。」申侯由是得罪。</w:t>
      </w:r>
    </w:p>
    <w:p>
      <w:pPr>
        <w:pStyle w:val="BodyText"/>
      </w:pPr>
      <w:r>
        <w:t xml:space="preserve"> </w:t>
      </w:r>
      <w:r>
        <w:t xml:space="preserve">秋，诸侯盟。王使周公召郑伯，曰：「吾抚女以从楚，辅之以晋，可以少安。」郑伯喜于王命而惧其不朝于齐也，故逃归不盟，孔叔止之曰：「国君不可以轻，轻则失亲。失亲患必至，病而乞盟，所丧多矣，君必悔之。」弗听，逃其师而归。</w:t>
      </w:r>
    </w:p>
    <w:p>
      <w:pPr>
        <w:pStyle w:val="BodyText"/>
      </w:pPr>
      <w:r>
        <w:t xml:space="preserve"> </w:t>
      </w:r>
      <w:r>
        <w:t xml:space="preserve">楚斗谷于菟灭弦，弦子奔黄。</w:t>
      </w:r>
    </w:p>
    <w:p>
      <w:pPr>
        <w:pStyle w:val="BodyText"/>
      </w:pPr>
      <w:r>
        <w:t xml:space="preserve"> </w:t>
      </w:r>
      <w:r>
        <w:t xml:space="preserve">于是江、黄、道、柏方睦于齐，皆弦姻也。弦子恃之而不事楚，又不设备，故亡。</w:t>
      </w:r>
    </w:p>
    <w:p>
      <w:pPr>
        <w:pStyle w:val="BodyText"/>
      </w:pPr>
      <w:r>
        <w:t xml:space="preserve"> </w:t>
      </w:r>
      <w:r>
        <w:t xml:space="preserve">晋侯复假道于虞以伐虢。宫之奇谏曰：「虢，虞之表也。虢亡，虞必从之。晋不可启，寇不可玩，一之谓甚，其可再乎？谚所谓『辅车相依，唇亡齿寒』者，其虞、虢之谓也。」公曰：「晋，吾宗也，岂害我哉？」对曰：大伯、虞仲，大王之昭也。大伯不从，是以不嗣。虢仲、虢叔，王季之穆也，为文王卿士，勋在王室，藏于盟府。将虢是灭，何爱于虞？且虞能亲于桓，庄乎，其爱之也？桓、庄之族何罪，而以为戮，不唯逼乎？亲以宠逼，犹尚害之，况以国乎？」公曰：「吾享祀丰洁，神必据我。」对曰：「臣闻之，鬼神非人实亲，惟德是依。故《周书》曰：『皇天无亲，惟德是辅。』又曰：『黍稷非馨，明德惟馨。』又曰：『民不易物，惟德繄物。』如是，则非德，民不和，神不享矣。神所冯依，将在德矣。若晋取虞而明德以荐馨香，神其吐之乎？」弗听，许晋使。宫之奇以其族行，曰：「虞不腊矣，在此行也，晋不更举矣。」</w:t>
      </w:r>
    </w:p>
    <w:p>
      <w:pPr>
        <w:pStyle w:val="BodyText"/>
      </w:pPr>
      <w:r>
        <w:t xml:space="preserve"> </w:t>
      </w:r>
      <w:r>
        <w:t xml:space="preserve">八月甲午，晋侯围上阳。问于卜偃曰：「吾其济乎」？对曰：「克之。」公曰：「何时？」对曰：「童谣云：『丙之晨，龙尾伏辰，均服振振，取虢之旂。鹑之贲贲，天策焞焞，火中成军，虢公其奔。』其九月、十月之交乎。丙子旦，日在尾，月在策，鹑火中，必是时也。」</w:t>
      </w:r>
    </w:p>
    <w:p>
      <w:pPr>
        <w:pStyle w:val="BodyText"/>
      </w:pPr>
      <w:r>
        <w:t xml:space="preserve"> </w:t>
      </w:r>
      <w:r>
        <w:t xml:space="preserve">冬十二月丙子朔，晋灭虢，虢公丑奔京师。师还，馆于虞，遂袭虞，灭之，执虞公及其大夫井伯，以媵秦穆姬。而修虞祀，且归其职贡于王。</w:t>
      </w:r>
    </w:p>
    <w:p>
      <w:pPr>
        <w:pStyle w:val="BodyText"/>
      </w:pPr>
      <w:r>
        <w:t xml:space="preserve"> </w:t>
      </w:r>
      <w:r>
        <w:t xml:space="preserve">故书曰：「晋人执虞公。」罪虞，且言易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5" w:name="header-n709"/>
      <w:r>
        <w:t xml:space="preserve">僖公六年</w:t>
      </w:r>
      <w:bookmarkEnd w:id="95"/>
    </w:p>
    <w:p>
      <w:pPr>
        <w:pStyle w:val="FirstParagraph"/>
      </w:pPr>
      <w:r>
        <w:t xml:space="preserve"> </w:t>
      </w:r>
      <w:r>
        <w:t xml:space="preserve">【经】六年春王正月。夏，公会齐侯、宋公、陈侯、卫侯、曹伯伐郑，围新城。秋，楚人围许，诸侯遂救许。冬，公至自伐郑。</w:t>
      </w:r>
    </w:p>
    <w:p>
      <w:pPr>
        <w:pStyle w:val="BodyText"/>
      </w:pPr>
      <w:r>
        <w:t xml:space="preserve"> </w:t>
      </w:r>
      <w:r>
        <w:t xml:space="preserve">【传】六年春，晋侯使贾华伐屈。夷吾不能守，盟而行。将奔狄郤芮曰：「后出同走，罪也。不如之梁。梁近秦而幸焉。」乃之梁。</w:t>
      </w:r>
    </w:p>
    <w:p>
      <w:pPr>
        <w:pStyle w:val="BodyText"/>
      </w:pPr>
      <w:r>
        <w:t xml:space="preserve"> </w:t>
      </w:r>
      <w:r>
        <w:t xml:space="preserve">夏，诸侯伐郑，以其逃首止之盟故也。围新密，郑所以不时城也。</w:t>
      </w:r>
    </w:p>
    <w:p>
      <w:pPr>
        <w:pStyle w:val="BodyText"/>
      </w:pPr>
      <w:r>
        <w:t xml:space="preserve"> </w:t>
      </w:r>
      <w:r>
        <w:t xml:space="preserve">秋，楚子围许以救郑，诸侯救许，乃还。</w:t>
      </w:r>
    </w:p>
    <w:p>
      <w:pPr>
        <w:pStyle w:val="BodyText"/>
      </w:pPr>
      <w:r>
        <w:t xml:space="preserve"> </w:t>
      </w:r>
      <w:r>
        <w:t xml:space="preserve">冬，蔡穆侯将许僖公以见楚子于武城。许男面缚，衔璧，大夫衰絰，士舆榇。楚子问诸逢伯，对曰：「昔武王克殷，微子启如是。武王亲释其缚，受其璧而祓之。焚其榇，礼而命之，使复其所。」楚子从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6" w:name="header-n717"/>
      <w:r>
        <w:t xml:space="preserve">僖公七年</w:t>
      </w:r>
      <w:bookmarkEnd w:id="96"/>
    </w:p>
    <w:p>
      <w:pPr>
        <w:pStyle w:val="FirstParagraph"/>
      </w:pPr>
      <w:r>
        <w:t xml:space="preserve"> </w:t>
      </w:r>
      <w:r>
        <w:t xml:space="preserve">【经】七年春，齐人伐郑。夏，小邾子来朝。郑杀其大夫申侯。秋七月，公会齐侯、宋公、陈世子款、郑世子华盟于宁母。曹伯班卒。公子友如齐。冬葬曹昭公。</w:t>
      </w:r>
    </w:p>
    <w:p>
      <w:pPr>
        <w:pStyle w:val="BodyText"/>
      </w:pPr>
      <w:r>
        <w:t xml:space="preserve"> </w:t>
      </w:r>
      <w:r>
        <w:t xml:space="preserve">【传】七年春，齐人伐郑。孔叔言于郑伯曰：「谚有之曰：『心则不竞，何惮于病。』既不能强，又不能弱，所以毙也。国危矣，请下齐以救国。」公曰：「吾知其所由来矣。姑少待我。」对曰：「朝不及夕，何以待君？」</w:t>
      </w:r>
    </w:p>
    <w:p>
      <w:pPr>
        <w:pStyle w:val="BodyText"/>
      </w:pPr>
      <w:r>
        <w:t xml:space="preserve"> </w:t>
      </w:r>
      <w:r>
        <w:t xml:space="preserve">夏，郑杀申侯以说于齐，且用陈辕涛涂之谮也。</w:t>
      </w:r>
    </w:p>
    <w:p>
      <w:pPr>
        <w:pStyle w:val="BodyText"/>
      </w:pPr>
      <w:r>
        <w:t xml:space="preserve"> </w:t>
      </w:r>
      <w:r>
        <w:t xml:space="preserve">初，申侯，申出也，有宠于楚文王。文王将死，与之璧，使行，曰，「唯我知女，女专利而不厌，予取予求，不女疵瑕也。后之人将求多于女，女必不免。我死，女必速行。无适小国，将不女容焉。」既葬，出奔郑，又有宠于厉公。子文闻其死也，曰：「古人有言曰『知臣莫若君。』弗可改也已。」</w:t>
      </w:r>
    </w:p>
    <w:p>
      <w:pPr>
        <w:pStyle w:val="BodyText"/>
      </w:pPr>
      <w:r>
        <w:t xml:space="preserve"> </w:t>
      </w:r>
      <w:r>
        <w:t xml:space="preserve">秋，盟于宁母，谋郑故也。</w:t>
      </w:r>
    </w:p>
    <w:p>
      <w:pPr>
        <w:pStyle w:val="BodyText"/>
      </w:pPr>
      <w:r>
        <w:t xml:space="preserve"> </w:t>
      </w:r>
      <w:r>
        <w:t xml:space="preserve">管仲言于齐侯曰：「臣闻之，招携以礼，怀远以德，德礼不易，无人不怀。」齐侯修礼于诸侯，诸侯官受方物。</w:t>
      </w:r>
    </w:p>
    <w:p>
      <w:pPr>
        <w:pStyle w:val="BodyText"/>
      </w:pPr>
      <w:r>
        <w:t xml:space="preserve"> </w:t>
      </w:r>
      <w:r>
        <w:t xml:space="preserve">郑伯使大子华听命于会，言于齐侯曰：「泄氏、孔氏、子人氏三族，实违君命。若君去之以为成。我以郑为内臣，君亦无所不利焉。」齐侯将许之。管仲曰：「君以礼与信属诸侯，而以奸终之，无乃不可乎？子父不奸之谓礼，守命共时之谓信。违此二者，奸莫大焉。」公曰：「诸侯有讨于郑，未捷。今苟有衅。从之，不亦可乎？」对曰：「君若绥之以德，加之以训辞，而帅诸侯以讨郑，郑将覆亡之不暇，岂敢不惧？若总其罪人以临之，郑有辞矣，何惧？且夫合诸侯以崇德也，会而列奸，何以示后嗣？夫诸侯之会，其德刑礼义，无国不记。记奸之位，君盟替矣。作而不记，非盛德也。君其勿许，郑必受盟。夫子华既为大子而求介于大国，以弱其国，亦必不免。郑有叔詹、堵叔、师叔三良为政，未可间也。」齐侯辞焉。子华由是得罪于郑。</w:t>
      </w:r>
    </w:p>
    <w:p>
      <w:pPr>
        <w:pStyle w:val="BodyText"/>
      </w:pPr>
      <w:r>
        <w:t xml:space="preserve"> </w:t>
      </w:r>
      <w:r>
        <w:t xml:space="preserve">冬，郑伯请盟于齐。</w:t>
      </w:r>
    </w:p>
    <w:p>
      <w:pPr>
        <w:pStyle w:val="BodyText"/>
      </w:pPr>
      <w:r>
        <w:t xml:space="preserve"> </w:t>
      </w:r>
      <w:r>
        <w:t xml:space="preserve">闰月，惠王崩。襄王恶大叔带之难，惧不立，不发丧而告难于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7" w:name="header-n729"/>
      <w:r>
        <w:t xml:space="preserve">僖公八年</w:t>
      </w:r>
      <w:bookmarkEnd w:id="97"/>
    </w:p>
    <w:p>
      <w:pPr>
        <w:pStyle w:val="FirstParagraph"/>
      </w:pPr>
      <w:r>
        <w:t xml:space="preserve"> </w:t>
      </w:r>
      <w:r>
        <w:t xml:space="preserve">【经】八年春王正月，公会王人、齐侯、宋公、卫侯、许男、曹伯、陈世子款盟于洮。郑伯乞盟。夏，狄伐晋。秋七月，禘于大庙，用致夫人。冬十有二月丁未，天王崩。</w:t>
      </w:r>
    </w:p>
    <w:p>
      <w:pPr>
        <w:pStyle w:val="BodyText"/>
      </w:pPr>
      <w:r>
        <w:t xml:space="preserve"> </w:t>
      </w:r>
      <w:r>
        <w:t xml:space="preserve">【传】八年春，盟于洮，谋王室也。郑伯乞盟，请服也。襄王定位而后发丧。</w:t>
      </w:r>
    </w:p>
    <w:p>
      <w:pPr>
        <w:pStyle w:val="BodyText"/>
      </w:pPr>
      <w:r>
        <w:t xml:space="preserve"> </w:t>
      </w:r>
      <w:r>
        <w:t xml:space="preserve">晋里克帅师，梁由靡御。虢射为右，以败狄于采桑。梁由靡曰：「狄无耻，从之必大克。」里克曰：「拒之而已，无速众狄。」虢射曰：「期年，狄必至，示之弱矣。」</w:t>
      </w:r>
    </w:p>
    <w:p>
      <w:pPr>
        <w:pStyle w:val="BodyText"/>
      </w:pPr>
      <w:r>
        <w:t xml:space="preserve"> </w:t>
      </w:r>
      <w:r>
        <w:t xml:space="preserve">夏，狄伐晋，报采桑之役也。复期月。</w:t>
      </w:r>
    </w:p>
    <w:p>
      <w:pPr>
        <w:pStyle w:val="BodyText"/>
      </w:pPr>
      <w:r>
        <w:t xml:space="preserve"> </w:t>
      </w:r>
      <w:r>
        <w:t xml:space="preserve">秋，禘而致哀姜焉，非礼也。凡夫人不薨于寝，不殡于庙，不赴于同，不祔于姑，则弗致也。</w:t>
      </w:r>
    </w:p>
    <w:p>
      <w:pPr>
        <w:pStyle w:val="BodyText"/>
      </w:pPr>
      <w:r>
        <w:t xml:space="preserve"> </w:t>
      </w:r>
      <w:r>
        <w:t xml:space="preserve">冬，王人来告丧，难故也，是以缓。</w:t>
      </w:r>
    </w:p>
    <w:p>
      <w:pPr>
        <w:pStyle w:val="BodyText"/>
      </w:pPr>
      <w:r>
        <w:t xml:space="preserve"> </w:t>
      </w:r>
      <w:r>
        <w:t xml:space="preserve">宋公疾，大子兹父固请曰：「目夷长，且仁，君其立之。」公命子鱼，子鱼辞，曰：「能以国让，仁孰大焉？臣不及也，且又不顺。」遂走而退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8" w:name="header-n739"/>
      <w:r>
        <w:t xml:space="preserve">僖公九年</w:t>
      </w:r>
      <w:bookmarkEnd w:id="98"/>
    </w:p>
    <w:p>
      <w:pPr>
        <w:pStyle w:val="FirstParagraph"/>
      </w:pPr>
      <w:r>
        <w:t xml:space="preserve"> </w:t>
      </w:r>
      <w:r>
        <w:t xml:space="preserve">【经】九年春王三月丁丑，宋公御说卒。夏，公会宰周公、齐侯、宋子、卫侯、郑伯、许男、曹伯于葵丘。秋七月乙酉，伯姬卒。九月戊辰，诸侯盟于葵丘。甲子，晋侯佹诸卒。冬，晋里奚克杀其君之子奚齐。</w:t>
      </w:r>
    </w:p>
    <w:p>
      <w:pPr>
        <w:pStyle w:val="BodyText"/>
      </w:pPr>
      <w:r>
        <w:t xml:space="preserve"> </w:t>
      </w:r>
      <w:r>
        <w:t xml:space="preserve">【传】九年春，宋桓公卒，未葬而襄公会诸侯，故曰子。凡在丧，王曰小童，公侯曰子。</w:t>
      </w:r>
    </w:p>
    <w:p>
      <w:pPr>
        <w:pStyle w:val="BodyText"/>
      </w:pPr>
      <w:r>
        <w:t xml:space="preserve"> </w:t>
      </w:r>
      <w:r>
        <w:t xml:space="preserve">夏，会于葵丘，寻盟，且修好，礼也。</w:t>
      </w:r>
    </w:p>
    <w:p>
      <w:pPr>
        <w:pStyle w:val="BodyText"/>
      </w:pPr>
      <w:r>
        <w:t xml:space="preserve"> </w:t>
      </w:r>
      <w:r>
        <w:t xml:space="preserve">王使宰孔赐齐侯胙，曰：「天子有事于文武，使孔赐伯舅胙。」齐侯将下拜。孔曰：「且有后命。天子使孔曰：『以伯舅耋老，加劳，赐一级，无下拜』」。对曰：「天威不违颜咫尺，小白余敢贪天子之命无下拜？恐陨越于下，以遗天子羞。敢不下拜？」下，拜；登，受。</w:t>
      </w:r>
    </w:p>
    <w:p>
      <w:pPr>
        <w:pStyle w:val="BodyText"/>
      </w:pPr>
      <w:r>
        <w:t xml:space="preserve"> </w:t>
      </w:r>
      <w:r>
        <w:t xml:space="preserve">秋，齐侯盟诸侯于葵丘，曰：「凡我同盟之人，既盟之后，言归于好。」宰孔先归，遇晋侯曰：「可无会也。齐侯不务德而勤远略，故北伐山戎，南伐楚，西为此会也。东略之不知，西则否矣。其在乱乎。君务靖乱，无勤于行。」晋侯乃还。</w:t>
      </w:r>
    </w:p>
    <w:p>
      <w:pPr>
        <w:pStyle w:val="BodyText"/>
      </w:pPr>
      <w:r>
        <w:t xml:space="preserve"> </w:t>
      </w:r>
      <w:r>
        <w:t xml:space="preserve">九月，晋献公卒，里克、ぶ郑欲纳文公，故以三公子之徒作乱。</w:t>
      </w:r>
    </w:p>
    <w:p>
      <w:pPr>
        <w:pStyle w:val="BodyText"/>
      </w:pPr>
      <w:r>
        <w:t xml:space="preserve"> </w:t>
      </w:r>
      <w:r>
        <w:t xml:space="preserve">初，献公使荀息傅奚齐，公疾，召之，曰：「以是藐诸孤，辱在大夫，其若之何？」稽首而对曰：「臣竭其股肱之力，加之以忠贞。其济，君之灵也；不济，则以死继之。」公曰：「何谓忠贞？」对曰：「公家之利，知无不为，忠也。送往事居，耦俱无猜。贞也。」及里克将杀奚齐，先告荀息曰：「三怨将作，秦、晋辅之，子将何如？」荀息曰：「将死之。」里克曰：「无益也。」荀叔曰：「吾与先君言矣，不可以贰。能欲复言而爱身乎？虽无益也，将焉辟之？且人之欲善，谁不如我？我欲无贰而能谓人已乎？」</w:t>
      </w:r>
    </w:p>
    <w:p>
      <w:pPr>
        <w:pStyle w:val="BodyText"/>
      </w:pPr>
      <w:r>
        <w:t xml:space="preserve"> </w:t>
      </w:r>
      <w:r>
        <w:t xml:space="preserve">冬十月，里克杀奚齐于次。书曰：「杀其君之子。」未葬也。荀息将死之，人曰：「不如立卓子而辅之。」荀息立公子卓以葬。十一月，里克杀公子卓于朝，荀息死之。君子曰：「诗所谓『白圭之玷，尚可磨也；斯言之玷，不可为也，』荀息有焉。」</w:t>
      </w:r>
    </w:p>
    <w:p>
      <w:pPr>
        <w:pStyle w:val="BodyText"/>
      </w:pPr>
      <w:r>
        <w:t xml:space="preserve"> </w:t>
      </w:r>
      <w:r>
        <w:t xml:space="preserve">齐侯以诸侯之师伐晋，及高梁而还，讨晋乱也。令不及鲁，故不书。</w:t>
      </w:r>
    </w:p>
    <w:p>
      <w:pPr>
        <w:pStyle w:val="BodyText"/>
      </w:pPr>
      <w:r>
        <w:t xml:space="preserve"> </w:t>
      </w:r>
      <w:r>
        <w:t xml:space="preserve">晋郤芮使夷吾重赂秦以求入，曰：「人实有国，我何爱焉。入而能民，土于何有。」从之。齐隰朋帅师会秦师，纳晋惠公。秦伯谓郤芮曰：「公子谁恃？」对曰：「臣闻亡人无党，有党必有仇。夷吾弱不好弄，能斗不过，长亦不改，不识其他。」公谓公孙枝曰：「夷吾其定乎？对曰：「臣闻之，唯则定国。《诗》曰：『不识不知，顺帝之则。』文王之谓也。又曰：『不僭不贼，鲜不为则。』无好无恶，不忌不克之谓也。今其言多忌克，难哉！」公曰：「忌则多怨，又焉能克？是吾利也。」</w:t>
      </w:r>
    </w:p>
    <w:p>
      <w:pPr>
        <w:pStyle w:val="BodyText"/>
      </w:pPr>
      <w:r>
        <w:t xml:space="preserve"> </w:t>
      </w:r>
      <w:r>
        <w:t xml:space="preserve">宋襄公即位，以公子目夷为仁，使为左师以听政，于是宋治。故鱼氏世为左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99" w:name="header-n753"/>
      <w:r>
        <w:t xml:space="preserve">僖公十年</w:t>
      </w:r>
      <w:bookmarkEnd w:id="99"/>
    </w:p>
    <w:p>
      <w:pPr>
        <w:pStyle w:val="FirstParagraph"/>
      </w:pPr>
      <w:r>
        <w:t xml:space="preserve"> </w:t>
      </w:r>
      <w:r>
        <w:t xml:space="preserve">【经】十年春王正月，公如齐。狄灭温，温子奔卫。晋里克弑其君卓及其大夫荀息。夏，齐侯、许男伐北戎。晋杀其大夫里克。秋七月。冬，大雨雪。</w:t>
      </w:r>
    </w:p>
    <w:p>
      <w:pPr>
        <w:pStyle w:val="BodyText"/>
      </w:pPr>
      <w:r>
        <w:t xml:space="preserve"> </w:t>
      </w:r>
      <w:r>
        <w:t xml:space="preserve">【传】十年春，狄灭温，苏子无信也。苏子叛王即狄，又不能于狄，狄人伐之，王不救，故灭。苏子奔卫。</w:t>
      </w:r>
    </w:p>
    <w:p>
      <w:pPr>
        <w:pStyle w:val="BodyText"/>
      </w:pPr>
      <w:r>
        <w:t xml:space="preserve"> </w:t>
      </w:r>
      <w:r>
        <w:t xml:space="preserve">夏四月，周公忌父、王子党会齐隰朋立晋侯。晋侯杀里克以说。将杀里克，公使谓之曰：「微子则不及此。虽然，子弑二君与一大夫，为子君者不亦难乎？」对曰：「不有废也，君何以兴？欲加之罪，其无辞乎？臣闻命矣。」伏剑而死。于是ぶ郑聘于秦，且谢缓赂，故不及。</w:t>
      </w:r>
    </w:p>
    <w:p>
      <w:pPr>
        <w:pStyle w:val="BodyText"/>
      </w:pPr>
      <w:r>
        <w:t xml:space="preserve"> </w:t>
      </w:r>
      <w:r>
        <w:t xml:space="preserve">晋侯改葬共大子。</w:t>
      </w:r>
    </w:p>
    <w:p>
      <w:pPr>
        <w:pStyle w:val="BodyText"/>
      </w:pPr>
      <w:r>
        <w:t xml:space="preserve"> </w:t>
      </w:r>
      <w:r>
        <w:t xml:space="preserve">秋，狐突适下国，遇大子，大子使登，仆，而告之曰：「夷吾无礼，余得请于帝矣。将以晋畀秦，秦将祀余。」对曰：「臣闻之，神不歆非类，民不祀非族。君祀无乃殄乎？且民何罪？失刑乏祀，君其图之。」君曰：「诺。吾将复请。七日新城西偏，将有巫者而见我焉。」许之，遂不见。及期而往，告之曰：「帝许我罚有罪矣，敝于韩。」</w:t>
      </w:r>
    </w:p>
    <w:p>
      <w:pPr>
        <w:pStyle w:val="BodyText"/>
      </w:pPr>
      <w:r>
        <w:t xml:space="preserve"> </w:t>
      </w:r>
      <w:r>
        <w:t xml:space="preserve">ぶ郑之如秦也，言于秦伯曰：「吕甥、郤称、冀芮实为不从，若重问以召之，臣出晋君，君纳重耳，蔑不济矣。」</w:t>
      </w:r>
    </w:p>
    <w:p>
      <w:pPr>
        <w:pStyle w:val="BodyText"/>
      </w:pPr>
      <w:r>
        <w:t xml:space="preserve"> </w:t>
      </w:r>
      <w:r>
        <w:t xml:space="preserve">冬，秦伯使冷至报问，且召三子。郤芮曰：「币重而言甘，诱我也。」遂杀ぶ郑、祁举及七舆大夫：左行共华、右行贾华、叔坚、骓颛、累虎、特宫、山祁，皆里、ぶ之党也。ぶ豹奔秦，言于秦伯曰：「晋侯背大主而忌小怨，民弗与也，伐之必出。」公曰：「失众，焉能杀。违祸，谁能出君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0" w:name="header-n763"/>
      <w:r>
        <w:t xml:space="preserve">僖公十一年</w:t>
      </w:r>
      <w:bookmarkEnd w:id="100"/>
    </w:p>
    <w:p>
      <w:pPr>
        <w:pStyle w:val="FirstParagraph"/>
      </w:pPr>
      <w:r>
        <w:t xml:space="preserve"> </w:t>
      </w:r>
      <w:r>
        <w:t xml:space="preserve">【经】十有一年春。晋杀其大夫ぶ郑父。夏，公及夫人姜氏会齐侯于阳谷。秋八月，大雩。冬，楚人伐黄。</w:t>
      </w:r>
    </w:p>
    <w:p>
      <w:pPr>
        <w:pStyle w:val="BodyText"/>
      </w:pPr>
      <w:r>
        <w:t xml:space="preserve"> </w:t>
      </w:r>
      <w:r>
        <w:t xml:space="preserve">【传】十一年春，晋侯使以ぶ郑之乱来告。</w:t>
      </w:r>
    </w:p>
    <w:p>
      <w:pPr>
        <w:pStyle w:val="BodyText"/>
      </w:pPr>
      <w:r>
        <w:t xml:space="preserve"> </w:t>
      </w:r>
      <w:r>
        <w:t xml:space="preserve">天王使召武公、内史过赐晋侯命。受玉惰。过归，告王曰：「晋侯其无后乎。王赐之命而惰于受瑞，先自弃也已，其何继之有？礼，国之干也。敬，礼之舆也。不敬则礼不行，礼不行则上下昏，何以长世？」</w:t>
      </w:r>
    </w:p>
    <w:p>
      <w:pPr>
        <w:pStyle w:val="BodyText"/>
      </w:pPr>
      <w:r>
        <w:t xml:space="preserve"> </w:t>
      </w:r>
      <w:r>
        <w:t xml:space="preserve">夏，扬、拒、泉、皋、伊、洛之戎同伐京师，入王城，焚东门，王子带召之也。秦、晋、伐戎以救周。秋，晋侯平戎于王。</w:t>
      </w:r>
    </w:p>
    <w:p>
      <w:pPr>
        <w:pStyle w:val="BodyText"/>
      </w:pPr>
      <w:r>
        <w:t xml:space="preserve"> </w:t>
      </w:r>
      <w:r>
        <w:t xml:space="preserve">黄人不归楚贡。冬，楚人伐黄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1" w:name="header-n771"/>
      <w:r>
        <w:t xml:space="preserve">僖公十二年</w:t>
      </w:r>
      <w:r>
        <w:t xml:space="preserve"> </w:t>
      </w:r>
      <w:bookmarkEnd w:id="101"/>
    </w:p>
    <w:p>
      <w:pPr>
        <w:pStyle w:val="FirstParagraph"/>
      </w:pPr>
      <w:r>
        <w:t xml:space="preserve"> </w:t>
      </w:r>
      <w:r>
        <w:t xml:space="preserve">【经】十有二年春王三月庚午，日有食之。夏，楚人灭黄。秋七月。冬十有二月丁丑，陈侯杵臼卒。</w:t>
      </w:r>
    </w:p>
    <w:p>
      <w:pPr>
        <w:pStyle w:val="BodyText"/>
      </w:pPr>
      <w:r>
        <w:t xml:space="preserve"> </w:t>
      </w:r>
      <w:r>
        <w:t xml:space="preserve">【传】十二年春，诸侯城卫楚丘之郛，惧狄难也。</w:t>
      </w:r>
    </w:p>
    <w:p>
      <w:pPr>
        <w:pStyle w:val="BodyText"/>
      </w:pPr>
      <w:r>
        <w:t xml:space="preserve"> </w:t>
      </w:r>
      <w:r>
        <w:t xml:space="preserve">黄人恃诸侯之睦于齐也，不共楚职，曰：「自郢及我九百里，焉能害我？」夏，楚灭黄。 王以戎难故，讨王子带。秋，王子带奔齐。</w:t>
      </w:r>
    </w:p>
    <w:p>
      <w:pPr>
        <w:pStyle w:val="BodyText"/>
      </w:pPr>
      <w:r>
        <w:t xml:space="preserve"> </w:t>
      </w:r>
      <w:r>
        <w:t xml:space="preserve">冬，齐侯使管夷吾平戎于王，使隰朋平戎于晋。</w:t>
      </w:r>
    </w:p>
    <w:p>
      <w:pPr>
        <w:pStyle w:val="BodyText"/>
      </w:pPr>
      <w:r>
        <w:t xml:space="preserve"> </w:t>
      </w:r>
      <w:r>
        <w:t xml:space="preserve">王以上卿之礼飨管仲，管仲辞曰：「臣，贱有司也，有天子之二守国、高在。若节春秋来承王命，何以礼焉？陪臣敢辞。」王曰：「舅氏，余嘉乃勋，应乃懿德，谓督不忘。往践乃职，无逆朕命。」管仲受下卿之礼而还。君子曰：「管氏之世祀也宜哉！让不忘其上。《诗》曰：『恺悌君子，神所劳矣。』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2" w:name="header-n779"/>
      <w:r>
        <w:t xml:space="preserve">僖公十三年</w:t>
      </w:r>
      <w:bookmarkEnd w:id="102"/>
    </w:p>
    <w:p>
      <w:pPr>
        <w:pStyle w:val="FirstParagraph"/>
      </w:pPr>
      <w:r>
        <w:t xml:space="preserve"> </w:t>
      </w:r>
      <w:r>
        <w:t xml:space="preserve">【经】十有三年春，狄侵卫。夏四月，葬陈宣公。公会齐侯、宋公、陈侯、郑伯、许男、曹伯于咸。秋九月，大雩。冬，公子友如齐。</w:t>
      </w:r>
    </w:p>
    <w:p>
      <w:pPr>
        <w:pStyle w:val="BodyText"/>
      </w:pPr>
      <w:r>
        <w:t xml:space="preserve"> </w:t>
      </w:r>
      <w:r>
        <w:t xml:space="preserve">【传】十三年春，齐侯使仲孙湫聘于周，且言王子带。事毕，不与王言。归，覆命曰：「未可。王怒未怠，其十年乎。不十年，王弗召也。」</w:t>
      </w:r>
    </w:p>
    <w:p>
      <w:pPr>
        <w:pStyle w:val="BodyText"/>
      </w:pPr>
      <w:r>
        <w:t xml:space="preserve"> </w:t>
      </w:r>
      <w:r>
        <w:t xml:space="preserve">夏，会于咸，淮夷病杞故，且谋王室也。</w:t>
      </w:r>
    </w:p>
    <w:p>
      <w:pPr>
        <w:pStyle w:val="BodyText"/>
      </w:pPr>
      <w:r>
        <w:t xml:space="preserve"> </w:t>
      </w:r>
      <w:r>
        <w:t xml:space="preserve">秋，为戎难故，诸侯戍周，齐仲孙湫致之。</w:t>
      </w:r>
    </w:p>
    <w:p>
      <w:pPr>
        <w:pStyle w:val="BodyText"/>
      </w:pPr>
      <w:r>
        <w:t xml:space="preserve"> </w:t>
      </w:r>
      <w:r>
        <w:t xml:space="preserve">冬，晋荐饥，使乞籴于秦。秦伯谓子桑：「与诸乎？」对曰：「重施而报，君将何求？重施而不报，其民必携，携而讨焉，无众必败。」谓百里：「与诸乎？」对曰：「天灾流行，国家代有，救灾恤邻，道也。行道有福。」</w:t>
      </w:r>
    </w:p>
    <w:p>
      <w:pPr>
        <w:pStyle w:val="BodyText"/>
      </w:pPr>
      <w:r>
        <w:t xml:space="preserve"> </w:t>
      </w:r>
      <w:r>
        <w:t xml:space="preserve">邳郑之子豹在秦，请伐晋。秦伯曰：「其君是恶，其民何罪？」秦于是乎输粟于晋，自雍及绛相继，命之曰泛舟之役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3" w:name="header-n788"/>
      <w:r>
        <w:t xml:space="preserve">僖公十四年</w:t>
      </w:r>
      <w:bookmarkEnd w:id="103"/>
    </w:p>
    <w:p>
      <w:pPr>
        <w:pStyle w:val="FirstParagraph"/>
      </w:pPr>
      <w:r>
        <w:t xml:space="preserve"> </w:t>
      </w:r>
      <w:r>
        <w:t xml:space="preserve">【经】十有四年春，诸侯城缘陵。夏六月，季姬及鄫子遇于防。使鄫子来朝。秋八月辛卯，沙鹿崩。狄侵郑。冬，蔡侯肝卒。</w:t>
      </w:r>
    </w:p>
    <w:p>
      <w:pPr>
        <w:pStyle w:val="BodyText"/>
      </w:pPr>
      <w:r>
        <w:t xml:space="preserve"> </w:t>
      </w:r>
      <w:r>
        <w:t xml:space="preserve">【传】十四年春，诸侯城缘陵而迁杞焉。不书其人，有阙也。</w:t>
      </w:r>
    </w:p>
    <w:p>
      <w:pPr>
        <w:pStyle w:val="BodyText"/>
      </w:pPr>
      <w:r>
        <w:t xml:space="preserve"> </w:t>
      </w:r>
      <w:r>
        <w:t xml:space="preserve">鄫季姬来宁，公怒，止之，以鄫子之不朝也。夏，遇于防，而使来朝。</w:t>
      </w:r>
    </w:p>
    <w:p>
      <w:pPr>
        <w:pStyle w:val="BodyText"/>
      </w:pPr>
      <w:r>
        <w:t xml:space="preserve"> </w:t>
      </w:r>
      <w:r>
        <w:t xml:space="preserve">秋八月辛卯，沙鹿崩。晋卜偃曰：「期年将有大咎，几亡国。」</w:t>
      </w:r>
    </w:p>
    <w:p>
      <w:pPr>
        <w:pStyle w:val="BodyText"/>
      </w:pPr>
      <w:r>
        <w:t xml:space="preserve"> </w:t>
      </w:r>
      <w:r>
        <w:t xml:space="preserve">冬，秦饥，使乞籴于晋，晋人弗与。庆郑曰：「背施无亲，幸灾不仁，贪爱不祥，怒邻不义。四德皆失，何以守国？」虢射曰：「皮之不存，毛将安傅？」庆郑曰：「弃信背邻，患孰恤之？无信患作，失授必毙，是则然矣。」虢射曰：「无损于怨而厚于寇，不如勿与。」庆郑曰：「背施幸灾，民所弃也。近犹仇之，况怨敌乎？」弗听。退曰：「君其悔是哉！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4" w:name="header-n796"/>
      <w:r>
        <w:t xml:space="preserve">僖公十五年</w:t>
      </w:r>
      <w:bookmarkEnd w:id="104"/>
    </w:p>
    <w:p>
      <w:pPr>
        <w:pStyle w:val="FirstParagraph"/>
      </w:pPr>
      <w:r>
        <w:t xml:space="preserve"> </w:t>
      </w:r>
      <w:r>
        <w:t xml:space="preserve">【经】十有五年春王正月，公如齐。楚人伐徐。三月，公会齐侯、宋公、陈侯、卫候、郑伯、许男、曹伯盟于牡丘，遂次于匡。公孙敖帅师及诸侯之大夫救徐。夏五月，日有食之。秋七月，齐师、曹师伐厉。八月，螽。九月，公至自会。季姬归于鄫。己卯晦，震夷伯之庙。冬，宋人伐曹。楚人败徐于娄林。十有一月壬戌，晋侯及秦伯战于韩，获晋侯。</w:t>
      </w:r>
    </w:p>
    <w:p>
      <w:pPr>
        <w:pStyle w:val="BodyText"/>
      </w:pPr>
      <w:r>
        <w:t xml:space="preserve"> </w:t>
      </w:r>
      <w:r>
        <w:t xml:space="preserve">【传】十五年春，楚人伐徐，徐即诸夏故也。三月，盟于牡丘，寻蔡丘之盟，且救徐也。孟穆伯帅师及诸侯之师救徐，诸侯次于匡以待之。</w:t>
      </w:r>
    </w:p>
    <w:p>
      <w:pPr>
        <w:pStyle w:val="BodyText"/>
      </w:pPr>
      <w:r>
        <w:t xml:space="preserve"> </w:t>
      </w:r>
      <w:r>
        <w:t xml:space="preserve">夏五月，日有食之。不书朔与日，官失之也。</w:t>
      </w:r>
    </w:p>
    <w:p>
      <w:pPr>
        <w:pStyle w:val="BodyText"/>
      </w:pPr>
      <w:r>
        <w:t xml:space="preserve"> </w:t>
      </w:r>
      <w:r>
        <w:t xml:space="preserve">秋，伐，厉，以救徐也。</w:t>
      </w:r>
    </w:p>
    <w:p>
      <w:pPr>
        <w:pStyle w:val="BodyText"/>
      </w:pPr>
      <w:r>
        <w:t xml:space="preserve"> </w:t>
      </w:r>
      <w:r>
        <w:t xml:space="preserve">晋侯之入也，秦穆姬属贾君焉，且曰：「尽纳群公子。」晋侯烝于贾君，又不纳群公子，是以穆姬怨之。晋侯许赂中大夫，既而皆背之。赂秦伯以河外列城五，东尽虢略，南及华山，内及解梁城，既而不与。晋饥，秦输之粟；秦饥，晋闭之籴，故秦伯伐晋。</w:t>
      </w:r>
    </w:p>
    <w:p>
      <w:pPr>
        <w:pStyle w:val="BodyText"/>
      </w:pPr>
      <w:r>
        <w:t xml:space="preserve"> </w:t>
      </w:r>
      <w:r>
        <w:t xml:space="preserve">卜徒父筮之，吉。涉河，侯车败。诘之，对曰：「乃大吉也，三败必获晋君。其卦遇《蛊》，曰：『千乘三去，三去之馀，获其雄狐。』夫狐蛊，必其君也。《蛊》之贞，风也；其悔，山也。岁云秋矣，我落其实而取其材，所以克也。实落材亡，不败何待？」</w:t>
      </w:r>
    </w:p>
    <w:p>
      <w:pPr>
        <w:pStyle w:val="BodyText"/>
      </w:pPr>
      <w:r>
        <w:t xml:space="preserve"> </w:t>
      </w:r>
      <w:r>
        <w:t xml:space="preserve">三败及韩。晋侯谓庆郑曰：「寇深矣，若之何？」对曰：「君实深之，可若何？」公曰：「不孙。」卜右，庆郑吉，弗使。步扬御戎，家仆徒为右，乘小驷，郑入也。庆郑曰：「古者大事，必乘其产，生其水土而知其人心，安其教训而服习其道，唯所纳之，无不如志。今乘异产，以从戎事，及惧而变，将与人易。乱气狡愤，阴血周作，张脉偾兴，外强中乾。进退不可，周旋不能，君必悔之。」弗听。</w:t>
      </w:r>
    </w:p>
    <w:p>
      <w:pPr>
        <w:pStyle w:val="BodyText"/>
      </w:pPr>
      <w:r>
        <w:t xml:space="preserve"> </w:t>
      </w:r>
      <w:r>
        <w:t xml:space="preserve">九月，晋侯逆秦师，使韩简视师，复曰：「师少于我，斗士倍我。」公曰：「何故？」对曰：「出因其资，入用其宠，饥食其粟，三施而无报，是以来也。今又击之，我怠秦奋，倍犹未也。」公曰：「一夫不可狃，况国乎。」遂使请战，曰：「寡人不佞，能合其众而不能离也，君若不还，无所逃命。」秦伯使公孙枝对曰：「君之未入，寡人惧之，入而未定列，犹吾忧也。苟列定矣，敢不承命。」韩简退曰：「吾幸而得囚。」</w:t>
      </w:r>
    </w:p>
    <w:p>
      <w:pPr>
        <w:pStyle w:val="BodyText"/>
      </w:pPr>
      <w:r>
        <w:t xml:space="preserve"> </w:t>
      </w:r>
      <w:r>
        <w:t xml:space="preserve">壬戌，战于韩原，晋戎马还泞而止。公号庆郑。庆郑曰：「愎谏违卜，固败是求，又何逃焉？」遂去之。梁由靡御韩简，虢射为右，辂秦伯，将止之。郑以救公误之，遂失秦伯。秦获晋侯以归。晋大夫反首拔舍从之。秦伯使辞焉，曰：「二三子何其戚也？寡人之从君而西也，亦晋之妖梦是践，岂敢以至。」晋大夫三拜稽首曰：「君履后土而戴皇天，皇天后土实闻君之言，群臣敢在下风。」</w:t>
      </w:r>
    </w:p>
    <w:p>
      <w:pPr>
        <w:pStyle w:val="BodyText"/>
      </w:pPr>
      <w:r>
        <w:t xml:space="preserve"> </w:t>
      </w:r>
      <w:r>
        <w:t xml:space="preserve">穆姬闻晋侯将至，以大子荦、弘与女简、璧登台而履薪焉，使以免服衰絰逆，且告曰：「上天降灾，使我两君匪以玉帛相见，而以兴戎。若晋君朝以入，则婢子夕以死；夕以入，则朝以死。唯君裁之。」乃舍诸灵台。</w:t>
      </w:r>
    </w:p>
    <w:p>
      <w:pPr>
        <w:pStyle w:val="BodyText"/>
      </w:pPr>
      <w:r>
        <w:t xml:space="preserve"> </w:t>
      </w:r>
      <w:r>
        <w:t xml:space="preserve">大夫请以入。公曰：「获晋侯，以厚归也。既而丧归，焉用之？大夫其何有焉？且晋人戚忧以重我，天地以要我。不图晋忧，重其怒也；我食吾言，背天地也。重怒难任，背天不祥，必归晋君。」公子絷曰：「不如杀之，无聚慝焉。」子桑曰：「归之而质其大子，必得大成。晋未可灭而杀其君，只以成恶。且史佚有言曰：『无始祸，无怙乱，无重怒。』重怒难任，陵人不祥。」乃许晋平。</w:t>
      </w:r>
    </w:p>
    <w:p>
      <w:pPr>
        <w:pStyle w:val="BodyText"/>
      </w:pPr>
      <w:r>
        <w:t xml:space="preserve"> </w:t>
      </w:r>
      <w:r>
        <w:t xml:space="preserve">晋侯使郤乞告瑕吕饴甥，且召之。子金教之言曰：「朝国人而以君命赏，且告之曰：『孤虽归，辱社稷矣。其卜贰圉也。』」众皆哭。晋于是乎作爰田。吕甥曰：「君亡之不恤，而群臣是忧，惠之至也。将若君何？」众曰：「何为而可？」对曰：「征缮以辅孺子，诸侯闻之，丧君有君，群臣辑睦，甲兵益多，好我者劝，恶我者惧，庶有益乎！」众说。晋于是乎作州兵。</w:t>
      </w:r>
    </w:p>
    <w:p>
      <w:pPr>
        <w:pStyle w:val="BodyText"/>
      </w:pPr>
      <w:r>
        <w:t xml:space="preserve"> </w:t>
      </w:r>
      <w:r>
        <w:t xml:space="preserve">初，晋献公筮嫁伯姬于秦，遇《归妹》三之《睽》三。史苏占之曰：「不吉。其繇曰：『士刲羊，亦无亡也。女承筐，亦无贶也。西邻责言，不可偿也。《归妹》之《睽》，犹无相也。』《震》之《离》，亦《离》之《震》，为雷为火。为嬴败姬，车说问其輹，火焚其旗，不利行师，败于宗丘。《归妹》《睽》孤，寇张之弧，侄其从姑，六年其逋，逃归其国，而弃其家，明年其死于高梁之虚。」及惠公在秦，曰：「先君若从史苏之占，吾不及此夫。」韩简侍，曰：「龟，像也；筮，数也。物生而后有象，像而后有滋，滋而后有数。先君之败德，乃可数乎？史苏是占，勿从何益？《诗》曰：『下民之孽，匪降自天，僔沓背憎，职竞由人。』」</w:t>
      </w:r>
    </w:p>
    <w:p>
      <w:pPr>
        <w:pStyle w:val="BodyText"/>
      </w:pPr>
      <w:r>
        <w:t xml:space="preserve"> </w:t>
      </w:r>
      <w:r>
        <w:t xml:space="preserve">震夷伯之庙，罪之也，于是展氏有隐慝焉。</w:t>
      </w:r>
    </w:p>
    <w:p>
      <w:pPr>
        <w:pStyle w:val="BodyText"/>
      </w:pPr>
      <w:r>
        <w:t xml:space="preserve"> </w:t>
      </w:r>
      <w:r>
        <w:t xml:space="preserve">冬，宋人伐曹，讨旧怨也。</w:t>
      </w:r>
    </w:p>
    <w:p>
      <w:pPr>
        <w:pStyle w:val="BodyText"/>
      </w:pPr>
      <w:r>
        <w:t xml:space="preserve"> </w:t>
      </w:r>
      <w:r>
        <w:t xml:space="preserve">楚败徐于娄林，徐恃救也。</w:t>
      </w:r>
    </w:p>
    <w:p>
      <w:pPr>
        <w:pStyle w:val="BodyText"/>
      </w:pPr>
      <w:r>
        <w:t xml:space="preserve"> </w:t>
      </w:r>
      <w:r>
        <w:t xml:space="preserve">十月，晋阴饴甥会秦伯，盟于王城。</w:t>
      </w:r>
    </w:p>
    <w:p>
      <w:pPr>
        <w:pStyle w:val="BodyText"/>
      </w:pPr>
      <w:r>
        <w:t xml:space="preserve"> </w:t>
      </w:r>
      <w:r>
        <w:t xml:space="preserve">秦伯曰：「晋国和乎？」对曰：「不和。小人耻失其君而悼丧其亲，不惮征缮以立圉也，曰：『必报仇，宁事戎狄。』君子爱其君而知其罪，不惮征缮以待秦命，曰：『必报德，有死无二。』以此不和。」秦伯曰：「国谓君何？」对曰：「小人戚，谓之不免。君子恕，以为必归。小人曰：『我毒秦，秦岂归君？』君子曰：『我知罪矣，秦必归君。贰而执之，服而舍之，德莫厚焉，刑莫威焉。服者怀德，贰者畏刑。此一役也，秦可以霸。纳而不定，废而不立，以德为怨，秦不其然。』」秦伯曰：「是吾心也。」改馆晋侯，馈七牢焉。</w:t>
      </w:r>
    </w:p>
    <w:p>
      <w:pPr>
        <w:pStyle w:val="BodyText"/>
      </w:pPr>
      <w:r>
        <w:t xml:space="preserve"> </w:t>
      </w:r>
      <w:r>
        <w:t xml:space="preserve">蛾析谓庆郑曰：「盍行乎？」对曰：「陷君于败，败而不死，又使失刑，非人臣也。臣而不臣，行将焉入？」十一月，晋侯归。丁丑，杀庆郑而后入。 是岁，晋又饥，秦伯又饩之粟，曰：「吾怨其君而矜其民。且吾闻唐叔之封也，箕子曰：『其后必大。』晋其庸可冀乎！姑树德焉以待能者。」于是秦始征晋河东，置官司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5" w:name="header-n818"/>
      <w:r>
        <w:t xml:space="preserve">僖公十六年</w:t>
      </w:r>
      <w:bookmarkEnd w:id="105"/>
    </w:p>
    <w:p>
      <w:pPr>
        <w:pStyle w:val="FirstParagraph"/>
      </w:pPr>
      <w:r>
        <w:t xml:space="preserve"> </w:t>
      </w:r>
      <w:r>
        <w:t xml:space="preserve">【经】十有六年春王正月戊申朔，陨石于宋五。是月，六鷁退飞，过宋都。三月壬申，公子季友卒。夏四月丙申，鄫季姬卒。秋七月甲子，公孙兹卒。冬十有二月，公会齐侯、宋公、陈侯、卫侯、郑伯、许男、邢侯、曹伯于淮。</w:t>
      </w:r>
    </w:p>
    <w:p>
      <w:pPr>
        <w:pStyle w:val="BodyText"/>
      </w:pPr>
      <w:r>
        <w:t xml:space="preserve"> </w:t>
      </w:r>
      <w:r>
        <w:t xml:space="preserve">【传】十六年春，陨石于宋五，陨星也。六鷁退飞过宋都，风也。周内史叔兴聘于宋，宋襄公问焉，曰；「是何祥也？吉凶焉在？」对曰：「今兹鲁多大丧，明年齐有乱，君将得诸侯而不终。」退而告人曰：「君失问。是阴阳之事，非吉凶所生也。吉凶由人，吾不敢逆君故也。」</w:t>
      </w:r>
    </w:p>
    <w:p>
      <w:pPr>
        <w:pStyle w:val="BodyText"/>
      </w:pPr>
      <w:r>
        <w:t xml:space="preserve"> </w:t>
      </w:r>
      <w:r>
        <w:t xml:space="preserve">夏，齐伐厉不克，救徐而还。</w:t>
      </w:r>
    </w:p>
    <w:p>
      <w:pPr>
        <w:pStyle w:val="BodyText"/>
      </w:pPr>
      <w:r>
        <w:t xml:space="preserve"> </w:t>
      </w:r>
      <w:r>
        <w:t xml:space="preserve">秋，狄侵晋，取狐、厨、受铎，涉汾，及昆都，因晋败也。</w:t>
      </w:r>
    </w:p>
    <w:p>
      <w:pPr>
        <w:pStyle w:val="BodyText"/>
      </w:pPr>
      <w:r>
        <w:t xml:space="preserve"> </w:t>
      </w:r>
      <w:r>
        <w:t xml:space="preserve">王以戎难告于齐，齐征诸侯而戍周。</w:t>
      </w:r>
    </w:p>
    <w:p>
      <w:pPr>
        <w:pStyle w:val="BodyText"/>
      </w:pPr>
      <w:r>
        <w:t xml:space="preserve"> </w:t>
      </w:r>
      <w:r>
        <w:t xml:space="preserve">冬，十一月乙卯，郑杀子华。</w:t>
      </w:r>
    </w:p>
    <w:p>
      <w:pPr>
        <w:pStyle w:val="BodyText"/>
      </w:pPr>
      <w:r>
        <w:t xml:space="preserve"> </w:t>
      </w:r>
      <w:r>
        <w:t xml:space="preserve">十二月会于淮，谋郐，且东略也。城鄫，役人病。有夜登丘而呼曰：「齐有乱。」不果城而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6" w:name="header-n828"/>
      <w:r>
        <w:t xml:space="preserve">僖公十七年</w:t>
      </w:r>
      <w:bookmarkEnd w:id="106"/>
    </w:p>
    <w:p>
      <w:pPr>
        <w:pStyle w:val="FirstParagraph"/>
      </w:pPr>
      <w:r>
        <w:t xml:space="preserve"> </w:t>
      </w:r>
      <w:r>
        <w:t xml:space="preserve">【经】十有七年春，齐人、徐人伐英氏。夏，灭项。秋，夫人姜氏会齐侯于卞。九月，会至自会。冬十有二月乙亥，齐侯小白卒。</w:t>
      </w:r>
    </w:p>
    <w:p>
      <w:pPr>
        <w:pStyle w:val="BodyText"/>
      </w:pPr>
      <w:r>
        <w:t xml:space="preserve"> </w:t>
      </w:r>
      <w:r>
        <w:t xml:space="preserve">【传】十七年春，齐人为徐伐英氏，以报娄林之役也。</w:t>
      </w:r>
    </w:p>
    <w:p>
      <w:pPr>
        <w:pStyle w:val="BodyText"/>
      </w:pPr>
      <w:r>
        <w:t xml:space="preserve"> </w:t>
      </w:r>
      <w:r>
        <w:t xml:space="preserve">夏，晋大子圉为质于秦，秦归河东而妻之。惠公之在梁也，梁伯妻之。梁赢孕，过期，卜招父与其子卜之。其子曰：「将生一男一女。」招曰：「然。男为人臣，女为人妾。」故名男曰圉，女曰妾。及子圉西质，妾为宦女焉。</w:t>
      </w:r>
    </w:p>
    <w:p>
      <w:pPr>
        <w:pStyle w:val="BodyText"/>
      </w:pPr>
      <w:r>
        <w:t xml:space="preserve"> </w:t>
      </w:r>
      <w:r>
        <w:t xml:space="preserve">师灭项。淮之会，公有诸侯之事未归而取项。齐人以为讨，而止公。</w:t>
      </w:r>
    </w:p>
    <w:p>
      <w:pPr>
        <w:pStyle w:val="BodyText"/>
      </w:pPr>
      <w:r>
        <w:t xml:space="preserve"> </w:t>
      </w:r>
      <w:r>
        <w:t xml:space="preserve">秋，声姜以公故，会齐侯于卞。九月，公至。书曰：「至自会。」犹有诸侯之事焉，且讳之也。</w:t>
      </w:r>
    </w:p>
    <w:p>
      <w:pPr>
        <w:pStyle w:val="BodyText"/>
      </w:pPr>
      <w:r>
        <w:t xml:space="preserve"> </w:t>
      </w:r>
      <w:r>
        <w:t xml:space="preserve">齐侯之夫人三：王姬，徐嬴，蔡姬，皆无子。齐侯好内，多内宠，内嬖如夫人者六人：长卫姬，生武孟；少卫姬，生惠公；郑姬，生孝公；葛嬴，生昭公；密姬，生懿公，宋华子，生公子雍。公与管仲属孝公于宋襄公，以为太子。雍巫有宠于卫共姬，因寺人貂以荐羞于公，亦有宠，公许之立武孟。</w:t>
      </w:r>
    </w:p>
    <w:p>
      <w:pPr>
        <w:pStyle w:val="BodyText"/>
      </w:pPr>
      <w:r>
        <w:t xml:space="preserve"> </w:t>
      </w:r>
      <w:r>
        <w:t xml:space="preserve">管仲卒，五公子皆求立。冬十月乙亥，齐桓公卒。易牙入，与寺人貂因内宠以杀群吏，而立公子无亏。孝公奔宋。十二月乙亥赴。辛巳夜殡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7" w:name="header-n838"/>
      <w:r>
        <w:t xml:space="preserve">僖公十八年</w:t>
      </w:r>
      <w:bookmarkEnd w:id="107"/>
    </w:p>
    <w:p>
      <w:pPr>
        <w:pStyle w:val="FirstParagraph"/>
      </w:pPr>
      <w:r>
        <w:t xml:space="preserve"> </w:t>
      </w:r>
      <w:r>
        <w:t xml:space="preserve">【经】十有八年春王正月，宋公、曹伯、卫人、邾人伐齐。夏，师救齐。五月戊寅，宋师及齐师战于甗。齐师败绩。狄救齐。秋八月丁亥，葬齐桓公。冬，邢人，狄人伐卫。</w:t>
      </w:r>
    </w:p>
    <w:p>
      <w:pPr>
        <w:pStyle w:val="BodyText"/>
      </w:pPr>
      <w:r>
        <w:t xml:space="preserve"> </w:t>
      </w:r>
      <w:r>
        <w:t xml:space="preserve">【传】十八年春，宋襄公以诸侯伐齐。三月，齐人杀无亏。</w:t>
      </w:r>
    </w:p>
    <w:p>
      <w:pPr>
        <w:pStyle w:val="BodyText"/>
      </w:pPr>
      <w:r>
        <w:t xml:space="preserve"> </w:t>
      </w:r>
      <w:r>
        <w:t xml:space="preserve">郑伯始朝于楚，楚子赐之金，既而悔之，与之盟曰：「无以铸兵。」故以铸三钟。</w:t>
      </w:r>
    </w:p>
    <w:p>
      <w:pPr>
        <w:pStyle w:val="BodyText"/>
      </w:pPr>
      <w:r>
        <w:t xml:space="preserve"> </w:t>
      </w:r>
      <w:r>
        <w:t xml:space="preserve">齐人将立孝公，不胜，四公子之徒遂与宋人战。夏五月，宋败齐师于，立孝公而还。</w:t>
      </w:r>
    </w:p>
    <w:p>
      <w:pPr>
        <w:pStyle w:val="BodyText"/>
      </w:pPr>
      <w:r>
        <w:t xml:space="preserve"> </w:t>
      </w:r>
      <w:r>
        <w:t xml:space="preserve">秋八月，葬齐桓公。</w:t>
      </w:r>
    </w:p>
    <w:p>
      <w:pPr>
        <w:pStyle w:val="BodyText"/>
      </w:pPr>
      <w:r>
        <w:t xml:space="preserve"> </w:t>
      </w:r>
      <w:r>
        <w:t xml:space="preserve">冬，邢人、狄人伐卫，围菟圃。卫侯以国让父兄子弟及朝众曰：「苟能治之，毁请从焉。」众不可，而后师于訾娄。狄师还。</w:t>
      </w:r>
    </w:p>
    <w:p>
      <w:pPr>
        <w:pStyle w:val="BodyText"/>
      </w:pPr>
      <w:r>
        <w:t xml:space="preserve"> </w:t>
      </w:r>
      <w:r>
        <w:t xml:space="preserve">梁伯益其国而不能实也，命曰新里，秦取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8" w:name="header-n848"/>
      <w:r>
        <w:t xml:space="preserve">僖公十九年</w:t>
      </w:r>
      <w:bookmarkEnd w:id="108"/>
    </w:p>
    <w:p>
      <w:pPr>
        <w:pStyle w:val="FirstParagraph"/>
      </w:pPr>
      <w:r>
        <w:t xml:space="preserve"> </w:t>
      </w:r>
      <w:r>
        <w:t xml:space="preserve">【经】十有九年春王三月，宋人执滕子婴齐。夏六月，宋公、曹人、邾人盟于曹南。鄫子会盟于邾。己酉，邾人执郐子，用之。秋，宋人围曹。卫人伐邢。冬，会陈人、蔡人、楚人、郑人盟于齐。梁亡。</w:t>
      </w:r>
    </w:p>
    <w:p>
      <w:pPr>
        <w:pStyle w:val="BodyText"/>
      </w:pPr>
      <w:r>
        <w:t xml:space="preserve"> </w:t>
      </w:r>
      <w:r>
        <w:t xml:space="preserve">【传】十九年春，遂城而居之。</w:t>
      </w:r>
    </w:p>
    <w:p>
      <w:pPr>
        <w:pStyle w:val="BodyText"/>
      </w:pPr>
      <w:r>
        <w:t xml:space="preserve"> </w:t>
      </w:r>
      <w:r>
        <w:t xml:space="preserve">宋人执滕宣公。</w:t>
      </w:r>
    </w:p>
    <w:p>
      <w:pPr>
        <w:pStyle w:val="BodyText"/>
      </w:pPr>
      <w:r>
        <w:t xml:space="preserve"> </w:t>
      </w:r>
      <w:r>
        <w:t xml:space="preserve">夏，宋公使邾文公用鄫子于次睢之社，欲以属东夷。司马子鱼曰：「古者六畜不相为用，小事不用大牲，而况敢用人乎？祭祀以为人也。民，神之主也。用人，其谁飨之？齐桓公存三亡国以属诸侯，义士犹曰薄德。今一会而虐二国之君，又用诸淫昏之鬼，将以求霸，不亦难乎？得死为幸！」</w:t>
      </w:r>
    </w:p>
    <w:p>
      <w:pPr>
        <w:pStyle w:val="BodyText"/>
      </w:pPr>
      <w:r>
        <w:t xml:space="preserve"> </w:t>
      </w:r>
      <w:r>
        <w:t xml:space="preserve">秋，卫人伐邢，以报菟圃之役。于是卫大旱，卜有事于山川，不吉。宁庄子曰：「昔周饥，克殷而年丰。今邢方无道，诸侯无伯，天其或者欲使卫讨邢乎？」从之，师兴而雨。</w:t>
      </w:r>
    </w:p>
    <w:p>
      <w:pPr>
        <w:pStyle w:val="BodyText"/>
      </w:pPr>
      <w:r>
        <w:t xml:space="preserve"> </w:t>
      </w:r>
      <w:r>
        <w:t xml:space="preserve">宋人围曹，讨不服也。子鱼言于宋公曰：「文王闻崇德乱而伐之，军三旬而不降，退修教而复伐之，因垒而降。《诗》曰：『刑于寡妻，至于兄弟，以御于家邦。』今君德无乃犹有所阙，而以伐人，若之何？盍姑内省德乎？无阙而后动。」</w:t>
      </w:r>
    </w:p>
    <w:p>
      <w:pPr>
        <w:pStyle w:val="BodyText"/>
      </w:pPr>
      <w:r>
        <w:t xml:space="preserve"> </w:t>
      </w:r>
      <w:r>
        <w:t xml:space="preserve">陈穆公请修好于诸侯，以无忘齐桓之德。冬，盟于齐，修桓公之好也。</w:t>
      </w:r>
    </w:p>
    <w:p>
      <w:pPr>
        <w:pStyle w:val="BodyText"/>
      </w:pPr>
      <w:r>
        <w:t xml:space="preserve"> </w:t>
      </w:r>
      <w:r>
        <w:t xml:space="preserve">梁亡，不书其主，自取之也。初，梁伯好土功，亟城而弗处，民罢而弗堪，则曰：「某寇将至。」乃沟公宫，曰：「秦将袭我。」民惧而溃，秦遂取梁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09" w:name="header-n859"/>
      <w:r>
        <w:t xml:space="preserve">僖公二十年</w:t>
      </w:r>
      <w:bookmarkEnd w:id="109"/>
    </w:p>
    <w:p>
      <w:pPr>
        <w:pStyle w:val="FirstParagraph"/>
      </w:pPr>
      <w:r>
        <w:t xml:space="preserve"> </w:t>
      </w:r>
      <w:r>
        <w:t xml:space="preserve">【经】二十年春，新作南门。夏，郜子来朝。五月乙巳，西宫灾。郑人入滑。秋，齐人、狄人盟于邢。冬，楚人伐随。</w:t>
      </w:r>
    </w:p>
    <w:p>
      <w:pPr>
        <w:pStyle w:val="BodyText"/>
      </w:pPr>
      <w:r>
        <w:t xml:space="preserve"> </w:t>
      </w:r>
      <w:r>
        <w:t xml:space="preserve">【传】二十年春，新作南门。书，不时也。凡启塞从时。</w:t>
      </w:r>
    </w:p>
    <w:p>
      <w:pPr>
        <w:pStyle w:val="BodyText"/>
      </w:pPr>
      <w:r>
        <w:t xml:space="preserve"> </w:t>
      </w:r>
      <w:r>
        <w:t xml:space="preserve">滑人叛郑而服于卫。夏，郑公子士、泄堵寇帅师入滑。</w:t>
      </w:r>
    </w:p>
    <w:p>
      <w:pPr>
        <w:pStyle w:val="BodyText"/>
      </w:pPr>
      <w:r>
        <w:t xml:space="preserve"> </w:t>
      </w:r>
      <w:r>
        <w:t xml:space="preserve">秋，齐、狄盟于邢，为邢谋卫难也。于是卫方病邢。</w:t>
      </w:r>
    </w:p>
    <w:p>
      <w:pPr>
        <w:pStyle w:val="BodyText"/>
      </w:pPr>
      <w:r>
        <w:t xml:space="preserve"> </w:t>
      </w:r>
      <w:r>
        <w:t xml:space="preserve">随以汉东诸侯叛楚。冬，楚斗谷于菟帅师伐随，取成而还。君子曰：「随之见伐，不量力也。量力而动，其过鲜矣。善败由己，而由人乎哉？《诗》曰：『岂不夙夜，谓行多露。』」</w:t>
      </w:r>
    </w:p>
    <w:p>
      <w:pPr>
        <w:pStyle w:val="BodyText"/>
      </w:pPr>
      <w:r>
        <w:t xml:space="preserve"> </w:t>
      </w:r>
      <w:r>
        <w:t xml:space="preserve">宋襄公欲合诸侯，臧文仲闻之，曰：「以欲从人，则可；以人从欲，鲜济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0" w:name="header-n868"/>
      <w:r>
        <w:t xml:space="preserve">僖公二十一年</w:t>
      </w:r>
      <w:bookmarkEnd w:id="110"/>
    </w:p>
    <w:p>
      <w:pPr>
        <w:pStyle w:val="FirstParagraph"/>
      </w:pPr>
      <w:r>
        <w:t xml:space="preserve"> </w:t>
      </w:r>
      <w:r>
        <w:t xml:space="preserve">【经】二十有一年春，狄侵卫。宋人、齐人、楚人盟于鹿上。夏，大旱。秋，宋公、楚子、陈侯、蔡侯、郑伯、许男、曹伯会于盂。执宋公以伐宋。冬，公伐邾。楚人使宜申来献捷。十有二月癸丑，公会诸侯盟于薄。释宋公。</w:t>
      </w:r>
    </w:p>
    <w:p>
      <w:pPr>
        <w:pStyle w:val="BodyText"/>
      </w:pPr>
      <w:r>
        <w:t xml:space="preserve"> </w:t>
      </w:r>
      <w:r>
        <w:t xml:space="preserve">【传】二十一年春，宋人为鹿上之盟，以求诸侯于楚。楚人许之。公子目夷曰：「小国争盟，祸也。宋其亡乎，幸而后败。」</w:t>
      </w:r>
    </w:p>
    <w:p>
      <w:pPr>
        <w:pStyle w:val="BodyText"/>
      </w:pPr>
      <w:r>
        <w:t xml:space="preserve"> </w:t>
      </w:r>
      <w:r>
        <w:t xml:space="preserve">夏，大旱。公欲焚巫兀。臧文仲曰：「非旱备也。修城郭，贬食省用，务穑劝分，此其务也。巫兀何为？天欲杀之，则如勿生；若能为旱，焚之滋甚。」公从之。是岁也，饥而不害。</w:t>
      </w:r>
    </w:p>
    <w:p>
      <w:pPr>
        <w:pStyle w:val="BodyText"/>
      </w:pPr>
      <w:r>
        <w:t xml:space="preserve"> </w:t>
      </w:r>
      <w:r>
        <w:t xml:space="preserve">秋，诸侯会宋公于盂。子鱼曰：「祸其在此乎！君欲已甚，其何以堪之？」于是楚执宋公以伐宋。</w:t>
      </w:r>
    </w:p>
    <w:p>
      <w:pPr>
        <w:pStyle w:val="BodyText"/>
      </w:pPr>
      <w:r>
        <w:t xml:space="preserve"> </w:t>
      </w:r>
      <w:r>
        <w:t xml:space="preserve">冬，会于薄以释之。子鱼曰：「祸犹未也，未足以惩君。」</w:t>
      </w:r>
    </w:p>
    <w:p>
      <w:pPr>
        <w:pStyle w:val="BodyText"/>
      </w:pPr>
      <w:r>
        <w:t xml:space="preserve"> </w:t>
      </w:r>
      <w:r>
        <w:t xml:space="preserve">任、宿、须句、颛臾，风姓也。实司大皞与有济之祀，以服事诸夏。邾人灭须句，须句子来奔，因成风也。成风为之言于公曰：「崇明祀，保小寡，周礼也；蛮夷猾夏，周祸也。若封须句，是崇皞、济而修祀，纾祸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1" w:name="header-n877"/>
      <w:r>
        <w:t xml:space="preserve">僖公二十二年</w:t>
      </w:r>
      <w:bookmarkEnd w:id="111"/>
    </w:p>
    <w:p>
      <w:pPr>
        <w:pStyle w:val="FirstParagraph"/>
      </w:pPr>
      <w:r>
        <w:t xml:space="preserve"> </w:t>
      </w:r>
      <w:r>
        <w:t xml:space="preserve">【经】二十有二年春，公伐邾，取须句。夏，宋公、卫侯、许男、滕子伐郑。秋八月丁未，及邾人战于升陉。冬十有一月己巳朔，宋公及楚人战于泓，宋师败绩。</w:t>
      </w:r>
    </w:p>
    <w:p>
      <w:pPr>
        <w:pStyle w:val="BodyText"/>
      </w:pPr>
      <w:r>
        <w:t xml:space="preserve"> </w:t>
      </w:r>
      <w:r>
        <w:t xml:space="preserve">【传】二十二年春，伐邾，取须句，反其君焉，礼也。</w:t>
      </w:r>
    </w:p>
    <w:p>
      <w:pPr>
        <w:pStyle w:val="BodyText"/>
      </w:pPr>
      <w:r>
        <w:t xml:space="preserve"> </w:t>
      </w:r>
      <w:r>
        <w:t xml:space="preserve">三月，郑伯如楚。</w:t>
      </w:r>
    </w:p>
    <w:p>
      <w:pPr>
        <w:pStyle w:val="BodyText"/>
      </w:pPr>
      <w:r>
        <w:t xml:space="preserve"> </w:t>
      </w:r>
      <w:r>
        <w:t xml:space="preserve">夏，宋公伐郑。子鱼曰：「所谓祸在此矣。」</w:t>
      </w:r>
    </w:p>
    <w:p>
      <w:pPr>
        <w:pStyle w:val="BodyText"/>
      </w:pPr>
      <w:r>
        <w:t xml:space="preserve"> </w:t>
      </w:r>
      <w:r>
        <w:t xml:space="preserve">初，平王之东迁也，辛有适伊川，见被发而祭于野者，曰：「不及百年，此其戎乎！其礼先亡矣。」秋，秦、晋迁陆浑之戎于伊川。</w:t>
      </w:r>
    </w:p>
    <w:p>
      <w:pPr>
        <w:pStyle w:val="BodyText"/>
      </w:pPr>
      <w:r>
        <w:t xml:space="preserve"> </w:t>
      </w:r>
      <w:r>
        <w:t xml:space="preserve">晋大子圉为质于秦，将逃归，谓嬴氏曰：「与子归乎？」对曰：「子，晋大子，而辱于秦，子之欲归，不亦宜乎？寡君之使婢子侍执巾栉，以固子也。从子而归，弃君命也。不敢从，亦不敢言。」遂逃归。</w:t>
      </w:r>
    </w:p>
    <w:p>
      <w:pPr>
        <w:pStyle w:val="BodyText"/>
      </w:pPr>
      <w:r>
        <w:t xml:space="preserve"> </w:t>
      </w:r>
      <w:r>
        <w:t xml:space="preserve">富辰言于王曰：「请召大叔。《诗》曰：『协比其邻，昏姻孔云。』吾兄弟之不协，焉能怨诸侯之不睦？」王说。王子带自齐复归于京师，王召之也。</w:t>
      </w:r>
    </w:p>
    <w:p>
      <w:pPr>
        <w:pStyle w:val="BodyText"/>
      </w:pPr>
      <w:r>
        <w:t xml:space="preserve"> </w:t>
      </w:r>
      <w:r>
        <w:t xml:space="preserve">邾人以须句故出师。公卑邾，不设备而御之。臧文仲曰：「国无小，不可易也。无备，虽众不可恃也。《诗》曰：『战战兢兢，如临深渊，如履薄冰。』又曰：『敬之敬之，天惟显思，命不易哉！』先王之明德，犹无不难也，无不惧也，况我小国乎！君其无谓邾小。蜂虿有毒，而况国乎？」弗听。</w:t>
      </w:r>
    </w:p>
    <w:p>
      <w:pPr>
        <w:pStyle w:val="BodyText"/>
      </w:pPr>
      <w:r>
        <w:t xml:space="preserve"> </w:t>
      </w:r>
      <w:r>
        <w:t xml:space="preserve">八月丁未，公及邾师战于升陉，我师败绩。邾人获公胄，县诸鱼门。</w:t>
      </w:r>
    </w:p>
    <w:p>
      <w:pPr>
        <w:pStyle w:val="BodyText"/>
      </w:pPr>
      <w:r>
        <w:t xml:space="preserve"> </w:t>
      </w:r>
      <w:r>
        <w:t xml:space="preserve">楚人伐宋以救郑。宋公将战，大司马固谏曰：「天之弃商久矣，君将兴之，弗可赦也已。」弗听，</w:t>
      </w:r>
    </w:p>
    <w:p>
      <w:pPr>
        <w:pStyle w:val="BodyText"/>
      </w:pPr>
      <w:r>
        <w:t xml:space="preserve"> </w:t>
      </w:r>
      <w:r>
        <w:t xml:space="preserve">冬十一月己巳朔，宋公及楚人战于泓。宋人既成列，楚人未既济。司马曰：「彼众我寡，及其未既济也请击之。」公曰：「不可。」既济而未成列，又以告。公曰：「未可。」既陈而后击之，宋师败绩。公伤股，门官歼焉。</w:t>
      </w:r>
    </w:p>
    <w:p>
      <w:pPr>
        <w:pStyle w:val="BodyText"/>
      </w:pPr>
      <w:r>
        <w:t xml:space="preserve"> </w:t>
      </w:r>
      <w:r>
        <w:t xml:space="preserve">国人皆咎公。公曰：「君子不重伤，不禽二毛。古之为军也，不以阻隘也。寡人虽亡国之馀，不鼓不成列。」子鱼曰：「君未知战。勍敌之人隘而不列，天赞我也。阻而鼓之，不亦可乎？犹有惧焉。且今之勍者，皆吾敌也。虽及胡《老司》，获则取之，何有于二毛？明耻教战，求杀敌也，伤未及死，如何勿重？若受重伤，则如勿伤；爱其二毛，则如服焉。三军以利用也，金鼓以声气也。利而用之，阻隘可也；声盛致志，鼓儳可也。」</w:t>
      </w:r>
    </w:p>
    <w:p>
      <w:pPr>
        <w:pStyle w:val="BodyText"/>
      </w:pPr>
      <w:r>
        <w:t xml:space="preserve"> </w:t>
      </w:r>
      <w:r>
        <w:t xml:space="preserve">丙子晨，郑文夫人芈氏、姜氏劳楚子于柯泽。楚子使师缙示之俘馘。君子曰：「非礼也。妇人送迎不出门，见兄弟不逾阈，戎事不迩女器。」</w:t>
      </w:r>
    </w:p>
    <w:p>
      <w:pPr>
        <w:pStyle w:val="BodyText"/>
      </w:pPr>
      <w:r>
        <w:t xml:space="preserve"> </w:t>
      </w:r>
      <w:r>
        <w:t xml:space="preserve">丁丑，楚子入飨于郑，九献，庭实旅百，加笾豆六品。飨毕，夜出，文芈送于军，取郑二姬以归。叔詹曰：「楚王其不没乎！为礼卒于无别，无别不可谓礼，将何以没？」诸侯是以知其不遂霸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2" w:name="header-n894"/>
      <w:r>
        <w:t xml:space="preserve">僖公二十三年</w:t>
      </w:r>
      <w:r>
        <w:t xml:space="preserve"> </w:t>
      </w:r>
      <w:bookmarkEnd w:id="112"/>
    </w:p>
    <w:p>
      <w:pPr>
        <w:pStyle w:val="FirstParagraph"/>
      </w:pPr>
      <w:r>
        <w:t xml:space="preserve"> </w:t>
      </w:r>
      <w:r>
        <w:t xml:space="preserve">【经】二十有三年春，齐侯伐宋，围婚。夏五月庚寅，宋公兹父卒。秋，楚人伐陈。冬十有一月，杞子卒。</w:t>
      </w:r>
    </w:p>
    <w:p>
      <w:pPr>
        <w:pStyle w:val="BodyText"/>
      </w:pPr>
      <w:r>
        <w:t xml:space="preserve"> </w:t>
      </w:r>
      <w:r>
        <w:t xml:space="preserve">【传】二十三年春，齐侯伐宋，围缗，以讨其不与盟于齐也。</w:t>
      </w:r>
    </w:p>
    <w:p>
      <w:pPr>
        <w:pStyle w:val="BodyText"/>
      </w:pPr>
      <w:r>
        <w:t xml:space="preserve"> </w:t>
      </w:r>
      <w:r>
        <w:t xml:space="preserve">夏五月，宋襄公卒，伤于泓故也。</w:t>
      </w:r>
    </w:p>
    <w:p>
      <w:pPr>
        <w:pStyle w:val="BodyText"/>
      </w:pPr>
      <w:r>
        <w:t xml:space="preserve"> </w:t>
      </w:r>
      <w:r>
        <w:t xml:space="preserve">秋，楚成得臣帅师伐陈，讨其贰于宋也。遂取焦、夷，城顿而还。子文以为之功，使为令尹。叔伯曰：「子若国何？」对曰：「吾以靖国也。夫有大功而无贵仕，其人能靖者与有几？」</w:t>
      </w:r>
    </w:p>
    <w:p>
      <w:pPr>
        <w:pStyle w:val="BodyText"/>
      </w:pPr>
      <w:r>
        <w:t xml:space="preserve"> </w:t>
      </w:r>
      <w:r>
        <w:t xml:space="preserve">九月，晋惠公卒。怀公命无从亡人。期，期而不至，无赦。狐突之子毛及偃从重耳在秦，弗召。冬，怀公执狐突曰：「子来则免。」对曰：「子之能仕，父教之忠，古之制也。策名委质，贰乃辟也。今臣之子，名在重耳，有年数矣。若又召之，教之贰也。父教子贰，何以事君？刑之不滥，君之明也，臣之愿也。淫刑以逞，谁则无罪？臣闻命矣。」乃杀之。</w:t>
      </w:r>
    </w:p>
    <w:p>
      <w:pPr>
        <w:pStyle w:val="BodyText"/>
      </w:pPr>
      <w:r>
        <w:t xml:space="preserve"> </w:t>
      </w:r>
      <w:r>
        <w:t xml:space="preserve">卜偃称疾不出，曰：「《周书》有之：『乃大明服。』己则不明而杀人以逞，不亦难乎？民不见德而唯戮是闻，其何后之有？」</w:t>
      </w:r>
    </w:p>
    <w:p>
      <w:pPr>
        <w:pStyle w:val="BodyText"/>
      </w:pPr>
      <w:r>
        <w:t xml:space="preserve"> </w:t>
      </w:r>
      <w:r>
        <w:t xml:space="preserve">十一月，杞成公卒。书曰「子」，杞，夷也。不书名，未同盟也。凡诸侯同盟，死则赴以名，礼也。赴以名，则亦书之，不然则否，辟不敏也。</w:t>
      </w:r>
    </w:p>
    <w:p>
      <w:pPr>
        <w:pStyle w:val="BodyText"/>
      </w:pPr>
      <w:r>
        <w:t xml:space="preserve"> </w:t>
      </w:r>
      <w:r>
        <w:t xml:space="preserve">晋公子重耳之及于难也，晋人伐诸蒲城。蒲城人欲战。重耳不可，曰：「保君父之命而享其生禄，于是乎得人。有人而校，罪莫大焉。吾其奔也。」遂奔狄。从者狐偃、赵衰、颠颉、魏武子、司空季子。狄人伐啬咎如，获其二女：叔隗、季隗，纳诸公子。公子取季隗，生伯儵、叔刘，以叔隗妻赵衰，生盾。将适齐，谓季隗曰：「待我二十五年，不来而后嫁。」对曰：「我二十五年矣，又如是而嫁，则就木焉。请待子。」处狄十二年而行。</w:t>
      </w:r>
    </w:p>
    <w:p>
      <w:pPr>
        <w:pStyle w:val="BodyText"/>
      </w:pPr>
      <w:r>
        <w:t xml:space="preserve"> </w:t>
      </w:r>
      <w:r>
        <w:t xml:space="preserve">过卫。卫文公不礼焉。出于五鹿，乞食于野人，野人与之块，公子怒，欲鞭之。子犯曰：「天赐也。」稽首，受而载之。</w:t>
      </w:r>
    </w:p>
    <w:p>
      <w:pPr>
        <w:pStyle w:val="BodyText"/>
      </w:pPr>
      <w:r>
        <w:t xml:space="preserve"> </w:t>
      </w:r>
      <w:r>
        <w:t xml:space="preserve">及齐，齐桓公妻之，有马二十乘，公子安之。从者以为不可。将行，谋于桑下。蚕妾在其上，以告姜氏。姜氏杀之，而谓公子曰：「子有四方之志，其闻之者吾杀之矣。」公子曰：「无之。」姜曰：』行也。怀与安，实败名。」公子不可。姜与子犯谋，醉而遣之。醒，以戈逐子犯。</w:t>
      </w:r>
    </w:p>
    <w:p>
      <w:pPr>
        <w:pStyle w:val="BodyText"/>
      </w:pPr>
      <w:r>
        <w:t xml:space="preserve"> </w:t>
      </w:r>
      <w:r>
        <w:t xml:space="preserve">及曹，曹共公闻其骈胁。欲观其裸。浴，薄而观之。僖负羁之妻曰：「吾观晋公子之从者，皆足以相国。若以相，夫子必反其国。反其国，必得志于诸侯。得志于诸侯而诛无礼，曹其首也。子盍蚤自贰焉。」乃馈盘飨，置璧焉。公子受飨反璧。</w:t>
      </w:r>
    </w:p>
    <w:p>
      <w:pPr>
        <w:pStyle w:val="BodyText"/>
      </w:pPr>
      <w:r>
        <w:t xml:space="preserve"> </w:t>
      </w:r>
      <w:r>
        <w:t xml:space="preserve">及宋，宋襄公赠之以马二十乘。</w:t>
      </w:r>
    </w:p>
    <w:p>
      <w:pPr>
        <w:pStyle w:val="BodyText"/>
      </w:pPr>
      <w:r>
        <w:t xml:space="preserve"> </w:t>
      </w:r>
      <w:r>
        <w:t xml:space="preserve">及郑，郑文公亦不礼焉。叔詹谏曰：「臣闻天之所启，人弗及也。晋公子有三焉，天其或者将建诸，君其礼焉。男女同姓，其生不蕃。晋公子，姬出也，而至于今，一也。离外之患，而天不靖晋国，殆将启之，二也。有三士足以上人而从之，三也。晋、郑同侪，其过子弟，固将礼焉，况天之所启乎？」弗听。</w:t>
      </w:r>
    </w:p>
    <w:p>
      <w:pPr>
        <w:pStyle w:val="BodyText"/>
      </w:pPr>
      <w:r>
        <w:t xml:space="preserve"> </w:t>
      </w:r>
      <w:r>
        <w:t xml:space="preserve">及楚，楚之飨之，曰：「公子若反晋国，则何以报不谷？」对曰：「子女玉帛则君有之，羽毛齿革则君地生焉。其波及晋国者，君之馀也，其何以报君？」曰：「虽然，何以报我？」对曰：「若以君之灵，得反晋国，晋、楚治兵，遇于中原，其辟君三舍。若不获命，其左执鞭弭、右属櫜健，以与君周旋。」子玉请杀之。楚子曰：「晋公子广而俭，文而有礼。其从者肃而宽，忠而能力。晋侯无亲，外内恶之。吾闻姬姓，唐叔之后，其后衰者也，其将由晋公子乎。天将兴之，谁能废之。违天必有大咎。」乃送诸秦。秦伯纳女五人，怀嬴与焉。奉也活盥，既而挥之。怒曰：「秦、晋匹也，何以卑我！」公子惧，降服而囚。</w:t>
      </w:r>
    </w:p>
    <w:p>
      <w:pPr>
        <w:pStyle w:val="BodyText"/>
      </w:pPr>
      <w:r>
        <w:t xml:space="preserve"> </w:t>
      </w:r>
      <w:r>
        <w:t xml:space="preserve">他日，公享之。子犯曰：「吾不如衰之文也。请使衰从。公子赋《河水》，公赋《六月》。赵衰曰：「重耳拜赐。」公子降，拜，稽首，公降一级而辞焉。衰曰：「君称所以佐天子者命重耳，重耳敢不拜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3" w:name="header-n912"/>
      <w:r>
        <w:t xml:space="preserve">僖公二十四年</w:t>
      </w:r>
      <w:bookmarkEnd w:id="113"/>
    </w:p>
    <w:p>
      <w:pPr>
        <w:pStyle w:val="FirstParagraph"/>
      </w:pPr>
      <w:r>
        <w:t xml:space="preserve"> </w:t>
      </w:r>
      <w:r>
        <w:t xml:space="preserve">【经】二十有四年春王正月。夏，狄伐郑。秋七月。冬，天王出居于郑。晋侯夷吾卒。</w:t>
      </w:r>
    </w:p>
    <w:p>
      <w:pPr>
        <w:pStyle w:val="BodyText"/>
      </w:pPr>
      <w:r>
        <w:t xml:space="preserve"> </w:t>
      </w:r>
      <w:r>
        <w:t xml:space="preserve">【传】二十四年春，王正月，秦伯纳之，不书，不告入也。</w:t>
      </w:r>
    </w:p>
    <w:p>
      <w:pPr>
        <w:pStyle w:val="BodyText"/>
      </w:pPr>
      <w:r>
        <w:t xml:space="preserve"> </w:t>
      </w:r>
      <w:r>
        <w:t xml:space="preserve">及河，子犯以璧授公子，曰：「臣负羁绁从君巡于天下，臣之罪甚多矣。臣犹知之，而况君乎？请由此亡。」公子曰：「所不与舅氏同心者，有如白水。」投其璧于河。济河，围令狐，入桑泉，取臼衰。二月甲午，晋师军于庐柳。秦伯使公子絷如晋师，师退，军于郇。辛丑，狐偃及秦、晋之大夫盟于郇。壬寅，公子入于晋师。丙午，入于曲沃。丁未，朝于武宫。戊申，使杀怀公于高梁。不书，亦不告也。吕、郤畏逼，将焚公宫而弑晋侯。寺人披请见，公使让之，且辞焉，曰：「蒲城之役，君命一宿，女即至。其后余从狄君以田渭滨，女为惠公来求杀余，命女三宿，女中宿至。虽有君命，何其速也。夫祛犹在，女其行乎。」对曰：「臣谓君之入也，其知之矣。若犹未也，又将及难。君命无二，古之制也。除君之恶，唯力是视。蒲人、狄人，余何有焉。今君即位，其无蒲、狄乎？齐桓公置射钩而使管仲相，君若易之，何辱命焉？行者甚众，岂唯刑臣。」公见之，以难告。三月，晋侯潜会秦伯于王城。己丑晦，公宫火，瑕甥、郤芮不获公，乃如河上，秦伯诱而杀之。晋侯逆夫人嬴氏以归。秦伯送卫于晋三千人，实纪纲之仆。</w:t>
      </w:r>
    </w:p>
    <w:p>
      <w:pPr>
        <w:pStyle w:val="BodyText"/>
      </w:pPr>
      <w:r>
        <w:t xml:space="preserve"> </w:t>
      </w:r>
      <w:r>
        <w:t xml:space="preserve">初，晋侯之竖头须，守藏者也。其出也，窃藏以逃，尽用以求纳之。及入，求见，公辞焉以沐。谓仆人曰：「沐则心覆，心覆则图反，宜吾不得见也。居者为社稷之守，行者为羁绁之仆，其亦可也，何必罪居者？国君而仇匹夫，惧者甚众矣。」仆人以告，公遽见之。</w:t>
      </w:r>
    </w:p>
    <w:p>
      <w:pPr>
        <w:pStyle w:val="BodyText"/>
      </w:pPr>
      <w:r>
        <w:t xml:space="preserve"> </w:t>
      </w:r>
      <w:r>
        <w:t xml:space="preserve">狄人归季隗于晋而请其二子。文公妻赵衰，生原同、屏括、搂婴。赵姬请逆盾与其母，子余辞。姬曰：「得宠而忘旧，何以使人？必逆之！」固请，许之，来，以盾为才，固请于公以为嫡子，而使其三子下之，以叔隗为内子而己下之。</w:t>
      </w:r>
    </w:p>
    <w:p>
      <w:pPr>
        <w:pStyle w:val="BodyText"/>
      </w:pPr>
      <w:r>
        <w:t xml:space="preserve"> </w:t>
      </w:r>
      <w:r>
        <w:t xml:space="preserve">晋侯赏从亡者，介之推不言禄，禄亦弗及。推曰「献公之子九人，唯君在矣。惠、怀无亲，外内弃之。天未绝晋，必将有主。主晋祀者，非君而谁？天实置之，而二三子以为己力，不亦诬乎？窃人之财，犹谓之盗，况贪天之功以为己力乎？下义其罪，上赏其奸，上下相蒙，难与处矣！」其母曰：「盍亦求之，以死谁怼？」对曰：「尤而效之，罪又甚焉，且出怨言，不食其食。」其母曰：「亦使知之若何？」对曰：「言，身之文也。身将隐，焉用文之？是求显也。」其母曰：「能如是乎？与女偕隐。」遂隐而死。晋侯求之，不获，以绵上为之田，曰：「以志吾过，且旌善人。」</w:t>
      </w:r>
    </w:p>
    <w:p>
      <w:pPr>
        <w:pStyle w:val="BodyText"/>
      </w:pPr>
      <w:r>
        <w:t xml:space="preserve"> </w:t>
      </w:r>
      <w:r>
        <w:t xml:space="preserve">郑之入滑也，滑人听命。师还，又即卫。郑公子士、泄堵俞弥帅师伐滑。王使伯服、游孙伯如郑请滑。郑伯怨惠王之入而不与厉公爵也，又怨襄王之与卫、滑也，故不听王命而执二子。王怒，将以狄伐郑。富辰谏曰：「不可。臣闻之，大上以德抚民，其次亲亲以相及也。昔周公吊二叔之不咸，故封建亲戚以蕃屏周。管蔡郕霍，鲁卫毛聃，郜雍曹滕，毕原酆郇，文之昭也。邗晋应韩，武之穆也。凡蒋刑茅胙祭，周公之胤也。召穆公思周德之不类，故纠合宗族于成周而作诗，曰：『常棣之华，鄂不□韦□韦，凡今之人，莫如兄弟。』其四章曰：『兄弟阋于墙，外御其侮。』如是，则兄弟虽有小忿，不废懿亲。今天子不忍小忿以弃郑亲，其若之何？庸勋亲亲，昵近尊贤，德之大者也。即聋从昧，与顽用嚚，奸也大者也。弃德崇奸，祸之大者也。郑有平、惠之勋，又有厉、宣之亲，弃嬖宠而用三良，于诸姬为近，四德具矣。耳不听五声之和为聋，目不别五色之章为昧，心不则德义之经为顽，口不道忠信之言为嚚，狄皆则之，四奸具矣。周之有懿德也，犹曰『莫如兄弟』，故封建之。其怀柔天下也，犹惧有外侮，扞御侮者莫如亲亲，故以亲屏周。召穆公亦云。今周德既衰，于是乎又渝周、召以从诸奸，无乃不可乎？民未忘祸，王又兴之，其若文、武何？」王弗听，使颓叔、桃子出狄师。夏，狄伐郑，取栎。</w:t>
      </w:r>
    </w:p>
    <w:p>
      <w:pPr>
        <w:pStyle w:val="BodyText"/>
      </w:pPr>
      <w:r>
        <w:t xml:space="preserve"> </w:t>
      </w:r>
      <w:r>
        <w:t xml:space="preserve">王德狄人，将以其女为后。富辰谏曰：「不可。臣闻之曰：『报者倦矣，施者未厌。』狄固贪淋，王又启之，女德无极，妇怨无终，狄必为患。」王又弗听。</w:t>
      </w:r>
    </w:p>
    <w:p>
      <w:pPr>
        <w:pStyle w:val="BodyText"/>
      </w:pPr>
      <w:r>
        <w:t xml:space="preserve"> </w:t>
      </w:r>
      <w:r>
        <w:t xml:space="preserve">初，甘昭公有宠于惠后，惠后将立之，未及而卒。昭公奔齐，王复之，又通于隗氏。王替隗氏。颓叔、桃子曰：「我实使狄，狄其怨我。」遂奉大叔，以狄师攻王。王御士将御之。王曰：「先后其谓我何？宁使诸。侯图之。璲出。及坎□，国人纳之。</w:t>
      </w:r>
    </w:p>
    <w:p>
      <w:pPr>
        <w:pStyle w:val="BodyText"/>
      </w:pPr>
      <w:r>
        <w:t xml:space="preserve"> </w:t>
      </w:r>
      <w:r>
        <w:t xml:space="preserve">秋，颓叔、桃子奉大叔，以狄师伐周，大败周师，获周公忌父、原伯、毛伯、富辰。王出适郑，处于汜。大叔以隗氏居于温。</w:t>
      </w:r>
    </w:p>
    <w:p>
      <w:pPr>
        <w:pStyle w:val="BodyText"/>
      </w:pPr>
      <w:r>
        <w:t xml:space="preserve"> </w:t>
      </w:r>
      <w:r>
        <w:t xml:space="preserve">郑子华之弟子臧出奔宋，好聚鹬冠。郑伯闻而恶之，使盗诱之。八月，盗杀之于陈、宋之间。君子曰：「服之不衷，身之灾也。《诗》曰：『彼己之子，不称其服。』子臧之服，不称也夫。《诗》曰，『自诒伊戚』，其子臧之谓矣。《夏书》曰，『地平天成』，称也。」</w:t>
      </w:r>
    </w:p>
    <w:p>
      <w:pPr>
        <w:pStyle w:val="BodyText"/>
      </w:pPr>
      <w:r>
        <w:t xml:space="preserve"> </w:t>
      </w:r>
      <w:r>
        <w:t xml:space="preserve">宋及楚平。宋成公如楚，还入于郑。郑伯将享之，问礼于皇武子。对曰：「宋，先代之后也，于周为客，天子有事膰焉，有丧拜焉，丰厚可也。」郑伯从之，享宋公有加，礼也。</w:t>
      </w:r>
    </w:p>
    <w:p>
      <w:pPr>
        <w:pStyle w:val="BodyText"/>
      </w:pPr>
      <w:r>
        <w:t xml:space="preserve"> </w:t>
      </w:r>
      <w:r>
        <w:t xml:space="preserve">冬，王使来告难曰：「不谷不德，得罪于母弟之宠子带，鄙在郑地汜，敢告叔父。」臧文仲对曰：「天子蒙尘于外，敢不奔问官守。」王使简师父告于晋，使左鄢父告于秦。天子无出，书曰「天王出居于郑」，辟母弟之难也。天子凶服降名，礼也。郑伯与孔将鉏、石甲父、侯宣多省视官具于汜，而后听其私政，礼也。</w:t>
      </w:r>
    </w:p>
    <w:p>
      <w:pPr>
        <w:pStyle w:val="BodyText"/>
      </w:pPr>
      <w:r>
        <w:t xml:space="preserve"> </w:t>
      </w:r>
      <w:r>
        <w:t xml:space="preserve">卫人将伐邢，礼至曰：「不得其守，国不可得也。我请昆弟仕焉。」乃往，得仕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4" w:name="header-n929"/>
      <w:r>
        <w:t xml:space="preserve">僖公二十五年</w:t>
      </w:r>
      <w:bookmarkEnd w:id="114"/>
    </w:p>
    <w:p>
      <w:pPr>
        <w:pStyle w:val="FirstParagraph"/>
      </w:pPr>
      <w:r>
        <w:t xml:space="preserve"> </w:t>
      </w:r>
      <w:r>
        <w:t xml:space="preserve">【经】二十有五年春王正月，丙午，卫侯毁灭邢。夏四月癸酉，卫侯毁卒。宋荡伯来逆妇。宋杀其大夫。秋，楚人围陈，纳顿子于顿。葬卫文公。冬十有二月癸亥，公会卫子、莒庆盟于洮。</w:t>
      </w:r>
    </w:p>
    <w:p>
      <w:pPr>
        <w:pStyle w:val="BodyText"/>
      </w:pPr>
      <w:r>
        <w:t xml:space="preserve"> </w:t>
      </w:r>
      <w:r>
        <w:t xml:space="preserve">【传】二十五年春，卫人伐邢，二礼从国子巡城，掖以赴外，杀之。正月丙午，卫侯毁灭邢，同姓也，故名。礼至为铭曰：「余掖杀国子，莫余敢止。」</w:t>
      </w:r>
    </w:p>
    <w:p>
      <w:pPr>
        <w:pStyle w:val="BodyText"/>
      </w:pPr>
      <w:r>
        <w:t xml:space="preserve"> </w:t>
      </w:r>
      <w:r>
        <w:t xml:space="preserve">秦伯师于河上，将纳王。狐偃言于晋侯曰：「求诸侯，莫如勤王。诸侯信之，且大义也。继文之业而信宣于诸侯，今为可矣。」使卜偃卜之，曰：「吉。遇黄帝战于阪泉之兆。」公曰：「吾不堪也。」对曰：「周礼未改。今之王，古之帝也。」公曰：「筮之。」筮之，遇《大有》ⅵⅰ之《睽》ⅵⅷ，曰：「吉。遇『公用享于天子』之卦也。战克而王飨，吉孰大焉，且是卦也，天为泽以当日，天子降心以逆公，不亦可乎？《大有》去《睽》而复，亦其所也。」晋侯辞秦师而下。三月甲辰，次于阳樊。右师围温，左师逆王。夏四月丁巳，王入于王城，取大叔于温，杀之于隰城。</w:t>
      </w:r>
    </w:p>
    <w:p>
      <w:pPr>
        <w:pStyle w:val="BodyText"/>
      </w:pPr>
      <w:r>
        <w:t xml:space="preserve"> </w:t>
      </w:r>
      <w:r>
        <w:t xml:space="preserve">戊午，晋侯朝王，王飨醴，命之宥。请隧，弗许，曰：「王章也。未有代德而有二王，亦叔父之所恶也。」与之阳樊、温、原、欑茅之田。晋于是始启南阳。</w:t>
      </w:r>
    </w:p>
    <w:p>
      <w:pPr>
        <w:pStyle w:val="BodyText"/>
      </w:pPr>
      <w:r>
        <w:t xml:space="preserve"> </w:t>
      </w:r>
      <w:r>
        <w:t xml:space="preserve">阳樊不服，围之。苍葛呼曰：「德以柔中国，邢以威四夷，宜吾不敢服也。此谁非王之亲姻，其俘之也！」乃出其民。</w:t>
      </w:r>
    </w:p>
    <w:p>
      <w:pPr>
        <w:pStyle w:val="BodyText"/>
      </w:pPr>
      <w:r>
        <w:t xml:space="preserve"> </w:t>
      </w:r>
      <w:r>
        <w:t xml:space="preserve">秋，秦、晋伐鄀。楚斗克、屈御寇以申、息之师戍商密。秦人过析隈，入而系舆人以围商密，昏而傅焉。宵，坎血加书，伪与子仪、子边盟者。商密人惧曰：「秦取析矣，戍人反矣。」乃降秦师。囚申公子仪、息公子边以归。楚令尹子玉追秦师，弗及，遂围陈，纳顿子于顿。</w:t>
      </w:r>
    </w:p>
    <w:p>
      <w:pPr>
        <w:pStyle w:val="BodyText"/>
      </w:pPr>
      <w:r>
        <w:t xml:space="preserve"> </w:t>
      </w:r>
      <w:r>
        <w:t xml:space="preserve">冬，晋侯围原，命三日之粮。原不降，命去之。谍出，曰：「原将降矣。」军吏曰：「请待之。」公曰：「信，国之宝也，民之所庇也，得原失信，何以庇之？所亡滋多。」退一舍而原降。迁原伯贯于冀。赵衰为原大夫，狐溱为温大夫。</w:t>
      </w:r>
    </w:p>
    <w:p>
      <w:pPr>
        <w:pStyle w:val="BodyText"/>
      </w:pPr>
      <w:r>
        <w:t xml:space="preserve"> </w:t>
      </w:r>
      <w:r>
        <w:t xml:space="preserve">卫人平莒于我，十二月，盟于洮，修卫文公之好，且及莒平也。</w:t>
      </w:r>
    </w:p>
    <w:p>
      <w:pPr>
        <w:pStyle w:val="BodyText"/>
      </w:pPr>
      <w:r>
        <w:t xml:space="preserve"> </w:t>
      </w:r>
      <w:r>
        <w:t xml:space="preserve">晋侯问原守于寺人勃鞮，对曰：「昔赵衰以壶飧从径，馁而弗食。」故使处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5" w:name="header-n941"/>
      <w:r>
        <w:t xml:space="preserve">僖公二十六年</w:t>
      </w:r>
      <w:bookmarkEnd w:id="115"/>
    </w:p>
    <w:p>
      <w:pPr>
        <w:pStyle w:val="FirstParagraph"/>
      </w:pPr>
      <w:r>
        <w:t xml:space="preserve"> </w:t>
      </w:r>
      <w:r>
        <w:t xml:space="preserve">【经】二十有六年春王正月，己未，公会莒子、卫宁速盟于向。齐人侵我西鄙，公追齐师，至酅，不及。夏，齐人伐我北鄙。卫人伐齐。公子遂如楚乞师。秋，楚人灭夔，以夔子归。冬，楚人伐宋，围婚。公以楚师伐齐，取谷。公至自伐齐。</w:t>
      </w:r>
    </w:p>
    <w:p>
      <w:pPr>
        <w:pStyle w:val="BodyText"/>
      </w:pPr>
      <w:r>
        <w:t xml:space="preserve"> </w:t>
      </w:r>
      <w:r>
        <w:t xml:space="preserve">【传】二十六年春，王正月，公会莒兹ぶ宁庄子盟于向，寻洮之盟也。齐师侵我西鄙，讨是二盟也。夏，齐孝公伐我北鄙。卫人伐齐，洮之盟故也。公使展喜犒师，使受命于展禽。</w:t>
      </w:r>
    </w:p>
    <w:p>
      <w:pPr>
        <w:pStyle w:val="BodyText"/>
      </w:pPr>
      <w:r>
        <w:t xml:space="preserve"> </w:t>
      </w:r>
      <w:r>
        <w:t xml:space="preserve">齐侯未入竟，展喜从之，曰：「寡君闻君亲举玉趾，将辱于敝邑，使下臣犒执事。」齐侯曰：「鲁人恐乎？」对曰：「小人恐矣，君子则否。」齐侯曰：「室如县罄，野无青草，何恃而不恐？」对曰：「恃先王之命。昔周公、大公股肱周室，夹辅成王。成王劳之而赐之盟，曰：『世世子孙，无相害也。』载在盟府，大师职之。桓公是以纠合诸侯而谋其不协，弥缝其阙而匡救其灾，昭旧职也。及君即位，诸侯之望曰：『其率桓之功。』我敝邑用不敢保聚，曰：『岂其嗣世九年而弃命废职，其若先君何？』君必不然。恃此以不恐。」齐侯乃还。</w:t>
      </w:r>
    </w:p>
    <w:p>
      <w:pPr>
        <w:pStyle w:val="BodyText"/>
      </w:pPr>
      <w:r>
        <w:t xml:space="preserve"> </w:t>
      </w:r>
      <w:r>
        <w:t xml:space="preserve">东门襄仲、臧文仲如楚乞师，臧孙见子玉而道之伐齐、宋，以其不臣也。</w:t>
      </w:r>
    </w:p>
    <w:p>
      <w:pPr>
        <w:pStyle w:val="BodyText"/>
      </w:pPr>
      <w:r>
        <w:t xml:space="preserve"> </w:t>
      </w:r>
      <w:r>
        <w:t xml:space="preserve">夔子不祀祝融与鬻熊，楚人让之，对曰：「我先王熊挚有疾，鬼神弗赦而自窜于夔。吾是以失楚，又何祀焉？」秋，楚成得臣、斗宜申帅师灭夔，以夔子归。</w:t>
      </w:r>
    </w:p>
    <w:p>
      <w:pPr>
        <w:pStyle w:val="BodyText"/>
      </w:pPr>
      <w:r>
        <w:t xml:space="preserve"> </w:t>
      </w:r>
      <w:r>
        <w:t xml:space="preserve">宋以其善于晋侯也，叛楚即晋。冬，楚令尹子玉、司马子西帅师伐宋，围缗。</w:t>
      </w:r>
    </w:p>
    <w:p>
      <w:pPr>
        <w:pStyle w:val="BodyText"/>
      </w:pPr>
      <w:r>
        <w:t xml:space="preserve"> </w:t>
      </w:r>
      <w:r>
        <w:t xml:space="preserve">公以楚师伐齐，取谷。凡师能左右之曰以。置桓公子雍于谷，易牙奉之以为鲁援。楚申公叔侯戍之。桓公之子七人，为七大夫于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6" w:name="header-n951"/>
      <w:r>
        <w:t xml:space="preserve">僖公二十七年</w:t>
      </w:r>
      <w:bookmarkEnd w:id="116"/>
    </w:p>
    <w:p>
      <w:pPr>
        <w:pStyle w:val="FirstParagraph"/>
      </w:pPr>
      <w:r>
        <w:t xml:space="preserve"> </w:t>
      </w:r>
      <w:r>
        <w:t xml:space="preserve">【经】二十有七年春，杞子来朝。夏六月庚寅，齐侯昭卒。秋八月乙未，葬齐孝公。乙巳，公子遂帅师入杞。冬，楚人、陈侯、蔡侯、郑伯、许男围宋。十有二月甲戌，公会诸侯，盟于宋。</w:t>
      </w:r>
    </w:p>
    <w:p>
      <w:pPr>
        <w:pStyle w:val="BodyText"/>
      </w:pPr>
      <w:r>
        <w:t xml:space="preserve"> </w:t>
      </w:r>
      <w:r>
        <w:t xml:space="preserve">【传】二十七年春，杞桓公来朝，用夷礼，故曰子。公卑杞，杞不共也。</w:t>
      </w:r>
    </w:p>
    <w:p>
      <w:pPr>
        <w:pStyle w:val="BodyText"/>
      </w:pPr>
      <w:r>
        <w:t xml:space="preserve"> </w:t>
      </w:r>
      <w:r>
        <w:t xml:space="preserve">夏，齐孝公卒。有齐怨，不废丧纪，礼也。</w:t>
      </w:r>
    </w:p>
    <w:p>
      <w:pPr>
        <w:pStyle w:val="BodyText"/>
      </w:pPr>
      <w:r>
        <w:t xml:space="preserve"> </w:t>
      </w:r>
      <w:r>
        <w:t xml:space="preserve">秋，入杞，责无礼也。</w:t>
      </w:r>
    </w:p>
    <w:p>
      <w:pPr>
        <w:pStyle w:val="BodyText"/>
      </w:pPr>
      <w:r>
        <w:t xml:space="preserve"> </w:t>
      </w:r>
      <w:r>
        <w:t xml:space="preserve">楚子将围宋，使子文治兵于睽，终朝而毕，不戮一人。子玉复治兵于蒍，终日而毕，鞭七人，贯三人耳。国老皆贺子文，子文饮之酒。蒍贾尚幼，后至，不贺。子文问之，对曰：「不知所贺。子之传政于子玉，曰：『以靖国也。』靖诸内而败诸外，所获几何？子玉之败，子之举也。举以败国，将何贺焉？子玉刚而无礼，不可以治民。过三百乘，其不能以入矣。苟入而贺，何后之有？」</w:t>
      </w:r>
    </w:p>
    <w:p>
      <w:pPr>
        <w:pStyle w:val="BodyText"/>
      </w:pPr>
      <w:r>
        <w:t xml:space="preserve"> </w:t>
      </w:r>
      <w:r>
        <w:t xml:space="preserve">冬，楚子及诸侯围宋，宋公孙固如晋告急。先轸曰：「报施救患，取威定霸，于是乎在矣。」狐偃曰：「楚始得曹而新昏于卫，若伐曹、卫，楚必救之，则齐、宋免矣。」于是乎蒐于被庐，作三军。谋元帅。赵衰曰：「郤縠可。臣亟闻其言矣，说礼乐而敦《诗》《书》。《诗》、《书》，义之府也。礼乐，德之则也。德义，利之本也。《夏书》曰：『赋纳以言，明试以功，车服以庸。』君其试之。」及使郤縠将中军，郤溱佐之；使狐偃将上军，让于狐毛，而佐之；命赵衰为卿，让于栾枝、先轸。使栾枝将下军，先轸佐之。荀林父御戎，魏准为右。</w:t>
      </w:r>
    </w:p>
    <w:p>
      <w:pPr>
        <w:pStyle w:val="BodyText"/>
      </w:pPr>
      <w:r>
        <w:t xml:space="preserve"> </w:t>
      </w:r>
      <w:r>
        <w:t xml:space="preserve">晋侯始入而教其民，二年，欲用之。子犯曰：「民未知义，未安其居。」于是乎出定襄王，入务利民，民怀生矣，将用之。子犯曰：「民未知信，未宣其用。」于是乎伐原以示之信。民易资者不求丰焉，明征其辞。公曰：「可矣乎？」子犯曰：「民未知礼，未生其共。」于是乎大蒐以示之礼，作执秩以正其官，民听不惑而后用之。出谷戍，释宋围，一战而霸，文之教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7" w:name="header-n961"/>
      <w:r>
        <w:t xml:space="preserve">僖公二十八年</w:t>
      </w:r>
      <w:bookmarkEnd w:id="117"/>
    </w:p>
    <w:p>
      <w:pPr>
        <w:pStyle w:val="FirstParagraph"/>
      </w:pPr>
      <w:r>
        <w:t xml:space="preserve"> </w:t>
      </w:r>
      <w:r>
        <w:t xml:space="preserve">【经】二十有八年春，晋侯侵曹，晋侯伐卫。公子买戍卫，不卒戍，刺之。楚人救卫。三月丙午，晋侯入曹，执曹伯。畀宋人。夏四月己巳，晋侯、齐师、宋师、秦师及楚人战于城濮，楚师败绩。楚杀其大夫得臣。卫侯出奔楚。五月癸丑，公会晋侯、齐侯、宋公、蔡侯、郑伯、卫子、莒子，盟于践土。陈侯如会。公朝于王所。六月，卫侯郑自楚复归于卫。卫元咺出奔晋。陈侯款卒。秋，杞伯姬来。公子遂如齐。冬，公会晋侯、齐侯、宋公、蔡侯、郑伯、陈子、莒子、邾人、秦人于温。天王狩于河阳。壬申，公朝于王所。晋人执卫侯，归之于京师。卫元咺自晋复归于卫。诸侯遂围许。曹伯襄复归于曹，遂会诸侯围许。</w:t>
      </w:r>
    </w:p>
    <w:p>
      <w:pPr>
        <w:pStyle w:val="BodyText"/>
      </w:pPr>
      <w:r>
        <w:t xml:space="preserve"> </w:t>
      </w:r>
      <w:r>
        <w:t xml:space="preserve">【传】二十八年春，晋侯将伐曹，假道于卫，卫人弗许。还，自南河济。侵曹伐卫。正月戊申，取五鹿。二月，晋郤縠卒。原轸将中军，胥臣佐下军，上德也。晋侯、齐侯盟于敛盂。卫侯请盟，晋人弗许。卫侯欲与楚，国人不欲，故出其君以说于晋。卫侯出居于襄牛。</w:t>
      </w:r>
    </w:p>
    <w:p>
      <w:pPr>
        <w:pStyle w:val="BodyText"/>
      </w:pPr>
      <w:r>
        <w:t xml:space="preserve"> </w:t>
      </w:r>
      <w:r>
        <w:t xml:space="preserve">公子买戍卫，楚人救卫，不克。公惧于晋，杀子丛以说焉。谓楚人曰：「不卒戍也。」</w:t>
      </w:r>
    </w:p>
    <w:p>
      <w:pPr>
        <w:pStyle w:val="BodyText"/>
      </w:pPr>
      <w:r>
        <w:t xml:space="preserve"> </w:t>
      </w:r>
      <w:r>
        <w:t xml:space="preserve">晋侯围曹，门焉，多死，曹人尸诸城上，晋侯患之，听舆人之谋曰称：「舍于墓。」师迁焉，曹人凶惧，为其所得者棺而出之，因其凶也而攻之。三月丙午，入曹。数之，以其不用僖负羁而乘轩者三百人也。且曰：「献状。」令无入僖负羁之宫而免其族，报施也。魏准、颠颉怒曰：「劳之不图，报于何有！」蓺僖负羁氏。魏准伤于胸，公欲杀之而爱其材，使问，且视之。病，将杀之。魏准束胸见使者曰：「以君之灵，不有宁也。」距跃三百，曲踊三百。乃舍之。杀颠颉以徇于师，立舟之侨以为戎右。</w:t>
      </w:r>
    </w:p>
    <w:p>
      <w:pPr>
        <w:pStyle w:val="BodyText"/>
      </w:pPr>
      <w:r>
        <w:t xml:space="preserve"> </w:t>
      </w:r>
      <w:r>
        <w:t xml:space="preserve">宋人使门尹般如晋师告急。公曰：「宋人告急，舍之则绝，告楚不许。我欲战矣，齐、秦未可，若之何？」先轸曰：「使宋舍我而赂齐、秦，藉之告楚。我执曹君而分曹、卫之田以赐宋人。楚爱曹、卫，必不许也。喜赂怒顽，能无战乎？」公说，执曹伯，分曹、卫之田以畀宋人。</w:t>
      </w:r>
    </w:p>
    <w:p>
      <w:pPr>
        <w:pStyle w:val="BodyText"/>
      </w:pPr>
      <w:r>
        <w:t xml:space="preserve"> </w:t>
      </w:r>
      <w:r>
        <w:t xml:space="preserve">楚子入居于申，使申叔去谷，使子玉去宋，曰：「无从晋师。晋侯在外十九年矣，而果得晋国。险阻艰难，备尝之矣；民之情伪，尽知之矣。天假之年，而除其害。天之所置，其可废乎？《军志》曰：『允当则归。』又曰：『知难而退。』又曰：『有德不可敌。』此三志者，晋之谓矣。」子玉使伯棼请战，曰：「非敢必有功也，愿以间执谗慝之口。」王怒，少与之师，唯西广、东宫与若敖之六卒实从之。</w:t>
      </w:r>
    </w:p>
    <w:p>
      <w:pPr>
        <w:pStyle w:val="BodyText"/>
      </w:pPr>
      <w:r>
        <w:t xml:space="preserve"> </w:t>
      </w:r>
      <w:r>
        <w:t xml:space="preserve">子玉使宛春告于晋师曰：「请复卫侯而封曹，臣亦释宋之围。」子犯曰：「子玉无礼哉！君取一，臣取二，不可失矣。」先轸曰：「子与之。定人之谓礼，楚一言而定三国，我一言而亡之。我则无礼，何以战乎？不许楚言，是弃宋也。救而弃之，谓诸侯何？楚有三施，我有三怨，怨仇已多，将何以战？不如私许复曹、卫以携之，执宛春以怒楚，既战而后图之。」公说，乃拘宛春于卫，且私许复曹、卫。曹、卫告绝于楚。</w:t>
      </w:r>
    </w:p>
    <w:p>
      <w:pPr>
        <w:pStyle w:val="BodyText"/>
      </w:pPr>
      <w:r>
        <w:t xml:space="preserve"> </w:t>
      </w:r>
      <w:r>
        <w:t xml:space="preserve">子玉怒，从晋师。晋师退。军吏曰：「以君辟臣，辱也。且楚师老矣，何故退？」子犯曰：「师直为壮，曲为老。岂在久乎？微楚之惠不及此，退三舍辟之，所以报也。背惠食言，以亢其仇，我曲楚直。其众素饱，不可谓老。我退而楚还，我将何求？若其不还，君退臣犯，曲在彼矣。」退三舍。楚众欲止，子玉不可。</w:t>
      </w:r>
    </w:p>
    <w:p>
      <w:pPr>
        <w:pStyle w:val="BodyText"/>
      </w:pPr>
      <w:r>
        <w:t xml:space="preserve"> </w:t>
      </w:r>
      <w:r>
        <w:t xml:space="preserve">夏四月戊辰，晋侯、宋公、齐国归父、崔夭、秦小子憖次于城濮。楚师背酅而舍，晋侯患之，听舆人之诵，曰：「原田每每，舍其旧而新是谋。」公疑焉。子犯曰：「战也。战而捷，必得诸侯。若其不捷，表里山河，必无害也。」公曰：「若楚惠何？」栾贞子曰：「汉阳诸姬，楚实尽之，思小惠而忘大耻，不如战也。」晋侯梦与楚子搏，楚子伏己而监其脑，是以惧。子犯曰：「吉。我得天，楚伏其罪，吾且柔之矣。」</w:t>
      </w:r>
    </w:p>
    <w:p>
      <w:pPr>
        <w:pStyle w:val="BodyText"/>
      </w:pPr>
      <w:r>
        <w:t xml:space="preserve"> </w:t>
      </w:r>
      <w:r>
        <w:t xml:space="preserve">子玉使斗勃请战，曰：「请与君之士戏，君冯轼而观之，得臣与寓目焉。」晋侯使栾枝对曰：「寡君闻命矣。楚君之惠未之敢忘，是以在此。为大夫退，其敢当君乎？既不获命矣，敢烦大夫谓二三子，戒尔车乘，敬尔君事，诘朝将见。」</w:t>
      </w:r>
    </w:p>
    <w:p>
      <w:pPr>
        <w:pStyle w:val="BodyText"/>
      </w:pPr>
      <w:r>
        <w:t xml:space="preserve"> </w:t>
      </w:r>
      <w:r>
        <w:t xml:space="preserve">晋车七百乘，革显、革引、鞅、革半。晋侯登有莘之虚以观师，曰：「少长有礼，其可用也。」遂伐其木以益其兵。鲁巳，晋师陈于莘北，胥臣以下军之佐当陈、蔡。子玉以若敖六卒将中军，曰：「今日必无晋矣。」子西将左，子上将右。胥臣蒙马以虎皮，先犯陈、蔡。陈、蔡奔，楚右师溃。狐毛设二旆而退之。栾枝使舆曳柴而伪遁，楚师驰之。原轸、郤溱以中军公族横击之。狐毛、狐偃以上军夹攻子西，楚左师溃。楚师败绩。子玉收其卒而止，故不败。</w:t>
      </w:r>
    </w:p>
    <w:p>
      <w:pPr>
        <w:pStyle w:val="BodyText"/>
      </w:pPr>
      <w:r>
        <w:t xml:space="preserve"> </w:t>
      </w:r>
      <w:r>
        <w:t xml:space="preserve">晋师三日馆谷，及癸酉而还。甲午，至于衡雍，作王宫于践土。</w:t>
      </w:r>
    </w:p>
    <w:p>
      <w:pPr>
        <w:pStyle w:val="BodyText"/>
      </w:pPr>
      <w:r>
        <w:t xml:space="preserve"> </w:t>
      </w:r>
      <w:r>
        <w:t xml:space="preserve">乡役之三月，郑伯如楚致其师，为楚师既败而惧，使子人九行成于晋。晋栾枝入盟郑伯。五月丙午，晋侯及郑伯盟于衡雍。丁未，献楚俘于王，驷介百乘，徒兵千。郑伯傅王，用平礼也。己酉，王享醴，命晋侯宥。王命尹氏及王子虎、内史叔兴父策命晋侯为侯伯，赐之大辂之服，戎辂之服，彤弓一，彤矢百，玈弓矢千，秬鬯一卣，虎贲三百人。曰：「王谓叔父，敬服王命，以绥四国。纠逖王慝。」晋侯三辞，从命。曰：「重耳敢再拜稽首，奉扬天子之丕显休命。」受策以出，出入三觐。</w:t>
      </w:r>
    </w:p>
    <w:p>
      <w:pPr>
        <w:pStyle w:val="BodyText"/>
      </w:pPr>
      <w:r>
        <w:t xml:space="preserve"> </w:t>
      </w:r>
      <w:r>
        <w:t xml:space="preserve">卫侯闻楚师败，惧，出奔楚，遂适陈，使元咺奉叔武以受盟。癸亥，王子虎盟诸侯于王庭，要言曰：「皆奖王室，无相害也。有渝此盟，明神殛之，俾队其师，无克祚国，及而玄孙，无有老幼。」君子谓是盟也信，谓晋于是役也能以德攻。</w:t>
      </w:r>
    </w:p>
    <w:p>
      <w:pPr>
        <w:pStyle w:val="BodyText"/>
      </w:pPr>
      <w:r>
        <w:t xml:space="preserve"> </w:t>
      </w:r>
      <w:r>
        <w:t xml:space="preserve">初，楚子玉自为琼弁玉缨，未之服也。先战，梦河神谓己曰：「畀余，余赐女孟诸之麋。」弗致也。大心与子西使荣黄谏，弗听。荣季曰：「死而利国。犹或为之，况琼玉乎？是粪土也，而可以济师，将何爱焉？」弗听。出，告二子曰：「非神败令尹，令尹其不勤民，实自败也。」既败，王使谓之曰：「大夫若入，其若申、息之老何？」子西、孙伯曰：「得臣将死，二臣止之曰：『君其将以为戮。』」及连谷而死。晋侯闻之而后喜可知也，曰：「莫馀毒也已！蒍吕臣实为令尹，奉己而已，不在民矣。」</w:t>
      </w:r>
    </w:p>
    <w:p>
      <w:pPr>
        <w:pStyle w:val="BodyText"/>
      </w:pPr>
      <w:r>
        <w:t xml:space="preserve"> </w:t>
      </w:r>
      <w:r>
        <w:t xml:space="preserve">或诉元咺于卫侯曰：「立叔武矣。」其子角从公，公使杀之。咺不废命，奉夷叔以入守。</w:t>
      </w:r>
    </w:p>
    <w:p>
      <w:pPr>
        <w:pStyle w:val="BodyText"/>
      </w:pPr>
      <w:r>
        <w:t xml:space="preserve"> </w:t>
      </w:r>
      <w:r>
        <w:t xml:space="preserve">六月，晋人复卫侯。宁武子与卫人盟于宛濮，曰：「天祸卫国，君君臣不协，以及此忧也。今天诱其衷，使皆降心以相从也。不有居者，谁守社稷？不有行者，谁扞牧圉？不协之故，用昭乞盟于尔大神以诱天衷。自今日以往，既盟之后，行者无保其力，居者无惧其罪。有渝此盟，以相及也。明神先君，是纠是殛。」国人闻此盟也，而后不贰。卫侯先期入，宁子先，长佯守门以为使也，与之乘而入。公子颛犬、华仲前驱。叔孙将沐，闻君至，喜，捉发走出，前驱射而杀之。公知其无罪也，枕之股而哭之。颛犬走出，公使杀之。元咺出奔晋。</w:t>
      </w:r>
    </w:p>
    <w:p>
      <w:pPr>
        <w:pStyle w:val="BodyText"/>
      </w:pPr>
      <w:r>
        <w:t xml:space="preserve"> </w:t>
      </w:r>
      <w:r>
        <w:t xml:space="preserve">城濮之战，晋中军风于泽，亡大旆之左旃。祁瞒奸命，司马杀之，以徇于诸侯，使茅伐代之。师还。壬午，济河。舟之侨先归，士会摄右。秋七月丙申，振旅，恺以入于晋。献俘授馘，饮至大赏，征会讨贰。杀舟之侨以徇于国，民于是大服。</w:t>
      </w:r>
    </w:p>
    <w:p>
      <w:pPr>
        <w:pStyle w:val="BodyText"/>
      </w:pPr>
      <w:r>
        <w:t xml:space="preserve"> </w:t>
      </w:r>
      <w:r>
        <w:t xml:space="preserve">君子谓：「文公其能刑矣，三罪而民服。《诗》云：『惠此中国，以绥四方。』不失赏刑之谓也。」</w:t>
      </w:r>
    </w:p>
    <w:p>
      <w:pPr>
        <w:pStyle w:val="BodyText"/>
      </w:pPr>
      <w:r>
        <w:t xml:space="preserve"> </w:t>
      </w:r>
      <w:r>
        <w:t xml:space="preserve">冬，会于温，讨不服也。</w:t>
      </w:r>
    </w:p>
    <w:p>
      <w:pPr>
        <w:pStyle w:val="BodyText"/>
      </w:pPr>
      <w:r>
        <w:t xml:space="preserve"> </w:t>
      </w:r>
      <w:r>
        <w:t xml:space="preserve">卫侯与元咺讼，宁武子为辅，金咸庄子为坐，士荣为大士。卫侯不胜。杀士荣，刖金咸庄子，谓宁俞忠而免之。执卫侯，归之于京师，置诸深室。宁子职纳橐饘焉。元咺归于卫，立公子瑕。</w:t>
      </w:r>
    </w:p>
    <w:p>
      <w:pPr>
        <w:pStyle w:val="BodyText"/>
      </w:pPr>
      <w:r>
        <w:t xml:space="preserve"> </w:t>
      </w:r>
      <w:r>
        <w:t xml:space="preserve">是会也，晋侯召王，以诸侯见，且使王狩。仲尼曰：「以臣召君，不可以训。」故书曰：「天王狩于河阳。」言非其地也，且明德也。</w:t>
      </w:r>
    </w:p>
    <w:p>
      <w:pPr>
        <w:pStyle w:val="BodyText"/>
      </w:pPr>
      <w:r>
        <w:t xml:space="preserve"> </w:t>
      </w:r>
      <w:r>
        <w:t xml:space="preserve">壬申，公朝于王所。</w:t>
      </w:r>
    </w:p>
    <w:p>
      <w:pPr>
        <w:pStyle w:val="BodyText"/>
      </w:pPr>
      <w:r>
        <w:t xml:space="preserve"> </w:t>
      </w:r>
      <w:r>
        <w:t xml:space="preserve">丁丑，诸侯围许。</w:t>
      </w:r>
    </w:p>
    <w:p>
      <w:pPr>
        <w:pStyle w:val="BodyText"/>
      </w:pPr>
      <w:r>
        <w:t xml:space="preserve"> </w:t>
      </w:r>
      <w:r>
        <w:t xml:space="preserve">晋侯有疾，曹伯之竖侯孺货筮史，使曰：「以曹为解。齐桓公为会而封异姓，今君为会而灭同姓。曹叔振铎，文之昭也。先君唐叔，武之穆也。且合诸侯而灭兄弟，非礼也。与卫偕命，而不与偕复，非信也。同罪异罚，非刑也。礼以行义，信以守礼，刑以正邪，舍此三者，君将若之何？」公说，复曹伯，遂会诸侯于许。</w:t>
      </w:r>
    </w:p>
    <w:p>
      <w:pPr>
        <w:pStyle w:val="BodyText"/>
      </w:pPr>
      <w:r>
        <w:t xml:space="preserve"> </w:t>
      </w:r>
      <w:r>
        <w:t xml:space="preserve">晋侯作三行以御狄，荀林父将中行，屠击将右行，先蔑将左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8" w:name="header-n990"/>
      <w:r>
        <w:t xml:space="preserve">僖公二十九年</w:t>
      </w:r>
      <w:bookmarkEnd w:id="118"/>
    </w:p>
    <w:p>
      <w:pPr>
        <w:pStyle w:val="FirstParagraph"/>
      </w:pPr>
      <w:r>
        <w:t xml:space="preserve"> </w:t>
      </w:r>
      <w:r>
        <w:t xml:space="preserve">【经】二十有九年春，介葛卢来。公至自围许。夏六月，会王人、晋人、宋人、齐人、陈人、蔡人、秦人盟于翟泉。秋，大雨雹。冬，介葛卢来。</w:t>
      </w:r>
    </w:p>
    <w:p>
      <w:pPr>
        <w:pStyle w:val="BodyText"/>
      </w:pPr>
      <w:r>
        <w:t xml:space="preserve"> </w:t>
      </w:r>
      <w:r>
        <w:t xml:space="preserve">【传】二十九年春，葛卢来朝，舍于昌衍之上。公在会，馈之刍米，礼也。</w:t>
      </w:r>
    </w:p>
    <w:p>
      <w:pPr>
        <w:pStyle w:val="BodyText"/>
      </w:pPr>
      <w:r>
        <w:t xml:space="preserve"> </w:t>
      </w:r>
      <w:r>
        <w:t xml:space="preserve">夏，公会王子虎、晋狐偃、宋公孙固、齐国归父、陈辕涛涂、秦小子憖，盟于翟泉，寻践土之盟，且谋伐郑也。卿不书，罪之也。在礼，卿不会公、侯，会伯、子、男可也。</w:t>
      </w:r>
    </w:p>
    <w:p>
      <w:pPr>
        <w:pStyle w:val="BodyText"/>
      </w:pPr>
      <w:r>
        <w:t xml:space="preserve"> </w:t>
      </w:r>
      <w:r>
        <w:t xml:space="preserve">秋，大雨雹，为灾也。</w:t>
      </w:r>
    </w:p>
    <w:p>
      <w:pPr>
        <w:pStyle w:val="BodyText"/>
      </w:pPr>
      <w:r>
        <w:t xml:space="preserve"> </w:t>
      </w:r>
      <w:r>
        <w:t xml:space="preserve">冬，介葛卢来，以未见公，故复来朝，礼之，加燕好。</w:t>
      </w:r>
    </w:p>
    <w:p>
      <w:pPr>
        <w:pStyle w:val="BodyText"/>
      </w:pPr>
      <w:r>
        <w:t xml:space="preserve"> </w:t>
      </w:r>
      <w:r>
        <w:t xml:space="preserve">介葛卢闻牛鸣，曰：「是生三牺，皆用之矣，其音云。」问之而信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19" w:name="header-n999"/>
      <w:r>
        <w:t xml:space="preserve">僖公三十年</w:t>
      </w:r>
      <w:bookmarkEnd w:id="119"/>
    </w:p>
    <w:p>
      <w:pPr>
        <w:pStyle w:val="FirstParagraph"/>
      </w:pPr>
      <w:r>
        <w:t xml:space="preserve"> </w:t>
      </w:r>
      <w:r>
        <w:t xml:space="preserve">【经】三十年春王正月。夏，狄侵齐。秋，卫杀其大夫元咺及公子瑕。卫侯郑归于卫。晋人、秦人围郑。介人侵萧。冬，天王使宰周公来聘。公子遂如京师。遂如晋。</w:t>
      </w:r>
    </w:p>
    <w:p>
      <w:pPr>
        <w:pStyle w:val="BodyText"/>
      </w:pPr>
      <w:r>
        <w:t xml:space="preserve"> </w:t>
      </w:r>
      <w:r>
        <w:t xml:space="preserve">【传】三十年春，晋人侵郑，以观其可攻与否。狄间晋之有郑虞也，夏，狄侵齐。</w:t>
      </w:r>
    </w:p>
    <w:p>
      <w:pPr>
        <w:pStyle w:val="BodyText"/>
      </w:pPr>
      <w:r>
        <w:t xml:space="preserve"> </w:t>
      </w:r>
      <w:r>
        <w:t xml:space="preserve">晋侯使医衍鸩卫侯。宁俞货医，使薄其鸩，不死。公为之请，纳玉于王与晋侯。皆十□王许之。秋，乃释卫侯。卫侯使赂周颛、治廑，曰：「苟能纳我，吾使尔为卿。」周、冶杀元咺及子适、子仪。公入祀先君。周、冶既服将命，周颛先入，及门，遇疾而死。冶廑辞卿。</w:t>
      </w:r>
    </w:p>
    <w:p>
      <w:pPr>
        <w:pStyle w:val="BodyText"/>
      </w:pPr>
      <w:r>
        <w:t xml:space="preserve"> </w:t>
      </w:r>
      <w:r>
        <w:t xml:space="preserve">九月甲午，晋侯、秦伯围郑，以其无礼于晋，且贰于楚也。晋军函陵，秦军汜南。佚之狐言于郑伯曰：「国危矣，若使烛之武见秦君，师必退。」公从之。辞曰：「臣之壮也，犹不如人，今老矣，无能为也已。」公曰：「吾不能早用子，今急而求子，是寡人之过也。然郑亡，子亦有不利焉。」许之，夜缒而出，见秦伯，曰：「秦、晋围郑，郑既知亡矣。若亡郑而有益于君，敢以烦执事。越国以鄙远，君知其难也，焉用亡郑以陪邻。邻之厚，君之薄也。若舍郑以为东道主，行李之往来，共其乏困，君亦无所害。且君尝为晋君赐矣，许君焦、瑕，朝济而夕设版焉，君之所知也。夫晋何厌之有？既东封郑，又欲肆其西封，不阙秦，将焉取之？阙秦以利晋，唯君图之。」秦伯说，与郑人盟，使杞子、逢孙、扬孙戍之，乃还。</w:t>
      </w:r>
    </w:p>
    <w:p>
      <w:pPr>
        <w:pStyle w:val="BodyText"/>
      </w:pPr>
      <w:r>
        <w:t xml:space="preserve"> </w:t>
      </w:r>
      <w:r>
        <w:t xml:space="preserve">子犯请击之，公曰：「不可。微夫人力不及此。因人之力而敝之，不仁。失其所与，不知。以乱易整，不武。吾其还也。」亦去之。</w:t>
      </w:r>
    </w:p>
    <w:p>
      <w:pPr>
        <w:pStyle w:val="BodyText"/>
      </w:pPr>
      <w:r>
        <w:t xml:space="preserve"> </w:t>
      </w:r>
      <w:r>
        <w:t xml:space="preserve">初，郑公子兰出奔晋，从于晋侯。伐郑，请无与围郑。许之，使待命于东。郑石甲父、侯宣多逆以为大子，以求成于晋，晋人许之。</w:t>
      </w:r>
    </w:p>
    <w:p>
      <w:pPr>
        <w:pStyle w:val="BodyText"/>
      </w:pPr>
      <w:r>
        <w:t xml:space="preserve"> </w:t>
      </w:r>
      <w:r>
        <w:t xml:space="preserve">冬，王使周公阅来聘，飨有昌蜀、白、黑、形盐。辞曰：「国君，文足昭也，武可畏也，则有备物之飨以象其德。荐五味，羞嘉谷，盐虎形，以献其功。吾何以堪之？」</w:t>
      </w:r>
    </w:p>
    <w:p>
      <w:pPr>
        <w:pStyle w:val="BodyText"/>
      </w:pPr>
      <w:r>
        <w:t xml:space="preserve"> </w:t>
      </w:r>
      <w:r>
        <w:t xml:space="preserve">东门襄仲将聘于周，遂初聘于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0" w:name="header-n1010"/>
      <w:r>
        <w:t xml:space="preserve">僖公三十一年</w:t>
      </w:r>
      <w:bookmarkEnd w:id="120"/>
    </w:p>
    <w:p>
      <w:pPr>
        <w:pStyle w:val="FirstParagraph"/>
      </w:pPr>
      <w:r>
        <w:t xml:space="preserve"> </w:t>
      </w:r>
      <w:r>
        <w:t xml:space="preserve">【经】三十有一年春，取济西田。公子遂如晋。夏四月，四卜郊，不从，乃免牲。犹三望。秋七月。冬，杞伯姬来求妇。狄围卫。十有二月，卫迁于帝丘。</w:t>
      </w:r>
    </w:p>
    <w:p>
      <w:pPr>
        <w:pStyle w:val="BodyText"/>
      </w:pPr>
      <w:r>
        <w:t xml:space="preserve"> </w:t>
      </w:r>
      <w:r>
        <w:t xml:space="preserve">【传】三十一年春，取济西田，分曹地也。使臧文仲往，宿于重馆。重馆人告曰：「晋新得诸侯，必亲其共，不速行，将无及也。」从之，分曹地，自洮以南，东傅于济，尽曹地也。</w:t>
      </w:r>
    </w:p>
    <w:p>
      <w:pPr>
        <w:pStyle w:val="BodyText"/>
      </w:pPr>
      <w:r>
        <w:t xml:space="preserve"> </w:t>
      </w:r>
      <w:r>
        <w:t xml:space="preserve">襄仲如晋，拜曹田也。</w:t>
      </w:r>
    </w:p>
    <w:p>
      <w:pPr>
        <w:pStyle w:val="BodyText"/>
      </w:pPr>
      <w:r>
        <w:t xml:space="preserve"> </w:t>
      </w:r>
      <w:r>
        <w:t xml:space="preserve">夏四月，四卜郊，不从，乃免牲，非礼也。犹三望，亦非礼也。礼不卜常祀，而卜其牲、日，牛卜日曰牲。牲成而卜郊，上怠慢也。望，郊之细也。不郊，亦无望可也。</w:t>
      </w:r>
    </w:p>
    <w:p>
      <w:pPr>
        <w:pStyle w:val="BodyText"/>
      </w:pPr>
      <w:r>
        <w:t xml:space="preserve"> </w:t>
      </w:r>
      <w:r>
        <w:t xml:space="preserve">秋，晋搜于清原，作五军御狄。赵衰为卿。</w:t>
      </w:r>
    </w:p>
    <w:p>
      <w:pPr>
        <w:pStyle w:val="BodyText"/>
      </w:pPr>
      <w:r>
        <w:t xml:space="preserve"> </w:t>
      </w:r>
      <w:r>
        <w:t xml:space="preserve">冬，狄围卫，卫迁于帝丘。卜曰三百年。卫成公梦康叔曰：「相夺予享。」公命祀相。宁武子不可，曰：「鬼神非其族类，不歆其祀。杞、鄫何事？相之不享于此。久矣，非卫之罪也，不可以间成王、周公之命祀。请改祀命。」</w:t>
      </w:r>
    </w:p>
    <w:p>
      <w:pPr>
        <w:pStyle w:val="BodyText"/>
      </w:pPr>
      <w:r>
        <w:t xml:space="preserve"> </w:t>
      </w:r>
      <w:r>
        <w:t xml:space="preserve">郑泄驾恶公子瑕，郑伯亦恶之，故公子瑕出奔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1" w:name="header-n1020"/>
      <w:r>
        <w:t xml:space="preserve">僖公三十二年</w:t>
      </w:r>
      <w:bookmarkEnd w:id="121"/>
    </w:p>
    <w:p>
      <w:pPr>
        <w:pStyle w:val="FirstParagraph"/>
      </w:pPr>
      <w:r>
        <w:t xml:space="preserve"> </w:t>
      </w:r>
      <w:r>
        <w:t xml:space="preserve">【经】三十有二年春王正月。夏四月己丑，郑伯捷卒。卫人侵狄。秋，卫人及狄盟。冬十有二月己卯，晋侯重耳卒。</w:t>
      </w:r>
    </w:p>
    <w:p>
      <w:pPr>
        <w:pStyle w:val="BodyText"/>
      </w:pPr>
      <w:r>
        <w:t xml:space="preserve"> </w:t>
      </w:r>
      <w:r>
        <w:t xml:space="preserve">【传】三十二年春，楚斗章请平于晋，晋阳处父报之。晋、楚始通。</w:t>
      </w:r>
    </w:p>
    <w:p>
      <w:pPr>
        <w:pStyle w:val="BodyText"/>
      </w:pPr>
      <w:r>
        <w:t xml:space="preserve"> </w:t>
      </w:r>
      <w:r>
        <w:t xml:space="preserve">夏，狄有乱。卫人侵狄，狄请平焉。秋，卫人及狄盟。</w:t>
      </w:r>
    </w:p>
    <w:p>
      <w:pPr>
        <w:pStyle w:val="BodyText"/>
      </w:pPr>
      <w:r>
        <w:t xml:space="preserve"> </w:t>
      </w:r>
      <w:r>
        <w:t xml:space="preserve">冬，晋文公卒。庚辰，将殡于曲沃，出绛，柩有声如牛。卜偃使大夫拜。曰：「君命大事。将有西师过轶我，击之，必大捷焉。」杞子自郑使告于秦，曰：「郑人使我掌其北门之管，若潜师以来，国可得也。」穆公访诸蹇叔，蹇叔曰：「劳师以袭远，非所闻也。师劳力竭，远主备之，无乃不可乎！师之所为，郑必知之。勤而无所，必有悖心。且行千里，其谁不知？」公辞焉。召孟明、西乞、白乙，使出师于东门之外。蹇叔哭之，曰：「孟子，吾见师之出而不见其入也。」公使谓之曰：「尔何知？中寿，尔墓之木拱矣。」蹇叔之子与师，哭而送之，曰：「晋人御师必于殽。殽有二陵焉。其南陵，夏后皋之墓也；其北陵，文王之所辟风雨也。必死是间，余收尔骨焉。」秦师遂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2" w:name="header-n1027"/>
      <w:r>
        <w:t xml:space="preserve">僖公三十三年</w:t>
      </w:r>
      <w:bookmarkEnd w:id="122"/>
    </w:p>
    <w:p>
      <w:pPr>
        <w:pStyle w:val="FirstParagraph"/>
      </w:pPr>
      <w:r>
        <w:t xml:space="preserve"> </w:t>
      </w:r>
      <w:r>
        <w:t xml:space="preserve">【经】三十有三年春王二月，秦人入滑。齐侯使国归父来聘。夏四月辛巳，晋人及姜戎败秦师于殽。癸巳，葬晋文公。狄侵齐。公伐邾，取訾娄。秋，公子遂帅师伐邾。晋人败狄于箕。冬十月，公如齐。十有二月，公至自齐。乙巳，公薨于小寝。陨霜不杀草。李梅实。晋人、陈人、郑人伐许。</w:t>
      </w:r>
    </w:p>
    <w:p>
      <w:pPr>
        <w:pStyle w:val="BodyText"/>
      </w:pPr>
      <w:r>
        <w:t xml:space="preserve"> </w:t>
      </w:r>
      <w:r>
        <w:t xml:space="preserve">【传】三十三年春，秦师过周北门，左右免胄而下。超乘者三百乘。王孙满尚幼，观之，言于王曰：「秦师轻而无礼，必败。轻则寡谋，无礼则脱。入险而脱。又不能谋，能无败乎？」及滑，郑商人弦高将市于周，遇之。以乘韦先，牛十二犒师，曰：「寡君闻吾子将步师出于敝邑，敢犒从者，不腆敝邑，为从者之淹，居则具一日之积，行则备一夕之卫。」且使遽告于郑。</w:t>
      </w:r>
    </w:p>
    <w:p>
      <w:pPr>
        <w:pStyle w:val="BodyText"/>
      </w:pPr>
      <w:r>
        <w:t xml:space="preserve"> </w:t>
      </w:r>
      <w:r>
        <w:t xml:space="preserve">郑穆公使视客馆，则束载、厉兵、秣马矣。使皇武子辞焉，曰：「吾子淹久于敝邑，唯是脯资饩牵竭矣。为吾子之将行也，郑之有原圃，犹秦之有具囿也。吾子取其麋鹿以闲敝邑，若何？」杞子奔齐，逢孙、扬孙奔宋。孟明曰：「郑有备矣，不可冀也。攻之不克，围之不继，吾其还也。」灭滑而还。</w:t>
      </w:r>
    </w:p>
    <w:p>
      <w:pPr>
        <w:pStyle w:val="BodyText"/>
      </w:pPr>
      <w:r>
        <w:t xml:space="preserve"> </w:t>
      </w:r>
      <w:r>
        <w:t xml:space="preserve">齐国庄子来聘，自郊劳至于赠贿，礼成而加之以敏。臧文仲言于公曰：「国子为政，齐犹有礼，君其朝焉。臣闻之，服于有礼，社稷之卫也。」</w:t>
      </w:r>
    </w:p>
    <w:p>
      <w:pPr>
        <w:pStyle w:val="BodyText"/>
      </w:pPr>
      <w:r>
        <w:t xml:space="preserve"> </w:t>
      </w:r>
      <w:r>
        <w:t xml:space="preserve">晋原轸曰：「秦违蹇叔，而以贪勤民，天奉我也。奉不可失，敌不可纵。纵敌患生，违天不祥。必伐秦师。」栾枝曰：「未报秦施而伐其师，其为死君乎？」先轸曰：「秦不哀吾丧而伐吾同姓，秦则无礼，何施之为？吾闻之，一日纵敌，数世之患也。谋及子孙，可谓死君乎？」遂发命，遽兴姜戎。子墨衰絰，梁弘御戎，莱驹为右。</w:t>
      </w:r>
    </w:p>
    <w:p>
      <w:pPr>
        <w:pStyle w:val="BodyText"/>
      </w:pPr>
      <w:r>
        <w:t xml:space="preserve"> </w:t>
      </w:r>
      <w:r>
        <w:t xml:space="preserve">夏四月辛巳，败秦师于殽，获百里孟明视、西乞术、白乙丙以归，遂墨以葬文公。晋于是始墨。</w:t>
      </w:r>
    </w:p>
    <w:p>
      <w:pPr>
        <w:pStyle w:val="BodyText"/>
      </w:pPr>
      <w:r>
        <w:t xml:space="preserve"> </w:t>
      </w:r>
      <w:r>
        <w:t xml:space="preserve">文嬴请三帅，曰：「彼实构吾二君，寡君若得而食之，不厌，君何辱讨焉！使归就戮于秦，以逞寡君之志，若何？」公许之，先轸朝。问秦囚。公曰：「夫人请之，吾舍之矣。」先轸怒曰：「武夫力而拘诸原，妇人暂而免诸国。堕军实而长寇仇，亡无日矣。」不顾而唾。公使阳处父追之，及诸河，则在舟中矣。释左骖，以公命赠孟明。孟明稽首曰：「君之惠，不以累臣衅鼓，使归就戮于秦，寡君之以为戮，死且不朽。若从君惠而免之，三年将拜君赐。」</w:t>
      </w:r>
    </w:p>
    <w:p>
      <w:pPr>
        <w:pStyle w:val="BodyText"/>
      </w:pPr>
      <w:r>
        <w:t xml:space="preserve"> </w:t>
      </w:r>
      <w:r>
        <w:t xml:space="preserve">秦伯素服郊次，乡师而哭曰：「孤违蹇叔以辱二三子，孤之罪也。不替孟明，孤之过也。大夫何罪？且吾不以一眚掩大德。」</w:t>
      </w:r>
    </w:p>
    <w:p>
      <w:pPr>
        <w:pStyle w:val="BodyText"/>
      </w:pPr>
      <w:r>
        <w:t xml:space="preserve"> </w:t>
      </w:r>
      <w:r>
        <w:t xml:space="preserve">狄侵齐，因晋丧也。</w:t>
      </w:r>
    </w:p>
    <w:p>
      <w:pPr>
        <w:pStyle w:val="BodyText"/>
      </w:pPr>
      <w:r>
        <w:t xml:space="preserve"> </w:t>
      </w:r>
      <w:r>
        <w:t xml:space="preserve">公伐邾，取訾娄，以报升陉之役。邾人不设备。秋，襄仲复伐邾。</w:t>
      </w:r>
    </w:p>
    <w:p>
      <w:pPr>
        <w:pStyle w:val="BodyText"/>
      </w:pPr>
      <w:r>
        <w:t xml:space="preserve"> </w:t>
      </w:r>
      <w:r>
        <w:t xml:space="preserve">狄伐晋，及箕。八月戊子，晋侯败狄于箕。郤缺获白狄子。先轸曰：「匹夫逞志于君而无讨，敢不自讨乎？」免胄入狄师，死焉。狄人归其元，面如生。</w:t>
      </w:r>
    </w:p>
    <w:p>
      <w:pPr>
        <w:pStyle w:val="BodyText"/>
      </w:pPr>
      <w:r>
        <w:t xml:space="preserve"> </w:t>
      </w:r>
      <w:r>
        <w:t xml:space="preserve">初，臼季使过冀，见冀缺耨，其妻盍之。敬，相待如宾。与之归，言诸文公曰：「敬，德之聚也。能敬必有德，德以治民，君请用之。臣闻之，出门如宾，承事如祭，仁之则也。」公曰：「其父有罪，可乎？」对曰：「舜之罪也殛鲧，其举也兴禹。管敬仲，桓之贼也，实相以济。《康诰》曰：『父不慈，子不祗，兄不友，弟不共，不相及也。』《诗》曰：『采葑采菲，无以下体。』君取节焉可也。」文公以为下军大夫。反自箕，襄公以三命命先且居将中军，以再命命先茅之县赏胥臣曰：「举郤缺，子之功也。」以一命命郤缺为卿，复与之冀，亦未有军行。</w:t>
      </w:r>
    </w:p>
    <w:p>
      <w:pPr>
        <w:pStyle w:val="BodyText"/>
      </w:pPr>
      <w:r>
        <w:t xml:space="preserve"> </w:t>
      </w:r>
      <w:r>
        <w:t xml:space="preserve">冬，公如齐，朝，且吊有狄师也。反，薨于小寝，即安也。</w:t>
      </w:r>
    </w:p>
    <w:p>
      <w:pPr>
        <w:pStyle w:val="BodyText"/>
      </w:pPr>
      <w:r>
        <w:t xml:space="preserve"> </w:t>
      </w:r>
      <w:r>
        <w:t xml:space="preserve">晋、陈、郑伐许，讨其贰于楚也。</w:t>
      </w:r>
    </w:p>
    <w:p>
      <w:pPr>
        <w:pStyle w:val="BodyText"/>
      </w:pPr>
      <w:r>
        <w:t xml:space="preserve"> </w:t>
      </w:r>
      <w:r>
        <w:t xml:space="preserve">楚令尹子上侵陈、蔡。陈、蔡成，遂伐郑，将纳公子瑕，门于桔柣之门。瑕覆于周氏之汪，外仆髡屯禽之以献。文夫人敛而葬之郐城之下。</w:t>
      </w:r>
    </w:p>
    <w:p>
      <w:pPr>
        <w:pStyle w:val="BodyText"/>
      </w:pPr>
      <w:r>
        <w:t xml:space="preserve"> </w:t>
      </w:r>
      <w:r>
        <w:t xml:space="preserve">晋阳处父侵蔡，楚子上救之，与晋师夹泜而军。阳子患之，使谓子上曰：「吾闻之，文不犯顺，武不违敌。子若欲战，则吾退舍，子济而陈，迟速唯命，不然纾我。老师费财，亦无益也。」乃驾以待。子上欲涉，大孙伯曰：「不可。晋人无信，半涉而薄我，悔败何及，不如纾之。」乃退舍。阳子宣言曰：「楚师遁矣。」遂归。楚师亦归。大子商臣谮子上曰：「受晋赂而辟之，楚之耻也，罪莫大焉。」王杀子上。</w:t>
      </w:r>
    </w:p>
    <w:p>
      <w:pPr>
        <w:pStyle w:val="BodyText"/>
      </w:pPr>
      <w:r>
        <w:t xml:space="preserve"> </w:t>
      </w:r>
      <w:r>
        <w:t xml:space="preserve">葬僖公，缓作主，非礼也。凡君薨，卒哭而祔，祔而作主，特祀于主，烝尝禘于庙。</w:t>
      </w:r>
    </w:p>
    <w:p>
      <w:pPr>
        <w:pStyle w:val="BodyText"/>
      </w:pPr>
    </w:p>
    <w:p>
      <w:pPr>
        <w:pStyle w:val="Heading2"/>
      </w:pPr>
      <w:bookmarkStart w:id="123" w:name="header-n1046"/>
      <w:r>
        <w:t xml:space="preserve">文公</w:t>
      </w:r>
      <w:bookmarkEnd w:id="12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24" w:name="header-n1048"/>
      <w:r>
        <w:t xml:space="preserve">文公元年</w:t>
      </w:r>
      <w:bookmarkEnd w:id="124"/>
    </w:p>
    <w:p>
      <w:pPr>
        <w:pStyle w:val="FirstParagraph"/>
      </w:pPr>
      <w:r>
        <w:t xml:space="preserve"> </w:t>
      </w:r>
      <w:r>
        <w:t xml:space="preserve">【经】元年春王正月，公即位。二月癸亥，日有食之。天王使叔服来会葬。夏四月丁巳，葬我君僖公。天王使毛伯来锡公命。晋侯伐卫。叔孙得臣如京师。卫人伐晋。秋，公孙敖会晋侯于戚。冬十月丁未，楚世子商臣弑其君頵。公孙敖如齐。</w:t>
      </w:r>
    </w:p>
    <w:p>
      <w:pPr>
        <w:pStyle w:val="BodyText"/>
      </w:pPr>
      <w:r>
        <w:t xml:space="preserve"> </w:t>
      </w:r>
      <w:r>
        <w:t xml:space="preserve">【传】元年春，王使内史叔服来会葬。公孙敖闻其能相人也，见其二子焉。叔服曰：「谷也食子，难也收子。谷也丰下，必有后于鲁国。」</w:t>
      </w:r>
    </w:p>
    <w:p>
      <w:pPr>
        <w:pStyle w:val="BodyText"/>
      </w:pPr>
      <w:r>
        <w:t xml:space="preserve"> </w:t>
      </w:r>
      <w:r>
        <w:t xml:space="preserve">于是闰三月，非礼也。先王之正时也，履端于始，举正于中，归余于终。履端于始，序则不愆。举正于中，民则不惑。归余于终，事则不悖。</w:t>
      </w:r>
    </w:p>
    <w:p>
      <w:pPr>
        <w:pStyle w:val="BodyText"/>
      </w:pPr>
      <w:r>
        <w:t xml:space="preserve"> </w:t>
      </w:r>
      <w:r>
        <w:t xml:space="preserve">夏四月丁巳，葬僖公。</w:t>
      </w:r>
    </w:p>
    <w:p>
      <w:pPr>
        <w:pStyle w:val="BodyText"/>
      </w:pPr>
      <w:r>
        <w:t xml:space="preserve"> </w:t>
      </w:r>
      <w:r>
        <w:t xml:space="preserve">王使毛伯卫来锡公命。叔孙得臣如周拜。</w:t>
      </w:r>
    </w:p>
    <w:p>
      <w:pPr>
        <w:pStyle w:val="BodyText"/>
      </w:pPr>
      <w:r>
        <w:t xml:space="preserve"> </w:t>
      </w:r>
      <w:r>
        <w:t xml:space="preserve">晋文公之季年，诸侯朝晋。卫成公不朝，使孔达侵郑，伐绵、訾，及匡。晋襄公既祥，使告于诸侯而伐卫，及南阳。先且居曰：「效尤，祸也。请君朝王，臣从师。」晋侯朝王于温，先且居、胥臣伐卫。五月辛酉朔，晋师围戚。六月戊戌，取之，获孙昭子。</w:t>
      </w:r>
    </w:p>
    <w:p>
      <w:pPr>
        <w:pStyle w:val="BodyText"/>
      </w:pPr>
      <w:r>
        <w:t xml:space="preserve"> </w:t>
      </w:r>
      <w:r>
        <w:t xml:space="preserve">卫人使告于陈。陈共公曰：「更伐之，我辞之。」卫孔达帅师伐晋，君子以为古。古者越国而谋。</w:t>
      </w:r>
    </w:p>
    <w:p>
      <w:pPr>
        <w:pStyle w:val="BodyText"/>
      </w:pPr>
      <w:r>
        <w:t xml:space="preserve"> </w:t>
      </w:r>
      <w:r>
        <w:t xml:space="preserve">秋，晋侯疆戚田，故公孙敖会之。</w:t>
      </w:r>
    </w:p>
    <w:p>
      <w:pPr>
        <w:pStyle w:val="BodyText"/>
      </w:pPr>
      <w:r>
        <w:t xml:space="preserve"> </w:t>
      </w:r>
      <w:r>
        <w:t xml:space="preserve">初，楚子将以商臣为大子，访诸令尹子上。子上曰：「君之齿未也。而又多爱，黜乃乱也。楚国之举。恒在少者。且是人也。蜂目而豺声，忍人也，不可立也。」弗听。既又欲立王子职而黜大子商臣。商臣闻之而未察，告其师潘崇曰：「若之何而察之？」潘崇曰：「享江问而勿敬也。」从之。江芈怒曰：「呼，役夫！宜君王之欲杀女而立职也。」告潘崇曰：「信矣。」潘崇曰：「能事诸乎？」曰：「不能。」「能行乎？」曰：「不能。」「能行大事乎？」曰：「能。」</w:t>
      </w:r>
    </w:p>
    <w:p>
      <w:pPr>
        <w:pStyle w:val="BodyText"/>
      </w:pPr>
      <w:r>
        <w:t xml:space="preserve"> </w:t>
      </w:r>
      <w:r>
        <w:t xml:space="preserve">冬十月，以宫甲围成王。王请食熊蹯而死。弗听。丁未，王缢。谥之曰：「灵」，不瞑；曰：「成」，乃瞑。穆王立，以其为大子之室与潘崇，使为大师，且掌环列之尹。</w:t>
      </w:r>
    </w:p>
    <w:p>
      <w:pPr>
        <w:pStyle w:val="BodyText"/>
      </w:pPr>
      <w:r>
        <w:t xml:space="preserve"> </w:t>
      </w:r>
      <w:r>
        <w:t xml:space="preserve">穆伯如齐，始聘焉，礼也。凡君即位，卿出并聘，践修旧好，要结外授，好事邻国，以卫社稷，忠信卑让之道也。忠，德之正也；信，德之固也；卑让，德之基也。</w:t>
      </w:r>
    </w:p>
    <w:p>
      <w:pPr>
        <w:pStyle w:val="BodyText"/>
      </w:pPr>
      <w:r>
        <w:t xml:space="preserve"> </w:t>
      </w:r>
      <w:r>
        <w:t xml:space="preserve">殽之役，晋人既归秦帅，秦大夫及左右皆言于秦伯曰：「是败也，孟明之罪也，必杀之。」秦伯曰：「是孤之罪也。周芮良夫之诗曰；『大风有隧，贪人败类，听言则对，诵言如醉，匪用其良，覆俾我悖。』是贪故也，孤之谓矣。孤实贪以祸夫子，夫子何罪？」复使为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5" w:name="header-n1063"/>
      <w:r>
        <w:t xml:space="preserve">文公二年</w:t>
      </w:r>
      <w:bookmarkEnd w:id="125"/>
    </w:p>
    <w:p>
      <w:pPr>
        <w:pStyle w:val="FirstParagraph"/>
      </w:pPr>
      <w:r>
        <w:t xml:space="preserve"> </w:t>
      </w:r>
      <w:r>
        <w:t xml:space="preserve">【经】二年春王二月甲子，晋侯及秦师战于彭衙，秦师败绩。丁丑，作僖公主。三月乙巳，及晋处父盟。夏六月，公孙敖会宋公、陈侯、郑伯、晋士縠盟于垂陇。自十有二月不雨，至于秋七月。八月丁卯，大事于大庙，跻僖公。冬，晋人、宋人、陈人、郑人伐秦。公子遂如齐纳币。</w:t>
      </w:r>
    </w:p>
    <w:p>
      <w:pPr>
        <w:pStyle w:val="BodyText"/>
      </w:pPr>
      <w:r>
        <w:t xml:space="preserve"> </w:t>
      </w:r>
      <w:r>
        <w:t xml:space="preserve">【传】二年春，秦孟明视帅师伐晋，以报殽之役。二月晋侯御之。先且居将中军，赵衰佐之。王官无地御戎，狐鞫居为右。甲子，及秦师战于彭衙。秦师败绩。晋人谓秦「拜赐之师」。</w:t>
      </w:r>
    </w:p>
    <w:p>
      <w:pPr>
        <w:pStyle w:val="BodyText"/>
      </w:pPr>
      <w:r>
        <w:t xml:space="preserve"> </w:t>
      </w:r>
      <w:r>
        <w:t xml:space="preserve">战于殽也，晋梁弘御戎，莱驹为右。战之明日，晋襄公缚秦囚，使莱驹以戈斩之。囚呼，莱驹失戈，狼瞫取戈以斩囚，禽之以从公乘，遂以为右。箕之役，先轸黜之而立续简伯。狼瞫怒。其友曰：「盍死之？」瞫曰：「吾未获死所。」其友曰：「吾与女为难。」瞫曰；「《周志》有之，『勇则害上，不登于明堂。』死而不义，非勇也。共用之谓勇。吾以勇求右，无勇而黜，亦其所也。谓上不我知，黜而宜，乃知我矣。子姑待之。」及彭衙，既陈，以其属驰秦师，死焉。晋师从之，大败秦师。君子谓：「狼瞫于是乎君子。诗曰：『君子如怒，乱庶遄沮。』又曰：『王赫斯怒，爰整其旅。』怒不作乱而以从师，可谓君子矣。」</w:t>
      </w:r>
    </w:p>
    <w:p>
      <w:pPr>
        <w:pStyle w:val="BodyText"/>
      </w:pPr>
      <w:r>
        <w:t xml:space="preserve"> </w:t>
      </w:r>
      <w:r>
        <w:t xml:space="preserve">秦伯犹用孟明。孟明增修国政，重施于民。赵成子言于诸大夫曰：「秦师又至，将必辟之，惧而增德，不可当也。诗曰：『毋念尔祖，聿修厥德。』孟明念之矣，念德不怠，其可敌乎？」</w:t>
      </w:r>
    </w:p>
    <w:p>
      <w:pPr>
        <w:pStyle w:val="BodyText"/>
      </w:pPr>
      <w:r>
        <w:t xml:space="preserve"> </w:t>
      </w:r>
      <w:r>
        <w:t xml:space="preserve">丁丑，作僖公主，书，不时也。</w:t>
      </w:r>
    </w:p>
    <w:p>
      <w:pPr>
        <w:pStyle w:val="BodyText"/>
      </w:pPr>
      <w:r>
        <w:t xml:space="preserve"> </w:t>
      </w:r>
      <w:r>
        <w:t xml:space="preserve">晋人以公不朝来讨，公如晋。夏四月己巳，晋人使阳处父盟公以耻之。书曰：「及晋处父盟。」以厌之也。适晋不书，讳之也。公未至，六月，穆伯会诸侯及晋司空士縠盟于垂陇，晋讨卫故也。书士縠，堪其事也。</w:t>
      </w:r>
    </w:p>
    <w:p>
      <w:pPr>
        <w:pStyle w:val="BodyText"/>
      </w:pPr>
      <w:r>
        <w:t xml:space="preserve"> </w:t>
      </w:r>
      <w:r>
        <w:t xml:space="preserve">陈侯为卫请成于晋，执孔达以说。</w:t>
      </w:r>
    </w:p>
    <w:p>
      <w:pPr>
        <w:pStyle w:val="BodyText"/>
      </w:pPr>
      <w:r>
        <w:t xml:space="preserve"> </w:t>
      </w:r>
      <w:r>
        <w:t xml:space="preserve">秋八月丁卯，大事于大庙，跻僖公，逆祀也。于是夏父弗忌为宗伯，尊僖公，且明见曰：「吾见新鬼大，故鬼小。先大后小，顺也。跻圣贤，明也。明、顺，礼也。」</w:t>
      </w:r>
    </w:p>
    <w:p>
      <w:pPr>
        <w:pStyle w:val="BodyText"/>
      </w:pPr>
      <w:r>
        <w:t xml:space="preserve"> </w:t>
      </w:r>
      <w:r>
        <w:t xml:space="preserve">君子以为失礼。礼无不顺。祀，国之大事也，而逆之，可谓礼乎？子虽齐圣，不先父食久矣。故禹不先鲧，汤不先契，文、武不先不窋。宋祖帝乙，郑祖厉王，犹上祖也。是以《鲁颂》曰：「春秋匪解，享祀不忒，皇皇后帝，皇祖后稷。」君子曰礼，谓其后稷亲而先帝也。《诗》曰：「问我诸姑，遂及伯姊。」君子曰礼，谓其姊亲而先姑也。仲尼曰：「臧文仲，其不仁者三，不知者三。下展禽，废六关，妾织蒲，三不仁也。作虚器，纵逆祀，祀爰居，三不知也。」</w:t>
      </w:r>
    </w:p>
    <w:p>
      <w:pPr>
        <w:pStyle w:val="BodyText"/>
      </w:pPr>
      <w:r>
        <w:t xml:space="preserve"> </w:t>
      </w:r>
      <w:r>
        <w:t xml:space="preserve">冬，晋先且居、宋公子成、陈辕选、郑公子归生伐秦，取汪，及彭衙而还，以报彭衙之役。卿不书，为穆公故，尊秦也，谓之崇德。</w:t>
      </w:r>
    </w:p>
    <w:p>
      <w:pPr>
        <w:pStyle w:val="BodyText"/>
      </w:pPr>
      <w:r>
        <w:t xml:space="preserve"> </w:t>
      </w:r>
      <w:r>
        <w:t xml:space="preserve">襄仲如齐纳币，礼也。凡君即位，好舅甥，修昏姻，娶元妃以奉粢盛，孝也。孝，礼之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6" w:name="header-n1077"/>
      <w:r>
        <w:t xml:space="preserve">文公三年</w:t>
      </w:r>
      <w:bookmarkEnd w:id="126"/>
    </w:p>
    <w:p>
      <w:pPr>
        <w:pStyle w:val="FirstParagraph"/>
      </w:pPr>
      <w:r>
        <w:t xml:space="preserve"> </w:t>
      </w:r>
      <w:r>
        <w:t xml:space="preserve">【经】三年春王正月，叔孙得臣会晋人、宋人、陈人、卫人、郑人伐沈。沈溃。夏五月，王子虎卒。秦人伐晋。秋，楚人围江。雨螽于宋。冬，公如晋。十有二月己巳，公及晋侯盟。晋阳处父帅师伐楚以救江。</w:t>
      </w:r>
    </w:p>
    <w:p>
      <w:pPr>
        <w:pStyle w:val="BodyText"/>
      </w:pPr>
      <w:r>
        <w:t xml:space="preserve"> </w:t>
      </w:r>
      <w:r>
        <w:t xml:space="preserve">【传】三年春，庄叔会诸侯之师伐沈，以其服于楚也。沈溃。凡民逃其上曰溃，在上曰逃。</w:t>
      </w:r>
    </w:p>
    <w:p>
      <w:pPr>
        <w:pStyle w:val="BodyText"/>
      </w:pPr>
      <w:r>
        <w:t xml:space="preserve"> </w:t>
      </w:r>
      <w:r>
        <w:t xml:space="preserve">卫侯如陈，拜晋成也。</w:t>
      </w:r>
    </w:p>
    <w:p>
      <w:pPr>
        <w:pStyle w:val="BodyText"/>
      </w:pPr>
      <w:r>
        <w:t xml:space="preserve"> </w:t>
      </w:r>
      <w:r>
        <w:t xml:space="preserve">夏四月乙亥，王叔文公卒，来赴吊如同盟，礼也。</w:t>
      </w:r>
    </w:p>
    <w:p>
      <w:pPr>
        <w:pStyle w:val="BodyText"/>
      </w:pPr>
      <w:r>
        <w:t xml:space="preserve"> </w:t>
      </w:r>
      <w:r>
        <w:t xml:space="preserve">秦伯伐晋，济河焚舟，取王官，及郊。晋人不出，遂自茅津济，封殽尸而还。遂霸西戎，用孟明也。君子是以知「秦穆公之为君也，举人之周也，与人之壹也；孟明之臣也，其不解也，能惧思也；子桑之忠也，其知人也，能举善也。《诗》曰：『于以采蘩，于沼于沚，于以用之公侯之事』，秦穆有焉。『夙夜匪解，以事一人』，孟明有焉。『诒阙孙谋，以燕翼子』，子桑有焉。」</w:t>
      </w:r>
    </w:p>
    <w:p>
      <w:pPr>
        <w:pStyle w:val="BodyText"/>
      </w:pPr>
      <w:r>
        <w:t xml:space="preserve"> </w:t>
      </w:r>
      <w:r>
        <w:t xml:space="preserve">秋，雨螽于宋，队而死也。</w:t>
      </w:r>
    </w:p>
    <w:p>
      <w:pPr>
        <w:pStyle w:val="BodyText"/>
      </w:pPr>
      <w:r>
        <w:t xml:space="preserve"> </w:t>
      </w:r>
      <w:r>
        <w:t xml:space="preserve">楚师围江。晋先仆伐楚以救江。</w:t>
      </w:r>
    </w:p>
    <w:p>
      <w:pPr>
        <w:pStyle w:val="BodyText"/>
      </w:pPr>
      <w:r>
        <w:t xml:space="preserve"> </w:t>
      </w:r>
      <w:r>
        <w:t xml:space="preserve">冬，晋以江故告于周。王叔桓公、晋阳处父伐楚以救江，门于方城，遇息公子朱而还。</w:t>
      </w:r>
    </w:p>
    <w:p>
      <w:pPr>
        <w:pStyle w:val="BodyText"/>
      </w:pPr>
      <w:r>
        <w:t xml:space="preserve"> </w:t>
      </w:r>
      <w:r>
        <w:t xml:space="preserve">晋人惧其无礼于公也，请改盟。公如晋，及晋侯盟。晋侯飨公，赋《菁菁者莪》。庄叔以公降，拜，曰：「小国受命于大国，敢不慎仪。君贶之以大礼，何乐如之。抑小国之乐，大国之惠也。」晋侯降，辞。登，成拜。公赋《嘉乐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7" w:name="header-n1089"/>
      <w:r>
        <w:t xml:space="preserve">文公四年</w:t>
      </w:r>
      <w:bookmarkEnd w:id="127"/>
    </w:p>
    <w:p>
      <w:pPr>
        <w:pStyle w:val="FirstParagraph"/>
      </w:pPr>
      <w:r>
        <w:t xml:space="preserve"> </w:t>
      </w:r>
      <w:r>
        <w:t xml:space="preserve">【经】四年春，公至自晋。夏，逆妇姜于齐。狄侵齐。秋，楚人灭江。晋侯伐秦。卫侯使宁俞来聘。冬十有一月壬寅，夫人风氏薨。</w:t>
      </w:r>
    </w:p>
    <w:p>
      <w:pPr>
        <w:pStyle w:val="BodyText"/>
      </w:pPr>
      <w:r>
        <w:t xml:space="preserve"> </w:t>
      </w:r>
      <w:r>
        <w:t xml:space="preserve">【传】四年春，晋人归孔达于卫，以为卫之良也，故免之。</w:t>
      </w:r>
    </w:p>
    <w:p>
      <w:pPr>
        <w:pStyle w:val="BodyText"/>
      </w:pPr>
      <w:r>
        <w:t xml:space="preserve"> </w:t>
      </w:r>
      <w:r>
        <w:t xml:space="preserve">夏，卫侯如晋拜。曹伯如晋，会正。</w:t>
      </w:r>
    </w:p>
    <w:p>
      <w:pPr>
        <w:pStyle w:val="BodyText"/>
      </w:pPr>
      <w:r>
        <w:t xml:space="preserve"> </w:t>
      </w:r>
      <w:r>
        <w:t xml:space="preserve">逆妇姜于齐，卿不行，非礼也。君子是以知出姜之不允于鲁也。曰：「贵聘而贱逆之，君而卑之，立而废之，弃信而坏其主，在国必乱，在家必亡。不允宜哉？《诗》曰：『畏天之威，于时保之。』敬主之谓也。」</w:t>
      </w:r>
    </w:p>
    <w:p>
      <w:pPr>
        <w:pStyle w:val="BodyText"/>
      </w:pPr>
      <w:r>
        <w:t xml:space="preserve"> </w:t>
      </w:r>
      <w:r>
        <w:t xml:space="preserve">秋，晋侯伐秦，围刓、新城，以报王官之役。</w:t>
      </w:r>
    </w:p>
    <w:p>
      <w:pPr>
        <w:pStyle w:val="BodyText"/>
      </w:pPr>
      <w:r>
        <w:t xml:space="preserve"> </w:t>
      </w:r>
      <w:r>
        <w:t xml:space="preserve">楚人灭江，秦伯为之降服、出次、不举、过数。大夫谏，公曰：「同盟灭，虽不能救，敢不矜乎！吾自惧也。」君子曰：「《诗》云：『惟彼二国，其政不获，惟此四国，爰究爰度。』其秦穆之谓矣。」</w:t>
      </w:r>
    </w:p>
    <w:p>
      <w:pPr>
        <w:pStyle w:val="BodyText"/>
      </w:pPr>
      <w:r>
        <w:t xml:space="preserve"> </w:t>
      </w:r>
      <w:r>
        <w:t xml:space="preserve">卫宁武子来聘，公与之宴，为赋《湛露》及《彤弓》。不辞，又不答赋。使行人私焉。对曰：「臣以为肄业及之也。昔诸侯朝正于王，王宴乐之，于是乎赋《湛露》，则天子当阳，诸侯用命也。诸侯敌王所忾而献其功，王于是乎赐之彤弓一，彤矢百，玈弓矢千，以觉报宴。今陪臣来继旧好，君辱贶之，其敢干大礼以自取戾。」</w:t>
      </w:r>
    </w:p>
    <w:p>
      <w:pPr>
        <w:pStyle w:val="BodyText"/>
      </w:pPr>
      <w:r>
        <w:t xml:space="preserve"> </w:t>
      </w:r>
      <w:r>
        <w:t xml:space="preserve">冬，成风薨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8" w:name="header-n1100"/>
      <w:r>
        <w:t xml:space="preserve">文公五年</w:t>
      </w:r>
      <w:bookmarkEnd w:id="128"/>
    </w:p>
    <w:p>
      <w:pPr>
        <w:pStyle w:val="FirstParagraph"/>
      </w:pPr>
      <w:r>
        <w:t xml:space="preserve"> </w:t>
      </w:r>
      <w:r>
        <w:t xml:space="preserve">【经】五年春王正月，王使荣叔归含，且賵。三月辛亥，葬我小君成风。王使召伯来会葬。夏，公孙敖如晋。秦人入鄀。秋，楚人灭六。冬十月甲申，许男业卒。</w:t>
      </w:r>
    </w:p>
    <w:p>
      <w:pPr>
        <w:pStyle w:val="BodyText"/>
      </w:pPr>
      <w:r>
        <w:t xml:space="preserve"> </w:t>
      </w:r>
      <w:r>
        <w:t xml:space="preserve">【传】五年春，王使荣叔来含且賵，召昭公来会葬，礼也。</w:t>
      </w:r>
    </w:p>
    <w:p>
      <w:pPr>
        <w:pStyle w:val="BodyText"/>
      </w:pPr>
      <w:r>
        <w:t xml:space="preserve"> </w:t>
      </w:r>
      <w:r>
        <w:t xml:space="preserve">初，鄀叛楚即秦，又贰于楚。夏，秦人入鄀。</w:t>
      </w:r>
    </w:p>
    <w:p>
      <w:pPr>
        <w:pStyle w:val="BodyText"/>
      </w:pPr>
      <w:r>
        <w:t xml:space="preserve"> </w:t>
      </w:r>
      <w:r>
        <w:t xml:space="preserve">六人叛楚即东夷。秋，楚成大心、仲归帅师灭六。</w:t>
      </w:r>
    </w:p>
    <w:p>
      <w:pPr>
        <w:pStyle w:val="BodyText"/>
      </w:pPr>
      <w:r>
        <w:t xml:space="preserve"> </w:t>
      </w:r>
      <w:r>
        <w:t xml:space="preserve">冬，楚公子燮灭蓼，臧文仲闻六与蓼灭，曰：「皋陶庭坚不祀忽诸。德之不建，民之无援，哀哉！」</w:t>
      </w:r>
    </w:p>
    <w:p>
      <w:pPr>
        <w:pStyle w:val="BodyText"/>
      </w:pPr>
      <w:r>
        <w:t xml:space="preserve"> </w:t>
      </w:r>
      <w:r>
        <w:t xml:space="preserve">晋阳处父聘于卫，反过宁，宁嬴从之，及温而还。其妻问之，嬴曰；「以刚。《商书》曰：『沈渐刚克，高明柔克。』夫子壹之，其不没乎。天为刚德，犹不干时，况在人乎？且华而不实，怨之所聚也，犯而聚怨，不可以定身。余惧不获其利而离其难，是以去之。」</w:t>
      </w:r>
    </w:p>
    <w:p>
      <w:pPr>
        <w:pStyle w:val="BodyText"/>
      </w:pPr>
      <w:r>
        <w:t xml:space="preserve"> </w:t>
      </w:r>
      <w:r>
        <w:t xml:space="preserve">晋赵成子，栾贞子、霍伯、臼季皆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29" w:name="header-n1110"/>
      <w:r>
        <w:t xml:space="preserve">文公六年</w:t>
      </w:r>
      <w:bookmarkEnd w:id="129"/>
    </w:p>
    <w:p>
      <w:pPr>
        <w:pStyle w:val="FirstParagraph"/>
      </w:pPr>
      <w:r>
        <w:t xml:space="preserve"> </w:t>
      </w:r>
      <w:r>
        <w:t xml:space="preserve">【经】六年春，葬许僖公。夏，季孙行父如陈。秋，季孙行父如晋。八月乙亥，晋侯欢卒。冬十月，公子遂如晋。葬晋襄公。晋杀其大夫阳处父。晋狐射姑出奔狄。闰月不告月，犹朝于庙。</w:t>
      </w:r>
    </w:p>
    <w:p>
      <w:pPr>
        <w:pStyle w:val="BodyText"/>
      </w:pPr>
      <w:r>
        <w:t xml:space="preserve"> </w:t>
      </w:r>
      <w:r>
        <w:t xml:space="preserve">【传】六年春，晋蒐于夷，舍二军。使狐射姑将中军，赵盾佐之。阳处父至自温，改蒐于董，易中军。阳子，成季之属也，故党于赵氏，且谓赵盾能，曰：「使能，国之利也。」是以上之。宣子于是乎始为国政，制事典，正法罪。辟狱刑，董逋逃。由质要，治旧污，本秩礼，续常职，出滞淹。既成，以授大傅阳子与大师贾佗，使行诸晋国，以为常法。</w:t>
      </w:r>
    </w:p>
    <w:p>
      <w:pPr>
        <w:pStyle w:val="BodyText"/>
      </w:pPr>
      <w:r>
        <w:t xml:space="preserve"> </w:t>
      </w:r>
      <w:r>
        <w:t xml:space="preserve">臧文仲以陈、卫之睦也，欲求好于陈。夏，季文子聘于陈，且娶焉。</w:t>
      </w:r>
    </w:p>
    <w:p>
      <w:pPr>
        <w:pStyle w:val="BodyText"/>
      </w:pPr>
      <w:r>
        <w:t xml:space="preserve"> </w:t>
      </w:r>
      <w:r>
        <w:t xml:space="preserve">秦伯任好卒。以子车氏之三子奄息、仲行、金咸虎为殉。皆秦之良也。国人哀之，为之赋《黄鸟》。君子曰：「秦穆之不为盟主也，宜哉。死而弃民。先王违世，犹诒之法，而况夺之善人乎！《诗》曰：『人之云亡，邦国殄瘁。』无善人之谓。若之何夺之？」古之王者知命之不长，是以并建圣哲，树之风声，分之采物，着之话言，为之律度，陈之艺极，引之表仪，予之法制，告之训典，教之防利，委之常秩，道之礼则，使毋失其土宜，众隶赖之，而后即命。圣王同之。今纵无法以遗后嗣，而又收其良以死，难以在上矣。君子是以知秦之不复东征也。</w:t>
      </w:r>
    </w:p>
    <w:p>
      <w:pPr>
        <w:pStyle w:val="BodyText"/>
      </w:pPr>
      <w:r>
        <w:t xml:space="preserve"> </w:t>
      </w:r>
      <w:r>
        <w:t xml:space="preserve">秋，季文子将聘于晋，使求遭丧之礼以行。其人曰：「将焉用之？」文子曰：「备豫不虞，古之善教也。求而无之，实难，过求何害？」</w:t>
      </w:r>
    </w:p>
    <w:p>
      <w:pPr>
        <w:pStyle w:val="BodyText"/>
      </w:pPr>
      <w:r>
        <w:t xml:space="preserve"> </w:t>
      </w:r>
      <w:r>
        <w:t xml:space="preserve">八月乙亥，晋襄公卒。灵公少，晋人以难故，欲立长君。赵孟曰：「立公子雍。好善而长，先君爱之，且近于秦。秦，旧好也。置善则固，事长则顺，立爱则孝，结旧则安。为难故，故欲立长君，有此四德者，难必抒矣。贾季曰：「不如立公子乐。辰嬴嬖于二君，立其子，民必安之。」赵孟曰：「辰嬴贱，班在九人，其子何震之有？且为二嬖，淫也。为先君子，不能求大而出在小国，辟也。母淫子辟，无威。陈小而远，无援。将何安焉？杜祁以君故，让逼姞而上之，以狄故，让季隗而己次之，故班在四。先君是以爱其子而仕诸秦，为亚卿焉。秦大而近，足以为援，母义子爱，足以威民，立之不亦可乎？」使先蔑、士会如秦，逆公子雍。贾季亦使召公子乐于陈。赵孟使杀诸郫。贾季怨阳子之易其班也，而知其无援于晋也。九月，贾季使续鞫居杀阳处父。书曰：「晋杀其大夫。」侵官也。</w:t>
      </w:r>
    </w:p>
    <w:p>
      <w:pPr>
        <w:pStyle w:val="BodyText"/>
      </w:pPr>
      <w:r>
        <w:t xml:space="preserve"> </w:t>
      </w:r>
      <w:r>
        <w:t xml:space="preserve">冬十月，襄仲如晋。葬襄公。</w:t>
      </w:r>
    </w:p>
    <w:p>
      <w:pPr>
        <w:pStyle w:val="BodyText"/>
      </w:pPr>
      <w:r>
        <w:t xml:space="preserve"> </w:t>
      </w:r>
      <w:r>
        <w:t xml:space="preserve">十一月丙寅，晋杀续简伯。贾季奔狄。宣子使臾骈送其帑。夷之蒐，贾季戮臾骈，臾骈之人欲尽杀贾氏以报焉。臾骈曰：「不可。吾闻《前志》有之曰：『敌惠敌怨，不在后嗣』，忠之道也。夫子礼于贾季，我以其宠报私怨，无乃不可乎？介人之宠，非勇也。损怨益仇，非知也。以私害公，非忠也。释此三者，何以事夫子？」尽具其帑，与其器用财贿，亲帅扞之，送致诸竟。</w:t>
      </w:r>
    </w:p>
    <w:p>
      <w:pPr>
        <w:pStyle w:val="BodyText"/>
      </w:pPr>
      <w:r>
        <w:t xml:space="preserve"> </w:t>
      </w:r>
      <w:r>
        <w:t xml:space="preserve">闰月不告朔，非礼也。闰以正时，时以作事，事以厚生，生民之道，于是乎在矣。不告闰朔，弃时政也，何以为民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0" w:name="header-n1122"/>
      <w:r>
        <w:t xml:space="preserve">文公七年</w:t>
      </w:r>
      <w:bookmarkEnd w:id="130"/>
    </w:p>
    <w:p>
      <w:pPr>
        <w:pStyle w:val="FirstParagraph"/>
      </w:pPr>
      <w:r>
        <w:t xml:space="preserve"> </w:t>
      </w:r>
      <w:r>
        <w:t xml:space="preserve">【经】七年春，公伐邾。三月甲戌，取须句。遂城郚。夏四月，宋公王臣卒。宋人杀其大夫。戊子，晋人及秦人战于令狐。晋先蔑奔秦。狄侵我西鄙。秋八月，公会诸侯、晋大夫盟于扈。冬，徐伐莒。公孙敖如莒莅盟。</w:t>
      </w:r>
    </w:p>
    <w:p>
      <w:pPr>
        <w:pStyle w:val="BodyText"/>
      </w:pPr>
      <w:r>
        <w:t xml:space="preserve"> </w:t>
      </w:r>
      <w:r>
        <w:t xml:space="preserve">【传】七年春，公伐邾。间晋难也。</w:t>
      </w:r>
    </w:p>
    <w:p>
      <w:pPr>
        <w:pStyle w:val="BodyText"/>
      </w:pPr>
      <w:r>
        <w:t xml:space="preserve"> </w:t>
      </w:r>
      <w:r>
        <w:t xml:space="preserve">三月甲戌，取须句，置文公子焉，非礼也。</w:t>
      </w:r>
    </w:p>
    <w:p>
      <w:pPr>
        <w:pStyle w:val="BodyText"/>
      </w:pPr>
      <w:r>
        <w:t xml:space="preserve"> </w:t>
      </w:r>
      <w:r>
        <w:t xml:space="preserve">夏四月，宋成公卒。于是公子成为右师，公孙友左师，乐豫为司马，鳞矔为司徒，公子荡为司城，华御事为司寇。</w:t>
      </w:r>
    </w:p>
    <w:p>
      <w:pPr>
        <w:pStyle w:val="BodyText"/>
      </w:pPr>
      <w:r>
        <w:t xml:space="preserve"> </w:t>
      </w:r>
      <w:r>
        <w:t xml:space="preserve">昭公将去群公子，乐豫曰：「不可。公族，公室之枝叶也，若去之则本根无所庇荫矣。葛藟犹能庇其本根，故君子以为比，况国君乎？此谚所谓庇焉而纵寻斧焉者也。必不可，君其图之。亲之以德，皆股肱也，谁敢携贰？若之何去之？」不听。穆、襄之族率国人以攻公，杀公孙固、公孙郑于公宫。六卿和公室，乐豫舍司马以让公子卬，昭公即位而葬。书曰：「宋人杀其大夫。」不称名，众也，且言非其罪也。</w:t>
      </w:r>
    </w:p>
    <w:p>
      <w:pPr>
        <w:pStyle w:val="BodyText"/>
      </w:pPr>
      <w:r>
        <w:t xml:space="preserve"> </w:t>
      </w:r>
      <w:r>
        <w:t xml:space="preserve">秦康公送公子雍于晋，曰：「文公之入也无卫，故有吕、郤之难。」乃多与之徒卫。穆赢日抱大子以啼于朝，曰：「先君何罪？其嗣亦何罪？舍适嗣不立而外求君，将焉置此？」出朝，则抱以适赵氏，顿首于宣子曰：「先君奉此子也而属诸子，曰：『此子也才，吾受子之赐；不才，吾唯子之怨。』今君虽终，言犹在耳，而弃之，若何？」宣子与诸大夫皆患穆嬴，且畏逼，乃背先蔑而立灵公，以御秦师。箕郑居守。赵盾将中军，先克佐之。荀林父佐上军。先蔑将下军，先都佐之，步招御戎，戎津为右。及堇阴，宣子曰：「我若受秦，秦则宾也；不受，寇也。既不受矣，而复缓师，秦将生心。先人有夺人之心，军之善谋也。逐寇如追逃，军之善政也。」训卒利兵，秣马蓐食，潜师夜起。戊子，败秦师于令狐，至于刳首。己丑，先蔑奔秦。士会从之。</w:t>
      </w:r>
    </w:p>
    <w:p>
      <w:pPr>
        <w:pStyle w:val="BodyText"/>
      </w:pPr>
      <w:r>
        <w:t xml:space="preserve"> </w:t>
      </w:r>
      <w:r>
        <w:t xml:space="preserve">先蔑之使也，荀林父止之，曰：「夫人、大子犹在，而外求君，此必不行。子以疾辞，若何？不然，将及。摄卿以往可也，何必子？同官为寮，吾尝同寮，敢不尽心乎！」弗听。为赋《板》之三章。又弗听。及亡，荀伯尽送其帑及其器用财贿于秦，曰：「为同寮故也。」</w:t>
      </w:r>
    </w:p>
    <w:p>
      <w:pPr>
        <w:pStyle w:val="BodyText"/>
      </w:pPr>
      <w:r>
        <w:t xml:space="preserve"> </w:t>
      </w:r>
      <w:r>
        <w:t xml:space="preserve">士会在秦三年，不见士伯。其人曰：「能亡人于国，不能见于此，焉用之？」士季曰：「吾与之同罪，非义之也，将何见焉？」及归，遂不见。</w:t>
      </w:r>
    </w:p>
    <w:p>
      <w:pPr>
        <w:pStyle w:val="BodyText"/>
      </w:pPr>
      <w:r>
        <w:t xml:space="preserve"> </w:t>
      </w:r>
      <w:r>
        <w:t xml:space="preserve">狄侵我西鄙，公使告于晋。赵宣子使因贾季问酆舒。且让之。酆舒问于贾季曰：「赵衰、赵盾孰贤？」对曰：「赵衰，冬日之日也。赵盾，夏日之日也。」</w:t>
      </w:r>
    </w:p>
    <w:p>
      <w:pPr>
        <w:pStyle w:val="BodyText"/>
      </w:pPr>
      <w:r>
        <w:t xml:space="preserve"> </w:t>
      </w:r>
      <w:r>
        <w:t xml:space="preserve">秋八月，齐侯、宋公、卫侯、郑伯、许男、曹伯会晋赵盾盟于扈，晋侯立故也。公后至，故不书所会。凡会诸侯，不书所会，后也。后至，不书其国，辟不敏也。</w:t>
      </w:r>
    </w:p>
    <w:p>
      <w:pPr>
        <w:pStyle w:val="BodyText"/>
      </w:pPr>
      <w:r>
        <w:t xml:space="preserve"> </w:t>
      </w:r>
      <w:r>
        <w:t xml:space="preserve">穆伯娶于莒，曰戴己，生文伯，其娣声己生惠叔。戴己卒，又聘于莒，莒人以声己辞，则为襄仲聘焉。</w:t>
      </w:r>
    </w:p>
    <w:p>
      <w:pPr>
        <w:pStyle w:val="BodyText"/>
      </w:pPr>
      <w:r>
        <w:t xml:space="preserve"> </w:t>
      </w:r>
      <w:r>
        <w:t xml:space="preserve">冬，徐伐莒。莒人来请盟。穆伯如莒莅盟，且为仲逆。及鄢陵。登城见之，美，自为娶之。仲请攻之，公将许之。叔仲惠伯谏曰：「臣闻之，兵作于内为乱，于外为寇，寇犹及人，乱自及也。今臣作乱而君不禁，以启寇仇，若之何？」公止之，惠伯成之。使仲舍之，公孙敖反之，复为兄弟如初。从之。</w:t>
      </w:r>
    </w:p>
    <w:p>
      <w:pPr>
        <w:pStyle w:val="BodyText"/>
      </w:pPr>
      <w:r>
        <w:t xml:space="preserve"> </w:t>
      </w:r>
      <w:r>
        <w:t xml:space="preserve">晋郤缺言于赵宣子曰：「日卫不睦，故取其地，今已睦矣，可以归之。叛而不讨，何以示威？服而不柔，何以示怀？非威非怀，何以示德？无德，何以主盟？子为正卿，以主诸侯，而不务德，将若之何？《夏书》曰：『戒之用休，董之用威，劝之以《九歌》，勿使坏。』九功之德皆可歌也，谓之九歌。六府、三事，谓之九功。水、火、金、木、土、谷，谓之六府。正德、利用、厚生，谓之三事。义而行之，谓之德、礼。无礼不乐，所由叛也。若吾子之德莫可歌也，其谁来之？盍使睦者歌吾子乎？」宣子说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1" w:name="header-n1138"/>
      <w:r>
        <w:t xml:space="preserve">文公八年</w:t>
      </w:r>
      <w:bookmarkEnd w:id="131"/>
    </w:p>
    <w:p>
      <w:pPr>
        <w:pStyle w:val="FirstParagraph"/>
      </w:pPr>
      <w:r>
        <w:t xml:space="preserve"> </w:t>
      </w:r>
      <w:r>
        <w:t xml:space="preserve">【经】八年春王正月。夏四月。秋八月戊申，天王崩。冬十月壬午，公子遂会晋赵盾盟于衡雍。乙酉，公子遂会洛戎盟于暴。公孙敖如京师，不至而复。丙戌，奔莒。螽。宋人杀其大夫司马。宋司城来奔。</w:t>
      </w:r>
    </w:p>
    <w:p>
      <w:pPr>
        <w:pStyle w:val="BodyText"/>
      </w:pPr>
      <w:r>
        <w:t xml:space="preserve"> </w:t>
      </w:r>
      <w:r>
        <w:t xml:space="preserve">【传】八年春，晋侯使解扬归匡、戚之田于卫，且复致公婿池之封，自申至于虎牢之竟。</w:t>
      </w:r>
    </w:p>
    <w:p>
      <w:pPr>
        <w:pStyle w:val="BodyText"/>
      </w:pPr>
      <w:r>
        <w:t xml:space="preserve"> </w:t>
      </w:r>
      <w:r>
        <w:t xml:space="preserve">夏，秦人伐晋，取武城，以报令狐之役。</w:t>
      </w:r>
    </w:p>
    <w:p>
      <w:pPr>
        <w:pStyle w:val="BodyText"/>
      </w:pPr>
      <w:r>
        <w:t xml:space="preserve"> </w:t>
      </w:r>
      <w:r>
        <w:t xml:space="preserve">秋，襄王崩。</w:t>
      </w:r>
    </w:p>
    <w:p>
      <w:pPr>
        <w:pStyle w:val="BodyText"/>
      </w:pPr>
      <w:r>
        <w:t xml:space="preserve"> </w:t>
      </w:r>
      <w:r>
        <w:t xml:space="preserve">晋人以扈之盟来讨。冬，襄仲会晋赵孟，盟于衡雍，报扈之盟也，遂会伊洛之戎。书曰「公子遂」，珍之也。</w:t>
      </w:r>
    </w:p>
    <w:p>
      <w:pPr>
        <w:pStyle w:val="BodyText"/>
      </w:pPr>
      <w:r>
        <w:t xml:space="preserve"> </w:t>
      </w:r>
      <w:r>
        <w:t xml:space="preserve">穆伯如周吊丧，不至，以币奔莒，从己氏焉。</w:t>
      </w:r>
    </w:p>
    <w:p>
      <w:pPr>
        <w:pStyle w:val="BodyText"/>
      </w:pPr>
      <w:r>
        <w:t xml:space="preserve"> </w:t>
      </w:r>
      <w:r>
        <w:t xml:space="preserve">宋襄夫人，襄王之姊也，昭公不礼焉。夫人因戴氏之族，以杀襄公之孙孔叔、公孙钟离及大司马公子卬，皆昭公之党也。司马握节以死，故书以官。司城荡意诸来奔，效节于府人而出。公以其官逆之，皆复之，亦书以官，皆贵之也。</w:t>
      </w:r>
    </w:p>
    <w:p>
      <w:pPr>
        <w:pStyle w:val="BodyText"/>
      </w:pPr>
      <w:r>
        <w:t xml:space="preserve"> </w:t>
      </w:r>
      <w:r>
        <w:t xml:space="preserve">夷之蒐，晋侯将登箕郑父、先都，而使士縠、梁益耳将中军。先克曰：「狐、赵之勋，不可废也。」从之。先克夺蒯得田于堇阴。故箕郑父、先都、士縠、梁益耳、蒯得作乱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2" w:name="header-n1149"/>
      <w:r>
        <w:t xml:space="preserve">文公九年</w:t>
      </w:r>
      <w:bookmarkEnd w:id="132"/>
    </w:p>
    <w:p>
      <w:pPr>
        <w:pStyle w:val="FirstParagraph"/>
      </w:pPr>
      <w:r>
        <w:t xml:space="preserve"> </w:t>
      </w:r>
      <w:r>
        <w:t xml:space="preserve">【经】九年春，毛伯来求金。夫人姜氏如齐。二月，叔孙得臣如京师。辛丑，葬襄王。晋人杀其大夫先都。三月，夫人姜氏至自齐。晋人杀其大夫士縠及箕郑父。楚人伐郑。公子遂会晋人、宋人、卫人、许人救郑。夏，狄侵齐。秋八月，曹伯襄卒。九月癸西，地震。冬，楚子使椒来聘。秦人来归僖公、成风之襚。葬曹共公。</w:t>
      </w:r>
    </w:p>
    <w:p>
      <w:pPr>
        <w:pStyle w:val="BodyText"/>
      </w:pPr>
      <w:r>
        <w:t xml:space="preserve"> </w:t>
      </w:r>
      <w:r>
        <w:t xml:space="preserve">【传】九年春，王正月己酉，使贼杀先克。乙丑，晋人杀先都，梁益耳。</w:t>
      </w:r>
    </w:p>
    <w:p>
      <w:pPr>
        <w:pStyle w:val="BodyText"/>
      </w:pPr>
      <w:r>
        <w:t xml:space="preserve"> </w:t>
      </w:r>
      <w:r>
        <w:t xml:space="preserve">毛伯卫来求金，非礼也。不书王命，未葬也。</w:t>
      </w:r>
    </w:p>
    <w:p>
      <w:pPr>
        <w:pStyle w:val="BodyText"/>
      </w:pPr>
      <w:r>
        <w:t xml:space="preserve"> </w:t>
      </w:r>
      <w:r>
        <w:t xml:space="preserve">二月庄叔如周。葬襄王。</w:t>
      </w:r>
    </w:p>
    <w:p>
      <w:pPr>
        <w:pStyle w:val="BodyText"/>
      </w:pPr>
      <w:r>
        <w:t xml:space="preserve"> </w:t>
      </w:r>
      <w:r>
        <w:t xml:space="preserve">三月甲戌，晋人杀箕郑父、士縠、蒯得。</w:t>
      </w:r>
    </w:p>
    <w:p>
      <w:pPr>
        <w:pStyle w:val="BodyText"/>
      </w:pPr>
      <w:r>
        <w:t xml:space="preserve"> </w:t>
      </w:r>
      <w:r>
        <w:t xml:space="preserve">范山言于楚子曰：「晋君少，不在诸侯，北方可图也。」楚子师于狼渊以伐郑。囚公子坚、公子龙及乐耳。郑及楚平。公子遂会晋赵盾、宋华耦、卫孔达、许大夫救郑，不及楚师。卿不书，缓也，以惩不恪。</w:t>
      </w:r>
    </w:p>
    <w:p>
      <w:pPr>
        <w:pStyle w:val="BodyText"/>
      </w:pPr>
      <w:r>
        <w:t xml:space="preserve"> </w:t>
      </w:r>
      <w:r>
        <w:t xml:space="preserve">夏，楚侵陈，克壶丘，以其服于晋也。</w:t>
      </w:r>
    </w:p>
    <w:p>
      <w:pPr>
        <w:pStyle w:val="BodyText"/>
      </w:pPr>
      <w:r>
        <w:t xml:space="preserve"> </w:t>
      </w:r>
      <w:r>
        <w:t xml:space="preserve">秋，楚公子朱自东夷伐陈，陈人败之，获公子伐。陈惧，乃及楚平。</w:t>
      </w:r>
    </w:p>
    <w:p>
      <w:pPr>
        <w:pStyle w:val="BodyText"/>
      </w:pPr>
      <w:r>
        <w:t xml:space="preserve"> </w:t>
      </w:r>
      <w:r>
        <w:t xml:space="preserve">冬，楚子越椒来聘，执币傲。叔仲惠伯曰：「是必灭若敖氏之宗。傲其先君，神弗福也。」</w:t>
      </w:r>
    </w:p>
    <w:p>
      <w:pPr>
        <w:pStyle w:val="BodyText"/>
      </w:pPr>
      <w:r>
        <w:t xml:space="preserve"> </w:t>
      </w:r>
      <w:r>
        <w:t xml:space="preserve">秦人来归僖公、成风之襚，礼也。诸侯相吊贺也，虽不当事，苟有礼焉，书也，以无忘旧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3" w:name="header-n1162"/>
      <w:r>
        <w:t xml:space="preserve">文公十年</w:t>
      </w:r>
      <w:bookmarkEnd w:id="133"/>
    </w:p>
    <w:p>
      <w:pPr>
        <w:pStyle w:val="FirstParagraph"/>
      </w:pPr>
      <w:r>
        <w:t xml:space="preserve"> </w:t>
      </w:r>
      <w:r>
        <w:t xml:space="preserve">【经】十年春王三月辛卯，臧孙辰卒。夏，秦伐晋。楚杀其大夫宜申。自正月不雨，至于秋七月。及苏子盟于女栗。冬，狄侵宋。楚子、蔡侯次于厥貉。</w:t>
      </w:r>
    </w:p>
    <w:p>
      <w:pPr>
        <w:pStyle w:val="BodyText"/>
      </w:pPr>
      <w:r>
        <w:t xml:space="preserve"> </w:t>
      </w:r>
      <w:r>
        <w:t xml:space="preserve">【传】十年春，晋人伐秦，取少梁。</w:t>
      </w:r>
    </w:p>
    <w:p>
      <w:pPr>
        <w:pStyle w:val="BodyText"/>
      </w:pPr>
      <w:r>
        <w:t xml:space="preserve"> </w:t>
      </w:r>
      <w:r>
        <w:t xml:space="preserve">夏，秦伯伐晋，取北征。</w:t>
      </w:r>
    </w:p>
    <w:p>
      <w:pPr>
        <w:pStyle w:val="BodyText"/>
      </w:pPr>
      <w:r>
        <w:t xml:space="preserve"> </w:t>
      </w:r>
      <w:r>
        <w:t xml:space="preserve">初，楚范巫矞似谓成王与子玉、子西曰：「三君皆将强死。」城濮之役，王思之，故使止子玉曰：「毋死。」不及。止子西，子西缢而县绝，王使适至，遂止之，使为商公。沿汉溯江，将入郢。王在渚宫，下，见之。惧而辞曰：「臣免于死，又有谗言，谓臣将逃，臣归死于司败也。」王使为工尹，又与子家谋弑穆王。穆王闻之。五月杀斗宜申及仲归。</w:t>
      </w:r>
    </w:p>
    <w:p>
      <w:pPr>
        <w:pStyle w:val="BodyText"/>
      </w:pPr>
      <w:r>
        <w:t xml:space="preserve"> </w:t>
      </w:r>
      <w:r>
        <w:t xml:space="preserve">秋七月，及苏子盟于女栗，顷王立故也。</w:t>
      </w:r>
    </w:p>
    <w:p>
      <w:pPr>
        <w:pStyle w:val="BodyText"/>
      </w:pPr>
      <w:r>
        <w:t xml:space="preserve"> </w:t>
      </w:r>
      <w:r>
        <w:t xml:space="preserve">陈侯、郑伯会楚子于息。冬，遂及蔡侯次于厥貉。将以伐宋。宋华御事曰：「楚欲弱我也。先为之弱乎，何必使诱我？我实不能，民何罪？」乃逆楚子，劳，且听命。遂道以田孟诸。宋公为右盂，郑伯为左盂。期思公复遂为右司马，子朱及文之无畏为左司马。命夙驾载燧，宋公违命，无畏抶其仆以徇。</w:t>
      </w:r>
    </w:p>
    <w:p>
      <w:pPr>
        <w:pStyle w:val="BodyText"/>
      </w:pPr>
      <w:r>
        <w:t xml:space="preserve"> </w:t>
      </w:r>
      <w:r>
        <w:t xml:space="preserve">或谓子舟曰：「国君不可戮也。」子舟曰：「当官而行，何强之有？《诗》曰：『刚亦不吐，柔亦不茹。』『毋从诡随，以谨罔极。』是亦非辟强也，敢爱死以乱官乎！」</w:t>
      </w:r>
    </w:p>
    <w:p>
      <w:pPr>
        <w:pStyle w:val="BodyText"/>
      </w:pPr>
      <w:r>
        <w:t xml:space="preserve"> </w:t>
      </w:r>
      <w:r>
        <w:t xml:space="preserve">厥貉之会，麇子逃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4" w:name="header-n1173"/>
      <w:r>
        <w:t xml:space="preserve">文公十一年</w:t>
      </w:r>
      <w:bookmarkEnd w:id="134"/>
    </w:p>
    <w:p>
      <w:pPr>
        <w:pStyle w:val="FirstParagraph"/>
      </w:pPr>
      <w:r>
        <w:t xml:space="preserve"> </w:t>
      </w:r>
      <w:r>
        <w:t xml:space="preserve">【经】十有一年春，楚子伐麋。夏，叔仲彭生会晋郤缺于承筐。秋，曹伯来朝。公子遂如宋。狄侵齐。冬十月甲午，叔孙得臣败狄于咸。</w:t>
      </w:r>
    </w:p>
    <w:p>
      <w:pPr>
        <w:pStyle w:val="BodyText"/>
      </w:pPr>
      <w:r>
        <w:t xml:space="preserve"> </w:t>
      </w:r>
      <w:r>
        <w:t xml:space="preserve">【传】十一年春，楚子伐麇，成大心败麇师于防渚。潘崇复伐麇，至于锡穴。</w:t>
      </w:r>
    </w:p>
    <w:p>
      <w:pPr>
        <w:pStyle w:val="BodyText"/>
      </w:pPr>
      <w:r>
        <w:t xml:space="preserve"> </w:t>
      </w:r>
      <w:r>
        <w:t xml:space="preserve">夏，叔仲惠伯会晋郤缺于承筐，谋诸侯之从于楚者。</w:t>
      </w:r>
    </w:p>
    <w:p>
      <w:pPr>
        <w:pStyle w:val="BodyText"/>
      </w:pPr>
      <w:r>
        <w:t xml:space="preserve"> </w:t>
      </w:r>
      <w:r>
        <w:t xml:space="preserve">秋，曹文公来朝，即位而来见也。</w:t>
      </w:r>
    </w:p>
    <w:p>
      <w:pPr>
        <w:pStyle w:val="BodyText"/>
      </w:pPr>
      <w:r>
        <w:t xml:space="preserve"> </w:t>
      </w:r>
      <w:r>
        <w:t xml:space="preserve">襄仲聘于宋，且言司城荡意诸而复之，因贺楚师之不害也。</w:t>
      </w:r>
    </w:p>
    <w:p>
      <w:pPr>
        <w:pStyle w:val="BodyText"/>
      </w:pPr>
      <w:r>
        <w:t xml:space="preserve"> </w:t>
      </w:r>
      <w:r>
        <w:t xml:space="preserve">鄋瞒侵齐。遂伐我。公卜使叔孙得臣追之，吉。侯叔夏御庄叔，绵房甥为右，富父终甥驷乘。冬十月甲午，败狄于咸，获长狄侨如。富父终甥舂其喉以戈，杀之，埋其首于子驹之门，以命宣伯。</w:t>
      </w:r>
    </w:p>
    <w:p>
      <w:pPr>
        <w:pStyle w:val="BodyText"/>
      </w:pPr>
      <w:r>
        <w:t xml:space="preserve"> </w:t>
      </w:r>
      <w:r>
        <w:t xml:space="preserve">初，宋武公之世，鄋瞒伐宋，司徒皇父帅师御之，耏班御皇父充石，公子谷甥为右，司寇牛父驷乘，以败狄于长丘，获长狄缘斯，皇父之二子死焉。宋公于是以门赏耏班，使食其征，谓之耏门。晋之灭潞也，获侨如之弟焚如。齐襄公之二年，鄋瞒伐齐，齐王子成父获其弟荣如，埋其首于周首之北门。卫人获其季简如，鄋瞒由是遂亡。</w:t>
      </w:r>
    </w:p>
    <w:p>
      <w:pPr>
        <w:pStyle w:val="BodyText"/>
      </w:pPr>
      <w:r>
        <w:t xml:space="preserve"> </w:t>
      </w:r>
      <w:r>
        <w:t xml:space="preserve">郕大子朱儒自安于夫钟，国人弗徇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5" w:name="header-n1184"/>
      <w:r>
        <w:t xml:space="preserve">文公十二年</w:t>
      </w:r>
      <w:bookmarkEnd w:id="135"/>
    </w:p>
    <w:p>
      <w:pPr>
        <w:pStyle w:val="FirstParagraph"/>
      </w:pPr>
      <w:r>
        <w:t xml:space="preserve"> </w:t>
      </w:r>
      <w:r>
        <w:t xml:space="preserve">【经】十有二年春王正月，郕伯来奔。杞伯来朝。二月庚子，子叔姬卒。夏，楚人围巢。秋，滕子来朝。秦伯使术来聘。冬十有二戊午，晋人、秦人战于河曲。季孙行父帅师城诸及郓。</w:t>
      </w:r>
    </w:p>
    <w:p>
      <w:pPr>
        <w:pStyle w:val="BodyText"/>
      </w:pPr>
      <w:r>
        <w:t xml:space="preserve"> </w:t>
      </w:r>
      <w:r>
        <w:t xml:space="preserve">【传】十二年春，郕伯卒，郕人立君。大子以夫钟与郕邽来奔。公以诸侯逆之，非礼也。故书曰：「郕伯来奔。」不书地，尊诸侯也。</w:t>
      </w:r>
    </w:p>
    <w:p>
      <w:pPr>
        <w:pStyle w:val="BodyText"/>
      </w:pPr>
      <w:r>
        <w:t xml:space="preserve"> </w:t>
      </w:r>
      <w:r>
        <w:t xml:space="preserve">杞桓公来朝，始朝公也。且请绝叔姬而无绝昏，公许之。</w:t>
      </w:r>
    </w:p>
    <w:p>
      <w:pPr>
        <w:pStyle w:val="BodyText"/>
      </w:pPr>
      <w:r>
        <w:t xml:space="preserve"> </w:t>
      </w:r>
      <w:r>
        <w:t xml:space="preserve">二月，叔姬卒，不言杞，绝也。书叔姬，言非女也。</w:t>
      </w:r>
    </w:p>
    <w:p>
      <w:pPr>
        <w:pStyle w:val="BodyText"/>
      </w:pPr>
      <w:r>
        <w:t xml:space="preserve"> </w:t>
      </w:r>
      <w:r>
        <w:t xml:space="preserve">楚令尹大孙伯卒，成嘉为令尹。群舒叛楚。夏，子孔执舒子平及宗子，遂围巢。</w:t>
      </w:r>
    </w:p>
    <w:p>
      <w:pPr>
        <w:pStyle w:val="BodyText"/>
      </w:pPr>
      <w:r>
        <w:t xml:space="preserve"> </w:t>
      </w:r>
      <w:r>
        <w:t xml:space="preserve">秋，滕昭公来朝，亦始朝公也。</w:t>
      </w:r>
    </w:p>
    <w:p>
      <w:pPr>
        <w:pStyle w:val="BodyText"/>
      </w:pPr>
      <w:r>
        <w:t xml:space="preserve"> </w:t>
      </w:r>
      <w:r>
        <w:t xml:space="preserve">秦伯使西乞术来聘，且言将伐晋。襄仲辞玉曰：「君不忘先君之好，照临鲁国，镇抚其社稷，重之以大器，寡君敢辞玉。」对曰：「不腆敝器，不足辞也。」主人三辞。宾客曰：「寡君愿徼福于周公、鲁公以事君，不腆先君之敝器，使下臣致诸执事以为瑞节，要结好命，所以藉寡君之命，结二国之好，是以敢致之。」襄仲曰：「不有君子，其能国乎？国无陋矣。」厚贿之。</w:t>
      </w:r>
    </w:p>
    <w:p>
      <w:pPr>
        <w:pStyle w:val="BodyText"/>
      </w:pPr>
      <w:r>
        <w:t xml:space="preserve"> </w:t>
      </w:r>
      <w:r>
        <w:t xml:space="preserve">秦为令狐之役故，冬，秦伯伐晋，取羁马。晋人御之。赵盾将中军，荀林父佐之。郤缺上军，臾骈佐之。栾盾将下军，胥甲佐之。范无恤御戎，以从秦师于河曲。臾骈曰：「秦不能久，请深垒固军以待之。」从之。</w:t>
      </w:r>
    </w:p>
    <w:p>
      <w:pPr>
        <w:pStyle w:val="BodyText"/>
      </w:pPr>
      <w:r>
        <w:t xml:space="preserve"> </w:t>
      </w:r>
      <w:r>
        <w:t xml:space="preserve">秦人欲战，秦伯谓士会曰：「若何而战？」对曰：「赵氏新出其属曰臾骈，必实为此谋，将以老我师也。赵有侧室曰穿，晋君之婿也，有宠而弱，不在军事，好勇而狂，且恶臾骈之佐上军也，若使轻者肆焉，其可。」秦伯以璧祈战于河。</w:t>
      </w:r>
    </w:p>
    <w:p>
      <w:pPr>
        <w:pStyle w:val="BodyText"/>
      </w:pPr>
      <w:r>
        <w:t xml:space="preserve"> </w:t>
      </w:r>
      <w:r>
        <w:t xml:space="preserve">十二月戊午，秦军掩晋上军，赵穿追之，不及。反，怒曰：「裹粮坐甲，固敌是求，敌至不击，将何俟焉？」军吏曰：「将有待也。」穿曰：「我不知谋，将独出。」乃以其属出。宣子曰：「秦获穿也，获一卿矣。秦以胜归，我何以报？」乃皆出战，交绥。秦行人夜戒晋师曰：「两君之士皆未憖也，明日请相见也。」臾骈曰：「使者目动而言肆，惧我也，将遁矣。薄诸河，必败之。」胥甲、赵穿当军门呼曰：「死伤未收而弃之，不惠也；不待期而薄人于险，无勇也。」乃止。秦师夜遁。复侵晋，入瑕。</w:t>
      </w:r>
    </w:p>
    <w:p>
      <w:pPr>
        <w:pStyle w:val="BodyText"/>
      </w:pPr>
      <w:r>
        <w:t xml:space="preserve"> </w:t>
      </w:r>
      <w:r>
        <w:t xml:space="preserve">城诸及郓，书，时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6" w:name="header-n1198"/>
      <w:r>
        <w:t xml:space="preserve">文公十三年</w:t>
      </w:r>
      <w:bookmarkEnd w:id="136"/>
    </w:p>
    <w:p>
      <w:pPr>
        <w:pStyle w:val="FirstParagraph"/>
      </w:pPr>
      <w:r>
        <w:t xml:space="preserve"> </w:t>
      </w:r>
      <w:r>
        <w:t xml:space="preserve">【经】十有三春王正月。夏五月壬午，陈侯朔卒。邾子蘧蒢卒。自正月不雨，至于秋七月。大室屋坏。冬，公如晋。卫侯会公于沓。狄侵卫。十有二月己丑，公及晋侯盟。公还自晋，郑伯会公于棐。</w:t>
      </w:r>
    </w:p>
    <w:p>
      <w:pPr>
        <w:pStyle w:val="BodyText"/>
      </w:pPr>
      <w:r>
        <w:t xml:space="preserve"> </w:t>
      </w:r>
      <w:r>
        <w:t xml:space="preserve">【传】十三年春，晋侯使詹嘉处瑕，以守桃林之塞。</w:t>
      </w:r>
    </w:p>
    <w:p>
      <w:pPr>
        <w:pStyle w:val="BodyText"/>
      </w:pPr>
      <w:r>
        <w:t xml:space="preserve"> </w:t>
      </w:r>
      <w:r>
        <w:t xml:space="preserve">晋人患秦之用士会也，夏，六卿相见于诸浮，赵宣子曰；「随会在秦，贾季在狄，难日至矣，若之何？」中行桓子曰：「请复贾季，能外事，且由旧勋。」郤成子曰：「贾季乱，且罪大，不如随会，能贱而有耻，柔而不犯，其知足使也，且无罪。」</w:t>
      </w:r>
    </w:p>
    <w:p>
      <w:pPr>
        <w:pStyle w:val="BodyText"/>
      </w:pPr>
      <w:r>
        <w:t xml:space="preserve"> </w:t>
      </w:r>
      <w:r>
        <w:t xml:space="preserve">乃使魏寿余伪以魏叛者以诱士会，执其帑于晋，使夜逸。请自归于秦，秦伯许之。履士会之足于朝。秦伯师于河西，魏人在东。寿余曰：「请东人之能与夫二三有司言者，吾与之先。」使士会。士会辞曰：「晋人，虎狼也，若背其言，臣死，妻子为戮，无益于君，不可悔也。」秦伯曰：「若背其言，所不归尔帑者，有如河。」乃行。绕朝赠之以策，曰：「子无谓秦无人，吾谋适不用也。」既济，魏人噪而还。秦人归其帑。其处者为刘氏。</w:t>
      </w:r>
    </w:p>
    <w:p>
      <w:pPr>
        <w:pStyle w:val="BodyText"/>
      </w:pPr>
      <w:r>
        <w:t xml:space="preserve"> </w:t>
      </w:r>
      <w:r>
        <w:t xml:space="preserve">邾文公卜迁于绎。史曰：「利于民而不利于君。」邾子曰：「苟利于民，孤之利也。天生民而树之君，以利之也。民既利矣，孤必与焉。」左右曰：「命可长也，君何弗为？」邾子曰：「命在养民。死之短长，时也。民苟利矣，迁也，吉莫如之！」遂迁于绎。</w:t>
      </w:r>
    </w:p>
    <w:p>
      <w:pPr>
        <w:pStyle w:val="BodyText"/>
      </w:pPr>
      <w:r>
        <w:t xml:space="preserve"> </w:t>
      </w:r>
      <w:r>
        <w:t xml:space="preserve">五月，邾文公卒。君子曰：「知命。」</w:t>
      </w:r>
    </w:p>
    <w:p>
      <w:pPr>
        <w:pStyle w:val="BodyText"/>
      </w:pPr>
      <w:r>
        <w:t xml:space="preserve"> </w:t>
      </w:r>
      <w:r>
        <w:t xml:space="preserve">秋七月，大室之屋坏，书，不共也。</w:t>
      </w:r>
    </w:p>
    <w:p>
      <w:pPr>
        <w:pStyle w:val="BodyText"/>
      </w:pPr>
      <w:r>
        <w:t xml:space="preserve"> </w:t>
      </w:r>
      <w:r>
        <w:t xml:space="preserve">冬，公如晋，朝，且寻盟。卫侯会公于沓，请平于晋。公还，郑伯会公于棐，亦请平于晋。公皆成之。郑伯与公宴于棐。子家赋《鸿雁》。季文子曰：「寡君未免于此。」文子赋《四月》。子家赋《载驰》之四章。文子赋《采薇》之四章。郑伯拜。公答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7" w:name="header-n1209"/>
      <w:r>
        <w:t xml:space="preserve">文公十四年</w:t>
      </w:r>
      <w:bookmarkEnd w:id="137"/>
    </w:p>
    <w:p>
      <w:pPr>
        <w:pStyle w:val="FirstParagraph"/>
      </w:pPr>
      <w:r>
        <w:t xml:space="preserve"> </w:t>
      </w:r>
      <w:r>
        <w:t xml:space="preserve">【经】十有四年春王正月，公至自晋。邾人伐我南鄙，叔彭生帅师伐邾。夏五月乙亥，齐侯潘卒。六月，公会宋公、陈侯、卫侯、郑伯、许男、曹伯、晋赵盾。癸酉，同盟于新城。秋七月，有星孛入于北斗。公至自会。晋人纳捷菑于邾。弗克纳。九月甲申，公孙敖卒于齐。齐公子商人弑其君舍。宋子哀来奔。冬，单伯如齐。齐人执单伯。齐人执子叔姬。</w:t>
      </w:r>
    </w:p>
    <w:p>
      <w:pPr>
        <w:pStyle w:val="BodyText"/>
      </w:pPr>
      <w:r>
        <w:t xml:space="preserve"> </w:t>
      </w:r>
      <w:r>
        <w:t xml:space="preserve">【传】十四年春，顷王崩。周公阅与王孙苏争政，故不赴。凡崩、薨，不赴，则不书。祸、福，不告亦不书，惩不敬也。</w:t>
      </w:r>
    </w:p>
    <w:p>
      <w:pPr>
        <w:pStyle w:val="BodyText"/>
      </w:pPr>
      <w:r>
        <w:t xml:space="preserve"> </w:t>
      </w:r>
      <w:r>
        <w:t xml:space="preserve">邾文公之卒也，公使吊焉，不敬。邾人来讨，伐我南鄙，故惠伯伐邾。</w:t>
      </w:r>
    </w:p>
    <w:p>
      <w:pPr>
        <w:pStyle w:val="BodyText"/>
      </w:pPr>
      <w:r>
        <w:t xml:space="preserve"> </w:t>
      </w:r>
      <w:r>
        <w:t xml:space="preserve">子叔姬齐昭公，生舍。叔姬无宠，舍无威。公子商人骤施于国，而多聚士，尽其家，贷于公，有司以继之。夏五月，昭公卒，舍即位。</w:t>
      </w:r>
    </w:p>
    <w:p>
      <w:pPr>
        <w:pStyle w:val="BodyText"/>
      </w:pPr>
      <w:r>
        <w:t xml:space="preserve"> </w:t>
      </w:r>
      <w:r>
        <w:t xml:space="preserve">邾文公妃元齐姜生定公，二妃晋姬生捷菑。文公卒，邾人立定公，捷菑奔晋。</w:t>
      </w:r>
    </w:p>
    <w:p>
      <w:pPr>
        <w:pStyle w:val="BodyText"/>
      </w:pPr>
      <w:r>
        <w:t xml:space="preserve"> </w:t>
      </w:r>
      <w:r>
        <w:t xml:space="preserve">六月，同盟于新城，从于楚者服，且谋邾也。</w:t>
      </w:r>
    </w:p>
    <w:p>
      <w:pPr>
        <w:pStyle w:val="BodyText"/>
      </w:pPr>
      <w:r>
        <w:t xml:space="preserve"> </w:t>
      </w:r>
      <w:r>
        <w:t xml:space="preserve">秋七月乙卯夜，齐商人弑舍而让元。元曰：「尔求之久矣。我能事尔，尔不可使多蓄憾。将免我乎？尔为之！」</w:t>
      </w:r>
    </w:p>
    <w:p>
      <w:pPr>
        <w:pStyle w:val="BodyText"/>
      </w:pPr>
      <w:r>
        <w:t xml:space="preserve"> </w:t>
      </w:r>
      <w:r>
        <w:t xml:space="preserve">有星孛入于北斗，周内史叔服曰：「不出七年，宋、齐、晋之君皆将死乱。」</w:t>
      </w:r>
    </w:p>
    <w:p>
      <w:pPr>
        <w:pStyle w:val="BodyText"/>
      </w:pPr>
      <w:r>
        <w:t xml:space="preserve"> </w:t>
      </w:r>
      <w:r>
        <w:t xml:space="preserve">晋赵盾以诸侯之师八百乘纳捷菑于邾。邾人辞曰：「齐出玃且长。」宣子曰：「辞顺而弗从，不祥。」乃还。</w:t>
      </w:r>
    </w:p>
    <w:p>
      <w:pPr>
        <w:pStyle w:val="BodyText"/>
      </w:pPr>
      <w:r>
        <w:t xml:space="preserve"> </w:t>
      </w:r>
      <w:r>
        <w:t xml:space="preserve">周公将与王孙苏讼于晋，王叛王孙苏，而使尹氏与聃启讼周公于晋。赵宣子平王室而复之。</w:t>
      </w:r>
    </w:p>
    <w:p>
      <w:pPr>
        <w:pStyle w:val="BodyText"/>
      </w:pPr>
      <w:r>
        <w:t xml:space="preserve"> </w:t>
      </w:r>
      <w:r>
        <w:t xml:space="preserve">楚庄王立，子孔、潘崇将袭群舒，使公子燮与子仪守而伐舒蓼。二子作乱，城郢而使贼杀子孔，不克而还。八月，二子以楚子出，将如商密。庐戢梨及叔麋诱之，遂杀斗克及公子燮。</w:t>
      </w:r>
    </w:p>
    <w:p>
      <w:pPr>
        <w:pStyle w:val="BodyText"/>
      </w:pPr>
      <w:r>
        <w:t xml:space="preserve"> </w:t>
      </w:r>
      <w:r>
        <w:t xml:space="preserve">初，斗克囚于秦，秦有殽之败，而使归求成，成而不得志。公子燮求令尹而不得。故二子作乱。</w:t>
      </w:r>
    </w:p>
    <w:p>
      <w:pPr>
        <w:pStyle w:val="BodyText"/>
      </w:pPr>
      <w:r>
        <w:t xml:space="preserve"> </w:t>
      </w:r>
      <w:r>
        <w:t xml:space="preserve">穆伯之从己氏也，鲁人立文伯。穆伯生二子于莒而求复，文伯以为请。襄仲使无朝。听命，复而不出，二年而尽室以复适莒。文伯疾而请曰：「谷之子弱，请立难也。」许之。文伯卒，立惠叔。穆伯请重赂以求复，惠叔以为请，许之。将来，九月卒于齐，告丧，请葬，弗许。</w:t>
      </w:r>
    </w:p>
    <w:p>
      <w:pPr>
        <w:pStyle w:val="BodyText"/>
      </w:pPr>
      <w:r>
        <w:t xml:space="preserve"> </w:t>
      </w:r>
      <w:r>
        <w:t xml:space="preserve">宋高哀为萧封人，以为卿，不义宋公而出，遂来奔。书曰：「宋子哀来奔去贵之也。」</w:t>
      </w:r>
    </w:p>
    <w:p>
      <w:pPr>
        <w:pStyle w:val="BodyText"/>
      </w:pPr>
      <w:r>
        <w:t xml:space="preserve"> </w:t>
      </w:r>
      <w:r>
        <w:t xml:space="preserve">齐人定懿公，使来告难，故书以九月。齐公子元不顺懿公之为政也，终不曰「公」，曰「夫己氏」。</w:t>
      </w:r>
    </w:p>
    <w:p>
      <w:pPr>
        <w:pStyle w:val="BodyText"/>
      </w:pPr>
      <w:r>
        <w:t xml:space="preserve"> </w:t>
      </w:r>
      <w:r>
        <w:t xml:space="preserve">襄仲使告于王，请以王宠求昭姬于齐。曰：「杀其子，焉用其母？请受而罪之。」</w:t>
      </w:r>
    </w:p>
    <w:p>
      <w:pPr>
        <w:pStyle w:val="BodyText"/>
      </w:pPr>
      <w:r>
        <w:t xml:space="preserve"> </w:t>
      </w:r>
      <w:r>
        <w:t xml:space="preserve">冬，单伯如齐，请子叔姬，齐人执之。又执子叔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8" w:name="header-n1229"/>
      <w:r>
        <w:t xml:space="preserve">文公十五年</w:t>
      </w:r>
      <w:bookmarkEnd w:id="138"/>
    </w:p>
    <w:p>
      <w:pPr>
        <w:pStyle w:val="FirstParagraph"/>
      </w:pPr>
      <w:r>
        <w:t xml:space="preserve"> </w:t>
      </w:r>
      <w:r>
        <w:t xml:space="preserve">【经】十有五年春，季孙行父如晋。三月，宋司马华孙来盟。夏，曹伯来朝。齐人归公孙敖之丧。六月辛丑朔，日有食之。鼓、用牲于社。单伯至自齐。晋郤缺帅师伐蔡。戊申，入蔡。齐人侵我西鄙。季孙行父如晋。冬十有一月，诸侯盟于扈。十有二月，齐人来归子叔姬。齐侯侵我西鄙，遂伐曹入期郛。</w:t>
      </w:r>
    </w:p>
    <w:p>
      <w:pPr>
        <w:pStyle w:val="BodyText"/>
      </w:pPr>
      <w:r>
        <w:t xml:space="preserve"> </w:t>
      </w:r>
      <w:r>
        <w:t xml:space="preserve">【传】十五年春，季文子如晋，为单伯与子叔姬故也。</w:t>
      </w:r>
    </w:p>
    <w:p>
      <w:pPr>
        <w:pStyle w:val="BodyText"/>
      </w:pPr>
      <w:r>
        <w:t xml:space="preserve"> </w:t>
      </w:r>
      <w:r>
        <w:t xml:space="preserve">三月，宋华耦来盟，其官皆从之。书曰「宋司马华孙」，贵之也。</w:t>
      </w:r>
    </w:p>
    <w:p>
      <w:pPr>
        <w:pStyle w:val="BodyText"/>
      </w:pPr>
      <w:r>
        <w:t xml:space="preserve"> </w:t>
      </w:r>
      <w:r>
        <w:t xml:space="preserve">公与之宴，辞曰：「君之先臣督，得罪于宋殇公，名在诸侯之策。臣承其祀，其敢辱君，请承命于亚旅。」鲁人以为敏。</w:t>
      </w:r>
    </w:p>
    <w:p>
      <w:pPr>
        <w:pStyle w:val="BodyText"/>
      </w:pPr>
      <w:r>
        <w:t xml:space="preserve"> </w:t>
      </w:r>
      <w:r>
        <w:t xml:space="preserve">夏，曹伯来朝，礼也。诸侯五年再相朝，以修王命，古之制也。</w:t>
      </w:r>
    </w:p>
    <w:p>
      <w:pPr>
        <w:pStyle w:val="BodyText"/>
      </w:pPr>
      <w:r>
        <w:t xml:space="preserve"> </w:t>
      </w:r>
      <w:r>
        <w:t xml:space="preserve">齐人或为孟氏谋，曰：「鲁，尔亲也。饰棺置诸堂阜，鲁必取之。」从之。卞人以告。惠叔犹毁以为请。立于朝以待命。许之，取而殡之。齐人送之。书曰：「齐人归公孙敖之丧。」为孟氏，且国故也。葬视共仲。</w:t>
      </w:r>
    </w:p>
    <w:p>
      <w:pPr>
        <w:pStyle w:val="BodyText"/>
      </w:pPr>
      <w:r>
        <w:t xml:space="preserve"> </w:t>
      </w:r>
      <w:r>
        <w:t xml:space="preserve">声己不视，帷堂而哭。襄仲欲勿哭，惠伯曰：「丧，亲之终也。虽不能始，善终可也。史佚有言曰：『兄弟致美。』救乏、贺善、吊灾、祭敬、丧哀，情虽不同，毋绝其爱，亲之道也。子无失道，何怨于人？」襄仲说，帅兄弟以哭之。他年，其二子来，孟献子爱之，闻于国。或谮之曰：「将杀子。」献子以告季文子。二子曰：「夫子以爱我闻，我以将杀子闻，不亦远于礼乎？远礼不如死。」一人门于句鼆，一人门于戾丘，皆死。</w:t>
      </w:r>
    </w:p>
    <w:p>
      <w:pPr>
        <w:pStyle w:val="BodyText"/>
      </w:pPr>
      <w:r>
        <w:t xml:space="preserve"> </w:t>
      </w:r>
      <w:r>
        <w:t xml:space="preserve">六月辛丑朔，日有食之，鼓、用牲于社，非礼也。日有食之，天子不举，伐鼓于社，诸侯用币于社，伐鼓于朝，以昭事神、训民、事君，示有等威。古之道也。</w:t>
      </w:r>
    </w:p>
    <w:p>
      <w:pPr>
        <w:pStyle w:val="BodyText"/>
      </w:pPr>
      <w:r>
        <w:t xml:space="preserve"> </w:t>
      </w:r>
      <w:r>
        <w:t xml:space="preserve">齐人许单伯请而赦之，使来致命。书曰：「单伯至自齐。」贵之也。</w:t>
      </w:r>
    </w:p>
    <w:p>
      <w:pPr>
        <w:pStyle w:val="BodyText"/>
      </w:pPr>
      <w:r>
        <w:t xml:space="preserve"> </w:t>
      </w:r>
      <w:r>
        <w:t xml:space="preserve">新城之盟，蔡人不与。晋郤缺以上军、下军伐蔡，曰：「君弱，不可以怠。」戊申，入蔡，以城下之盟而还。凡胜国，曰灭之；获大城焉，曰入之。</w:t>
      </w:r>
    </w:p>
    <w:p>
      <w:pPr>
        <w:pStyle w:val="BodyText"/>
      </w:pPr>
      <w:r>
        <w:t xml:space="preserve"> </w:t>
      </w:r>
      <w:r>
        <w:t xml:space="preserve">秋，齐人侵我西鄙，故季文子告于晋。</w:t>
      </w:r>
    </w:p>
    <w:p>
      <w:pPr>
        <w:pStyle w:val="BodyText"/>
      </w:pPr>
      <w:r>
        <w:t xml:space="preserve"> </w:t>
      </w:r>
      <w:r>
        <w:t xml:space="preserve">冬十一月，晋侯、宋公、卫侯、蔡侯、郑伯、许男、曹伯盟于扈，寻新城之盟，且谋伐齐也。齐人赂晋侯，故不克而还。于是有齐难，是以公不会。书曰：「诸侯盟于扈。」无能为故也。凡诸侯会，公不与，不书，讳君恶也。与而不书，后也。</w:t>
      </w:r>
    </w:p>
    <w:p>
      <w:pPr>
        <w:pStyle w:val="BodyText"/>
      </w:pPr>
      <w:r>
        <w:t xml:space="preserve"> </w:t>
      </w:r>
      <w:r>
        <w:t xml:space="preserve">齐人来归子叔姬，王故也。</w:t>
      </w:r>
    </w:p>
    <w:p>
      <w:pPr>
        <w:pStyle w:val="BodyText"/>
      </w:pPr>
      <w:r>
        <w:t xml:space="preserve"> </w:t>
      </w:r>
      <w:r>
        <w:t xml:space="preserve">齐侯侵我西鄙，谓诸侯不能也。遂伐曹，入其郛，讨其来朝也。季文子曰：「齐侯其不免乎。己则无礼，而讨于有礼者，曰：『女何故行礼！』礼以顺天，天之道也，己则反天，而又以讨人，难以免矣。诗曰：『胡不相畏，不畏于天？』君子之不虐幼贱，畏于天也。在周颂曰：『畏天之威，于时保之。』不畏于天，将何能保？以乱取国，奉礼以守，犹惧不终，多行无礼，弗能在矣！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39" w:name="header-n1246"/>
      <w:r>
        <w:t xml:space="preserve">文公十六年</w:t>
      </w:r>
      <w:bookmarkEnd w:id="139"/>
    </w:p>
    <w:p>
      <w:pPr>
        <w:pStyle w:val="FirstParagraph"/>
      </w:pPr>
      <w:r>
        <w:t xml:space="preserve"> </w:t>
      </w:r>
      <w:r>
        <w:t xml:space="preserve">【经】十有六年春，季孙行父会齐侯于阳谷，齐侯弗及盟。夏五月，公四不视朔。六月戊辰，公子遂及齐侯盟于郪丘。秋八月辛未，夫人姜氏薨。毁泉台。楚人、秦人、巴人灭庸。冬十有一月，宋人弑其君杵臼。</w:t>
      </w:r>
    </w:p>
    <w:p>
      <w:pPr>
        <w:pStyle w:val="BodyText"/>
      </w:pPr>
      <w:r>
        <w:t xml:space="preserve"> </w:t>
      </w:r>
      <w:r>
        <w:t xml:space="preserve">【传】十六年春，王正月，及齐平。公有疾，使季文子会齐侯于阳谷。请盟，齐侯不肯，曰：「请俟君间。」</w:t>
      </w:r>
    </w:p>
    <w:p>
      <w:pPr>
        <w:pStyle w:val="BodyText"/>
      </w:pPr>
      <w:r>
        <w:t xml:space="preserve"> </w:t>
      </w:r>
      <w:r>
        <w:t xml:space="preserve">夏五月，公四不视朔，疾也。公使襄仲纳赂于齐侯，故盟于郪丘。</w:t>
      </w:r>
    </w:p>
    <w:p>
      <w:pPr>
        <w:pStyle w:val="BodyText"/>
      </w:pPr>
      <w:r>
        <w:t xml:space="preserve"> </w:t>
      </w:r>
      <w:r>
        <w:t xml:space="preserve">有蛇自泉宫出，入于国，如先君之数秋八月辛未，声姜薨，毁泉台。</w:t>
      </w:r>
    </w:p>
    <w:p>
      <w:pPr>
        <w:pStyle w:val="BodyText"/>
      </w:pPr>
      <w:r>
        <w:t xml:space="preserve"> </w:t>
      </w:r>
      <w:r>
        <w:t xml:space="preserve">楚大饥，戎伐其西南，至于阜山，师于大林。又伐其东南，至于阳丘，以侵訾枝。庸人帅群蛮以叛楚。麇人率百濮聚于选，将伐楚。于是申、息之北门不启。</w:t>
      </w:r>
    </w:p>
    <w:p>
      <w:pPr>
        <w:pStyle w:val="BodyText"/>
      </w:pPr>
      <w:r>
        <w:t xml:space="preserve"> </w:t>
      </w:r>
      <w:r>
        <w:t xml:space="preserve">楚人谋徙于阪高。蒍贾曰：「不可。我能往，寇亦能住。不如伐庸。夫麇与百濮，谓我饥不能师，故伐我也。若我出师，必惧而归。百濮离居，将各走其邑，谁暇谋人？」乃出师。旬有五日，百濮乃罢。自庐以往，振廪同食。次于句澨。使庐戢黎侵庸，及庸方城。庸人逐之，囚子扬窗。三宿而逸，曰：「庸师众，群蛮聚焉，不如复大师，且起王卒，合而后进。」师叔曰：「不可。姑又与之遇以骄之。彼骄我怒，而后可克，先君蚡冒所以服陉隰也。」又与之遇，七遇皆北，唯裨、鯈、鱼人实逐之。</w:t>
      </w:r>
    </w:p>
    <w:p>
      <w:pPr>
        <w:pStyle w:val="BodyText"/>
      </w:pPr>
      <w:r>
        <w:t xml:space="preserve"> </w:t>
      </w:r>
      <w:r>
        <w:t xml:space="preserve">庸人曰：「楚不足与战矣。」遂不设备。楚子乘馹，会师于临品，分为二队，子越自石溪，子贝自仞，以伐庸。秦人、巴人从楚师，群蛮从楚子盟。遂灭庸。</w:t>
      </w:r>
    </w:p>
    <w:p>
      <w:pPr>
        <w:pStyle w:val="BodyText"/>
      </w:pPr>
      <w:r>
        <w:t xml:space="preserve"> </w:t>
      </w:r>
      <w:r>
        <w:t xml:space="preserve">宋公子鲍礼于国人，宋饥，竭其粟而贷之。年自七十以上，无不馈诒也，时加羞珍异。无日不数于六卿之门，国之才人，无不事也，亲自桓以下，无不恤也。公子鲍美而艳，襄夫人欲通之，而不可，夫人助之施。昭公无道，国人奉公子鲍以因夫人。</w:t>
      </w:r>
    </w:p>
    <w:p>
      <w:pPr>
        <w:pStyle w:val="BodyText"/>
      </w:pPr>
      <w:r>
        <w:t xml:space="preserve"> </w:t>
      </w:r>
      <w:r>
        <w:t xml:space="preserve">于是华元为右师，公孙友为左师，华耦为司马，鳞鱼雚为司徒，荡意诸为司城，公子朝为司寇。初，司城荡卒，公孙寿辞司城，请使意诸为之。既而告人曰：「君无道，吾官近，惧及焉。弃官则族无所庇。子，身之贰也，姑纾死焉。虽亡子，犹不亡族。」既，夫人将使公田孟诸而杀之。公知之，尽以宝行。荡意诸曰：「盍适诸侯？」公曰：「不能其大夫至于君祖母以及国人，诸侯谁纳我？且既为人君，而又为人臣，不如死。」尽以其宝赐左右以使行。夫人使谓司城去公，对曰：「臣之而逃其难，若后君何？」</w:t>
      </w:r>
    </w:p>
    <w:p>
      <w:pPr>
        <w:pStyle w:val="BodyText"/>
      </w:pPr>
      <w:r>
        <w:t xml:space="preserve"> </w:t>
      </w:r>
      <w:r>
        <w:t xml:space="preserve">冬十一月甲寅，宋昭公将田孟诸，未至，夫人王姬使帅甸攻而杀之。荡意诸死之。书曰：「宋人弑其君杵臼。」君无道也。</w:t>
      </w:r>
    </w:p>
    <w:p>
      <w:pPr>
        <w:pStyle w:val="BodyText"/>
      </w:pPr>
      <w:r>
        <w:t xml:space="preserve"> </w:t>
      </w:r>
      <w:r>
        <w:t xml:space="preserve">文公即位，使母弟须为司城。华耦卒，而使荡虺为司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0" w:name="header-n1260"/>
      <w:r>
        <w:t xml:space="preserve">文公十七年</w:t>
      </w:r>
      <w:bookmarkEnd w:id="140"/>
    </w:p>
    <w:p>
      <w:pPr>
        <w:pStyle w:val="FirstParagraph"/>
      </w:pPr>
      <w:r>
        <w:t xml:space="preserve"> </w:t>
      </w:r>
      <w:r>
        <w:t xml:space="preserve">【经】十有七年春，晋人、卫人、陈人、郑人伐宋。夏四月癸亥，葬我小君声姜。齐侯伐我西鄙。六月癸未，公及齐侯盟于谷。诸侯会于扈。秋，公至自谷。冬，公子遂如齐。</w:t>
      </w:r>
    </w:p>
    <w:p>
      <w:pPr>
        <w:pStyle w:val="BodyText"/>
      </w:pPr>
      <w:r>
        <w:t xml:space="preserve"> </w:t>
      </w:r>
      <w:r>
        <w:t xml:space="preserve">【传】十七年春，晋荀林父、卫孔达、陈公孙宁、郑石楚伐宋。讨曰：「何故弑君！」犹立文公而还，卿不书，失其所也。</w:t>
      </w:r>
    </w:p>
    <w:p>
      <w:pPr>
        <w:pStyle w:val="BodyText"/>
      </w:pPr>
      <w:r>
        <w:t xml:space="preserve"> </w:t>
      </w:r>
      <w:r>
        <w:t xml:space="preserve">夏四月癸亥，葬声姜。有齐难，是以缓。</w:t>
      </w:r>
    </w:p>
    <w:p>
      <w:pPr>
        <w:pStyle w:val="BodyText"/>
      </w:pPr>
      <w:r>
        <w:t xml:space="preserve"> </w:t>
      </w:r>
      <w:r>
        <w:t xml:space="preserve">齐侯伐我北鄙，襄仲请盟。六月，盟于谷。</w:t>
      </w:r>
    </w:p>
    <w:p>
      <w:pPr>
        <w:pStyle w:val="BodyText"/>
      </w:pPr>
      <w:r>
        <w:t xml:space="preserve"> </w:t>
      </w:r>
      <w:r>
        <w:t xml:space="preserve">晋侯蒐于黄父，遂复合诸侯于扈，平宋也。公不与会，齐难故也。书曰「诸侯」，无功也。</w:t>
      </w:r>
    </w:p>
    <w:p>
      <w:pPr>
        <w:pStyle w:val="BodyText"/>
      </w:pPr>
      <w:r>
        <w:t xml:space="preserve"> </w:t>
      </w:r>
      <w:r>
        <w:t xml:space="preserve">于是，晋侯不见郑伯，以为贰于楚也。</w:t>
      </w:r>
    </w:p>
    <w:p>
      <w:pPr>
        <w:pStyle w:val="BodyText"/>
      </w:pPr>
      <w:r>
        <w:t xml:space="preserve"> </w:t>
      </w:r>
      <w:r>
        <w:t xml:space="preserve">郑子家使执讯而与之书，以告赵宣子，曰：「寡君即位三年，召蔡侯而与之事君。九月，蔡侯入于敝邑以行。敝邑以侯宣多之难，寡君是以不得与蔡侯偕。十一月，克灭侯宣多而随蔡侯以朝于执事。十二年六月，归生佐寡君之嫡夷，以请陈侯于楚而朝诸君。十四年七月，寡君又朝，以蒇陈事。十五年五月，陈侯自敝邑往朝于君。往年正月，烛之武往朝夷也。八月，寡君又往朝。以陈、蔡之密迩于楚而不敢贰焉，则敝邑之故也。虽敝邑之事君，何以不免？在位之中，一朝于襄，而再见于君。夷与孤之二三臣相及于绛，虽我小国，则蔑以过之矣。今大国曰：『尔未逞吾志。』敝邑有亡，无以加焉。古人有言曰：『畏首畏尾，身其馀几。』又曰：『鹿死不择音。』小国之事大国也，德，则其人也；不德，则其鹿也，铤而走险，急何能择？命之罔极，亦知亡矣。将悉敝赋以待于鯈，唯执事命之。</w:t>
      </w:r>
    </w:p>
    <w:p>
      <w:pPr>
        <w:pStyle w:val="BodyText"/>
      </w:pPr>
      <w:r>
        <w:t xml:space="preserve"> </w:t>
      </w:r>
      <w:r>
        <w:t xml:space="preserve">文公二年六月壬申，朝于齐。四年二月壬戌，为齐侵蔡，亦获成于楚。居大国之间而从于强令，岂其罪也。大国若弗图，无所逃命。」</w:t>
      </w:r>
    </w:p>
    <w:p>
      <w:pPr>
        <w:pStyle w:val="BodyText"/>
      </w:pPr>
      <w:r>
        <w:t xml:space="preserve"> </w:t>
      </w:r>
      <w:r>
        <w:t xml:space="preserve">晋巩朔行成于郑，赵穿、公婿池为质焉。</w:t>
      </w:r>
    </w:p>
    <w:p>
      <w:pPr>
        <w:pStyle w:val="BodyText"/>
      </w:pPr>
      <w:r>
        <w:t xml:space="preserve"> </w:t>
      </w:r>
      <w:r>
        <w:t xml:space="preserve">秋，周甘蜀败戎于垂，乘其饮酒也。</w:t>
      </w:r>
    </w:p>
    <w:p>
      <w:pPr>
        <w:pStyle w:val="BodyText"/>
      </w:pPr>
      <w:r>
        <w:t xml:space="preserve"> </w:t>
      </w:r>
      <w:r>
        <w:t xml:space="preserve">冬十月，郑大子夷、石楚为质于晋。</w:t>
      </w:r>
    </w:p>
    <w:p>
      <w:pPr>
        <w:pStyle w:val="BodyText"/>
      </w:pPr>
      <w:r>
        <w:t xml:space="preserve"> </w:t>
      </w:r>
      <w:r>
        <w:t xml:space="preserve">襄仲如齐，拜谷之盟。复曰：「臣闻齐人将食鲁之麦。以臣观之，将不能。齐君之语偷。臧文仲有言曰：『民主偷必死』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1" w:name="header-n1275"/>
      <w:r>
        <w:t xml:space="preserve">文公十八年</w:t>
      </w:r>
      <w:bookmarkEnd w:id="141"/>
    </w:p>
    <w:p>
      <w:pPr>
        <w:pStyle w:val="FirstParagraph"/>
      </w:pPr>
      <w:r>
        <w:t xml:space="preserve"> </w:t>
      </w:r>
      <w:r>
        <w:t xml:space="preserve">【经】十有八年春王二月丁丑，公薨于台下。秦伯荦卒。夏五月戊戌，齐人弑其君商人。六月癸酉，葬我君文公。秋，公子遂、叔孙得臣如齐。冬十月，子卒。夫人姜氏归于齐。季孙行父如齐。莒弑其君庶其。</w:t>
      </w:r>
    </w:p>
    <w:p>
      <w:pPr>
        <w:pStyle w:val="BodyText"/>
      </w:pPr>
      <w:r>
        <w:t xml:space="preserve"> </w:t>
      </w:r>
      <w:r>
        <w:t xml:space="preserve">【传】十八年春，齐侯戒师期，而有疾，医曰：「不及秋，将死。」公闻之，卜曰：「尚无及期。」惠伯令龟，卜楚丘占之曰：「齐侯不及期，非疾也。君亦不闻。令龟有咎。」二月丁丑，公薨。</w:t>
      </w:r>
    </w:p>
    <w:p>
      <w:pPr>
        <w:pStyle w:val="BodyText"/>
      </w:pPr>
      <w:r>
        <w:t xml:space="preserve"> </w:t>
      </w:r>
      <w:r>
        <w:t xml:space="preserve">齐懿公之为公子也，与邴蜀之父争田，弗胜。及即位，乃掘而刖之，而使蜀仆。纳阎职之妻，而使职骖乘。</w:t>
      </w:r>
    </w:p>
    <w:p>
      <w:pPr>
        <w:pStyle w:val="BodyText"/>
      </w:pPr>
      <w:r>
        <w:t xml:space="preserve"> </w:t>
      </w:r>
      <w:r>
        <w:t xml:space="preserve">夏五月，公游于申池。二人浴于池，蜀以扑抶职。职怒。曰：「人夺女妻而不怒，一抶女庸何伤！」职曰：「与刖其父而弗能病者何如？」乃谋弑懿公，纳诸竹中。归，舍爵而行。齐人立公子元。</w:t>
      </w:r>
    </w:p>
    <w:p>
      <w:pPr>
        <w:pStyle w:val="BodyText"/>
      </w:pPr>
      <w:r>
        <w:t xml:space="preserve"> </w:t>
      </w:r>
      <w:r>
        <w:t xml:space="preserve">六月，葬文公。</w:t>
      </w:r>
    </w:p>
    <w:p>
      <w:pPr>
        <w:pStyle w:val="BodyText"/>
      </w:pPr>
      <w:r>
        <w:t xml:space="preserve"> </w:t>
      </w:r>
      <w:r>
        <w:t xml:space="preserve">秋，襄仲、庄叔如齐，惠公立故，且拜葬也。</w:t>
      </w:r>
    </w:p>
    <w:p>
      <w:pPr>
        <w:pStyle w:val="BodyText"/>
      </w:pPr>
      <w:r>
        <w:t xml:space="preserve"> </w:t>
      </w:r>
      <w:r>
        <w:t xml:space="preserve">文公二妃敬赢生宣公。敬赢嬖而私事襄仲。宣公长而属诸襄仲，襄仲欲立之，叔仲不可。仲见于齐侯而请之。齐侯新立而欲亲鲁，许之。</w:t>
      </w:r>
    </w:p>
    <w:p>
      <w:pPr>
        <w:pStyle w:val="BodyText"/>
      </w:pPr>
      <w:r>
        <w:t xml:space="preserve"> </w:t>
      </w:r>
      <w:r>
        <w:t xml:space="preserve">冬十月，仲杀恶及视而立宣公。书曰「子卒」，讳之也。仲以君命召惠伯。其宰公冉务人止之，曰：「入必死。」叔仲曰：「死君命可也。」公冉务人曰：「若君命可死，非君命何听？」弗听，乃入，杀而埋之马矢之中。公冉务人奉其帑以奔蔡，既而复叔仲氏。</w:t>
      </w:r>
    </w:p>
    <w:p>
      <w:pPr>
        <w:pStyle w:val="BodyText"/>
      </w:pPr>
      <w:r>
        <w:t xml:space="preserve"> </w:t>
      </w:r>
      <w:r>
        <w:t xml:space="preserve">夫人姜氏归于齐，大归也。将行，哭而过市曰：「天乎，仲为不道，杀适立庶。」市人皆哭，鲁人谓之哀姜。</w:t>
      </w:r>
    </w:p>
    <w:p>
      <w:pPr>
        <w:pStyle w:val="BodyText"/>
      </w:pPr>
      <w:r>
        <w:t xml:space="preserve"> </w:t>
      </w:r>
      <w:r>
        <w:t xml:space="preserve">莒纪公生大子仆，又生季佗，爱季佗而黜仆，且多行无礼于国。仆因国人以弑纪公，以其宝玉来奔，纳诸宣公。公命与之邑，曰：「今日必授。」季文子使司寇出诸竟，曰：「今日必达。」公问其故。季文子使大史克对曰：「先大夫臧文仲教行父事君之礼，行父奉以周旋，弗敢失队。曰：『见有礼于其君者，事之如孝子之养父母也。见无礼于其君者，诛之如鹰鸇之逐鸟雀也。』先君周公制《周礼》曰：『则以观德，德以处事，事以度功，功以食民。』作《誓命》曰：『毁则为贼，掩贼为藏，窃贿为盗，盗器为奸。主藏之名，赖奸之用，为大凶德，有常无赦，在《九刑》不忘。』行父还观莒仆，莫可则也。孝敬忠信为吉德，盗贼藏奸为凶德。夫莒仆，则其孝敬，则弑君父矣；则其忠信，则窃宝玉矣。其人，则盗贼也；其器，则奸兆也，保而利之，则主藏也。以训则昏，民无则焉。不度于善，而皆在于凶德，是以去之。</w:t>
      </w:r>
    </w:p>
    <w:p>
      <w:pPr>
        <w:pStyle w:val="BodyText"/>
      </w:pPr>
      <w:r>
        <w:t xml:space="preserve"> </w:t>
      </w:r>
      <w:r>
        <w:t xml:space="preserve">「昔高阳氏有才子八人，苍舒、隤岂、檮寅、大临、龙降、庭坚、仲容、叔达，齐圣广渊，明允笃诚，天下之民谓之八恺。高辛氏有才子八人，伯奋、仲堪、叔献、季仲、伯虎、仲熊、叔豹、季狸，忠肃共懿，宣慈惠和，天下之民谓之八元。此十六族也，世济其美，不陨其名，以至于尧，尧不能举。舜臣尧，举八恺，使主后土，以揆百事，莫不时序，地平天成。举八元，使布五教于四方，父义、母慈、兄友、弟共、子孝，内平外成。昔帝鸿氏有不才子，掩义隐贼，好行凶德，丑类恶物，顽嚚不友，是与比周，天下之民谓之浑敦。少嗥氏有不才子，毁信废忠，崇饰恶言，靖谮庸回，服谗蒐慝，以诬盛德，天下之民谓之穷奇。颛顼有不才子，不可教训，不知话言，告之则顽，舍之则嚚，傲很明德，以乱天常，天下之民谓之檮杌。此三族也，世济其凶，增其恶名，以至于尧，尧不能去。缙云氏有不才子，贪于饮食，冒于货贿，侵欲崇侈，不可盈厌，聚敛积实，不知纪极，不分孤寡，不恤穷匮，天下之民以比三凶，谓之饕餮。舜臣尧，宾于四门，流四凶族浑敦、穷奇、檮杌、饕餮，投诸四裔，以御魑魅。是以尧崩而天下如一，同心戴舜以为天子，以其举十六相，去四凶也。故《虞书》数舜之功，曰『慎徽五典，五典克从』，无违教也。曰『纳于百揆，百揆时序』，无废事也。曰『宾于四门，四门穆穆』，无凶人也。</w:t>
      </w:r>
    </w:p>
    <w:p>
      <w:pPr>
        <w:pStyle w:val="BodyText"/>
      </w:pPr>
      <w:r>
        <w:t xml:space="preserve"> </w:t>
      </w:r>
      <w:r>
        <w:t xml:space="preserve">舜有大功二十而为天子，今行父虽未获一吉人，去一凶矣，于舜之功，二十之一也，庶几免于戾乎！」</w:t>
      </w:r>
    </w:p>
    <w:p>
      <w:pPr>
        <w:pStyle w:val="BodyText"/>
      </w:pPr>
      <w:r>
        <w:t xml:space="preserve"> </w:t>
      </w:r>
      <w:r>
        <w:t xml:space="preserve">宋武氏之族道昭公子，将奉司城须以作乱。十二月，宋公杀母弟须及昭公子，使戴、庄、桓之族攻武氏于司马子伯之馆。遂出武、穆之族，使公孙师为司城，公子朝卒，使乐吕为司寇，以靖国人。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42" w:name="header-n1291"/>
      <w:r>
        <w:t xml:space="preserve">宣公</w:t>
      </w:r>
      <w:bookmarkEnd w:id="14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43" w:name="header-n1293"/>
      <w:r>
        <w:t xml:space="preserve">宣公元年</w:t>
      </w:r>
      <w:bookmarkEnd w:id="143"/>
    </w:p>
    <w:p>
      <w:pPr>
        <w:pStyle w:val="FirstParagraph"/>
      </w:pPr>
      <w:r>
        <w:t xml:space="preserve"> </w:t>
      </w:r>
      <w:r>
        <w:t xml:space="preserve">【经】元年春王正月，公即位。公子遂如齐逆女。三月，遂以夫人妇姜至自齐。夏，季孙行父如齐。晋放其大夫胥甲父于卫。公会齐侯于平州。公子遂如齐。六月，齐人取济西田。秋，邾子来朝。楚子、郑人侵陈，遂侵宋。晋赵盾帅师救陈。宋公、陈侯、卫侯、曹伯会晋师于棐林，伐郑。冬，晋赵穿帅师侵崇。晋人、宋人伐郑。</w:t>
      </w:r>
    </w:p>
    <w:p>
      <w:pPr>
        <w:pStyle w:val="BodyText"/>
      </w:pPr>
      <w:r>
        <w:t xml:space="preserve"> </w:t>
      </w:r>
      <w:r>
        <w:t xml:space="preserve">【传】元年春，王正月，公子遂如齐逆女，尊君命也。三月，遂以夫人妇姜至自齐，尊夫人也。</w:t>
      </w:r>
    </w:p>
    <w:p>
      <w:pPr>
        <w:pStyle w:val="BodyText"/>
      </w:pPr>
      <w:r>
        <w:t xml:space="preserve"> </w:t>
      </w:r>
      <w:r>
        <w:t xml:space="preserve">夏，季文子如齐，纳赂以请会。</w:t>
      </w:r>
    </w:p>
    <w:p>
      <w:pPr>
        <w:pStyle w:val="BodyText"/>
      </w:pPr>
      <w:r>
        <w:t xml:space="preserve"> </w:t>
      </w:r>
      <w:r>
        <w:t xml:space="preserve">晋人讨不用命者，放胥甲父于卫，而立胥克。先辛奔齐。</w:t>
      </w:r>
    </w:p>
    <w:p>
      <w:pPr>
        <w:pStyle w:val="BodyText"/>
      </w:pPr>
      <w:r>
        <w:t xml:space="preserve"> </w:t>
      </w:r>
      <w:r>
        <w:t xml:space="preserve">会于平州，以定公位。东门襄仲如齐拜成。</w:t>
      </w:r>
    </w:p>
    <w:p>
      <w:pPr>
        <w:pStyle w:val="BodyText"/>
      </w:pPr>
      <w:r>
        <w:t xml:space="preserve"> </w:t>
      </w:r>
      <w:r>
        <w:t xml:space="preserve">六月，齐人取济西之田，为立公故，以赂齐也。</w:t>
      </w:r>
    </w:p>
    <w:p>
      <w:pPr>
        <w:pStyle w:val="BodyText"/>
      </w:pPr>
      <w:r>
        <w:t xml:space="preserve"> </w:t>
      </w:r>
      <w:r>
        <w:t xml:space="preserve">宋人之弑昭公也，晋荀林父以诸侯之师伐宋，宋及晋平，宋文公受盟于晋。又会诸侯于扈，将为鲁讨齐，皆取赂而还。郑穆公曰：「晋不足与也。」遂受盟于楚。陈共公之卒，楚人不礼焉。陈灵公受盟于晋。</w:t>
      </w:r>
    </w:p>
    <w:p>
      <w:pPr>
        <w:pStyle w:val="BodyText"/>
      </w:pPr>
      <w:r>
        <w:t xml:space="preserve"> </w:t>
      </w:r>
      <w:r>
        <w:t xml:space="preserve">秋，楚子侵陈，遂侵宋。晋赵盾帅师救陈、宋。会于棐林，以伐郑也。楚蒍贾救郑，遇于北林。囚晋解扬，晋人乃还。</w:t>
      </w:r>
    </w:p>
    <w:p>
      <w:pPr>
        <w:pStyle w:val="BodyText"/>
      </w:pPr>
      <w:r>
        <w:t xml:space="preserve"> </w:t>
      </w:r>
      <w:r>
        <w:t xml:space="preserve">晋欲求成于秦，赵穿曰：「我侵崇，秦急崇，必救之。吾以求成焉。」冬，赵穿侵崇，秦弗与成。</w:t>
      </w:r>
    </w:p>
    <w:p>
      <w:pPr>
        <w:pStyle w:val="BodyText"/>
      </w:pPr>
      <w:r>
        <w:t xml:space="preserve"> </w:t>
      </w:r>
      <w:r>
        <w:t xml:space="preserve">晋人伐郑，以报北林之役。于是，晋侯侈，赵宣子为政，骤谏而不入，故不竞于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4" w:name="header-n1306"/>
      <w:r>
        <w:t xml:space="preserve">宣公二年</w:t>
      </w:r>
      <w:bookmarkEnd w:id="144"/>
    </w:p>
    <w:p>
      <w:pPr>
        <w:pStyle w:val="FirstParagraph"/>
      </w:pPr>
      <w:r>
        <w:t xml:space="preserve"> </w:t>
      </w:r>
      <w:r>
        <w:t xml:space="preserve">【经】二年春王二月壬子，宋华元帅师及郑公子归生帅师，战于大棘。宋师败绩，获宋华元。秦师伐晋。夏，晋人、宋人、卫人、陈人侵郑。秋九月乙丑，晋赵盾弑其君夷皋。冬十月乙亥，天王崩。</w:t>
      </w:r>
    </w:p>
    <w:p>
      <w:pPr>
        <w:pStyle w:val="BodyText"/>
      </w:pPr>
      <w:r>
        <w:t xml:space="preserve"> </w:t>
      </w:r>
      <w:r>
        <w:t xml:space="preserve">【传】二年春，郑公子归生受命于楚，伐宋。宋华元、乐吕御之。二月壬子，战于大棘，宋师败绩，囚华元，获乐吕，及甲车四百六十乘，俘二百五十人，馘百人。狂狡辂郑人，郑人入于井，倒戟而出之，获狂狡。君子曰：「失礼违命，宜其为禽也。戎，昭果毅以听之之谓礼，杀敌为果，致果为毅。易之，戮也。」</w:t>
      </w:r>
    </w:p>
    <w:p>
      <w:pPr>
        <w:pStyle w:val="BodyText"/>
      </w:pPr>
      <w:r>
        <w:t xml:space="preserve"> </w:t>
      </w:r>
      <w:r>
        <w:t xml:space="preserve">将战，华元杀羊食士，其御羊斟不与。及战，曰：「畴昔之羊，子为政，今日之事，我为政。」与人郑师，故败。君子谓：「羊斟非人也，以其私憾，败国殄民。于是刑孰大焉。《诗》所谓『人之无良』者，其羊斟之谓乎，残民以逞。」</w:t>
      </w:r>
    </w:p>
    <w:p>
      <w:pPr>
        <w:pStyle w:val="BodyText"/>
      </w:pPr>
      <w:r>
        <w:t xml:space="preserve"> </w:t>
      </w:r>
      <w:r>
        <w:t xml:space="preserve">宋人以兵车百乘、文马百驷以赎华元于郑。半入，华元逃归，立于门外，告而入。见叔佯，曰：「子之马然也。」对曰：「非马也，其人也。」既合而来奔。</w:t>
      </w:r>
    </w:p>
    <w:p>
      <w:pPr>
        <w:pStyle w:val="BodyText"/>
      </w:pPr>
      <w:r>
        <w:t xml:space="preserve"> </w:t>
      </w:r>
      <w:r>
        <w:t xml:space="preserve">宋城，华元为植，巡功。城者讴曰：「睅其目，皤其腹，弃甲而复。于思于思，弃甲复来。」使其骖乘谓之曰：「牛则有皮，犀兕尚多，弃甲则那？」役人曰：「从其有皮，丹漆若何？」华元曰：「去之，夫其口众我寡。」</w:t>
      </w:r>
    </w:p>
    <w:p>
      <w:pPr>
        <w:pStyle w:val="BodyText"/>
      </w:pPr>
      <w:r>
        <w:t xml:space="preserve"> </w:t>
      </w:r>
      <w:r>
        <w:t xml:space="preserve">秦师伐晋，以报崇也，遂围焦。夏，晋赵盾救焦，遂自阴地，及诸侯之师侵郑，以报大棘之役。楚斗椒救郑，曰：「能欲诸侯而恶其难乎？」遂次于郑以待晋师。赵盾曰：「彼宗竞于楚，殆将毙矣。姑益其疾。」乃去之。</w:t>
      </w:r>
    </w:p>
    <w:p>
      <w:pPr>
        <w:pStyle w:val="BodyText"/>
      </w:pPr>
      <w:r>
        <w:t xml:space="preserve"> </w:t>
      </w:r>
      <w:r>
        <w:t xml:space="preserve">晋灵公不君：厚敛以雕墙；从台上弹人，而观其辟丸也；宰夫肠熊蹯不熟，杀之，置诸畚，使妇人载以过朝。赵盾、士季见其手，问其故，而患之。将谏，士季曰：「谏而不入，则莫之继也。会请先，不入则子继之。」三进，及溜，而后视之。曰：「吾知所过矣，将改之。」稽首而对曰：「人谁无过？过而能改，善莫大焉。《诗》曰：『靡不有初，鲜克有终。』夫如是，则能补过者鲜矣。君能有终，则社稷之固也，岂唯群臣赖之。又曰：『衮职有阙，惟仲山甫补之。』能补过也。君能补过，兖不废矣。」犹不改。宣子骤谏，公患之，使锄麑贼之。晨往，寝门辟矣，盛服将朝，尚早，坐而假寐。麑退，叹而言曰：「不忘恭敬，民之主也。贼民之主，不忠。弃君之命，不信。有一于此，不如死也。」触槐而死。</w:t>
      </w:r>
    </w:p>
    <w:p>
      <w:pPr>
        <w:pStyle w:val="BodyText"/>
      </w:pPr>
      <w:r>
        <w:t xml:space="preserve"> </w:t>
      </w:r>
      <w:r>
        <w:t xml:space="preserve">秋九月，晋侯饮赵盾酒，伏甲将攻之。其右提弥明知之，趋登曰：「臣侍君宴，过三爵，非礼也。」遂扶以下，公嗾夫獒焉。明搏而杀之。盾曰：「弃人用犬，虽猛何为。」斗且出，提弥明死之。</w:t>
      </w:r>
    </w:p>
    <w:p>
      <w:pPr>
        <w:pStyle w:val="BodyText"/>
      </w:pPr>
      <w:r>
        <w:t xml:space="preserve"> </w:t>
      </w:r>
      <w:r>
        <w:t xml:space="preserve">初，宣子田于首山，舍于翳桑，见灵辄饿，问其病。曰：「不食三日矣。」食之，舍其半。问之，曰：「宦三年矣，未知母之存否，今近焉，请以遗之。」使尽之，而为之箪食与肉，置诸橐以与之。既而与为公介，倒戟以御公徒，而免之。问何故。对曰：「翳桑之饿人也。」问其名居，不告而退，遂自亡也。</w:t>
      </w:r>
    </w:p>
    <w:p>
      <w:pPr>
        <w:pStyle w:val="BodyText"/>
      </w:pPr>
      <w:r>
        <w:t xml:space="preserve"> </w:t>
      </w:r>
      <w:r>
        <w:t xml:space="preserve">乙丑，赵穿攻灵公于桃园。宣子未出山而复。大史书曰：「赵盾弑其君。」以示于朝。宣子曰：「不然。」对曰：「子为正卿，亡不越竟，反不讨贼，非子而谁？」宣子曰：「乌呼，『我之怀矣，自诒伊戚』，其我之谓矣！」孔子曰：「董孤，古之良史也，书法不隐。赵宣子，古之良大夫也，为法受恶。惜也，越竟乃免。」</w:t>
      </w:r>
    </w:p>
    <w:p>
      <w:pPr>
        <w:pStyle w:val="BodyText"/>
      </w:pPr>
      <w:r>
        <w:t xml:space="preserve"> </w:t>
      </w:r>
      <w:r>
        <w:t xml:space="preserve">宣子使赵穿逆公子黑臀于周而立之。壬申，朝于武宫。</w:t>
      </w:r>
    </w:p>
    <w:p>
      <w:pPr>
        <w:pStyle w:val="BodyText"/>
      </w:pPr>
      <w:r>
        <w:t xml:space="preserve"> </w:t>
      </w:r>
      <w:r>
        <w:t xml:space="preserve">初，丽姬之乱，诅无畜群公子，自是晋无公族。及成公即位，乃宦卿之适子而为之田，以为公族，又宦其馀子亦为余子，其庶子为公行。晋于是有公族、余子、公行。赵盾请以括为公族，曰：「君姬氏之爱子也。微君姬氏，则臣狄人也。」公许之。</w:t>
      </w:r>
    </w:p>
    <w:p>
      <w:pPr>
        <w:pStyle w:val="BodyText"/>
      </w:pPr>
      <w:r>
        <w:t xml:space="preserve"> </w:t>
      </w:r>
      <w:r>
        <w:t xml:space="preserve">冬，赵盾为旄车之族。使屏季以其故族为公族大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5" w:name="header-n1322"/>
      <w:r>
        <w:t xml:space="preserve">宣公三年</w:t>
      </w:r>
      <w:bookmarkEnd w:id="145"/>
    </w:p>
    <w:p>
      <w:pPr>
        <w:pStyle w:val="FirstParagraph"/>
      </w:pPr>
      <w:r>
        <w:t xml:space="preserve"> </w:t>
      </w:r>
      <w:r>
        <w:t xml:space="preserve">【经】三年春王正月，郊牛之口伤，改卜牛。牛死，乃不郊。犹三望。葬匡王。楚子伐陆浑之戎。夏，楚人侵郑。秋，赤狄侵齐。宋师围曹。冬十月丙戌。郑伯兰卒。葬郑穆公。</w:t>
      </w:r>
    </w:p>
    <w:p>
      <w:pPr>
        <w:pStyle w:val="BodyText"/>
      </w:pPr>
      <w:r>
        <w:t xml:space="preserve"> </w:t>
      </w:r>
      <w:r>
        <w:t xml:space="preserve">【传】三年春，不郊而望，皆非礼也。望，郊之属也。不郊亦无望，可也。</w:t>
      </w:r>
    </w:p>
    <w:p>
      <w:pPr>
        <w:pStyle w:val="BodyText"/>
      </w:pPr>
      <w:r>
        <w:t xml:space="preserve"> </w:t>
      </w:r>
      <w:r>
        <w:t xml:space="preserve">晋侯伐郑，及郔。郑及晋平，士会入盟。</w:t>
      </w:r>
    </w:p>
    <w:p>
      <w:pPr>
        <w:pStyle w:val="BodyText"/>
      </w:pPr>
      <w:r>
        <w:t xml:space="preserve"> </w:t>
      </w:r>
      <w:r>
        <w:t xml:space="preserve">楚子伐陆浑之戎，遂至于洛，观兵于周疆。定王使王孙满劳楚子。楚子问鼎之大小轻重焉。对曰：「在德不在鼎。昔夏之方有德也，远方图物，贡金九牧，铸鼎象物，百物而为之备，使民知神、奸。故民入川泽山林，不逢不若。螭魅罔两，莫能逢之，用能协于上下以承天休。桀有昏德，鼎迁于商，载祀六百。商纣暴虐，鼎迁于周。德之休明，虽小，重也。其建回昏乱，虽大，轻也。天祚明德，有所底止。成王定鼎于郏鄏，卜世三十，卜年七百，天所命也。周德虽衰，天命未改，鼎之轻重，未可问也。」</w:t>
      </w:r>
    </w:p>
    <w:p>
      <w:pPr>
        <w:pStyle w:val="BodyText"/>
      </w:pPr>
      <w:r>
        <w:t xml:space="preserve"> </w:t>
      </w:r>
      <w:r>
        <w:t xml:space="preserve">夏，楚人侵郑，郑即晋故也。</w:t>
      </w:r>
    </w:p>
    <w:p>
      <w:pPr>
        <w:pStyle w:val="BodyText"/>
      </w:pPr>
      <w:r>
        <w:t xml:space="preserve"> </w:t>
      </w:r>
      <w:r>
        <w:t xml:space="preserve">宋文公即位三年，杀母弟须及昭公子。武氏之谋也，使戴、桓之族攻武氏于司马子伯之馆。尽逐武、穆之族。武、穆之族以曹师伐宋。秋，宋师围曹，报武氏之乱也。</w:t>
      </w:r>
    </w:p>
    <w:p>
      <w:pPr>
        <w:pStyle w:val="BodyText"/>
      </w:pPr>
      <w:r>
        <w:t xml:space="preserve"> </w:t>
      </w:r>
      <w:r>
        <w:t xml:space="preserve">冬，郑穆公卒。</w:t>
      </w:r>
    </w:p>
    <w:p>
      <w:pPr>
        <w:pStyle w:val="BodyText"/>
      </w:pPr>
      <w:r>
        <w:t xml:space="preserve"> </w:t>
      </w:r>
      <w:r>
        <w:t xml:space="preserve">初，郑文公有贱妾曰燕姞，梦天使与己兰，曰：「余为伯鯈。余，而祖也，以是为而子。以兰有国香，人服媚之如是。」既而文公见之，与之兰而御之。辞曰：「妾不才，幸而有子，将不信，敢征兰乎。」公曰：「诺。」生穆公，名之曰兰。</w:t>
      </w:r>
    </w:p>
    <w:p>
      <w:pPr>
        <w:pStyle w:val="BodyText"/>
      </w:pPr>
      <w:r>
        <w:t xml:space="preserve"> </w:t>
      </w:r>
      <w:r>
        <w:t xml:space="preserve">文公报郑子之妃，曰陈妫，生子华、子臧。子臧得罪而出。诱子华而杀之南里，使盗杀子臧于陈、宋之间。又娶于江，生公子士。朝于楚，楚人鸩之，及叶而死。又娶于苏，生子瑕、子俞弥。俞弥早卒。泄驾恶瑕，文公亦恶之，故不立也。公逐群公子，公子兰奔晋，从晋文公伐郑。石癸曰：「吾闻姬、姞耦，其子孙必蕃。姞，吉人也，后稷之元妃也，今公子兰，姞甥也。天或启之，必将为君，其后必蕃，先纳之可以亢宠。」与孔将锄、侯宣多纳之，盟于大宫而立之。以与晋平。</w:t>
      </w:r>
    </w:p>
    <w:p>
      <w:pPr>
        <w:pStyle w:val="BodyText"/>
      </w:pPr>
      <w:r>
        <w:t xml:space="preserve"> </w:t>
      </w:r>
      <w:r>
        <w:t xml:space="preserve">穆公有疾，曰：「兰死，吾其死乎，吾所以生也。」刈兰而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6" w:name="header-n1335"/>
      <w:r>
        <w:t xml:space="preserve">宣公四年</w:t>
      </w:r>
      <w:bookmarkEnd w:id="146"/>
    </w:p>
    <w:p>
      <w:pPr>
        <w:pStyle w:val="FirstParagraph"/>
      </w:pPr>
      <w:r>
        <w:t xml:space="preserve"> </w:t>
      </w:r>
      <w:r>
        <w:t xml:space="preserve">【经】四年春王正月，公及齐侯平莒及郯。莒人不肯。公伐莒，取向。秦伯稻卒。夏六月乙酉，郑公子归生弑其君夷。赤狄侵齐。秋，公如齐。公至自齐。冬，楚子伐郑。</w:t>
      </w:r>
    </w:p>
    <w:p>
      <w:pPr>
        <w:pStyle w:val="BodyText"/>
      </w:pPr>
      <w:r>
        <w:t xml:space="preserve"> </w:t>
      </w:r>
      <w:r>
        <w:t xml:space="preserve">【传】四年春，公及齐侯平莒及郯，莒人不肯。公伐莒，取向，非礼也。平国以礼不以乱，伐而不治，乱也。以乱平乱，何治之有？无治，何以行礼？</w:t>
      </w:r>
    </w:p>
    <w:p>
      <w:pPr>
        <w:pStyle w:val="BodyText"/>
      </w:pPr>
      <w:r>
        <w:t xml:space="preserve"> </w:t>
      </w:r>
      <w:r>
        <w:t xml:space="preserve">楚人献鼋于郑灵公。公子宋与子家将见。子公之食指动，以示子家，曰：「他日我如此，必尝异味。」及入，宰夫将解鼋，相视而笑。公问之，子家以告，及食大夫鼋，召子公而弗与也。子公怒，染指于鼎，尝之而出。公怒，欲杀子公。子公与子家谋先。子家曰：「畜老，犹惮杀之，而况君乎？」反谮子家，子家惧而从之。夏，弑灵公。书曰：「郑公子归生弑其君夷。」权不足也。君子曰：「仁而不武，无能达也。」凡弑君，称君，君无道也；称臣，臣之罪也。</w:t>
      </w:r>
    </w:p>
    <w:p>
      <w:pPr>
        <w:pStyle w:val="BodyText"/>
      </w:pPr>
      <w:r>
        <w:t xml:space="preserve"> </w:t>
      </w:r>
      <w:r>
        <w:t xml:space="preserve">郑人立子良，辞曰：「以贤则去疾不足，以顺则公子坚长。」乃立襄公。襄公将去穆氏，而舍子良。子良不可，曰：「穆氏宜存，则固愿也。若将亡之，则亦皆亡，去疾何为？」乃舍之，皆为大夫。</w:t>
      </w:r>
    </w:p>
    <w:p>
      <w:pPr>
        <w:pStyle w:val="BodyText"/>
      </w:pPr>
      <w:r>
        <w:t xml:space="preserve"> </w:t>
      </w:r>
      <w:r>
        <w:t xml:space="preserve">初，楚司马子良生子越椒，子文曰：「必杀之。是子也，熊虎之状，而豺狼之声，弗杀，必灭若敖氏矣。谚曰：『狼子野心。』是乃狼也，其可畜乎？」子良不可。子文以为大戚，及将死，聚其族，曰：「椒也知政，乃速行矣，无及于难。」且泣曰：「鬼犹求食，若敖氏之鬼，不其馁而？」及令尹子文卒，斗般为令尹，子越为司马。蒍贾为工正，谮子扬而杀之，子越为令尹，己为司马。子越又恶之，乃以若敖氏之族圄伯嬴于□□阳而杀之，遂处烝野，将攻王。王以三王之子为质焉，弗受，师于漳澨。秋七月戊戌，楚子与若敖氏战于皋浒。伯棼射王，汰輈，及鼓跗，着于丁宁。又射汰輈，以贯笠毂。师惧，退。王使巡师曰：「吾先君文王克息，获三矢焉。伯棼窃其二，尽于是矣。」鼓而进之，遂灭若敖氏。</w:t>
      </w:r>
    </w:p>
    <w:p>
      <w:pPr>
        <w:pStyle w:val="BodyText"/>
      </w:pPr>
      <w:r>
        <w:t xml:space="preserve"> </w:t>
      </w:r>
      <w:r>
        <w:t xml:space="preserve">初，若敖娶于云阜，生斗伯比。若敖卒，从其母畜于云阜，淫于云阜子之女，生子文焉云阜夫人使弃诸梦中，虎乳之。云阜子田，见之，惧而归，以告，遂使收之。楚人谓乳谷，谓虎于菟，故命之曰斗谷于菟。以其女妻伯比，实为令尹子文。其孙箴尹克黄使于齐，还，及宋，闻乱。其人曰，「不可以入矣。」箴尹曰：「弃君之命，独谁受之？尹，天也，天可逃乎？」遂归，覆命而自拘于司败。王思子文之治楚国也，曰：「子文无后，何以劝善？」使复其所，改命曰生。</w:t>
      </w:r>
    </w:p>
    <w:p>
      <w:pPr>
        <w:pStyle w:val="BodyText"/>
      </w:pPr>
      <w:r>
        <w:t xml:space="preserve"> </w:t>
      </w:r>
      <w:r>
        <w:t xml:space="preserve">冬，楚子伐郑，郑未服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7" w:name="header-n1345"/>
      <w:r>
        <w:t xml:space="preserve">宣公五年</w:t>
      </w:r>
      <w:bookmarkEnd w:id="147"/>
    </w:p>
    <w:p>
      <w:pPr>
        <w:pStyle w:val="FirstParagraph"/>
      </w:pPr>
      <w:r>
        <w:t xml:space="preserve"> </w:t>
      </w:r>
      <w:r>
        <w:t xml:space="preserve">【经】五年春，公如齐。夏，公至自齐。秋九月，齐高固来逆叔姬。叔孙得臣卒。冬，齐高固及子叔姬来。楚人伐郑。</w:t>
      </w:r>
    </w:p>
    <w:p>
      <w:pPr>
        <w:pStyle w:val="BodyText"/>
      </w:pPr>
      <w:r>
        <w:t xml:space="preserve"> </w:t>
      </w:r>
      <w:r>
        <w:t xml:space="preserve">【传】五年春，公如齐，高固使齐侯止公，请叔姬焉。</w:t>
      </w:r>
    </w:p>
    <w:p>
      <w:pPr>
        <w:pStyle w:val="BodyText"/>
      </w:pPr>
      <w:r>
        <w:t xml:space="preserve"> </w:t>
      </w:r>
      <w:r>
        <w:t xml:space="preserve">夏，公至自齐，书，过也。</w:t>
      </w:r>
    </w:p>
    <w:p>
      <w:pPr>
        <w:pStyle w:val="BodyText"/>
      </w:pPr>
      <w:r>
        <w:t xml:space="preserve"> </w:t>
      </w:r>
      <w:r>
        <w:t xml:space="preserve">秋九月，齐高固来逆女，自为也。故书曰：「逆叔姬。」即自逆也。</w:t>
      </w:r>
    </w:p>
    <w:p>
      <w:pPr>
        <w:pStyle w:val="BodyText"/>
      </w:pPr>
      <w:r>
        <w:t xml:space="preserve"> </w:t>
      </w:r>
      <w:r>
        <w:t xml:space="preserve">冬，来，反马也。</w:t>
      </w:r>
    </w:p>
    <w:p>
      <w:pPr>
        <w:pStyle w:val="BodyText"/>
      </w:pPr>
      <w:r>
        <w:t xml:space="preserve"> </w:t>
      </w:r>
      <w:r>
        <w:t xml:space="preserve">楚子伐郑，陈及楚平。晋荀林父救郑，伐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8" w:name="header-n1354"/>
      <w:r>
        <w:t xml:space="preserve">宣公六年</w:t>
      </w:r>
      <w:bookmarkEnd w:id="148"/>
    </w:p>
    <w:p>
      <w:pPr>
        <w:pStyle w:val="FirstParagraph"/>
      </w:pPr>
      <w:r>
        <w:t xml:space="preserve"> </w:t>
      </w:r>
      <w:r>
        <w:t xml:space="preserve">【经】六年春，晋赵盾、卫孙免侵陈。夏四月。秋八月，螽。冬十月。</w:t>
      </w:r>
    </w:p>
    <w:p>
      <w:pPr>
        <w:pStyle w:val="BodyText"/>
      </w:pPr>
      <w:r>
        <w:t xml:space="preserve"> </w:t>
      </w:r>
      <w:r>
        <w:t xml:space="preserve">【传】六年春，晋、卫侵陈，陈即楚故也。</w:t>
      </w:r>
    </w:p>
    <w:p>
      <w:pPr>
        <w:pStyle w:val="BodyText"/>
      </w:pPr>
      <w:r>
        <w:t xml:space="preserve"> </w:t>
      </w:r>
      <w:r>
        <w:t xml:space="preserve">夏，定王使子服求后于齐。</w:t>
      </w:r>
    </w:p>
    <w:p>
      <w:pPr>
        <w:pStyle w:val="BodyText"/>
      </w:pPr>
      <w:r>
        <w:t xml:space="preserve"> </w:t>
      </w:r>
      <w:r>
        <w:t xml:space="preserve">秋，赤狄伐晋。围怀，及邢丘。晋侯欲伐之。中行桓子曰：「使疾其民，以盈其贯，将可殪也。《周书》曰：『殪戎殷。』此类之谓也。」</w:t>
      </w:r>
    </w:p>
    <w:p>
      <w:pPr>
        <w:pStyle w:val="BodyText"/>
      </w:pPr>
      <w:r>
        <w:t xml:space="preserve"> </w:t>
      </w:r>
      <w:r>
        <w:t xml:space="preserve">冬，召桓公逆王后于齐。</w:t>
      </w:r>
    </w:p>
    <w:p>
      <w:pPr>
        <w:pStyle w:val="BodyText"/>
      </w:pPr>
      <w:r>
        <w:t xml:space="preserve"> </w:t>
      </w:r>
      <w:r>
        <w:t xml:space="preserve">楚人伐郑，取成而还。</w:t>
      </w:r>
    </w:p>
    <w:p>
      <w:pPr>
        <w:pStyle w:val="BodyText"/>
      </w:pPr>
      <w:r>
        <w:t xml:space="preserve"> </w:t>
      </w:r>
      <w:r>
        <w:t xml:space="preserve">郑公子曼满与王子伯廖语，欲为卿。伯廖告人曰：「无德而贪，其在《周易》《丰》三之《离》三，弗过之矣。」间一岁，郑人杀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49" w:name="header-n1364"/>
      <w:r>
        <w:t xml:space="preserve">宣公七年</w:t>
      </w:r>
      <w:bookmarkEnd w:id="149"/>
    </w:p>
    <w:p>
      <w:pPr>
        <w:pStyle w:val="FirstParagraph"/>
      </w:pPr>
      <w:r>
        <w:t xml:space="preserve"> </w:t>
      </w:r>
      <w:r>
        <w:t xml:space="preserve">【经】七年春，卫侯使孙良夫来盟。夏，公会齐侯伐莱。秋，公至自伐莱。大旱。冬，公会晋侯、宋公、卫侯、郑伯、曹伯于黑壤。</w:t>
      </w:r>
    </w:p>
    <w:p>
      <w:pPr>
        <w:pStyle w:val="BodyText"/>
      </w:pPr>
      <w:r>
        <w:t xml:space="preserve"> </w:t>
      </w:r>
      <w:r>
        <w:t xml:space="preserve">【传】七年春，卫孙桓子来盟，始通，且谋会晋也。</w:t>
      </w:r>
    </w:p>
    <w:p>
      <w:pPr>
        <w:pStyle w:val="BodyText"/>
      </w:pPr>
      <w:r>
        <w:t xml:space="preserve"> </w:t>
      </w:r>
      <w:r>
        <w:t xml:space="preserve">夏，公会齐侯伐莱，不与谋也。凡师出，与谋曰及，不与某曰会。</w:t>
      </w:r>
    </w:p>
    <w:p>
      <w:pPr>
        <w:pStyle w:val="BodyText"/>
      </w:pPr>
      <w:r>
        <w:t xml:space="preserve"> </w:t>
      </w:r>
      <w:r>
        <w:t xml:space="preserve">赤狄侵晋，取向阴之禾。</w:t>
      </w:r>
    </w:p>
    <w:p>
      <w:pPr>
        <w:pStyle w:val="BodyText"/>
      </w:pPr>
      <w:r>
        <w:t xml:space="preserve"> </w:t>
      </w:r>
      <w:r>
        <w:t xml:space="preserve">郑及晋平，公子宋之谋也，故相郑伯以会。冬，盟于黑壤，王叔桓公临之，以谋不睦。</w:t>
      </w:r>
    </w:p>
    <w:p>
      <w:pPr>
        <w:pStyle w:val="BodyText"/>
      </w:pPr>
      <w:r>
        <w:t xml:space="preserve"> </w:t>
      </w:r>
      <w:r>
        <w:t xml:space="preserve">晋侯之立也，公不朝焉，又不使大夫聘，晋人止公于会，盟于黄父。公不与盟，以赂免。故黑壤之盟不书，讳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0" w:name="header-n1373"/>
      <w:r>
        <w:t xml:space="preserve">宣公八年</w:t>
      </w:r>
      <w:bookmarkEnd w:id="150"/>
    </w:p>
    <w:p>
      <w:pPr>
        <w:pStyle w:val="FirstParagraph"/>
      </w:pPr>
      <w:r>
        <w:t xml:space="preserve"> </w:t>
      </w:r>
      <w:r>
        <w:t xml:space="preserve">【经】八年春，公至自会。夏六月，公子遂如齐，至黄乃复。辛巳，有事于大庙，仲遂卒于垂。壬午，犹绎。万入，去籥。戊子，夫人赢氏薨。晋师、白狄伐秦。楚人灭舒蓼。秋七月甲子，日有食之，既。冬十月己丑，葬我小君敬赢。雨，不克葬。庚寅，日中而克葬。城平阳。楚师伐陈。</w:t>
      </w:r>
    </w:p>
    <w:p>
      <w:pPr>
        <w:pStyle w:val="BodyText"/>
      </w:pPr>
      <w:r>
        <w:t xml:space="preserve"> </w:t>
      </w:r>
      <w:r>
        <w:t xml:space="preserve">【传】八年春，白狄及晋平。夏，会晋伐秦。晋人获秦谍，杀诸绛市，六日而苏。</w:t>
      </w:r>
    </w:p>
    <w:p>
      <w:pPr>
        <w:pStyle w:val="BodyText"/>
      </w:pPr>
      <w:r>
        <w:t xml:space="preserve"> </w:t>
      </w:r>
      <w:r>
        <w:t xml:space="preserve">有事于大庙，襄仲卒而绎，非礼也。</w:t>
      </w:r>
    </w:p>
    <w:p>
      <w:pPr>
        <w:pStyle w:val="BodyText"/>
      </w:pPr>
      <w:r>
        <w:t xml:space="preserve"> </w:t>
      </w:r>
      <w:r>
        <w:t xml:space="preserve">楚为众舒叛，故伐舒蓼，灭之。楚子疆之，及滑汭。盟吴、越而还。</w:t>
      </w:r>
    </w:p>
    <w:p>
      <w:pPr>
        <w:pStyle w:val="BodyText"/>
      </w:pPr>
      <w:r>
        <w:t xml:space="preserve"> </w:t>
      </w:r>
      <w:r>
        <w:t xml:space="preserve">晋胥克有蛊疾，郤缺为政。秋，废胥克。使赵朔佐下军。</w:t>
      </w:r>
    </w:p>
    <w:p>
      <w:pPr>
        <w:pStyle w:val="BodyText"/>
      </w:pPr>
      <w:r>
        <w:t xml:space="preserve"> </w:t>
      </w:r>
      <w:r>
        <w:t xml:space="preserve">冬，葬敬赢。旱，无麻，始用葛茀。雨，不克葬，礼也。礼，卜葬，先远日，辟不怀也。</w:t>
      </w:r>
    </w:p>
    <w:p>
      <w:pPr>
        <w:pStyle w:val="BodyText"/>
      </w:pPr>
      <w:r>
        <w:t xml:space="preserve"> </w:t>
      </w:r>
      <w:r>
        <w:t xml:space="preserve">城平阳，书，时也。</w:t>
      </w:r>
    </w:p>
    <w:p>
      <w:pPr>
        <w:pStyle w:val="BodyText"/>
      </w:pPr>
      <w:r>
        <w:t xml:space="preserve"> </w:t>
      </w:r>
      <w:r>
        <w:t xml:space="preserve">陈及晋平。楚师伐陈，取成而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1" w:name="header-n1384"/>
      <w:r>
        <w:t xml:space="preserve">宣公九年</w:t>
      </w:r>
      <w:bookmarkEnd w:id="151"/>
    </w:p>
    <w:p>
      <w:pPr>
        <w:pStyle w:val="FirstParagraph"/>
      </w:pPr>
      <w:r>
        <w:t xml:space="preserve"> </w:t>
      </w:r>
      <w:r>
        <w:t xml:space="preserve">【经】九年春王正月，公如齐。公至自齐。夏，仲孙蔑如京师。齐侯伐莱。秋，取根牟。八月，滕子卒。九月，晋侯、宋公、卫侯、郑伯、曹伯会于扈。晋荀林父帅师伐陈。辛酉，晋侯黑臀卒于扈。冬十月癸酉，卫侯郑卒。宋人围滕。楚子伐郑。晋郤缺帅师救郑。陈杀其大夫泄冶。</w:t>
      </w:r>
    </w:p>
    <w:p>
      <w:pPr>
        <w:pStyle w:val="BodyText"/>
      </w:pPr>
      <w:r>
        <w:t xml:space="preserve"> </w:t>
      </w:r>
      <w:r>
        <w:t xml:space="preserve">【传】九年春，王使来徵聘。夏，孟献于聘于周，王以为有礼，厚贿之。</w:t>
      </w:r>
    </w:p>
    <w:p>
      <w:pPr>
        <w:pStyle w:val="BodyText"/>
      </w:pPr>
      <w:r>
        <w:t xml:space="preserve"> </w:t>
      </w:r>
      <w:r>
        <w:t xml:space="preserve">秋，取根牟，言易也。</w:t>
      </w:r>
    </w:p>
    <w:p>
      <w:pPr>
        <w:pStyle w:val="BodyText"/>
      </w:pPr>
      <w:r>
        <w:t xml:space="preserve"> </w:t>
      </w:r>
      <w:r>
        <w:t xml:space="preserve">滕昭公卒。</w:t>
      </w:r>
    </w:p>
    <w:p>
      <w:pPr>
        <w:pStyle w:val="BodyText"/>
      </w:pPr>
      <w:r>
        <w:t xml:space="preserve"> </w:t>
      </w:r>
      <w:r>
        <w:t xml:space="preserve">会于扈，讨不睦也。陈侯不会。晋荀林父以诸侯之师伐陈。晋侯卒于扈，乃还。</w:t>
      </w:r>
    </w:p>
    <w:p>
      <w:pPr>
        <w:pStyle w:val="BodyText"/>
      </w:pPr>
      <w:r>
        <w:t xml:space="preserve"> </w:t>
      </w:r>
      <w:r>
        <w:t xml:space="preserve">冬，宋人围滕，因其丧也。</w:t>
      </w:r>
    </w:p>
    <w:p>
      <w:pPr>
        <w:pStyle w:val="BodyText"/>
      </w:pPr>
      <w:r>
        <w:t xml:space="preserve"> </w:t>
      </w:r>
      <w:r>
        <w:t xml:space="preserve">陈灵公与孔宁、仪行父通于夏姬，皆衷其示日服以戏于朝。泄冶谏曰：「公卿宣淫，民无效焉，且闻不令，君其纳之。」公曰：「吾能改矣。」公告二子，二子请杀之，公弗禁，遂杀泄冶。孔子曰：「《诗》云：『民之多辟，无自立辟。』其泄冶之谓乎。」</w:t>
      </w:r>
    </w:p>
    <w:p>
      <w:pPr>
        <w:pStyle w:val="BodyText"/>
      </w:pPr>
      <w:r>
        <w:t xml:space="preserve"> </w:t>
      </w:r>
      <w:r>
        <w:t xml:space="preserve">楚子为厉之役故，伐郑。</w:t>
      </w:r>
    </w:p>
    <w:p>
      <w:pPr>
        <w:pStyle w:val="BodyText"/>
      </w:pPr>
      <w:r>
        <w:t xml:space="preserve"> </w:t>
      </w:r>
      <w:r>
        <w:t xml:space="preserve">晋郤缺救郑，郑伯败楚师于柳棼。国人皆喜，唯子良忧曰：「是国之灾也，吾死无日矣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2" w:name="header-n1396"/>
      <w:r>
        <w:t xml:space="preserve">宣公十年</w:t>
      </w:r>
      <w:bookmarkEnd w:id="152"/>
    </w:p>
    <w:p>
      <w:pPr>
        <w:pStyle w:val="FirstParagraph"/>
      </w:pPr>
      <w:r>
        <w:t xml:space="preserve"> </w:t>
      </w:r>
      <w:r>
        <w:t xml:space="preserve">【经】十年春，公如齐。公至自齐。齐人归我济西田。夏四月丙辰，日有食之。己巳，齐侯元卒。齐崔氏出奔卫。公如齐。五月，公至自齐。癸巳，陈夏征舒弑其君平国。六月，宋师伐滕。公孙归父如齐，葬齐惠公。晋人、宋人、卫人、曹人伐郑。秋，天王使王季子来聘。公孙归父帅师伐邾，取绎。大水。季孙行父如齐。冬，公孙归父如齐。齐侯使国佐来聘。饥。楚子伐郑。</w:t>
      </w:r>
    </w:p>
    <w:p>
      <w:pPr>
        <w:pStyle w:val="BodyText"/>
      </w:pPr>
      <w:r>
        <w:t xml:space="preserve"> </w:t>
      </w:r>
      <w:r>
        <w:t xml:space="preserve">【传】十年春，公如齐。齐侯以我服故，归济西之田。</w:t>
      </w:r>
    </w:p>
    <w:p>
      <w:pPr>
        <w:pStyle w:val="BodyText"/>
      </w:pPr>
      <w:r>
        <w:t xml:space="preserve"> </w:t>
      </w:r>
      <w:r>
        <w:t xml:space="preserve">夏，齐惠公卒。崔杼有宠于惠公，高、国畏其逼也，公卒而逐之，奔卫。书曰「崔氏」，非其罪也，且告以族，不以名。凡诸侯之大夫违，告于诸侯曰：「某氏之守臣某，失守宗庙，敢告。」所有玉帛之使者，则告，不然，则否。</w:t>
      </w:r>
    </w:p>
    <w:p>
      <w:pPr>
        <w:pStyle w:val="BodyText"/>
      </w:pPr>
      <w:r>
        <w:t xml:space="preserve"> </w:t>
      </w:r>
      <w:r>
        <w:t xml:space="preserve">公如齐奔丧。</w:t>
      </w:r>
    </w:p>
    <w:p>
      <w:pPr>
        <w:pStyle w:val="BodyText"/>
      </w:pPr>
      <w:r>
        <w:t xml:space="preserve"> </w:t>
      </w:r>
      <w:r>
        <w:t xml:space="preserve">陈灵公与孔宁、仪行父饮酒于夏氏。公谓行父曰：「征舒似女。」对曰：「亦似君。」征舒病之。公出，自其厩射而杀之。二子奔楚。</w:t>
      </w:r>
    </w:p>
    <w:p>
      <w:pPr>
        <w:pStyle w:val="BodyText"/>
      </w:pPr>
      <w:r>
        <w:t xml:space="preserve"> </w:t>
      </w:r>
      <w:r>
        <w:t xml:space="preserve">滕人恃晋而不事宋，六月，宋师伐滕。</w:t>
      </w:r>
    </w:p>
    <w:p>
      <w:pPr>
        <w:pStyle w:val="BodyText"/>
      </w:pPr>
      <w:r>
        <w:t xml:space="preserve"> </w:t>
      </w:r>
      <w:r>
        <w:t xml:space="preserve">郑及楚平。诸侯之师伐郑，取成而还。</w:t>
      </w:r>
    </w:p>
    <w:p>
      <w:pPr>
        <w:pStyle w:val="BodyText"/>
      </w:pPr>
      <w:r>
        <w:t xml:space="preserve"> </w:t>
      </w:r>
      <w:r>
        <w:t xml:space="preserve">秋，刘康公来报聘。</w:t>
      </w:r>
    </w:p>
    <w:p>
      <w:pPr>
        <w:pStyle w:val="BodyText"/>
      </w:pPr>
      <w:r>
        <w:t xml:space="preserve"> </w:t>
      </w:r>
      <w:r>
        <w:t xml:space="preserve">师伐邾，取绎。</w:t>
      </w:r>
    </w:p>
    <w:p>
      <w:pPr>
        <w:pStyle w:val="BodyText"/>
      </w:pPr>
      <w:r>
        <w:t xml:space="preserve"> </w:t>
      </w:r>
      <w:r>
        <w:t xml:space="preserve">季文子初聘于齐。</w:t>
      </w:r>
    </w:p>
    <w:p>
      <w:pPr>
        <w:pStyle w:val="BodyText"/>
      </w:pPr>
      <w:r>
        <w:t xml:space="preserve"> </w:t>
      </w:r>
      <w:r>
        <w:t xml:space="preserve">冬，子家如齐，伐邾故也。</w:t>
      </w:r>
    </w:p>
    <w:p>
      <w:pPr>
        <w:pStyle w:val="BodyText"/>
      </w:pPr>
      <w:r>
        <w:t xml:space="preserve"> </w:t>
      </w:r>
      <w:r>
        <w:t xml:space="preserve">国武子来报聘。</w:t>
      </w:r>
    </w:p>
    <w:p>
      <w:pPr>
        <w:pStyle w:val="BodyText"/>
      </w:pPr>
      <w:r>
        <w:t xml:space="preserve"> </w:t>
      </w:r>
      <w:r>
        <w:t xml:space="preserve">楚子伐郑。晋士会救郑，逐楚师于颖北。诸侯之师戍郑。郑子家卒。郑人讨幽公之乱，斫子家之棺而逐其族。改葬幽公，谥之曰灵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3" w:name="header-n1412"/>
      <w:r>
        <w:t xml:space="preserve">宣公十一年</w:t>
      </w:r>
      <w:bookmarkEnd w:id="153"/>
    </w:p>
    <w:p>
      <w:pPr>
        <w:pStyle w:val="FirstParagraph"/>
      </w:pPr>
      <w:r>
        <w:t xml:space="preserve"> </w:t>
      </w:r>
      <w:r>
        <w:t xml:space="preserve">【经】十有一年春王正月。夏，楚子、陈侯、郑伯盟于辰陵。公孙归父会齐人伐莒。秋，晋侯会狄于欑函。冬十月，楚人杀陈夏征舒。丁亥，楚子入陈。纳公孙宁、仪行父于陈。</w:t>
      </w:r>
    </w:p>
    <w:p>
      <w:pPr>
        <w:pStyle w:val="BodyText"/>
      </w:pPr>
      <w:r>
        <w:t xml:space="preserve"> </w:t>
      </w:r>
      <w:r>
        <w:t xml:space="preserve">【传】十一年春，楚子伐郑，及栎。子良曰：「晋、楚不务德而兵争，与其来者可也。晋、楚无信，我焉得有信。」乃从楚。夏，楚盟于辰陵，陈、郑服也。</w:t>
      </w:r>
    </w:p>
    <w:p>
      <w:pPr>
        <w:pStyle w:val="BodyText"/>
      </w:pPr>
      <w:r>
        <w:t xml:space="preserve"> </w:t>
      </w:r>
      <w:r>
        <w:t xml:space="preserve">楚左尹子重侵宋，王待诸郔。令尹蒍艾猎城沂，使封人虑事，以授司徒。量功命日，分财用，平板干，称畚筑，程土物，议远迩，略基趾，具□粮，度有司，事三旬而成，不愆于素。</w:t>
      </w:r>
    </w:p>
    <w:p>
      <w:pPr>
        <w:pStyle w:val="BodyText"/>
      </w:pPr>
      <w:r>
        <w:t xml:space="preserve"> </w:t>
      </w:r>
      <w:r>
        <w:t xml:space="preserve">晋郤成子求成于众狄，众狄疾赤狄之役，遂服于晋。秋，会于欑函，众狄服也。是行也。诸大夫欲召狄。郤成子曰：「吾闻之，非德，莫如勤，非勤，何以求人？能勤有继，其从之也。《诗》曰：『文王既勤止。』文王犹勤，况寡德乎？」</w:t>
      </w:r>
    </w:p>
    <w:p>
      <w:pPr>
        <w:pStyle w:val="BodyText"/>
      </w:pPr>
      <w:r>
        <w:t xml:space="preserve"> </w:t>
      </w:r>
      <w:r>
        <w:t xml:space="preserve">冬，楚子为陈夏氏乱故，伐陈。谓陈人无动，将讨于少西氏。遂入陈，杀夏征舒，轘诸栗门，因县陈。陈侯在晋。</w:t>
      </w:r>
    </w:p>
    <w:p>
      <w:pPr>
        <w:pStyle w:val="BodyText"/>
      </w:pPr>
      <w:r>
        <w:t xml:space="preserve"> </w:t>
      </w:r>
      <w:r>
        <w:t xml:space="preserve">申叔时使于齐，反，覆命而退。王使让之曰：「夏征舒为不道，弑其君，寡人以诸侯讨而戮之，诸侯、县公皆庆寡人，女独不庆寡人，何故」对曰：「犹可辞乎？」王曰：「可哉」曰：夏征舒弑其君，其罪大矣，讨而戮之，君之义也。抑人亦有言曰：『牵牛以蹊人之田，而夺之牛。』牵牛以蹊者，信有罪矣；而夺之牛，罚已重矣。诸侯之从也，曰讨有罪也。今县陈，贪其富也。以讨召诸侯，而以贪归之，无乃不可乎？王曰：「善哉！」吾未之闻也。反之，可乎？对曰：「可哉！吾侪小人所谓取诸其怀而与之也。」乃复封陈，乡取一人焉以归，谓之夏州。故书曰：「楚子入陈，纳公孙宁、仪行父于陈。」书有礼也。</w:t>
      </w:r>
    </w:p>
    <w:p>
      <w:pPr>
        <w:pStyle w:val="BodyText"/>
      </w:pPr>
      <w:r>
        <w:t xml:space="preserve"> </w:t>
      </w:r>
      <w:r>
        <w:t xml:space="preserve">厉之役，郑伯逃归，自是楚未得志焉。郑既受盟于辰陵，又徼事于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4" w:name="header-n1422"/>
      <w:r>
        <w:t xml:space="preserve">宣公十二年</w:t>
      </w:r>
      <w:bookmarkEnd w:id="154"/>
    </w:p>
    <w:p>
      <w:pPr>
        <w:pStyle w:val="FirstParagraph"/>
      </w:pPr>
      <w:r>
        <w:t xml:space="preserve"> </w:t>
      </w:r>
      <w:r>
        <w:t xml:space="preserve">【经】十有二年春，葬陈灵公。楚子围郑。夏六月乙卯，晋荀林父帅师及楚子战于邲，晋师败绩。秋七月。冬十有二月戊寅，楚子灭萧。晋人、宋人、卫人、曹人同盟于清丘。宋师伐陈。卫人救陈。</w:t>
      </w:r>
    </w:p>
    <w:p>
      <w:pPr>
        <w:pStyle w:val="BodyText"/>
      </w:pPr>
      <w:r>
        <w:t xml:space="preserve"> </w:t>
      </w:r>
      <w:r>
        <w:t xml:space="preserve">【传】十二年春，楚子围郑。旬有七日，郑人卜行成，不吉。卜临于大宫，且巷出车，吉。国人大临，守陴者皆哭。楚子退师，郑人修城，进复围之，三月克之。入自皇门，至于逵路。郑伯肉袒牵羊以逆，曰：「孤不天，不能事君，使君怀怒以及敝邑，孤之罪也。敢不唯命是听。其俘诸江南以实海滨，亦唯命。其翦以赐诸侯，使臣妾之，亦唯命。若惠顾前好，徼福于厉、宣、桓、武，不泯其社稷，使改事君，夷于九县，君之惠也，孤之愿之，非所敢望也。敢布腹心，君实图之。」左右曰：「不可许也，得国无赦。」王曰：「其君能下人，必能信用其民矣，庸可几乎？」退三十里而许之平。潘□入盟，子良出质。</w:t>
      </w:r>
    </w:p>
    <w:p>
      <w:pPr>
        <w:pStyle w:val="BodyText"/>
      </w:pPr>
      <w:r>
        <w:t xml:space="preserve"> </w:t>
      </w:r>
      <w:r>
        <w:t xml:space="preserve">夏六月，晋师救郑。荀林父将中军，先縠佐之。士会将上军，郤克佐之。赵朔将下军，栾书佐之。赵括、赵婴齐为中军大夫。巩朔、韩穿为上军大夫。荀首、赵同为下军大夫。韩厥为司马。及河，闻郑既及楚平，桓子欲还，曰：「无及于郑而剿民，焉用之？楚归而动，不后。」随武子曰：「善。会闻用师，观衅而动。德刑政事典礼不易，不可敌也，不为是征。楚军讨郑，怒其贰而哀其卑，叛而伐之，服而舍之，德刑成矣。伐叛，刑也；柔服，德也。二者立矣。昔岁入陈，今兹入郑，民不罢劳，君无怨讟，政有经矣。荆尸而举，商农工贾不败其业，而卒乘辑睦，事不奸矣。蒍敖为宰，择楚国之令典，军行，右辕，左追蓐，前茅虑无，中权，后劲，百官象物而动，军政不戒而备，能用典矣。其君之举也，内娃选于亲，外姓选于旧；举不失德，赏不失劳；老有加惠，旅有施舍；君子小人，物有服章，贵有常尊，贱有等威；礼不逆矣。德立，刑行，政成，事时，典从，礼顺，若之何敌之？见可而进，知难而退，军之善政也。兼弱攻昧，武之善经也。子姑整军而经武乎，犹有弱而昧者，何必楚？仲虺有言曰：『取乱侮亡。』兼弱也。《汋》曰：『于铄王师，遵养时晦。』耆昧也。《武》曰：『无竞惟烈。』抚弱耆昧以务烈所，可也。」彘子曰：「不可。晋所以霸，师武臣力也。今失诸侯，不可谓力。有敌而不从，不可谓武。由我失霸，不如死。且成师以出，闻敌强而退，非夫也。命为军师，而卒以非夫，唯群子能，我弗为也。」以中军佐济。</w:t>
      </w:r>
    </w:p>
    <w:p>
      <w:pPr>
        <w:pStyle w:val="BodyText"/>
      </w:pPr>
      <w:r>
        <w:t xml:space="preserve"> </w:t>
      </w:r>
      <w:r>
        <w:t xml:space="preserve">知庄子曰：「此师殆哉。《周易》有之，在《师》三之《临》三，曰：『师出以律，否臧凶。』执事顺成为臧，逆为否，众散为弱，川壅为泽，有律以如己也，故曰律。否臧，且律竭也。盈而以竭，夭且不整，所以凶也。不行谓之《临》，有帅而不从，临孰甚焉！此之谓矣。果遇，必败，彘子尸之。虽免而归，必有大咎。」韩献子谓桓子曰：「彘子以偏师陷，子罪大矣。子为元师，师不用命，谁之罪也？失属亡师，为罪已重，不如进也。事之不捷，恶有所分，与其专罪，六人同之，不犹愈乎？」师遂济。</w:t>
      </w:r>
    </w:p>
    <w:p>
      <w:pPr>
        <w:pStyle w:val="BodyText"/>
      </w:pPr>
      <w:r>
        <w:t xml:space="preserve"> </w:t>
      </w:r>
      <w:r>
        <w:t xml:space="preserve">楚子北师次于郔，沈尹将中军，子重将左，子反将右，将饮马于河而归。闻晋师既济，王欲还，嬖人伍参欲战。令尹孙叔敖弗欲，曰：「昔岁入陈，今兹入郑，不无事矣。战而不捷，参之肉其足食乎？」参曰：「若事之捷，孙叔为无谋矣。不捷，参之肉将在晋军，可得食乎？」令尹南辕反旆，伍参言于王曰：「晋之从政者新，未能行令。其佐先縠刚愎不仁，未肯用命。其三帅者专行不获，听而无上，众谁适从？此行也，晋师必败。且君而逃臣，若社稷何？」王病之，告令尹，改乘辕而北之，次于管以待之。</w:t>
      </w:r>
    </w:p>
    <w:p>
      <w:pPr>
        <w:pStyle w:val="BodyText"/>
      </w:pPr>
      <w:r>
        <w:t xml:space="preserve"> </w:t>
      </w:r>
      <w:r>
        <w:t xml:space="preserve">晋师在敖、鄗之间。郑皇戌使如晋师，曰：「郑之从楚，社稷之故也，未有贰心。楚师骤胜而骄，其师老矣，而不设备，子击之，郑师为承，楚师必败。」彘子曰：「败楚服郑，于此在矣，必许之。」栾武子曰：「楚自克庸以来，其君无日不讨国人而训之于民生之不易，祸至之无日，戒惧之不可以怠。在军，无日不讨军实而申儆之于胜之不可保，纣之百克，而卒无后。训以若敖、蚡冒，筚路蓝缕，以启山林。箴之曰：『民生在勤，勤则不匮。』不可谓骄。先大夫子犯有言曰：『师直为壮，曲为老。』我则不德，而徼怨于楚，我曲楚直，不可谓老。其君之戎，分为二广，广有一卒，卒偏之两。右广初驾，数及日中；左则受之，以至于昏。内官序当其夜，以待不虞，不可谓无备。子良，郑之良也。师叔，楚之崇也。师叔入盟，子良在楚，楚、郑亲矣。来劝我战，我克则来，不克遂往，以我卜也，郑不可从。」赵括、赵同曰：「率师以来，唯敌是求。克敌得属，又何矣？必从彘子。」知季曰：「原、屏，咎之徒也。」赵庄子曰：「栾伯善哉，实其言，必长晋国。」</w:t>
      </w:r>
    </w:p>
    <w:p>
      <w:pPr>
        <w:pStyle w:val="BodyText"/>
      </w:pPr>
      <w:r>
        <w:t xml:space="preserve"> </w:t>
      </w:r>
      <w:r>
        <w:t xml:space="preserve">楚少宰如晋师，曰：「寡君少遭闵凶，不能文。闻二先君之出入此行也，将郑是训定，岂敢求罪于晋。二三子无淹久。」随季对曰：「昔平王命我先君文侯曰：『与郑夹辅周室，毋废王命。』今郑不率，寡君使群臣问诸郑，岂敢辱候人？敢拜君命之辱。」彘子以为谄，使赵括从而更之，曰：「行人失辞。寡君使群臣迁大国之迹于郑，曰：『无辟敌。』群臣无所逃命。」</w:t>
      </w:r>
    </w:p>
    <w:p>
      <w:pPr>
        <w:pStyle w:val="BodyText"/>
      </w:pPr>
      <w:r>
        <w:t xml:space="preserve"> </w:t>
      </w:r>
      <w:r>
        <w:t xml:space="preserve">楚子又使求成于晋，晋人许之，盟有日矣。楚许伯御乐伯，摄叔为右，以致晋师，许伯曰：「吾闻致师者，御靡旌摩垒而还。」乐伯曰：「吾闻致师者，左射以菆，代御执辔，御下两马，掉鞅而还。」摄叔曰：「吾闻致师者，右入垒，折馘，执俘而还。」皆行其所闻而复。晋人逐之，左右角之。乐伯左射马而右射人，角不能进，矢一而已。麋兴于前，射麋丽龟。晋鲍癸当其后，使摄叔奉麋献焉，曰：「以岁之非时，献禽之未至，敢膳诸从者。」鲍癸止之，曰：「其左善射，其右有辞，君子也。」既免。</w:t>
      </w:r>
    </w:p>
    <w:p>
      <w:pPr>
        <w:pStyle w:val="BodyText"/>
      </w:pPr>
      <w:r>
        <w:t xml:space="preserve"> </w:t>
      </w:r>
      <w:r>
        <w:t xml:space="preserve">晋魏錡求公族未得，而怒，欲败晋师。请致师，弗许。请使，许之。遂往，请战而还。楚潘党逐之，及荧泽，见六麋，射一麋以顾献曰：「子有军事，兽人无乃不给于鲜，敢献于从者。」叔党命去之。赵旃求卿未得，且怒于失楚之致师者。请挑战，弗许。请召盟。许之。与魏錡皆命而往。郤献子曰：「二憾往矣，弗备必败。」彘子曰：「郑人劝战，弗敢从也。楚人求成，弗能好也。师无成命，多备何为。」士季曰：「备之善。若二子怒楚，楚人乘我，丧师无日矣。不如备之。楚之无恶，除备而盟，何损于好？若以恶来，有备不败。且虽诸侯相见，军卫不彻，警也。」彘子不可。</w:t>
      </w:r>
    </w:p>
    <w:p>
      <w:pPr>
        <w:pStyle w:val="BodyText"/>
      </w:pPr>
      <w:r>
        <w:t xml:space="preserve"> </w:t>
      </w:r>
      <w:r>
        <w:t xml:space="preserve">士季使巩朔、韩穿帅七覆于敖前，故上军不败。赵婴齐使其徒先具舟于河，故败而先济。</w:t>
      </w:r>
    </w:p>
    <w:p>
      <w:pPr>
        <w:pStyle w:val="BodyText"/>
      </w:pPr>
      <w:r>
        <w:t xml:space="preserve"> </w:t>
      </w:r>
      <w:r>
        <w:t xml:space="preserve">潘党既逐魏錡，赵旃夜至于楚军，席于军门之外，使其徒入之。楚子为乘广三十乘，分为左右。右广鸡鸣而驾，日中而说。左则受之，日入而说。许偃御右广，养由基为右。彭名御左广，屈荡为右。乙卯，王乘左广以逐赵旃。赵旃弃车而走林，屈荡搏之，得其甲裳。晋人惧二子之怒楚师也，使軘车逆之。潘党望其尘，使聘而告曰：「晋师至矣。」楚人亦惧王之入晋军也，遂出陈。孙叔曰：「进之。宁我薄人，无人薄我。《诗》云：『元戎十乘，以先启行。』先人也。《军志》曰：『先人有夺人之心』。薄之也。」遂疾进师，车驰卒奔，乘晋军。桓子不知所为，鼓于军中曰：「先济者有赏。」中军、下军争舟，舟中之指可掬也。</w:t>
      </w:r>
    </w:p>
    <w:p>
      <w:pPr>
        <w:pStyle w:val="BodyText"/>
      </w:pPr>
      <w:r>
        <w:t xml:space="preserve"> </w:t>
      </w:r>
      <w:r>
        <w:t xml:space="preserve">晋师右移，上军未动。工尹齐将右拒卒以逐下军。楚子使唐狡与蔡鸠居告唐惠侯曰：「不谷不德而贪，以遇大敌，不谷之罪也。然楚不克，君之羞也，敢藉君灵以济楚师。」使潘党率游阙四十乘，从唐侯以为左拒，以从上军。驹伯曰：「待诸乎？」随季曰：「楚师方壮，若萃于我，吾师必尽，不如收而去之。分谤生民，不亦可乎？」殿其卒而退，不败。</w:t>
      </w:r>
    </w:p>
    <w:p>
      <w:pPr>
        <w:pStyle w:val="BodyText"/>
      </w:pPr>
      <w:r>
        <w:t xml:space="preserve"> </w:t>
      </w:r>
      <w:r>
        <w:t xml:space="preserve">王见右广，将从之乘。屈荡尸之，曰：「君以此始，亦必以终。」自是楚之乘广先左。</w:t>
      </w:r>
    </w:p>
    <w:p>
      <w:pPr>
        <w:pStyle w:val="BodyText"/>
      </w:pPr>
      <w:r>
        <w:t xml:space="preserve"> </w:t>
      </w:r>
      <w:r>
        <w:t xml:space="preserve">晋人或以广队不能进，楚人惎之脱扃，少进，马还，又惎之拔旆投衡，乃出。顾曰：「吾不如大国之数奔也。」</w:t>
      </w:r>
    </w:p>
    <w:p>
      <w:pPr>
        <w:pStyle w:val="BodyText"/>
      </w:pPr>
      <w:r>
        <w:t xml:space="preserve"> </w:t>
      </w:r>
      <w:r>
        <w:t xml:space="preserve">赵旃以其良马二，济其兄与叔父，以他马反，遇敌不能去，弃车而走林。逢大夫与其二子乘，谓其二子无顾。顾曰：「赵叟在后。」怒之，使下，指木曰：「尸女于是。」授赵旃绥，以免。明日以表尸之，皆重获在木下。</w:t>
      </w:r>
    </w:p>
    <w:p>
      <w:pPr>
        <w:pStyle w:val="BodyText"/>
      </w:pPr>
      <w:r>
        <w:t xml:space="preserve"> </w:t>
      </w:r>
      <w:r>
        <w:t xml:space="preserve">楚熊负羁囚知荦。知庄子以其族反之，厨武子御，下军之士多从之。每射，抽矢，菆，纳诸厨子之房。厨子怒曰：「非子之求而蒲之爱，董泽之蒲，可胜既乎？」知季曰：「不以人子，吾子其可得乎？吾不可以苟射故也。」射连尹襄老，获之，遂载其尸。射公子谷臣，囚之。以二者还。</w:t>
      </w:r>
    </w:p>
    <w:p>
      <w:pPr>
        <w:pStyle w:val="BodyText"/>
      </w:pPr>
      <w:r>
        <w:t xml:space="preserve"> </w:t>
      </w:r>
      <w:r>
        <w:t xml:space="preserve">及昏，楚师军于邲，晋之馀师不能军，宵济，亦终夜有声。</w:t>
      </w:r>
    </w:p>
    <w:p>
      <w:pPr>
        <w:pStyle w:val="BodyText"/>
      </w:pPr>
      <w:r>
        <w:t xml:space="preserve"> </w:t>
      </w:r>
      <w:r>
        <w:t xml:space="preserve">丙辰，楚重至于邲，遂次于衡雍。潘党曰：「君盍筑武军，而收晋尸以为京观。臣闻克敌必示子孙，以无忘武功。」楚子曰：「非尔所知也。夫文，止戈为武。武王克商。作《颂》曰：『载戢干戈，载櫜弓矢。我求懿德，肆于时夏，允王保之。』又作《武》，其卒章曰『耆定尔功』。其三曰：『铺时绎思，我徂求定。』其六曰：『绥万邦，屡丰年。』夫武，禁暴、戢兵、保大、定功、安民、和众、丰财者也。故使子孙无忘其章。今我使二国暴骨，暴矣；观兵以威诸侯，兵不戢矣。暴而不戢，安能保大？犹有晋在，焉得定功？所违民欲犹多，民何安焉？无德而强争诸侯，何以和众？利人之几，而安人之乱，以为己荣，何以丰财？武有七德，我无一焉，何以示子孙？其为先君宫，告成事而已。武非吾功也。古者明王伐不敬，取其鲸鲵而封之，以为大戮，于是乎有京观，以惩淫慝。今罪无所，而民皆尽忠以死君命，又可以为京观乎？」祀于河，作先君宫，告成事而还。</w:t>
      </w:r>
    </w:p>
    <w:p>
      <w:pPr>
        <w:pStyle w:val="BodyText"/>
      </w:pPr>
      <w:r>
        <w:t xml:space="preserve"> </w:t>
      </w:r>
      <w:r>
        <w:t xml:space="preserve">是役也，郑石制实入楚师，将以分郑而立公子鱼臣。辛未，郑杀仆叔子服。君子曰：「史佚所谓毋怙乱者，谓是类也。《诗》曰：『乱离瘼矣，爰其适归？』归于怙乱者也夫。」</w:t>
      </w:r>
    </w:p>
    <w:p>
      <w:pPr>
        <w:pStyle w:val="BodyText"/>
      </w:pPr>
      <w:r>
        <w:t xml:space="preserve"> </w:t>
      </w:r>
      <w:r>
        <w:t xml:space="preserve">郑伯、许男如楚。</w:t>
      </w:r>
    </w:p>
    <w:p>
      <w:pPr>
        <w:pStyle w:val="BodyText"/>
      </w:pPr>
      <w:r>
        <w:t xml:space="preserve"> </w:t>
      </w:r>
      <w:r>
        <w:t xml:space="preserve">秋，晋师归，桓子请死，晋侯欲许之。士贞子谏曰：「不可。城濮之役，晋师三日谷，文公犹有忧色。左右曰：『有喜而忧，如有忧而喜乎？』公曰：『得臣犹在，忧未歇也。困兽犹斗，况国相乎！』及楚杀子玉，公喜而后可知也，曰：『莫馀毒也已。』是晋再克而楚再败也。楚是以再世不竞。今天或者大警晋也，而又杀林父以重楚胜，其无乃久不竞乎？林父之事君也，进思尽忠，退思补过，社稷之卫也，若之何杀之？夫其败也，如日月之食焉，何损于明？」晋侯使复其位。</w:t>
      </w:r>
    </w:p>
    <w:p>
      <w:pPr>
        <w:pStyle w:val="BodyText"/>
      </w:pPr>
      <w:r>
        <w:t xml:space="preserve"> </w:t>
      </w:r>
      <w:r>
        <w:t xml:space="preserve">冬，楚子伐萧，宋华椒以蔡人救萧。萧人囚熊相宜僚及公子丙。王曰：「勿杀，吾退。」萧人杀之。王怒，遂围萧。萧溃。申公巫臣曰：「师人多寒。」王巡三军，拊而勉之。三军之士，皆如挟纩。遂傅于萧。还无社与司马卯言，号申叔展。叔展曰：「有麦曲乎？」曰：「无」。「有山鞠穷乎？」曰：「无」。「河鱼腹疾奈何？」曰：「目于眢井而拯之。」「若为茅絰，哭井则己。」明日萧溃，申叔视其井，则茅絰存焉，号而出之。</w:t>
      </w:r>
    </w:p>
    <w:p>
      <w:pPr>
        <w:pStyle w:val="BodyText"/>
      </w:pPr>
      <w:r>
        <w:t xml:space="preserve"> </w:t>
      </w:r>
      <w:r>
        <w:t xml:space="preserve">晋原縠、宋华椒、卫孔达、曹人同盟于清丘。曰：「恤病讨贰。」于是卿不书，不实其言也。宋为盟故，伐陈。卫人救之。孔达曰：「先君有约言焉，若大国讨，我则死之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5" w:name="header-n1448"/>
      <w:r>
        <w:t xml:space="preserve">宣公十三年</w:t>
      </w:r>
      <w:bookmarkEnd w:id="155"/>
    </w:p>
    <w:p>
      <w:pPr>
        <w:pStyle w:val="FirstParagraph"/>
      </w:pPr>
      <w:r>
        <w:t xml:space="preserve"> </w:t>
      </w:r>
      <w:r>
        <w:t xml:space="preserve">【经】十有三年春，齐师伐莒。夏，楚子伐宋。秋，螽。冬，晋杀其大夫先縠。</w:t>
      </w:r>
    </w:p>
    <w:p>
      <w:pPr>
        <w:pStyle w:val="BodyText"/>
      </w:pPr>
      <w:r>
        <w:t xml:space="preserve"> </w:t>
      </w:r>
      <w:r>
        <w:t xml:space="preserve">【传】十三年春，齐师伐莒，莒恃晋而不事齐故也。</w:t>
      </w:r>
    </w:p>
    <w:p>
      <w:pPr>
        <w:pStyle w:val="BodyText"/>
      </w:pPr>
      <w:r>
        <w:t xml:space="preserve"> </w:t>
      </w:r>
      <w:r>
        <w:t xml:space="preserve">夏，楚子伐宋，以其救萧也。君子曰：「清丘之盟，唯宋可以免焉。」</w:t>
      </w:r>
    </w:p>
    <w:p>
      <w:pPr>
        <w:pStyle w:val="BodyText"/>
      </w:pPr>
      <w:r>
        <w:t xml:space="preserve"> </w:t>
      </w:r>
      <w:r>
        <w:t xml:space="preserve">秋，赤狄伐晋，及清，先縠召之也。</w:t>
      </w:r>
    </w:p>
    <w:p>
      <w:pPr>
        <w:pStyle w:val="BodyText"/>
      </w:pPr>
      <w:r>
        <w:t xml:space="preserve"> </w:t>
      </w:r>
      <w:r>
        <w:t xml:space="preserve">冬，晋人讨邲之败，与清之师，归罪于先縠而杀之，尽灭其族。君子曰：「恶之来也，己则取之，其先縠之谓乎。」</w:t>
      </w:r>
    </w:p>
    <w:p>
      <w:pPr>
        <w:pStyle w:val="BodyText"/>
      </w:pPr>
      <w:r>
        <w:t xml:space="preserve"> </w:t>
      </w:r>
      <w:r>
        <w:t xml:space="preserve">清丘之盟，晋以卫之救陈也讨焉。使人弗去，曰：「罪无所归，将加而师。」孔达曰：「苟利社稷，请以我说。罪我之由。我则为政而亢大国之讨，将以谁任？我则死之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6" w:name="header-n1457"/>
      <w:r>
        <w:t xml:space="preserve">宣公十四年</w:t>
      </w:r>
      <w:bookmarkEnd w:id="156"/>
    </w:p>
    <w:p>
      <w:pPr>
        <w:pStyle w:val="FirstParagraph"/>
      </w:pPr>
      <w:r>
        <w:t xml:space="preserve"> </w:t>
      </w:r>
      <w:r>
        <w:t xml:space="preserve">【经】十有四年春，卫杀其大夫孔达。夏五月壬申，曹伯寿卒。晋侯伐郑。秋九月，楚子围宋。葬曹文公。冬，公孙归父会齐侯于谷。</w:t>
      </w:r>
    </w:p>
    <w:p>
      <w:pPr>
        <w:pStyle w:val="BodyText"/>
      </w:pPr>
      <w:r>
        <w:t xml:space="preserve"> </w:t>
      </w:r>
      <w:r>
        <w:t xml:space="preserve">【传】十四年春，孔达缢而死。卫人以说于晋而免。遂告于诸侯曰：「寡君有不令之臣达，构我敝邑于大国，既伏其罪矣，敢告。」卫人以为成劳，复室其子，使复其位。</w:t>
      </w:r>
    </w:p>
    <w:p>
      <w:pPr>
        <w:pStyle w:val="BodyText"/>
      </w:pPr>
      <w:r>
        <w:t xml:space="preserve"> </w:t>
      </w:r>
      <w:r>
        <w:t xml:space="preserve">夏，晋侯伐郑，为邲故也。告于诸侯，搜焉而还。中行桓子之谋也。曰：「示之以整，使谋而来。」郑人惧，使子张代子良于楚。郑伯如楚，谋晋故也。郑以子良为有礼，故召之。</w:t>
      </w:r>
    </w:p>
    <w:p>
      <w:pPr>
        <w:pStyle w:val="BodyText"/>
      </w:pPr>
      <w:r>
        <w:t xml:space="preserve"> </w:t>
      </w:r>
      <w:r>
        <w:t xml:space="preserve">楚子使申舟聘于齐，曰：「无假道于宋。」亦使公子冯聘于晋，不假道于郑。申舟以孟诸之役恶宋，曰：「郑昭宋聋，晋使不害，我则必死。」王曰：「杀女，我伐之。」见犀而行。及宋，宋人止之，华元曰：「过我而不假道，鄙我也。鄙我，亡也。杀其使者必伐我，伐我亦亡也。亡一也。」乃杀之。楚子闻之，投袂而起，屦及于窒皇，剑及于寝门之外，车及于蒲胥之市。秋九月，楚子围宋。</w:t>
      </w:r>
    </w:p>
    <w:p>
      <w:pPr>
        <w:pStyle w:val="BodyText"/>
      </w:pPr>
      <w:r>
        <w:t xml:space="preserve"> </w:t>
      </w:r>
      <w:r>
        <w:t xml:space="preserve">冬，公孙归父会齐侯于谷。见晏桓子，与之言鲁乐。桓子告高宣子曰：「子家其亡乎，怀于鲁矣。怀必贪，贪必谋人。谋人，人亦谋己。一国谋之，何以不亡？」</w:t>
      </w:r>
    </w:p>
    <w:p>
      <w:pPr>
        <w:pStyle w:val="BodyText"/>
      </w:pPr>
      <w:r>
        <w:t xml:space="preserve"> </w:t>
      </w:r>
      <w:r>
        <w:t xml:space="preserve">孟献子言于公曰：「臣闻小国之免于大国也，聘而献物，于是有庭实旅百。朝而献功，于是有容貌采章嘉淑，而有加货。谋其不免也。诛而荐贿，则无及也。今楚在宋，君其图之。」公说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7" w:name="header-n1466"/>
      <w:r>
        <w:t xml:space="preserve">宣公十五年</w:t>
      </w:r>
      <w:bookmarkEnd w:id="157"/>
    </w:p>
    <w:p>
      <w:pPr>
        <w:pStyle w:val="FirstParagraph"/>
      </w:pPr>
      <w:r>
        <w:t xml:space="preserve"> </w:t>
      </w:r>
      <w:r>
        <w:t xml:space="preserve">【经】十有五年春，公孙归父会楚子于宋。夏五月，宋人及楚人平。六月癸卯，晋师灭赤狄潞氏，以潞子婴儿归。秦人伐晋。王札子杀召伯、毛伯。秋，螽。仲孙蔑会齐高固于无娄。初，税亩。冬，蝝生。饥。</w:t>
      </w:r>
    </w:p>
    <w:p>
      <w:pPr>
        <w:pStyle w:val="BodyText"/>
      </w:pPr>
      <w:r>
        <w:t xml:space="preserve"> </w:t>
      </w:r>
      <w:r>
        <w:t xml:space="preserve">【传】十五年春，公孙归父会楚子于宋。</w:t>
      </w:r>
    </w:p>
    <w:p>
      <w:pPr>
        <w:pStyle w:val="BodyText"/>
      </w:pPr>
      <w:r>
        <w:t xml:space="preserve"> </w:t>
      </w:r>
      <w:r>
        <w:t xml:space="preserve">宋人使乐婴齐告急于晋。晋侯欲救之。伯宗曰：「不可。古人有言曰：『虽鞭之长，不及马腹。』天方授楚，未可与争。虽晋之强，能违天乎？谚曰：『高下在心。』川泽纳污，山薮藏疾，瑾瑜匿瑕，国君含垢，天之道也，君其待之。」乃止。使解扬如宋，使无降楚，曰：「晋师悉起，将至矣。」郑人囚而献诸楚，楚子厚赂之，使反其言，不许，三而许之。登诸楼车，使呼宋人而告之。遂致其君命。楚子将杀之，使与之言曰：「尔既许不谷而反之，何故？非我无信，女则弃之，速即尔刑。」对曰：「臣闻之，君能制命为义，臣能承命为信，信载义而行之为利。谋不失利，以卫社稷，民之主也。义无二信，信无二命。君之赂臣，不知命也。受命以出，有死无《员雨》，又可赂乎？臣之许君，以成命也。死而成命，臣之禄也。寡君有信臣，下臣获考死，又何求？」楚子舍之以归。</w:t>
      </w:r>
    </w:p>
    <w:p>
      <w:pPr>
        <w:pStyle w:val="BodyText"/>
      </w:pPr>
      <w:r>
        <w:t xml:space="preserve"> </w:t>
      </w:r>
      <w:r>
        <w:t xml:space="preserve">夏五月，楚师将去宋。申犀稽首于王之马前，曰：「毋畏知死而不敢废王命，王弃言焉。」王不能答。申叔时仆，曰：「筑室反耕者，宋必听命。」从之。宋人惧，使华元夜入楚师，登子反之床，起之曰：「寡君使元以病告，曰：『敝邑易子而食，析骸以爨。虽然，城下之盟，有以国毙，不能从也。去我三十里，唯命是听。』」子反惧，与之盟而告王。退三十里。宋及楚平，华元为质。盟曰：「我无尔诈，尔无我虞。」</w:t>
      </w:r>
    </w:p>
    <w:p>
      <w:pPr>
        <w:pStyle w:val="BodyText"/>
      </w:pPr>
      <w:r>
        <w:t xml:space="preserve"> </w:t>
      </w:r>
      <w:r>
        <w:t xml:space="preserve">潞子婴儿之夫人，晋景公之姊也。酆舒为政而杀之，又伤潞子之目。晋侯将伐之，诸大夫皆曰：「不可。酆舒有三俊才，不如待后之人。」伯宗曰：「必伐之。狄有五罪，俊才虽多，何补焉？不祀，一也。耆酒，二也。弃仲章而夺黎氏地，三也。虐我伯姬，四也。伤其君目，五也。怙其俊才，而不以茂德，兹益罪也。后之人或者将敬奉德义以事神人，而申固其命，若之何待之？不讨有罪，曰将待后，后有辞而讨焉，毋乃不可乎？夫恃才与众，亡之道也。商纣由之，故灭。天反时为灾，地反物为妖，民反德为乱，乱则妖灾生。故文反正为乏。尽在狄矣。」晋侯从之。六月癸卯，晋荀林父败赤狄于曲梁。辛亥，灭潞。酆舒奔卫，卫人归诸晋，晋人杀之。</w:t>
      </w:r>
    </w:p>
    <w:p>
      <w:pPr>
        <w:pStyle w:val="BodyText"/>
      </w:pPr>
      <w:r>
        <w:t xml:space="preserve"> </w:t>
      </w:r>
      <w:r>
        <w:t xml:space="preserve">王孙苏与召氏、毛氏争政，使王子捷杀召戴公及毛伯卫。卒立召襄。</w:t>
      </w:r>
    </w:p>
    <w:p>
      <w:pPr>
        <w:pStyle w:val="BodyText"/>
      </w:pPr>
      <w:r>
        <w:t xml:space="preserve"> </w:t>
      </w:r>
      <w:r>
        <w:t xml:space="preserve">秋七月，秦桓公伐晋，次于辅氏。壬午，晋侯治兵于稷以略狄土，立黎侯而还。及洛，魏颗败秦师于辅氏。获杜回，秦之力人也。</w:t>
      </w:r>
    </w:p>
    <w:p>
      <w:pPr>
        <w:pStyle w:val="BodyText"/>
      </w:pPr>
      <w:r>
        <w:t xml:space="preserve"> </w:t>
      </w:r>
      <w:r>
        <w:t xml:space="preserve">初，魏武子有嬖妾，无子。武子疾，命颗曰：「必嫁是。」疾病，则曰：「必以为殉。」及卒，颗嫁之，曰：「疾病则乱，吾从其治也。」及辅氏之役，颗见老人结草以亢杜回，杜回踬而颠，故获之。夜梦之曰：「余，而所嫁妇人之父也。尔用先人之治命，余是以报。」</w:t>
      </w:r>
    </w:p>
    <w:p>
      <w:pPr>
        <w:pStyle w:val="BodyText"/>
      </w:pPr>
      <w:r>
        <w:t xml:space="preserve"> </w:t>
      </w:r>
      <w:r>
        <w:t xml:space="preserve">晋侯赏桓子狄臣千室，亦赏士伯以瓜衍之县。曰：「吾获狄土，子之功也。微子，吾丧伯氏矣。」羊舌职说是赏也，曰：「《周书》所谓『庸庸祗祗』者，谓此物也夫。士伯庸中行伯，君信之，亦庸士伯，此之谓明德矣。文王所以造周，不是过也。故《诗》曰：『陈锡哉周。』能施也。率是道也，其何不济？」</w:t>
      </w:r>
    </w:p>
    <w:p>
      <w:pPr>
        <w:pStyle w:val="BodyText"/>
      </w:pPr>
      <w:r>
        <w:t xml:space="preserve"> </w:t>
      </w:r>
      <w:r>
        <w:t xml:space="preserve">晋侯使赵同献狄俘于周，不敬。刘康公曰：「不及十年，原叔必有大咎，天夺之魄矣。」</w:t>
      </w:r>
    </w:p>
    <w:p>
      <w:pPr>
        <w:pStyle w:val="BodyText"/>
      </w:pPr>
      <w:r>
        <w:t xml:space="preserve"> </w:t>
      </w:r>
      <w:r>
        <w:t xml:space="preserve">初税亩，非礼也。谷出不过藉，以丰财也。</w:t>
      </w:r>
    </w:p>
    <w:p>
      <w:pPr>
        <w:pStyle w:val="BodyText"/>
      </w:pPr>
      <w:r>
        <w:t xml:space="preserve"> </w:t>
      </w:r>
      <w:r>
        <w:t xml:space="preserve">冬，蝝生，饥。幸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8" w:name="header-n1481"/>
      <w:r>
        <w:t xml:space="preserve">宣公十六年</w:t>
      </w:r>
      <w:bookmarkEnd w:id="158"/>
    </w:p>
    <w:p>
      <w:pPr>
        <w:pStyle w:val="FirstParagraph"/>
      </w:pPr>
      <w:r>
        <w:t xml:space="preserve"> </w:t>
      </w:r>
      <w:r>
        <w:t xml:space="preserve">【经】十有六年春王正月。晋人灭赤狄甲氏及留吁。夏，成周宣榭火。秋，郯伯姬来归。冬，大有年。</w:t>
      </w:r>
    </w:p>
    <w:p>
      <w:pPr>
        <w:pStyle w:val="BodyText"/>
      </w:pPr>
      <w:r>
        <w:t xml:space="preserve"> </w:t>
      </w:r>
      <w:r>
        <w:t xml:space="preserve">【传】十六年春，晋士会帅师灭赤狄甲氏及留吁、铎辰。</w:t>
      </w:r>
    </w:p>
    <w:p>
      <w:pPr>
        <w:pStyle w:val="BodyText"/>
      </w:pPr>
      <w:r>
        <w:t xml:space="preserve"> </w:t>
      </w:r>
      <w:r>
        <w:t xml:space="preserve">三月，献狄俘。晋侯请于王。戊申，以黻冕命士会将中军，且为大傅。于是晋国之盗逃奔于秦。羊舌职曰：「吾闻之，『禹称善人，不善人远』，此之谓也夫。《诗》曰：『战战兢兢，如临深渊，如履薄冰。』善人在上也。善人在上，则国无幸民。谚曰：『民之多幸，国之不幸也。』是无善人之谓也。」</w:t>
      </w:r>
    </w:p>
    <w:p>
      <w:pPr>
        <w:pStyle w:val="BodyText"/>
      </w:pPr>
      <w:r>
        <w:t xml:space="preserve"> </w:t>
      </w:r>
      <w:r>
        <w:t xml:space="preserve">夏，成周宣榭火，人火之也。凡火，人火曰火，天火曰灾。</w:t>
      </w:r>
    </w:p>
    <w:p>
      <w:pPr>
        <w:pStyle w:val="BodyText"/>
      </w:pPr>
      <w:r>
        <w:t xml:space="preserve"> </w:t>
      </w:r>
      <w:r>
        <w:t xml:space="preserve">秋，郯伯姬来归，出也。</w:t>
      </w:r>
    </w:p>
    <w:p>
      <w:pPr>
        <w:pStyle w:val="BodyText"/>
      </w:pPr>
      <w:r>
        <w:t xml:space="preserve"> </w:t>
      </w:r>
      <w:r>
        <w:t xml:space="preserve">为毛、召之难故，王室复乱。王孙苏奔晋，晋人复之。</w:t>
      </w:r>
    </w:p>
    <w:p>
      <w:pPr>
        <w:pStyle w:val="BodyText"/>
      </w:pPr>
      <w:r>
        <w:t xml:space="preserve"> </w:t>
      </w:r>
      <w:r>
        <w:t xml:space="preserve">冬，晋侯使士会平王室，定王享之，原襄公相礼，殽烝。武子私问其故。王闻之，召武子曰：「季氏，而弗闻乎？王享有体荐，宴有折俎。公当享，卿当宴，王室之礼也。」武子归而讲求典礼，以修晋国之法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59" w:name="header-n1491"/>
      <w:r>
        <w:t xml:space="preserve">宣公十七年</w:t>
      </w:r>
      <w:bookmarkEnd w:id="159"/>
    </w:p>
    <w:p>
      <w:pPr>
        <w:pStyle w:val="FirstParagraph"/>
      </w:pPr>
      <w:r>
        <w:t xml:space="preserve"> </w:t>
      </w:r>
      <w:r>
        <w:t xml:space="preserve">【经】十有七年春王正月庚子，许男锡我卒。丁未，蔡侯申卒。夏，葬许昭公。葬蔡文公。六月癸卯，日有食之。己未，公会晋侯、卫侯、曹伯、邾子同盟于断道。秋，公至自会。冬十有一月壬午，公弟叔肸卒。</w:t>
      </w:r>
    </w:p>
    <w:p>
      <w:pPr>
        <w:pStyle w:val="BodyText"/>
      </w:pPr>
      <w:r>
        <w:t xml:space="preserve"> </w:t>
      </w:r>
      <w:r>
        <w:t xml:space="preserve">【传】十七年春，晋侯使郤克征会于齐。齐顷公帷妇人，使观之。郤子登，妇人笑于房。献子怒，出而誓曰：「所不此报，无能涉河。」献子先归，使栾京庐待命于齐，曰：「不得齐事，无覆命矣。」郤子至，请伐齐，晋侯弗许。请以其私属，又弗许。</w:t>
      </w:r>
    </w:p>
    <w:p>
      <w:pPr>
        <w:pStyle w:val="BodyText"/>
      </w:pPr>
      <w:r>
        <w:t xml:space="preserve"> </w:t>
      </w:r>
      <w:r>
        <w:t xml:space="preserve">齐侯使高固、晏弱、蔡朝、南郭偃会。及敛孟，高固逃归。夏，会于断道，讨贰也。盟于卷楚，辞齐人。晋人执晏弱于野王，执蔡朝于原，执南郭偃于温。苗贲皇使，见晏桓子，归言于晋侯曰：「夫晏子何罪？昔者诸侯事吾先君，皆如不逮，举言群臣不信，诸侯皆有贰志。齐君恐不得礼，故不出，而使四子来。左右或沮之，曰：『君不出，必执吾使。』故高子及敛盂而逃。夫三子者曰：『若绝君好，宁归死焉。』为是犯难而来，吾若善逆彼以怀来者。吾又执之，以信齐沮，吾不既过矣乎？过而不改，而又久之，以成其悔，何利之有焉？使反者得辞，而害来者，以惧诸侯，将焉用之？」晋人缓之，逸。</w:t>
      </w:r>
    </w:p>
    <w:p>
      <w:pPr>
        <w:pStyle w:val="BodyText"/>
      </w:pPr>
      <w:r>
        <w:t xml:space="preserve"> </w:t>
      </w:r>
      <w:r>
        <w:t xml:space="preserve">秋八月，晋师还。</w:t>
      </w:r>
    </w:p>
    <w:p>
      <w:pPr>
        <w:pStyle w:val="BodyText"/>
      </w:pPr>
      <w:r>
        <w:t xml:space="preserve"> </w:t>
      </w:r>
      <w:r>
        <w:t xml:space="preserve">范武子将老，召文子曰：「燮乎！吾闻之，喜怒以类者鲜，易者实多。《诗》曰：『君子如怒，乱庶遄沮；君子如祉，乱庶遄已。』君子之喜怒，以已乱也。弗已者，必益之。郤子其或者欲已乱于齐乎？不然，余惧其益之也。余将老，使郤子逞其志，庶有豸乎？尔从二三子唯敬。」乃请老，郤献子为政。</w:t>
      </w:r>
    </w:p>
    <w:p>
      <w:pPr>
        <w:pStyle w:val="BodyText"/>
      </w:pPr>
      <w:r>
        <w:t xml:space="preserve"> </w:t>
      </w:r>
      <w:r>
        <w:t xml:space="preserve">冬，公弟叔肸卒。公母弟也。凡大子之母弟，公在曰公子，不在曰弟。凡称弟，皆母弟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0" w:name="header-n1500"/>
      <w:r>
        <w:t xml:space="preserve">宣公十八年</w:t>
      </w:r>
      <w:bookmarkEnd w:id="160"/>
    </w:p>
    <w:p>
      <w:pPr>
        <w:pStyle w:val="FirstParagraph"/>
      </w:pPr>
      <w:r>
        <w:t xml:space="preserve"> </w:t>
      </w:r>
      <w:r>
        <w:t xml:space="preserve">【经】十有八年春，晋侯、卫世子臧伐齐。公伐杞。夏四月。秋七月，邾人伐鄫子于鄫。甲戌，楚子旅卒。公孙归父如晋。冬十月壬戌，公薨于路寝。归父还自晋，至笙。遂奔齐，</w:t>
      </w:r>
    </w:p>
    <w:p>
      <w:pPr>
        <w:pStyle w:val="BodyText"/>
      </w:pPr>
      <w:r>
        <w:t xml:space="preserve"> </w:t>
      </w:r>
      <w:r>
        <w:t xml:space="preserve">【传】十八年春，晋侯、卫大子臧伐齐，至于阳谷。齐侯会晋侯盟于缯，以公子强为质于晋。晋师还，蔡朝、南郭偃逃归。</w:t>
      </w:r>
    </w:p>
    <w:p>
      <w:pPr>
        <w:pStyle w:val="BodyText"/>
      </w:pPr>
      <w:r>
        <w:t xml:space="preserve"> </w:t>
      </w:r>
      <w:r>
        <w:t xml:space="preserve">夏，公使如楚乞师，欲以伐齐。</w:t>
      </w:r>
    </w:p>
    <w:p>
      <w:pPr>
        <w:pStyle w:val="BodyText"/>
      </w:pPr>
      <w:r>
        <w:t xml:space="preserve"> </w:t>
      </w:r>
      <w:r>
        <w:t xml:space="preserve">秋，邾人戕鄫子于鄫。凡自虐其君曰弑，自外曰戕。</w:t>
      </w:r>
    </w:p>
    <w:p>
      <w:pPr>
        <w:pStyle w:val="BodyText"/>
      </w:pPr>
      <w:r>
        <w:t xml:space="preserve"> </w:t>
      </w:r>
      <w:r>
        <w:t xml:space="preserve">楚庄王卒。楚师不出，既而用晋师，楚于是乎有蜀之役。</w:t>
      </w:r>
    </w:p>
    <w:p>
      <w:pPr>
        <w:pStyle w:val="BodyText"/>
      </w:pPr>
      <w:r>
        <w:t xml:space="preserve"> </w:t>
      </w:r>
      <w:r>
        <w:t xml:space="preserve">公孙归父以襄仲之立公也，有宠，欲去三桓以张公室。与公谋而聘于晋，欲以晋人去之。冬，公薨。季文子言于朝曰：「使我杀适立庶以失大援者，仲也夫。」臧宣叔怒曰：「当其时不能治也，后之人何罪？子欲去之，许请去之。」遂逐东门氏。子家还，及笙，坛帷，覆命于介。既覆命，袒、括发，即位哭，三踊而出。遂奔齐。书曰「归父还自晋。」善之也。</w:t>
      </w:r>
    </w:p>
    <w:p>
      <w:pPr>
        <w:pStyle w:val="BodyText"/>
      </w:pPr>
    </w:p>
    <w:p>
      <w:pPr>
        <w:pStyle w:val="Heading2"/>
      </w:pPr>
      <w:bookmarkStart w:id="161" w:name="header-n1508"/>
      <w:r>
        <w:t xml:space="preserve">成公</w:t>
      </w:r>
      <w:bookmarkEnd w:id="16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62" w:name="header-n1510"/>
      <w:r>
        <w:t xml:space="preserve">成公元年</w:t>
      </w:r>
      <w:bookmarkEnd w:id="162"/>
    </w:p>
    <w:p>
      <w:pPr>
        <w:pStyle w:val="FirstParagraph"/>
      </w:pPr>
      <w:r>
        <w:t xml:space="preserve"> </w:t>
      </w:r>
      <w:r>
        <w:t xml:space="preserve">【经】元年春王正月，公即位。二月辛酉，葬我君宣公。无冰。三月，作丘甲。夏，臧孙许及晋侯盟于赤棘。秋，王师败绩于茅戎。冬十月。</w:t>
      </w:r>
    </w:p>
    <w:p>
      <w:pPr>
        <w:pStyle w:val="BodyText"/>
      </w:pPr>
      <w:r>
        <w:t xml:space="preserve"> </w:t>
      </w:r>
      <w:r>
        <w:t xml:space="preserve">【传】元年春，晋侯使瑕嘉平戎于王，单襄公如晋拜成。刘康公徼戎，将遂伐之。叔服曰：「背盟而欺大国，此必败。背盟，不祥；欺大国，不义；神人弗助，将何以胜？」不听，遂伐茅戎。三月癸未，败绩于徐吾氏。</w:t>
      </w:r>
    </w:p>
    <w:p>
      <w:pPr>
        <w:pStyle w:val="BodyText"/>
      </w:pPr>
      <w:r>
        <w:t xml:space="preserve"> </w:t>
      </w:r>
      <w:r>
        <w:t xml:space="preserve">为齐难故，作丘甲。</w:t>
      </w:r>
    </w:p>
    <w:p>
      <w:pPr>
        <w:pStyle w:val="BodyText"/>
      </w:pPr>
      <w:r>
        <w:t xml:space="preserve"> </w:t>
      </w:r>
      <w:r>
        <w:t xml:space="preserve">闻齐将出楚师，夏，盟于赤棘。</w:t>
      </w:r>
    </w:p>
    <w:p>
      <w:pPr>
        <w:pStyle w:val="BodyText"/>
      </w:pPr>
      <w:r>
        <w:t xml:space="preserve"> </w:t>
      </w:r>
      <w:r>
        <w:t xml:space="preserve">秋，王人来告败。</w:t>
      </w:r>
    </w:p>
    <w:p>
      <w:pPr>
        <w:pStyle w:val="BodyText"/>
      </w:pPr>
      <w:r>
        <w:t xml:space="preserve"> </w:t>
      </w:r>
      <w:r>
        <w:t xml:space="preserve">冬，臧宣叔令修赋、缮完、具守备，曰：「齐、楚结好，我新与晋盟，晋、楚争盟，齐师必至。虽晋人伐齐，楚必救之，是齐、楚同我也。知难而有备，乃可以逞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3" w:name="header-n1519"/>
      <w:r>
        <w:t xml:space="preserve">成公二年</w:t>
      </w:r>
      <w:r>
        <w:t xml:space="preserve"> </w:t>
      </w:r>
      <w:bookmarkEnd w:id="163"/>
    </w:p>
    <w:p>
      <w:pPr>
        <w:pStyle w:val="FirstParagraph"/>
      </w:pPr>
      <w:r>
        <w:t xml:space="preserve"> </w:t>
      </w:r>
      <w:r>
        <w:t xml:space="preserve">【经】二年春，齐侯伐我北鄙。夏四月丙戌，卫孙良夫帅师及齐师战于新筑，卫师败绩。六月癸酉，季孙行父、臧孙许、叔孙侨如、公孙婴齐帅师会晋郤克、卫孙良夫、曹公子首及齐侯战于鞍，齐师败绩。秋七月，齐侯使国佐如师。己酉，及国佐盟于袁娄。八月壬卒。宋公鲍卒。庚寅，卫侯速卒。取汶阳田。冬，楚师、郑师侵卫。十有一月，公会楚公子婴齐于蜀。丙申，公及楚人、秦人、宋人、陈人、卫人、郑人、齐人、曹人、邾人、薛人、鄫人盟于蜀。</w:t>
      </w:r>
    </w:p>
    <w:p>
      <w:pPr>
        <w:pStyle w:val="BodyText"/>
      </w:pPr>
      <w:r>
        <w:t xml:space="preserve"> </w:t>
      </w:r>
      <w:r>
        <w:t xml:space="preserve">【传】二年春，齐侯伐我北鄙，围龙。顷公之嬖人卢蒲就魁门焉，龙人囚之。齐侯曰：「勿杀！吾与而盟，无入而封。」弗听，杀而膊诸城上。齐侯亲鼓，士陵城，三日，取龙，遂南侵及巢丘。</w:t>
      </w:r>
    </w:p>
    <w:p>
      <w:pPr>
        <w:pStyle w:val="BodyText"/>
      </w:pPr>
      <w:r>
        <w:t xml:space="preserve"> </w:t>
      </w:r>
      <w:r>
        <w:t xml:space="preserve">卫侯使孙良夫、石稷、宁相、向禽将侵齐，与齐师遇。石子欲还，孙子曰：「不可。以师伐人，遇其师而还，将谓君何？若知不能，则如无出。今既遇矣，不如战也。」</w:t>
      </w:r>
    </w:p>
    <w:p>
      <w:pPr>
        <w:pStyle w:val="BodyText"/>
      </w:pPr>
      <w:r>
        <w:t xml:space="preserve"> </w:t>
      </w:r>
      <w:r>
        <w:t xml:space="preserve">夏，有。</w:t>
      </w:r>
    </w:p>
    <w:p>
      <w:pPr>
        <w:pStyle w:val="BodyText"/>
      </w:pPr>
      <w:r>
        <w:t xml:space="preserve"> </w:t>
      </w:r>
      <w:r>
        <w:t xml:space="preserve">石成子曰：「师败矣。子不少须，众惧尽。子丧师徒，何以覆命？」皆不对。又曰：「子，国卿也。陨子，辱矣。子以众退，我此乃止。」且告车来甚众。齐师乃止，次于鞫居。新筑人仲叔于奚救孙桓子，桓子是以免。</w:t>
      </w:r>
    </w:p>
    <w:p>
      <w:pPr>
        <w:pStyle w:val="BodyText"/>
      </w:pPr>
      <w:r>
        <w:t xml:space="preserve"> </w:t>
      </w:r>
      <w:r>
        <w:t xml:space="preserve">既，卫人赏之以邑，辞。请曲县、繁缨以朝，许之。仲尼闻之曰：「惜也，不如多与之邑。唯器与名，不可以假人，君之所司也。名以出信，信以守器，器以藏礼，礼以行义，义以生利，利以平民，政之大节也。若以假人，与人政也。政亡，则国家从之，弗可止也已。」</w:t>
      </w:r>
    </w:p>
    <w:p>
      <w:pPr>
        <w:pStyle w:val="BodyText"/>
      </w:pPr>
      <w:r>
        <w:t xml:space="preserve"> </w:t>
      </w:r>
      <w:r>
        <w:t xml:space="preserve">孙桓子还于新筑，不入，遂如晋乞师。臧宣叔亦如晋乞师。皆主郤献子。晋侯许之七百乘。郤子曰：「此城濮之赋也。有先君之明与先大夫之肃，故捷。克于先大夫，无能为役，请八百乘。」许之。郤克将中军，士燮佐上军，栾书将下军，韩厥为司马，以救鲁、卫。臧宣叔逆晋师，且道之。季文子帅师会之。及卫地，韩献子将斩人，郤献子驰，将救之，至则既斩之矣。郤子使速以徇，告其仆曰：「吾以分谤也。」</w:t>
      </w:r>
    </w:p>
    <w:p>
      <w:pPr>
        <w:pStyle w:val="BodyText"/>
      </w:pPr>
      <w:r>
        <w:t xml:space="preserve"> </w:t>
      </w:r>
      <w:r>
        <w:t xml:space="preserve">师从齐师于莘。六月壬申，师至于靡笄之下。齐侯使请战，曰：「子以君师，辱于敝邑，不腆敝赋，诘朝请见。」对曰：「晋与鲁、卫，兄弟也。来告曰：『大国朝夕释憾于敝邑之地。』寡君不忍，使群臣请于大国，无令舆师淹于君地。能进不能退，君无所辱命。」齐侯曰：「大夫之许，寡人之愿也；若其不许，亦将见也。」齐高固入晋师，桀石以投人，禽之而乘其车，系桑本焉，以徇齐垒，曰：「欲勇者贾余馀勇。」</w:t>
      </w:r>
    </w:p>
    <w:p>
      <w:pPr>
        <w:pStyle w:val="BodyText"/>
      </w:pPr>
      <w:r>
        <w:t xml:space="preserve"> </w:t>
      </w:r>
      <w:r>
        <w:t xml:space="preserve">癸酉，师陈于□安。邴夏御齐侯，逢丑父为右。晋解张御郤克，郑丘缓为右。齐侯曰：「余姑翦灭此而朝食。」不介马而驰之。郤克伤于矢，流血及屦，未绝鼓音，曰：「余病矣！」张侯曰：「自始合，而矢贯余手及肘，余折以御，左轮朱殷，岂敢言病。吾子忍之！」缓曰：「自始合，苟有险，余必下推车，子岂识之？然子病矣！」张侯曰：「师之耳目，在吾旗鼓，进退从之。此车一人殿之，可以集事，若之何其以病败君之大事也？擐甲执兵，固即死也。病未及死，吾子勉之！」左并辔，右援枹而鼓，马逸不能止，师从之。齐师败绩。逐之，三周华不注。</w:t>
      </w:r>
    </w:p>
    <w:p>
      <w:pPr>
        <w:pStyle w:val="BodyText"/>
      </w:pPr>
      <w:r>
        <w:t xml:space="preserve"> </w:t>
      </w:r>
      <w:r>
        <w:t xml:space="preserve">韩厥梦子舆谓己曰：「旦辟左右。」故中御而从齐侯。邴夏曰：「射其御者，君子也。」公曰：「谓之君子而射之，非礼也。」射其左，越于车下。射其右，毙于车中，綦毋张丧车，从韩厥，曰：「请寓乘。」从左右，皆肘之，使立于后。韩厥俛，定其右。逢丑父与公易位。将及华泉，骖絓于木而止。丑父寝于轏中，蛇出于其下，以肱击之，伤而匿之，故不能推车而及。韩厥执絷马前，再拜稽首，奉觞加璧以进，曰：「寡君使群臣为鲁、卫请，曰：『无令舆师陷入君地。』下臣不幸，属当戎行，无所逃隐。且惧奔辟而忝两君，臣辱戎士，敢告不敏，摄官承乏。」丑父使公下，如华泉取饮。郑周父御佐车，宛伐为右，载齐侯以免。韩厥献丑父，郤献子将戮之。呼曰：「自今无有代其君任患者，有一于此，将为戮乎！」郤子曰：「人不难以死免其君。我戮之不祥，赦之以劝事君者。」乃免之。</w:t>
      </w:r>
    </w:p>
    <w:p>
      <w:pPr>
        <w:pStyle w:val="BodyText"/>
      </w:pPr>
      <w:r>
        <w:t xml:space="preserve"> </w:t>
      </w:r>
      <w:r>
        <w:t xml:space="preserve">齐侯免，求丑父，三入三出。每出，齐师以帅退。入于狄卒，狄卒皆抽戈楯冒之。以入于卫师，卫师免之。遂自徐关入。齐侯见保者，曰：「勉之！齐师败矣。」辟女子，女子曰：「君免乎？」曰：「免矣。」曰：「锐司徒免乎？」曰：「免矣。」曰：「苟君与吾父免矣，可若何！」乃奔。齐侯以为有礼，既而问之，辟司徒之妻也。予之石窌。</w:t>
      </w:r>
    </w:p>
    <w:p>
      <w:pPr>
        <w:pStyle w:val="BodyText"/>
      </w:pPr>
      <w:r>
        <w:t xml:space="preserve"> </w:t>
      </w:r>
      <w:r>
        <w:t xml:space="preserve">晋师从齐师，入自丘舆，击马陉。齐侯使宾媚人赂以纪甗、玉磬与地。不可，则听客之所为。宾媚人致赂，晋人不可，曰：「必以萧同叔子为质，而使齐之封内尽东其亩。」对曰：「萧同叔子非他，寡君之母也。若以匹敌，则亦晋君之母也。吾子布大命于诸侯，而曰：『必质其母以为信。』其若王命何？且是以不孝令也。《诗》曰：『孝子不匮，永锡尔类。』若以不孝令于诸侯，其无乃非德类也乎？先王疆理天下物土之宜，而布其利，故《诗》曰：『我疆我理，南东其亩。』今吾子疆理诸侯，而曰『尽东其亩』而已，唯吾子戎车是利，无顾土宜，其无乃非先王之命也乎？反先王则不义，何以为盟主？其晋实有阙。四王之王也，树德而济同欲焉。五伯之霸也，勤而抚之，以役王命。今吾子求合诸侯，以逞无疆之欲。《诗》曰『布政优优，百禄是遒。』子实不优，而弃百禄，诸侯何害焉！不然，寡君之命使臣则有辞矣，曰：『子以君师辱于敝邑，不腆敝赋以，犒从者。畏君之震，师徒□尧败，吾子惠徼齐国之福，不泯其社稷，使继旧好，唯是先君之敝器、土地不敢爱。子又不许，请收合馀烬，背城借一。敝邑之幸，亦云从也。况其不幸，敢不唯命是听。』」鲁、卫谏曰：「齐疾我矣！其死亡者，皆亲昵也。子若不许，仇我必甚。唯子则又何求？子得其国宝，我亦得地，而纾于难，其荣多矣！齐、晋亦唯天所授，岂必晋？」晋人许之，对曰：「群臣帅赋舆以为鲁、卫请，若苟有以藉口而复于寡君，君之惠也。敢不唯命是听。」</w:t>
      </w:r>
    </w:p>
    <w:p>
      <w:pPr>
        <w:pStyle w:val="BodyText"/>
      </w:pPr>
      <w:r>
        <w:t xml:space="preserve"> </w:t>
      </w:r>
      <w:r>
        <w:t xml:space="preserve">禽郑自师逆公。</w:t>
      </w:r>
    </w:p>
    <w:p>
      <w:pPr>
        <w:pStyle w:val="BodyText"/>
      </w:pPr>
      <w:r>
        <w:t xml:space="preserve"> </w:t>
      </w:r>
      <w:r>
        <w:t xml:space="preserve">秋七月，晋师及齐国佐盟于爰娄，使齐人归我汶阳之田。公会晋师于上鄍，赐三帅先路三命之服，司马、司空、舆帅、候正、亚旅，皆受一命之服。</w:t>
      </w:r>
    </w:p>
    <w:p>
      <w:pPr>
        <w:pStyle w:val="BodyText"/>
      </w:pPr>
      <w:r>
        <w:t xml:space="preserve"> </w:t>
      </w:r>
      <w:r>
        <w:t xml:space="preserve">八月，宋文公卒。始厚葬，用蜃炭，益车马，始用殉。重器备，椁有四阿，棺有翰桧。</w:t>
      </w:r>
    </w:p>
    <w:p>
      <w:pPr>
        <w:pStyle w:val="BodyText"/>
      </w:pPr>
      <w:r>
        <w:t xml:space="preserve"> </w:t>
      </w:r>
      <w:r>
        <w:t xml:space="preserve">君子谓：「华元、乐举，于是乎不臣。臣治烦去惑者也，是以伏死而争。今二子者，君生则纵其惑，死又益其侈，是弃君于恶也。何臣之为？」</w:t>
      </w:r>
    </w:p>
    <w:p>
      <w:pPr>
        <w:pStyle w:val="BodyText"/>
      </w:pPr>
      <w:r>
        <w:t xml:space="preserve"> </w:t>
      </w:r>
      <w:r>
        <w:t xml:space="preserve">九月，卫穆公卒，晋二子自役吊焉，哭于大门之外。卫人逆之，妇人哭于门内，送亦如之。遂常以葬。</w:t>
      </w:r>
    </w:p>
    <w:p>
      <w:pPr>
        <w:pStyle w:val="BodyText"/>
      </w:pPr>
      <w:r>
        <w:t xml:space="preserve"> </w:t>
      </w:r>
      <w:r>
        <w:t xml:space="preserve">楚之讨陈夏氏也，庄王欲纳夏姬，申公巫臣曰：「不可。君召诸侯，以讨罪也。今纳夏姬，贪其色也。贪色为淫，淫为大罚。《周书》曰：『明德慎罚。』文王所以造周也。明德，务崇之之谓也；慎罚，务去之之谓也。若兴诸侯，以取大罚，非慎之也。君其图之！」王乃止。子反欲取之，巫臣曰：「是不祥人也！是夭子蛮，杀御叔，弑灵侯，戮夏南，出孔、仪，丧陈国，何不祥如是？人生实难，其有不获死乎？天下多美妇人，何必是？」子反乃止。王以予连尹襄老。襄老死于邲，不获其尸，其子黑要烝焉。巫臣使道焉，曰：「归！吾聘女。」又使自郑召之，曰：「尸可得也，必来逆之。」姬以告王，王问诸屈巫。对曰：「其信！知荦之父，成公之嬖也，而中行伯之季弟也，新佐中军，而善郑皇戌，甚爱此子。其必因郑而归王子与襄老之尸以求之。郑人惧于邲之役而欲求媚于晋，其必许之。」王遣夏姬归。将行，谓送者曰：「不得尸，吾不反矣。」巫臣聘诸郑，郑伯许之。及共王即位，将为阳桥之役，使屈巫聘于齐，且告师期。巫臣尽室以行。申叔跪从其父将适郢，遇之，曰：「异哉！夫子有三军之惧，而又有《桑中之喜，宜将窃妻以逃者也。」及郑，使介反币，而以夏姬行。将奔齐，齐师新败曰：「吾不处不胜之国。」遂奔晋，而因郤至，以臣于晋。晋人使为邢大夫。子反请以重币锢之，王曰：「止！其自为谋也，则过矣。其为吾先君谋也，则忠。忠，社稷之固也，所盖多矣。且彼若能利国家，虽重币，晋将可乎？若无益于晋，晋将弃之，何劳锢焉。」</w:t>
      </w:r>
    </w:p>
    <w:p>
      <w:pPr>
        <w:pStyle w:val="BodyText"/>
      </w:pPr>
      <w:r>
        <w:t xml:space="preserve"> </w:t>
      </w:r>
      <w:r>
        <w:t xml:space="preserve">晋师归，范文子后入。武子曰：「无为吾望尔也乎？」对曰：「师有功，国人喜以逆之，先入，必属耳目焉，是代帅受名也，故不敢。」武子曰：「吾知免矣。」</w:t>
      </w:r>
    </w:p>
    <w:p>
      <w:pPr>
        <w:pStyle w:val="BodyText"/>
      </w:pPr>
      <w:r>
        <w:t xml:space="preserve"> </w:t>
      </w:r>
      <w:r>
        <w:t xml:space="preserve">郤伯见，公曰：「子之力也夫！」对曰：「君之训也，二三子之力也，臣何力之有焉！」范叔见，劳之如郤伯，对曰：「庚所命也，克之制也，燮何力之有焉！栾伯见，公亦如之，对曰：「燮之诏也，士用命也，书何力之有焉！」</w:t>
      </w:r>
    </w:p>
    <w:p>
      <w:pPr>
        <w:pStyle w:val="BodyText"/>
      </w:pPr>
      <w:r>
        <w:t xml:space="preserve"> </w:t>
      </w:r>
      <w:r>
        <w:t xml:space="preserve">宣公使求好于楚。庄王卒，宣公薨，不克作好。公即位，受盟于晋，会晋伐齐。卫人不行使于楚，而亦受盟于晋，从于伐齐。故楚令尹子重为阳桥之役以求齐。将起师，子重曰：「君弱，群臣不如先大夫，师众而后可。《诗》曰：『济济多士，文王以宁。』夫文王犹用众，况吾侪乎？且先君庄王属之曰：『无德以及远方，莫如惠恤其民，而善用之。』」乃大户，已责，逮鳏，救乏，赦罪，悉师，王卒尽行。彭名御戎，蔡景公为左，许灵公为右。二君弱，皆强冠之。</w:t>
      </w:r>
    </w:p>
    <w:p>
      <w:pPr>
        <w:pStyle w:val="BodyText"/>
      </w:pPr>
      <w:r>
        <w:t xml:space="preserve"> </w:t>
      </w:r>
      <w:r>
        <w:t xml:space="preserve">冬，楚师侵卫，遂侵我，师于蜀。使臧孙往，辞曰：「楚远而久，固将退矣。无功而受名，臣不敢。」楚侵及阳桥，孟孙请往，赂之以执斫、执针、织紝，皆百人。公衡为质，以请盟，楚人许平。</w:t>
      </w:r>
    </w:p>
    <w:p>
      <w:pPr>
        <w:pStyle w:val="BodyText"/>
      </w:pPr>
      <w:r>
        <w:t xml:space="preserve"> </w:t>
      </w:r>
      <w:r>
        <w:t xml:space="preserve">十一月，公及楚公子婴齐、蔡侯、许男、秦右大夫说、宋华元、陈公孙宁、卫孙良夫、郑公子去疾及齐国之大夫盟于蜀。卿不书，匮盟也。于是乎畏晋而窃与楚盟，故曰匮盟。蔡侯、许男不书，乘楚车也，谓之失位。君子曰：「位其不可不慎也乎！蔡、许之君，一失其位，不得列于诸侯，况其下乎？《诗》曰：『不解于位，民之攸塈。』其是之谓矣。」</w:t>
      </w:r>
    </w:p>
    <w:p>
      <w:pPr>
        <w:pStyle w:val="BodyText"/>
      </w:pPr>
      <w:r>
        <w:t xml:space="preserve"> </w:t>
      </w:r>
      <w:r>
        <w:t xml:space="preserve">楚师及宋，公衡逃归。臧宣叔曰：「衡父不忍数年之不宴，以弃鲁国，国将若之何？谁居？后之人必有任是夫！国弃矣。」</w:t>
      </w:r>
    </w:p>
    <w:p>
      <w:pPr>
        <w:pStyle w:val="BodyText"/>
      </w:pPr>
      <w:r>
        <w:t xml:space="preserve"> </w:t>
      </w:r>
      <w:r>
        <w:t xml:space="preserve">是行也，晋辟楚，畏其众也。君子曰：「众之不可以已也。大夫为政，犹以众克，况明君而善用其众乎？《大誓》所谓商兆民离，周十人同者众也。」</w:t>
      </w:r>
    </w:p>
    <w:p>
      <w:pPr>
        <w:pStyle w:val="BodyText"/>
      </w:pPr>
      <w:r>
        <w:t xml:space="preserve"> </w:t>
      </w:r>
      <w:r>
        <w:t xml:space="preserve">晋侯使巩朔献齐捷于周，王弗见，使单襄公辞焉，曰：「蛮夷戎狄，不式王命，淫湎毁常，王命伐之，则有献捷，王亲受而劳之，所以惩不敬，劝有功也。兄弟甥舅，侵败王略，王命伐之，告事而已，不献其功，所以敬亲昵，禁淫慝也。今叔父克遂，有功于齐，而不使命卿镇抚王室，所使来抚余一人，而巩伯实来，未有职司于王室，又奸先王之礼，余虽欲于巩伯、其敢废旧典以忝叔父？夫齐，甥舅之国也，而大师之后也，宁不亦淫从其欲以怒叔父，抑岂不可谏诲？」士庄伯不能对。王使委于三吏，礼之如侯伯克敌使大夫告庆之礼，降于卿礼一等。王以巩伯宴，而私贿之。使相告之曰：「非礼也，勿籍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4" w:name="header-n1548"/>
      <w:r>
        <w:t xml:space="preserve">成公三年</w:t>
      </w:r>
      <w:r>
        <w:t xml:space="preserve"> </w:t>
      </w:r>
      <w:bookmarkEnd w:id="164"/>
    </w:p>
    <w:p>
      <w:pPr>
        <w:pStyle w:val="FirstParagraph"/>
      </w:pPr>
      <w:r>
        <w:t xml:space="preserve"> </w:t>
      </w:r>
      <w:r>
        <w:t xml:space="preserve">【经】三年春王正月，公会晋侯、宋公、卫侯、曹伯伐郑。辛亥，葬卫穆公。二月，公至自伐郑。甲子，新宫灾。三日哭。乙亥，葬宋文公。夏，公如晋。郑公子去疾帅师伐许。公至自晋。秋，叔孙侨如帅师围棘。大雩。晋郤克、卫孙良夫伐啬咎如。冬十有一月，晋侯使荀庚来聘。卫侯使孙良夫来聘。丙午，及荀庚盟。丁未，及孙良夫盟。郑伐许。</w:t>
      </w:r>
    </w:p>
    <w:p>
      <w:pPr>
        <w:pStyle w:val="BodyText"/>
      </w:pPr>
      <w:r>
        <w:t xml:space="preserve"> </w:t>
      </w:r>
      <w:r>
        <w:t xml:space="preserve">【传】三年春，诸侯伐郑，次于伯牛，讨邲之役也，遂东侵郑。郑公子偃帅师御之，使东鄙覆诸鄤，败诸丘舆。皇戌如楚献捷。</w:t>
      </w:r>
    </w:p>
    <w:p>
      <w:pPr>
        <w:pStyle w:val="BodyText"/>
      </w:pPr>
      <w:r>
        <w:t xml:space="preserve"> </w:t>
      </w:r>
      <w:r>
        <w:t xml:space="preserve">夏，公如晋，拜汶阳之田。</w:t>
      </w:r>
    </w:p>
    <w:p>
      <w:pPr>
        <w:pStyle w:val="BodyText"/>
      </w:pPr>
      <w:r>
        <w:t xml:space="preserve"> </w:t>
      </w:r>
      <w:r>
        <w:t xml:space="preserve">许恃楚而不事郑，郑子良伐许。</w:t>
      </w:r>
    </w:p>
    <w:p>
      <w:pPr>
        <w:pStyle w:val="BodyText"/>
      </w:pPr>
      <w:r>
        <w:t xml:space="preserve"> </w:t>
      </w:r>
      <w:r>
        <w:t xml:space="preserve">晋人归公子谷臣与连尹襄老之尸于楚，以求知荦。于是荀首佐中军矣，故楚人许之。王送知荦，曰：「子其怨我乎？」对曰：「二国治戎，臣不才，不胜其任，以为俘馘。执事不以衅鼓，使归即戮，君之惠也。臣实不才，又谁敢怨？」王曰：「然则德我乎？」对曰：「二国图其社稷，而求纾其民，各惩其忿以相宥也，两释累囚以成其好。二国有好，臣不与及，其谁敢德？」王曰：「子归，何以报我？」对曰：「臣不任受怨，君亦不任受德，无怨无德，不知所报。」王曰：「虽然，必告不谷。」对曰：「以君之灵，累臣得归骨于晋，寡君之以为戮，死且不朽。若从君之惠而免之，以赐君之外臣首；首其请于寡君而以戮于宗，亦死且不朽。若不获命，而使嗣宗职，次及于事，而帅偏师以修封疆，虽遇执事，其弗敢违。其竭力致死，无有二心，以尽臣礼，所以报也。」王曰：「晋未可与争。」重为之礼而归之。</w:t>
      </w:r>
    </w:p>
    <w:p>
      <w:pPr>
        <w:pStyle w:val="BodyText"/>
      </w:pPr>
      <w:r>
        <w:t xml:space="preserve"> </w:t>
      </w:r>
      <w:r>
        <w:t xml:space="preserve">秋，叔孙侨如围棘，取汶阳之田。棘有服，故围之。</w:t>
      </w:r>
    </w:p>
    <w:p>
      <w:pPr>
        <w:pStyle w:val="BodyText"/>
      </w:pPr>
      <w:r>
        <w:t xml:space="preserve"> </w:t>
      </w:r>
      <w:r>
        <w:t xml:space="preserve">晋郤克、卫孙良夫伐啬咎如，讨赤狄之馀焉。啬咎如溃，上失民也。</w:t>
      </w:r>
    </w:p>
    <w:p>
      <w:pPr>
        <w:pStyle w:val="BodyText"/>
      </w:pPr>
      <w:r>
        <w:t xml:space="preserve"> </w:t>
      </w:r>
      <w:r>
        <w:t xml:space="preserve">冬十一月，晋侯使荀庚来聘，且寻盟。卫侯使孙良夫来聘，且寻盟。公问诸臧宣叔曰：「中行伯之于晋也，其位在三。孙子之于卫也，位为上卿，将谁先？」对曰：「次国之上卿当大国之中，中当其下，下当其上大夫。小国之上卿当大国之下卿，中当其上大夫，下当其下大夫。上下如是，古之制也。卫在晋，不得为次国。晋为盟主，其将先之。」丙午，盟晋，丁未，盟卫，礼也。</w:t>
      </w:r>
    </w:p>
    <w:p>
      <w:pPr>
        <w:pStyle w:val="BodyText"/>
      </w:pPr>
      <w:r>
        <w:t xml:space="preserve"> </w:t>
      </w:r>
      <w:r>
        <w:t xml:space="preserve">十二月甲戌，晋作六军。韩厥、赵括、巩朔、韩穿、荀骓、赵旃皆为卿，赏鞍之功也。</w:t>
      </w:r>
    </w:p>
    <w:p>
      <w:pPr>
        <w:pStyle w:val="BodyText"/>
      </w:pPr>
      <w:r>
        <w:t xml:space="preserve"> </w:t>
      </w:r>
      <w:r>
        <w:t xml:space="preserve">齐侯朝于晋，将授玉。郤克趋进曰：「此行也，君为妇人之笑辱也，寡君未之敢任。」晋侯享齐侯。齐侯视韩厥，韩厥曰：「君知厥也乎？」齐侯曰：「服改矣。」韩厥登，举爵曰：「臣之不敢爱死，为两君之在此堂也。」</w:t>
      </w:r>
    </w:p>
    <w:p>
      <w:pPr>
        <w:pStyle w:val="BodyText"/>
      </w:pPr>
      <w:r>
        <w:t xml:space="preserve"> </w:t>
      </w:r>
      <w:r>
        <w:t xml:space="preserve">荀荦之在楚也，郑贾人有将置诸褚中以出。既谋之，未行，而楚人归之。贾人如晋，荀荦善视之，如实出己，贾人曰：「吾无其功，敢有其实乎？吾小人，不可以厚诬君子。」遂适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5" w:name="header-n1562"/>
      <w:r>
        <w:t xml:space="preserve">成公四年</w:t>
      </w:r>
      <w:bookmarkEnd w:id="165"/>
    </w:p>
    <w:p>
      <w:pPr>
        <w:pStyle w:val="FirstParagraph"/>
      </w:pPr>
      <w:r>
        <w:t xml:space="preserve"> </w:t>
      </w:r>
      <w:r>
        <w:t xml:space="preserve">【经】四年春，宋公使华元来聘。三月壬申，郑伯坚卒。杞伯来朝。夏四月甲寅，臧孙许卒。公如晋。葬郑襄公。秋，公至自晋。冬，城郓。郑伯伐许。</w:t>
      </w:r>
    </w:p>
    <w:p>
      <w:pPr>
        <w:pStyle w:val="BodyText"/>
      </w:pPr>
      <w:r>
        <w:t xml:space="preserve"> </w:t>
      </w:r>
      <w:r>
        <w:t xml:space="preserve">【传】四年春，宋华元来聘，通嗣君也。</w:t>
      </w:r>
    </w:p>
    <w:p>
      <w:pPr>
        <w:pStyle w:val="BodyText"/>
      </w:pPr>
      <w:r>
        <w:t xml:space="preserve"> </w:t>
      </w:r>
      <w:r>
        <w:t xml:space="preserve">杞伯来朝，归叔姬故也。</w:t>
      </w:r>
    </w:p>
    <w:p>
      <w:pPr>
        <w:pStyle w:val="BodyText"/>
      </w:pPr>
      <w:r>
        <w:t xml:space="preserve"> </w:t>
      </w:r>
      <w:r>
        <w:t xml:space="preserve">夏，公如晋，晋侯见公，不敬。季文子曰：「晋侯必不免。《诗》曰：『敬之敬之！天惟显思，命不易哉！』夫晋侯之命在诸侯矣，可不敬乎？」</w:t>
      </w:r>
    </w:p>
    <w:p>
      <w:pPr>
        <w:pStyle w:val="BodyText"/>
      </w:pPr>
      <w:r>
        <w:t xml:space="preserve"> </w:t>
      </w:r>
      <w:r>
        <w:t xml:space="preserve">秋，公至自晋，欲求成于楚而叛晋，季文子曰：「不可。晋虽无道，未可叛也。国大臣睦，而迩于我，诸侯听焉，未可以贰。史佚之《志》有之，曰：『非我族类，其心必异。』楚虽大，非吾族也，其肯字我乎？」公乃止。</w:t>
      </w:r>
    </w:p>
    <w:p>
      <w:pPr>
        <w:pStyle w:val="BodyText"/>
      </w:pPr>
      <w:r>
        <w:t xml:space="preserve"> </w:t>
      </w:r>
      <w:r>
        <w:t xml:space="preserve">冬十一月，郑公孙申帅师疆许田，许人败诸展陂。郑伯伐许，鉏任、泠敦之田。</w:t>
      </w:r>
    </w:p>
    <w:p>
      <w:pPr>
        <w:pStyle w:val="BodyText"/>
      </w:pPr>
      <w:r>
        <w:t xml:space="preserve"> </w:t>
      </w:r>
      <w:r>
        <w:t xml:space="preserve">晋栾书将中军，荀首佐之，士燮佐上军，以救许伐郑，取汜、祭。楚子反救郑，郑伯与许男讼焉。皇戌摄郑伯之辞，子反不能决也，曰：「君若辱在寡君，寡君与其二三臣共听两君之所欲，成其可知也。不然，侧不足以知二国之成。」</w:t>
      </w:r>
    </w:p>
    <w:p>
      <w:pPr>
        <w:pStyle w:val="BodyText"/>
      </w:pPr>
      <w:r>
        <w:t xml:space="preserve"> </w:t>
      </w:r>
      <w:r>
        <w:t xml:space="preserve">晋赵婴通于赵庄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6" w:name="header-n1573"/>
      <w:r>
        <w:t xml:space="preserve">成公四年</w:t>
      </w:r>
      <w:bookmarkEnd w:id="166"/>
    </w:p>
    <w:p>
      <w:pPr>
        <w:pStyle w:val="FirstParagraph"/>
      </w:pPr>
      <w:r>
        <w:t xml:space="preserve"> </w:t>
      </w:r>
      <w:r>
        <w:t xml:space="preserve">【经】四年春，宋公使华元来聘。三月壬申，郑伯坚卒。杞伯来朝。夏四月甲寅，臧孙许卒。公如晋。葬郑襄公。秋，公至自晋。冬，城郓。郑伯伐许。</w:t>
      </w:r>
    </w:p>
    <w:p>
      <w:pPr>
        <w:pStyle w:val="BodyText"/>
      </w:pPr>
      <w:r>
        <w:t xml:space="preserve"> </w:t>
      </w:r>
      <w:r>
        <w:t xml:space="preserve">【传】四年春，宋华元来聘，通嗣君也。</w:t>
      </w:r>
    </w:p>
    <w:p>
      <w:pPr>
        <w:pStyle w:val="BodyText"/>
      </w:pPr>
      <w:r>
        <w:t xml:space="preserve"> </w:t>
      </w:r>
      <w:r>
        <w:t xml:space="preserve">杞伯来朝，归叔姬故也。</w:t>
      </w:r>
    </w:p>
    <w:p>
      <w:pPr>
        <w:pStyle w:val="BodyText"/>
      </w:pPr>
      <w:r>
        <w:t xml:space="preserve"> </w:t>
      </w:r>
      <w:r>
        <w:t xml:space="preserve">夏，公如晋，晋侯见公，不敬。季文子曰：「晋侯必不免。《诗》曰：『敬之敬之！天惟显思，命不易哉！』夫晋侯之命在诸侯矣，可不敬乎？」</w:t>
      </w:r>
    </w:p>
    <w:p>
      <w:pPr>
        <w:pStyle w:val="BodyText"/>
      </w:pPr>
      <w:r>
        <w:t xml:space="preserve"> </w:t>
      </w:r>
      <w:r>
        <w:t xml:space="preserve">秋，公至自晋，欲求成于楚而叛晋，季文子曰：「不可。晋虽无道，未可叛也。国大臣睦，而迩于我，诸侯听焉，未可以贰。史佚之《志》有之，曰：『非我族类，其心必异。』楚虽大，非吾族也，其肯字我乎？」公乃止。</w:t>
      </w:r>
    </w:p>
    <w:p>
      <w:pPr>
        <w:pStyle w:val="BodyText"/>
      </w:pPr>
      <w:r>
        <w:t xml:space="preserve"> </w:t>
      </w:r>
      <w:r>
        <w:t xml:space="preserve">冬十一月，郑公孙申帅师疆许田，许人败诸展陂。郑伯伐许，鉏任、泠敦之田。</w:t>
      </w:r>
    </w:p>
    <w:p>
      <w:pPr>
        <w:pStyle w:val="BodyText"/>
      </w:pPr>
      <w:r>
        <w:t xml:space="preserve"> </w:t>
      </w:r>
      <w:r>
        <w:t xml:space="preserve">晋栾书将中军，荀首佐之，士燮佐上军，以救许伐郑，取汜、祭。楚子反救郑，郑伯与许男讼焉。皇戌摄郑伯之辞，子反不能决也，曰：「君若辱在寡君，寡君与其二三臣共听两君之所欲，成其可知也。不然，侧不足以知二国之成。」</w:t>
      </w:r>
    </w:p>
    <w:p>
      <w:pPr>
        <w:pStyle w:val="BodyText"/>
      </w:pPr>
      <w:r>
        <w:t xml:space="preserve"> </w:t>
      </w:r>
      <w:r>
        <w:t xml:space="preserve">晋赵婴通于赵庄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7" w:name="header-n1584"/>
      <w:r>
        <w:t xml:space="preserve">成公五年</w:t>
      </w:r>
      <w:bookmarkEnd w:id="167"/>
    </w:p>
    <w:p>
      <w:pPr>
        <w:pStyle w:val="FirstParagraph"/>
      </w:pPr>
      <w:r>
        <w:t xml:space="preserve"> </w:t>
      </w:r>
      <w:r>
        <w:t xml:space="preserve">【经】五年春王正月，杞叔姬来归。仲孙蔑如宋。夏，叔孙侨如会晋荀首于谷。梁山崩。秋，大水。冬十有一月己酉，天王崩。十有二月己丑，公会晋侯、齐侯、宋公、卫侯、郑伯、曹伯、邾子、杞伯同盟于虫牢。</w:t>
      </w:r>
    </w:p>
    <w:p>
      <w:pPr>
        <w:pStyle w:val="BodyText"/>
      </w:pPr>
      <w:r>
        <w:t xml:space="preserve"> </w:t>
      </w:r>
      <w:r>
        <w:t xml:space="preserve">【传】五年春，原、屏放诸齐。婴曰：「我在，故栾氏不作。我亡，吾二昆其忧哉！且人各有能有不能，舍我何害？」弗听。婴梦天使谓己：「祭余，余福女。」使问诸士贞伯，贞伯曰：「不识也。」既而告其人曰：「神福仁而祸淫，淫而无罚，福也。祭，其得亡乎？」祭之，之明日而亡。、孟献子如宋，报华元也。</w:t>
      </w:r>
    </w:p>
    <w:p>
      <w:pPr>
        <w:pStyle w:val="BodyText"/>
      </w:pPr>
      <w:r>
        <w:t xml:space="preserve"> </w:t>
      </w:r>
      <w:r>
        <w:t xml:space="preserve">孟献子如宋，报华元也。</w:t>
      </w:r>
    </w:p>
    <w:p>
      <w:pPr>
        <w:pStyle w:val="BodyText"/>
      </w:pPr>
      <w:r>
        <w:t xml:space="preserve"> </w:t>
      </w:r>
      <w:r>
        <w:t xml:space="preserve">夏，晋荀首如齐逆女，故宣伯餫诸谷。</w:t>
      </w:r>
    </w:p>
    <w:p>
      <w:pPr>
        <w:pStyle w:val="BodyText"/>
      </w:pPr>
      <w:r>
        <w:t xml:space="preserve"> </w:t>
      </w:r>
      <w:r>
        <w:t xml:space="preserve">梁山崩，晋侯以传召伯宗。伯宗辟重，曰：「辟传！」重人曰：「待我，不如捷之速也。」问其所，曰：「绛人也。」问绛事焉，曰：「梁山崩，将召伯宗谋之。」问：「将若之何？」曰：「山有朽壤而崩，可若何？国主山川。故山崩川竭，君为之不举，降服，乘缦，彻乐，出次，祝币，史辞以礼焉。其如此而已，虽伯宗若之何？」伯宗请见之，不可。遂以告而从之。</w:t>
      </w:r>
    </w:p>
    <w:p>
      <w:pPr>
        <w:pStyle w:val="BodyText"/>
      </w:pPr>
      <w:r>
        <w:t xml:space="preserve"> </w:t>
      </w:r>
      <w:r>
        <w:t xml:space="preserve">许灵公愬郑伯于楚。六月，郑悼公如楚，讼，不胜。楚人执皇戌及子国。故郑伯归，使公子偃请成于晋。秋八月，郑伯及晋赵同盟于垂棘。</w:t>
      </w:r>
    </w:p>
    <w:p>
      <w:pPr>
        <w:pStyle w:val="BodyText"/>
      </w:pPr>
      <w:r>
        <w:t xml:space="preserve"> </w:t>
      </w:r>
      <w:r>
        <w:t xml:space="preserve">宋公子围龟为质于楚而还，华元享之。请鼓噪以出，鼓噪以复入，曰：「习功华氏。」宋公杀之。</w:t>
      </w:r>
    </w:p>
    <w:p>
      <w:pPr>
        <w:pStyle w:val="BodyText"/>
      </w:pPr>
      <w:r>
        <w:t xml:space="preserve"> </w:t>
      </w:r>
      <w:r>
        <w:t xml:space="preserve">冬，同盟于虫牢，郑服也。诸侯谋复会，宋公使向为人辞以子灵之难。</w:t>
      </w:r>
    </w:p>
    <w:p>
      <w:pPr>
        <w:pStyle w:val="BodyText"/>
      </w:pPr>
      <w:r>
        <w:t xml:space="preserve"> </w:t>
      </w:r>
      <w:r>
        <w:t xml:space="preserve">十一月己酉，定王崩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8" w:name="header-n1596"/>
      <w:r>
        <w:t xml:space="preserve">成公六年</w:t>
      </w:r>
      <w:bookmarkEnd w:id="168"/>
    </w:p>
    <w:p>
      <w:pPr>
        <w:pStyle w:val="FirstParagraph"/>
      </w:pPr>
      <w:r>
        <w:t xml:space="preserve"> </w:t>
      </w:r>
      <w:r>
        <w:t xml:space="preserve">【经】六年春王正月，公至自会。二月辛巳，立武宫。取鄟卫孙良夫帅师侵宋。夏六月，邾子来朝。公孙婴齐如晋。壬申，郑伯费卒。秋，仲孙蔑、叔孙侨如帅师侵宋。楚公子婴齐帅师伐郑。冬，季孙行父如晋。晋栾书帅师救郑。</w:t>
      </w:r>
    </w:p>
    <w:p>
      <w:pPr>
        <w:pStyle w:val="BodyText"/>
      </w:pPr>
      <w:r>
        <w:t xml:space="preserve"> </w:t>
      </w:r>
      <w:r>
        <w:t xml:space="preserve">【传】六年春，郑伯如晋拜成，子游相，授玉于东楹之东。士贞伯曰：「郑伯其死乎？自弃也已！视流而行速，不安其位，宜不能久。」</w:t>
      </w:r>
    </w:p>
    <w:p>
      <w:pPr>
        <w:pStyle w:val="BodyText"/>
      </w:pPr>
      <w:r>
        <w:t xml:space="preserve"> </w:t>
      </w:r>
      <w:r>
        <w:t xml:space="preserve">二月，季文子以鞍之功立武宫，非礼也。听于人以救其难，不可以立武。立武由己，非由人也。</w:t>
      </w:r>
    </w:p>
    <w:p>
      <w:pPr>
        <w:pStyle w:val="BodyText"/>
      </w:pPr>
      <w:r>
        <w:t xml:space="preserve"> </w:t>
      </w:r>
      <w:r>
        <w:t xml:space="preserve">取鄟，言易也。</w:t>
      </w:r>
    </w:p>
    <w:p>
      <w:pPr>
        <w:pStyle w:val="BodyText"/>
      </w:pPr>
      <w:r>
        <w:t xml:space="preserve"> </w:t>
      </w:r>
      <w:r>
        <w:t xml:space="preserve">三月，晋伯宗、夏阳说，卫孙良夫、宁相，郑人，伊、洛之戎，陆浑，蛮氏侵宋，以其辞会也。师于金咸，卫人不保。说欲袭卫，曰：「虽不可入，多俘而归，有罪不及死。」伯宗曰：「不可。卫唯信晋，故师在其郊而不设备。若袭之，是弃信也。虽多卫俘，而晋无信，何以求诸侯？」乃止，师还，卫人登陴。</w:t>
      </w:r>
    </w:p>
    <w:p>
      <w:pPr>
        <w:pStyle w:val="BodyText"/>
      </w:pPr>
      <w:r>
        <w:t xml:space="preserve"> </w:t>
      </w:r>
      <w:r>
        <w:t xml:space="preserve">晋人谋去故绛。诸大夫皆曰：「必居郇瑕氏之地，沃饶而近盬，国利君乐，不可失也。」韩献子将新中军，且为仆大夫。公揖而入。献子从。公立于寝庭，谓献子曰：「何如？」对曰：「不可。郇瑕氏土薄水浅，其恶易觏。易觏则民愁，民愁则垫隘，于是乎有沉溺重膇之疾。不如新田，土厚水深，居之不疾，有汾、浍以流其恶，且民从教，十世之利也。夫山、泽、林、盬，国之宝也。国饶，则民骄佚。近宝，公室乃贫，不可谓乐。」公说，从之。夏四月丁丑，晋迁于新田。</w:t>
      </w:r>
    </w:p>
    <w:p>
      <w:pPr>
        <w:pStyle w:val="BodyText"/>
      </w:pPr>
      <w:r>
        <w:t xml:space="preserve"> </w:t>
      </w:r>
      <w:r>
        <w:t xml:space="preserve">六月，郑悼公卒。</w:t>
      </w:r>
    </w:p>
    <w:p>
      <w:pPr>
        <w:pStyle w:val="BodyText"/>
      </w:pPr>
      <w:r>
        <w:t xml:space="preserve"> </w:t>
      </w:r>
      <w:r>
        <w:t xml:space="preserve">子叔声伯如晋。命伐宋。</w:t>
      </w:r>
    </w:p>
    <w:p>
      <w:pPr>
        <w:pStyle w:val="BodyText"/>
      </w:pPr>
      <w:r>
        <w:t xml:space="preserve"> </w:t>
      </w:r>
      <w:r>
        <w:t xml:space="preserve">秋，孟献子、叔孙宣伯侵宋，晋命也。</w:t>
      </w:r>
    </w:p>
    <w:p>
      <w:pPr>
        <w:pStyle w:val="BodyText"/>
      </w:pPr>
      <w:r>
        <w:t xml:space="preserve"> </w:t>
      </w:r>
      <w:r>
        <w:t xml:space="preserve">楚子重伐郑，郑从晋故也。</w:t>
      </w:r>
    </w:p>
    <w:p>
      <w:pPr>
        <w:pStyle w:val="BodyText"/>
      </w:pPr>
      <w:r>
        <w:t xml:space="preserve"> </w:t>
      </w:r>
      <w:r>
        <w:t xml:space="preserve">冬，季文子如晋，贺迁也。</w:t>
      </w:r>
    </w:p>
    <w:p>
      <w:pPr>
        <w:pStyle w:val="BodyText"/>
      </w:pPr>
      <w:r>
        <w:t xml:space="preserve"> </w:t>
      </w:r>
      <w:r>
        <w:t xml:space="preserve">晋栾书救郑，与楚师遇于绕角。楚师还，晋师遂侵蔡。楚公子申、公子成以申、息之师救蔡，御诸桑隧。赵同、赵括欲战，请于武子，武子将许之。知庄子、范文子、韩献子谏曰：「不可。吾来救郑，楚师去我，吾遂至于此，是迁戮也。戮而不已，又怒楚师，战必不克。虽克，不令。成师以出，而败楚之二县，何荣之有焉？若不能败，为辱已甚，不如还也。」乃遂还。</w:t>
      </w:r>
    </w:p>
    <w:p>
      <w:pPr>
        <w:pStyle w:val="BodyText"/>
      </w:pPr>
      <w:r>
        <w:t xml:space="preserve"> </w:t>
      </w:r>
      <w:r>
        <w:t xml:space="preserve">于是，军帅之欲战者众，或谓栾武子曰：「圣人与众同欲，是以济事。子盍从众？子为大政，将酌于民者也。子之佐十一人，其不欲战者，三人而已。欲战者可谓众矣。《商书》曰：『三人占，从二人。』众故也。」武子曰：「善钧，从众。夫善，众之主也。三卿为主，可谓众矣。从之，不亦可乎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69" w:name="header-n1612"/>
      <w:r>
        <w:t xml:space="preserve">成公七年</w:t>
      </w:r>
      <w:r>
        <w:t xml:space="preserve"> </w:t>
      </w:r>
      <w:bookmarkEnd w:id="169"/>
    </w:p>
    <w:p>
      <w:pPr>
        <w:pStyle w:val="FirstParagraph"/>
      </w:pPr>
      <w:r>
        <w:t xml:space="preserve"> </w:t>
      </w:r>
      <w:r>
        <w:t xml:space="preserve">【经】七年春王正月，鼷鼠食郊牛角，改卜牛。鼷鼠又食其角，乃免牛。吴伐郯。夏五月，曹伯来朝。不郊，犹三望。秋，楚公子婴齐帅师伐郑。公会晋侯、齐侯、宋公、卫侯、曹伯、莒子、邾子、杞伯救郑。八月戊辰，同盟于马陵。公至自会。吴入州来。冬，大雩。卫孙林父出奔晋。</w:t>
      </w:r>
    </w:p>
    <w:p>
      <w:pPr>
        <w:pStyle w:val="BodyText"/>
      </w:pPr>
      <w:r>
        <w:t xml:space="preserve"> </w:t>
      </w:r>
      <w:r>
        <w:t xml:space="preserve">【传】七年春，吴伐郯，郯成。季文子曰：「中国不振旅，蛮夷入伐，而莫之或恤，无吊者也夫！《诗》曰：『不吊昊天，乱靡有定。』其此之谓乎！有上不吊，其谁不受乱？吾亡无日矣！」君子曰：「如惧如是，斯不亡矣。」</w:t>
      </w:r>
    </w:p>
    <w:p>
      <w:pPr>
        <w:pStyle w:val="BodyText"/>
      </w:pPr>
      <w:r>
        <w:t xml:space="preserve"> </w:t>
      </w:r>
      <w:r>
        <w:t xml:space="preserve">郑子良相成公以如晋，见，且拜师。</w:t>
      </w:r>
    </w:p>
    <w:p>
      <w:pPr>
        <w:pStyle w:val="BodyText"/>
      </w:pPr>
      <w:r>
        <w:t xml:space="preserve"> </w:t>
      </w:r>
      <w:r>
        <w:t xml:space="preserve">夏，曹宣公来朝。</w:t>
      </w:r>
    </w:p>
    <w:p>
      <w:pPr>
        <w:pStyle w:val="BodyText"/>
      </w:pPr>
      <w:r>
        <w:t xml:space="preserve"> </w:t>
      </w:r>
      <w:r>
        <w:t xml:space="preserve">秋，楚子重伐郑，师于汜。诸侯救郑。郑共仲、侯羽军楚师，囚郧公钟仪，献诸晋。</w:t>
      </w:r>
    </w:p>
    <w:p>
      <w:pPr>
        <w:pStyle w:val="BodyText"/>
      </w:pPr>
      <w:r>
        <w:t xml:space="preserve"> </w:t>
      </w:r>
      <w:r>
        <w:t xml:space="preserve">八月，同盟于马陵，寻虫牢之盟，且莒服故也。</w:t>
      </w:r>
    </w:p>
    <w:p>
      <w:pPr>
        <w:pStyle w:val="BodyText"/>
      </w:pPr>
      <w:r>
        <w:t xml:space="preserve"> </w:t>
      </w:r>
      <w:r>
        <w:t xml:space="preserve">晋人以钟仪归，囚诸军府。</w:t>
      </w:r>
    </w:p>
    <w:p>
      <w:pPr>
        <w:pStyle w:val="BodyText"/>
      </w:pPr>
      <w:r>
        <w:t xml:space="preserve"> </w:t>
      </w:r>
      <w:r>
        <w:t xml:space="preserve">楚围宋之役，师还，子重请取于申、吕以为赏田，王许之。申公巫臣曰：「不可。此申、吕所以邑也，是以为赋，以御北方。若取之，是无申、吕也。晋、郑必至于汉。」王乃止。子重是以怨巫臣。子反欲取夏姬，巫臣止之，遂取以行，子反亦怨之。及共王即位，子重、子反杀巫臣之族子阎、子荡及清尹弗忌及襄老之子黑要，而分其室。子重取子阎之室，使沈尹与王子罢分子荡之室，子反取黑要与清尹之室。巫臣自晋遗二子书，曰：「尔以谗慝贪婪事君，而多杀不辜。余必使尔罢于奔命以死。」</w:t>
      </w:r>
    </w:p>
    <w:p>
      <w:pPr>
        <w:pStyle w:val="BodyText"/>
      </w:pPr>
      <w:r>
        <w:t xml:space="preserve"> </w:t>
      </w:r>
      <w:r>
        <w:t xml:space="preserve">巫臣请使于吴，晋侯许之。吴子寿梦说之。乃通吴于晋。以两之一卒适吴，舍偏两之一焉。与其射御，教吴乘车，教之战陈，教之叛楚。置其子狐庸焉，使为行人于吴。吴始伐楚，伐巢、伐徐。子重奔命。马陵之会，吴入州来。子重自郑奔命。子重、子反于是乎一岁七奔命。蛮夷属于楚者，吴尽取之，是以始大，通吴于上国。</w:t>
      </w:r>
    </w:p>
    <w:p>
      <w:pPr>
        <w:pStyle w:val="BodyText"/>
      </w:pPr>
      <w:r>
        <w:t xml:space="preserve"> </w:t>
      </w:r>
      <w:r>
        <w:t xml:space="preserve">卫定公恶孙林父。冬，孙林父出奔晋。卫侯如晋，晋反戚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0" w:name="header-n1625"/>
      <w:r>
        <w:t xml:space="preserve">成公八年</w:t>
      </w:r>
      <w:bookmarkEnd w:id="170"/>
    </w:p>
    <w:p>
      <w:pPr>
        <w:pStyle w:val="FirstParagraph"/>
      </w:pPr>
      <w:r>
        <w:t xml:space="preserve"> </w:t>
      </w:r>
      <w:r>
        <w:t xml:space="preserve">【经】八年春，晋侯使韩穿来言汶阳之田，归之于齐。晋栾书帅师侵蔡。公孙婴齐如莒。宋公使华元来聘。夏，宋公使公孙寿来纳币。晋杀其大夫赵同、赵括。秋七月，天子使召伯来赐公命。冬十月癸卯，杞叔姬卒。晋侯使士燮来聘。叔孙侨如会晋士燮、齐人、邾人代郯。卫人来媵。</w:t>
      </w:r>
    </w:p>
    <w:p>
      <w:pPr>
        <w:pStyle w:val="BodyText"/>
      </w:pPr>
      <w:r>
        <w:t xml:space="preserve"> </w:t>
      </w:r>
      <w:r>
        <w:t xml:space="preserve">【传】八年春，晋侯使韩穿来言汶阳之田，归之于齐。季文子饯之，私焉，曰：「大国制义以为盟主，是以诸侯怀德畏讨，无有贰心。谓汶阳之田，敝邑之旧也，而用师于齐，使归诸敝邑。今有二命曰：『归诸齐。』信以行义，义以成命，小国所望而怀也。信不可知，义无所立，四方诸侯，其谁不解体？《诗》曰：『女也不爽，士贰其行。士也罔极，二三其德。』七年之中，一与一夺，二三孰甚焉！士之二三，犹丧妃耦，而况霸主？霸主将德是以，而二三之，其何以长有诸侯乎？《诗》曰：『犹之未远，是用大简。』行父惧晋之不远犹而失诸侯也，是以敢私言之。」</w:t>
      </w:r>
    </w:p>
    <w:p>
      <w:pPr>
        <w:pStyle w:val="BodyText"/>
      </w:pPr>
      <w:r>
        <w:t xml:space="preserve"> </w:t>
      </w:r>
      <w:r>
        <w:t xml:space="preserve">晋栾书侵蔡，遂侵楚获申骊。楚师之还也，晋侵沈，获沈子揖初，从知、范、韩也。君子曰：「从善如流，宜哉！《诗》曰：『恺悌君子，遐不作人。』求善也夫！作人，斯有功绩矣。」是行也，郑伯将会晋师，门于许东门，大获焉。</w:t>
      </w:r>
    </w:p>
    <w:p>
      <w:pPr>
        <w:pStyle w:val="BodyText"/>
      </w:pPr>
      <w:r>
        <w:t xml:space="preserve"> </w:t>
      </w:r>
      <w:r>
        <w:t xml:space="preserve">声伯如莒，逆也。</w:t>
      </w:r>
    </w:p>
    <w:p>
      <w:pPr>
        <w:pStyle w:val="BodyText"/>
      </w:pPr>
      <w:r>
        <w:t xml:space="preserve"> </w:t>
      </w:r>
      <w:r>
        <w:t xml:space="preserve">宋华元来聘，聘共姬也。</w:t>
      </w:r>
    </w:p>
    <w:p>
      <w:pPr>
        <w:pStyle w:val="BodyText"/>
      </w:pPr>
      <w:r>
        <w:t xml:space="preserve"> </w:t>
      </w:r>
      <w:r>
        <w:t xml:space="preserve">夏，宋公使公孙寿来纳币，礼也。</w:t>
      </w:r>
    </w:p>
    <w:p>
      <w:pPr>
        <w:pStyle w:val="BodyText"/>
      </w:pPr>
      <w:r>
        <w:t xml:space="preserve"> </w:t>
      </w:r>
      <w:r>
        <w:t xml:space="preserve">晋赵庄姬为赵婴之亡故，谮之于晋侯，曰：「原、屏将为乱。」栾、郤为征。六月，晋讨赵同、赵括。武从姬氏畜于公宫。以其田与祁奚。韩厥言于晋侯曰：「成季之勋，宣孟之忠，而无后，为善者其惧矣。三代之令王，皆数百年保天之禄。夫岂无辟王，赖前哲以免也。《周书》曰：『不敢侮鳏寡。』所以明德也。」乃立武，而反其田焉。</w:t>
      </w:r>
    </w:p>
    <w:p>
      <w:pPr>
        <w:pStyle w:val="BodyText"/>
      </w:pPr>
      <w:r>
        <w:t xml:space="preserve"> </w:t>
      </w:r>
      <w:r>
        <w:t xml:space="preserve">秋，召桓公来赐公命。</w:t>
      </w:r>
    </w:p>
    <w:p>
      <w:pPr>
        <w:pStyle w:val="BodyText"/>
      </w:pPr>
      <w:r>
        <w:t xml:space="preserve"> </w:t>
      </w:r>
      <w:r>
        <w:t xml:space="preserve">晋侯使申公巫臣如吴，假道于莒。与渠丘公立于池上，曰：「城已恶！」莒子曰：「辟陋在夷，其孰以我为虞？」对曰：「夫狡焉思启封疆以利社稷者，何国蔑有？唯然，故多大国矣，唯或思或纵也。勇夫重闭，况国乎？」</w:t>
      </w:r>
    </w:p>
    <w:p>
      <w:pPr>
        <w:pStyle w:val="BodyText"/>
      </w:pPr>
      <w:r>
        <w:t xml:space="preserve"> </w:t>
      </w:r>
      <w:r>
        <w:t xml:space="preserve">冬，杞叔姬卒。来归自杞，故书。</w:t>
      </w:r>
    </w:p>
    <w:p>
      <w:pPr>
        <w:pStyle w:val="BodyText"/>
      </w:pPr>
      <w:r>
        <w:t xml:space="preserve"> </w:t>
      </w:r>
      <w:r>
        <w:t xml:space="preserve">晋士燮来聘，言伐郯也，以其事吴故。公赂之，请缓师，文子不可，曰：「君命无贰，失信不立。礼无加货，事无二成。君后诸侯，是寡君不得事君也。燮将复之。」季孙惧，使宣伯帅师会伐郯。</w:t>
      </w:r>
    </w:p>
    <w:p>
      <w:pPr>
        <w:pStyle w:val="BodyText"/>
      </w:pPr>
      <w:r>
        <w:t xml:space="preserve"> </w:t>
      </w:r>
      <w:r>
        <w:t xml:space="preserve">卫人来媵共姬，礼也。凡诸侯嫁女，同姓媵之，异姓则否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1" w:name="header-n1640"/>
      <w:r>
        <w:t xml:space="preserve">成公九年</w:t>
      </w:r>
      <w:r>
        <w:t xml:space="preserve"> </w:t>
      </w:r>
      <w:bookmarkEnd w:id="171"/>
    </w:p>
    <w:p>
      <w:pPr>
        <w:pStyle w:val="FirstParagraph"/>
      </w:pPr>
      <w:r>
        <w:t xml:space="preserve"> </w:t>
      </w:r>
      <w:r>
        <w:t xml:space="preserve">【经】九年春王正月，杞伯来逆叔姬之丧以归。公会晋侯、齐侯、宋公、卫侯、郑伯、曹伯、莒子、杞伯，同盟于蒲。公至自会。二月伯姬归于宋。夏，季孙行父如宋致女。晋人来媵。秋七月丙子，齐侯无野卒。晋人执郑伯。晋栾书帅师伐郑。冬十有一月，葬齐顷公。楚公子婴齐帅师伐莒。庚申，莒溃。楚人入郓。秦人、白狄伐晋。郑人围许。城中城。</w:t>
      </w:r>
    </w:p>
    <w:p>
      <w:pPr>
        <w:pStyle w:val="BodyText"/>
      </w:pPr>
      <w:r>
        <w:t xml:space="preserve"> </w:t>
      </w:r>
      <w:r>
        <w:t xml:space="preserve">【传】九年春，杞桓公来逆叔姬之丧，请之也。杞叔姬卒，为杞故也。逆叔姬，为我也。</w:t>
      </w:r>
    </w:p>
    <w:p>
      <w:pPr>
        <w:pStyle w:val="BodyText"/>
      </w:pPr>
      <w:r>
        <w:t xml:space="preserve"> </w:t>
      </w:r>
      <w:r>
        <w:t xml:space="preserve">为归汶阳之田故，诸侯贰于晋。晋人惧，会于蒲，以寻马陵之盟。季文子谓范文子曰：「德则不竞，寻盟何为？」范文子曰：「勤以抚之，宽以待之，坚强以御之，明神以要之，柔服而伐贰，德之次也。」是行也，将始会吴，吴人不至。</w:t>
      </w:r>
    </w:p>
    <w:p>
      <w:pPr>
        <w:pStyle w:val="BodyText"/>
      </w:pPr>
      <w:r>
        <w:t xml:space="preserve"> </w:t>
      </w:r>
      <w:r>
        <w:t xml:space="preserve">二月，伯姬归于宋。</w:t>
      </w:r>
    </w:p>
    <w:p>
      <w:pPr>
        <w:pStyle w:val="BodyText"/>
      </w:pPr>
      <w:r>
        <w:t xml:space="preserve"> </w:t>
      </w:r>
      <w:r>
        <w:t xml:space="preserve">楚人以重赂求郑，郑伯会楚公子成于邓。</w:t>
      </w:r>
    </w:p>
    <w:p>
      <w:pPr>
        <w:pStyle w:val="BodyText"/>
      </w:pPr>
      <w:r>
        <w:t xml:space="preserve"> </w:t>
      </w:r>
      <w:r>
        <w:t xml:space="preserve">夏，季文子如宋致女，覆命，公享之。赋《韩奕》之五章，穆姜出于房，再拜，曰：「大夫勤辱，不忘先君以及嗣君，施及未亡人。先君犹有望也！敢拜大夫之重勤。」又赋《绿衣》之卒章而入。</w:t>
      </w:r>
    </w:p>
    <w:p>
      <w:pPr>
        <w:pStyle w:val="BodyText"/>
      </w:pPr>
      <w:r>
        <w:t xml:space="preserve"> </w:t>
      </w:r>
      <w:r>
        <w:t xml:space="preserve">晋人来媵，礼也。</w:t>
      </w:r>
    </w:p>
    <w:p>
      <w:pPr>
        <w:pStyle w:val="BodyText"/>
      </w:pPr>
      <w:r>
        <w:t xml:space="preserve"> </w:t>
      </w:r>
      <w:r>
        <w:t xml:space="preserve">秋，郑伯如晋。晋人讨其贰于楚也，执诸铜鞮。</w:t>
      </w:r>
    </w:p>
    <w:p>
      <w:pPr>
        <w:pStyle w:val="BodyText"/>
      </w:pPr>
      <w:r>
        <w:t xml:space="preserve"> </w:t>
      </w:r>
      <w:r>
        <w:t xml:space="preserve">栾书伐郑，郑人使伯蠲行成，晋人杀之，非礼也。兵交，使在其间可也。楚子重侵陈以救郑。</w:t>
      </w:r>
    </w:p>
    <w:p>
      <w:pPr>
        <w:pStyle w:val="BodyText"/>
      </w:pPr>
      <w:r>
        <w:t xml:space="preserve"> </w:t>
      </w:r>
      <w:r>
        <w:t xml:space="preserve">晋侯观于军府，见钟仪，问之曰：「南冠而絷者，谁也？」有司对曰：「郑人所献楚囚也。」使税之，召而吊之。再拜稽首。问其族，对曰：「泠人也。」公曰：「能乐乎？」对曰：「先父之职官也，敢有二事？」使与之琴，操南音。公曰：「君王何如？」对曰：「非小人之所得知也。」固问之，对曰：「其为大子也，师保奉之，以朝于婴齐而夕于侧也。不知其他。」公语范文子，文子曰：「楚囚，君子也。言称先职，不背本也。乐操土风，不忘旧也。称大子，抑无私也。名其二卿，尊君也。不背本，仁也。不忘旧，信也。无私，忠也。尊君。敏也。仁以接事，信以守之，忠以成之，敏以行之。事虽大，必济。君盍归之，使合晋、楚之成。」公从之，重为之礼，使归求成。</w:t>
      </w:r>
    </w:p>
    <w:p>
      <w:pPr>
        <w:pStyle w:val="BodyText"/>
      </w:pPr>
      <w:r>
        <w:t xml:space="preserve"> </w:t>
      </w:r>
      <w:r>
        <w:t xml:space="preserve">冬十一月，楚子重自陈伐莒，围渠丘。渠丘城恶，众溃，奔莒。戊申，楚入渠丘。莒人囚楚公子平，楚人曰：「勿杀！吾归而俘。」莒人杀之。楚师围莒。莒城亦恶，庚申，莒溃。楚遂入郓，莒无备故也。</w:t>
      </w:r>
    </w:p>
    <w:p>
      <w:pPr>
        <w:pStyle w:val="BodyText"/>
      </w:pPr>
      <w:r>
        <w:t xml:space="preserve"> </w:t>
      </w:r>
      <w:r>
        <w:t xml:space="preserve">君子曰：「恃陋而不备，罪之大者也；备豫不虞，善之大者也。莒恃其陋，而不修城郭，浃辰之间，而楚克其三都，无备也夫！《诗》曰：『虽有丝、麻，无弃菅、蒯；虽有姬、姜，无弃蕉萃。凡百君子，莫不代匮。』言备之不可以已也。」</w:t>
      </w:r>
    </w:p>
    <w:p>
      <w:pPr>
        <w:pStyle w:val="BodyText"/>
      </w:pPr>
      <w:r>
        <w:t xml:space="preserve"> </w:t>
      </w:r>
      <w:r>
        <w:t xml:space="preserve">秦人、白狄伐晋，诸侯贰故也。</w:t>
      </w:r>
    </w:p>
    <w:p>
      <w:pPr>
        <w:pStyle w:val="BodyText"/>
      </w:pPr>
      <w:r>
        <w:t xml:space="preserve"> </w:t>
      </w:r>
      <w:r>
        <w:t xml:space="preserve">郑人围许，示晋不急君也。是则公孙申谋之，曰：「我出师以围许，为将改立君者，而纾晋使，晋必归君。」</w:t>
      </w:r>
    </w:p>
    <w:p>
      <w:pPr>
        <w:pStyle w:val="BodyText"/>
      </w:pPr>
      <w:r>
        <w:t xml:space="preserve"> </w:t>
      </w:r>
      <w:r>
        <w:t xml:space="preserve">城中城，书，时也。</w:t>
      </w:r>
    </w:p>
    <w:p>
      <w:pPr>
        <w:pStyle w:val="BodyText"/>
      </w:pPr>
      <w:r>
        <w:t xml:space="preserve"> </w:t>
      </w:r>
      <w:r>
        <w:t xml:space="preserve">十二月，楚子使公子辰如晋，报钟仪之使，请修好结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2" w:name="header-n1659"/>
      <w:r>
        <w:t xml:space="preserve">成公十年</w:t>
      </w:r>
      <w:bookmarkEnd w:id="172"/>
    </w:p>
    <w:p>
      <w:pPr>
        <w:pStyle w:val="FirstParagraph"/>
      </w:pPr>
      <w:r>
        <w:t xml:space="preserve"> </w:t>
      </w:r>
      <w:r>
        <w:t xml:space="preserve">【经】十年春，卫侯之弟黑背帅师侵郑。夏四月，五卜郊，不从，乃不郊。五月，公会晋侯、齐侯、宋公、卫侯、曹伯伐郑。齐人来媵。丙午，晋侯獳卒。秋七月，公如晋。冬十月。</w:t>
      </w:r>
    </w:p>
    <w:p>
      <w:pPr>
        <w:pStyle w:val="BodyText"/>
      </w:pPr>
      <w:r>
        <w:t xml:space="preserve"> </w:t>
      </w:r>
      <w:r>
        <w:t xml:space="preserve">【传】十年春，晋侯使籴伐如楚，报大宰子商之使也。</w:t>
      </w:r>
    </w:p>
    <w:p>
      <w:pPr>
        <w:pStyle w:val="BodyText"/>
      </w:pPr>
      <w:r>
        <w:t xml:space="preserve"> </w:t>
      </w:r>
      <w:r>
        <w:t xml:space="preserve">卫子叔黑背侵郑，晋命也。</w:t>
      </w:r>
    </w:p>
    <w:p>
      <w:pPr>
        <w:pStyle w:val="BodyText"/>
      </w:pPr>
      <w:r>
        <w:t xml:space="preserve"> </w:t>
      </w:r>
      <w:r>
        <w:t xml:space="preserve">郑公子班闻叔申之谋。三月，子如立公子繻。夏四月，郑人杀繻，立髡顽。子如奔许。栾武子曰：「郑人立君，我执一人焉，何益？不如伐郑而归其君，以求成焉。」晋侯有疾。五月，晋立大子州蒲以为君，而会诸侯伐郑。郑子罕赂以襄钟，子然盟于修泽，子驷为质。辛巳，郑伯归。</w:t>
      </w:r>
    </w:p>
    <w:p>
      <w:pPr>
        <w:pStyle w:val="BodyText"/>
      </w:pPr>
      <w:r>
        <w:t xml:space="preserve"> </w:t>
      </w:r>
      <w:r>
        <w:t xml:space="preserve">晋侯梦大厉，被发及地，搏膺而踊，曰：「杀余孙，不义。余得请于帝矣！」坏大门及寝门而入。公惧，入于室。又坏户。公觉，召桑田巫。巫言如梦。公曰：「何如？曰：「不食新矣。」公疾病，求医于秦。秦伯使医缓为之。未至，公梦疾为二竖子，曰：「彼，良医也。惧伤我，焉逃之？」其一曰：「居肓之上，膏之下，若我何？」医至，曰：「疾不可为也。在肓之上，膏之下，攻之不可，达之不及，药不至焉，不可为也。」公曰：「良医也。」厚为之礼而归之。六月丙午，晋侯欲麦，使甸人献麦，馈人为之。召桑田巫，示而杀之。将食，张，如厕，陷而卒。小臣有晨梦负公以登天，及日中，负晋侯出诸厕，遂以为殉。</w:t>
      </w:r>
    </w:p>
    <w:p>
      <w:pPr>
        <w:pStyle w:val="BodyText"/>
      </w:pPr>
      <w:r>
        <w:t xml:space="preserve"> </w:t>
      </w:r>
      <w:r>
        <w:t xml:space="preserve">郑伯讨立君者，戊申，杀叔申、叔禽。君子曰：「忠为令德，非其人犹不可，况不令乎？」</w:t>
      </w:r>
    </w:p>
    <w:p>
      <w:pPr>
        <w:pStyle w:val="BodyText"/>
      </w:pPr>
      <w:r>
        <w:t xml:space="preserve"> </w:t>
      </w:r>
      <w:r>
        <w:t xml:space="preserve">秋，公如晋。晋人止公，使送葬。于是籴伐未反。</w:t>
      </w:r>
    </w:p>
    <w:p>
      <w:pPr>
        <w:pStyle w:val="BodyText"/>
      </w:pPr>
      <w:r>
        <w:t xml:space="preserve"> </w:t>
      </w:r>
      <w:r>
        <w:t xml:space="preserve">冬，葬晋景公。公送葬，诸侯莫在。鲁人辱之，故不书，讳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3" w:name="header-n1670"/>
      <w:r>
        <w:t xml:space="preserve">成公十一年</w:t>
      </w:r>
      <w:bookmarkEnd w:id="173"/>
    </w:p>
    <w:p>
      <w:pPr>
        <w:pStyle w:val="FirstParagraph"/>
      </w:pPr>
      <w:r>
        <w:t xml:space="preserve"> </w:t>
      </w:r>
      <w:r>
        <w:t xml:space="preserve">【经】十有一年春王三月，公至自晋。晋侯使郤犨来聘，己丑，及郤犨盟。夏，季孙行父如晋。秋，叔孙侨如如齐。冬十月。</w:t>
      </w:r>
    </w:p>
    <w:p>
      <w:pPr>
        <w:pStyle w:val="BodyText"/>
      </w:pPr>
      <w:r>
        <w:t xml:space="preserve"> </w:t>
      </w:r>
      <w:r>
        <w:t xml:space="preserve">【传】十一年春，王三月，公至自晋。晋人以公为贰于楚，故止公。公请受盟，而后使归。</w:t>
      </w:r>
    </w:p>
    <w:p>
      <w:pPr>
        <w:pStyle w:val="BodyText"/>
      </w:pPr>
      <w:r>
        <w:t xml:space="preserve"> </w:t>
      </w:r>
      <w:r>
        <w:t xml:space="preserve">郤犨来聘，且莅盟。</w:t>
      </w:r>
    </w:p>
    <w:p>
      <w:pPr>
        <w:pStyle w:val="BodyText"/>
      </w:pPr>
      <w:r>
        <w:t xml:space="preserve"> </w:t>
      </w:r>
      <w:r>
        <w:t xml:space="preserve">声伯之母不聘，穆姜曰：「吾不以妾为姒。」生声伯而出之，嫁于齐管于奚。生二子而寡，以归声伯。声伯以其外弟为大夫，而嫁其外妹于施孝叔。郤犨来聘，求妇于声伯。声伯夺施氏妇以与之。妇人曰：「鸟兽犹不失俪，子将若何？」曰：「吾不能死亡。」妇人遂行，生二子于郤氏。郤氏亡，晋人归之施氏，施氏逆诸河，沉其二子。妇人怒曰：「己不能庇其伉俪而亡之，又不能字人之孤而杀之，将何以终？」遂誓施氏。</w:t>
      </w:r>
    </w:p>
    <w:p>
      <w:pPr>
        <w:pStyle w:val="BodyText"/>
      </w:pPr>
      <w:r>
        <w:t xml:space="preserve"> </w:t>
      </w:r>
      <w:r>
        <w:t xml:space="preserve">夏，季文子如晋报聘，且莅盟也。</w:t>
      </w:r>
    </w:p>
    <w:p>
      <w:pPr>
        <w:pStyle w:val="BodyText"/>
      </w:pPr>
      <w:r>
        <w:t xml:space="preserve"> </w:t>
      </w:r>
      <w:r>
        <w:t xml:space="preserve">周公楚恶惠、襄之逼也，且与伯与争政，不胜，怒而出。及阳樊，王使刘子复之，盟于鄄而入。三日，复出奔晋。</w:t>
      </w:r>
    </w:p>
    <w:p>
      <w:pPr>
        <w:pStyle w:val="BodyText"/>
      </w:pPr>
      <w:r>
        <w:t xml:space="preserve"> </w:t>
      </w:r>
      <w:r>
        <w:t xml:space="preserve">秋，宣伯聘于齐，以修前好。</w:t>
      </w:r>
    </w:p>
    <w:p>
      <w:pPr>
        <w:pStyle w:val="BodyText"/>
      </w:pPr>
      <w:r>
        <w:t xml:space="preserve"> </w:t>
      </w:r>
      <w:r>
        <w:t xml:space="preserve">晋郤至与周争鄇田，王命刘康公、单襄公讼诸晋。郤至曰：「温，吾故也，故不敢失。」刘子、单子曰：「昔周克商，使诸侯抚封，苏忿生以温为司寇，与檀伯达封于河。苏氏即狄，又不能于狄而奔卫。襄王劳文公而赐之温，狐氏、阳氏先处之，而后及子。若治其故，则王官之邑也，子安得之？」晋侯使郤至勿敢争。</w:t>
      </w:r>
    </w:p>
    <w:p>
      <w:pPr>
        <w:pStyle w:val="BodyText"/>
      </w:pPr>
      <w:r>
        <w:t xml:space="preserve"> </w:t>
      </w:r>
      <w:r>
        <w:t xml:space="preserve">宋华元善于令尹子重，又善于栾武子。闻楚人既许晋籴伐成，而使归覆命矣。冬，华元如楚，遂如晋，合晋、楚之成。</w:t>
      </w:r>
    </w:p>
    <w:p>
      <w:pPr>
        <w:pStyle w:val="BodyText"/>
      </w:pPr>
      <w:r>
        <w:t xml:space="preserve"> </w:t>
      </w:r>
      <w:r>
        <w:t xml:space="preserve">秦、晋为成，将会于令狐。晋侯先至焉，秦伯不肯涉河，次于王城，使史颗盟晋侯于河东。晋郤犨盟秦伯于河西。范文子曰：「是盟也何益？齐盟，所以质信也。会所，信之始也。始之不从，其何质乎？」秦伯归而背晋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4" w:name="header-n1683"/>
      <w:r>
        <w:t xml:space="preserve">成公十二年</w:t>
      </w:r>
      <w:bookmarkEnd w:id="174"/>
    </w:p>
    <w:p>
      <w:pPr>
        <w:pStyle w:val="FirstParagraph"/>
      </w:pPr>
      <w:r>
        <w:t xml:space="preserve"> </w:t>
      </w:r>
      <w:r>
        <w:t xml:space="preserve">【经】十有二年春，周公出奔晋。夏，公会晋侯、卫侯于琐泽。秋，晋人败狄于交刚。冬十月。</w:t>
      </w:r>
    </w:p>
    <w:p>
      <w:pPr>
        <w:pStyle w:val="BodyText"/>
      </w:pPr>
      <w:r>
        <w:t xml:space="preserve"> </w:t>
      </w:r>
      <w:r>
        <w:t xml:space="preserve">【传】十二年春，王使以周公之难来告。书曰：「周公出奔晋。」凡自周无出，周公自出故也。</w:t>
      </w:r>
    </w:p>
    <w:p>
      <w:pPr>
        <w:pStyle w:val="BodyText"/>
      </w:pPr>
      <w:r>
        <w:t xml:space="preserve"> </w:t>
      </w:r>
      <w:r>
        <w:t xml:space="preserve">宋华元克合晋、楚之成。夏五月，晋士燮会楚公子罢、许偃。癸亥，盟于宋西门之外，曰：「凡晋、楚无相加戎，好恶同之，同恤菑危，备救凶患。若有害楚，则晋伐之。在晋，楚亦如之。交贽往来，道路无壅，谋其不协，而讨不庭有渝此盟，明神殛之，俾队其师，无克胙国。」郑伯如晋听成，会于琐泽，成故也。</w:t>
      </w:r>
    </w:p>
    <w:p>
      <w:pPr>
        <w:pStyle w:val="BodyText"/>
      </w:pPr>
      <w:r>
        <w:t xml:space="preserve"> </w:t>
      </w:r>
      <w:r>
        <w:t xml:space="preserve">狄人间宋之盟以侵晋，而不设备。秋，晋人败狄于交刚。</w:t>
      </w:r>
    </w:p>
    <w:p>
      <w:pPr>
        <w:pStyle w:val="BodyText"/>
      </w:pPr>
      <w:r>
        <w:t xml:space="preserve"> </w:t>
      </w:r>
      <w:r>
        <w:t xml:space="preserve">晋郤至如楚聘，且莅盟。楚子享之，子反相，为地室而县焉。郤至将登，金奏作于下，惊而走出。子反曰：「日云莫矣，寡君须矣，吾子其入也！」宾曰：「君不忘先君之好，施及下臣，贶之以大礼，重之以备乐。如天之福，两君相见，何以代此。下臣不敢。」子反曰：「如天之福，两君相见，无亦唯是一矢以相加遗，焉用乐？寡君须矣，吾子其入也！」宾曰：「若让之以一矢，祸之大者，其何福之为？世之治也，诸侯间于天子之事，则相朝也，于是乎有享宴之礼。享以训共俭，宴以示慈惠。共俭以行礼，而慈惠以布政。政以礼成，民是以息。百官承事，朝而不夕，此公侯之所以扞城其民也。故《诗》曰：『赳赳武夫，公侯干城。』及其乱也，诸侯贪冒，侵欲不忌，争寻常以尽其民，略其武夫，以为己腹心股肱爪牙。故《诗》曰：『赳赳武夫，公侯腹心。』天下有道，则公侯能为民干城，而制其腹心。乱则反之。今吾子之言，乱之道也，不可以为法。然吾子，主也，至敢不从？」遂入，卒事。归，以语范文子。文子曰：「无礼必食言，吾死无日矣夫！」</w:t>
      </w:r>
    </w:p>
    <w:p>
      <w:pPr>
        <w:pStyle w:val="BodyText"/>
      </w:pPr>
      <w:r>
        <w:t xml:space="preserve"> </w:t>
      </w:r>
      <w:r>
        <w:t xml:space="preserve">冬，楚公子罢如晋聘，且莅盟。十二月，晋侯及楚公子罢盟于赤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5" w:name="header-n1692"/>
      <w:r>
        <w:t xml:space="preserve">成公十三年</w:t>
      </w:r>
      <w:r>
        <w:t xml:space="preserve"> </w:t>
      </w:r>
      <w:bookmarkEnd w:id="175"/>
    </w:p>
    <w:p>
      <w:pPr>
        <w:pStyle w:val="FirstParagraph"/>
      </w:pPr>
      <w:r>
        <w:t xml:space="preserve"> </w:t>
      </w:r>
      <w:r>
        <w:t xml:space="preserve">【经】十有三年春，晋侯使郤錡来乞师。三月，公如京师。夏五月，公自京师，遂会晋侯、齐侯、宋公、卫侯、郑伯、曹伯、邾人、滕人伐秦。曹伯卢卒于师。秋七月，公至自伐秦。冬，葬曹宣公。</w:t>
      </w:r>
    </w:p>
    <w:p>
      <w:pPr>
        <w:pStyle w:val="BodyText"/>
      </w:pPr>
      <w:r>
        <w:t xml:space="preserve"> </w:t>
      </w:r>
      <w:r>
        <w:t xml:space="preserve">【传】十三年春，晋侯使郤錡来乞师，将事不敬。孟献子曰：「郤氏其亡乎！礼，身之干也。敬，身之基也。郤子无基。且先君之嗣卿也，受命以求师，将社稷是卫，而惰，弃君命也。不亡何为？」</w:t>
      </w:r>
    </w:p>
    <w:p>
      <w:pPr>
        <w:pStyle w:val="BodyText"/>
      </w:pPr>
      <w:r>
        <w:t xml:space="preserve"> </w:t>
      </w:r>
      <w:r>
        <w:t xml:space="preserve">三月，公如京师。宣伯欲赐，请先使，王以行人之礼礼焉。孟献子从。王以为介，而重贿之。</w:t>
      </w:r>
    </w:p>
    <w:p>
      <w:pPr>
        <w:pStyle w:val="BodyText"/>
      </w:pPr>
      <w:r>
        <w:t xml:space="preserve"> </w:t>
      </w:r>
      <w:r>
        <w:t xml:space="preserve">公及诸侯朝王，遂从刘康公、成肃公会晋侯伐秦。成子受脤于社，不敬。刘子曰：「吾闻之，民受天地之中以生，所谓命也。是以有动作礼义威仪之则，以定命也。能者养以之福，不能者败以取祸。是故君子勤礼，小人尽力，勤礼莫如致敬，尽力莫如敦笃。敬在养神，笃在守业。国之大事，在祀与戎，祀有执膰，戎有受脤，神之大节也。今成子惰，弃其命矣，其不反乎？」</w:t>
      </w:r>
    </w:p>
    <w:p>
      <w:pPr>
        <w:pStyle w:val="BodyText"/>
      </w:pPr>
      <w:r>
        <w:t xml:space="preserve"> </w:t>
      </w:r>
      <w:r>
        <w:t xml:space="preserve">夏四月戊午，晋侯使吕相绝秦，曰：「昔逮我献公，及穆公相好，戮力同心，申之以盟誓，重之以昏姻。天祸晋国，文公如齐，惠公如秦。无禄，献公即世，穆公不忘旧德，俾我惠公用能奉祀于晋。又不能成大勋，而为韩之师。亦悔于厥心，用集我文公，是穆之成也。文公躬擐甲胄，跋履山川，逾越险阻，征东之诸侯，虞、夏、商、周之胤，而朝诸秦，则亦既报旧德矣。郑人怒君之疆埸，我文公帅诸侯及秦围郑。秦大夫不询于我寡君，擅及郑盟。诸侯疾之，将致命于秦。文公恐惧，绥静诸侯，秦师克还无害，则是我有大造于西也。无禄，文公即世，穆为不吊，蔑死我君，寡我襄公，迭我淆地，奸绝我好，伐我保城，殄灭我费滑，散离我兄弟，挠乱我同盟，倾覆我国家。我襄公未忘君之旧勋，而惧社稷之陨，是以有淆之师。犹愿赦罪于穆公，穆公弗听，而即楚谋我。天诱其衷，成王殒命，穆公是以不克逞志于我。穆、襄即世，康、灵即位。康公，我之自出，又欲阙翦我公室，倾覆我社稷，帅我蝥贼，以来荡摇我边疆。我是以有令狐之役。康犹不悛，入我河曲，伐我涷川，俘我王官，翦我羁马，我是以有河曲之战。东道之不通，则是康公绝我好也。</w:t>
      </w:r>
    </w:p>
    <w:p>
      <w:pPr>
        <w:pStyle w:val="BodyText"/>
      </w:pPr>
      <w:r>
        <w:t xml:space="preserve"> </w:t>
      </w:r>
      <w:r>
        <w:t xml:space="preserve">及君之嗣也，我君景公引领西望曰：『庶抚我乎！』君亦不惠称盟，利吾有狄难，入我河县，焚我箕、郜，芟夷我农功，虔刘我边陲。我是以有辅氏之聚。「君亦悔祸之延，而欲徼福于先君献、穆，使伯车来，命我景公曰：『吾与女同好弃恶，复修旧德，以追念前勋，』言誓未就，景公即世，我寡君是以有令狐之会。君又不祥，背弃盟誓。白狄及君同州，君之仇仇，而我之昏姻也。君来赐命曰：『吾与女伐狄。』寡君不敢顾昏姻，畏君之威，而受命于吏。君有二心于狄，曰：『晋将伐女。』狄应且憎，是用告我。楚人恶君之二三其德也，亦来告我曰：『秦背令狐之盟，而来求盟于我：「昭告昊天上帝、秦三公、楚三王曰：『余虽与晋出入，余唯利是视。』不谷恶其无成德，是用宣之，以惩不壹。」诸侯备闻此言，斯是用痛心疾首，昵就寡人。寡人帅以听命，唯好是求。君若惠顾诸侯，矜哀寡人，而赐之盟，则寡人之愿也。其承宁诸侯以退，岂敢徼乱。君若不施大惠，寡人不佞，其不能以诸侯退矣。敢尽布之执事，俾执事实图利之！」</w:t>
      </w:r>
    </w:p>
    <w:p>
      <w:pPr>
        <w:pStyle w:val="BodyText"/>
      </w:pPr>
      <w:r>
        <w:t xml:space="preserve"> </w:t>
      </w:r>
      <w:r>
        <w:t xml:space="preserve">秦桓公既与晋厉公为令狐之盟，而又召狄与楚，欲道以伐晋，诸侯是以睦于晋。晋栾书将中军，荀庚佐之。士燮将上军，郤錡佐之。韩厥将下军，荀罃佐之。赵旃将新军，郤至佐之。郤毅御戎，栾金咸为右。孟献子曰：「晋帅乘和，师必有大功。」五月丁亥，晋师以诸侯之师及秦师战于麻隧。秦师败绩，获秦成差及不更女父。曹宣公卒于师。师遂济泾，及侯丽而还。迓晋侯于新楚。</w:t>
      </w:r>
    </w:p>
    <w:p>
      <w:pPr>
        <w:pStyle w:val="BodyText"/>
      </w:pPr>
      <w:r>
        <w:t xml:space="preserve"> </w:t>
      </w:r>
      <w:r>
        <w:t xml:space="preserve">成肃公卒于瑕。</w:t>
      </w:r>
    </w:p>
    <w:p>
      <w:pPr>
        <w:pStyle w:val="BodyText"/>
      </w:pPr>
      <w:r>
        <w:t xml:space="preserve"> </w:t>
      </w:r>
      <w:r>
        <w:t xml:space="preserve">六月丁卯夜，郑公子班自訾求入于大宫，不能，杀子印、子羽。反军于市，己巳，予驷帅国人盟于大宫，遂从而尽焚之，杀子如、子□龙、孙叔、孙知。</w:t>
      </w:r>
    </w:p>
    <w:p>
      <w:pPr>
        <w:pStyle w:val="BodyText"/>
      </w:pPr>
      <w:r>
        <w:t xml:space="preserve"> </w:t>
      </w:r>
      <w:r>
        <w:t xml:space="preserve">曹人使公子负刍守，使公子欣时逆曹伯之丧。秋，负刍杀其大子而自立也。诸侯乃请讨之，晋人以其役之劳，请俟他年。冬，葬曹宣公。既葬，子臧将亡，国人皆将从之。成公乃惧，告罪，且请焉，乃反，而致其邑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6" w:name="header-n1705"/>
      <w:r>
        <w:t xml:space="preserve">成公十四年</w:t>
      </w:r>
      <w:bookmarkEnd w:id="176"/>
    </w:p>
    <w:p>
      <w:pPr>
        <w:pStyle w:val="FirstParagraph"/>
      </w:pPr>
      <w:r>
        <w:t xml:space="preserve"> </w:t>
      </w:r>
      <w:r>
        <w:t xml:space="preserve">【经】十有四年春王正月，莒子朱卒。夏，卫孙林父自晋归于卫。秋，叔孙侨如如齐逆女。郑公子喜帅师伐许。九月，侨如以夫人妇姜氏至自齐。冬十月庚寅，卫侯臧卒。秦伯卒。</w:t>
      </w:r>
    </w:p>
    <w:p>
      <w:pPr>
        <w:pStyle w:val="BodyText"/>
      </w:pPr>
      <w:r>
        <w:t xml:space="preserve"> </w:t>
      </w:r>
      <w:r>
        <w:t xml:space="preserve">【传】十四年春，卫侯如晋，晋侯强见孙林父焉，定公不可。夏，卫侯既归，晋侯使郤犨送孙林父而见之。卫侯欲辞，定姜曰：「不可。是先君宗卿之嗣也，大国又以为请，不许，将亡。虽恶之，不犹愈于亡乎？君其忍之！安民而宥宗卿，不亦可乎？」卫侯见而复之。</w:t>
      </w:r>
    </w:p>
    <w:p>
      <w:pPr>
        <w:pStyle w:val="BodyText"/>
      </w:pPr>
      <w:r>
        <w:t xml:space="preserve"> </w:t>
      </w:r>
      <w:r>
        <w:t xml:space="preserve">卫侯飨苦成叔，宁惠子相。苦成叔傲。宁子曰：「苦成家其亡乎！古之为享食也，以观威仪、省祸福也。故《诗》曰：『兕觥其觩，旨酒思柔，彼交匪傲，万福来求。』今夫子傲，取祸之道也。」</w:t>
      </w:r>
    </w:p>
    <w:p>
      <w:pPr>
        <w:pStyle w:val="BodyText"/>
      </w:pPr>
      <w:r>
        <w:t xml:space="preserve"> </w:t>
      </w:r>
      <w:r>
        <w:t xml:space="preserve">秋，宣伯如齐逆女。称族，尊君命也。</w:t>
      </w:r>
    </w:p>
    <w:p>
      <w:pPr>
        <w:pStyle w:val="BodyText"/>
      </w:pPr>
      <w:r>
        <w:t xml:space="preserve"> </w:t>
      </w:r>
      <w:r>
        <w:t xml:space="preserve">八月，郑子罕伐许，败焉。戊戌，郑伯复伐许。庚子，入其郛。许人平以叔申之封。</w:t>
      </w:r>
    </w:p>
    <w:p>
      <w:pPr>
        <w:pStyle w:val="BodyText"/>
      </w:pPr>
      <w:r>
        <w:t xml:space="preserve"> </w:t>
      </w:r>
      <w:r>
        <w:t xml:space="preserve">九月，侨如以夫人妇姜氏至自齐。舍族，尊夫人也。故君子曰：「《春秋》之称，微而显，志而晦，婉而成章，尽而不污，惩恶而劝善。非圣人谁能修之？」</w:t>
      </w:r>
    </w:p>
    <w:p>
      <w:pPr>
        <w:pStyle w:val="BodyText"/>
      </w:pPr>
      <w:r>
        <w:t xml:space="preserve"> </w:t>
      </w:r>
      <w:r>
        <w:t xml:space="preserve">卫侯有疾，使孔成子、宁惠子立敬姒之子衎以为大子。冬十月，卫定公卒。夫人姜氏既哭而息，见大子之不哀也，不内酌饮。叹曰：「是夫也，将不唯卫国之败，其必始于未亡人！乌呼！天祸卫国也夫！吾不获鱄也使主社稷。」大夫闻之，无不耸惧。孙文子自是不敢舍其重器于卫，尽置诸戚，而甚善晋大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7" w:name="header-n1715"/>
      <w:r>
        <w:t xml:space="preserve">成公十五年</w:t>
      </w:r>
      <w:bookmarkEnd w:id="177"/>
    </w:p>
    <w:p>
      <w:pPr>
        <w:pStyle w:val="FirstParagraph"/>
      </w:pPr>
      <w:r>
        <w:t xml:space="preserve"> </w:t>
      </w:r>
      <w:r>
        <w:t xml:space="preserve">【经】十有五年春王二月，葬卫定公。三月乙巳，仲婴齐卒。癸丑，公会晋侯、卫侯、郑伯、曹伯、宋世子成、齐国佐，邾人同盟于戚。晋侯执曹伯归于京师。公至自会。夏六月，宁公固卒。楚子伐郑。秋八月庚辰，葬宋共公。宋华元出奔晋。宋华元自晋归于宋。宋杀其大夫山。宋鱼石出奔楚。冬十有一月，叔孙侨如会晋士燮、齐高无咎、宋华元、卫孙林父、郑公子酉、邾人会吴于钟离。许迁于叶。</w:t>
      </w:r>
    </w:p>
    <w:p>
      <w:pPr>
        <w:pStyle w:val="BodyText"/>
      </w:pPr>
      <w:r>
        <w:t xml:space="preserve"> </w:t>
      </w:r>
      <w:r>
        <w:t xml:space="preserve">【传】十五年春，会于戚，讨曹成公也。执而归诸京师。书曰：「晋侯执曹伯。」不及其民也。凡君不道于其民，诸侯讨而执之，则曰某人执某侯。不然，则否。</w:t>
      </w:r>
    </w:p>
    <w:p>
      <w:pPr>
        <w:pStyle w:val="BodyText"/>
      </w:pPr>
      <w:r>
        <w:t xml:space="preserve"> </w:t>
      </w:r>
      <w:r>
        <w:t xml:space="preserve">诸侯将见子臧于王而立之，子臧辞曰：「《前志》有之，曰：『圣达节，次守节，下失节。』为君，非吾节也。虽不能圣，敢失守乎？」遂逃，奔宋。</w:t>
      </w:r>
    </w:p>
    <w:p>
      <w:pPr>
        <w:pStyle w:val="BodyText"/>
      </w:pPr>
      <w:r>
        <w:t xml:space="preserve"> </w:t>
      </w:r>
      <w:r>
        <w:t xml:space="preserve">夏六月，宋共公卒。</w:t>
      </w:r>
    </w:p>
    <w:p>
      <w:pPr>
        <w:pStyle w:val="BodyText"/>
      </w:pPr>
      <w:r>
        <w:t xml:space="preserve"> </w:t>
      </w:r>
      <w:r>
        <w:t xml:space="preserve">楚将北师。子囊曰：「新与晋盟而背之，无乃不可乎？」子反曰：「敌利则进，何盟之有？」申叔时老矣，在申，闻之，曰：「子反必不免。信以守礼，礼以庇身，信礼之亡，欲免得乎？」楚子侵郑，及暴隧，遂侵卫，及首止。郑子罕侵楚，取新石。栾武子欲报楚，韩献子曰：「无庸，使重其罪，民将叛之。无民，孰战？」</w:t>
      </w:r>
    </w:p>
    <w:p>
      <w:pPr>
        <w:pStyle w:val="BodyText"/>
      </w:pPr>
      <w:r>
        <w:t xml:space="preserve"> </w:t>
      </w:r>
      <w:r>
        <w:t xml:space="preserve">秋八月，葬宋共公。于是华元为右师，鱼石为左师，荡泽为司马，华喜为司徒，公孙师为司城，向为人为大司寇，鳞朱为少司寇，向带为大宰，鱼府为少宰。荡泽弱公室，杀公子肥。华元曰：「我为右师，君臣之训，师所司也。今公室卑而不能正，吾罪大矣。不能治官，敢赖宠乎？」乃出奔晋。</w:t>
      </w:r>
    </w:p>
    <w:p>
      <w:pPr>
        <w:pStyle w:val="BodyText"/>
      </w:pPr>
      <w:r>
        <w:t xml:space="preserve"> </w:t>
      </w:r>
      <w:r>
        <w:t xml:space="preserve">二华，戴族也；司城，庄族也；六官者，皆桓族也。鱼石将止华元，鱼府曰：「右师反，必讨，是无桓氏也。」鱼石曰：「右师苟获反，虽许之讨，必不敢。且多大功，国人与之，不反，惧桓氏之无祀于宋也。右师讨，犹有戌在，桓氏虽亡，必偏。」鱼石自止华元于河上。请讨，许之，乃反。使华喜、公孙师帅国人攻荡氏，杀子山。书曰：「宋杀大夫山。」言背其族也。</w:t>
      </w:r>
    </w:p>
    <w:p>
      <w:pPr>
        <w:pStyle w:val="BodyText"/>
      </w:pPr>
      <w:r>
        <w:t xml:space="preserve"> </w:t>
      </w:r>
      <w:r>
        <w:t xml:space="preserve">鱼石、向为人、鳞朱、向带、鱼府出舍于睢上。华元使止之，不可。冬十月，华元自止之，不可。乃反。鱼府曰：「今不从，不得入矣。右师视速而言疾，有异志焉。若不我纳，今将驰矣。」登丘而望之，则驰。聘而从之，则决睢澨，闭门登陴矣。左师、二司寇、二宰遂出奔楚。华元使向戌为左师，老佐为司马，乐裔为司寇，以靖国人。</w:t>
      </w:r>
    </w:p>
    <w:p>
      <w:pPr>
        <w:pStyle w:val="BodyText"/>
      </w:pPr>
      <w:r>
        <w:t xml:space="preserve"> </w:t>
      </w:r>
      <w:r>
        <w:t xml:space="preserve">晋三郤害伯宗，谮而杀之，及栾弗忌。伯州犁奔楚。韩献子曰：「郤氏其不免乎！善人，天地之纪也，而骤绝之，不亡何待？」</w:t>
      </w:r>
    </w:p>
    <w:p>
      <w:pPr>
        <w:pStyle w:val="BodyText"/>
      </w:pPr>
      <w:r>
        <w:t xml:space="preserve"> </w:t>
      </w:r>
      <w:r>
        <w:t xml:space="preserve">初，伯宗每朝，其妻必戒之曰：「『盗憎主人，民恶其上。』子好直言，必及于难。」</w:t>
      </w:r>
    </w:p>
    <w:p>
      <w:pPr>
        <w:pStyle w:val="BodyText"/>
      </w:pPr>
      <w:r>
        <w:t xml:space="preserve"> </w:t>
      </w:r>
      <w:r>
        <w:t xml:space="preserve">十一月，会吴于钟离，始通吴也。</w:t>
      </w:r>
    </w:p>
    <w:p>
      <w:pPr>
        <w:pStyle w:val="BodyText"/>
      </w:pPr>
      <w:r>
        <w:t xml:space="preserve"> </w:t>
      </w:r>
      <w:r>
        <w:t xml:space="preserve">许灵公畏逼于郑，请迁于楚。辛丑，楚公子申迁许于叶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8" w:name="header-n1730"/>
      <w:r>
        <w:t xml:space="preserve">成公十六年</w:t>
      </w:r>
      <w:bookmarkEnd w:id="178"/>
    </w:p>
    <w:p>
      <w:pPr>
        <w:pStyle w:val="FirstParagraph"/>
      </w:pPr>
      <w:r>
        <w:t xml:space="preserve"> </w:t>
      </w:r>
      <w:r>
        <w:t xml:space="preserve">【经】十有六年春王正月，雨，木冰。夏四月辛未，滕子卒。郑公子喜帅师侵宋。六月丙寅朔，日有食之。晋侯使栾□来乞师。甲午晦，晋侯及楚子、郑伯战于鄢陵。楚子、郑师败绩。楚杀其大夫公子侧。秋，公会晋侯、齐侯、卫侯、宋华元、邾人于沙随，不见公。公至自会。公会尹子，晋侯、齐国佐、邾人伐郑。曹伯归自京师。九月，晋人执季孙行父，舍之于苕丘。冬十月乙亥，叔孙侨如出奔齐。十有二月乙丑，季孙行父及晋郤犨盟于扈。公至自会。乙酉，刺公子偃。</w:t>
      </w:r>
    </w:p>
    <w:p>
      <w:pPr>
        <w:pStyle w:val="BodyText"/>
      </w:pPr>
      <w:r>
        <w:t xml:space="preserve"> </w:t>
      </w:r>
      <w:r>
        <w:t xml:space="preserve">【传】十六年春，楚子自武城使公子成以汝阴之田求成于郑。郑叛晋，子驷从楚子盟于武城。</w:t>
      </w:r>
    </w:p>
    <w:p>
      <w:pPr>
        <w:pStyle w:val="BodyText"/>
      </w:pPr>
      <w:r>
        <w:t xml:space="preserve"> </w:t>
      </w:r>
      <w:r>
        <w:t xml:space="preserve">夏四月，滕文公卒。</w:t>
      </w:r>
    </w:p>
    <w:p>
      <w:pPr>
        <w:pStyle w:val="BodyText"/>
      </w:pPr>
      <w:r>
        <w:t xml:space="preserve"> </w:t>
      </w:r>
      <w:r>
        <w:t xml:space="preserve">郑子罕伐宋，宋将鉏、乐惧败诸汋陂。退，舍于夫渠，不儆，郑人覆之，败诸汋陵，获将鉏、乐惧。宋恃胜也。</w:t>
      </w:r>
    </w:p>
    <w:p>
      <w:pPr>
        <w:pStyle w:val="BodyText"/>
      </w:pPr>
      <w:r>
        <w:t xml:space="preserve"> </w:t>
      </w:r>
      <w:r>
        <w:t xml:space="preserve">卫侯伐郑，至于鸣雁，为晋故也。</w:t>
      </w:r>
    </w:p>
    <w:p>
      <w:pPr>
        <w:pStyle w:val="BodyText"/>
      </w:pPr>
      <w:r>
        <w:t xml:space="preserve"> </w:t>
      </w:r>
      <w:r>
        <w:t xml:space="preserve">晋侯将伐郑，范文子曰：「若逞吾愿，诸侯皆叛，晋可以逞。若唯郑叛，晋国之忧，可立俟也。」栾武子曰：「不可以当吾世而失诸侯，必伐郑。」乃兴师。栾书将中军，士燮佐之。郤錡将上军，荀偃佐之。韩厥将下军，郤至佐新军，荀罃居守。郤犨如卫，遂如齐，皆乞师焉。栾□来乞师，孟献子曰：「有胜矣。」戊寅，晋师起。</w:t>
      </w:r>
    </w:p>
    <w:p>
      <w:pPr>
        <w:pStyle w:val="BodyText"/>
      </w:pPr>
      <w:r>
        <w:t xml:space="preserve"> </w:t>
      </w:r>
      <w:r>
        <w:t xml:space="preserve">郑人闻有晋师，使告于楚，姚句耳与往。楚子救郑，司马将中军，令尹将左，右尹子辛将右。过申，子反入见申叔时，曰：「师其何如？」对曰：「德、刑、详、义、礼、信，战之器也。德以施惠，刑以正邪，详以事神，义以建利，礼以顺时，信以守物。民生厚而德正，用利而事节，时顺而物成。上下和睦，周旋不逆，求无不具，各知其极。故《诗》曰：『立我烝民，莫匪尔极。』是以神降之福，时无灾害，民生敦庞，和同以听，莫不尽力以从上命，致死以补其阙。此战之所由克也。今楚内弃其民，而外绝其好，渎齐盟，而食话言，奸时以动，而疲民以逞。民不知信，进退罪也。人恤所底，其谁致死？子其勉之！吾不复见子矣。」姚句耳先归，子驷问焉，对曰：「其行速，过险而不整。速则失志，不整丧列。志失列丧，将何以战？楚惧不可用也。」</w:t>
      </w:r>
    </w:p>
    <w:p>
      <w:pPr>
        <w:pStyle w:val="BodyText"/>
      </w:pPr>
      <w:r>
        <w:t xml:space="preserve"> </w:t>
      </w:r>
      <w:r>
        <w:t xml:space="preserve">五月，晋师济河。闻楚师将至，范文子欲反，曰：「我伪逃楚，可以纾忧。夫合诸侯，非吾所能也，以遗能者。我若群臣辑睦以事君，多矣。」武子曰：「不可。」</w:t>
      </w:r>
    </w:p>
    <w:p>
      <w:pPr>
        <w:pStyle w:val="BodyText"/>
      </w:pPr>
      <w:r>
        <w:t xml:space="preserve"> </w:t>
      </w:r>
      <w:r>
        <w:t xml:space="preserve">六月，晋、楚遇于鄢陵。范文子不欲战，郤至曰：「韩之战，惠公不振旅。箕之役，先轸不反命，邲之师，荀伯不复从。皆晋之耻也。子亦见先君之事矣。今我辟楚，又益耻也。」文子曰：「吾先君之亟战也，有故。秦、狄、齐、楚皆强，不尽力，子孙将弱。今三强服矣，敌楚而已。唯圣人能外内无患，自非圣人，外宁必有内忧。盍释楚以为外惧乎？」</w:t>
      </w:r>
    </w:p>
    <w:p>
      <w:pPr>
        <w:pStyle w:val="BodyText"/>
      </w:pPr>
      <w:r>
        <w:t xml:space="preserve"> </w:t>
      </w:r>
      <w:r>
        <w:t xml:space="preserve">甲午晦，楚晨压晋军而陈。军吏患之。范□趋进，曰：「塞井夷灶，陈于军中，而疏行首。晋、楚唯天所授，何患焉？」文子执戈逐之，曰：「国之存亡，天也。童子何知焉？」栾书曰：「楚师轻窕，固垒而待之，三日必退。退而击之，必获胜焉。」郤至曰：「楚有六间，不可失也。其二卿相恶。王卒以旧。郑陈而不整。蛮军而不陈。陈不违晦，在陈而嚣，合而加嚣，各顾其后，莫有斗心。旧不必良，以犯天忌。我必克之。」</w:t>
      </w:r>
    </w:p>
    <w:p>
      <w:pPr>
        <w:pStyle w:val="BodyText"/>
      </w:pPr>
      <w:r>
        <w:t xml:space="preserve"> </w:t>
      </w:r>
      <w:r>
        <w:t xml:space="preserve">楚子登巢车以望晋军，子重使大宰伯州犁侍于王后。王曰：「骋而左右，何也？」曰：「召军吏也。」「皆聚于军中矣！」曰：「合谋也。」「张幕矣。」曰：「虔卜于先君也。」「彻幕矣！」曰：「将发命也。」「甚嚣，且尘上矣！」曰：「将塞井夷灶而为行也。」「皆乘矣，左右执兵而下矣！」曰：「听誓也。」「战乎？」曰：「未可知也。」「乘而左右皆下矣！」曰：「战祷也。」伯州犁以公卒告王。苗贲皇在晋侯之侧，亦以王卒告。皆曰：「国士在，且厚，不可当也。」苗贲皇言于晋侯曰：「楚之良，在其中军王族而已。请分良以击其左右，而三军萃于王卒，必大败之。」公筮之，史曰：「吉。其卦遇《复》三，曰：『南国戚，射其元王中厥目。』国戚王伤，不败何待？」公从之。有淖于前，乃皆左右相违于淖。步毅御晋厉公，栾金咸为右。彭名御楚共王，潘党为右。石首御郑成公，唐苟为右。栾、范以其族夹公行，陷于淖。栾书将载晋侯，金咸曰：「书退！国有大任，焉得专之？且侵官，冒也；失官，慢也；离局，奸也。有三不罪焉，可犯也。」乃掀公以出于淖。</w:t>
      </w:r>
    </w:p>
    <w:p>
      <w:pPr>
        <w:pStyle w:val="BodyText"/>
      </w:pPr>
      <w:r>
        <w:t xml:space="preserve"> </w:t>
      </w:r>
      <w:r>
        <w:t xml:space="preserve">癸巳，潘□之党与养由基蹲甲而射之，彻七札焉。以示王，曰：「君有二臣如此，何忧于战？」王怒曰：「大辱国。诘朝，尔射，死艺。」吕錡梦射月，中之，退入于泥。占之，曰：「姬姓，日也。异姓，月也，必楚王也。射而中之，退入于泥，亦必死矣。」及战，射共王，中目。王召养由基，与之两矢，使射吕錡，中项，伏弢。以一矢覆命。</w:t>
      </w:r>
    </w:p>
    <w:p>
      <w:pPr>
        <w:pStyle w:val="BodyText"/>
      </w:pPr>
      <w:r>
        <w:t xml:space="preserve"> </w:t>
      </w:r>
      <w:r>
        <w:t xml:space="preserve">郤至三遇楚子之卒，见楚子，必下，免胄而趋风。楚子使工尹襄问之以弓，曰：「方事之殷也，有韎韦之跗注，君子也。识见不谷而趋，无乃伤乎？」郤至见客，免胄承命，曰：「君之外臣至，从寡君之戎事，以君之灵，间蒙甲胄，不敢拜命，敢告不宁君命之辱，为事之故，敢肃使者。」三肃使者而退。</w:t>
      </w:r>
    </w:p>
    <w:p>
      <w:pPr>
        <w:pStyle w:val="BodyText"/>
      </w:pPr>
      <w:r>
        <w:t xml:space="preserve"> </w:t>
      </w:r>
      <w:r>
        <w:t xml:space="preserve">晋韩厥从郑伯，其御杜溷罗曰：「速从之！其御屡顾，不在马，可及也。」韩厥曰：「不可以再辱国君。」乃止。郤至从郑伯，其右茀翰胡曰：「谍辂之，余从之乘而俘以下。」郤至曰：「伤国君有刑。」亦止。石首曰：「卫懿公唯不去其旗，是以败于荧。」乃旌于弢中。唐苟谓石首曰：「子在君侧，败者壹大。我不如子，子以君免，我请止。」乃死。</w:t>
      </w:r>
    </w:p>
    <w:p>
      <w:pPr>
        <w:pStyle w:val="BodyText"/>
      </w:pPr>
      <w:r>
        <w:t xml:space="preserve"> </w:t>
      </w:r>
      <w:r>
        <w:t xml:space="preserve">楚师薄于险，叔山冉谓养由基曰：「虽君有命，为国故，子必射！」乃射。再发，尽殪。叔山冉搏人以投，中车，折轼。晋师乃止。囚楚公子伐。</w:t>
      </w:r>
    </w:p>
    <w:p>
      <w:pPr>
        <w:pStyle w:val="BodyText"/>
      </w:pPr>
      <w:r>
        <w:t xml:space="preserve"> </w:t>
      </w:r>
      <w:r>
        <w:t xml:space="preserve">栾金咸见子重之旌，请曰：「楚人谓夫旌，子重之麾也。彼其子重也。日臣之使于楚也，子重问晋国之勇。臣对曰：『好以众整。』曰：『又何如？』臣对曰：『好以暇。』今两国治戎，行人不使，不可谓整。临事而食言，不可谓暇。请摄饮焉。」公许之。使行人执榼承饮，造于子重，曰：「寡君乏使，使金咸御持矛。是以不得犒从者，使某摄饮。」子重曰：「夫子尝与吾言于楚，必是故也，不亦识乎！」受而饮之。免使者而复鼓。</w:t>
      </w:r>
    </w:p>
    <w:p>
      <w:pPr>
        <w:pStyle w:val="BodyText"/>
      </w:pPr>
      <w:r>
        <w:t xml:space="preserve"> </w:t>
      </w:r>
      <w:r>
        <w:t xml:space="preserve">旦而战，见星未已。子反命军吏察夷伤，补卒乘，缮甲兵，展车马，鸡鸣而食，唯命是听。晋人患之。苗贲皇徇曰：「搜乘补卒，秣马利兵，修陈固列，蓐食申祷，明日复战。」乃逸楚囚。王闻之，召子反谋。谷阳竖献饮于子反，子反醉而不能见。王曰：「天败楚也夫！余不可以待。」乃宵遁。晋入楚军，三日谷。范文子立于戎马之前，曰：「君幼，诸臣不佞，何以及此？君其戒之！《周书》曰『唯命不于常』，有德之谓。」</w:t>
      </w:r>
    </w:p>
    <w:p>
      <w:pPr>
        <w:pStyle w:val="BodyText"/>
      </w:pPr>
      <w:r>
        <w:t xml:space="preserve"> </w:t>
      </w:r>
      <w:r>
        <w:t xml:space="preserve">楚师还，及瑕，王使谓子反曰：「先大夫之覆师徒者，君不在。子无以为过，不谷之罪也。」子反再拜稽首曰：「君赐臣死，死且不朽。臣之卒实奔，臣之罪也。」子重复谓子反曰：「初陨师徒者，而亦闻之矣！盍图之？」对曰：「虽微先大夫有之，大夫命侧，侧敢不义？侧亡君师，敢忘其死。」王使止之，弗及而卒。</w:t>
      </w:r>
    </w:p>
    <w:p>
      <w:pPr>
        <w:pStyle w:val="BodyText"/>
      </w:pPr>
      <w:r>
        <w:t xml:space="preserve"> </w:t>
      </w:r>
      <w:r>
        <w:t xml:space="preserve">战之日，齐国佐、高无咎至于师。卫侯出于卫，公出于坏隤。宣伯通于穆姜，欲去季、孟，而取其室。将行，穆姜送公，而使逐二子。公以晋难告，曰：「请反而听命。」姜怒，公子偃、公子鉏趋过，指之曰：「女不可，是皆君也。」公待于坏隤，申宫儆备，设守而后行，是以后。使孟献子守于公宫。</w:t>
      </w:r>
    </w:p>
    <w:p>
      <w:pPr>
        <w:pStyle w:val="BodyText"/>
      </w:pPr>
      <w:r>
        <w:t xml:space="preserve"> </w:t>
      </w:r>
      <w:r>
        <w:t xml:space="preserve">秋，会于沙随，谋伐郑也。宣伯使告郤犨曰：「鲁侯待于坏隤以待胜者。」郤犨将新军，且为公族大夫，以主东诸侯。取货于宣伯而诉公于晋侯，晋侯不见公。</w:t>
      </w:r>
    </w:p>
    <w:p>
      <w:pPr>
        <w:pStyle w:val="BodyText"/>
      </w:pPr>
      <w:r>
        <w:t xml:space="preserve"> </w:t>
      </w:r>
      <w:r>
        <w:t xml:space="preserve">曹人请于晋曰：「自我先君宣公即位，国人曰：『若之何忧犹未弭？』而又讨我寡君，以亡曹国社稷之镇公子，是大泯曹也。先君无乃有罪乎？若有罪，则君列诸会矣。君唯不遗德刑，以伯诸侯。岂独遗诸敝邑？取私布之。」</w:t>
      </w:r>
    </w:p>
    <w:p>
      <w:pPr>
        <w:pStyle w:val="BodyText"/>
      </w:pPr>
      <w:r>
        <w:t xml:space="preserve"> </w:t>
      </w:r>
      <w:r>
        <w:t xml:space="preserve">七月，公会尹武公及诸侯伐郑。将行，姜又命公如初。公又申守而行。诸侯之师次于郑西。我师次于督扬，不敢过郑。子叔声伯使叔孙豹请逆于晋师。为食于郑郊。师逆以至。声伯四日不食以待之，食使者而后食。</w:t>
      </w:r>
    </w:p>
    <w:p>
      <w:pPr>
        <w:pStyle w:val="BodyText"/>
      </w:pPr>
      <w:r>
        <w:t xml:space="preserve"> </w:t>
      </w:r>
      <w:r>
        <w:t xml:space="preserve">诸侯迁于制田。知武子佐下军，以诸侯之师侵陈，至于鸣鹿。遂侵蔡。未反，诸侯迁于颖上。戊午，郑子罕宵军之，宋、齐、卫皆失军。</w:t>
      </w:r>
    </w:p>
    <w:p>
      <w:pPr>
        <w:pStyle w:val="BodyText"/>
      </w:pPr>
      <w:r>
        <w:t xml:space="preserve"> </w:t>
      </w:r>
      <w:r>
        <w:t xml:space="preserve">曹人复请于晋，晋侯谓子臧：「反，吾归而君。」子臧反，曹伯归。子臧尽致其邑与卿而不出。</w:t>
      </w:r>
    </w:p>
    <w:p>
      <w:pPr>
        <w:pStyle w:val="BodyText"/>
      </w:pPr>
      <w:r>
        <w:t xml:space="preserve"> </w:t>
      </w:r>
      <w:r>
        <w:t xml:space="preserve">宣伯使告郤犨曰：「鲁之有季、孟，犹晋之有栾、范也，政令于是乎成。今其谋曰：『晋政多门，不可从也。宁事齐、楚，有亡而已，蔑从晋矣。』若欲得志于鲁，请止行父而杀之，我毙蔑也而事晋，蔑有贰矣。鲁不贰，小国必睦。不然，归必叛矣。」</w:t>
      </w:r>
    </w:p>
    <w:p>
      <w:pPr>
        <w:pStyle w:val="BodyText"/>
      </w:pPr>
      <w:r>
        <w:t xml:space="preserve"> </w:t>
      </w:r>
      <w:r>
        <w:t xml:space="preserve">九月，晋人执季文子于苕丘。公还，待于郓。使子叔声伯请季孙于晋，郤犨曰：「苟去仲孙蔑而止季孙行父，吾与子国，亲于公室。」对曰：「侨如之情，子必闻之矣。若去蔑与行父，是大弃鲁国而罪寡君也。若犹不弃，而惠徼周公之福，使寡君得事晋君。则夫二人者，鲁国社稷之臣也。若朝亡之，鲁必夕亡。以鲁之密迩仇雠，亡而为仇，治之何及？」郤犨曰：「吾为子请邑。」对曰：「婴齐，鲁之常隶也，敢介大国以求厚焉！承寡君之命以请，若得所请，吾子之赐多矣。又何求？」范文子谓栾武子曰：「季孙于鲁，相二君矣。妾不衣帛，马不食粟，可不谓忠乎？信谗慝而弃忠良，若诸侯何？子叔婴齐奉君命无私，谋国家不贰，图其身不忘其君。若虚其请，是弃善人也。子其图之！」乃许鲁平，赦季孙。</w:t>
      </w:r>
    </w:p>
    <w:p>
      <w:pPr>
        <w:pStyle w:val="BodyText"/>
      </w:pPr>
      <w:r>
        <w:t xml:space="preserve"> </w:t>
      </w:r>
      <w:r>
        <w:t xml:space="preserve">冬十月，出叔孙侨如而盟之，侨如奔齐。</w:t>
      </w:r>
    </w:p>
    <w:p>
      <w:pPr>
        <w:pStyle w:val="BodyText"/>
      </w:pPr>
      <w:r>
        <w:t xml:space="preserve"> </w:t>
      </w:r>
      <w:r>
        <w:t xml:space="preserve">十二月，季孙及郤犨盟于扈。归，刺公子偃，召叔孙豹于齐而立之。</w:t>
      </w:r>
    </w:p>
    <w:p>
      <w:pPr>
        <w:pStyle w:val="BodyText"/>
      </w:pPr>
      <w:r>
        <w:t xml:space="preserve"> </w:t>
      </w:r>
      <w:r>
        <w:t xml:space="preserve">齐声孟子通侨如，使立于高、国之间。侨如曰：「不可以再罪。」奔卫，亦间于卿。</w:t>
      </w:r>
    </w:p>
    <w:p>
      <w:pPr>
        <w:pStyle w:val="BodyText"/>
      </w:pPr>
      <w:r>
        <w:t xml:space="preserve"> </w:t>
      </w:r>
      <w:r>
        <w:t xml:space="preserve">晋侯使郤至献楚捷于周，与单襄公语，骤称其伐。单子语诸大夫曰：「温季其亡乎！位于七人之下，而求掩其上。怨之所聚，乱之本也。多怨而阶乱，何以在位？《夏书》曰：『怨岂在明？不见是图。』将慎其细也。今而明之，其可乎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79" w:name="header-n1763"/>
      <w:r>
        <w:t xml:space="preserve">成公十七年</w:t>
      </w:r>
      <w:bookmarkEnd w:id="179"/>
    </w:p>
    <w:p>
      <w:pPr>
        <w:pStyle w:val="FirstParagraph"/>
      </w:pPr>
      <w:r>
        <w:t xml:space="preserve"> </w:t>
      </w:r>
      <w:r>
        <w:t xml:space="preserve">【经】十有七年春，卫北宫括帅师侵郑。夏，公会尹子、单子、晋侯、齐侯、宋公、卫侯、曹伯、邾人伐郑。六月乙酋，同盟于柯陵。秋，公至自会。齐高无咎出奔莒。九月辛丑，用郊。晋侯使荀罃来乞师。冬，公会单子、晋侯、宋公、卫侯、曹伯、齐人、邾人伐郑。十有一月，公至自伐郑。壬申，公孙婴卒于貍脤。十有二月丁巳朔，日有食之。邾子玃且卒。晋杀其大夫郤錡、郤犨、郤至。楚人灭舒庸。</w:t>
      </w:r>
    </w:p>
    <w:p>
      <w:pPr>
        <w:pStyle w:val="BodyText"/>
      </w:pPr>
      <w:r>
        <w:t xml:space="preserve"> </w:t>
      </w:r>
      <w:r>
        <w:t xml:space="preserve">【传】十七年春，王正月，郑子驷侵晋虚、滑。卫北宫括救晋，侵郑，至于高氏。</w:t>
      </w:r>
    </w:p>
    <w:p>
      <w:pPr>
        <w:pStyle w:val="BodyText"/>
      </w:pPr>
      <w:r>
        <w:t xml:space="preserve"> </w:t>
      </w:r>
      <w:r>
        <w:t xml:space="preserve">夏五月，郑大子髡顽、侯孺为质于楚，楚公子成、公子寅戍郑。公会尹武公、单襄公及诸侯伐郑，自戏童至于曲洧。</w:t>
      </w:r>
    </w:p>
    <w:p>
      <w:pPr>
        <w:pStyle w:val="BodyText"/>
      </w:pPr>
      <w:r>
        <w:t xml:space="preserve"> </w:t>
      </w:r>
      <w:r>
        <w:t xml:space="preserve">晋范文子反自鄢陵，使其祝宗祈死，曰：「君骄侈而克敌，是天益其疾也。难将作矣！爱我者惟祝我，使我速死，无及于难，范氏之福也。」六月戊辰，士燮卒。</w:t>
      </w:r>
    </w:p>
    <w:p>
      <w:pPr>
        <w:pStyle w:val="BodyText"/>
      </w:pPr>
      <w:r>
        <w:t xml:space="preserve"> </w:t>
      </w:r>
      <w:r>
        <w:t xml:space="preserve">乙酉同盟于柯陵，寻戚之盟也。</w:t>
      </w:r>
    </w:p>
    <w:p>
      <w:pPr>
        <w:pStyle w:val="BodyText"/>
      </w:pPr>
      <w:r>
        <w:t xml:space="preserve"> </w:t>
      </w:r>
      <w:r>
        <w:t xml:space="preserve">楚子重救郑，师于首止。诸侯还。</w:t>
      </w:r>
    </w:p>
    <w:p>
      <w:pPr>
        <w:pStyle w:val="BodyText"/>
      </w:pPr>
      <w:r>
        <w:t xml:space="preserve"> </w:t>
      </w:r>
      <w:r>
        <w:t xml:space="preserve">齐庆克通于声孟子，与妇人蒙衣乘辇而入于闳。鲍牵见之，以告国武子，武子召庆克而谓之。庆克久不出，而告夫人曰：「国子谪我！」夫人怒。国子相灵公以会，高、鲍处守。及还，将至，闭门而索客。孟子诉之曰：「高、鲍将不纳君，而立公子角。国子知之。」秋七月壬寅，刖鲍牵而逐高无咎。无咎奔莒，高弱以卢叛。齐人来召鲍国而立之。</w:t>
      </w:r>
    </w:p>
    <w:p>
      <w:pPr>
        <w:pStyle w:val="BodyText"/>
      </w:pPr>
      <w:r>
        <w:t xml:space="preserve"> </w:t>
      </w:r>
      <w:r>
        <w:t xml:space="preserve">初，鲍国去鲍氏而来为施孝叔臣。施氏卜宰，匡句须吉。施氏之宰，有百室之邑。与匡句须邑，使为宰。以让鲍国，而致邑焉。施孝叔曰：「子实吉。」对曰：「能与忠良，吉孰大焉！」鲍国相施氏忠，故齐人取以为鲍氏后。仲尼曰：「鲍庄子之知不如葵，葵犹能卫其足。」</w:t>
      </w:r>
    </w:p>
    <w:p>
      <w:pPr>
        <w:pStyle w:val="BodyText"/>
      </w:pPr>
      <w:r>
        <w:t xml:space="preserve"> </w:t>
      </w:r>
      <w:r>
        <w:t xml:space="preserve">冬，诸侯伐郑。十月庚午，围郑。楚公子申救郑，师于汝上。十一月，诸侯还。</w:t>
      </w:r>
    </w:p>
    <w:p>
      <w:pPr>
        <w:pStyle w:val="BodyText"/>
      </w:pPr>
      <w:r>
        <w:t xml:space="preserve"> </w:t>
      </w:r>
      <w:r>
        <w:t xml:space="preserve">初，声伯梦涉洹，或与己琼瑰，食之，泣而为琼瑰，盈其怀。从而歌之曰：「济洹之水，赠我以琼瑰。归乎！归乎！琼瑰盈吾怀乎！」惧不敢占也。还自郑，壬申，至于狸脤而占之，曰：「余恐死，故不敢占也。今众繁而从余三年矣，无伤也。」言之，之莫而卒。</w:t>
      </w:r>
    </w:p>
    <w:p>
      <w:pPr>
        <w:pStyle w:val="BodyText"/>
      </w:pPr>
      <w:r>
        <w:t xml:space="preserve"> </w:t>
      </w:r>
      <w:r>
        <w:t xml:space="preserve">齐侯使崔杼为大夫，使庆克佐之，帅师围卢。国佐从诸侯围郑，以难请而归。遂如卢师，杀庆克，以谷叛。齐侯与之盟于徐关而复之。十二月，卢降。使国胜告难于晋，待命于清。</w:t>
      </w:r>
    </w:p>
    <w:p>
      <w:pPr>
        <w:pStyle w:val="BodyText"/>
      </w:pPr>
      <w:r>
        <w:t xml:space="preserve"> </w:t>
      </w:r>
      <w:r>
        <w:t xml:space="preserve">晋厉公侈，多外嬖。反自鄢陵，欲尽去群大夫，而立其左右。胥童以胥克之废也，怨郤氏，而嬖于厉公。郤錡夺夷阳五田，五亦嬖于厉公。郤犨与长鱼矫争田，执而梏之，与其父母妻子同一辕。既，矫亦嬖于厉公。栾书怨郤至，以其不从己而败楚师也，欲废之。使楚公子伐告公曰：「此战也，郤至实召寡君。以东师之未至也，与军帅之不具也，曰：『此必败！吾因奉孙周以事君。』」公告栾书，书曰：「其有焉！不然，岂其死之不恤，而受敌使乎？君盍尝使诸周而察之？」郤至聘于周，栾书使孙周见之。公使觇之，信。遂怨郤至。</w:t>
      </w:r>
    </w:p>
    <w:p>
      <w:pPr>
        <w:pStyle w:val="BodyText"/>
      </w:pPr>
      <w:r>
        <w:t xml:space="preserve"> </w:t>
      </w:r>
      <w:r>
        <w:t xml:space="preserve">厉公田，与妇人先杀而饮酒，后使大夫杀。郤至奉豕，寺人孟张夺之，郤至射而杀之。公曰：「季子欺余。」</w:t>
      </w:r>
    </w:p>
    <w:p>
      <w:pPr>
        <w:pStyle w:val="BodyText"/>
      </w:pPr>
      <w:r>
        <w:t xml:space="preserve"> </w:t>
      </w:r>
      <w:r>
        <w:t xml:space="preserve">厉公将作难，胥童曰：「必先三郤，族大多怨。去大族不逼，敌多怨有庸。」公曰：「然。」郤氏闻之，郤錡欲攻公，曰：「虽死，君必危。」郤至曰：「人所以立，信、知、勇也。信不叛君，知不害民，勇不作乱。失兹三者，其谁与我？死而多怨，将安用之？君实有臣而杀之，其谓君何？我之有罪，吾死后矣！若杀不辜，将失其民，欲安，得乎？待命而已！受君之禄是以聚党。有党而争命，罪孰大焉！」</w:t>
      </w:r>
    </w:p>
    <w:p>
      <w:pPr>
        <w:pStyle w:val="BodyText"/>
      </w:pPr>
      <w:r>
        <w:t xml:space="preserve"> </w:t>
      </w:r>
      <w:r>
        <w:t xml:space="preserve">壬午，胥童、夷羊五帅甲八百，将攻郤氏。长鱼矫请无用众，公使清沸魋助之，抽戈结衽，而伪讼者。三郤将谋于榭。矫以戈杀驹伯、苦成叔于其位。温季曰：「逃威也！」遂趋。矫及诸其车，以戈杀之，皆尸诸朝。</w:t>
      </w:r>
    </w:p>
    <w:p>
      <w:pPr>
        <w:pStyle w:val="BodyText"/>
      </w:pPr>
      <w:r>
        <w:t xml:space="preserve"> </w:t>
      </w:r>
      <w:r>
        <w:t xml:space="preserve">胥童以甲劫栾书、中行偃于朝。矫曰：「不杀二子，忧必及君。」公曰：「一朝而尸三卿，余不忍益也。」对曰：「人将忍君。臣闻乱在外为奸，在内为轨。御奸以德，御轨以刑。不施而杀，不可谓德。臣逼而不讨，不可谓刑。德刑不立，奸轨并至。臣请行。」遂出奔狄。公使辞于二子，曰：「寡人有讨于郤氏，既伏其辜矣。大夫无辱，其复职位。」皆再拜稽首曰：「君讨有罪，而免臣于死，君之惠也。二臣虽死，敢忘君德。」乃皆归。公使胥童为卿。</w:t>
      </w:r>
    </w:p>
    <w:p>
      <w:pPr>
        <w:pStyle w:val="BodyText"/>
      </w:pPr>
      <w:r>
        <w:t xml:space="preserve"> </w:t>
      </w:r>
      <w:r>
        <w:t xml:space="preserve">公游于匠丽氏，栾书、中行偃遂执公焉。召士□，士□辞。召韩厥，韩厥辞，曰：「昔吾畜于赵氏，孟姬之谗，吾能违兵。古人有言曰：『杀老牛莫之敢尸。』而况君乎？二三子不能事君，焉用厥也！」</w:t>
      </w:r>
    </w:p>
    <w:p>
      <w:pPr>
        <w:pStyle w:val="BodyText"/>
      </w:pPr>
      <w:r>
        <w:t xml:space="preserve"> </w:t>
      </w:r>
      <w:r>
        <w:t xml:space="preserve">舒庸人以楚师之败也，道吴人围巢，伐驾，围厘、虺，遂恃吴而不设备。楚公子櫜师袭舒庸，灭之。</w:t>
      </w:r>
    </w:p>
    <w:p>
      <w:pPr>
        <w:pStyle w:val="BodyText"/>
      </w:pPr>
      <w:r>
        <w:t xml:space="preserve"> </w:t>
      </w:r>
      <w:r>
        <w:t xml:space="preserve">闰月乙卯晦，栾书、中行偃杀胥童。民不与郤氏，胥童道君为乱，故皆书曰：「晋杀其大夫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0" w:name="header-n1785"/>
      <w:r>
        <w:t xml:space="preserve">成公十八年</w:t>
      </w:r>
      <w:bookmarkEnd w:id="180"/>
    </w:p>
    <w:p>
      <w:pPr>
        <w:pStyle w:val="FirstParagraph"/>
      </w:pPr>
      <w:r>
        <w:t xml:space="preserve"> </w:t>
      </w:r>
      <w:r>
        <w:t xml:space="preserve">【经】十有八年春王正月，晋杀其大夫胥童。庚申，晋弑其君州蒲。齐杀其大夫国佐。公如晋。夏，楚子、郑伯伐宋。宋鱼石复入于彭城。公至自晋。晋侯使士□来聘。秋，杞伯来朝。八月，邾子来朝，筑鹿囿。己丑，公薨于路寝。冬，楚人、郑人侵宋。晋侯使士鲂来乞师。十有二月，仲孙蔑会晋侯、宋公、卫侯、邾子、齐崔杼同盟于虚朾。丁未，葬我君成公。</w:t>
      </w:r>
    </w:p>
    <w:p>
      <w:pPr>
        <w:pStyle w:val="BodyText"/>
      </w:pPr>
      <w:r>
        <w:t xml:space="preserve"> </w:t>
      </w:r>
      <w:r>
        <w:t xml:space="preserve">【传】十八年春，王正月庚申，晋栾书、中行偃使程滑弑厉公，葬之于翼东门之外，以车一乘。使荀罃、士鲂逆周子于京师而立之，生十四年矣。大夫逆于清原，周子曰：「孤始愿不及此。虽及此，岂非天乎！抑人之求君，使出命也，立而不从，将安用君？二三子用我今日，否亦今日，共而从君，神之所福也。」对曰：「群臣之愿也，敢不唯命是听。」庚午，盟而入，馆于伯子同氏。辛巳，朝于武宫，逐不臣者七人。周子有兄而无慧，不能辨菽麦，故不可立。</w:t>
      </w:r>
    </w:p>
    <w:p>
      <w:pPr>
        <w:pStyle w:val="BodyText"/>
      </w:pPr>
      <w:r>
        <w:t xml:space="preserve"> </w:t>
      </w:r>
      <w:r>
        <w:t xml:space="preserve">齐为庆氏之难故，甲申晦，齐侯使士华免以戈杀国佐于内宫之朝。师逃于夫人之宫。书曰：「齐杀其大夫国佐。」弃命，专杀，以谷叛故也。使清人杀国胜。国弱来奔，王湫奔莱。庆封为大夫，庆佐为司寇。既，齐侯反国弱，使嗣国氏，礼也。</w:t>
      </w:r>
    </w:p>
    <w:p>
      <w:pPr>
        <w:pStyle w:val="BodyText"/>
      </w:pPr>
      <w:r>
        <w:t xml:space="preserve"> </w:t>
      </w:r>
      <w:r>
        <w:t xml:space="preserve">二月乙酉朔，晋侯悼公即位于朝。始命百官，施舍、己责，逮鳏寡，振废滞，匡乏困，救灾患，禁淫慝，薄赋敛，宥罪戾，节器用，时用民，欲无犯时。使魏相、士鲂、魏颉、赵武为卿。荀家、荀会、栾□、韩无忌为公族大夫，使训卿之子弟共俭孝弟。使士渥浊为大傅，使修范武子之法。右行辛为司空，使修士蒍之法。弁纠御戎，校正属焉，使训诸御知义。荀宾为右，司士属焉，使训勇力之士时使。卿无共御，立军尉以摄之。祁奚为中军尉，羊舌职佐之，魏绛为司马，张老为候奄。铎遏寇为上军尉，籍偃为之司马，使训卒乘亲以听命。程郑为乘马御，六驺属焉，使训群驺知礼。凡六官之长，皆民誉也。举不失职，官不易方，爵不逾德，师不陵正，旅不逼师，民无谤言，所以复霸也。</w:t>
      </w:r>
    </w:p>
    <w:p>
      <w:pPr>
        <w:pStyle w:val="BodyText"/>
      </w:pPr>
      <w:r>
        <w:t xml:space="preserve"> </w:t>
      </w:r>
      <w:r>
        <w:t xml:space="preserve">公如晋，朝嗣君也。</w:t>
      </w:r>
    </w:p>
    <w:p>
      <w:pPr>
        <w:pStyle w:val="BodyText"/>
      </w:pPr>
      <w:r>
        <w:t xml:space="preserve"> </w:t>
      </w:r>
      <w:r>
        <w:t xml:space="preserve">夏六月，郑伯侵宋，及曹门外。遂会楚子伐宋，取朝郏。楚子辛、郑皇辰侵城郜，取幽丘，同伐彭城，纳宋鱼石、向为人、鳞朱、向带、鱼府焉，以三百乘戍之而还。书曰「复入」，凡去其国，国逆而立之，曰「入」；复其位，曰「复归」；诸侯纳之，曰「归」。以恶曰复入。宋人患之。西鉏吾曰：「何也？若楚人与吾同恶，以德于我，吾固事之也，不敢贰矣。大国无厌，鄙我犹憾。不然，而收吾憎，使赞其政，以间吾衅，亦吾患也。今将崇诸侯之奸，而披其地，以塞夷庚。逞奸而携服，毒诸侯而惧吴、晋。吾庸多矣，非吾忧也。且事晋何为？晋必恤之。」</w:t>
      </w:r>
    </w:p>
    <w:p>
      <w:pPr>
        <w:pStyle w:val="BodyText"/>
      </w:pPr>
      <w:r>
        <w:t xml:space="preserve"> </w:t>
      </w:r>
      <w:r>
        <w:t xml:space="preserve">公至自晋。晋范宣子来聘，且拜朝也。君子谓：「晋于是乎有礼。」</w:t>
      </w:r>
    </w:p>
    <w:p>
      <w:pPr>
        <w:pStyle w:val="BodyText"/>
      </w:pPr>
      <w:r>
        <w:t xml:space="preserve"> </w:t>
      </w:r>
      <w:r>
        <w:t xml:space="preserve">秋，杞桓公来朝，劳公，且问晋故。公以晋君语之。杞伯于是骤朝于晋而请为昏。</w:t>
      </w:r>
    </w:p>
    <w:p>
      <w:pPr>
        <w:pStyle w:val="BodyText"/>
      </w:pPr>
      <w:r>
        <w:t xml:space="preserve"> </w:t>
      </w:r>
      <w:r>
        <w:t xml:space="preserve">七月，宋老佐、华喜围彭城，老佐卒焉。</w:t>
      </w:r>
    </w:p>
    <w:p>
      <w:pPr>
        <w:pStyle w:val="BodyText"/>
      </w:pPr>
      <w:r>
        <w:t xml:space="preserve"> </w:t>
      </w:r>
      <w:r>
        <w:t xml:space="preserve">八月，邾宣公来朝，即位而来见也。</w:t>
      </w:r>
    </w:p>
    <w:p>
      <w:pPr>
        <w:pStyle w:val="BodyText"/>
      </w:pPr>
      <w:r>
        <w:t xml:space="preserve"> </w:t>
      </w:r>
      <w:r>
        <w:t xml:space="preserve">筑鹿囿，书，不时也。</w:t>
      </w:r>
    </w:p>
    <w:p>
      <w:pPr>
        <w:pStyle w:val="BodyText"/>
      </w:pPr>
      <w:r>
        <w:t xml:space="preserve"> </w:t>
      </w:r>
      <w:r>
        <w:t xml:space="preserve">己丑，公薨于路寝，言道也。</w:t>
      </w:r>
    </w:p>
    <w:p>
      <w:pPr>
        <w:pStyle w:val="BodyText"/>
      </w:pPr>
      <w:r>
        <w:t xml:space="preserve"> </w:t>
      </w:r>
      <w:r>
        <w:t xml:space="preserve">冬十一月，楚子重救彭城，伐宋，宋华元如晋告急。韩献子为政，曰：「欲求得人，必先勤之，成霸安强，自宋始矣。」晋侯师于台谷以救宋，遇楚师于靡角之谷。楚师还。</w:t>
      </w:r>
    </w:p>
    <w:p>
      <w:pPr>
        <w:pStyle w:val="BodyText"/>
      </w:pPr>
      <w:r>
        <w:t xml:space="preserve"> </w:t>
      </w:r>
      <w:r>
        <w:t xml:space="preserve">晋士鲂来乞师。季文子问师数于臧武仲，对曰：「伐郑之役，知伯实来，下军之佐也。今彘季亦佐下军，如伐郑可也。事大国，无失班爵而加敬焉，礼也。」从之。</w:t>
      </w:r>
    </w:p>
    <w:p>
      <w:pPr>
        <w:pStyle w:val="BodyText"/>
      </w:pPr>
      <w:r>
        <w:t xml:space="preserve"> </w:t>
      </w:r>
      <w:r>
        <w:t xml:space="preserve">十二月，孟献子会于虚朾，谋救宋也。宋人辞诸侯而请师以围彭城。孟献子请于诸侯，而先归会葬。</w:t>
      </w:r>
    </w:p>
    <w:p>
      <w:pPr>
        <w:pStyle w:val="BodyText"/>
      </w:pPr>
      <w:r>
        <w:t xml:space="preserve"> </w:t>
      </w:r>
      <w:r>
        <w:t xml:space="preserve">丁未，葬我君成公，书，顺也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181" w:name="header-n1807"/>
      <w:r>
        <w:t xml:space="preserve">襄公</w:t>
      </w:r>
      <w:bookmarkEnd w:id="181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182" w:name="header-n1809"/>
      <w:r>
        <w:t xml:space="preserve">襄公元年</w:t>
      </w:r>
      <w:r>
        <w:t xml:space="preserve"> </w:t>
      </w:r>
      <w:bookmarkEnd w:id="182"/>
    </w:p>
    <w:p>
      <w:pPr>
        <w:pStyle w:val="FirstParagraph"/>
      </w:pPr>
      <w:r>
        <w:t xml:space="preserve"> </w:t>
      </w:r>
      <w:r>
        <w:t xml:space="preserve">【经】元年春王正月，公即位。仲孙蔑会晋栾□、宋华元、卫宁殖、曹人、莒人、邾人、滕人、薛人围宋彭城。夏，晋韩厥帅师伐郑，仲孙蔑会齐崔杼、曹人、邾人、杞人次于鄫。秋，楚公子壬夫帅师侵宋。九月辛酉，天王崩。邾子来朝。冬，卫侯使公孙剽来聘。晋侯使荀罃来聘。</w:t>
      </w:r>
    </w:p>
    <w:p>
      <w:pPr>
        <w:pStyle w:val="BodyText"/>
      </w:pPr>
      <w:r>
        <w:t xml:space="preserve"> </w:t>
      </w:r>
      <w:r>
        <w:t xml:space="preserve">【传】元年春己亥，围宋彭城。非宋地，追书也。于是为宋讨鱼石，故称宋，且不登叛人也，谓之宋志。彭城降晋，晋人以宋五大夫在彭城者归，置诸瓠丘。齐人不会彭城，晋人以为讨。二月，齐大子光为质于晋。</w:t>
      </w:r>
    </w:p>
    <w:p>
      <w:pPr>
        <w:pStyle w:val="BodyText"/>
      </w:pPr>
      <w:r>
        <w:t xml:space="preserve"> </w:t>
      </w:r>
      <w:r>
        <w:t xml:space="preserve">夏五月，晋韩厥、荀偃帅诸侯之师伐郑，入其郛，败其徒兵于洧上。于是东诸侯之师次于鄫，以待晋师。晋师自郑以鄫之师侵楚焦夷及陈，晋侯、卫侯次于戚，以为之援。</w:t>
      </w:r>
    </w:p>
    <w:p>
      <w:pPr>
        <w:pStyle w:val="BodyText"/>
      </w:pPr>
      <w:r>
        <w:t xml:space="preserve"> </w:t>
      </w:r>
      <w:r>
        <w:t xml:space="preserve">秋，楚子辛救郑，侵宋吕、留。郑子然侵宋，取犬丘。</w:t>
      </w:r>
    </w:p>
    <w:p>
      <w:pPr>
        <w:pStyle w:val="BodyText"/>
      </w:pPr>
      <w:r>
        <w:t xml:space="preserve"> </w:t>
      </w:r>
      <w:r>
        <w:t xml:space="preserve">九月，邾子来朝，礼也。</w:t>
      </w:r>
    </w:p>
    <w:p>
      <w:pPr>
        <w:pStyle w:val="BodyText"/>
      </w:pPr>
      <w:r>
        <w:t xml:space="preserve"> </w:t>
      </w:r>
      <w:r>
        <w:t xml:space="preserve">冬，卫子叔、晋知武子来聘，礼也。凡诸侯即位，小国朝之，大国聘焉，以继好结信，谋事补阙，礼之大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3" w:name="header-n1818"/>
      <w:r>
        <w:t xml:space="preserve">襄公二年</w:t>
      </w:r>
      <w:bookmarkEnd w:id="183"/>
    </w:p>
    <w:p>
      <w:pPr>
        <w:pStyle w:val="FirstParagraph"/>
      </w:pPr>
      <w:r>
        <w:t xml:space="preserve"> </w:t>
      </w:r>
      <w:r>
        <w:t xml:space="preserve">【经】二年春王正月，葬简王。郑师伐宋。夏五月庚寅，夫人姜氏薨。六月庚辰，郑伯仑卒。晋师、宋师、卫宁殖侵郑。秋七月，仲孙蔑会晋荀罃、宋华元、卫孙林父、曹人、邾人于戚。己丑，葬我小君齐姜。叔孙豹如宋。冬，仲孙蔑会晋荀罃、齐崔杼、宋华元、卫孙林父、曹人、邾人、滕人、薛人、小邾人于戚，遂城虎牢。楚杀其大夫公子申。</w:t>
      </w:r>
    </w:p>
    <w:p>
      <w:pPr>
        <w:pStyle w:val="BodyText"/>
      </w:pPr>
      <w:r>
        <w:t xml:space="preserve"> </w:t>
      </w:r>
      <w:r>
        <w:t xml:space="preserve">【传】二年春，郑师侵宋，楚令也。</w:t>
      </w:r>
    </w:p>
    <w:p>
      <w:pPr>
        <w:pStyle w:val="BodyText"/>
      </w:pPr>
      <w:r>
        <w:t xml:space="preserve"> </w:t>
      </w:r>
      <w:r>
        <w:t xml:space="preserve">齐侯伐莱，莱人使正舆子赂夙沙卫以索马牛，皆百匹，齐师乃还。君子是以知齐灵公之为「灵」也。</w:t>
      </w:r>
    </w:p>
    <w:p>
      <w:pPr>
        <w:pStyle w:val="BodyText"/>
      </w:pPr>
      <w:r>
        <w:t xml:space="preserve"> </w:t>
      </w:r>
      <w:r>
        <w:t xml:space="preserve">夏，齐姜薨。初，穆姜使择美檟，以自为榇与颂琴。季文子取以葬。君子曰：「非礼也。礼无所逆，妇，养姑者也，亏姑以成妇，逆莫大焉。《诗》曰：『其惟哲人，告之话言，顺德之行。』季孙于是为不哲矣。且姜氏，君之妣也。《诗》曰：『为酒为醴，烝畀祖妣，以洽百礼，降福孔偕。』」</w:t>
      </w:r>
    </w:p>
    <w:p>
      <w:pPr>
        <w:pStyle w:val="BodyText"/>
      </w:pPr>
      <w:r>
        <w:t xml:space="preserve"> </w:t>
      </w:r>
      <w:r>
        <w:t xml:space="preserve">齐侯使诸姜宗妇来送葬。召莱子，莱子不会，故晏弱城东阳以逼之。</w:t>
      </w:r>
    </w:p>
    <w:p>
      <w:pPr>
        <w:pStyle w:val="BodyText"/>
      </w:pPr>
      <w:r>
        <w:t xml:space="preserve"> </w:t>
      </w:r>
      <w:r>
        <w:t xml:space="preserve">郑成公疾，子驷请息肩于晋。公曰：「楚君以郑故，亲集矢于其目，非异人任，寡人也。若背之，是弃力与言，其谁昵我？免寡人，唯二三子！」</w:t>
      </w:r>
    </w:p>
    <w:p>
      <w:pPr>
        <w:pStyle w:val="BodyText"/>
      </w:pPr>
      <w:r>
        <w:t xml:space="preserve"> </w:t>
      </w:r>
      <w:r>
        <w:t xml:space="preserve">秋七月庚辰，郑伯仑卒。于是子罕当国，子驷为政，子国为司马。晋师侵郑，诸大夫欲从晋。子驷曰：「官命未改。」 会于戚，谋郑故也。孟献子曰：「请城虎牢以逼郑。」知武子曰：「善。鄫之会，吾子闻崔子之言，今不来矣。滕、薛、小邾之不至，皆齐故也。寡君之忧不唯郑。罃将复于寡君，而请于齐。得请而告，吾子之功也。若不得请，事将在齐。君子之请，诸侯之福也，岂唯寡君赖之。」</w:t>
      </w:r>
    </w:p>
    <w:p>
      <w:pPr>
        <w:pStyle w:val="BodyText"/>
      </w:pPr>
      <w:r>
        <w:t xml:space="preserve"> </w:t>
      </w:r>
      <w:r>
        <w:t xml:space="preserve">穆叔聘于宋，通嗣君也。</w:t>
      </w:r>
    </w:p>
    <w:p>
      <w:pPr>
        <w:pStyle w:val="BodyText"/>
      </w:pPr>
      <w:r>
        <w:t xml:space="preserve"> </w:t>
      </w:r>
      <w:r>
        <w:t xml:space="preserve">冬，复会于戚，齐崔武子及滕、薛、小邾之大夫皆会，知武子之言故也。遂城虎牢，郑人乃成。</w:t>
      </w:r>
    </w:p>
    <w:p>
      <w:pPr>
        <w:pStyle w:val="BodyText"/>
      </w:pPr>
      <w:r>
        <w:t xml:space="preserve"> </w:t>
      </w:r>
      <w:r>
        <w:t xml:space="preserve">楚公子申为右司马，多受小国之赂，以逼子重、子辛，楚人杀之。故书曰：「楚杀其大夫公子申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4" w:name="header-n1831"/>
      <w:r>
        <w:t xml:space="preserve">襄公三年</w:t>
      </w:r>
      <w:bookmarkEnd w:id="184"/>
    </w:p>
    <w:p>
      <w:pPr>
        <w:pStyle w:val="FirstParagraph"/>
      </w:pPr>
      <w:r>
        <w:t xml:space="preserve"> </w:t>
      </w:r>
      <w:r>
        <w:t xml:space="preserve">【经】三年春，楚公子婴齐帅师伐吴。公如晋。夏四月壬戌，公及晋侯盟于长樗。公至自晋。六月，公会单子、晋侯、宋公、卫侯、郑伯、莒子、邾子、齐世子光。己未，同盟于鸡泽。陈侯使袁侨如会。戊寅，叔孙豹及诸侯之大夫及陈袁侨盟。秋，公至自会。冬，晋荀罃帅师伐许。</w:t>
      </w:r>
    </w:p>
    <w:p>
      <w:pPr>
        <w:pStyle w:val="BodyText"/>
      </w:pPr>
      <w:r>
        <w:t xml:space="preserve"> </w:t>
      </w:r>
      <w:r>
        <w:t xml:space="preserve">【传】三年春，楚子重伐吴，为简之师，克鸠兹，至于衡山。使邓廖帅组甲三百、被练三千以侵吴。吴人要而击之，获邓廖。其能免者，组甲八十、被练三百而已。子重归，既饮至，三日，吴人伐楚，取驾。驾，良邑也。邓廖，亦楚之良也。君子谓：「子重于是役也，所获不如所亡。」楚人以是咎子重。子重病之，遂遇心病而卒。</w:t>
      </w:r>
    </w:p>
    <w:p>
      <w:pPr>
        <w:pStyle w:val="BodyText"/>
      </w:pPr>
      <w:r>
        <w:t xml:space="preserve"> </w:t>
      </w:r>
      <w:r>
        <w:t xml:space="preserve">公如晋，始朝也。夏，盟于长樗。孟献子相，公稽首。知武子曰：「天子在，而君辱稽首，寡君惧矣。」孟献子曰：「以敝邑介在东表，密迩仇雠，寡君将君是望，敢不稽首？」</w:t>
      </w:r>
    </w:p>
    <w:p>
      <w:pPr>
        <w:pStyle w:val="BodyText"/>
      </w:pPr>
      <w:r>
        <w:t xml:space="preserve"> </w:t>
      </w:r>
      <w:r>
        <w:t xml:space="preserve">晋为郑服故，且欲修吴好，将合诸侯。使士□告于齐曰：「寡君使□，以岁之不易，不虞之不戒，寡君愿与一二兄弟相见，以谋不协，请君临之，使□乞盟。」齐侯欲勿许，而难为不协，乃盟于耏外。</w:t>
      </w:r>
    </w:p>
    <w:p>
      <w:pPr>
        <w:pStyle w:val="BodyText"/>
      </w:pPr>
      <w:r>
        <w:t xml:space="preserve"> </w:t>
      </w:r>
      <w:r>
        <w:t xml:space="preserve">祁奚请老，晋侯问嗣焉。称解狐，其仇也，将立之而卒。又问焉，对曰：「午也可。」于是羊舌职死矣，晋侯曰：「孰可以代之？」对曰：「赤也可。」于是使祁午为中军尉，羊舌赤佐之。君子谓：「祁奚于是能举善矣。称其仇，不为谄。立其子，不为比。举其偏，不为党。《商书》曰：『无偏无党，王道荡荡。』其祁奚之谓矣！解狐得举，祁午得位，伯华得官，建一官而三物成，能举善也夫！唯善，故能举其类。《诗》云：『惟其有之，是以似之。』祁奚有焉。」</w:t>
      </w:r>
    </w:p>
    <w:p>
      <w:pPr>
        <w:pStyle w:val="BodyText"/>
      </w:pPr>
      <w:r>
        <w:t xml:space="preserve"> </w:t>
      </w:r>
      <w:r>
        <w:t xml:space="preserve">六月，公会单顷公及诸侯。己未，同盟于鸡泽。</w:t>
      </w:r>
    </w:p>
    <w:p>
      <w:pPr>
        <w:pStyle w:val="BodyText"/>
      </w:pPr>
      <w:r>
        <w:t xml:space="preserve"> </w:t>
      </w:r>
      <w:r>
        <w:t xml:space="preserve">晋侯使荀会逆吴子于淮上，吴子不至。</w:t>
      </w:r>
    </w:p>
    <w:p>
      <w:pPr>
        <w:pStyle w:val="BodyText"/>
      </w:pPr>
      <w:r>
        <w:t xml:space="preserve"> </w:t>
      </w:r>
      <w:r>
        <w:t xml:space="preserve">楚子辛为令尹，侵欲于小国。陈成公使袁侨如会求成，晋侯使和组父告于诸侯。秋，叔孙豹及诸侯之大夫及陈袁侨盟，陈请服也。</w:t>
      </w:r>
    </w:p>
    <w:p>
      <w:pPr>
        <w:pStyle w:val="BodyText"/>
      </w:pPr>
      <w:r>
        <w:t xml:space="preserve"> </w:t>
      </w:r>
      <w:r>
        <w:t xml:space="preserve">晋侯之弟扬干乱行于曲梁，魏绛戮其仆。晋侯怒，谓羊舌赤曰：「合诸侯以为荣也，扬干为戮，何辱如之？必杀魏绛，无失也！」对曰：「绛无贰志，事君不辟难，有罪不逃刑，其将来辞，何辱命焉？」言终，魏绛至，授仆人书，将伏剑。士鲂、张老止之。公读其书曰：「日君乏使，使臣斯司马。臣闻师众以顺为武，军事有死无犯为敬。君合诸侯，臣敢不敬？君师不武，执事不敬，罪莫大焉。臣惧其死，以及扬干，无所逃罪。不能致训，至于用金戊。臣之罪重，敢有不从，以怒君心，请归死于司寇。」公跣而出，曰：「寡人之言，亲爱也。吾子之讨，军礼也。寡人有弟，弗能教训，使干大命，寡人之过也。子无重寡人之过，敢以为请。」</w:t>
      </w:r>
    </w:p>
    <w:p>
      <w:pPr>
        <w:pStyle w:val="BodyText"/>
      </w:pPr>
      <w:r>
        <w:t xml:space="preserve"> </w:t>
      </w:r>
      <w:r>
        <w:t xml:space="preserve">晋侯以魏绛为能以刑佐民矣，反役，与之礼食，使佐新军。张老为中军司马，士富为候奄。</w:t>
      </w:r>
    </w:p>
    <w:p>
      <w:pPr>
        <w:pStyle w:val="BodyText"/>
      </w:pPr>
      <w:r>
        <w:t xml:space="preserve"> </w:t>
      </w:r>
      <w:r>
        <w:t xml:space="preserve">楚司马公子何忌侵陈，陈叛故也。</w:t>
      </w:r>
    </w:p>
    <w:p>
      <w:pPr>
        <w:pStyle w:val="BodyText"/>
      </w:pPr>
      <w:r>
        <w:t xml:space="preserve"> </w:t>
      </w:r>
      <w:r>
        <w:t xml:space="preserve">许灵公事楚，不会于鸡泽。冬，晋知武子帅师伐许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5" w:name="header-n1846"/>
      <w:r>
        <w:t xml:space="preserve">襄公四年</w:t>
      </w:r>
      <w:bookmarkEnd w:id="185"/>
    </w:p>
    <w:p>
      <w:pPr>
        <w:pStyle w:val="FirstParagraph"/>
      </w:pPr>
      <w:r>
        <w:t xml:space="preserve"> </w:t>
      </w:r>
      <w:r>
        <w:t xml:space="preserve">【经】四年春王三月己酉，陈侯午卒。夏，叔孙豹如晋。秋七月戊子，夫人姒氏薨。葬陈成公。八月辛亥，葬我小君定姒。冬，公如晋。陈人围顿。</w:t>
      </w:r>
    </w:p>
    <w:p>
      <w:pPr>
        <w:pStyle w:val="BodyText"/>
      </w:pPr>
      <w:r>
        <w:t xml:space="preserve"> </w:t>
      </w:r>
      <w:r>
        <w:t xml:space="preserve">【传】四年春，楚师为陈叛故，犹在繁阳。韩献子患之，言于朝曰：「文王帅殷之叛国以事纣，唯知时也。今我易之，难哉！」</w:t>
      </w:r>
    </w:p>
    <w:p>
      <w:pPr>
        <w:pStyle w:val="BodyText"/>
      </w:pPr>
      <w:r>
        <w:t xml:space="preserve"> </w:t>
      </w:r>
      <w:r>
        <w:t xml:space="preserve">三月，陈成公卒。楚人将伐陈，闻丧乃止。陈人不听命。臧武仲闻之，曰：「陈不服于楚，必亡。大国行礼焉而不服，在大犹有咎，而况小乎？」夏，楚彭名侵陈，陈无礼故也。</w:t>
      </w:r>
    </w:p>
    <w:p>
      <w:pPr>
        <w:pStyle w:val="BodyText"/>
      </w:pPr>
      <w:r>
        <w:t xml:space="preserve"> </w:t>
      </w:r>
      <w:r>
        <w:t xml:space="preserve">穆叔如晋，报知武子之聘也，晋侯享之。金奏《肆夏》之三，不拜。工歌《文王》之三，又不拜。歌《鹿鸣》之三，三拜。韩献子使行人子员问之，曰：「子以君命，辱于敝邑。先君之礼，藉之以乐，以辱吾子。吾子舍其大，而重拜其细，敢问何礼也？」对曰：「三《夏》，天子所以享元侯也，使臣弗敢与闻。《文王》，两君相见之乐也，使臣不敢及。《鹿鸣》，君所以嘉寡君也，敢不拜嘉。？《四牡》，君所以劳使臣也，敢不重拜？《皇皇者华》，君教使臣曰：『必咨于周。』臣闻之：『访问于善为咨，咨亲为询，咨礼为度，咨事为诹，咨难为谋。』臣获五善，敢不重拜？」</w:t>
      </w:r>
    </w:p>
    <w:p>
      <w:pPr>
        <w:pStyle w:val="BodyText"/>
      </w:pPr>
      <w:r>
        <w:t xml:space="preserve"> </w:t>
      </w:r>
      <w:r>
        <w:t xml:space="preserve">秋，定姒薨。不殡于庙，无榇，不虞。匠庆谓季文子曰：「子为正卿，而小君之丧不成，不终君也。君长，谁受其咎？」</w:t>
      </w:r>
    </w:p>
    <w:p>
      <w:pPr>
        <w:pStyle w:val="BodyText"/>
      </w:pPr>
      <w:r>
        <w:t xml:space="preserve"> </w:t>
      </w:r>
      <w:r>
        <w:t xml:space="preserve">初，季孙为己树六檟于蒲圃东门之外。匠庆请木，季孙曰：「略。」匠庆用蒲圃之檟，季孙不御。君子曰：「《志》所谓『多行无礼，必自及也』，其是之谓乎！」</w:t>
      </w:r>
    </w:p>
    <w:p>
      <w:pPr>
        <w:pStyle w:val="BodyText"/>
      </w:pPr>
      <w:r>
        <w:t xml:space="preserve"> </w:t>
      </w:r>
      <w:r>
        <w:t xml:space="preserve">冬，公如晋听政，晋侯享公。公请属鄫，晋侯不许。孟献子曰：「以寡君之密迩于仇雠，而愿固事君，无失官命。鄫无赋于司马，为执事朝夕之命敝邑，敝邑褊小，阙而为罪，寡君是以愿借助焉！」晋侯许之。</w:t>
      </w:r>
    </w:p>
    <w:p>
      <w:pPr>
        <w:pStyle w:val="BodyText"/>
      </w:pPr>
      <w:r>
        <w:t xml:space="preserve"> </w:t>
      </w:r>
      <w:r>
        <w:t xml:space="preserve">楚人使顿间陈而侵伐之，故陈人围顿。</w:t>
      </w:r>
    </w:p>
    <w:p>
      <w:pPr>
        <w:pStyle w:val="BodyText"/>
      </w:pPr>
      <w:r>
        <w:t xml:space="preserve"> </w:t>
      </w:r>
      <w:r>
        <w:t xml:space="preserve">无终子嘉父使孟乐如晋，因魏庄子纳虎豹之皮，以请和诸戎。晋侯曰：「戎狄无亲而贪，不如伐之。」魏绛曰：「诸侯新服，陈新来和，将观于我，我德则睦，否则携贰。劳师于戎，而楚伐陈，必弗能救，是弃陈也，诸华必叛。戎，禽兽也，获戎失华，无乃不可乎？《夏训》有之曰：『有穷后羿。』」公曰：「后羿何如？」对曰：「昔有夏之方衰也，后羿自鉏迁于穷石，因夏民以代夏政。恃其射也，不修民事而淫于原兽。弃武罗、伯困、熊髡、龙圉而用寒浞。寒浞，伯明氏之谗子弟也。伯明后寒弃之，夷羿收之，信而使之，以为己相。浞行媚于内而施赂于外，愚弄其民而虞羿于田，树之诈慝以取其国家，外内咸服。羿犹不悛，将归自田，家众杀而亨之，以食其子。其子不忍食诸，死于穷门。靡奔有鬲氏。浞因羿室，生浇及豷，恃其谗慝诈伪而不德于民。使浇用师，灭斟灌及斟寻氏。处浇于过，处豷于戈。靡自有鬲氏，收二国之烬，以灭浞而立少康。少康灭浇于过，后杼灭豷于戈。有穷由是遂亡，失人故也。昔周辛甲之为大史也，命百官，官箴王阙。于《虞人之箴》曰：『芒芒禹迹，尽为九州，经启九道。民有寝庙，兽有茂草，各有攸处，德用不扰。在帝夷羿，冒于原兽，忘其国恤，而思其麀牡。武不可重，用不恢于夏家。兽臣司原，敢告仆夫。』《虞箴》如是，可不惩乎？」于是晋侯好田，故魏绛及之。</w:t>
      </w:r>
    </w:p>
    <w:p>
      <w:pPr>
        <w:pStyle w:val="BodyText"/>
      </w:pPr>
      <w:r>
        <w:t xml:space="preserve"> </w:t>
      </w:r>
      <w:r>
        <w:t xml:space="preserve">公曰：「然则莫如和戎乎？」对曰：「和戎有五利焉：戎狄荐居，贵货易土，土可贾焉，一也。边鄙不耸，民狎其野，穑人成功，二也。戎狄事晋，四邻振动，诸侯威怀，三也。以德绥戎，师徒不勤，甲兵不顿，四也。鉴于后羿，而用德度，远至迩安，五也。君其图之！」公说，使魏绛盟诸戎，修民事，田以时。</w:t>
      </w:r>
    </w:p>
    <w:p>
      <w:pPr>
        <w:pStyle w:val="BodyText"/>
      </w:pPr>
      <w:r>
        <w:t xml:space="preserve"> </w:t>
      </w:r>
      <w:r>
        <w:t xml:space="preserve">冬十月，邾人、莒人伐鄫。臧纥救鄫，侵邾，败于狐骀。国人逆丧者皆髽。鲁于是乎始髽，国人诵之曰：「臧之狐裘，败我于狐骀。我君小子，朱儒是使。朱儒！朱儒！使我败于邾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6" w:name="header-n1860"/>
      <w:r>
        <w:t xml:space="preserve">襄公五年</w:t>
      </w:r>
      <w:bookmarkEnd w:id="186"/>
    </w:p>
    <w:p>
      <w:pPr>
        <w:pStyle w:val="FirstParagraph"/>
      </w:pPr>
      <w:r>
        <w:t xml:space="preserve"> </w:t>
      </w:r>
      <w:r>
        <w:t xml:space="preserve">【经】五年春，公至自晋。夏，郑伯使公子发来聘。叔孙豹、鄫世子巫如晋。仲孙蔑、卫孙林父子会吴于善道。秋，大雩。楚杀其大夫公子壬夫。公会晋侯、宋公、陈侯、卫侯、郑伯、曹伯、莒子、邾子、滕子、薛伯、齐世子光、吴人、鄫人于戚。公至自会。冬，戍陈。楚公子贞帅师伐陈。公会晋侯、宋公、卫侯、郑伯、曹伯、齐世子光救陈。十有二月，公至自救陈。辛未，季孙行父卒。</w:t>
      </w:r>
    </w:p>
    <w:p>
      <w:pPr>
        <w:pStyle w:val="BodyText"/>
      </w:pPr>
      <w:r>
        <w:t xml:space="preserve"> </w:t>
      </w:r>
      <w:r>
        <w:t xml:space="preserve">【传】五年春，公至自晋。</w:t>
      </w:r>
    </w:p>
    <w:p>
      <w:pPr>
        <w:pStyle w:val="BodyText"/>
      </w:pPr>
      <w:r>
        <w:t xml:space="preserve"> </w:t>
      </w:r>
      <w:r>
        <w:t xml:space="preserve">王使王叔陈生愬戎于晋，晋人执之。士鲂如京师，言王叔之贰于戎也。</w:t>
      </w:r>
    </w:p>
    <w:p>
      <w:pPr>
        <w:pStyle w:val="BodyText"/>
      </w:pPr>
      <w:r>
        <w:t xml:space="preserve"> </w:t>
      </w:r>
      <w:r>
        <w:t xml:space="preserve">夏，郑子国来聘，通嗣君也。</w:t>
      </w:r>
    </w:p>
    <w:p>
      <w:pPr>
        <w:pStyle w:val="BodyText"/>
      </w:pPr>
      <w:r>
        <w:t xml:space="preserve"> </w:t>
      </w:r>
      <w:r>
        <w:t xml:space="preserve">穆叔觌鄫大子于晋，以成属鄫。书曰：「叔孙豹、鄫大子巫如晋。」言比诸鲁大夫也。</w:t>
      </w:r>
    </w:p>
    <w:p>
      <w:pPr>
        <w:pStyle w:val="BodyText"/>
      </w:pPr>
      <w:r>
        <w:t xml:space="preserve"> </w:t>
      </w:r>
      <w:r>
        <w:t xml:space="preserve">吴子使寿越如晋，辞不会于鸡泽之故，且请听诸侯之好。晋人将为之合诸侯，使鲁、卫先会吴，且告会期。故孟献子、孙文子会吴于善道。</w:t>
      </w:r>
    </w:p>
    <w:p>
      <w:pPr>
        <w:pStyle w:val="BodyText"/>
      </w:pPr>
      <w:r>
        <w:t xml:space="preserve"> </w:t>
      </w:r>
      <w:r>
        <w:t xml:space="preserve">秋，大雩，旱也。</w:t>
      </w:r>
    </w:p>
    <w:p>
      <w:pPr>
        <w:pStyle w:val="BodyText"/>
      </w:pPr>
      <w:r>
        <w:t xml:space="preserve"> </w:t>
      </w:r>
      <w:r>
        <w:t xml:space="preserve">楚人讨陈叛故，曰：「由令尹子辛实侵欲焉。」乃杀之。书曰：「楚杀其大夫公子壬夫。」贪也。君子谓：「楚共王于是不刑。《诗》曰：『周道挺挺，我心扃扃，讲事不令，集人来定。』己则无信，而杀人以逞，不亦难乎？《夏书》曰：『成允成功。』」</w:t>
      </w:r>
    </w:p>
    <w:p>
      <w:pPr>
        <w:pStyle w:val="BodyText"/>
      </w:pPr>
      <w:r>
        <w:t xml:space="preserve"> </w:t>
      </w:r>
      <w:r>
        <w:t xml:space="preserve">九月丙午，盟于戚，会吴，且命戍陈也。穆叔以属鄫为不利，使鄫大夫听命于会。</w:t>
      </w:r>
    </w:p>
    <w:p>
      <w:pPr>
        <w:pStyle w:val="BodyText"/>
      </w:pPr>
      <w:r>
        <w:t xml:space="preserve"> </w:t>
      </w:r>
      <w:r>
        <w:t xml:space="preserve">楚子囊为令尹。范宣子曰：「我丧陈矣！楚人讨贰而立子囊，必改行而疾讨陈。陈近于楚，民朝夕急，能无往乎？有陈，非吾事也，无之而后可。」</w:t>
      </w:r>
    </w:p>
    <w:p>
      <w:pPr>
        <w:pStyle w:val="BodyText"/>
      </w:pPr>
      <w:r>
        <w:t xml:space="preserve"> </w:t>
      </w:r>
      <w:r>
        <w:t xml:space="preserve">冬，诸侯戍陈。子囊伐陈。十一月甲午，会于城棣以救之。</w:t>
      </w:r>
    </w:p>
    <w:p>
      <w:pPr>
        <w:pStyle w:val="BodyText"/>
      </w:pPr>
      <w:r>
        <w:t xml:space="preserve"> </w:t>
      </w:r>
      <w:r>
        <w:t xml:space="preserve">季文子卒。大夫入敛，公在位。宰庀家器为葬备，无衣帛之妾，无食粟之马，无藏金玉，无重器备。君子是以知季文子之忠于公室也。相三君矣，而无私积，可不谓忠乎？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7" w:name="header-n1875"/>
      <w:r>
        <w:t xml:space="preserve">襄公六年</w:t>
      </w:r>
      <w:bookmarkEnd w:id="187"/>
    </w:p>
    <w:p>
      <w:pPr>
        <w:pStyle w:val="FirstParagraph"/>
      </w:pPr>
      <w:r>
        <w:t xml:space="preserve"> </w:t>
      </w:r>
      <w:r>
        <w:t xml:space="preserve">【经】六年春王三月，壬午，杞伯姑容卒。夏，宋华弱来奔。秋，杞葬桓公。滕子来朝。莒人灭鄫。冬，叔孙豹如邾，季孙宿如晋。十有二月，齐侯灭莱。</w:t>
      </w:r>
    </w:p>
    <w:p>
      <w:pPr>
        <w:pStyle w:val="BodyText"/>
      </w:pPr>
      <w:r>
        <w:t xml:space="preserve"> </w:t>
      </w:r>
      <w:r>
        <w:t xml:space="preserve">【传】六年春，杞桓公卒，始赴以名，同盟故也。</w:t>
      </w:r>
    </w:p>
    <w:p>
      <w:pPr>
        <w:pStyle w:val="BodyText"/>
      </w:pPr>
      <w:r>
        <w:t xml:space="preserve"> </w:t>
      </w:r>
      <w:r>
        <w:t xml:space="preserve">宋华弱与乐辔少相狎，长相优，又相谤也。子荡怒，以弓梏华弱于朝。平公见之，曰：「司武而梏于朝，难以胜矣！」遂逐之。夏，宋华弱来奔。司城子罕曰：「同罪异罚，非刑也。专戮于朝，罪孰大焉！」亦逐子荡。子荡射子罕之门，曰：「几日而不我从！」子罕善之如初。</w:t>
      </w:r>
    </w:p>
    <w:p>
      <w:pPr>
        <w:pStyle w:val="BodyText"/>
      </w:pPr>
      <w:r>
        <w:t xml:space="preserve"> </w:t>
      </w:r>
      <w:r>
        <w:t xml:space="preserve">秋，滕成公来朝，始朝公也。</w:t>
      </w:r>
    </w:p>
    <w:p>
      <w:pPr>
        <w:pStyle w:val="BodyText"/>
      </w:pPr>
      <w:r>
        <w:t xml:space="preserve"> </w:t>
      </w:r>
      <w:r>
        <w:t xml:space="preserve">莒人灭鄫，鄫恃赂也。</w:t>
      </w:r>
    </w:p>
    <w:p>
      <w:pPr>
        <w:pStyle w:val="BodyText"/>
      </w:pPr>
      <w:r>
        <w:t xml:space="preserve"> </w:t>
      </w:r>
      <w:r>
        <w:t xml:space="preserve">冬，穆叔如邾，聘，且修平。</w:t>
      </w:r>
    </w:p>
    <w:p>
      <w:pPr>
        <w:pStyle w:val="BodyText"/>
      </w:pPr>
      <w:r>
        <w:t xml:space="preserve"> </w:t>
      </w:r>
      <w:r>
        <w:t xml:space="preserve">晋人以鄫故来讨，曰：「何故亡鄫？」季武子如晋见，且听命。</w:t>
      </w:r>
    </w:p>
    <w:p>
      <w:pPr>
        <w:pStyle w:val="BodyText"/>
      </w:pPr>
      <w:r>
        <w:t xml:space="preserve"> </w:t>
      </w:r>
      <w:r>
        <w:t xml:space="preserve">十一月，齐侯灭莱，莱恃谋也。于郑子国之来聘也，四月，晏弱城东阳，而遂围莱。甲寅，堙之环城，傅于堞。及杞桓公卒之月，乙未，王湫帅师及正舆子、棠人军齐师，齐师大败之。丁未，入莱。莱共公浮柔奔棠。正舆子、王湫奔莒，莒人杀之。四月，陈无宇献莱宗器于襄宫。晏弱围棠，十一月丙辰，而灭之。迁莱于郳。高厚、崔杼定其田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8" w:name="header-n1886"/>
      <w:r>
        <w:t xml:space="preserve">襄公七年</w:t>
      </w:r>
      <w:bookmarkEnd w:id="188"/>
    </w:p>
    <w:p>
      <w:pPr>
        <w:pStyle w:val="FirstParagraph"/>
      </w:pPr>
      <w:r>
        <w:t xml:space="preserve"> </w:t>
      </w:r>
      <w:r>
        <w:t xml:space="preserve">【经】七年春，郯子来朝。夏四月，三卜郊，不从，乃免牲。小邾子来朝。城费。秋，季孙宿如卫。八月，螽。冬十月，卫侯使孙林父来聘。壬戌，及孙林父盟。楚公子贞帅师围陈。十有二月，公会晋侯、宋公、陈侯、卫侯、曹伯、莒子、邾子于鄬。郑伯髡顽如会，未见诸侯，丙戌，卒于鄵。陈侯逃归。</w:t>
      </w:r>
    </w:p>
    <w:p>
      <w:pPr>
        <w:pStyle w:val="BodyText"/>
      </w:pPr>
      <w:r>
        <w:t xml:space="preserve"> </w:t>
      </w:r>
      <w:r>
        <w:t xml:space="preserve">【传】七年春，郯子来朝，始朝公也。</w:t>
      </w:r>
    </w:p>
    <w:p>
      <w:pPr>
        <w:pStyle w:val="BodyText"/>
      </w:pPr>
      <w:r>
        <w:t xml:space="preserve"> </w:t>
      </w:r>
      <w:r>
        <w:t xml:space="preserve">夏四月，三卜郊，不从，乃免牲。孟献子曰：「吾乃今而后知有卜筮。夫郊，祀后稷以祈农事也。是故启蛰而郊，郊而后耕。今既耕而卜郊，宜其不从也。」</w:t>
      </w:r>
    </w:p>
    <w:p>
      <w:pPr>
        <w:pStyle w:val="BodyText"/>
      </w:pPr>
      <w:r>
        <w:t xml:space="preserve"> </w:t>
      </w:r>
      <w:r>
        <w:t xml:space="preserve">南遗为费宰。叔仲昭伯为隧正，欲善季氏而求媚于南遗，谓遗：「请城费，吾多与而役。」故季氏城费。</w:t>
      </w:r>
    </w:p>
    <w:p>
      <w:pPr>
        <w:pStyle w:val="BodyText"/>
      </w:pPr>
      <w:r>
        <w:t xml:space="preserve"> </w:t>
      </w:r>
      <w:r>
        <w:t xml:space="preserve">小邾穆公来朝，亦始朝公也。</w:t>
      </w:r>
    </w:p>
    <w:p>
      <w:pPr>
        <w:pStyle w:val="BodyText"/>
      </w:pPr>
      <w:r>
        <w:t xml:space="preserve"> </w:t>
      </w:r>
      <w:r>
        <w:t xml:space="preserve">秋，季武子如卫，报子叔之聘，且辞缓报，非贰也。</w:t>
      </w:r>
    </w:p>
    <w:p>
      <w:pPr>
        <w:pStyle w:val="BodyText"/>
      </w:pPr>
      <w:r>
        <w:t xml:space="preserve"> </w:t>
      </w:r>
      <w:r>
        <w:t xml:space="preserve">冬十月，晋韩献子告老。公族穆子有废疾，将立之。辞曰：「《诗》曰：『岂不夙夜，谓行多露。』又曰：『弗躬弗亲，庶民弗信。』无忌不才，让，其可乎？请立起也！与田苏游，而曰好仁。《诗》曰：『靖共尔位，好是正直。神之听之，介尔景福。』恤民为德，正直为正，正曲为直，参和为仁。如是，则神听之，介福降之。立之，不亦可乎？」庚戌，使宣子朝，遂老。晋侯谓韩无忌仁，使掌公族大夫。</w:t>
      </w:r>
    </w:p>
    <w:p>
      <w:pPr>
        <w:pStyle w:val="BodyText"/>
      </w:pPr>
      <w:r>
        <w:t xml:space="preserve"> </w:t>
      </w:r>
      <w:r>
        <w:t xml:space="preserve">卫孙文子来聘，且拜武子之言，而寻孙桓子之盟。公登亦登。叔孙穆子相，趋进曰：「诸侯之会，寡君未尝后卫君。今吾子不后寡君，寡君未知所过。吾子其少安！」孙子无辞，亦无悛容。</w:t>
      </w:r>
    </w:p>
    <w:p>
      <w:pPr>
        <w:pStyle w:val="BodyText"/>
      </w:pPr>
      <w:r>
        <w:t xml:space="preserve"> </w:t>
      </w:r>
      <w:r>
        <w:t xml:space="preserve">穆叔曰：「孙子必亡。为臣而君，过而不悛，亡之本也。《诗》曰：『退食自公，委蛇委蛇。』谓从者也。衡而委蛇必折。」</w:t>
      </w:r>
    </w:p>
    <w:p>
      <w:pPr>
        <w:pStyle w:val="BodyText"/>
      </w:pPr>
      <w:r>
        <w:t xml:space="preserve"> </w:t>
      </w:r>
      <w:r>
        <w:t xml:space="preserve">楚子囊围陈，会于鄬以救之。</w:t>
      </w:r>
    </w:p>
    <w:p>
      <w:pPr>
        <w:pStyle w:val="BodyText"/>
      </w:pPr>
      <w:r>
        <w:t xml:space="preserve"> </w:t>
      </w:r>
      <w:r>
        <w:t xml:space="preserve">郑僖公之为大子也，于成之十六年，与子罕适晋，不礼焉。又与子丰适楚，亦不礼焉。及其元年，朝于晋。子丰欲愬诸晋而废之，子罕止之。及将会于鄬，子驷相，又不礼焉。侍者谏，不听，又谏，杀之。及鄵，子驷使贼夜弑僖公，而以疟疾赴于诸侯。简公生五年，奉而立之。</w:t>
      </w:r>
    </w:p>
    <w:p>
      <w:pPr>
        <w:pStyle w:val="BodyText"/>
      </w:pPr>
      <w:r>
        <w:t xml:space="preserve"> </w:t>
      </w:r>
      <w:r>
        <w:t xml:space="preserve">陈人患楚。庆虎、庆寅谓楚人曰：「吾使公子黄往而执之。」楚人从之。二庆使告陈侯于会，曰：「楚人执公子黄矣！君若不来，群臣不忍社稷宗庙，惧有二图。」陈侯逃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89" w:name="header-n1901"/>
      <w:r>
        <w:t xml:space="preserve">襄公八年</w:t>
      </w:r>
      <w:bookmarkEnd w:id="189"/>
    </w:p>
    <w:p>
      <w:pPr>
        <w:pStyle w:val="FirstParagraph"/>
      </w:pPr>
      <w:r>
        <w:t xml:space="preserve"> </w:t>
      </w:r>
      <w:r>
        <w:t xml:space="preserve">【经】八年春王正月，公如晋。夏，葬郑僖公。郑人侵蔡，获蔡公子燮。季孙宿会晋侯、郑伯、齐人、宋人、卫人、邾人于邢丘。公至自晋。莒人伐我东鄙。秋九月，大雩。冬，楚公子贞帅师伐郑。晋侯使士□来聘。</w:t>
      </w:r>
    </w:p>
    <w:p>
      <w:pPr>
        <w:pStyle w:val="BodyText"/>
      </w:pPr>
      <w:r>
        <w:t xml:space="preserve"> </w:t>
      </w:r>
      <w:r>
        <w:t xml:space="preserve">【传】八年春，公如晋，朝，且听朝聘之数。</w:t>
      </w:r>
    </w:p>
    <w:p>
      <w:pPr>
        <w:pStyle w:val="BodyText"/>
      </w:pPr>
      <w:r>
        <w:t xml:space="preserve"> </w:t>
      </w:r>
      <w:r>
        <w:t xml:space="preserve">郑群公子以僖公之死也，谋子驷。子驷先之。夏四月庚辰，辟杀子狐、子熙、子侯、子丁。孙击、孙恶出奔卫。</w:t>
      </w:r>
    </w:p>
    <w:p>
      <w:pPr>
        <w:pStyle w:val="BodyText"/>
      </w:pPr>
      <w:r>
        <w:t xml:space="preserve"> </w:t>
      </w:r>
      <w:r>
        <w:t xml:space="preserve">庚寅，郑子国、子耳侵蔡，获蔡司马公子燮。郑人皆喜，唯子产不顺，曰：「小国无文德，而有武功，祸莫大焉。楚人来讨，能勿从乎？从之，晋师必至。晋、楚伐郑，自今郑国不四五年，弗得宁矣。」子国怒之曰：「尔何知？国有大命，而有正卿。童子言焉，将为戮矣。」</w:t>
      </w:r>
    </w:p>
    <w:p>
      <w:pPr>
        <w:pStyle w:val="BodyText"/>
      </w:pPr>
      <w:r>
        <w:t xml:space="preserve"> </w:t>
      </w:r>
      <w:r>
        <w:t xml:space="preserve">五月甲辰，会于邢丘，以命朝聘之数，使诸侯之大夫听命。季孙宿、齐高厚、宋向戌、卫宁殖、邾大夫会之。郑伯献捷于会，故亲听命。大夫不书，尊晋侯也。</w:t>
      </w:r>
    </w:p>
    <w:p>
      <w:pPr>
        <w:pStyle w:val="BodyText"/>
      </w:pPr>
      <w:r>
        <w:t xml:space="preserve"> </w:t>
      </w:r>
      <w:r>
        <w:t xml:space="preserve">莒人伐我东鄙，以疆鄫田。</w:t>
      </w:r>
    </w:p>
    <w:p>
      <w:pPr>
        <w:pStyle w:val="BodyText"/>
      </w:pPr>
      <w:r>
        <w:t xml:space="preserve"> </w:t>
      </w:r>
      <w:r>
        <w:t xml:space="preserve">秋九月，大雩，旱也。</w:t>
      </w:r>
    </w:p>
    <w:p>
      <w:pPr>
        <w:pStyle w:val="BodyText"/>
      </w:pPr>
      <w:r>
        <w:t xml:space="preserve"> </w:t>
      </w:r>
      <w:r>
        <w:t xml:space="preserve">冬，楚子囊伐郑，讨其侵蔡也。</w:t>
      </w:r>
    </w:p>
    <w:p>
      <w:pPr>
        <w:pStyle w:val="BodyText"/>
      </w:pPr>
      <w:r>
        <w:t xml:space="preserve"> </w:t>
      </w:r>
      <w:r>
        <w:t xml:space="preserve">子驷、子国、子耳欲从楚，子孔、子蟜、子展欲待晋。子驷曰：「《周诗》有之曰：『俟河之清，人寿几何？兆云询多，职竞作罗。』谋之多族，民之多违，事滋无成。民急矣，姑从楚以纾吾民。晋师至，吾又从之。敬共币帛，以待来者，小国之道也。牺牲玉帛，待于二竞，以待强者而庇民焉。寇不为害，民不罢病，不亦可乎？」子展曰：「小所以事大，信也。小国无信，兵乱日至，亡无日矣。五会之信，今将背之，虽楚救我，将安用之？亲我无成，鄙我是欲，不可从也。不如待晋。晋君方明，四军无阙，八卿和睦，必不弃郑。楚师辽远，粮食将尽，必将速归，何患焉？舍之闻之：『杖莫如信。』完守以老楚，杖信以待晋，不亦可乎？」子驷曰：「《诗》云：『谋夫孔多，是用不集。发言盈庭，谁敢执其咎？如匪行迈谋，是用不得于道。』请从楚，□非也受其咎。」乃及楚平。</w:t>
      </w:r>
    </w:p>
    <w:p>
      <w:pPr>
        <w:pStyle w:val="BodyText"/>
      </w:pPr>
      <w:r>
        <w:t xml:space="preserve"> </w:t>
      </w:r>
      <w:r>
        <w:t xml:space="preserve">使王子伯骈告于晋，曰：「君命敝邑：『修而车赋，儆而师徒，以讨乱略。』蔡人不从，敝邑之人，不敢宁处，悉索敝赋，以讨于蔡，获司马燮，献于邢丘。今楚来讨曰：『女何故称兵于蔡？』焚我郊保，冯陵我城郭。敝邑之众，夫妇男女，不皇启处，以相救也。翦焉倾覆，无所控告。民死亡者，非其父兄，即其子弟，夫人愁痛，不知所庇。民知穷困，而受盟于楚，狐也与其二三臣不能禁止。不敢不告。」知武子使行人子员对之曰：「君有楚命，亦不使一介行李告于寡君，而即安于楚。君之所欲也，谁敢违君？寡君将帅诸侯以见于城下，唯君图之！」</w:t>
      </w:r>
    </w:p>
    <w:p>
      <w:pPr>
        <w:pStyle w:val="BodyText"/>
      </w:pPr>
      <w:r>
        <w:t xml:space="preserve"> </w:t>
      </w:r>
      <w:r>
        <w:t xml:space="preserve">晋范宣子来聘，且拜公之辱，告将用师于郑。公享之，宣子赋《摽有梅》。季武子曰：「谁敢哉！今譬于草木，寡君在君，君之臭味也。欢以承命，何时之有？」武子赋《角弓》。宾将出，武子赋《彤弓》。宣子曰：「城濮之役，我先君文公献功于衡雍，受彤弓于襄王，以为子孙藏。□也，先君守官之嗣也，敢不承命？」君子以为知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0" w:name="header-n1915"/>
      <w:r>
        <w:t xml:space="preserve">襄公九年</w:t>
      </w:r>
      <w:bookmarkEnd w:id="190"/>
    </w:p>
    <w:p>
      <w:pPr>
        <w:pStyle w:val="FirstParagraph"/>
      </w:pPr>
      <w:r>
        <w:t xml:space="preserve"> </w:t>
      </w:r>
      <w:r>
        <w:t xml:space="preserve">【经】九年春，宋灾。夏，季孙宿如晋。五月辛酉，夫人姜氏薨。秋八月癸未，葬我小君穆姜。冬，公会晋侯、宋公、卫侯、曹伯、莒子、邾子、滕子、薛伯、杞伯，小邾子、齐世子光伐郑。十有二月己亥，同盟于戏。楚子伐郑。</w:t>
      </w:r>
    </w:p>
    <w:p>
      <w:pPr>
        <w:pStyle w:val="BodyText"/>
      </w:pPr>
      <w:r>
        <w:t xml:space="preserve"> </w:t>
      </w:r>
      <w:r>
        <w:t xml:space="preserve">【传】九年春，宋灾。乐喜为司城以为政。使伯氏司里，火所未至，彻小屋，涂大屋；陈畚挶具绠缶，备水器；量轻重，蓄水潦，积土涂；巡丈城，缮守备，表火道。使华臣具正徒，令隧正纳郊保，奔火所。使华阅讨右官，官庀其司。向戌讨左，亦如之。使乐遄庀刑器，亦如之。使皇郧命校正出马，工正出车，备甲兵，庀武守使西鉏吾庀府守，令司宫、巷伯儆宫。二师令四乡正敬享，祝宗用马于四墉，祀盘庚于西门之外。</w:t>
      </w:r>
    </w:p>
    <w:p>
      <w:pPr>
        <w:pStyle w:val="BodyText"/>
      </w:pPr>
      <w:r>
        <w:t xml:space="preserve"> </w:t>
      </w:r>
      <w:r>
        <w:t xml:space="preserve">晋侯问于士弱曰：「吾闻之，宋灾，于是乎知有天道。何故？」对曰：「古之火正，或食于心，或食于咮，以出内火。是故咮为鹑火，心为大火。陶唐氏之火正阏伯居商丘，祀大火，而火纪时焉。相土因之，故商主大火。商人阅其祸败之衅，必始于火，是以日知其有天道也。」公曰：「可必乎？」对曰：「在道。国乱无象，不可知也。」</w:t>
      </w:r>
    </w:p>
    <w:p>
      <w:pPr>
        <w:pStyle w:val="BodyText"/>
      </w:pPr>
      <w:r>
        <w:t xml:space="preserve"> </w:t>
      </w:r>
      <w:r>
        <w:t xml:space="preserve">夏，季武子如晋，报宣子之聘也。</w:t>
      </w:r>
    </w:p>
    <w:p>
      <w:pPr>
        <w:pStyle w:val="BodyText"/>
      </w:pPr>
      <w:r>
        <w:t xml:space="preserve"> </w:t>
      </w:r>
      <w:r>
        <w:t xml:space="preserve">穆姜薨于东宫。始往而筮之，遇《艮》之八三。史曰：「是谓《艮》之《随》三。《随》其出也。君必速也。」姜曰：「亡。是于《周易》曰：『《随》，元亨利贞，无咎。』元，体之长也；享，嘉之会也；利，义之和也；贞，事之干也。体仁足以长人，嘉德足以合礼，利物足以和义，贞固足以干事，然，故不可诬也，是以虽《随》无咎。今我妇人而与于乱。固在下位而有不仁，不可谓元。不靖国家，不可谓亨。作而害身，不可谓利。弃位而姣，不可谓贞。有四德者，《随》而无咎。我皆无之，岂《随》也哉？我则取恶，能无咎乎？必死于此，弗得出矣。」</w:t>
      </w:r>
    </w:p>
    <w:p>
      <w:pPr>
        <w:pStyle w:val="BodyText"/>
      </w:pPr>
      <w:r>
        <w:t xml:space="preserve"> </w:t>
      </w:r>
      <w:r>
        <w:t xml:space="preserve">秦景公使士雅乞师于楚，将以伐晋，楚子许之。子囊曰：「不可。当今吾不能与晋争。晋君类能而使之，举不失选，官不易方。其卿让于善，其大夫不失守，其士竞于教，其庶人力于农穑。商工皂隶，不知迁业。韩厥老矣，知罃禀焉以为政。范□少于中行偃而上之，使佐中军。韩起少于栾□，而栾□、士鲂上之，使佐上军。魏绛多功，以赵武为贤而为之佐。君明臣忠，上让下竞。当是时也，晋不可敌，事之而后可。君其图之！」王曰：「吾既许之矣。虽不及晋，必将出师。」秋，楚子师于武城以为秦援。秦人侵晋，晋饥，弗能报也。</w:t>
      </w:r>
    </w:p>
    <w:p>
      <w:pPr>
        <w:pStyle w:val="BodyText"/>
      </w:pPr>
      <w:r>
        <w:t xml:space="preserve"> </w:t>
      </w:r>
      <w:r>
        <w:t xml:space="preserve">冬十月，诸侯伐郑。庚午，季武子、齐崔杼、宋皇郧从荀罃、士□门于鄟门。卫北宫括、曹人、邾人从荀偃、韩起门于师之梁。滕人、薛人从栾□、士鲂门于北门。杞人、郳人从赵武、魏绛斩行栗。甲戌，师于汜，令于诸侯曰：「修器备，盛□粮，归老幼，居疾于虎牢，肆眚，围郑。」郑人恐，乃行成。中行献子曰：「遂围之，以待楚人之救也而与之战。不然，无成。」知武子曰：「许之盟而还师，以敝楚人。吾三分四军，与诸侯之锐以逆来者，于我未病，楚不能矣，犹愈于战。暴骨以逞，不可以争。大劳未艾。君子劳心，小人劳力，先王之制也」诸侯皆不欲战，乃许郑成。十一月己亥，同盟于戏，郑服也。</w:t>
      </w:r>
    </w:p>
    <w:p>
      <w:pPr>
        <w:pStyle w:val="BodyText"/>
      </w:pPr>
      <w:r>
        <w:t xml:space="preserve"> </w:t>
      </w:r>
      <w:r>
        <w:t xml:space="preserve">将盟，郑六卿公子□非、公子发、公子嘉、公孙辄、公孙虿、公孙舍之及其大夫、门子皆从郑伯。晋士庄子为载书，曰：「自今日既盟之后，郑国而不唯晋命是听，而或有异志者，有如此盟。」公子□非趋进曰：「天祸郑国，使介居二大国之间。大国不加德音而乱以要之，使其鬼神不获歆其禋祀，其民人不获享其土利，夫妇辛苦垫隘，无所底告。自今日既盟之后，郑国而不唯有礼与强可以庇民者是从，而敢有异志者，亦如之。」荀偃曰：「改载书。」公孙舍之曰：「昭大神，要言焉。若可改也，大国亦可叛也。」知武子谓献子曰：「我实不德，而要人以盟，岂礼也哉！非礼，何以主盟？姑盟而退，修德息师而来，终必获郑，何必今日？我之不德，民将弃我，岂唯郑？若能休和，远人将至，何恃于郑？」乃盟而还。</w:t>
      </w:r>
    </w:p>
    <w:p>
      <w:pPr>
        <w:pStyle w:val="BodyText"/>
      </w:pPr>
      <w:r>
        <w:t xml:space="preserve"> </w:t>
      </w:r>
      <w:r>
        <w:t xml:space="preserve">晋人不得志于郑，以诸侯复伐之。十二月癸亥，门其三门。闰月，戊寅，济于阴阪，侵郑。次于阴口而还。子孔曰：「晋师可击也，师老而劳，且有归志，必大克之。」子展曰：「不可。」</w:t>
      </w:r>
    </w:p>
    <w:p>
      <w:pPr>
        <w:pStyle w:val="BodyText"/>
      </w:pPr>
      <w:r>
        <w:t xml:space="preserve"> </w:t>
      </w:r>
      <w:r>
        <w:t xml:space="preserve">公送晋侯。晋侯以公晏于河上，问公年，季武子对曰：「会于沙随之岁，寡君以生。」晋侯曰：「十二年矣！是谓一终，一星终也。国君十五而生子。冠而生子，礼也，君可以冠矣！大夫盍为冠具？」武子对曰：「君冠，必以祼享之礼行之，以金石之乐节之，以先君之祧处之。今寡君在行，未可具也。请及兄弟之国而假备焉。」晋侯曰：「诺。」公还，及卫，冠于成公之庙，假钟磬焉，礼也。</w:t>
      </w:r>
    </w:p>
    <w:p>
      <w:pPr>
        <w:pStyle w:val="BodyText"/>
      </w:pPr>
      <w:r>
        <w:t xml:space="preserve"> </w:t>
      </w:r>
      <w:r>
        <w:t xml:space="preserve">楚子伐郑，子驷将及楚平。子孔、子蟜曰：「与大国盟，口血未干而背之，可乎？」子驷、子展曰：「吾盟固云：『唯强是从。』今楚师至，晋不我救，则楚强矣。盟誓之言，岂敢背之？且要盟无质，神弗临也，所临唯信。信者，言之瑞也，善之主也，是故临之。明神不蠲要盟，背之可也。」乃及楚平。公子罢戎入盟，同盟于中分。</w:t>
      </w:r>
    </w:p>
    <w:p>
      <w:pPr>
        <w:pStyle w:val="BodyText"/>
      </w:pPr>
      <w:r>
        <w:t xml:space="preserve"> </w:t>
      </w:r>
      <w:r>
        <w:t xml:space="preserve">楚庄夫人卒，王未能定郑而归。</w:t>
      </w:r>
    </w:p>
    <w:p>
      <w:pPr>
        <w:pStyle w:val="BodyText"/>
      </w:pPr>
      <w:r>
        <w:t xml:space="preserve"> </w:t>
      </w:r>
      <w:r>
        <w:t xml:space="preserve">晋侯归，谋所以息民。魏绛请施舍，输积聚以贷。自公以下，苟有积者，尽出之。国无滞积，亦无困人。公无禁利，亦无贪民。祈以币更，宾以特性，器用不作，车服从给。行之期年，国乃有节。三驾而楚不能与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1" w:name="header-n1931"/>
      <w:r>
        <w:t xml:space="preserve">襄公十年</w:t>
      </w:r>
      <w:bookmarkEnd w:id="191"/>
    </w:p>
    <w:p>
      <w:pPr>
        <w:pStyle w:val="FirstParagraph"/>
      </w:pPr>
      <w:r>
        <w:t xml:space="preserve"> </w:t>
      </w:r>
      <w:r>
        <w:t xml:space="preserve">【经】十年春，公会晋侯、宋公、卫侯、曹伯、莒子、邾子、滕子、薛伯、杞伯、小邾子、齐世子光会吴于柤。夏，五月甲午，遂灭逼阳。公至自会。楚公子贞、郑公孙辄帅师伐宋。晋师伐秦。秋，莒人伐我东鄙。公会晋侯、宋公、卫侯、曹伯、莒子、邾子、齐世子光、滕子、薛伯、杞伯、小邾子伐郑。冬，盗杀郑公子□非、公子发、公孙辄。戍郑虎牢。楚公子贞帅师救郑。公至自伐郑。</w:t>
      </w:r>
    </w:p>
    <w:p>
      <w:pPr>
        <w:pStyle w:val="BodyText"/>
      </w:pPr>
      <w:r>
        <w:t xml:space="preserve"> </w:t>
      </w:r>
      <w:r>
        <w:t xml:space="preserve">【传】十年春，会于柤，会吴子寿梦也。三月癸丑，齐高厚相大子光以先会诸侯于钟离，不敬。士庄子曰：「高子相大子以会诸侯，将社稷是卫，而皆不敬，弃社稷也，其将不免乎！」</w:t>
      </w:r>
    </w:p>
    <w:p>
      <w:pPr>
        <w:pStyle w:val="BodyText"/>
      </w:pPr>
      <w:r>
        <w:t xml:space="preserve"> </w:t>
      </w:r>
      <w:r>
        <w:t xml:space="preserve">夏四月戊午，会于柤。</w:t>
      </w:r>
    </w:p>
    <w:p>
      <w:pPr>
        <w:pStyle w:val="BodyText"/>
      </w:pPr>
      <w:r>
        <w:t xml:space="preserve"> </w:t>
      </w:r>
      <w:r>
        <w:t xml:space="preserve">晋荀偃、士□请伐逼阳，而封宋向戌焉。荀罃曰：「城小而固，胜之不武，弗胜为笑。」固请。丙寅，围之，弗克。孟氏之臣秦堇父辇重如役。逼阳人启门，诸侯之士门焉。县门发，郰人纥抉之以出门者。狄虒弥建大车之轮而蒙之以甲以为橹，左执之，右拔戟，以成一队。孟献子曰：「《诗》所谓『有力如虎』者也。」主人县布，堇父登之，及堞而绝之。队则又县之，苏而复上者三。主人辞焉乃退，带其断以徇于军三日。</w:t>
      </w:r>
    </w:p>
    <w:p>
      <w:pPr>
        <w:pStyle w:val="BodyText"/>
      </w:pPr>
      <w:r>
        <w:t xml:space="preserve"> </w:t>
      </w:r>
      <w:r>
        <w:t xml:space="preserve">诸侯之师久于逼阳，荀偃、士□请于荀罃曰：「水潦将降，惧不能归，请班师。」知伯怒，投之以机，出于其间，曰：「女成二事而后告余。余恐乱命，以不女违。女既勤君而兴诸侯，牵帅老夫以至于此，既无武守，而又欲易余罪，曰：『是实班师，不然克矣』。余赢老也，可重任乎？七日不克，必尔乎取之！」五月庚寅，荀偃、士□帅卒攻逼阳，亲受矢石。甲午，灭之。书曰「遂灭逼阳」，言自会也。以与向戌，向戌辞曰：「君若犹辱镇抚宋国，而以逼阳光启寡君，群臣安矣，其何贶如之？若专赐臣，是臣兴诸侯以自封也，其何罪大焉？敢以死请。」乃予宋公。</w:t>
      </w:r>
    </w:p>
    <w:p>
      <w:pPr>
        <w:pStyle w:val="BodyText"/>
      </w:pPr>
      <w:r>
        <w:t xml:space="preserve"> </w:t>
      </w:r>
      <w:r>
        <w:t xml:space="preserve">宋公享晋侯于楚丘，请以《桑林》。荀罃辞。荀偃、士□曰：「诸侯宋、鲁，于是观礼。鲁有禘乐，宾祭用之。宋以《桑林》享君，不亦可乎？」舞，师题以旌夏，晋侯惧而退入于房。去旌，卒享而还。及着雍，疾。卜，桑林见。荀偃、士□欲奔请祷焉。荀罃不可，曰：「我辞礼矣，彼则以之。犹有鬼神，于彼加之。」晋侯有间，以逼阳子归，献于武宫，谓之夷俘。逼阳妘姓也。使周内史选其族嗣，纳诸霍人，礼也。</w:t>
      </w:r>
    </w:p>
    <w:p>
      <w:pPr>
        <w:pStyle w:val="BodyText"/>
      </w:pPr>
      <w:r>
        <w:t xml:space="preserve"> </w:t>
      </w:r>
      <w:r>
        <w:t xml:space="preserve">师归，孟献子以秦堇父为右。生秦丕兹，事仲尼。</w:t>
      </w:r>
    </w:p>
    <w:p>
      <w:pPr>
        <w:pStyle w:val="BodyText"/>
      </w:pPr>
      <w:r>
        <w:t xml:space="preserve"> </w:t>
      </w:r>
      <w:r>
        <w:t xml:space="preserve">六月，楚子囊、郑子耳伐宋，师于訾毋。庚午，围宋，门于桐门。</w:t>
      </w:r>
    </w:p>
    <w:p>
      <w:pPr>
        <w:pStyle w:val="BodyText"/>
      </w:pPr>
      <w:r>
        <w:t xml:space="preserve"> </w:t>
      </w:r>
      <w:r>
        <w:t xml:space="preserve">晋荀罃伐秦，报其侵也。</w:t>
      </w:r>
    </w:p>
    <w:p>
      <w:pPr>
        <w:pStyle w:val="BodyText"/>
      </w:pPr>
      <w:r>
        <w:t xml:space="preserve"> </w:t>
      </w:r>
      <w:r>
        <w:t xml:space="preserve">卫侯救宋，师于襄牛。郑子展曰：「必伐卫，不然，是不与楚也。得罪于晋，又得罪于楚，国将若之何？」子驷曰：「国病矣！」子展曰：「得罪于二大国，必亡。病不犹愈于亡乎？」诸大夫皆以为然。故郑皇耳帅师侵卫，楚令也。孙文子卜追之，献兆于定姜。姜氏问繇。曰：「兆如山陵，有夫出征，而丧其雄。」姜氏曰：「征者丧雄，御寇之利也。大夫图之！」卫人追之，孙蒯获郑皇耳于犬丘。</w:t>
      </w:r>
    </w:p>
    <w:p>
      <w:pPr>
        <w:pStyle w:val="BodyText"/>
      </w:pPr>
      <w:r>
        <w:t xml:space="preserve"> </w:t>
      </w:r>
      <w:r>
        <w:t xml:space="preserve">秋七月，楚子囊、郑子耳伐我西鄙。还，围萧，八月丙寅，克之。九月，子耳侵宋北鄙。孟献子曰：「郑其有灾乎！师竞已甚。周犹不堪竞，况郑乎？有灾，其执政之三士乎！」</w:t>
      </w:r>
    </w:p>
    <w:p>
      <w:pPr>
        <w:pStyle w:val="BodyText"/>
      </w:pPr>
      <w:r>
        <w:t xml:space="preserve"> </w:t>
      </w:r>
      <w:r>
        <w:t xml:space="preserve">莒人间诸侯之有事也，故伐我东鄙。</w:t>
      </w:r>
    </w:p>
    <w:p>
      <w:pPr>
        <w:pStyle w:val="BodyText"/>
      </w:pPr>
      <w:r>
        <w:t xml:space="preserve"> </w:t>
      </w:r>
      <w:r>
        <w:t xml:space="preserve">诸侯伐郑。齐崔杼使大子光先至于师，故长于滕。己酉，师于牛首。</w:t>
      </w:r>
    </w:p>
    <w:p>
      <w:pPr>
        <w:pStyle w:val="BodyText"/>
      </w:pPr>
      <w:r>
        <w:t xml:space="preserve"> </w:t>
      </w:r>
      <w:r>
        <w:t xml:space="preserve">初，子驷与尉止有争，将御诸侯之师而黜其车。尉止获，又与之争。子驷抑尉止曰：「尔车，非礼也。」遂弗使献。初，子驷为田洫，司氏、堵氏、侯氏、子师氏皆丧田焉，故五族聚群不逞之人，因公子之徒以作乱。于是子驷当国，子国为司马，子耳为司空，子孔为司徒。冬十月戊辰，尉止、司臣、侯晋、堵女父、子师仆帅贼以入，晨攻执政于西宫之朝，杀子驷、子国、子耳，劫郑伯以如北宫。子孔知之，故不死。书曰「盗」，言无大夫焉。</w:t>
      </w:r>
    </w:p>
    <w:p>
      <w:pPr>
        <w:pStyle w:val="BodyText"/>
      </w:pPr>
      <w:r>
        <w:t xml:space="preserve"> </w:t>
      </w:r>
      <w:r>
        <w:t xml:space="preserve">子西闻盗，不儆而出，尸而追盗，盗入于北宫，乃归授甲。臣妾多逃，器用多丧。子产闻盗，为门者，庀群司，闭府库，慎闭藏，完守备，成列而后出，兵车十七乘，尸而攻盗于北宫。子蟜帅国人助之，杀尉止，子师仆，盗众尽死。侯晋奔晋。堵女父、司臣、尉翩、司齐奔宋。</w:t>
      </w:r>
    </w:p>
    <w:p>
      <w:pPr>
        <w:pStyle w:val="BodyText"/>
      </w:pPr>
      <w:r>
        <w:t xml:space="preserve"> </w:t>
      </w:r>
      <w:r>
        <w:t xml:space="preserve">子孔当国，为载书，以位序，听政辟。大夫、诸司、门子弗顺，将诛之。子产止之，请为之焚书。子孔不可，曰：「为书以定国，众怒而焚之，是众为政也，国不亦难乎？」子产曰：「众怒难犯，专欲难成，合二难以安国，危之道也。不如焚书以安众，子得所欲，众亦得安，不亦可乎？专欲无成，犯众兴祸，子必从之。」乃焚书于仓门之外，众而后定。</w:t>
      </w:r>
    </w:p>
    <w:p>
      <w:pPr>
        <w:pStyle w:val="BodyText"/>
      </w:pPr>
      <w:r>
        <w:t xml:space="preserve"> </w:t>
      </w:r>
      <w:r>
        <w:t xml:space="preserve">诸侯之师城虎牢而戍之。晋师城梧及制，士鲂、魏绛戍之。书曰「戍郑虎牢」，非郑地也，言将归焉。郑及晋平。楚子囊救郑。十一月，诸侯之师还郑而南，至于阳陵，楚师不退。知武子欲退，曰：「今我逃楚，楚必骄，骄则可与战矣。」栾□曰：「逃楚，晋之耻也。合诸侯以益耻，不如死！我将独进。」师遂进。己亥，与楚师夹颖而军。子矫曰：「诸侯既有成行，必不战矣。从之将退，不从亦退。退，楚必围我。犹将退也。不如从楚，亦以退之。」宵涉颖，与楚人盟。栾□欲伐郑师，荀罃不可，曰：「我实不能御楚，又不能庇郑，郑何罪？不如致怨焉而还。今伐其师，楚必救之，战而不克，为诸侯笑。克不可命，不如还也！」丁未，诸侯之师还，侵郑北鄙而归。楚人亦还。</w:t>
      </w:r>
    </w:p>
    <w:p>
      <w:pPr>
        <w:pStyle w:val="BodyText"/>
      </w:pPr>
      <w:r>
        <w:t xml:space="preserve"> </w:t>
      </w:r>
      <w:r>
        <w:t xml:space="preserve">王叔陈生与伯舆争政。王右伯舆，王叔陈生怒而出奔。及河，王复之，杀史狡以说焉。不入，遂处之。晋侯使士□平王室，王叔与伯舆讼焉。王叔之宰与伯舆之大夫瑕禽坐狱于王庭，士□听之。王叔之宰曰：「筚门闺窦之人而皆陵其上，其难为上矣！」瑕禽曰：「昔平王东迁，吾七姓从王，牲用备具。王赖之，而赐之騂旄之盟，曰：『世世无失职。』若筚门闺窦，其能来东底乎？且王何赖焉？今自王叔之相也，政以贿成，而刑放于宠。官之师旅，不胜其富，吾能无筚门闺窦乎？唯大国图之！下而无直，则何谓正矣？」范宣子曰：「天子所右，寡君亦右之。所在，亦左之。」使王叔氏与伯舆合要，王叔氏不能举其契。王叔奔晋。不书，不告也。单靖公为卿士，以相王室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2" w:name="header-n1952"/>
      <w:r>
        <w:t xml:space="preserve">襄公十一年</w:t>
      </w:r>
      <w:bookmarkEnd w:id="192"/>
    </w:p>
    <w:p>
      <w:pPr>
        <w:pStyle w:val="FirstParagraph"/>
      </w:pPr>
      <w:r>
        <w:t xml:space="preserve"> </w:t>
      </w:r>
      <w:r>
        <w:t xml:space="preserve">【经】十有一年春王正月，作三军。夏四月，四卜郊，不从，乃不郊。郑公孙舍之帅师侵宋。公会晋侯、宋公、卫侯、曹伯、齐世子光、莒子、邾子、滕子、薛伯、杞伯、小邾子伐郑。秋七月己未，同盟于亳城北。公至自伐郑。楚子、郑伯伐宋。公会晋侯、宋公、卫侯、曹伯、齐世子光、莒子、邾子、滕子、薛伯、杞伯、小邾子伐郑，会于萧鱼。公至自会。楚执郑行人良霄。冬，秦人伐晋。</w:t>
      </w:r>
    </w:p>
    <w:p>
      <w:pPr>
        <w:pStyle w:val="BodyText"/>
      </w:pPr>
      <w:r>
        <w:t xml:space="preserve"> </w:t>
      </w:r>
      <w:r>
        <w:t xml:space="preserve">【传】十一年春，季武子将作三军，告叔孙穆子曰：「请为三军，各征其军。」穆子曰：「政将及子，子必不能。」武子固请之，穆子曰：「然则盟诸？」乃盟诸僖闳，诅诸五父之衢。</w:t>
      </w:r>
    </w:p>
    <w:p>
      <w:pPr>
        <w:pStyle w:val="BodyText"/>
      </w:pPr>
      <w:r>
        <w:t xml:space="preserve"> </w:t>
      </w:r>
      <w:r>
        <w:t xml:space="preserve">正月，作三军，三分公室而各有其一。三子各毁其乘。季氏使其乘之人，以其役邑入者，无征；不入者，倍征。孟氏使半为臣，若子若弟。叔孙氏使尽为臣，不然，不舍。</w:t>
      </w:r>
    </w:p>
    <w:p>
      <w:pPr>
        <w:pStyle w:val="BodyText"/>
      </w:pPr>
      <w:r>
        <w:t xml:space="preserve"> </w:t>
      </w:r>
      <w:r>
        <w:t xml:space="preserve">郑人患晋、楚之故，诸大夫曰：「不从晋，国几亡。楚弱于晋，晋不吾疾也。晋疾，楚将辟之。何为而使晋师致死于我，楚弗敢敌，而后可固与也。」子展曰：「与宋为恶，诸侯必至，吾从之盟。楚师至，吾又从之，则晋怒甚矣。晋能骤来，楚将不能，吾乃固与晋。」大夫说之，使疆埸之司恶于宋。宋向戌侵郑，大获。子展曰：「师而伐宋可矣。若我伐宋，诸侯之伐我必疾，吾乃听命焉，且告于楚。楚师至，吾又与之盟，而重赂晋师，乃免矣。」夏，郑子展侵宋。</w:t>
      </w:r>
    </w:p>
    <w:p>
      <w:pPr>
        <w:pStyle w:val="BodyText"/>
      </w:pPr>
      <w:r>
        <w:t xml:space="preserve"> </w:t>
      </w:r>
      <w:r>
        <w:t xml:space="preserve">四月，诸侯伐郑。己亥，齐大子光、宋向戌先至于郑，门于东门。其莫，晋荀罃至于西郊，东侵旧许。卫孙林父侵其北鄙。六月，诸侯会于北林，师于向，右还，次于琐，围郑。观兵于南门，西济于济隧。郑人惧，乃行成。</w:t>
      </w:r>
    </w:p>
    <w:p>
      <w:pPr>
        <w:pStyle w:val="BodyText"/>
      </w:pPr>
      <w:r>
        <w:t xml:space="preserve"> </w:t>
      </w:r>
      <w:r>
        <w:t xml:space="preserve">秋七月，同盟于亳。范宣子曰：「不慎，必失诸侯。诸侯道敝而无成，能无贰乎？」乃盟，载书曰：「凡我同盟，毋蕴年，毋壅利，毋保奸，毋留慝，救灾患，恤祸乱，同好恶，奖王室。或间兹命，司慎司盟，名山名川，群神群祀，先王先公，七姓十二国之祖，明神殛之，俾失其民，队命亡氏，踣其国家。」</w:t>
      </w:r>
    </w:p>
    <w:p>
      <w:pPr>
        <w:pStyle w:val="BodyText"/>
      </w:pPr>
      <w:r>
        <w:t xml:space="preserve"> </w:t>
      </w:r>
      <w:r>
        <w:t xml:space="preserve">楚子囊乞旅于秦，秦右大夫詹帅师从楚子，将以伐郑。郑伯逆之。丙子，伐宋。</w:t>
      </w:r>
    </w:p>
    <w:p>
      <w:pPr>
        <w:pStyle w:val="BodyText"/>
      </w:pPr>
      <w:r>
        <w:t xml:space="preserve"> </w:t>
      </w:r>
      <w:r>
        <w:t xml:space="preserve">九月，诸侯悉师以复伐郑。郑人使良霄、大宰石□如楚，告将服于晋，曰：「孤以社稷之故，不能怀君。君若能以玉帛绥晋，不然则武震以摄威之，孤之愿也。」楚人执之，书曰「行人」，言使人也。诸侯之师观兵于郑东门，郑人使王子伯骈行成。甲戌，晋赵武入盟郑伯。冬十月丁亥，郑子展出盟晋侯。十二月戊寅，会于萧鱼。庚辰，赦郑囚，皆礼而归之。纳斥候，禁侵掠。晋侯使叔肸告于诸侯。公使臧孙纥对曰：「凡我同盟，小国有罪，大国致讨，苟有以藉手，鲜不赦宥。寡君闻命矣。」郑人赂晋侯以师悝、师触、师蠲，广车、軘车淳十五乘，甲兵备，凡兵车百乘，歌钟二肆，及其鏄磐，女乐二八。</w:t>
      </w:r>
    </w:p>
    <w:p>
      <w:pPr>
        <w:pStyle w:val="BodyText"/>
      </w:pPr>
      <w:r>
        <w:t xml:space="preserve"> </w:t>
      </w:r>
      <w:r>
        <w:t xml:space="preserve">晋侯以乐之半赐魏绛，曰：「子教寡人和诸戎狄，以正诸华。八年之中，九合诸侯，如乐之和，无所不谐。请与子乐之。」辞曰：「夫和戎狄，国之福也；八年之中，九合诸侯，诸侯无慝，君之灵也，二三子之劳也，臣何力之有焉？抑臣愿君安其乐而思其终也！《诗》曰：『乐只君子，殿天子之邦。乐只君子，福禄攸同。便蕃左右，亦是帅从。』夫乐以安德，义以处之，礼以行之，信以守之，仁以厉之，而后可以殿邦国，同福禄，来远人，所谓乐也。《书》曰：『居安思危。』思则有备，有备无患，敢以此规。」公曰：「子之教，敢不承命。抑微子，寡人无以待戎，不能济河。夫赏，国之典也，藏在盟府，不可废也，子其受之！」魏绛于是乎始有金石之乐，礼也。</w:t>
      </w:r>
    </w:p>
    <w:p>
      <w:pPr>
        <w:pStyle w:val="BodyText"/>
      </w:pPr>
      <w:r>
        <w:t xml:space="preserve"> </w:t>
      </w:r>
      <w:r>
        <w:t xml:space="preserve">秦庶长鲍、庶长武帅师伐晋以救郑。鲍先入晋地，士鲂御之，少秦师而弗设备。壬午，武济自辅氏，与鲍交伐晋师。己丑，秦、晋战于栎，晋师败绩，易秦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3" w:name="header-n1965"/>
      <w:r>
        <w:t xml:space="preserve">襄公十二年</w:t>
      </w:r>
      <w:bookmarkEnd w:id="193"/>
    </w:p>
    <w:p>
      <w:pPr>
        <w:pStyle w:val="FirstParagraph"/>
      </w:pPr>
      <w:r>
        <w:t xml:space="preserve"> </w:t>
      </w:r>
      <w:r>
        <w:t xml:space="preserve">【经】十有二年春王二月，莒人伐我东鄙，围台。季孙宿帅师救台，遂入郓。夏，晋侯使士鲂来聘。秋九月，吴子乘卒。冬，楚公子贞帅师侵宋。公如晋。</w:t>
      </w:r>
    </w:p>
    <w:p>
      <w:pPr>
        <w:pStyle w:val="BodyText"/>
      </w:pPr>
      <w:r>
        <w:t xml:space="preserve"> </w:t>
      </w:r>
      <w:r>
        <w:t xml:space="preserve">【传】十二年春，莒人伐我东鄙，围台。季武子救台，遂入郓，取其钟以为公盘。</w:t>
      </w:r>
    </w:p>
    <w:p>
      <w:pPr>
        <w:pStyle w:val="BodyText"/>
      </w:pPr>
      <w:r>
        <w:t xml:space="preserve"> </w:t>
      </w:r>
      <w:r>
        <w:t xml:space="preserve">夏，晋士鲂来聘，且拜师。</w:t>
      </w:r>
    </w:p>
    <w:p>
      <w:pPr>
        <w:pStyle w:val="BodyText"/>
      </w:pPr>
      <w:r>
        <w:t xml:space="preserve"> </w:t>
      </w:r>
      <w:r>
        <w:t xml:space="preserve">秋，吴子寿梦卒。临于周庙，礼也。凡诸侯之丧，异姓临于外，同姓于宗庙，同宗于祖庙，同族于祢庙。是故鲁为诸姬，临于周庙。为邢、凡、蒋、茅、胙、祭临于周公之庙。</w:t>
      </w:r>
    </w:p>
    <w:p>
      <w:pPr>
        <w:pStyle w:val="BodyText"/>
      </w:pPr>
      <w:r>
        <w:t xml:space="preserve"> </w:t>
      </w:r>
      <w:r>
        <w:t xml:space="preserve">冬，楚子囊、秦庶长无地伐宋，师于扬梁，以报晋之取郑也。</w:t>
      </w:r>
    </w:p>
    <w:p>
      <w:pPr>
        <w:pStyle w:val="BodyText"/>
      </w:pPr>
      <w:r>
        <w:t xml:space="preserve"> </w:t>
      </w:r>
      <w:r>
        <w:t xml:space="preserve">灵王求后于齐。齐侯问对于晏桓子，桓子对曰：「先王之礼辞有之，天子求后于诸侯，诸侯对曰：『夫妇所生若而人。妾妇之子若而人。』无女而有姊妹及姑姊妹，则曰：『先守某公之遗女若而人。』」齐侯许昏，王使阴里逆之。</w:t>
      </w:r>
    </w:p>
    <w:p>
      <w:pPr>
        <w:pStyle w:val="BodyText"/>
      </w:pPr>
      <w:r>
        <w:t xml:space="preserve"> </w:t>
      </w:r>
      <w:r>
        <w:t xml:space="preserve">公如晋，朝，且拜士鲂之辱，礼也。</w:t>
      </w:r>
    </w:p>
    <w:p>
      <w:pPr>
        <w:pStyle w:val="BodyText"/>
      </w:pPr>
      <w:r>
        <w:t xml:space="preserve"> </w:t>
      </w:r>
      <w:r>
        <w:t xml:space="preserve">秦嬴归于楚。楚司马子庚聘于秦，为夫人宁，礼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4" w:name="header-n1976"/>
      <w:r>
        <w:t xml:space="preserve">襄公十三年</w:t>
      </w:r>
      <w:bookmarkEnd w:id="194"/>
    </w:p>
    <w:p>
      <w:pPr>
        <w:pStyle w:val="FirstParagraph"/>
      </w:pPr>
      <w:r>
        <w:t xml:space="preserve"> </w:t>
      </w:r>
      <w:r>
        <w:t xml:space="preserve">【经】十有三年春，公至自晋。夏，取邿。秋九月庚辰，楚子审卒。冬，城防。</w:t>
      </w:r>
    </w:p>
    <w:p>
      <w:pPr>
        <w:pStyle w:val="BodyText"/>
      </w:pPr>
      <w:r>
        <w:t xml:space="preserve"> </w:t>
      </w:r>
      <w:r>
        <w:t xml:space="preserve">【传】十三年春，公至自晋，孟献子书劳于庙，礼也。</w:t>
      </w:r>
    </w:p>
    <w:p>
      <w:pPr>
        <w:pStyle w:val="BodyText"/>
      </w:pPr>
      <w:r>
        <w:t xml:space="preserve"> </w:t>
      </w:r>
      <w:r>
        <w:t xml:space="preserve">夏，邿乱，分为三。师救邿，遂取之。凡书「取」，言易也。用大师焉曰「灭」。弗地曰「入」。</w:t>
      </w:r>
    </w:p>
    <w:p>
      <w:pPr>
        <w:pStyle w:val="BodyText"/>
      </w:pPr>
      <w:r>
        <w:t xml:space="preserve"> </w:t>
      </w:r>
      <w:r>
        <w:t xml:space="preserve">荀罃、士鲂卒。晋侯搜于上以治兵，使士□将中军，辞曰：「伯游长。昔臣习于知伯，是以佐之，非能贤也。请从伯游。」荀偃将中军，士□佐之。使韩起将上军，辞以赵武。又使栾□，辞曰：「臣不如韩起。韩起愿上赵武，君其听之！」使赵武将上军，韩起佐之。栾□将下军，魏绛佐之。新军无帅，晋侯难其人，使其什吏，率其卒乘官属，以从于下军，礼也。晋国之民，是以大和，诸侯遂睦。君子曰：「让，礼之主也。范宣子让，其下皆让。栾□为汰，弗敢违也。晋国以平，数世赖之。刑善也夫！一人刑善，百姓休和，可不务乎？《书》曰：『一人有庆，兆民赖之，其宁惟永。』其是之谓乎？周之兴也，其《诗》曰：『仪刑文王，万邦作孚。』言刑善也。及其衰也，其《诗》曰：『大夫不均，我从事独贤。』言不让也。世之治也，君子尚能而让其下，小人农力以事其上，是以上下有礼，而谗慝黜远，由不争也，谓之懿德。及其乱也，君子称其功以加小人，小人伐其技以冯君子，是以上下无礼，乱虐并生，由争善也，谓之昏德。国家之敝，恒必由之。」</w:t>
      </w:r>
    </w:p>
    <w:p>
      <w:pPr>
        <w:pStyle w:val="BodyText"/>
      </w:pPr>
      <w:r>
        <w:t xml:space="preserve"> </w:t>
      </w:r>
      <w:r>
        <w:t xml:space="preserve">楚子疾，告大夫曰：「不谷不德，少主社稷，生十年而丧先君，未及习师保之教训，而应受多福。是以不德，而亡师于鄢，以辱社稷，为大夫忧，其弘多矣。若以大夫之灵，获保首领以殁于地，唯是春秋窀穸之事，所以从先君于祢庙者，请为『灵』若『厉』。大夫择焉！」莫对。及五命乃许。</w:t>
      </w:r>
    </w:p>
    <w:p>
      <w:pPr>
        <w:pStyle w:val="BodyText"/>
      </w:pPr>
      <w:r>
        <w:t xml:space="preserve"> </w:t>
      </w:r>
      <w:r>
        <w:t xml:space="preserve">秋，楚共王卒。子囊谋谥。大夫曰：「君有命矣。」子囊曰：「君命以共，若之何毁之？赫赫楚国，而君临之，抚有蛮夷，奄征南海，以属诸夏，而知其过，可不谓共乎？请谥之『共』。」大夫从之。</w:t>
      </w:r>
    </w:p>
    <w:p>
      <w:pPr>
        <w:pStyle w:val="BodyText"/>
      </w:pPr>
      <w:r>
        <w:t xml:space="preserve"> </w:t>
      </w:r>
      <w:r>
        <w:t xml:space="preserve">吴侵楚，养由基奔命，子庚以师继之。养叔曰：「吴乘我丧，谓我不能师也，必易我而不戒。子为三覆以待我，我请诱之。」子庚从之。战于庸浦，大败吴师，获公子党。君子以吴为不吊。《诗》曰：「不吊昊天，乱靡有定。」</w:t>
      </w:r>
    </w:p>
    <w:p>
      <w:pPr>
        <w:pStyle w:val="BodyText"/>
      </w:pPr>
      <w:r>
        <w:t xml:space="preserve"> </w:t>
      </w:r>
      <w:r>
        <w:t xml:space="preserve">冬，城防，书事，时也。于是将早城，臧武仲请俟毕农事，礼也。</w:t>
      </w:r>
    </w:p>
    <w:p>
      <w:pPr>
        <w:pStyle w:val="BodyText"/>
      </w:pPr>
      <w:r>
        <w:t xml:space="preserve"> </w:t>
      </w:r>
      <w:r>
        <w:t xml:space="preserve">郑良霄、大宰石□犹在楚。石□言于子囊曰：「先王卜征五年，而岁习其祥，祥习则行，不习则增修德而改卜。今楚实不竞，行人何罪？止郑一卿，以除其逼，使睦而疾楚，以固于晋，焉用之？使归而废其使，怨其君以疾其大夫，而相牵引也，不犹愈乎？」楚人归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5" w:name="header-n1988"/>
      <w:r>
        <w:t xml:space="preserve">襄公十四年</w:t>
      </w:r>
      <w:bookmarkEnd w:id="195"/>
    </w:p>
    <w:p>
      <w:pPr>
        <w:pStyle w:val="FirstParagraph"/>
      </w:pPr>
      <w:r>
        <w:t xml:space="preserve"> </w:t>
      </w:r>
      <w:r>
        <w:t xml:space="preserve">【经】十有四年春王正月，季孙宿、叔老会晋士□、齐人、宋人、卫人、郑公孙虿、曹人、莒人、邾人、滕人、薛人、杞人、小邾人会吴于向。二月乙朔，日有食之。夏四月，叔孙豹会晋荀偃、齐人、宋人、卫北宫括、郑公孙虿、曹人、莒人、邾人、滕人、薛人、杞人、小邾人伐秦。己未，卫侯出奔齐。莒人侵我东鄙。秋，楚公子贞帅师伐吴。冬，季孙宿会晋士□、宋华阅、卫孙林父、郑公孙虿、莒人、邾人于戚。</w:t>
      </w:r>
    </w:p>
    <w:p>
      <w:pPr>
        <w:pStyle w:val="BodyText"/>
      </w:pPr>
      <w:r>
        <w:t xml:space="preserve"> </w:t>
      </w:r>
      <w:r>
        <w:t xml:space="preserve">【传】十四年春，吴告败于晋。会于向，为吴谋楚故也。范宣子数吴之不德也，以退吴人。</w:t>
      </w:r>
    </w:p>
    <w:p>
      <w:pPr>
        <w:pStyle w:val="BodyText"/>
      </w:pPr>
      <w:r>
        <w:t xml:space="preserve"> </w:t>
      </w:r>
      <w:r>
        <w:t xml:space="preserve">执莒公子务娄，以其通楚使也。</w:t>
      </w:r>
    </w:p>
    <w:p>
      <w:pPr>
        <w:pStyle w:val="BodyText"/>
      </w:pPr>
      <w:r>
        <w:t xml:space="preserve"> </w:t>
      </w:r>
      <w:r>
        <w:t xml:space="preserve">将执戎子驹支。范宣子亲数诸朝，曰：「来！姜戎氏！昔秦人迫逐乃祖吾离于瓜州，乃祖吾离被苫盖，蒙荆棘，以来归我先君。我先君惠公有不腆之田，与女剖分而食之。今诸侯之事我寡君不知昔者，盖言语漏泄，则职女之由。诘朝之事，尔无与焉！与将执女！」对曰：「昔秦人负恃其众，贪于土地，逐我诸戎。惠公蠲其大德，谓我诸戎，是四岳之裔胄也，毋是翦弃。赐我南鄙之田，狐狸所居，豺狼所嗥。我诸戎除翦其荆棘，驱其狐狸豺狼，以为先君不侵不叛之臣，至于今不贰。昔文公与秦伐郑，秦人窃与郑盟而舍戍焉，于是乎有殽之师。晋御其上，戎亢其下，秦师不复，我诸戎实然。譬如捕鹿，晋人角之，诸戎掎之，与晋踣之，戎何以不免？自是以来，晋之百役，与我诸戎相继于时，以从执政，犹殽志也。岂敢离逖？今官之师旅，无乃实有所阙，以携诸侯，而罪我诸戎！我诸戎饮食衣服，不与华同，贽币不通，言语不达，何恶之能为？不与于会，亦无瞢焉！」赋《青蝇》而退。宣子辞焉，使即事于会，成恺悌也。于是，子叔齐子为季武子介以会，自是晋人轻鲁币，而益敬其使。</w:t>
      </w:r>
    </w:p>
    <w:p>
      <w:pPr>
        <w:pStyle w:val="BodyText"/>
      </w:pPr>
      <w:r>
        <w:t xml:space="preserve"> </w:t>
      </w:r>
      <w:r>
        <w:t xml:space="preserve">吴子诸樊既除丧，将立季札。季札辞曰：「曹宣公之卒也，诸侯与曹人不义曹君，将立子臧。子臧去之，遂弗为也，以成曹君。君子曰：『能守节。』君，义嗣也。谁敢奸君？有国，非吾节也。札虽不才，愿附于子臧，以无失节。」固立之。弃其室而耕。乃舍之。</w:t>
      </w:r>
    </w:p>
    <w:p>
      <w:pPr>
        <w:pStyle w:val="BodyText"/>
      </w:pPr>
      <w:r>
        <w:t xml:space="preserve"> </w:t>
      </w:r>
      <w:r>
        <w:t xml:space="preserve">夏，诸侯之大夫从晋侯伐秦，以报栎之役也。晋侯待于竟，使六卿帅诸侯之师以进。及泾，不济。叔向见叔孙穆子。穆子赋《匏有苦叶》。叔向退而具舟，鲁人、莒人先济。郑子蟜见卫北宫懿子曰：「与人而不固，取恶莫甚焉！若社稷何？」懿子说。二子见诸侯之师而劝之济，济泾而次。秦人毒泾上流，师人多死。郑司马子蟜帅郑师以进，师皆从之，至于棫林，不获成焉。荀偃令曰：「鸡鸣而驾，塞井夷灶，唯余马首是瞻！」栾□曰：「晋国之命，未是有也。余马首欲东。」乃归。下军从之。左史谓魏庄子曰：「不待中行伯乎？」庄子曰：「夫子命从帅。栾伯，吾帅也，吾将从之。从帅，所以待夫子也。」伯游曰：「吾令实过，悔之何及，多遗秦禽。」乃命大还。晋人谓之迁延之役。</w:t>
      </w:r>
    </w:p>
    <w:p>
      <w:pPr>
        <w:pStyle w:val="BodyText"/>
      </w:pPr>
      <w:r>
        <w:t xml:space="preserve"> </w:t>
      </w:r>
      <w:r>
        <w:t xml:space="preserve">栾金咸曰：「此役也，报栎之败也。役又无功，晋之耻也。吾有二位于戎路，敢不耻乎？」与士鞅驰秦师，死焉。士鞅反，栾□谓士□曰：「余弟不欲住，而子召之。余弟死，而子来，是而子杀余之弟也。弗逐，余亦将杀之。」士鞅奔秦。</w:t>
      </w:r>
    </w:p>
    <w:p>
      <w:pPr>
        <w:pStyle w:val="BodyText"/>
      </w:pPr>
      <w:r>
        <w:t xml:space="preserve"> </w:t>
      </w:r>
      <w:r>
        <w:t xml:space="preserve">于是，齐崔杼、宋华阅、仲江会伐秦，不书，惰也。向之会亦如之。卫北宫括不书于向，书于伐秦，摄也。</w:t>
      </w:r>
    </w:p>
    <w:p>
      <w:pPr>
        <w:pStyle w:val="BodyText"/>
      </w:pPr>
      <w:r>
        <w:t xml:space="preserve"> </w:t>
      </w:r>
      <w:r>
        <w:t xml:space="preserve">秦伯问于士鞅曰：「晋大夫其谁先亡？」对曰：「其栾氏乎！」秦伯曰：「以其汰乎？」对曰：「然。栾□汰虐已甚，犹可以免。其在盈乎！」秦伯曰：「何故？」对曰：「武子之德在民，如周人之思召公焉，爱其甘棠，况其子乎？栾□死，盈之善未能及人，武子所施没矣，而□之怨实章，将于是乎在。」秦伯以为知言，为之请于晋而复之。</w:t>
      </w:r>
    </w:p>
    <w:p>
      <w:pPr>
        <w:pStyle w:val="BodyText"/>
      </w:pPr>
      <w:r>
        <w:t xml:space="preserve"> </w:t>
      </w:r>
      <w:r>
        <w:t xml:space="preserve">卫献公戒孙文子、宁惠子食，皆服而朝。日旰不召，而射鸿于囿。二子从之，不释皮冠而与之言。二子怒。孙文子如戚，孙蒯入使。公饮之酒，使大师歌《巧言》之卒章。大师辞，师曹请为之。初，公有嬖妾，使师曹诲之琴，师曹鞭之。公怒，鞭师曹三百。故师曹欲歌之，以怒孙子以报公。公使歌之，遂诵之。</w:t>
      </w:r>
    </w:p>
    <w:p>
      <w:pPr>
        <w:pStyle w:val="BodyText"/>
      </w:pPr>
      <w:r>
        <w:t xml:space="preserve"> </w:t>
      </w:r>
      <w:r>
        <w:t xml:space="preserve">蒯惧，告文子。文子曰：「君忌我矣，弗先。必死。」并帑于戚而入，见蘧伯玉曰：「君之暴虐，子所知也。大惧社稷之倾覆，将若之何？」对曰：「君制其国，臣敢奸之？虽奸之，庸如愈乎？」遂行，从近关出。公使子蟜、子伯、子皮与孙子盟于丘宫，孙子皆杀之。四月己未，子展奔齐。公如鄄，使子行于孙子，孙子又杀之。公出奔齐，孙氏追之，败公徒于河泽。鄄人执之。</w:t>
      </w:r>
    </w:p>
    <w:p>
      <w:pPr>
        <w:pStyle w:val="BodyText"/>
      </w:pPr>
      <w:r>
        <w:t xml:space="preserve"> </w:t>
      </w:r>
      <w:r>
        <w:t xml:space="preserve">初，尹公佗学射于庚公差，庚公差学射于公孙丁。二子追公，公孙丁御公。子鱼曰：「射为背师，不射为戮，射为礼乎。」射两軥而还。尹公佗曰：「子为师，我则远矣。」乃反之。公孙丁授公辔而射之，贯臂。</w:t>
      </w:r>
    </w:p>
    <w:p>
      <w:pPr>
        <w:pStyle w:val="BodyText"/>
      </w:pPr>
      <w:r>
        <w:t xml:space="preserve"> </w:t>
      </w:r>
      <w:r>
        <w:t xml:space="preserve">子鲜从公，及竟，公使祝宗告亡，且告无罪。定姜曰：「无神何告？若有，不可诬也。有罪，若何告无？舍大臣而与小臣谋，一罪也。先君有冢卿以为师保，而蔑之，二罪也。余以巾栉事先君，而暴妾使余，三罪也。告亡而已，无告无罪。」</w:t>
      </w:r>
    </w:p>
    <w:p>
      <w:pPr>
        <w:pStyle w:val="BodyText"/>
      </w:pPr>
      <w:r>
        <w:t xml:space="preserve"> </w:t>
      </w:r>
      <w:r>
        <w:t xml:space="preserve">公使厚成叔吊于卫，曰：「寡君使瘠，闻君不抚社稷，而越在他竟，若之何不吊？以同盟之故，使瘠敢私于执事曰：『有君不吊，有臣不敏，君不赦宥，臣亦不帅职，增淫发泄，其若之何？』」卫人使大叔仪对曰：「群臣不佞，得罪于寡君。寡君不以即刑而悼弃之，以为君忧。君不忘先君之好，辱吊群臣，又重恤之。敢拜君命之辱，重拜大贶。」厚孙归，覆命，语臧武仲曰：「卫君其必归乎！有大叔仪以守，有母弟鱄以出，或抚其内，或营其外，能无归乎？」</w:t>
      </w:r>
    </w:p>
    <w:p>
      <w:pPr>
        <w:pStyle w:val="BodyText"/>
      </w:pPr>
      <w:r>
        <w:t xml:space="preserve"> </w:t>
      </w:r>
      <w:r>
        <w:t xml:space="preserve">齐人以郲寄卫侯。及其复也，以郲粮归。右宰谷从而逃归，卫人将杀之。辞曰：「余不说初矣，余狐裘而羔袖。」乃赦之。卫人立公孙剽，孙林父、宁殖相之，以听命于诸侯。</w:t>
      </w:r>
    </w:p>
    <w:p>
      <w:pPr>
        <w:pStyle w:val="BodyText"/>
      </w:pPr>
      <w:r>
        <w:t xml:space="preserve"> </w:t>
      </w:r>
      <w:r>
        <w:t xml:space="preserve">卫侯在郲，臧纥如齐，唁卫侯。与之言，虐。退而告其人曰：「卫侯其不得入矣！其言粪土也，亡而不变，何以复国？」子展、子鲜闻之，见臧纥，与之言，道。臧孙说，谓其人曰：「卫君必入。夫二子者，或挽之，或推之，欲无入，得乎？」</w:t>
      </w:r>
    </w:p>
    <w:p>
      <w:pPr>
        <w:pStyle w:val="BodyText"/>
      </w:pPr>
      <w:r>
        <w:t xml:space="preserve"> </w:t>
      </w:r>
      <w:r>
        <w:t xml:space="preserve">师归自伐秦，晋侯舍新军，礼也。成国不过半天子之军，周为六军，诸侯之大者，三军可也。于是知朔生盈而死，盈生六年而武子卒，彘裘亦幼，皆未可立也。新军无帅，故舍之。</w:t>
      </w:r>
    </w:p>
    <w:p>
      <w:pPr>
        <w:pStyle w:val="BodyText"/>
      </w:pPr>
      <w:r>
        <w:t xml:space="preserve"> </w:t>
      </w:r>
      <w:r>
        <w:t xml:space="preserve">师旷侍于晋侯。晋侯曰：「卫人出其君，不亦甚乎？」对曰：「或者其君实甚。良君将赏善而刑淫，养民如子，盖之如天，容之如地。民奉其君，爱之如父母，仰之如日月，敬之如神明，畏之如雷霆，其可出乎？夫君，神之主而民之望也。若困民之主，匮神乏祀，百姓绝望，社稷无主，将安用之？弗去何为？天生民而立之君，使司牧之，勿使失性。有君而为之贰，使师保之，勿使过度。是故天子有公，诸侯有卿，卿置侧室，大夫有贰宗，士有朋友，庶人、工、商、皂、隶、牧、圉皆有亲昵，以相辅佐也。善则赏之，过则匡之，患则救之，失则革之。自王以下，各有父兄子弟，以补察其政。史为书，瞽为诗，工诵箴谏，大夫规诲，士传言，庶人谤，商旅于市，百工献艺。故《夏书》曰：『遒人以木铎徇于路。官师相规，工执艺事以谏。』正月孟春，于是乎有之，谏失常也。天之爱民甚矣。岂其使一人肆于民上，以从其淫，而弃天地之性？必不然矣。」</w:t>
      </w:r>
    </w:p>
    <w:p>
      <w:pPr>
        <w:pStyle w:val="BodyText"/>
      </w:pPr>
      <w:r>
        <w:t xml:space="preserve"> </w:t>
      </w:r>
      <w:r>
        <w:t xml:space="preserve">秋，楚子为庸浦之役故，子囊师于棠以伐吴，吴不出而还。子囊殿，以吴为不能而弗儆。吴人自皋舟之隘要而击之，楚人不能相救。吴人败之，获楚公子宜谷。</w:t>
      </w:r>
    </w:p>
    <w:p>
      <w:pPr>
        <w:pStyle w:val="BodyText"/>
      </w:pPr>
      <w:r>
        <w:t xml:space="preserve"> </w:t>
      </w:r>
      <w:r>
        <w:t xml:space="preserve">王使刘定公赐齐侯命，曰：「昔伯舅大公，右我先王，股肱周室，师保万民，世胙大师，以表东海。王室之不坏，繄伯舅是赖。今余命女环！兹率舅氏之典，纂乃祖考，无忝乃旧。敬之哉，无废朕命！」</w:t>
      </w:r>
    </w:p>
    <w:p>
      <w:pPr>
        <w:pStyle w:val="BodyText"/>
      </w:pPr>
      <w:r>
        <w:t xml:space="preserve"> </w:t>
      </w:r>
      <w:r>
        <w:t xml:space="preserve">晋侯问卫故于中行献子，对曰：「不如因而定之。卫有君矣，伐之，未可以得志而勤诸侯。史佚有言曰：『因重而抚之。』仲虺有言曰：『亡者侮之，乱者取之，推亡固存，国之道也。』君其定卫以待时乎！」</w:t>
      </w:r>
    </w:p>
    <w:p>
      <w:pPr>
        <w:pStyle w:val="BodyText"/>
      </w:pPr>
      <w:r>
        <w:t xml:space="preserve"> </w:t>
      </w:r>
      <w:r>
        <w:t xml:space="preserve">冬，会于戚，谋定卫也。</w:t>
      </w:r>
    </w:p>
    <w:p>
      <w:pPr>
        <w:pStyle w:val="BodyText"/>
      </w:pPr>
      <w:r>
        <w:t xml:space="preserve"> </w:t>
      </w:r>
      <w:r>
        <w:t xml:space="preserve">范宣子假羽毛于齐而弗归，齐人始贰。</w:t>
      </w:r>
    </w:p>
    <w:p>
      <w:pPr>
        <w:pStyle w:val="BodyText"/>
      </w:pPr>
      <w:r>
        <w:t xml:space="preserve"> </w:t>
      </w:r>
      <w:r>
        <w:t xml:space="preserve">楚子囊还自伐吴，卒。将死，遗言谓子庚：「必城郢。」君子谓：「子囊忠。君薨不忘增其名，将死不忘卫社稷，可不谓忠乎？忠，民之望也。《诗》曰：『行归于周，万民所望。』忠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6" w:name="header-n2015"/>
      <w:r>
        <w:t xml:space="preserve">襄公十五年</w:t>
      </w:r>
      <w:bookmarkEnd w:id="196"/>
    </w:p>
    <w:p>
      <w:pPr>
        <w:pStyle w:val="FirstParagraph"/>
      </w:pPr>
      <w:r>
        <w:t xml:space="preserve"> </w:t>
      </w:r>
      <w:r>
        <w:t xml:space="preserve">【经】十有五年春，宋公使向戌来聘。二月己亥，及向戌盟于刘。刘夏逆王后于齐。夏，齐侯伐我北鄙，围成。公救成，至遇。季孙宿、叔孙豹帅师城成郛。秋八月丁巳，日有食之。邾人伐我南鄙。冬十有一月癸亥，晋侯周卒。</w:t>
      </w:r>
    </w:p>
    <w:p>
      <w:pPr>
        <w:pStyle w:val="BodyText"/>
      </w:pPr>
      <w:r>
        <w:t xml:space="preserve"> </w:t>
      </w:r>
      <w:r>
        <w:t xml:space="preserve">【传】十五年春，宋向戌来聘，且寻盟。见孟献子，尤其室，曰：「子有令闻，而美其室，非所望也！」对曰：「我在晋，吾兄为之，毁之重劳，且不敢间。」</w:t>
      </w:r>
    </w:p>
    <w:p>
      <w:pPr>
        <w:pStyle w:val="BodyText"/>
      </w:pPr>
      <w:r>
        <w:t xml:space="preserve"> </w:t>
      </w:r>
      <w:r>
        <w:t xml:space="preserve">官师从单靖公逆王后于齐。卿不行，非礼也。</w:t>
      </w:r>
    </w:p>
    <w:p>
      <w:pPr>
        <w:pStyle w:val="BodyText"/>
      </w:pPr>
      <w:r>
        <w:t xml:space="preserve"> </w:t>
      </w:r>
      <w:r>
        <w:t xml:space="preserve">楚公子午为令尹，公子罢戎为右尹，蒍子冯为大司马，公子櫜师为右司马，公子成为左司马，屈到为莫敖，公子追舒为箴尹，屈荡为连尹，养由基为宫厩尹，以靖国人。君子谓：「楚于是乎能官人。官人，国之急也。能官人，则民无觎心。《诗》云：「嗟我怀人，置彼周行。』能官人也。王及公、侯、伯、子、男，甸、采、卫大夫，各居其列，所谓周行也。」</w:t>
      </w:r>
    </w:p>
    <w:p>
      <w:pPr>
        <w:pStyle w:val="BodyText"/>
      </w:pPr>
      <w:r>
        <w:t xml:space="preserve"> </w:t>
      </w:r>
      <w:r>
        <w:t xml:space="preserve">郑尉氏、司氏之乱，其馀盗在宋。郑人以子西、伯有、子产之故，纳贿于宋，以马四十乘与师伐、师慧。三月，公孙黑为质焉。司城子罕以堵女父、尉翩、司齐与之。良司臣而逸之，托诸季武子，武子置诸卞。郑人醢之，三人也。</w:t>
      </w:r>
    </w:p>
    <w:p>
      <w:pPr>
        <w:pStyle w:val="BodyText"/>
      </w:pPr>
      <w:r>
        <w:t xml:space="preserve"> </w:t>
      </w:r>
      <w:r>
        <w:t xml:space="preserve">师慧过宋朝，将私焉。其相曰：「朝也。」慧曰：「无人焉。」相曰：「朝也，何故无人？」慧曰：「必无人焉。若犹有人，岂其以千乘之相易淫乐之？必无人焉故也。」子罕闻之，固请而归之。</w:t>
      </w:r>
    </w:p>
    <w:p>
      <w:pPr>
        <w:pStyle w:val="BodyText"/>
      </w:pPr>
      <w:r>
        <w:t xml:space="preserve"> </w:t>
      </w:r>
      <w:r>
        <w:t xml:space="preserve">夏，齐侯围成，贰于晋故也。于是乎城成郛。</w:t>
      </w:r>
    </w:p>
    <w:p>
      <w:pPr>
        <w:pStyle w:val="BodyText"/>
      </w:pPr>
      <w:r>
        <w:t xml:space="preserve"> </w:t>
      </w:r>
      <w:r>
        <w:t xml:space="preserve">秋，邾人伐我南鄙。使告于晋，晋将为会以讨邾、莒晋侯有疾，乃止。冬，晋悼公卒，遂不克会。</w:t>
      </w:r>
    </w:p>
    <w:p>
      <w:pPr>
        <w:pStyle w:val="BodyText"/>
      </w:pPr>
      <w:r>
        <w:t xml:space="preserve"> </w:t>
      </w:r>
      <w:r>
        <w:t xml:space="preserve">郑公孙夏如晋奔丧，子蟜送葬。</w:t>
      </w:r>
    </w:p>
    <w:p>
      <w:pPr>
        <w:pStyle w:val="BodyText"/>
      </w:pPr>
      <w:r>
        <w:t xml:space="preserve"> </w:t>
      </w:r>
      <w:r>
        <w:t xml:space="preserve">宋人或得玉，献诸子罕。子罕弗受。献玉者曰：「以示玉人，玉人以为宝也，故敢献之。」子罕曰：「我以不贪为宝，尔以玉为宝，若以与我，皆丧宝也。不若人有其宝。」稽首而告曰：「小人怀璧，不可以越乡。纳此以请死也。」子罕置堵其里，使玉人为之攻之，富而后使复其所。</w:t>
      </w:r>
    </w:p>
    <w:p>
      <w:pPr>
        <w:pStyle w:val="BodyText"/>
      </w:pPr>
      <w:r>
        <w:t xml:space="preserve"> </w:t>
      </w:r>
      <w:r>
        <w:t xml:space="preserve">十二月，郑人夺堵狗之妻，而归诸范氏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7" w:name="header-n2029"/>
      <w:r>
        <w:t xml:space="preserve">襄公十六年</w:t>
      </w:r>
      <w:bookmarkEnd w:id="197"/>
    </w:p>
    <w:p>
      <w:pPr>
        <w:pStyle w:val="FirstParagraph"/>
      </w:pPr>
      <w:r>
        <w:t xml:space="preserve"> </w:t>
      </w:r>
      <w:r>
        <w:t xml:space="preserve">【经】十有六年春王正月，葬晋悼公。三月，公会晋侯、宋公、卫侯、郑伯、曹伯、莒子、邾子、薛伯、杞伯、小邾子，于湨梁。戊寅，大夫盟。晋人执莒子、邾子以归。齐侯伐我北鄙。夏，公至自会。五月甲子，地震。叔老会郑伯、晋荀偃、卫宁殖、宋人伐许。秋，齐侯伐我北鄙，围郕。大雩。冬，叔孙豹如晋。</w:t>
      </w:r>
    </w:p>
    <w:p>
      <w:pPr>
        <w:pStyle w:val="BodyText"/>
      </w:pPr>
      <w:r>
        <w:t xml:space="preserve"> </w:t>
      </w:r>
      <w:r>
        <w:t xml:space="preserve">【传】十六年春，葬晋悼公。平公即位，羊舌肸为傅，张君臣为中军司马，祁奚、韩襄、栾盈、士鞅为公族大夫，虞丘书为乘马御。改服修官，烝于曲沃。警守而下，会于湨梁。命归侵田。以我故，执邾宣公、莒犁比公，且曰：「通齐、楚之使。」</w:t>
      </w:r>
    </w:p>
    <w:p>
      <w:pPr>
        <w:pStyle w:val="BodyText"/>
      </w:pPr>
      <w:r>
        <w:t xml:space="preserve"> </w:t>
      </w:r>
      <w:r>
        <w:t xml:space="preserve">晋侯与诸侯宴于温，使诸大夫舞，曰：「歌诗必类！」齐高厚之诗不类。荀偃怒，且曰：「诸侯有异志矣！」使诸大夫盟高厚，高厚逃归。于是，叔孙豹、晋荀偃、宋向戌、卫宁殖、郑公孙虿、小邾之大夫盟曰：「同讨不庭。」</w:t>
      </w:r>
    </w:p>
    <w:p>
      <w:pPr>
        <w:pStyle w:val="BodyText"/>
      </w:pPr>
      <w:r>
        <w:t xml:space="preserve"> </w:t>
      </w:r>
      <w:r>
        <w:t xml:space="preserve">许男请迁于晋。诸侯遂迁许，许大夫不可。晋人归诸侯。</w:t>
      </w:r>
    </w:p>
    <w:p>
      <w:pPr>
        <w:pStyle w:val="BodyText"/>
      </w:pPr>
      <w:r>
        <w:t xml:space="preserve"> </w:t>
      </w:r>
      <w:r>
        <w:t xml:space="preserve">郑子蟜闻将伐许，遂相郑伯以从诸侯之师。穆叔从公。齐子帅师会晋荀偃。书曰：「会郑伯。」为夷故也。</w:t>
      </w:r>
    </w:p>
    <w:p>
      <w:pPr>
        <w:pStyle w:val="BodyText"/>
      </w:pPr>
      <w:r>
        <w:t xml:space="preserve"> </w:t>
      </w:r>
      <w:r>
        <w:t xml:space="preserve">夏六月，次于棫林。庚寅，伐许，次于函氏。</w:t>
      </w:r>
    </w:p>
    <w:p>
      <w:pPr>
        <w:pStyle w:val="BodyText"/>
      </w:pPr>
      <w:r>
        <w:t xml:space="preserve"> </w:t>
      </w:r>
      <w:r>
        <w:t xml:space="preserve">晋荀偃、栾□帅师伐楚，以报宋扬梁之役。楚公子格帅师及晋师战于湛阪，楚师败绩。晋师遂侵方城之外，复伐许而还。</w:t>
      </w:r>
    </w:p>
    <w:p>
      <w:pPr>
        <w:pStyle w:val="BodyText"/>
      </w:pPr>
      <w:r>
        <w:t xml:space="preserve"> </w:t>
      </w:r>
      <w:r>
        <w:t xml:space="preserve">秋，齐侯围郕，孟孺子速缴之。齐侯曰：「是好勇，去之以为之名。」速遂塞海陉而还。</w:t>
      </w:r>
    </w:p>
    <w:p>
      <w:pPr>
        <w:pStyle w:val="BodyText"/>
      </w:pPr>
      <w:r>
        <w:t xml:space="preserve"> </w:t>
      </w:r>
      <w:r>
        <w:t xml:space="preserve">冬，穆叔如晋聘，且言齐故。晋人曰：「以寡君之未禘祀，与民之未息。不然，不敢忘。」穆叔曰：「以齐人之朝夕释憾于敝邑之地，是以大请！敝邑之急，朝不及夕，引领西望曰：『庶几乎！』比执事之间，恐无及也！」见中行献子，赋《圻父》。献子曰：「偃知罪矣！敢不从执事以同恤社稷，而使鲁及此。」见范宣子，赋《鸿雁》之卒章。宣子曰：「□在此，敢使鲁无鸠乎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8" w:name="header-n2041"/>
      <w:r>
        <w:t xml:space="preserve">襄公十七年</w:t>
      </w:r>
      <w:bookmarkEnd w:id="198"/>
    </w:p>
    <w:p>
      <w:pPr>
        <w:pStyle w:val="FirstParagraph"/>
      </w:pPr>
      <w:r>
        <w:t xml:space="preserve"> </w:t>
      </w:r>
      <w:r>
        <w:t xml:space="preserve">【经】十有七年春王二月庚午，邾子卒。宋人伐陈。夏，卫石买帅师伐曹。秋，齐侯伐我北鄙，围桃。高厚帅师伐我北鄙，围防。九月，大雩。宋华臣出奔陈。冬，邾人伐我南鄙。</w:t>
      </w:r>
    </w:p>
    <w:p>
      <w:pPr>
        <w:pStyle w:val="BodyText"/>
      </w:pPr>
      <w:r>
        <w:t xml:space="preserve"> </w:t>
      </w:r>
      <w:r>
        <w:t xml:space="preserve">【传】十七年春，宋庄朝伐陈，获司徒卬，卑宋也。</w:t>
      </w:r>
    </w:p>
    <w:p>
      <w:pPr>
        <w:pStyle w:val="BodyText"/>
      </w:pPr>
      <w:r>
        <w:t xml:space="preserve"> </w:t>
      </w:r>
      <w:r>
        <w:t xml:space="preserve">卫孙蒯田于曹隧，饮马于重丘，毁其瓶。重丘人闭门而呴之，曰：「亲逐而君，尔父为厉。是之不忧，而何以田为？」</w:t>
      </w:r>
    </w:p>
    <w:p>
      <w:pPr>
        <w:pStyle w:val="BodyText"/>
      </w:pPr>
      <w:r>
        <w:t xml:space="preserve"> </w:t>
      </w:r>
      <w:r>
        <w:t xml:space="preserve">夏，卫石买、孙蒯伐曹，取重丘。曹人愬于晋。</w:t>
      </w:r>
    </w:p>
    <w:p>
      <w:pPr>
        <w:pStyle w:val="BodyText"/>
      </w:pPr>
      <w:r>
        <w:t xml:space="preserve"> </w:t>
      </w:r>
      <w:r>
        <w:t xml:space="preserve">齐人以其未得志于我故，秋，齐侯伐我北鄙，围桃。高厚围臧纥于防。师自阳关逆臧孙，至于旅松。郰叔纥、臧畴、臧贾帅甲三百，宵犯齐师，送之而复。齐师去之。</w:t>
      </w:r>
    </w:p>
    <w:p>
      <w:pPr>
        <w:pStyle w:val="BodyText"/>
      </w:pPr>
      <w:r>
        <w:t xml:space="preserve"> </w:t>
      </w:r>
      <w:r>
        <w:t xml:space="preserve">齐人获臧坚。齐侯使夙沙卫唁之，且曰：「无死！」坚稽首曰：「拜命之辱！抑君赐不终，姑又使其刑臣礼于士。」以杙抉其伤而死。</w:t>
      </w:r>
    </w:p>
    <w:p>
      <w:pPr>
        <w:pStyle w:val="BodyText"/>
      </w:pPr>
      <w:r>
        <w:t xml:space="preserve"> </w:t>
      </w:r>
      <w:r>
        <w:t xml:space="preserve">冬，邾人伐我南鄙，为齐故也。</w:t>
      </w:r>
    </w:p>
    <w:p>
      <w:pPr>
        <w:pStyle w:val="BodyText"/>
      </w:pPr>
      <w:r>
        <w:t xml:space="preserve"> </w:t>
      </w:r>
      <w:r>
        <w:t xml:space="preserve">宋华阅卒。华臣弱皋比之室，使贼杀其宰华吴。贼六人以铍杀诸卢门合左师之后。左师惧曰：「老夫无罪。」贼曰：「皋比私有讨于吴。」遂幽其妻，曰：「畀余而大璧！」宋公闻之，曰：「臣也，不唯其宗室是暴，大乱宋国之政，必逐之！」左师曰：「臣也，亦卿也。大臣不顺，国之耻也。不如盖之。」乃舍之。左师为己短策，苟过华臣之门，必聘。</w:t>
      </w:r>
    </w:p>
    <w:p>
      <w:pPr>
        <w:pStyle w:val="BodyText"/>
      </w:pPr>
      <w:r>
        <w:t xml:space="preserve"> </w:t>
      </w:r>
      <w:r>
        <w:t xml:space="preserve">十一月甲午，国人逐□狗，□狗入于华臣氏，国人从之。华臣惧，遂奔陈。</w:t>
      </w:r>
    </w:p>
    <w:p>
      <w:pPr>
        <w:pStyle w:val="BodyText"/>
      </w:pPr>
      <w:r>
        <w:t xml:space="preserve"> </w:t>
      </w:r>
      <w:r>
        <w:t xml:space="preserve">宋皇国父为大宰，为平公筑台，妨于农功。子罕请俟农功之毕，公弗许。筑者讴曰：「泽门之皙，实兴我役。邑中之黔，实尉我心。」子罕闻之，亲执扑，以行筑者，而抶其不勉者，曰：「吾侪小人，皆有阖庐以辟燥湿寒暑。今君为一台而不速成，何以为役？」讴者乃止。或问其故，子罕曰：「宋国区区，而且诅有祝，祸之本也。」</w:t>
      </w:r>
    </w:p>
    <w:p>
      <w:pPr>
        <w:pStyle w:val="BodyText"/>
      </w:pPr>
      <w:r>
        <w:t xml:space="preserve"> </w:t>
      </w:r>
      <w:r>
        <w:t xml:space="preserve">齐晏桓子卒。晏婴粗縗斩，苴絰、带、杖，菅屦，食鬻，居倚庐，寝苫，枕草。其老曰：「非大夫之礼也。」曰：「唯卿为大夫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199" w:name="header-n2055"/>
      <w:r>
        <w:t xml:space="preserve">襄公十八年</w:t>
      </w:r>
      <w:bookmarkEnd w:id="199"/>
    </w:p>
    <w:p>
      <w:pPr>
        <w:pStyle w:val="FirstParagraph"/>
      </w:pPr>
      <w:r>
        <w:t xml:space="preserve"> </w:t>
      </w:r>
      <w:r>
        <w:t xml:space="preserve">【经】十有八年春，白狄来。夏，晋人执卫行人石买。秋，齐师伐我北鄙。冬十月，公会晋侯、宋公、卫侯、郑伯、曹伯、莒子、邾子、滕子、薛伯、杞伯、小邾子同围齐。曹伯负刍卒于师。楚公子午帅师伐郑。</w:t>
      </w:r>
    </w:p>
    <w:p>
      <w:pPr>
        <w:pStyle w:val="BodyText"/>
      </w:pPr>
      <w:r>
        <w:t xml:space="preserve"> </w:t>
      </w:r>
      <w:r>
        <w:t xml:space="preserve">【传】十八年春，白狄始来。</w:t>
      </w:r>
    </w:p>
    <w:p>
      <w:pPr>
        <w:pStyle w:val="BodyText"/>
      </w:pPr>
      <w:r>
        <w:t xml:space="preserve"> </w:t>
      </w:r>
      <w:r>
        <w:t xml:space="preserve">夏，晋人执卫行人石买于长子，执孙蒯于纯留，为曹故也。</w:t>
      </w:r>
    </w:p>
    <w:p>
      <w:pPr>
        <w:pStyle w:val="BodyText"/>
      </w:pPr>
      <w:r>
        <w:t xml:space="preserve"> </w:t>
      </w:r>
      <w:r>
        <w:t xml:space="preserve">秋，齐侯伐我北鄙。中行献子将伐齐，梦与厉公讼，弗胜，公以戈击之，首队于前，跪而戴之，奉之以走，见梗阳之巫皋。他日，见诸道，与之言，同。巫曰：「今兹主必死，若有事于东方，则可以逞。」献子许诺。</w:t>
      </w:r>
    </w:p>
    <w:p>
      <w:pPr>
        <w:pStyle w:val="BodyText"/>
      </w:pPr>
      <w:r>
        <w:t xml:space="preserve"> </w:t>
      </w:r>
      <w:r>
        <w:t xml:space="preserve">晋侯伐齐，将济河。献子以朱丝系玉二□，而祷曰：「齐环怙恃其险，负其众庶，弃好背盟，陵虐神主。曾臣彪将率诸侯以讨焉，其官臣偃实先后之。苟捷有功，无作神羞，官臣偃无敢复济。唯尔有神裁之！」沉玉而济。</w:t>
      </w:r>
    </w:p>
    <w:p>
      <w:pPr>
        <w:pStyle w:val="BodyText"/>
      </w:pPr>
      <w:r>
        <w:t xml:space="preserve"> </w:t>
      </w:r>
      <w:r>
        <w:t xml:space="preserve">冬十月，会于鲁济，寻湨梁之言，同伐齐。齐侯御诸平阴，堑防门而守之，广里。夙沙卫曰：「不能战，莫如守险。」弗听。诸侯之士门焉，齐人多死。范宣子告析文子曰：「吾知子，敢匿情乎？鲁人、莒人皆请以车千乘自其乡入，既许之矣。若入，君必失国。子盍图之？」子家以告公，公恐。晏婴闻之曰：「君固无勇，而又闻是，弗能久矣。」齐侯登巫山以望晋师。晋人使司马斥山泽之险，虽所不至，必旗而疏陈之。使乘车者左实右伪，以旗先，舆曳柴而从之。齐侯见之，畏其众也，乃脱归。丙寅晦，齐师夜遁。师旷告晋侯曰：「鸟乌之声乐，齐师其遁。」邢伯告中行伯曰：「有班马之声，齐师其遁。」叔向告晋侯曰：「城上有乌，齐师其遁。」</w:t>
      </w:r>
    </w:p>
    <w:p>
      <w:pPr>
        <w:pStyle w:val="BodyText"/>
      </w:pPr>
      <w:r>
        <w:t xml:space="preserve"> </w:t>
      </w:r>
      <w:r>
        <w:t xml:space="preserve">十一月丁卯朔，入平阴，遂从齐师。夙沙卫连大车以塞隧而殿。殖绰、郭最曰：「子殿国师，齐之辱也。子姑先乎！」乃代之殿。卫杀马于隘以塞道。晋州绰及之，射殖绰，中肩，两矢夹脰，曰：「止，将为三军获。不止，将取其衷。」顾曰：「为私誓。」州绰曰：「有如日！」乃弛弓而自后缚之。其右具丙亦舍兵而缚郭最，皆衿甲面缚，坐于中军之鼓下。</w:t>
      </w:r>
    </w:p>
    <w:p>
      <w:pPr>
        <w:pStyle w:val="BodyText"/>
      </w:pPr>
      <w:r>
        <w:t xml:space="preserve"> </w:t>
      </w:r>
      <w:r>
        <w:t xml:space="preserve">晋人欲逐归者，鲁、卫请攻险。己卯，荀偃、士□以中军克京兹。乙酉，魏绛、栾盈以下军克邿。赵武、韩起以上军围卢，弗克。十二月戊戌，及秦周，伐雍门之萩。范鞅门于雍门，其御追喜以戈杀犬于门中。孟庄子斩其以为公琴。己亥，焚雍门及西郭、南郭。刘难、士弱率诸侯之师焚申池之竹木。壬寅，焚东郭、北郭。范鞅门于扬门。州绰门于东闾，左骖迫，还于门中，以枚数阖。</w:t>
      </w:r>
    </w:p>
    <w:p>
      <w:pPr>
        <w:pStyle w:val="BodyText"/>
      </w:pPr>
      <w:r>
        <w:t xml:space="preserve"> </w:t>
      </w:r>
      <w:r>
        <w:t xml:space="preserve">齐侯驾，将走邮棠。大子与郭荣扣马，曰：「师速而疾，略也。将退矣，君何惧焉！且社稷之主，不可以轻，轻则失众。君必待之。」将犯之，大子抽剑断鞅，乃止。甲辰，东侵及潍，南及沂。</w:t>
      </w:r>
    </w:p>
    <w:p>
      <w:pPr>
        <w:pStyle w:val="BodyText"/>
      </w:pPr>
      <w:r>
        <w:t xml:space="preserve"> </w:t>
      </w:r>
      <w:r>
        <w:t xml:space="preserve">郑子孔欲去诸大夫，将叛晋而起楚师以去之。使告子庚，子庚弗许。楚子闻之，使杨豚尹宜告子庚曰：「国人谓不谷主社稷，而不出师，死不从礼。不谷即位，于今五年，师徒不出，人其以不谷为自逸，而忘先君之业矣。大夫图之！其若之何？」子庚叹曰：「君王其谓午怀安乎！吾以利社稷也。」见使者，稽首而对曰：「诸侯方睦于晋，臣请尝之。若可，君而继之。不可，收师而退，可以无害，君亦无辱。」子庚帅师治兵于汾。于是子蟜、伯有、子张从郑伯伐齐，子孔、子展、子西守。二子知子孔之谋，完守入保。子孔不敢会楚师。</w:t>
      </w:r>
    </w:p>
    <w:p>
      <w:pPr>
        <w:pStyle w:val="BodyText"/>
      </w:pPr>
      <w:r>
        <w:t xml:space="preserve"> </w:t>
      </w:r>
      <w:r>
        <w:t xml:space="preserve">楚师伐郑，次于鱼陵。右师城上棘，遂涉颖，次于旃然。蒍子冯、公子格率锐师侵费滑、胥靡、献于、雍梁，右回梅山，侵郑东北，至于虫牢而反。子庚门于纯门，信于城下而还。涉于鱼齿之下，甚雨及之，楚师多冻，役徒几尽。</w:t>
      </w:r>
    </w:p>
    <w:p>
      <w:pPr>
        <w:pStyle w:val="BodyText"/>
      </w:pPr>
      <w:r>
        <w:t xml:space="preserve"> </w:t>
      </w:r>
      <w:r>
        <w:t xml:space="preserve">晋人闻有楚师，师旷曰：「不害。吾骤歌北风，又歌南风。南风不竞，多死声。楚必无功。」董叔曰：「天道多在西北，南师不时，必无功。」叔向曰：「在其君之德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0" w:name="header-n2070"/>
      <w:r>
        <w:t xml:space="preserve">襄公十九年</w:t>
      </w:r>
      <w:bookmarkEnd w:id="200"/>
    </w:p>
    <w:p>
      <w:pPr>
        <w:pStyle w:val="FirstParagraph"/>
      </w:pPr>
      <w:r>
        <w:t xml:space="preserve"> </w:t>
      </w:r>
      <w:r>
        <w:t xml:space="preserve">【经】十有九年春王正月，诸侯盟于祝柯。晋人执邾子，公至自伐齐。取邾田，自漷水。季孙宿如晋。葬曹成公。夏，卫孙林父帅师伐齐。秋七月辛卯，齐侯环卒。晋士□帅师侵齐，至谷，闻齐侯卒，乃还。八月丙辰，仲孙蔑卒。齐杀其大夫高厚。郑杀其大夫公子嘉。冬，葬齐灵公。城西郛。叔孙豹会晋士□于柯。城武城。</w:t>
      </w:r>
    </w:p>
    <w:p>
      <w:pPr>
        <w:pStyle w:val="BodyText"/>
      </w:pPr>
      <w:r>
        <w:t xml:space="preserve"> </w:t>
      </w:r>
      <w:r>
        <w:t xml:space="preserve">【传】十九年春，诸侯还自沂上，盟于督扬，曰：「大毋侵小。」</w:t>
      </w:r>
    </w:p>
    <w:p>
      <w:pPr>
        <w:pStyle w:val="BodyText"/>
      </w:pPr>
      <w:r>
        <w:t xml:space="preserve"> </w:t>
      </w:r>
      <w:r>
        <w:t xml:space="preserve">执邾悼公，以其伐我故。遂次于泗上，疆我田。取邾田，自漷水归之于我。晋侯先归。公享晋六卿于蒲圃，赐之三命之服。军尉、司马、司空、舆尉、候奄，皆受一命之服。贿荀偃束锦，加璧，乘马，先吴寿梦之鼎。</w:t>
      </w:r>
    </w:p>
    <w:p>
      <w:pPr>
        <w:pStyle w:val="BodyText"/>
      </w:pPr>
      <w:r>
        <w:t xml:space="preserve"> </w:t>
      </w:r>
      <w:r>
        <w:t xml:space="preserve">荀偃瘅疽，生疡于头。济河，及着雍，病，目出。大夫先归者皆反。士□请见，弗内。请后，曰：「郑甥可。」二月甲寅，卒，而视，不可含。宣子盥而抚之，曰：「事吴，敢不如事主！」犹视。栾怀子曰：「其为未卒事于齐故也乎？」乃复抚之曰：「主苟终，所不嗣事于齐者，有如河！」乃暝，受含。宣子出，曰：「吾浅之为丈夫也。」</w:t>
      </w:r>
    </w:p>
    <w:p>
      <w:pPr>
        <w:pStyle w:val="BodyText"/>
      </w:pPr>
      <w:r>
        <w:t xml:space="preserve"> </w:t>
      </w:r>
      <w:r>
        <w:t xml:space="preserve">晋栾鲂帅师从卫孙文子伐齐。季武子如晋拜师，晋侯享之。范宣子为政，赋《黍苗》。季武子兴，再拜稽首曰：「小国之仰大国也，如百谷之仰膏雨焉！若常膏之，其天下辑睦，岂唯敝邑？」赋《六月》。</w:t>
      </w:r>
    </w:p>
    <w:p>
      <w:pPr>
        <w:pStyle w:val="BodyText"/>
      </w:pPr>
      <w:r>
        <w:t xml:space="preserve"> </w:t>
      </w:r>
      <w:r>
        <w:t xml:space="preserve">季武子以所得于齐之兵，作林钟而铭鲁功焉。臧武仲谓季孙曰：「非礼也。夫铭，天子令德，诸侯言时计功，大夫称伐。今称伐则下等也，计功则借人也，言时则妨民多矣，何以为铭？且夫大伐小，取其所得以作彝器，铭其功烈以示子孙，昭明德而惩无礼也。今将借人之力以救其死，若之何铭之？小国幸于大国，而昭所获焉以怒之，亡之道也。」</w:t>
      </w:r>
    </w:p>
    <w:p>
      <w:pPr>
        <w:pStyle w:val="BodyText"/>
      </w:pPr>
      <w:r>
        <w:t xml:space="preserve"> </w:t>
      </w:r>
      <w:r>
        <w:t xml:space="preserve">齐侯娶于鲁，曰颜懿姬，无子。其侄鬲声姬，生光，以为大子。诸子仲子、戎子，戎子嬖。仲子生牙，属诸戎子。戎子请以为大子，许之。仲子曰：「不可。废常，不祥；间诸侯，难。光之立也，列于诸侯矣。今无故而废之，是专黜诸侯，而以难犯不祥也。君必悔之。」公曰：「在我而已。」遂东大子光。使高厚傅牙，以为大子，夙沙卫为少傅。</w:t>
      </w:r>
    </w:p>
    <w:p>
      <w:pPr>
        <w:pStyle w:val="BodyText"/>
      </w:pPr>
      <w:r>
        <w:t xml:space="preserve"> </w:t>
      </w:r>
      <w:r>
        <w:t xml:space="preserve">齐侯疾，崔杼微逆光。疾病，而立之。光杀戎子，尸诸朝，非礼也。妇人无刑。虽有刑，不在朝市。</w:t>
      </w:r>
    </w:p>
    <w:p>
      <w:pPr>
        <w:pStyle w:val="BodyText"/>
      </w:pPr>
      <w:r>
        <w:t xml:space="preserve"> </w:t>
      </w:r>
      <w:r>
        <w:t xml:space="preserve">夏五月壬辰晦，齐灵公卒。庄公即位，执公子牙于句渎之丘。以夙沙卫易己，卫奔高唐以叛。</w:t>
      </w:r>
    </w:p>
    <w:p>
      <w:pPr>
        <w:pStyle w:val="BodyText"/>
      </w:pPr>
      <w:r>
        <w:t xml:space="preserve"> </w:t>
      </w:r>
      <w:r>
        <w:t xml:space="preserve">晋士□侵齐，及谷，闻丧而还，礼也。</w:t>
      </w:r>
    </w:p>
    <w:p>
      <w:pPr>
        <w:pStyle w:val="BodyText"/>
      </w:pPr>
      <w:r>
        <w:t xml:space="preserve"> </w:t>
      </w:r>
      <w:r>
        <w:t xml:space="preserve">于四月丁未，郑公孙虿卒，赴于晋大夫。范宣子言于晋侯，以其善于伐秦也。六月，晋侯请于王，王追赐之大路，使以行，礼也。</w:t>
      </w:r>
    </w:p>
    <w:p>
      <w:pPr>
        <w:pStyle w:val="BodyText"/>
      </w:pPr>
      <w:r>
        <w:t xml:space="preserve"> </w:t>
      </w:r>
      <w:r>
        <w:t xml:space="preserve">秋八月，齐崔杼杀高厚于洒蓝而兼其室。书曰：「齐杀其大夫。」从君于昏也。</w:t>
      </w:r>
    </w:p>
    <w:p>
      <w:pPr>
        <w:pStyle w:val="BodyText"/>
      </w:pPr>
      <w:r>
        <w:t xml:space="preserve"> </w:t>
      </w:r>
      <w:r>
        <w:t xml:space="preserve">郑子孔之为政也专。国人患之，乃讨西宫之难，与纯门之师。子孔当罪，以其甲及子革、子良氏之甲守。甲辰，子展、子西率国人伐之，杀子孔而分其室。书曰：「郑杀其大夫。」专也。子然、子孔，宋子之子也；士子孔，圭妫之子也。圭妫之班亚宋子，而相亲也；二子孔亦相亲也。僖之四年，子然卒，简之元年，士子孔卒。司徒孔实相子革、子良之室，三室如一，故及于难。子革、子良出奔楚，子革为右尹。郑人使子展当国，子西听政，立子产为卿。</w:t>
      </w:r>
    </w:p>
    <w:p>
      <w:pPr>
        <w:pStyle w:val="BodyText"/>
      </w:pPr>
      <w:r>
        <w:t xml:space="preserve"> </w:t>
      </w:r>
      <w:r>
        <w:t xml:space="preserve">齐庆封围高唐，弗克。冬十一月，齐侯围之，见卫在城上，号之，乃下。问守备焉，以无备告。揖之，乃登。闻师将傅，食高唐人。殖绰、工偻会夜缒纳师，醢卫于军。</w:t>
      </w:r>
    </w:p>
    <w:p>
      <w:pPr>
        <w:pStyle w:val="BodyText"/>
      </w:pPr>
      <w:r>
        <w:t xml:space="preserve"> </w:t>
      </w:r>
      <w:r>
        <w:t xml:space="preserve">城西郛，惧齐也。</w:t>
      </w:r>
    </w:p>
    <w:p>
      <w:pPr>
        <w:pStyle w:val="BodyText"/>
      </w:pPr>
      <w:r>
        <w:t xml:space="preserve"> </w:t>
      </w:r>
      <w:r>
        <w:t xml:space="preserve">齐及晋平，盟于大隧。故穆叔会范宣子于柯。穆叔见叔向，赋《载驰》之四章。叔向曰：「肸敢不承命。」穆叔曰：「齐犹未也，不可以不惧。」乃城武城。</w:t>
      </w:r>
    </w:p>
    <w:p>
      <w:pPr>
        <w:pStyle w:val="BodyText"/>
      </w:pPr>
      <w:r>
        <w:t xml:space="preserve"> </w:t>
      </w:r>
      <w:r>
        <w:t xml:space="preserve">卫石共子卒，悼子不哀。孔成子曰：「是谓蹶其本，必不有其宗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1" w:name="header-n2090"/>
      <w:r>
        <w:t xml:space="preserve">襄公二十年</w:t>
      </w:r>
      <w:bookmarkEnd w:id="201"/>
    </w:p>
    <w:p>
      <w:pPr>
        <w:pStyle w:val="FirstParagraph"/>
      </w:pPr>
      <w:r>
        <w:t xml:space="preserve"> </w:t>
      </w:r>
      <w:r>
        <w:t xml:space="preserve">【经】二十年春王正月辛亥，仲孙速会莒人盟于向。夏六月庚申，公会晋侯、齐侯、宋公、卫侯、郑伯、曹伯、莒子、邾子、滕子、薛伯、杞伯，小邾子盟于澶渊。秋，公至自会。仲孙速帅师伐邾。蔡杀其大夫公子燮。蔡公子履出奔楚。陈侯之弟黄出奔楚。叔老如齐。冬十月丙辰朔，日有食之。季孙宿如宋。</w:t>
      </w:r>
    </w:p>
    <w:p>
      <w:pPr>
        <w:pStyle w:val="BodyText"/>
      </w:pPr>
      <w:r>
        <w:t xml:space="preserve"> </w:t>
      </w:r>
      <w:r>
        <w:t xml:space="preserve">【传】二十年春，及莒平。孟庄子会莒人，盟于向，督扬之盟故也。</w:t>
      </w:r>
    </w:p>
    <w:p>
      <w:pPr>
        <w:pStyle w:val="BodyText"/>
      </w:pPr>
      <w:r>
        <w:t xml:space="preserve"> </w:t>
      </w:r>
      <w:r>
        <w:t xml:space="preserve">夏，盟于澶渊，齐成故也。</w:t>
      </w:r>
    </w:p>
    <w:p>
      <w:pPr>
        <w:pStyle w:val="BodyText"/>
      </w:pPr>
      <w:r>
        <w:t xml:space="preserve"> </w:t>
      </w:r>
      <w:r>
        <w:t xml:space="preserve">邾人骤至，以诸侯之事，弗能报也。秋，孟庄子伐邾以报之。</w:t>
      </w:r>
    </w:p>
    <w:p>
      <w:pPr>
        <w:pStyle w:val="BodyText"/>
      </w:pPr>
      <w:r>
        <w:t xml:space="preserve"> </w:t>
      </w:r>
      <w:r>
        <w:t xml:space="preserve">蔡公子燮欲以蔡之晋，蔡人杀之。公子履，其母弟也，故出奔楚。</w:t>
      </w:r>
    </w:p>
    <w:p>
      <w:pPr>
        <w:pStyle w:val="BodyText"/>
      </w:pPr>
      <w:r>
        <w:t xml:space="preserve"> </w:t>
      </w:r>
      <w:r>
        <w:t xml:space="preserve">陈庆虎、庆寅畏公子黄之逼，愬诸楚曰：「与蔡司马同谋。」楚人以为讨。公子黄出奔楚。</w:t>
      </w:r>
    </w:p>
    <w:p>
      <w:pPr>
        <w:pStyle w:val="BodyText"/>
      </w:pPr>
      <w:r>
        <w:t xml:space="preserve"> </w:t>
      </w:r>
      <w:r>
        <w:t xml:space="preserve">初，蔡文侯欲事晋，曰：「先君与于践士之盟，晋不可弃，且兄弟也。」畏楚，不能行而卒。楚人使蔡无常，公子燮求从先君以利蔡，不能而死。书曰：「蔡杀其大夫公子燮」，言不与民同欲也；「陈侯之弟黄出奔楚」，言非其罪也。公子黄将出奔，呼于国曰：「庆氏无道，求专陈国，暴蔑其君，而去其亲，五年不灭，是无天也。」</w:t>
      </w:r>
    </w:p>
    <w:p>
      <w:pPr>
        <w:pStyle w:val="BodyText"/>
      </w:pPr>
      <w:r>
        <w:t xml:space="preserve"> </w:t>
      </w:r>
      <w:r>
        <w:t xml:space="preserve">齐子初聘于齐，礼也。</w:t>
      </w:r>
    </w:p>
    <w:p>
      <w:pPr>
        <w:pStyle w:val="BodyText"/>
      </w:pPr>
      <w:r>
        <w:t xml:space="preserve"> </w:t>
      </w:r>
      <w:r>
        <w:t xml:space="preserve">冬，季武子如宋，报向戌之聘也。褚师段逆之以受享，赋《常棣》之七章以卒。宋人重贿之。归，覆命，公享之。赋《鱼丽》之卒章。公赋《南山有台》。武子去所，曰：「臣不堪也。」</w:t>
      </w:r>
    </w:p>
    <w:p>
      <w:pPr>
        <w:pStyle w:val="BodyText"/>
      </w:pPr>
      <w:r>
        <w:t xml:space="preserve"> </w:t>
      </w:r>
      <w:r>
        <w:t xml:space="preserve">卫宁惠子疾，召悼子曰：「吾得罪于君，悔而无及也。名藏在诸侯之策，曰：『孙林父、宁殖出其君。』君入则掩之。若能掩之，则吾子也。若不能，犹有鬼神，吾有馁而已，不来食矣。」悼子许诺，惠子遂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2" w:name="header-n2103"/>
      <w:r>
        <w:t xml:space="preserve">襄公二十一年</w:t>
      </w:r>
      <w:bookmarkEnd w:id="202"/>
    </w:p>
    <w:p>
      <w:pPr>
        <w:pStyle w:val="FirstParagraph"/>
      </w:pPr>
      <w:r>
        <w:t xml:space="preserve"> </w:t>
      </w:r>
      <w:r>
        <w:t xml:space="preserve">【经】二十有一年春王正月，公如晋。邾庶其以漆、闾丘来奔。夏，公至自晋。秋，晋栾出奔楚。九月庚戌朔，日有食之。冬十月庚辰朔，日有食之。曹伯来朝。公会晋侯、齐侯、宋公、卫侯、郑伯、曹伯、莒子、邾子于商任。</w:t>
      </w:r>
    </w:p>
    <w:p>
      <w:pPr>
        <w:pStyle w:val="BodyText"/>
      </w:pPr>
      <w:r>
        <w:t xml:space="preserve"> </w:t>
      </w:r>
      <w:r>
        <w:t xml:space="preserve">【传】二十一年春，公如晋，拜师及取邾田也。</w:t>
      </w:r>
    </w:p>
    <w:p>
      <w:pPr>
        <w:pStyle w:val="BodyText"/>
      </w:pPr>
      <w:r>
        <w:t xml:space="preserve"> </w:t>
      </w:r>
      <w:r>
        <w:t xml:space="preserve">邾庶其以漆、闾丘来奔。季武子以公姑姊妻之，皆有赐于其从者。</w:t>
      </w:r>
    </w:p>
    <w:p>
      <w:pPr>
        <w:pStyle w:val="BodyText"/>
      </w:pPr>
      <w:r>
        <w:t xml:space="preserve"> </w:t>
      </w:r>
      <w:r>
        <w:t xml:space="preserve">于是鲁多盗。季孙谓臧武仲曰：「子盍诘盗？」武仲曰：「不可诘也，纥又不能。」季孙曰：「我有四封，而诘其盗，何故不可？子为司寇，将盗是务去，若之何不能？」武仲曰：「子召外盗而大礼焉，何以止吾盗？子为正卿，而来外盗；使纥去之，将何以能？庶其窃邑于邾以来，子以姬氏妻之，而与之邑，其从者皆有赐焉。若大盗礼焉以君之姑姊与其大邑，其次皋牧舆马，其小者衣裳剑带，是赏盗也。赏而去之，其或难焉。纥也闻之，在上位者，洒濯其心，壹以待人，轨度其信，可明征也，而后可以治人。夫上之所为，民之归也。上所不为而民或为之，是以加刑罚焉，而莫敢不惩。若上之所为而民亦为之，乃其所也，又可禁乎？《夏书》曰：『念兹在兹，释兹在兹，名言兹在兹，允出兹在兹，惟帝念功。』将谓由己壹也。信由己壹，而后功可念也。」</w:t>
      </w:r>
    </w:p>
    <w:p>
      <w:pPr>
        <w:pStyle w:val="BodyText"/>
      </w:pPr>
      <w:r>
        <w:t xml:space="preserve"> </w:t>
      </w:r>
      <w:r>
        <w:t xml:space="preserve">庶其非卿也，以地来，虽贱必书，重地也。</w:t>
      </w:r>
    </w:p>
    <w:p>
      <w:pPr>
        <w:pStyle w:val="BodyText"/>
      </w:pPr>
      <w:r>
        <w:t xml:space="preserve"> </w:t>
      </w:r>
      <w:r>
        <w:t xml:space="preserve">齐侯使庆佐为大夫，复讨公子牙之党，执公子买于句渎之丘。公子鉏来奔。叔孙还奔燕。</w:t>
      </w:r>
    </w:p>
    <w:p>
      <w:pPr>
        <w:pStyle w:val="BodyText"/>
      </w:pPr>
      <w:r>
        <w:t xml:space="preserve"> </w:t>
      </w:r>
      <w:r>
        <w:t xml:space="preserve">夏，楚子庚卒，楚子使薳子冯为令尹。访于申叔豫，叔豫曰：「国多宠而王弱，国不可为也。」遂以疾辞。方署，阙地，下冰而床焉。重茧衣裘，鲜食而寝。楚子使医视之，复曰：「瘠则甚矣，而血气未动。」乃使子南为令尹。</w:t>
      </w:r>
    </w:p>
    <w:p>
      <w:pPr>
        <w:pStyle w:val="BodyText"/>
      </w:pPr>
      <w:r>
        <w:t xml:space="preserve"> </w:t>
      </w:r>
      <w:r>
        <w:t xml:space="preserve">栾桓子娶于范宣子，生怀子。范鞅以其亡也，怨栾氏，故与栾盈为公族大夫而不相能。桓子卒，栾祁与其老州宾通，几亡室矣。怀子患之。祁惧其讨也，愬诸宣子曰：「盈将为乱，以范氏为死桓主而专政矣，曰：『吾父逐鞅也，不怒而以宠报之，又与吾同官而专之，吾父死而益富。死吾父而专于国，有死而已，吾蔑从之矣！』其谋如是，惧害于主，吾不敢不言。」范鞅为之征。怀子好施，士多归之。宣子畏其多士也，信之。怀子为下卿，宣子使城着而遂逐之。</w:t>
      </w:r>
    </w:p>
    <w:p>
      <w:pPr>
        <w:pStyle w:val="BodyText"/>
      </w:pPr>
      <w:r>
        <w:t xml:space="preserve"> </w:t>
      </w:r>
      <w:r>
        <w:t xml:space="preserve">秋，栾盈出奔楚。宣子杀箕遗、黄渊、嘉父、司空靖、邴豫、董叔、邴师、申书、羊舌虎、叔罴。囚伯华、叔向、籍偃。人谓叔向曰：「子离于罪，其为不知乎？」叔向曰：「与其死亡若何？《诗》曰：『优哉游哉，聊以卒岁。』知也。」乐王鲋见叔向曰：「吾为子请！」叔向弗应。出，不拜。其人皆咎叔向。叔向曰：「必祁大夫。。」室老闻之，曰：「乐王鲋言于君无不行，求赦吾子，吾子不许。祁大夫所不能也，而曰『必由之』，何也？」叔向曰：「乐王鲋，从君者也，何能行？祁大夫外举不弃仇，内举不失亲，其独遗我乎？《诗》曰：『有觉德行，四国顺之。』夫子，觉者也。」</w:t>
      </w:r>
    </w:p>
    <w:p>
      <w:pPr>
        <w:pStyle w:val="BodyText"/>
      </w:pPr>
      <w:r>
        <w:t xml:space="preserve"> </w:t>
      </w:r>
      <w:r>
        <w:t xml:space="preserve">晋侯问叔向之罪于乐王鲋，对曰：「不弃其亲，其有焉。」于是祁奚老矣，闻之，乘馹而见宣子，曰：「《诗》曰：『惠我无疆，子孙保之。』《书》曰：『圣有谟勋，明征定保。』夫谋而鲜过，惠训不倦者，叔向有焉，社稷之固也。犹将十世宥之，以劝能者。今壹不免其身，以弃社稷，不亦惑乎？鲧殛而禹兴。伊尹放大甲而相之，卒无怨色。管、蔡为戮，周公右王。若之何其以虎也弃社稷？子为善，谁敢不勉？多杀何为？」宣子说，与之乘，以言诸公而免之。不见叔向而归。叔向亦不告免焉而朝。</w:t>
      </w:r>
    </w:p>
    <w:p>
      <w:pPr>
        <w:pStyle w:val="BodyText"/>
      </w:pPr>
      <w:r>
        <w:t xml:space="preserve"> </w:t>
      </w:r>
      <w:r>
        <w:t xml:space="preserve">初，叔向之母□石叔虎之母美而不使，其子皆谏其母。其母曰：「深山大泽，实生龙蛇。彼美，余惧其生龙蛇以祸女。女，敝族也。国多大宠，不仁人间之，不亦难乎？余何爱焉！」使往视寝，生叔虎。美而有勇力，栾怀子嬖之，故羊舌氏之族及于难。</w:t>
      </w:r>
    </w:p>
    <w:p>
      <w:pPr>
        <w:pStyle w:val="BodyText"/>
      </w:pPr>
      <w:r>
        <w:t xml:space="preserve"> </w:t>
      </w:r>
      <w:r>
        <w:t xml:space="preserve">栾盈过于周，周西鄙掠之。辞于行人，曰：「天子陪臣盈，得罪于王之守臣，将逃罪。罪重于郊甸，无所伏窜，敢布其死。昔陪臣书能输力于王室，王施惠焉。其子□，不能保任其父之劳。大君若不弃书之力，亡臣犹有所逃。若弃书之力，而思□之罪，臣，戮余也，将归死于尉氏，不敢还矣。敢布四体，唯大君命焉！」王曰：「尤而效之，其又甚焉！」使司徒禁掠栾氏者，归所取焉。使候出诸轘辕。</w:t>
      </w:r>
    </w:p>
    <w:p>
      <w:pPr>
        <w:pStyle w:val="BodyText"/>
      </w:pPr>
      <w:r>
        <w:t xml:space="preserve"> </w:t>
      </w:r>
      <w:r>
        <w:t xml:space="preserve">冬，曹武公来朝，始见也。</w:t>
      </w:r>
    </w:p>
    <w:p>
      <w:pPr>
        <w:pStyle w:val="BodyText"/>
      </w:pPr>
      <w:r>
        <w:t xml:space="preserve"> </w:t>
      </w:r>
      <w:r>
        <w:t xml:space="preserve">会于商任，锢栾氏也。齐侯、卫侯不敬。叔向曰：「二君者必不免。会朝，礼之经也；礼，政之舆也；政，身之守也；怠礼失政，失政不立，是以乱也。」</w:t>
      </w:r>
    </w:p>
    <w:p>
      <w:pPr>
        <w:pStyle w:val="BodyText"/>
      </w:pPr>
      <w:r>
        <w:t xml:space="preserve"> </w:t>
      </w:r>
      <w:r>
        <w:t xml:space="preserve">知起、中行喜、州绰、邢蒯出奔齐，皆栾氏之党也。乐王鲋谓范宣子曰：「盍反州绰、邢蒯，勇士也。」宣子曰：「彼栾氏之勇也，余何获焉？」王鲋曰：「子为彼栾氏，乃亦子之勇也。」</w:t>
      </w:r>
    </w:p>
    <w:p>
      <w:pPr>
        <w:pStyle w:val="BodyText"/>
      </w:pPr>
      <w:r>
        <w:t xml:space="preserve"> </w:t>
      </w:r>
      <w:r>
        <w:t xml:space="preserve">齐庄公朝，指殖绰、郭最曰：「是寡人之雄也。」州绰曰：「君以为雄，谁敢不雄？然臣不敏，平阴之役，先二子鸣。」庄公为勇爵。殖绰、郭最欲与焉。州绰曰：「东闾之役，臣左骖迫，还于门中，识其枚数。其可以与于此乎？」公曰：「子为晋君也。」对曰：「臣为隶新。然二子者，譬于禽兽，臣食其肉而寝处其皮矣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3" w:name="header-n2122"/>
      <w:r>
        <w:t xml:space="preserve">襄公二十二年</w:t>
      </w:r>
      <w:bookmarkEnd w:id="203"/>
    </w:p>
    <w:p>
      <w:pPr>
        <w:pStyle w:val="FirstParagraph"/>
      </w:pPr>
      <w:r>
        <w:t xml:space="preserve"> </w:t>
      </w:r>
      <w:r>
        <w:t xml:space="preserve">【经】二十有二年春王正月，公至自会。夏四月。秋七月辛酉，叔老卒。冬，公会晋侯、齐侯、宋公、卫侯、郑伯、曹伯、莒子、邾子、薛伯、杞伯、小邾子于沙随。公至自会。楚杀其大夫公子追舒。</w:t>
      </w:r>
    </w:p>
    <w:p>
      <w:pPr>
        <w:pStyle w:val="BodyText"/>
      </w:pPr>
      <w:r>
        <w:t xml:space="preserve"> </w:t>
      </w:r>
      <w:r>
        <w:t xml:space="preserve">【传】二十二年春，臧武仲如晋，雨，过御叔。御叔在其邑，将饮酒，曰：「焉用圣人！我将饮酒而己，雨行，何以圣为？」穆叔闻之曰：「不可使也，而傲使人，国之蠹也。」令倍其赋。</w:t>
      </w:r>
    </w:p>
    <w:p>
      <w:pPr>
        <w:pStyle w:val="BodyText"/>
      </w:pPr>
      <w:r>
        <w:t xml:space="preserve"> </w:t>
      </w:r>
      <w:r>
        <w:t xml:space="preserve">夏，晋人征朝于郑。郑人使少正公孙侨对曰：「在晋先君悼公九年，我寡君于是即位。即位八月，而我先大夫子驷从寡君以朝于执事。执事不礼于寡君。寡君惧，因是行也，我二年六月朝于楚，晋是以有戏之役。楚人犹竞，而申礼于敝邑。敝邑欲从执事而惧为大尤，曰晋其谓我不共有礼，是以不敢携贰于楚。我四年三月，先大夫子蟜又从寡君以观衅于楚，晋于是乎有萧鱼之役。谓我敝邑，迩在晋国，譬诸草木，吾臭味也，而何敢差池？楚亦不竞，寡君尽其土实，重之以宗器，以受齐盟。遂帅群臣随于执事以会岁终。贰于楚者，子侯、石盂，归而讨之。湨梁之明年，子蟜老矣，公孙夏从寡君以朝于君，见于尝酎，与执燔焉。间二年，闻君将靖东夏，四月又朝，以听事期。不朝之间，无岁不聘，无役不从。以大国政令之无常，国家罢病，不虞荐至，无日不惕，岂敢忘职？大国若安定之，其朝夕在庭，何辱命焉？若不恤其患，而以为口实，其无乃不堪任命，而翦为仇雠，敝邑是惧。其敢忘君命？委诸执事，执事实重图之。」</w:t>
      </w:r>
    </w:p>
    <w:p>
      <w:pPr>
        <w:pStyle w:val="BodyText"/>
      </w:pPr>
      <w:r>
        <w:t xml:space="preserve"> </w:t>
      </w:r>
      <w:r>
        <w:t xml:space="preserve">秋，栾盈自楚适齐。晏平仲言于齐侯曰：「商任之会，受命于晋。今纳栾氏，将安用之？小所以事大，信也。失信不立，君其图之。」弗听。退告陈文子曰：「君人执信，臣人执共，忠信笃敬，上下同之，天之道也。君自弃也，弗能久矣！」</w:t>
      </w:r>
    </w:p>
    <w:p>
      <w:pPr>
        <w:pStyle w:val="BodyText"/>
      </w:pPr>
      <w:r>
        <w:t xml:space="preserve"> </w:t>
      </w:r>
      <w:r>
        <w:t xml:space="preserve">九月，郑公孙黑肱有疾，归邑于公。召室老、宗人立段，而使黜官、薄祭。祭以特羊，殷以少牢。足以共祀，尽归其馀邑。曰：「吾闻之，生于乱世，贵而能贫，民无求焉，可以后亡。敬共事君，与二三子。生在敬戒，不在富也。」己巳，伯张卒。君子曰：「善戒。《诗》曰：『慎尔侯度，用戒不虞。』郑子张其有焉。」</w:t>
      </w:r>
    </w:p>
    <w:p>
      <w:pPr>
        <w:pStyle w:val="BodyText"/>
      </w:pPr>
      <w:r>
        <w:t xml:space="preserve"> </w:t>
      </w:r>
      <w:r>
        <w:t xml:space="preserve">冬，会于沙随，复锢栾氏也。</w:t>
      </w:r>
    </w:p>
    <w:p>
      <w:pPr>
        <w:pStyle w:val="BodyText"/>
      </w:pPr>
      <w:r>
        <w:t xml:space="preserve"> </w:t>
      </w:r>
      <w:r>
        <w:t xml:space="preserve">栾盈犹在齐，晏子曰：「祸将作矣！齐将伐晋，不可以不惧。」</w:t>
      </w:r>
    </w:p>
    <w:p>
      <w:pPr>
        <w:pStyle w:val="BodyText"/>
      </w:pPr>
      <w:r>
        <w:t xml:space="preserve"> </w:t>
      </w:r>
      <w:r>
        <w:t xml:space="preserve">楚观起有宠于令尹子南，未益禄，而有马数十乘。楚人患之，王将讨焉。子南之子弃疾为王御士，王每见之，必泣。弃疾曰：「君三泣臣矣，敢问谁之罪也？」王曰：「令尹之不能，尔所知也。国将讨焉，尔其居乎？」对曰：「父戮子居，君焉用之？泄命重刑，臣亦不为。」王遂杀子南于朝，轘观起于四竟。子南之臣谓弃疾，请徙子尸于朝，曰：「君臣有礼，唯二三子。」三日，弃疾请尸，王许之。既葬，其徒曰：「行乎？」曰：「吾与杀吾父，行将焉入？」曰：「然则臣王乎？」曰：「弃父事仇，吾弗忍也。」遂缢而死。</w:t>
      </w:r>
    </w:p>
    <w:p>
      <w:pPr>
        <w:pStyle w:val="BodyText"/>
      </w:pPr>
      <w:r>
        <w:t xml:space="preserve"> </w:t>
      </w:r>
      <w:r>
        <w:t xml:space="preserve">复使薳子冯为令尹，公子齮为司马。屈建为莫敖。有宠于薳子者八人，皆无禄而多马。他日朝，与申叔豫言。弗应而退。从之，入于人中。又从之，遂归。退朝，见之，曰：「子三困我于朝，吾惧，不敢不见。吾过，子姑告我。何疾我也？」对曰：「吾不免是惧，何敢告子？」曰：「何故？」对曰：「昔观起有宠于子南，子南得罪，观起车裂。何故不惧？」自御而归，不能当道。至，谓八人者曰：「吾见申叔，夫子所谓生死而肉骨也。知我者，如夫子则可。不然，请止。」辞八人者，而后王安之。</w:t>
      </w:r>
    </w:p>
    <w:p>
      <w:pPr>
        <w:pStyle w:val="BodyText"/>
      </w:pPr>
      <w:r>
        <w:t xml:space="preserve"> </w:t>
      </w:r>
      <w:r>
        <w:t xml:space="preserve">十二月，郑游贩将归晋，未出竟，遭逆妻者，夺之，以馆于邑。丁巳，其夫攻子明，杀之，以其妻行。子展废良而立大叔，曰：「国卿，君之贰也，民之主也，不可以苟。请舍子明之类。」求亡妻者，使复其所。使游氏勿怨，曰：「无昭恶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4" w:name="header-n2135"/>
      <w:r>
        <w:t xml:space="preserve">襄公二十三年</w:t>
      </w:r>
      <w:bookmarkEnd w:id="204"/>
    </w:p>
    <w:p>
      <w:pPr>
        <w:pStyle w:val="FirstParagraph"/>
      </w:pPr>
      <w:r>
        <w:t xml:space="preserve"> </w:t>
      </w:r>
      <w:r>
        <w:t xml:space="preserve">【经】二十有三年春王二月癸酉朔，日有食之。三月己巳，杞伯□卒。夏，邾畀我来奔。葬杞孝公。陈杀其大夫庆虎及庆寅。陈侯之弟黄自楚归于陈。晋栾盈复入于晋，入于曲沃。秋，齐侯伐卫，遂伐晋。八月，叔孙豹帅师救晋次于雍榆。己卯，仲孙速卒。冬十月乙亥，臧孙纥出奔邾。晋人杀栾盈。齐侯袭莒。</w:t>
      </w:r>
    </w:p>
    <w:p>
      <w:pPr>
        <w:pStyle w:val="BodyText"/>
      </w:pPr>
      <w:r>
        <w:t xml:space="preserve"> </w:t>
      </w:r>
      <w:r>
        <w:t xml:space="preserve">【传】二十三年春，杞孝公卒，晋悼夫人丧之。平公不彻乐，非礼也。礼，为邻国阙。</w:t>
      </w:r>
    </w:p>
    <w:p>
      <w:pPr>
        <w:pStyle w:val="BodyText"/>
      </w:pPr>
      <w:r>
        <w:t xml:space="preserve"> </w:t>
      </w:r>
      <w:r>
        <w:t xml:space="preserve">陈侯如楚。公子黄愬二庆于楚，楚人召之。使庆乐往，杀之。庆氏以陈叛。夏，屈建从陈侯围陈。陈人城，板队而杀人。役人相命，各杀其长。遂杀庆虎、庆寅。楚人纳公子黄。君子谓：「庆氏不义，不可肆也。故《书》曰：『惟命不于常。』」</w:t>
      </w:r>
    </w:p>
    <w:p>
      <w:pPr>
        <w:pStyle w:val="BodyText"/>
      </w:pPr>
      <w:r>
        <w:t xml:space="preserve"> </w:t>
      </w:r>
      <w:r>
        <w:t xml:space="preserve">晋将嫁女于吴，齐侯使析归父媵之，以藩载栾盈及其士，纳诸曲沃。栾盈夜见胥午而告之。对曰：「不可。天之所废，谁能兴之？子必不免。吾非爱死也，知不集也。」盈曰：「虽然，因子而死，吾无悔矣。我实不天，子无咎焉。」许诺。伏之，而觞曲沃人。乐作。午言曰：「今也得栾孺子，何如？」对曰：「得主而为之死，犹不死也。」皆叹，有泣者。爵行，又言。皆曰：「得主，何贰之有？」盈出，遍拜之。</w:t>
      </w:r>
    </w:p>
    <w:p>
      <w:pPr>
        <w:pStyle w:val="BodyText"/>
      </w:pPr>
      <w:r>
        <w:t xml:space="preserve"> </w:t>
      </w:r>
      <w:r>
        <w:t xml:space="preserve">四月，栾盈帅曲沃之甲，因魏献子，以昼入绛。初，栾盈佐魏庄子于下军，献子私焉，故因之。赵氏以原、屏之难怨栾氏，韩、赵方睦。中行氏以伐秦之役怨栾氏，而固与范氏和亲。知悼子少，而听于中行氏。程郑嬖于公。唯魏氏及七舆大夫与之。</w:t>
      </w:r>
    </w:p>
    <w:p>
      <w:pPr>
        <w:pStyle w:val="BodyText"/>
      </w:pPr>
      <w:r>
        <w:t xml:space="preserve"> </w:t>
      </w:r>
      <w:r>
        <w:t xml:space="preserve">乐王鲋待坐于范宣子。或告曰：「栾氏至矣！」宣子惧。桓子曰：「奉君以走固宫，必无害也。且栾氏多怨，子为政，栾氏自外，子在位，其利多矣。既有利权，又执民柄，将何惧焉？栾氏所得，其唯魏氏乎！而可强取也。夫克乱在权，子无懈矣。」公有姻丧，王鲋使宣子墨縗冒絰，二妇人辇以如公，奉公以如固宫。</w:t>
      </w:r>
    </w:p>
    <w:p>
      <w:pPr>
        <w:pStyle w:val="BodyText"/>
      </w:pPr>
      <w:r>
        <w:t xml:space="preserve"> </w:t>
      </w:r>
      <w:r>
        <w:t xml:space="preserve">范鞅逆魏舒，则成列既乘，将逆栾氏矣。趋进，曰：「栾氏帅贼以入，鞅之父与二三子在君所矣。使鞅逆吾子。鞅请骖乘。」持带，遂超乘，右抚剑，左援带，命驱之出。仆请，鞅曰：「之公。」宣子逆诸阶，执其手，赂之以曲沃。</w:t>
      </w:r>
    </w:p>
    <w:p>
      <w:pPr>
        <w:pStyle w:val="BodyText"/>
      </w:pPr>
      <w:r>
        <w:t xml:space="preserve"> </w:t>
      </w:r>
      <w:r>
        <w:t xml:space="preserve">初，斐豹隶也，着于丹书。栾氏之力臣曰督戎，国人惧之。斐豹谓宣子曰：「苟焚丹书，我杀督戎。」宣子喜，曰：「而杀之，所不请于君焚丹书者，有如日！」乃出豹而闭之，督戎从之。逾隐而待之，督戎逾入，豹自后击而杀之。范氏之徒在台后，栾氏乘公门。宣子谓鞅曰：「矢及君屋，死之！」鞅用剑以帅卒，栾氏退。摄车从之，遇栾氏，曰：「乐免之，死将讼女于天。」乐射之，不中；又注，则乘槐本而覆。或以戟钩之，断肘而死。栾鲂伤。栾盈奔曲沃，晋人围之。</w:t>
      </w:r>
    </w:p>
    <w:p>
      <w:pPr>
        <w:pStyle w:val="BodyText"/>
      </w:pPr>
      <w:r>
        <w:t xml:space="preserve"> </w:t>
      </w:r>
      <w:r>
        <w:t xml:space="preserve">秋，齐侯伐卫。先驱，谷荣御王孙挥，召扬为右。申驱，成秩御莒恒，申鲜虞之傅挚为右。曹开御戎，晏父戎为右。贰广，上之登御邢公，卢蒲癸为右。启，牢成御襄罢师，狼蘧疏为右。胠，商子车御侯朝，桓跳为右。大殿，商子游御夏之御寇，崔如为右，烛庸之越驷乘。</w:t>
      </w:r>
    </w:p>
    <w:p>
      <w:pPr>
        <w:pStyle w:val="BodyText"/>
      </w:pPr>
      <w:r>
        <w:t xml:space="preserve"> </w:t>
      </w:r>
      <w:r>
        <w:t xml:space="preserve">自卫将遂伐晋。晏平仲曰：「君恃勇力以伐盟主，若不济，国之福也。不德而有功，忧必及君。」崔杼谏曰：「不可。臣闻之，小国间大国之败而毁焉，必受其咎。君其图之！」弗听。陈文子见崔武子，曰：「将如君何？」武子曰：「吾言于君，君弗听也。以为盟主，而利其难。群臣若急，君于何有？子姑止之。」文子退，告其人曰：「崔子将死乎！谓君甚，而又过之，不得其死。过君以义，犹自抑也，况以恶乎？」</w:t>
      </w:r>
    </w:p>
    <w:p>
      <w:pPr>
        <w:pStyle w:val="BodyText"/>
      </w:pPr>
      <w:r>
        <w:t xml:space="preserve"> </w:t>
      </w:r>
      <w:r>
        <w:t xml:space="preserve">齐侯遂伐晋，取朝歌，为二队，入孟门，登大行，张武军于荧庭，戍郫邵，封少水，以报平阴之役，乃还。赵胜帅东阳之师以追之，获晏□。八月，叔孙豹帅师救晋，次于雍榆，礼也。</w:t>
      </w:r>
    </w:p>
    <w:p>
      <w:pPr>
        <w:pStyle w:val="BodyText"/>
      </w:pPr>
      <w:r>
        <w:t xml:space="preserve"> </w:t>
      </w:r>
      <w:r>
        <w:t xml:space="preserve">季武子无适子，公弥长，而爱悼子，欲立之。访于申丰，曰：「弥与纥，吾皆爱之，欲择才焉而立之。」申丰趋退，归，尽室将行。他日，又访焉，对曰：「其然，将具敝车而行。」乃止。访于臧纥，臧纥曰：「饮我酒，吾为子立之。」季氏饮大夫酒，臧纥为客。既献，臧孙命北面重席，新尊絜之。召悼之，降，逆之。大夫皆起。及旅，而召公鉏，使与之齿，季孙失色。</w:t>
      </w:r>
    </w:p>
    <w:p>
      <w:pPr>
        <w:pStyle w:val="BodyText"/>
      </w:pPr>
      <w:r>
        <w:t xml:space="preserve"> </w:t>
      </w:r>
      <w:r>
        <w:t xml:space="preserve">季氏以公鉏为马正，愠而不出。闵子马见之，曰：「子无然！祸福无门，唯人所召。为人子者，患不孝，不患无所。敬共父命，何常之有？若能孝敬，富倍季氏可也。奸回不轨，祸倍下民可也。」公鉏然之。敬共朝夕，恪居官次。季孙喜，使饮己酒，而以具往，尽舍旃。故公鉏氏富，又出为公左宰。</w:t>
      </w:r>
    </w:p>
    <w:p>
      <w:pPr>
        <w:pStyle w:val="BodyText"/>
      </w:pPr>
      <w:r>
        <w:t xml:space="preserve"> </w:t>
      </w:r>
      <w:r>
        <w:t xml:space="preserve">孟孙恶臧孙，季孙爱之。孟氏之御驺丰点好羯也，曰：「从余言，必为孟孙。」再三云，羯从之。孟庄子疾，丰点谓公鉏：「苟立羯，请仇臧氏。」公鉏谓季孙曰：「孺子秩，固其所也。若羯立，则季氏信有力于臧氏矣。」弗应。己卯，孟孙卒，公鉏奉羯立于户侧。季孙至，入，哭，而出，曰：「秩焉在？」公鉏曰：「羯在此矣！」季孙曰：「孺子长。」公鉏曰：「何长之有？唯其才也。且夫子之命也。」遂立羯。秩奔邾。</w:t>
      </w:r>
    </w:p>
    <w:p>
      <w:pPr>
        <w:pStyle w:val="BodyText"/>
      </w:pPr>
      <w:r>
        <w:t xml:space="preserve"> </w:t>
      </w:r>
      <w:r>
        <w:t xml:space="preserve">臧孙入，哭甚哀，多涕。出，其御曰：「孟孙之恶子也，而哀如是。季孙若死，其若之何？」臧孙曰：「季孙之爱我，疾疢也。孟孙之恶我，药石也。美疢不如恶石。夫石犹生我，疢之美，其毒滋多。孟孙死，吾亡无日矣。」</w:t>
      </w:r>
    </w:p>
    <w:p>
      <w:pPr>
        <w:pStyle w:val="BodyText"/>
      </w:pPr>
      <w:r>
        <w:t xml:space="preserve"> </w:t>
      </w:r>
      <w:r>
        <w:t xml:space="preserve">孟氏闭门，告于季秋曰：「臧氏将为乱，不使我葬。」季孙不信。臧孙闻之，戒。冬十月，孟氏将辟，藉除于臧氏。臧孙使正夫助之，除于东门，甲从己而视之。孟氏又告季孙。季孙怒，命攻臧氏。乙亥，臧纥斩鹿门之关以出，奔邾。</w:t>
      </w:r>
    </w:p>
    <w:p>
      <w:pPr>
        <w:pStyle w:val="BodyText"/>
      </w:pPr>
      <w:r>
        <w:t xml:space="preserve"> </w:t>
      </w:r>
      <w:r>
        <w:t xml:space="preserve">初，臧宣叔娶于铸，生贾及为而死。继室以其侄，穆姜之姨子也。生纥，长于公宫。姜氏爱之，故立之。臧贾、臧为出在铸。臧武仲自邾使告臧贾，且致大蔡焉，曰：「纥不佞，失守宗祧，敢告不吊。纥之罪，不及不祀。子以大蔡纳请，其可。」贾曰：「是家之祸也，非子之过也。贾闻命矣。」再拜受龟。使为以纳请，遂自为也。臧孙如防，使来告曰：「纥非能害也，知不足也。非敢私请！苟守先祀，无废二勋，敢不辟邑。」乃立臧为。臧纥致防而奔齐。其人曰：「其盟我乎？」臧孙曰：「无辞。」将盟臧氏，季孙召外史掌恶臣，而问盟首焉，对曰：「盟东门氏也，曰：『毋或如东门遂，不听公命，杀适立庶。』盟叔孙氏也，曰：『毋或如叔孙侨如，欲废国常，荡覆公室。』」季孙曰：「臧孙之罪，皆不及此。」孟椒曰：「盍以其犯门斩关？」季孙用之。乃盟臧氏曰：「无或如臧孙纥，干国之纪，犯门斩关。」臧孙闻之，曰：「国有人焉！谁居？其孟椒乎！」</w:t>
      </w:r>
    </w:p>
    <w:p>
      <w:pPr>
        <w:pStyle w:val="BodyText"/>
      </w:pPr>
      <w:r>
        <w:t xml:space="preserve"> </w:t>
      </w:r>
      <w:r>
        <w:t xml:space="preserve">晋人克栾盈于曲沃，尽杀栾氏之族党。栾鲂出奔宋。书曰：「晋人杀栾盈。」不言大夫，言自外也。</w:t>
      </w:r>
    </w:p>
    <w:p>
      <w:pPr>
        <w:pStyle w:val="BodyText"/>
      </w:pPr>
      <w:r>
        <w:t xml:space="preserve"> </w:t>
      </w:r>
      <w:r>
        <w:t xml:space="preserve">齐侯还自晋，不入。遂袭莒，门于且于，伤股而退。明日，将复战，期于寿舒。杞殖、华还载甲，夜入且于之隧，宿于莒郊。明日，先遇莒子于蒲侯氏。莒子重赂之，使无死，曰：「请有盟。」华周对曰：「贪货弃命，亦君所恶也。昏而受命，日未中而弃之，何以事君？」莒子亲鼓之，从而伐之，获杞梁。莒人行成。</w:t>
      </w:r>
    </w:p>
    <w:p>
      <w:pPr>
        <w:pStyle w:val="BodyText"/>
      </w:pPr>
      <w:r>
        <w:t xml:space="preserve"> </w:t>
      </w:r>
      <w:r>
        <w:t xml:space="preserve">齐侯归，遇杞梁之妻于郊，使吊之。辞曰：「殖之有罪，何辱命焉？若免于罪，犹有先人之敝庐在，下妾不得与郊吊。」齐侯吊诸其室。</w:t>
      </w:r>
    </w:p>
    <w:p>
      <w:pPr>
        <w:pStyle w:val="BodyText"/>
      </w:pPr>
      <w:r>
        <w:t xml:space="preserve"> </w:t>
      </w:r>
      <w:r>
        <w:t xml:space="preserve">齐侯将为臧纥田。臧孙闻之，见齐侯，与之言伐晋，对曰：「多则多矣！抑君似鼠。夫鼠昼伏夜动，不穴于寝庙，畏人故也。今君闻晋之乱而后作焉。宁将事之，非鼠如何？」乃弗与田。</w:t>
      </w:r>
    </w:p>
    <w:p>
      <w:pPr>
        <w:pStyle w:val="BodyText"/>
      </w:pPr>
      <w:r>
        <w:t xml:space="preserve"> </w:t>
      </w:r>
      <w:r>
        <w:t xml:space="preserve">仲尼曰：「知之难也。有臧武仲之知，而不容于鲁国，抑有由也。作不顺而施不恕也。《夏书》曰：『念兹在兹。』顺事、恕施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5" w:name="header-n2160"/>
      <w:r>
        <w:t xml:space="preserve">襄公二十四年</w:t>
      </w:r>
      <w:bookmarkEnd w:id="205"/>
    </w:p>
    <w:p>
      <w:pPr>
        <w:pStyle w:val="FirstParagraph"/>
      </w:pPr>
      <w:r>
        <w:t xml:space="preserve"> </w:t>
      </w:r>
      <w:r>
        <w:t xml:space="preserve">【经】二十有四年春，叔孙豹如晋。仲孙羯帅师侵齐。夏，楚子伐吴。秋七月甲子朔，日有食之，既。齐崔杼帅师伐莒。大水。八月癸巳朔，日有食之。公会晋侯、宋公、卫侯、郑伯、曹伯、莒子、邾子、滕子、薛伯、杞伯、小邾子于夷仪。冬，楚子、蔡侯、陈侯、许男伐郑。公至自会。陈金咸宜咎出奔楚。叔孙豹如京师。大饥。</w:t>
      </w:r>
    </w:p>
    <w:p>
      <w:pPr>
        <w:pStyle w:val="BodyText"/>
      </w:pPr>
      <w:r>
        <w:t xml:space="preserve"> </w:t>
      </w:r>
      <w:r>
        <w:t xml:space="preserve">【传】二十四年春，穆叔如晋。范宣子逆之，问焉，曰：「古人有言曰，『死而不朽』，何谓也？」穆叔未对。宣子曰：「昔□之祖，自虞以上，为陶唐氏，在夏为御龙氏，在商为豕韦氏，在周为唐杜氏，晋主夏盟为范氏，其是之谓乎？」穆叔曰：「以豹所闻，此之谓世禄，非不朽也。鲁有先大夫曰臧文仲，既没，其言立。其是之谓乎！豹闻之，大上有立德，其次有立功，其次有立言，虽久不废，此之谓不朽。若夫保姓受氏，以守宗祊，世不绝祀，无国无之，禄之大者，不可谓不朽。」</w:t>
      </w:r>
    </w:p>
    <w:p>
      <w:pPr>
        <w:pStyle w:val="BodyText"/>
      </w:pPr>
      <w:r>
        <w:t xml:space="preserve"> </w:t>
      </w:r>
      <w:r>
        <w:t xml:space="preserve">范宣子为政，诸侯之币重。郑人病之。二月，郑伯如晋。子产寓书于子西以告宣子，曰：「子为晋国，四邻诸侯，不闻令德，而闻重币，侨也惑之。侨闻君子长国家者，非无贿之患，而无令名之难。夫诸侯之贿聚于公室，则诸侯贰。若吾子赖之，则晋国贰。诸侯贰，则晋国坏。晋国贰，则子之家坏。何没没也！将焉用贿？夫令名，德之舆也。德，国家之基也。有基无坏，无亦是务乎！有德则乐，乐则能久。《诗》云：『乐只君子，邦家之基。』有令德也夫！『上帝临女，无贰尔心。』有令名也夫！恕思以明德，则令名载而行之，是以远至迩安。毋宁使人谓子『子实生我』，而谓『子濬我以生』乎？像有齿以焚其身，贿也。」宣子说，乃轻币。是行也，郑伯朝晋，为重币故，且请伐陈也。郑伯稽首，宣子辞。子西相，曰：「以陈国之介恃大国而陵虐于敝邑，寡君是以请罪焉。敢不稽首。」</w:t>
      </w:r>
    </w:p>
    <w:p>
      <w:pPr>
        <w:pStyle w:val="BodyText"/>
      </w:pPr>
      <w:r>
        <w:t xml:space="preserve"> </w:t>
      </w:r>
      <w:r>
        <w:t xml:space="preserve">孟孝伯侵齐，晋故也。</w:t>
      </w:r>
    </w:p>
    <w:p>
      <w:pPr>
        <w:pStyle w:val="BodyText"/>
      </w:pPr>
      <w:r>
        <w:t xml:space="preserve"> </w:t>
      </w:r>
      <w:r>
        <w:t xml:space="preserve">夏，楚子为舟师以伐吴，不为军政，无功而还。</w:t>
      </w:r>
    </w:p>
    <w:p>
      <w:pPr>
        <w:pStyle w:val="BodyText"/>
      </w:pPr>
      <w:r>
        <w:t xml:space="preserve"> </w:t>
      </w:r>
      <w:r>
        <w:t xml:space="preserve">齐侯既伐晋而惧，将欲见楚子。楚子使薳启强如齐聘，且请期。齐社，搜军实，使客观之。陈文子曰：「齐将有寇。吾闻之，兵不戢，必取其族。」</w:t>
      </w:r>
    </w:p>
    <w:p>
      <w:pPr>
        <w:pStyle w:val="BodyText"/>
      </w:pPr>
      <w:r>
        <w:t xml:space="preserve"> </w:t>
      </w:r>
      <w:r>
        <w:t xml:space="preserve">秋，齐侯闻将有晋师，使陈无宇从薳启强如楚，辞，且乞师。崔杼帅师送之，遂伐莒，侵介根。</w:t>
      </w:r>
    </w:p>
    <w:p>
      <w:pPr>
        <w:pStyle w:val="BodyText"/>
      </w:pPr>
      <w:r>
        <w:t xml:space="preserve"> </w:t>
      </w:r>
      <w:r>
        <w:t xml:space="preserve">会于夷仪，将以伐齐，水，不克。</w:t>
      </w:r>
    </w:p>
    <w:p>
      <w:pPr>
        <w:pStyle w:val="BodyText"/>
      </w:pPr>
      <w:r>
        <w:t xml:space="preserve"> </w:t>
      </w:r>
      <w:r>
        <w:t xml:space="preserve">冬，楚子伐郑以救齐，门于东门，次于棘泽。诸侯还救郑。晋侯使张骼、辅跞致楚师，求御于郑。郑人卜宛射犬，吉。子大叔戒之曰：「大国之人，不可与也。」对曰：「无有众寡，其上一也。」大叔曰：「不然，部娄无松柏。」二子在幄，坐射犬于外，既食而后食之。使御广车而行，己皆乘乘车。将及楚师，而后从之乘，皆踞转而鼓琴。近，不告而驰之。皆取胄于櫜而胄，入垒，皆下，搏人以投，收禽挟囚。弗待而出。皆超乘，抽弓而射。既免，复踞转而鼓琴，曰：「公孙！同乘，兄弟也。胡再不谋？」对曰：「曩者志入而已，今则怯也。」皆笑，曰：「公孙之亟也。」</w:t>
      </w:r>
    </w:p>
    <w:p>
      <w:pPr>
        <w:pStyle w:val="BodyText"/>
      </w:pPr>
      <w:r>
        <w:t xml:space="preserve"> </w:t>
      </w:r>
      <w:r>
        <w:t xml:space="preserve">楚子自棘泽还，使薳启强帅师送陈无宇。</w:t>
      </w:r>
    </w:p>
    <w:p>
      <w:pPr>
        <w:pStyle w:val="BodyText"/>
      </w:pPr>
      <w:r>
        <w:t xml:space="preserve"> </w:t>
      </w:r>
      <w:r>
        <w:t xml:space="preserve">吴人为楚舟师之役故，召舒鸠人，舒鸠人叛楚。楚子师于荒浦，使沈尹寿与师祁犁让之。舒鸠子敬逆二子，而告无之，且请受盟。二子覆命，王欲伐之。薳子曰：「不可。彼告不叛，且请受盟，而又伐之，伐无罪也。姑归息民，以待其卒。卒而不贰，吾又何求？若犹叛我，无辞有庸。」乃还。</w:t>
      </w:r>
    </w:p>
    <w:p>
      <w:pPr>
        <w:pStyle w:val="BodyText"/>
      </w:pPr>
      <w:r>
        <w:t xml:space="preserve"> </w:t>
      </w:r>
      <w:r>
        <w:t xml:space="preserve">陈人复讨庆氏之党，金咸宜咎出奔楚。</w:t>
      </w:r>
    </w:p>
    <w:p>
      <w:pPr>
        <w:pStyle w:val="BodyText"/>
      </w:pPr>
      <w:r>
        <w:t xml:space="preserve"> </w:t>
      </w:r>
      <w:r>
        <w:t xml:space="preserve">齐人城郏。穆叔如周聘，且贺城。王嘉其有礼也，赐之大路。</w:t>
      </w:r>
    </w:p>
    <w:p>
      <w:pPr>
        <w:pStyle w:val="BodyText"/>
      </w:pPr>
      <w:r>
        <w:t xml:space="preserve"> </w:t>
      </w:r>
      <w:r>
        <w:t xml:space="preserve">晋侯嬖程郑，使佐下军。郑行人公孙挥如晋聘。程郑问焉，曰：「敢问降阶何由？」子羽不能对。归以语然明，然明曰：「是将死矣。不然将亡。贵而知惧，惧而思降，乃得其阶，下人而已，又何问焉？且夫既登而求降阶者，知人也，不在程郑。其有亡衅乎？不然，其有惑疾，将死而忧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6" w:name="header-n2177"/>
      <w:r>
        <w:t xml:space="preserve">襄公二十五年</w:t>
      </w:r>
      <w:bookmarkEnd w:id="206"/>
    </w:p>
    <w:p>
      <w:pPr>
        <w:pStyle w:val="FirstParagraph"/>
      </w:pPr>
      <w:r>
        <w:t xml:space="preserve"> </w:t>
      </w:r>
      <w:r>
        <w:t xml:space="preserve">【经】二十有五年春，齐崔杼帅师伐我北鄙。夏五月乙亥，齐崔杼弑其君光。公会晋侯、宋公、卫侯、郑伯、曹伯、莒子、邾子、滕子、薛伯、杞伯、小邾子于夷仪。六月壬子，郑公孙舍之帅师入陈。秋八月己巳，诸侯同盟于重丘。公至自会。卫侯入于夷仪。楚屈建帅师灭舒鸠。冬，郑公孙夏帅师伐陈。十有二月，吴子遏伐楚，门于巢，卒。</w:t>
      </w:r>
    </w:p>
    <w:p>
      <w:pPr>
        <w:pStyle w:val="BodyText"/>
      </w:pPr>
      <w:r>
        <w:t xml:space="preserve"> </w:t>
      </w:r>
      <w:r>
        <w:t xml:space="preserve">【传】二十五年春，齐崔杼帅师伐我北鄙，以报孝伯之师也。公患之，使告于晋。孟公绰曰：「崔子将有大志，不在病我，必速归，何患焉！其来也不寇，使民不严，异于他日。」齐师徒归。</w:t>
      </w:r>
    </w:p>
    <w:p>
      <w:pPr>
        <w:pStyle w:val="BodyText"/>
      </w:pPr>
      <w:r>
        <w:t xml:space="preserve"> </w:t>
      </w:r>
      <w:r>
        <w:t xml:space="preserve">齐棠公之妻，东郭偃之姊也。东郭偃臣崔武子。棠公死，偃御武子以吊焉。见棠姜而美之，使偃取之。偃曰：「男女辨姓，今君出自丁，臣出自桓，不可。」武子筮之，遇《困》三之《大过》三。史皆曰：「吉。」示陈文子，文子曰：「夫从风，风陨，妻不可娶也。且其《繇》曰：『困于石，据于蒺藜，入于其宫，不见其妻，凶。』困于石，往不济也。据于蒺藜，所恃伤也。入于其宫，不见其妻，凶，无所归也。」崔子曰：「嫠也何害？先夫当之矣。」遂取之。庄公通焉，骤如崔氏。以崔子之冠赐人，侍者曰：「不可。」公曰：「不为崔子，其无冠乎？」崔子因是，又以其间伐晋也，曰：「晋必将报。」欲弑公以说于晋，而不获间。公鞭侍人贾举而又近之，乃为崔子间公。</w:t>
      </w:r>
    </w:p>
    <w:p>
      <w:pPr>
        <w:pStyle w:val="BodyText"/>
      </w:pPr>
      <w:r>
        <w:t xml:space="preserve"> </w:t>
      </w:r>
      <w:r>
        <w:t xml:space="preserve">夏五月，莒为且于之役故，莒子朝于齐。甲戌，飨诸北郭。崔子称疾，不视事。乙亥，公问崔子，遂从姜氏。姜入于室，与崔子自侧户出。公拊楹而歌。侍人贾举止众从者，而入闭门。甲兴，公登台而请，弗许；请盟，弗许；请自刃于庙，勿许。皆曰：「君之臣杼疾病，不能听命。近于公宫，陪臣干掫有淫者，不知二命。」公逾墙。又射之，中股，反队，遂弑之。贾举，州绰、邴师、公孙敖、封具、铎父、襄伊、偻堙皆死。祝佗父祭于高唐，至，覆命。不说弁而死于崔氏。申蒯侍渔者，退，谓其宰曰：「尔以帑免，我将死。」其宰曰：「免，是反子之义也。」与之皆死。崔氏杀融蔑于平阴。</w:t>
      </w:r>
    </w:p>
    <w:p>
      <w:pPr>
        <w:pStyle w:val="BodyText"/>
      </w:pPr>
      <w:r>
        <w:t xml:space="preserve"> </w:t>
      </w:r>
      <w:r>
        <w:t xml:space="preserve">晏子立于崔氏之门外，其人曰：「死乎？」曰：「独吾君也乎哉？吾死也。」曰：「行乎？」曰：「吾罪也乎哉？吾亡也。」「归乎？」曰：「君死，安归？君民者，岂以陵民？社稷是主。臣君者，岂为其口实，社稷是养。故君为社稷死，则死之；为社稷亡，则亡之。若为己死而为己亡，非其私昵，谁敢任之？且人有君而弑之，吾焉得死之，而焉得亡之？将庸何归？」门启而入，枕尸股而哭。兴，三踊而出。人谓崔子：「必杀之！」崔子曰：「民之望也！舍之，得民。」卢蒲癸奔晋，王何奔莒。</w:t>
      </w:r>
    </w:p>
    <w:p>
      <w:pPr>
        <w:pStyle w:val="BodyText"/>
      </w:pPr>
      <w:r>
        <w:t xml:space="preserve"> </w:t>
      </w:r>
      <w:r>
        <w:t xml:space="preserve">叔孙宣伯之在齐也，叔孙还纳其女于灵公。嬖，生景公。丁丑，崔杼立而相之。庆封为左相。盟国人于大宫，曰：「所不与崔、庆者。」晏子仰天叹曰：「婴所不唯忠于君利社稷者是与，有如上帝。」乃歃。辛巳，公与大夫及莒子盟。</w:t>
      </w:r>
    </w:p>
    <w:p>
      <w:pPr>
        <w:pStyle w:val="BodyText"/>
      </w:pPr>
      <w:r>
        <w:t xml:space="preserve"> </w:t>
      </w:r>
      <w:r>
        <w:t xml:space="preserve">大史书曰：「崔杼弑其君。」崔子杀之。其弟嗣书而死者，二人。其弟又书，乃舍之。南史氏闻大史尽死，执简以往。闻既书矣，乃还。</w:t>
      </w:r>
    </w:p>
    <w:p>
      <w:pPr>
        <w:pStyle w:val="BodyText"/>
      </w:pPr>
      <w:r>
        <w:t xml:space="preserve"> </w:t>
      </w:r>
      <w:r>
        <w:t xml:space="preserve">闾丘婴以帷缚其妻而栽之，与申鲜虞乘而出，鲜虞推而下之，曰：「君昏不能匡，危不能救，死不能死，而知匿其昵，其谁纳之？」行及弇中，将舍。婴曰：「崔、庆其追我！」鲜虞曰：「一与一，谁能惧我？」遂舍，枕辔而寝，食马而食。驾而行，出弇中，谓婴曰：「速驱这！崔、庆之众，不可当也。」遂来奔。</w:t>
      </w:r>
    </w:p>
    <w:p>
      <w:pPr>
        <w:pStyle w:val="BodyText"/>
      </w:pPr>
      <w:r>
        <w:t xml:space="preserve"> </w:t>
      </w:r>
      <w:r>
        <w:t xml:space="preserve">崔氏侧庄公于北郭。丁亥，葬诸士孙之里，四翣，不跸，下车七乘，不以兵甲。</w:t>
      </w:r>
    </w:p>
    <w:p>
      <w:pPr>
        <w:pStyle w:val="BodyText"/>
      </w:pPr>
      <w:r>
        <w:t xml:space="preserve"> </w:t>
      </w:r>
      <w:r>
        <w:t xml:space="preserve">晋侯济自泮，会于夷仪，伐齐，以报朝歌之役。齐人以庄公说，使隰鉏请成。庆封如师，男女以班。赂晋侯以宗器、乐器。自六正、五吏、三十帅、三军之大夫、百官之正长、师旅及处守者，皆有赂。晋侯许之。使叔向告于诸侯。公使子服惠伯对曰：「君舍有罪，以靖小国，君之惠也。寡君闻命矣！」</w:t>
      </w:r>
    </w:p>
    <w:p>
      <w:pPr>
        <w:pStyle w:val="BodyText"/>
      </w:pPr>
      <w:r>
        <w:t xml:space="preserve"> </w:t>
      </w:r>
      <w:r>
        <w:t xml:space="preserve">晋侯使魏舒、宛没逆卫侯，将使卫与之夷仪。崔子止其帑，以求五鹿。</w:t>
      </w:r>
    </w:p>
    <w:p>
      <w:pPr>
        <w:pStyle w:val="BodyText"/>
      </w:pPr>
      <w:r>
        <w:t xml:space="preserve"> </w:t>
      </w:r>
      <w:r>
        <w:t xml:space="preserve">初，陈侯会楚子伐郑，当陈隧者，井堙木刊。郑人怨之，六月，郑子展、子产帅车七百乘伐陈，宵突陈城，遂入之。陈侯扶其大子偃师奔墓，遇司马桓子，曰：「载余！」曰：「将巡城。」遇贾获，载其母妻，下之，而授公车。公曰：「舍而母！」辞曰：「不祥。」与其妻扶其母以奔墓，亦免。子展命师无入公宫，与子产亲御诸门。陈侯使司马桓子赂以宗器。陈侯免，拥社。使其众，男女别而累，以待于朝。子展执絷而见，再拜稽首，承饮而进献。子美入，数俘而出。祝祓社，司徒致民，司马致节，司空致地，乃还。</w:t>
      </w:r>
    </w:p>
    <w:p>
      <w:pPr>
        <w:pStyle w:val="BodyText"/>
      </w:pPr>
      <w:r>
        <w:t xml:space="preserve"> </w:t>
      </w:r>
      <w:r>
        <w:t xml:space="preserve">秋七月己巳，同盟于重丘，齐成故也。</w:t>
      </w:r>
    </w:p>
    <w:p>
      <w:pPr>
        <w:pStyle w:val="BodyText"/>
      </w:pPr>
      <w:r>
        <w:t xml:space="preserve"> </w:t>
      </w:r>
      <w:r>
        <w:t xml:space="preserve">赵文子为政，令薄诸侯之币而重其礼。穆叔见之，谓穆叔曰：「自今以往，兵其少弭矣！齐崔、庆新得政，将求善于诸侯。武也知楚令尹。若敬行其礼，道之以文辞，以靖诸侯，兵可以弭。」</w:t>
      </w:r>
    </w:p>
    <w:p>
      <w:pPr>
        <w:pStyle w:val="BodyText"/>
      </w:pPr>
      <w:r>
        <w:t xml:space="preserve"> </w:t>
      </w:r>
      <w:r>
        <w:t xml:space="preserve">楚薳子冯卒，屈建为令尹。屈荡为莫敖。舒鸠人卒叛楚。令尹子木伐之，及离城。吴人救之，子木遽以右师先，子强、息桓、子捷、子骈、子盂帅左师以退。吴人居其间七日。子强曰：「久将垫隘，隘乃禽也。不如速战！请以其私卒诱之，简师陈以待我。我克则进，奔则亦视之，乃可以免。不然，必为吴禽。」从之。五人以其私卒先击吴师。吴师奔，登山以望，见楚师不继，复逐之，傅诸其军。简师会之，吴师大败。遂围舒鸠，舒鸠溃。八月，楚灭舒鸠。</w:t>
      </w:r>
    </w:p>
    <w:p>
      <w:pPr>
        <w:pStyle w:val="BodyText"/>
      </w:pPr>
      <w:r>
        <w:t xml:space="preserve"> </w:t>
      </w:r>
      <w:r>
        <w:t xml:space="preserve">卫献公入于夷仪。</w:t>
      </w:r>
    </w:p>
    <w:p>
      <w:pPr>
        <w:pStyle w:val="BodyText"/>
      </w:pPr>
      <w:r>
        <w:t xml:space="preserve"> </w:t>
      </w:r>
      <w:r>
        <w:t xml:space="preserve">郑子产献捷于晋，戎服将事。晋人问陈之罪，对曰：「昔虞阏父为周陶正，以服事我先王。我先王赖其利器用也，与其神明之后也，庸以元女大姬配胡公，而封诸陈，以备三恪。则我周之自出，至于今是赖。桓公之乱，蔡人欲立其出。我先君庄公奉五父而立之，蔡人杀之。我又与蔡人奉戴厉公，至于庄、宣，皆我之自立。夏氏之乱，成公播荡，又我之自入，君所知也。今陈忘周之大德，蔑我大惠，弃我姻亲，介恃楚众，以凭陵我敝邑，不可亿逞。我是以有往年之告。未获成命，则有我东门之役。当陈隧者，井堙木刊。敝邑大惧不竟，而耻大姬。天诱其衷，启敝邑之心。陈知其罪，授手于我。用敢献功！」晋人曰：「何故侵小？」对曰：「先王之命，唯罪所在，各致其辟。且昔天子之地一圻，列国一同，自是以衰。今大国多数圻矣！若无侵小，何以至焉？」晋人曰：「何故戎服？」对曰：「我先君武、庄，为平、桓卿士。城濮之役，文公布命，曰：『各复旧职！』命我文公戎服辅王，以授楚捷，不敢废王命故也。」士庄伯不能诘，复于赵文子。文子曰：「其辞顺，犯顺不祥。」乃受之。</w:t>
      </w:r>
    </w:p>
    <w:p>
      <w:pPr>
        <w:pStyle w:val="BodyText"/>
      </w:pPr>
      <w:r>
        <w:t xml:space="preserve"> </w:t>
      </w:r>
      <w:r>
        <w:t xml:space="preserve">冬十月，子展相郑伯如晋，拜陈之功。子西复伐陈，陈及郑平。仲尼曰：「《志》有之：『言以足志，文以足言。』不言，谁知其志？言之无文，行而不远。晋为伯，郑入陈，非文辞不为功。慎辞也！」</w:t>
      </w:r>
    </w:p>
    <w:p>
      <w:pPr>
        <w:pStyle w:val="BodyText"/>
      </w:pPr>
      <w:r>
        <w:t xml:space="preserve"> </w:t>
      </w:r>
      <w:r>
        <w:t xml:space="preserve">楚蒍掩为司马，子木使庀赋，数甲兵。甲午，蒍掩书土田，度山林，鸠薮泽，辨京陵，表淳卤，数疆潦，规偃猪，町原防，牧隰皋，井衍沃，量入修赋。赋车籍马，赋车兵、徒卒、甲楯之数。既成，以授子木，礼也。</w:t>
      </w:r>
    </w:p>
    <w:p>
      <w:pPr>
        <w:pStyle w:val="BodyText"/>
      </w:pPr>
      <w:r>
        <w:t xml:space="preserve"> </w:t>
      </w:r>
      <w:r>
        <w:t xml:space="preserve">十二月，吴子诸樊伐楚，以报舟师之役。门于巢。巢牛臣曰：「吴王勇而轻，若启之，将亲门。我获射之，必殪。是君也死，强其少安！」从之。吴子门焉，牛臣隐于短墙以射之，卒。</w:t>
      </w:r>
    </w:p>
    <w:p>
      <w:pPr>
        <w:pStyle w:val="BodyText"/>
      </w:pPr>
      <w:r>
        <w:t xml:space="preserve"> </w:t>
      </w:r>
      <w:r>
        <w:t xml:space="preserve">楚子以灭舒鸠赏子木。辞曰：「先大夫蒍子之功也。」以与蒍掩。</w:t>
      </w:r>
    </w:p>
    <w:p>
      <w:pPr>
        <w:pStyle w:val="BodyText"/>
      </w:pPr>
      <w:r>
        <w:t xml:space="preserve"> </w:t>
      </w:r>
      <w:r>
        <w:t xml:space="preserve">晋程郑卒。子产始知然明，问为政焉。对曰：「视民如子。见不仁者诛之，如鹰鸇之逐鸟雀也。」子产喜，以语子大叔，且曰：「他日吾见蔑之面而已，今吾见其心矣。」子大叔问政于子产。子产曰：「政如农功，日夜思之，思其始而成其终。朝夕而行之，行无越思，如农之有畔。其过鲜矣。」</w:t>
      </w:r>
    </w:p>
    <w:p>
      <w:pPr>
        <w:pStyle w:val="BodyText"/>
      </w:pPr>
      <w:r>
        <w:t xml:space="preserve"> </w:t>
      </w:r>
      <w:r>
        <w:t xml:space="preserve">卫献公自夷仪使与宁喜言，宁喜许之。大叔文子闻之，曰：「乌乎！《诗》所谓『我躬不说，皇恤我后』者，宁子可谓不恤其后矣。将可乎哉？殆必不可。君子之行，思其终也，思其复也。《书》曰：『慎始而敬终，终以不困。』《诗》曰：『夙夜匪解，以事一人。』今宁子视君不如弈棋，其何以免乎？弈者举棋不定，不胜其耦。而况置君而弗定乎？必不免矣。九世之卿族，一举而灭之。可哀也哉！」</w:t>
      </w:r>
    </w:p>
    <w:p>
      <w:pPr>
        <w:pStyle w:val="BodyText"/>
      </w:pPr>
      <w:r>
        <w:t xml:space="preserve"> </w:t>
      </w:r>
      <w:r>
        <w:t xml:space="preserve">会于夷仪之岁，齐人城郏。其五月，秦、晋为成。晋韩起如秦莅盟，秦伯车如晋莅盟，成而不结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7" w:name="header-n2204"/>
      <w:r>
        <w:t xml:space="preserve">襄公二十六年</w:t>
      </w:r>
      <w:bookmarkEnd w:id="207"/>
    </w:p>
    <w:p>
      <w:pPr>
        <w:pStyle w:val="FirstParagraph"/>
      </w:pPr>
      <w:r>
        <w:t xml:space="preserve"> </w:t>
      </w:r>
      <w:r>
        <w:t xml:space="preserve">【经】二十有六年春王二月辛卯，卫宁喜弑其君剽。卫孙林父入于戚以叛。甲午，卫侯衎复归于卫。夏，晋侯使荀吴来聘。公会晋人、郑良霄、宋人、曹人于澶渊。秋，宋公弑其世子痤。晋人执卫宁喜。八月壬午，许男宁卒于楚。冬，楚子、蔡侯、陈侯伐郑。葬许灵公。</w:t>
      </w:r>
    </w:p>
    <w:p>
      <w:pPr>
        <w:pStyle w:val="BodyText"/>
      </w:pPr>
      <w:r>
        <w:t xml:space="preserve"> </w:t>
      </w:r>
      <w:r>
        <w:t xml:space="preserve">【传】二十六年春，秦伯之弟金咸如晋修成，叔向命召行人子员。行人子朱曰：「朱也当御。」三云，叔向不应。子朱怒，曰：「班爵同，何以黜朱于朝？」抚剑从之。叔向曰：「秦、晋不和久矣！今日之事，幸而集，晋国赖之。不集，三军暴骨。子员道二国之言无私，子常易之。奸以事君者，吾所能御也。」拂衣从之。人救之。平公曰：「晋其庶乎！吾臣之所争者大。」师旷曰：「公室惧卑。臣不心竞而力争，不务德而争善，私欲已侈，能无卑乎？」</w:t>
      </w:r>
    </w:p>
    <w:p>
      <w:pPr>
        <w:pStyle w:val="BodyText"/>
      </w:pPr>
      <w:r>
        <w:t xml:space="preserve"> </w:t>
      </w:r>
      <w:r>
        <w:t xml:space="preserve">卫献公使子鲜为复，辞。敬姒强命之。对曰：「君无信，臣惧不免。」敬姒曰：「虽然，以吾故也。」许诺。初，献公使与宁喜言，宁喜曰：「必子鲜在，不然必败。」故公使子鲜。子鲜不获命于敬姒，以公命与宁喜言，曰：「苟反，政由宁氏，祭则寡人。」宁喜告蘧伯玉，伯玉曰：「瑗不得闻君之出，敢闻其入？」遂行，从近关出。告右宰谷，右宰谷曰：「不可。获罪于两君，天下谁畜之？」悼子曰：「吾受命于先人，不可以贰。」谷曰：「我请使焉而观之。」遂见公于夷仪。反曰：「君淹恤在外十二年矣，而无忧色，亦无宽言，犹夫人也。若不已，死无日矣。」悼子曰：「子鲜在。」右宰谷曰：「子鲜在，何益？多而能亡，于我何为？」悼子曰：「虽然，不可以已。」孙文子在戚，孙嘉聘于齐，孙襄居守。</w:t>
      </w:r>
    </w:p>
    <w:p>
      <w:pPr>
        <w:pStyle w:val="BodyText"/>
      </w:pPr>
      <w:r>
        <w:t xml:space="preserve"> </w:t>
      </w:r>
      <w:r>
        <w:t xml:space="preserve">二月庚寅，宁喜、右宰谷伐孙氏，不克。伯国伤。宁子出舍于郊。伯国死，孙氏夜哭。国人召宁子，宁子复攻孙氏，克之。辛卯，杀子叔及大子角。书曰：「宁喜弑其君剽。」言罪之在宁氏也。孙林父以戚如晋。书曰：「入于戚以叛。」罪孙氏也。臣之禄，君实有之。义则进，否则奉身而退，专禄以周旋，戮也。</w:t>
      </w:r>
    </w:p>
    <w:p>
      <w:pPr>
        <w:pStyle w:val="BodyText"/>
      </w:pPr>
      <w:r>
        <w:t xml:space="preserve"> </w:t>
      </w:r>
      <w:r>
        <w:t xml:space="preserve">甲午，卫侯入。书曰：「复归。」国纳之也。大夫逆于竟者，执其手而与之言。道逆者，自车揖之。逆于门者，颔之而已。公至，使让大叔文子曰：「寡人淹恤在外，二三子皆使寡人朝夕闻卫国之言，吾子独不在寡人。古人有言曰：『非所怨勿怨。』寡人怨矣。」对曰：「臣知罪矣！臣不佞不能负羁泄，以从手干牧圉，臣之罪一也。有出者，有居者。臣不能贰，通外内之言以事君，臣之罪二也。有二罪，敢忘其死？」乃行，从近关出。公使止之。</w:t>
      </w:r>
    </w:p>
    <w:p>
      <w:pPr>
        <w:pStyle w:val="BodyText"/>
      </w:pPr>
      <w:r>
        <w:t xml:space="preserve"> </w:t>
      </w:r>
      <w:r>
        <w:t xml:space="preserve">卫人侵戚东鄙，孙氏愬于晋，晋戍茅氏。殖绰伐茅氏，杀晋戍三百人。孙蒯追之，弗敢击。文子曰：「厉之不如！」遂从卫师，败之圉。雍鉏获殖绰。复愬于晋。</w:t>
      </w:r>
    </w:p>
    <w:p>
      <w:pPr>
        <w:pStyle w:val="BodyText"/>
      </w:pPr>
      <w:r>
        <w:t xml:space="preserve"> </w:t>
      </w:r>
      <w:r>
        <w:t xml:space="preserve">郑伯赏入陈之功。三月甲寅朔，享子展，赐之先路，三命之服，先八邑。赐子产次路，再命之服，先六邑。子产辞邑，曰：「自上以下，隆杀以两，礼也。臣之位在四，且子展之功也。臣不敢及及赏礼，请辞邑。」公固予之，乃受三邑。公孙挥曰：「子产其将知政矣！让不失礼。」</w:t>
      </w:r>
    </w:p>
    <w:p>
      <w:pPr>
        <w:pStyle w:val="BodyText"/>
      </w:pPr>
      <w:r>
        <w:t xml:space="preserve"> </w:t>
      </w:r>
      <w:r>
        <w:t xml:space="preserve">晋人为孙氏故，召诸侯，将以讨卫也。夏，中行穆子来聘，召公也。</w:t>
      </w:r>
    </w:p>
    <w:p>
      <w:pPr>
        <w:pStyle w:val="BodyText"/>
      </w:pPr>
      <w:r>
        <w:t xml:space="preserve"> </w:t>
      </w:r>
      <w:r>
        <w:t xml:space="preserve">楚子、秦人侵吴，及雩娄，闻吴有备而还。遂侵郑，五月，至于城麇。郑皇颉戍之，出，与楚师战，败。穿封戌囚皇颉，公子围与之争之。正于伯州犁，伯州犁曰：「请问于囚。」乃立囚。伯州犁曰：「所争，君子也，其何不知？」上其手，曰：「夫子为王子围，寡君之贵介弟也。」下其手，曰：「此子为穿封戌，方城外之县尹也。谁获子？」囚曰：「颉遇王子，弱焉。」戌怒，抽戈逐王子围，弗及。楚人以皇颉归。</w:t>
      </w:r>
    </w:p>
    <w:p>
      <w:pPr>
        <w:pStyle w:val="BodyText"/>
      </w:pPr>
      <w:r>
        <w:t xml:space="preserve"> </w:t>
      </w:r>
      <w:r>
        <w:t xml:space="preserve">印堇父与皇颉戍城麇，楚人囚之，以献于秦。郑人取货于印氏以请之，子大叔为令正，以为请。子产曰：「不获。受楚之功而取货于郑，不可谓国，秦不其然。若曰：『拜君之勤郑国，微君之惠，楚师其犹在敝邑之城下。』其可。」弗从，遂行。秦人不予。更币，从子产而后获之。</w:t>
      </w:r>
    </w:p>
    <w:p>
      <w:pPr>
        <w:pStyle w:val="BodyText"/>
      </w:pPr>
      <w:r>
        <w:t xml:space="preserve"> </w:t>
      </w:r>
      <w:r>
        <w:t xml:space="preserve">六月，公会晋赵武、宋向戌、郑良霄、曹人于澶渊以讨卫，疆戚田。取卫西鄙懿氏六十以与孙氏。赵武不书，尊公也。向戌不书，后也。郑先宋，不失所也。于是卫侯会之。晋人执宁喜、北宫遗，使女齐以先归。卫侯如晋，晋人执而囚之于士弱氏。</w:t>
      </w:r>
    </w:p>
    <w:p>
      <w:pPr>
        <w:pStyle w:val="BodyText"/>
      </w:pPr>
      <w:r>
        <w:t xml:space="preserve"> </w:t>
      </w:r>
      <w:r>
        <w:t xml:space="preserve">秋七月，齐侯、郑伯为卫侯故，如晋，晋侯兼享之。晋侯赋《嘉乐》。国景子相齐侯，赋《蓼萧》。子展相郑伯，赋《缁衣》。叔向命晋侯拜二君曰：「寡君敢拜齐君之安我先君之宗祧也，敢拜郑君之不贰也。」国子使晏平仲私于叔向，曰：「晋君宣其明德于诸侯，恤其患而补其阙，正其违而治其烦，所以为盟主也。今为臣执君，若之何？」叔向告赵文子，文子以告晋侯。晋侯言卫侯之罪，使叔向告二君。国子赋《辔之柔矣》，子展赋《将仲子兮》，晋侯乃许归卫侯。叔向曰：「郑七穆，罕氏其后亡者也。子展俭而壹。」</w:t>
      </w:r>
    </w:p>
    <w:p>
      <w:pPr>
        <w:pStyle w:val="BodyText"/>
      </w:pPr>
      <w:r>
        <w:t xml:space="preserve"> </w:t>
      </w:r>
      <w:r>
        <w:t xml:space="preserve">初，宋芮司徒生女子，赤而毛，弃诸堤下，共姬之妾取以入，名之曰弃。长而美。平公入夕，共姬与之食。公见弃也，而视之，尤。姬纳诸御，嬖，生佐。恶而婉。大子痤美而很，合左师畏而恶之。寺人惠墙伊戾为大子内师而无宠。</w:t>
      </w:r>
    </w:p>
    <w:p>
      <w:pPr>
        <w:pStyle w:val="BodyText"/>
      </w:pPr>
      <w:r>
        <w:t xml:space="preserve"> </w:t>
      </w:r>
      <w:r>
        <w:t xml:space="preserve">秋，楚客聘于晋，过宋。大子知之，请野享之。公使往，伊戾请从之。公曰：「夫不恶女乎？」对曰：「小人之事君子也，恶之不敢远，好之不敢近。敬以待命，敢有贰心乎？纵有共其外，莫共其内，臣请往也。」遣之。至，则□欠，用牲，加书，征之，而聘告公曰：「大子将为乱，既与楚客盟矣。」公曰：「为我子，又何求？」对曰：「欲速。」公使视之，则信有焉。问诸夫人与左师，则皆曰：「固闻之。」公囚大子。大子曰：「唯佐也能免我。」召而使请，曰：「日中不来，吾知死矣。」左师闻之，聒而与之语。过期，乃缢而死。佐为大子。公徐闻其无罪也，乃亨伊戾。</w:t>
      </w:r>
    </w:p>
    <w:p>
      <w:pPr>
        <w:pStyle w:val="BodyText"/>
      </w:pPr>
      <w:r>
        <w:t xml:space="preserve"> </w:t>
      </w:r>
      <w:r>
        <w:t xml:space="preserve">左师见夫人之步马者，问之，对曰：「君夫人氏也。」左师曰：「谁为君夫人？余胡弗知？」圉人归，以告夫人。夫人使馈之锦与马，先之以玉，曰：「君之妾弃使某献。」左师改命曰：「君夫人。」而后再拜稽首受之。</w:t>
      </w:r>
    </w:p>
    <w:p>
      <w:pPr>
        <w:pStyle w:val="BodyText"/>
      </w:pPr>
      <w:r>
        <w:t xml:space="preserve"> </w:t>
      </w:r>
      <w:r>
        <w:t xml:space="preserve">郑伯归自晋，使子西如晋聘，辞曰：「寡君来烦执事，惧不免于戾，使夏谢不敏。」君子曰：「善事大国。」</w:t>
      </w:r>
    </w:p>
    <w:p>
      <w:pPr>
        <w:pStyle w:val="BodyText"/>
      </w:pPr>
      <w:r>
        <w:t xml:space="preserve"> </w:t>
      </w:r>
      <w:r>
        <w:t xml:space="preserve">初，楚伍参与蔡太师子朝友，其子伍举与声子相善也。伍举娶于王子牟，王子牟为申公而亡，楚人曰：「伍举实送之。」伍举奔郑，将遂奔晋。声子将如晋，遇之于郑郊，班荆相与食，而言复故。声子曰：「子行也！吾必复子。」及宋向戌将平晋、楚，声子通使于晋。还如楚，令尹子木与之语，问晋故焉，且曰：「晋大夫与楚孰贤？」对曰：「晋卿不如楚，其大夫则贤，皆卿材也。如杞、梓、皮革，自楚往也。虽楚有材，晋实用之。」子木曰：「夫独无族姻乎？」对曰：「虽有，而用楚材实多。归生闻之：『善为国者，赏不僭而刑不滥。』赏僭，则惧及淫人；刑滥，则惧及善人。若不幸而过，宁僭无滥。与其失善，宁其利淫。无善人，则国从之。《诗》曰：『人之云亡，邦国殄瘁。』无善人之谓也。故《夏书》曰：『与其杀不幸，宁失不经。』惧失善也。《商颂》有之曰：『不僭不滥，不敢怠皇，命于下国，封建厥福。』此汤所以获天福也。古之治民者，劝赏而畏刑，恤民不倦。赏以春夏，刑以秋冬。是以将赏，为之加膳，加膳则饫赐，此以知其劝赏也。将刑，为之不举，不举则彻乐，此以知其畏刑也。夙兴夜寐，朝夕临政，此以知其恤民也。三者，礼之大节也。有礼无败。今楚多淫刑，其大夫逃死于四方，而为之谋主，以害楚国，不可救疗，所谓不能也。子仪之乱，析公奔晋。晋人置诸戎车之殿，以为谋主。绕角之役，晋将遁矣，析公曰：『楚师轻窕，易震荡也。若多鼓钧声，以夜军之，楚师必遁。』晋人从之，楚师宵溃。晋遂侵蔡，袭沈，获其君；败申、息之师于桑隧，获申丽而还。郑于是不敢南面。楚失华夏，则析公之为也。雍子之父兄谮雍子，君与大夫不善是也。雍子奔晋。晋人与之鄐，以为谋主。彭城之役，晋、楚遇于靡角之谷。晋将遁矣。雍子发命于军曰：『归老幼，反孤疾，二人役，归一人，简兵搜乘，秣马蓐食，师陈焚次，明日将战。』行归者而逸楚囚，楚师宵溃。晋绛彭城而归诸宋，以鱼石归。楚失东夷，子辛死之，则雍子之为也。子反与子灵争夏姬，而雍害其事，子灵奔晋。晋人与之邢，以为谋主。扞御北狄，通吴于晋，教吴判楚，教之乘车、射御、驱侵，使其子孤庸为吴行人焉。吴于是伐巢、取驾、克棘、入州来，楚罢于奔命，至今为患，则子灵之为也。若敖之乱，伯贲之子贲皇奔晋。晋人与之苗，以为谋主。鄢陵之役，楚晨压晋军而陈，晋将遁矣。苗贲皇曰：『楚师之良，在其中军王族而已。若塞井夷灶，成陈以当之，栾、范易行以诱之，中行、二郤必克二穆。吾乃四萃于其王族，必大败之。』晋人从之，楚师大败，王夷师熠，子反死之。郑叛吴兴，楚失诸侯，则苗贲皇之为也。」子木曰：「是皆然矣。」声子曰：「今又有甚于此。椒举娶于申公子牟，子牟得戾而亡，君大夫谓椒举：『女实遣之！』惧而奔郑，引领南望曰：『庶几赦余！』亦弗图也。今在晋矣。晋人将与之县，以比叔向。彼若谋害楚国，岂不为患？」子木惧，言诸王，益其禄爵而复之。声子使椒鸣逆之。</w:t>
      </w:r>
    </w:p>
    <w:p>
      <w:pPr>
        <w:pStyle w:val="BodyText"/>
      </w:pPr>
      <w:r>
        <w:t xml:space="preserve"> </w:t>
      </w:r>
      <w:r>
        <w:t xml:space="preserve">许灵公如楚，请伐郑，曰：「师不兴，孤不归矣！」八月，卒于楚。楚子曰：「不伐郑，何以求诸侯？」冬十月，楚子伐郑。郑人将御之，子产曰：「晋、楚将平，诸侯将和，楚王是故昧于一来。不如使逞而归，乃易成也。夫小人之性，衅于勇，啬于祸，以足其性而求名焉者，非国家之利也。若何从之？」子展说，不御寇。十二月乙酉，入南里，堕其城。涉于乐氏，门于师之梁。县门发，获九人焉。涉入汜而归，而后葬许灵公。</w:t>
      </w:r>
    </w:p>
    <w:p>
      <w:pPr>
        <w:pStyle w:val="BodyText"/>
      </w:pPr>
      <w:r>
        <w:t xml:space="preserve"> </w:t>
      </w:r>
      <w:r>
        <w:t xml:space="preserve">卫人归卫姬于晋，乃释卫侯。君子是以知平公之失政也。</w:t>
      </w:r>
    </w:p>
    <w:p>
      <w:pPr>
        <w:pStyle w:val="BodyText"/>
      </w:pPr>
      <w:r>
        <w:t xml:space="preserve"> </w:t>
      </w:r>
      <w:r>
        <w:t xml:space="preserve">晋韩宣子聘于周。王使请事。对曰：「晋士起将归时事于宰旅，无他事矣。」王闻之曰：「韩氏其昌阜于晋乎！辞不失旧。」</w:t>
      </w:r>
    </w:p>
    <w:p>
      <w:pPr>
        <w:pStyle w:val="BodyText"/>
      </w:pPr>
      <w:r>
        <w:t xml:space="preserve"> </w:t>
      </w:r>
      <w:r>
        <w:t xml:space="preserve">齐人城郏之岁，其夏，齐乌余以廪丘奔晋，袭卫羊角，取之；遂袭我高鱼。有大雨，自其窦入，介于其库，以登其城，克而取之。又取邑于宋。于是范宣子卒，诸侯弗能治也，及赵文子为政，乃卒治之。文子言于晋侯曰：「晋为盟主。诸侯或相侵也，则讨而使归其地。今乌余之邑，皆讨类也，而贪之，是无以为盟主也。请归之！」公曰：「诺。孰可使也？」对曰：「胥梁带能无用师。」晋侯使往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8" w:name="header-n2228"/>
      <w:r>
        <w:t xml:space="preserve">襄公二十七年</w:t>
      </w:r>
      <w:bookmarkEnd w:id="208"/>
    </w:p>
    <w:p>
      <w:pPr>
        <w:pStyle w:val="FirstParagraph"/>
      </w:pPr>
      <w:r>
        <w:t xml:space="preserve"> </w:t>
      </w:r>
      <w:r>
        <w:t xml:space="preserve">【经】二十有七春，齐侯使庆封聘。夏，叔孙豹会晋赵武、楚屈建、蔡公孙归生、卫石恶、陈孔奂、郑良霄、许人、曹人于宋。卫杀其大夫宁喜。卫侯之弟鱄出奔晋。秋七月辛巳，豹及诸侯之大夫盟于宋。冬十有二月乙卯朔，日有食之。</w:t>
      </w:r>
    </w:p>
    <w:p>
      <w:pPr>
        <w:pStyle w:val="BodyText"/>
      </w:pPr>
      <w:r>
        <w:t xml:space="preserve"> </w:t>
      </w:r>
      <w:r>
        <w:t xml:space="preserve">【传】二十七年春，胥梁带使诸丧邑者具车徒以受地，必周。使乌余车徒以受封，乌余以众出。使诸侯伪效乌余之封者，而遂执之，尽获之。皆取其邑而归诸侯，诸侯是以睦于晋。</w:t>
      </w:r>
    </w:p>
    <w:p>
      <w:pPr>
        <w:pStyle w:val="BodyText"/>
      </w:pPr>
      <w:r>
        <w:t xml:space="preserve"> </w:t>
      </w:r>
      <w:r>
        <w:t xml:space="preserve">齐庆封来聘，其车美。孟孙谓叔孙曰：「庆季之车，不亦美乎？」叔孙曰：「豹闻之：『服美不称，必以恶终。』美车何为？」叔孙与庆封食，不敬。为赋《相鼠》，亦不知也。卫宁喜专，公患之。公孙免余请杀之。公曰：「微宁子不及此，吾与之言矣。事未可知，只成恶名，止也。」对曰：「臣杀之，君勿与知。」乃与公孙无地、公孙臣谋，使攻宁氏。弗克，皆死。公曰：「臣也无罪，父子死余矣！」夏，免余复攻宁氏，杀宁喜及右宰谷，尸诸朝。石恶将会宋之盟，受命而出。衣其尸，枕之股而哭之。欲敛以亡，惧不免，且曰：「受命矣。」乃行。</w:t>
      </w:r>
    </w:p>
    <w:p>
      <w:pPr>
        <w:pStyle w:val="BodyText"/>
      </w:pPr>
      <w:r>
        <w:t xml:space="preserve"> </w:t>
      </w:r>
      <w:r>
        <w:t xml:space="preserve">子鲜曰：「逐我者出，纳我者死，赏罚无章，何以沮劝？君失其信，而国无刑。不亦难乎！且鱄实使之。」遂出奔晋。公使止之，不可。及河，又使止之。止使者而盟于河，托于木门，不乡卫国而坐。木门大夫劝之仕，不可，曰：「仕而废其事，罪也。从之，昭吾所以出也。将准愬乎？吾不可以立于人之朝矣。」终身不仕。公丧之，如税服，终身。</w:t>
      </w:r>
    </w:p>
    <w:p>
      <w:pPr>
        <w:pStyle w:val="BodyText"/>
      </w:pPr>
      <w:r>
        <w:t xml:space="preserve"> </w:t>
      </w:r>
      <w:r>
        <w:t xml:space="preserve">公与免余邑六十，辞曰：「唯卿备百邑，臣六十矣。下有上禄，乱也，臣弗敢闻。且宁子唯多邑，故死。臣惧死之速及也。」公固与之，受其半。以为少师。公使为卿，辞曰：「大叔仪不贰，能赞大事。君其命之！」乃使文子为卿。</w:t>
      </w:r>
    </w:p>
    <w:p>
      <w:pPr>
        <w:pStyle w:val="BodyText"/>
      </w:pPr>
      <w:r>
        <w:t xml:space="preserve"> </w:t>
      </w:r>
      <w:r>
        <w:t xml:space="preserve">宋向戌善于赵文子，又善于令尹子木，欲弭诸侯之兵以为名。如晋，告赵孟。赵孟谋于诸大夫，韩宣子曰：「兵，民之残也，财用之蠹，小国之大灾也。将或弭之，虽曰不可，必将许之。弗许，楚将许之，以召诸侯，则我失为盟主矣。」晋人许之。如楚，楚亦许之。如齐，齐人难之。陈文子曰：「晋、楚许之，我焉得已。且人曰弭兵，而我弗许，则固携吾民矣！将焉用之？」齐人许之。告于秦，秦亦许之。皆告于小国，为会于宋。</w:t>
      </w:r>
    </w:p>
    <w:p>
      <w:pPr>
        <w:pStyle w:val="BodyText"/>
      </w:pPr>
      <w:r>
        <w:t xml:space="preserve"> </w:t>
      </w:r>
      <w:r>
        <w:t xml:space="preserve">五月甲辰，晋赵武至于宋。丙午，郑良霄至。六月丁未朔，宋人享赵文子，叔向为介。司马置折俎，礼也。仲尼使举是礼也，以为多文辞。戊申，叔孙豹、齐庆封、陈须无、卫石恶至。甲寅，晋荀盈从赵武至。丙辰，邾悼公至。壬戌，楚公子黑肱先至，成言于晋。丁卯，宋戌如陈，从子木成言于楚。戊辰，滕成公至。子木谓向戌：「请晋、楚之从交相见也。」庚午，向戌复于赵孟。赵孟曰：「晋、楚、齐、秦，匹也。晋之不能于齐，犹楚之不能于秦也。楚君若能使秦君辱于敝邑，寡君敢不固请于齐？」壬申，左师复言于子木。子木使馹谒诸王，王曰：「释齐、秦，他国请相见也。」秋七月戊寅，左师至。是夜也，赵孟及子皙盟，以齐言。庚辰，子木至自陈。陈孔奂、蔡公孙归生至。曹、许之大夫皆至。以藩为军，晋、楚各处其偏。伯夙谓赵孟曰：「楚氛甚恶，惧难。」赵孟曰：「吾左还，入于宋，若我何？」</w:t>
      </w:r>
    </w:p>
    <w:p>
      <w:pPr>
        <w:pStyle w:val="BodyText"/>
      </w:pPr>
      <w:r>
        <w:t xml:space="preserve"> </w:t>
      </w:r>
      <w:r>
        <w:t xml:space="preserve">辛巳，将盟于宋西门之外，楚人衷甲。伯州犁曰：「合诸侯之师，以为不信，无乃不可乎？夫诸侯望信于楚，是以来服。若不信，是弃其所以服诸侯也。」固请释甲。子木曰：「晋、楚无信久矣，事利而已。苟得志焉，焉用有信？」大宰退，告人曰：「令尹将死矣，不及三年。求逞志而弃信，志将逞乎？志以发言，言以出信，信以立志，参以定之。信亡，何以及三？」赵孟患楚衷甲，以告叔向。叔向曰：「何害也？匹夫一为不信，犹不可，单毙其死。若合诸侯之卿，以为不信，必不捷矣。食言者不病，非子之患也。夫以信召人，而以僭济之。必莫之与也，安能害我？且吾因宋以守病，则夫能致死，与宋致死，虽倍楚可也。子何惧焉？又不及是。曰弭兵以召诸侯，而称兵以害我，吾庸多矣，非所患也。」</w:t>
      </w:r>
    </w:p>
    <w:p>
      <w:pPr>
        <w:pStyle w:val="BodyText"/>
      </w:pPr>
      <w:r>
        <w:t xml:space="preserve"> </w:t>
      </w:r>
      <w:r>
        <w:t xml:space="preserve">季武子使谓叔孙以公命，曰：「视邾、滕。」既而齐人请邾，宋人请滕，皆不与盟。叔孙曰：「邾、滕，人之私也；我，列国也，何故视之？宋、卫，吾匹也。」乃盟。故不书其族，言违命也。</w:t>
      </w:r>
    </w:p>
    <w:p>
      <w:pPr>
        <w:pStyle w:val="BodyText"/>
      </w:pPr>
      <w:r>
        <w:t xml:space="preserve"> </w:t>
      </w:r>
      <w:r>
        <w:t xml:space="preserve">晋、楚争先。晋人曰：「晋固为诸侯盟主，未有先晋者也。」楚人曰：「子言晋、楚匹也，若晋常先，是楚弱也。且晋、楚狎主诸侯之盟也久矣！岂专在晋？」叔向谓赵孟曰：「诸侯归晋之德只，非归其尸盟也。子务德，无争先！且诸侯盟，小国固必有尸盟者。楚为晋细，不亦可乎？」乃先楚人。书先晋，晋有信也。</w:t>
      </w:r>
    </w:p>
    <w:p>
      <w:pPr>
        <w:pStyle w:val="BodyText"/>
      </w:pPr>
      <w:r>
        <w:t xml:space="preserve"> </w:t>
      </w:r>
      <w:r>
        <w:t xml:space="preserve">壬午，宋公兼享晋、楚之大夫，赵孟为客。子木与之言，弗能对。使叔向侍言焉，子木亦不能对也。</w:t>
      </w:r>
    </w:p>
    <w:p>
      <w:pPr>
        <w:pStyle w:val="BodyText"/>
      </w:pPr>
      <w:r>
        <w:t xml:space="preserve"> </w:t>
      </w:r>
      <w:r>
        <w:t xml:space="preserve">乙酉，宋公及诸侯之大夫盟于蒙门之外。子木问于赵孟曰：「范武子之德何如？」对曰：「夫人之家事治，言于晋国无隐情。其祝史陈信于鬼神，无愧辞。」子木归，以语王。王曰：「尚矣哉！能歆神人，宜其光辅五君以为盟主也。」子木又语王曰：「宜晋之伯也！有叔向以佐其卿，楚无以当之，不可与争。」晋荀寅遂如楚莅盟。</w:t>
      </w:r>
    </w:p>
    <w:p>
      <w:pPr>
        <w:pStyle w:val="BodyText"/>
      </w:pPr>
      <w:r>
        <w:t xml:space="preserve"> </w:t>
      </w:r>
      <w:r>
        <w:t xml:space="preserve">郑伯享赵孟于垂陇，子展、伯有、子西、子产、子大叔、二子石从。赵孟曰：「七子从君，以宠武也。请皆赋以卒君贶，武亦以观七子之志。」子展赋《草虫》，赵孟曰：「善哉！民之主也。抑武也不足以当之。」伯有赋《鹑之贲贲》，赵孟曰：「床第之言不逾阈，况在野乎？非使人之所得闻也。」子西赋《黍苗》之四章，赵孟曰：「寡君在，武何能焉？」子产赋《隰桑》，赵孟曰：「武请受其卒章。」子大叔赋《野有蔓草》，赵孟曰：「吾子之惠也。」印段赋《蟋蟀》，赵孟曰：「善哉！保家之主也，吾有望矣！」公孙段赋《桑扈》，赵孟曰：「『匪交匪敖』，福将焉往？若保是言也，欲辞福禄，得乎？」卒享。文子告叔向曰：「伯有将为戮矣！诗以言志，志诬其上，而公怨之，以为宾荣，其能久乎？幸而后亡。」叔向曰：「然。已侈！所谓不及五稔者，夫子之谓矣。」文子曰：「其馀皆数世之主也。子展其后亡者也，在上不忘降。印氏其次也，乐而不荒。乐以安民，不淫以使之，后亡，不亦可乎？」</w:t>
      </w:r>
    </w:p>
    <w:p>
      <w:pPr>
        <w:pStyle w:val="BodyText"/>
      </w:pPr>
      <w:r>
        <w:t xml:space="preserve"> </w:t>
      </w:r>
      <w:r>
        <w:t xml:space="preserve">宋左师请赏，曰：「请免死之邑。」公与之邑六十。以示子罕，子罕曰：「凡诸侯小国，晋、楚所以兵威之。畏而后上下慈和，慈和而后能安靖其国家，以事大国，所以存也。无威则骄，骄则乱生，乱生必灭，所以亡也。天生五材，民并用之，废一不可，谁能去兵？兵之设久矣，所以威不轨而昭文德也。圣人以兴，乱人以废，废兴存亡昏明之术，皆兵之由也。而子求去之，不亦诬乎？以诬道蔽诸侯，罪莫大焉。纵无大讨，而又求赏，无厌之甚也！」削而投之。左师辞邑。向氏欲攻司城，左师曰：「我将亡，夫子存我，德莫大焉，又可攻乎？」君子曰：「『彼己之子，邦之司直。』乐喜之谓乎？『何以恤我，我其收之。』向戌之谓乎？」</w:t>
      </w:r>
    </w:p>
    <w:p>
      <w:pPr>
        <w:pStyle w:val="BodyText"/>
      </w:pPr>
      <w:r>
        <w:t xml:space="preserve"> </w:t>
      </w:r>
      <w:r>
        <w:t xml:space="preserve">齐崔杼生成及强而寡。娶东郭姜，生明。东郭姜以孤入，曰棠无咎，与东郭偃相崔氏。崔成有病，而废之，而立明。成请老于崔，崔子许之。偃与无咎弗予，曰：「崔，宗邑也，必在宗主。」成与强怒，将杀之。告庆封曰：「夫子之身亦子所知也，唯无咎与偃是从，父兄莫得进矣。大恐害夫子，敢以告。」庆封曰：「子姑退，吾图之。」告卢蒲弊。卢蒲弊曰：「彼，君之仇也。天或者将弃彼矣。彼实家乱，子何病焉！崔之薄，庆之厚也。」他日又告。庆封曰：「苟利夫子，必去之！难，吾助女。」</w:t>
      </w:r>
    </w:p>
    <w:p>
      <w:pPr>
        <w:pStyle w:val="BodyText"/>
      </w:pPr>
      <w:r>
        <w:t xml:space="preserve"> </w:t>
      </w:r>
      <w:r>
        <w:t xml:space="preserve">九月庚辰，崔成、崔强杀东郭偃、棠无咎于崔氏之朝。崔子怒而出，其众皆逃，求人使驾，不得。使圉人驾，寺人御而出。且曰：「崔氏有福，止余犹可。」遂见庆封。庆封曰：「崔、庆一也。是何敢然？请为子讨之。」使卢蒲弊帅甲以攻崔氏。崔氏堞其宫而守之，弗克。使国人助之，遂灭崔氏，杀成与强，而尽俘其家。其妻缢。弊覆命于崔子，且御而归之。至，则无归矣，乃缢。崔明夜辟诸大墓。辛巳，崔明来奔，庆封当国。</w:t>
      </w:r>
    </w:p>
    <w:p>
      <w:pPr>
        <w:pStyle w:val="BodyText"/>
      </w:pPr>
      <w:r>
        <w:t xml:space="preserve"> </w:t>
      </w:r>
      <w:r>
        <w:t xml:space="preserve">楚薳罢如晋莅盟，晋将享之。将出，赋《既醉》。叔向曰：「薳氏之有后于楚国也，宜哉！承君命，不忘敏。子荡将知政矣。敏以事君，必能养民。政其焉往？」</w:t>
      </w:r>
    </w:p>
    <w:p>
      <w:pPr>
        <w:pStyle w:val="BodyText"/>
      </w:pPr>
      <w:r>
        <w:t xml:space="preserve"> </w:t>
      </w:r>
      <w:r>
        <w:t xml:space="preserve">崔氏之乱，申鲜虞来奔，仆赁于野，以丧庄公。冬，楚人召之，遂如楚为右尹。</w:t>
      </w:r>
    </w:p>
    <w:p>
      <w:pPr>
        <w:pStyle w:val="BodyText"/>
      </w:pPr>
      <w:r>
        <w:t xml:space="preserve"> </w:t>
      </w:r>
      <w:r>
        <w:t xml:space="preserve">十一月乙亥朔，日有食之。辰在申，司历过也，再失闰矣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09" w:name="header-n2250"/>
      <w:r>
        <w:t xml:space="preserve">襄公二十八年</w:t>
      </w:r>
      <w:bookmarkEnd w:id="209"/>
    </w:p>
    <w:p>
      <w:pPr>
        <w:pStyle w:val="FirstParagraph"/>
      </w:pPr>
      <w:r>
        <w:t xml:space="preserve"> </w:t>
      </w:r>
      <w:r>
        <w:t xml:space="preserve">【经】二十有八年春，无冰。夏，卫石恶出奔晋。邾子来朝。秋八月，大雩。仲孙羯如晋。冬，齐庆封来奔。十有一月，公如楚。十有二月甲寅，天王崩。乙未，楚子昭卒。</w:t>
      </w:r>
    </w:p>
    <w:p>
      <w:pPr>
        <w:pStyle w:val="BodyText"/>
      </w:pPr>
      <w:r>
        <w:t xml:space="preserve"> </w:t>
      </w:r>
      <w:r>
        <w:t xml:space="preserve">【传】二十八年春，无冰。梓慎曰：「今兹宋、郑其饥乎？岁在星纪，而淫于玄枵，以有时灾，阴不堪阳。蛇乘龙。龙，宋、郑之星也，宋、郑必饥。玄枵，虚中也。枵，秏名也。土虚而民秏，不饥何为？」</w:t>
      </w:r>
    </w:p>
    <w:p>
      <w:pPr>
        <w:pStyle w:val="BodyText"/>
      </w:pPr>
      <w:r>
        <w:t xml:space="preserve"> </w:t>
      </w:r>
      <w:r>
        <w:t xml:space="preserve">夏。齐侯、陈侯、蔡侯、北燕伯、杞伯、胡子、沈子、白狄朝于晋，宋之盟故也。齐侯将行，庆封曰：「我不与盟，何为于晋？」陈文子曰：「先事后贿，礼也。小事大，未获事焉，从之如志，礼也。虽不与盟，敢叛晋乎？重丘之盟，未可忘也。子其劝行！」</w:t>
      </w:r>
    </w:p>
    <w:p>
      <w:pPr>
        <w:pStyle w:val="BodyText"/>
      </w:pPr>
      <w:r>
        <w:t xml:space="preserve"> </w:t>
      </w:r>
      <w:r>
        <w:t xml:space="preserve">卫人讨宁氏之党，故石恶出奔晋。卫人立其从子圃以守石氏之祀，礼也。</w:t>
      </w:r>
    </w:p>
    <w:p>
      <w:pPr>
        <w:pStyle w:val="BodyText"/>
      </w:pPr>
      <w:r>
        <w:t xml:space="preserve"> </w:t>
      </w:r>
      <w:r>
        <w:t xml:space="preserve">邾悼公来朝，时事也。</w:t>
      </w:r>
    </w:p>
    <w:p>
      <w:pPr>
        <w:pStyle w:val="BodyText"/>
      </w:pPr>
      <w:r>
        <w:t xml:space="preserve"> </w:t>
      </w:r>
      <w:r>
        <w:t xml:space="preserve">秋八月，大雩，旱也。</w:t>
      </w:r>
    </w:p>
    <w:p>
      <w:pPr>
        <w:pStyle w:val="BodyText"/>
      </w:pPr>
      <w:r>
        <w:t xml:space="preserve"> </w:t>
      </w:r>
      <w:r>
        <w:t xml:space="preserve">蔡侯归自晋，入于郑。郑伯享之，不敬。子产曰：「蔡侯其不免乎？日其过此也，君使子展廷劳于东门之外，而傲。吾曰：『犹将更之。』今还，受享而惰，乃其心也。君小国事大国，而惰傲以为己心，将得死乎？若不免，必由其子。其为君也，淫而不父。侨闻之，如是者，恒有子祸。」</w:t>
      </w:r>
    </w:p>
    <w:p>
      <w:pPr>
        <w:pStyle w:val="BodyText"/>
      </w:pPr>
      <w:r>
        <w:t xml:space="preserve"> </w:t>
      </w:r>
      <w:r>
        <w:t xml:space="preserve">孟孝伯如晋，告将为宋之盟故如楚也。</w:t>
      </w:r>
    </w:p>
    <w:p>
      <w:pPr>
        <w:pStyle w:val="BodyText"/>
      </w:pPr>
      <w:r>
        <w:t xml:space="preserve"> </w:t>
      </w:r>
      <w:r>
        <w:t xml:space="preserve">蔡侯之如晋也，郑伯使游吉如楚。及汉，楚人还之，曰：「宋之盟，君实亲辱。今吾子来，寡君谓吾子姑还！吾将使馹奔问诸晋而以告。」子大叔曰：「宋之盟，君命将利小国，而亦使安定其社稷，镇抚其民人，以礼承天之休，此君之宪令，而小国之望也。寡君是故使吉奉其皮币，以岁之不易，聘于下执事。今执事有命曰：『女何与政令之有？必使而君弃而封守，跋涉山川，蒙犯霜露，以逞君心。』小国将君是望，敢不唯命是听。无乃非盟载之言，以阙君德，而执事有不利焉，小国是惧。不然，其何劳之敢惮？」子大叔归，覆命，告子展曰：「楚子将死矣！不修其政德，而贪昧于诸侯，以逞其愿，欲久，得乎？《周易》有之，在《复》三之《颐》三，曰：『迷复，凶。』其楚子之谓乎？欲复其愿，而弃其本，复归无所，是谓迷复。能无凶乎？君其往也！送葬而归，以快楚心。楚不几十年，未能恤诸侯也。吾乃休吾民矣。」裨灶曰：「今兹周王及楚子皆将死。岁弃其次，而旅于明年之次，以害鸟帑。周、楚恶之。」</w:t>
      </w:r>
    </w:p>
    <w:p>
      <w:pPr>
        <w:pStyle w:val="BodyText"/>
      </w:pPr>
      <w:r>
        <w:t xml:space="preserve"> </w:t>
      </w:r>
      <w:r>
        <w:t xml:space="preserve">九月，郑游吉如晋，告将朝于楚，以从宋之盟。子产相郑伯以如楚，舍不为坛。外仆言曰：「昔先大夫相先君，适四国，未尝不为坛。自是至今，亦皆循之。今子草舍，无乃不可乎？」子产曰：「大适小，则为坛。小适大，苟舍而已，焉用坛？侨闻之，大适小有五美：宥其罪戾，赦其过失，救其灾患，赏其德刑，教其不及。小国不困，怀服如归。是故作坛以昭其功，宣告后人，无怠于德。小适大有五恶：说其罪戾，请其不足，行其政事，共某职贡，从其时命。不然，则重其币帛，以贺其福而吊其凶，皆小国之祸也。焉用作坛以昭其祸？所以告子孙，无昭祸焉可也。」</w:t>
      </w:r>
    </w:p>
    <w:p>
      <w:pPr>
        <w:pStyle w:val="BodyText"/>
      </w:pPr>
      <w:r>
        <w:t xml:space="preserve"> </w:t>
      </w:r>
      <w:r>
        <w:t xml:space="preserve">齐庄封好田而耆酒，与庆舍政。则以其内实迁于卢蒲弊氏，易内而饮酒。数日，国迁朝焉。使诸亡人得贼者，以告而反之，故反卢蒲癸。癸臣子之，有宠，妻之。庆舍之士谓卢蒲癸曰：「男女辨姓。子不辟宗，何也？」曰：「宗不馀辟，余独焉辟之？赋诗断章，余取所求焉，恶识宗？」癸言王何而反之，二人皆嬖，使执寝戈，而先后之。</w:t>
      </w:r>
    </w:p>
    <w:p>
      <w:pPr>
        <w:pStyle w:val="BodyText"/>
      </w:pPr>
      <w:r>
        <w:t xml:space="preserve"> </w:t>
      </w:r>
      <w:r>
        <w:t xml:space="preserve">公膳，日双鸡。饔人窃更之以鹜。御者知之，则去其肉而以其洎馈。子雅、子尾怒。庆封告卢蒲弊。卢蒲弊曰；「譬之如禽兽，吾寝处之矣。」使析归父告晏平仲。平仲曰：「婴之众不足用也，知无能谋也。言弗敢出，有盟可也。」子家曰：「子之言云，又焉用盟？」告北郭子车。子车曰：「人各有以事君，非佐之所能也。」陈文子谓桓子曰：「祸将作矣！吾其何得？」对曰：「得庆氏之木百车于庄。」文子曰：「可慎守也已！」</w:t>
      </w:r>
    </w:p>
    <w:p>
      <w:pPr>
        <w:pStyle w:val="BodyText"/>
      </w:pPr>
      <w:r>
        <w:t xml:space="preserve"> </w:t>
      </w:r>
      <w:r>
        <w:t xml:space="preserve">卢蒲癸、王何卜攻庆氏，示子之兆，曰：「或卜攻仇，敢献其兆。」子之曰：「克，见血。」冬十月，庆封田于莱，陈无宇从。丙辰，文子使召之。请曰：「无宇之母疾病，请归。」庆季卜之，示之兆，曰：「死。」奉龟而泣。乃使归。庆嗣闻之，曰：「祸将作矣！谓子家：「速归！祸作必于尝，归犹可及也。」子家弗听，亦无悛志。子息曰：「亡矣！幸而获在吴、越。」陈无宇济水而戕舟发梁。卢蒲姜谓癸曰：「有事而不告我，必不捷矣。」癸告之。姜曰：「夫子愎，莫之止，将不出，我请止之。」癸曰：「诺。」十一月乙亥，尝于大公之庙，庆舍莅事。卢蒲姜告之，且止之。弗听，曰：「谁敢者！」遂如公。麻婴为尸，庆圭为上献。卢蒲癸、王何执寝戈。庆氏以其甲环公宫。陈氏、鲍氏之圉人为优。庆氏之马善惊，士皆释甲束马而饮酒，且观优，至于鱼里。栾、高、陈、鲍之徒介庆氏之甲。子尾抽桷击扉三，卢蒲癸自后刺子之，王何以戈击之，解其左肩。犹援庙桷，动于甍，以俎壶投，杀人而后死。遂杀庆绳、麻婴。公惧，鲍国曰：「群臣为君故也。」陈须无以公归，税服而如内宫。</w:t>
      </w:r>
    </w:p>
    <w:p>
      <w:pPr>
        <w:pStyle w:val="BodyText"/>
      </w:pPr>
      <w:r>
        <w:t xml:space="preserve"> </w:t>
      </w:r>
      <w:r>
        <w:t xml:space="preserve">庆封归，遇告乱者，丁亥，伐西门，弗克。还伐北门，克之。入，伐内宫，弗克。反，陈于岳，请战，弗许。遂来奔。献车于季武子，美泽可以鉴。展庄叔见之，曰：「车甚泽，人必瘁，宜其亡也。」叔孙穆子食庆封，庆封汜祭。穆子不说，使工为之诵《茅鸱》，亦不知。既而齐人来让，奔吴。吴句余予之朱方，聚其族焉而居之，富于其旧。子服惠伯谓叔孙曰：「天殆富淫人，庆封又富矣。」穆子曰：「善人富谓之赏，淫人富谓之殃。天其殃之也，其将聚而歼旃？」</w:t>
      </w:r>
    </w:p>
    <w:p>
      <w:pPr>
        <w:pStyle w:val="BodyText"/>
      </w:pPr>
      <w:r>
        <w:t xml:space="preserve"> </w:t>
      </w:r>
      <w:r>
        <w:t xml:space="preserve">癸巳，天王崩。未来赴，亦未书，礼也。</w:t>
      </w:r>
    </w:p>
    <w:p>
      <w:pPr>
        <w:pStyle w:val="BodyText"/>
      </w:pPr>
      <w:r>
        <w:t xml:space="preserve"> </w:t>
      </w:r>
      <w:r>
        <w:t xml:space="preserve">崔氏之乱，丧群公子。故鉏在鲁，叔孙还在燕，贾在句渎之丘。及庆氏亡，皆召之，具其器用而反其邑焉。与晏子邶殿，其鄙六十，弗受。子尾曰：「富，人之所欲也，何独弗欲？」对曰：「庆氏之邑足欲，故亡。吾邑不足欲也。益之以邶殿，乃足欲。足欲，亡无日矣。在外，不得宰吾一邑。不受邶殿，非恶富也，恐失富也。且夫富如布帛之有幅焉，为之制度，使无迁也。夫民生厚而用利，于是乎正德以幅之，使无黜嫚，谓之幅利。利过则为败。吾不敢贪多，所谓幅也。」与北郭佐邑六十，受之。与子雅邑，辞多受少。与子尾邑，受而稍致之。公以为忠，故有宠。</w:t>
      </w:r>
    </w:p>
    <w:p>
      <w:pPr>
        <w:pStyle w:val="BodyText"/>
      </w:pPr>
      <w:r>
        <w:t xml:space="preserve"> </w:t>
      </w:r>
      <w:r>
        <w:t xml:space="preserve">释卢蒲弊于北竟。求崔杼之尸，将戮之，不得。叔孙穆子曰：「必得之。武王有乱臣十人，崔杼其有乎？不十人，不足以葬。」既，崔氏之臣曰：「与我其拱璧，吾献其柩。」于是得之。十二月乙亥朔，齐人迁庄公，殡于大寝。以其棺尸崔杼于市，国人犹知之，皆曰：「崔子也。」</w:t>
      </w:r>
    </w:p>
    <w:p>
      <w:pPr>
        <w:pStyle w:val="BodyText"/>
      </w:pPr>
      <w:r>
        <w:t xml:space="preserve"> </w:t>
      </w:r>
      <w:r>
        <w:t xml:space="preserve">为宋之盟故，公及宋公、陈侯、郑伯、许男如楚。公过郑，郑伯不在。伯有廷劳于黄崖，不敬。穆叔曰：「伯有无戾于郑，郑必有大咎。敬，民之主也，而弃之，何以承守？郑人不讨，必受其辜，济泽之阿，行潦之苹藻，置诸宗室，季兰尸之，敬也。敬可弃乎？」</w:t>
      </w:r>
    </w:p>
    <w:p>
      <w:pPr>
        <w:pStyle w:val="BodyText"/>
      </w:pPr>
      <w:r>
        <w:t xml:space="preserve"> </w:t>
      </w:r>
      <w:r>
        <w:t xml:space="preserve">及汉，楚康王卒。公欲反，叔仲昭伯曰：「我楚国之为，岂为一人？行也！」子服惠伯曰：「君子有远虑，小人从迩。饥寒之不恤，谁遑其后？不如姑归也。」叔孙穆子曰：「叔仲子专之矣，子服子始学者也。」荣成伯曰：「远图者，忠也。」公遂行。宋向戌曰：「我一人之为，非为楚也。饥寒之不恤，谁能恤楚？姑归而息民，待其立君而为之备。」宋公遂反。</w:t>
      </w:r>
    </w:p>
    <w:p>
      <w:pPr>
        <w:pStyle w:val="BodyText"/>
      </w:pPr>
      <w:r>
        <w:t xml:space="preserve"> </w:t>
      </w:r>
      <w:r>
        <w:t xml:space="preserve">楚屈建卒。赵文子丧之如同盟，礼也。</w:t>
      </w:r>
    </w:p>
    <w:p>
      <w:pPr>
        <w:pStyle w:val="BodyText"/>
      </w:pPr>
      <w:r>
        <w:t xml:space="preserve"> </w:t>
      </w:r>
      <w:r>
        <w:t xml:space="preserve">王人来告丧，问崩日，以甲寅告，故书之，以征过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0" w:name="header-n2274"/>
      <w:r>
        <w:t xml:space="preserve">襄公二十九年</w:t>
      </w:r>
      <w:bookmarkEnd w:id="210"/>
    </w:p>
    <w:p>
      <w:pPr>
        <w:pStyle w:val="FirstParagraph"/>
      </w:pPr>
      <w:r>
        <w:t xml:space="preserve"> </w:t>
      </w:r>
      <w:r>
        <w:t xml:space="preserve">【经】二十有九年春王正月，公在楚。夏五月，公至自楚。庚午，卫侯衎卒，阍弑吴子余祭。仲孙羯会晋荀盈、齐高止、宋华定、卫世叔仪、郑公孙段、曹人、莒人、滕子、薛人、小邾人城杞。晋侯使士鞅来聘。杞子来盟。吴子使札来聘。秋九月，葬卫献公。齐高止出奔北燕。冬，仲孙羯如晋。</w:t>
      </w:r>
    </w:p>
    <w:p>
      <w:pPr>
        <w:pStyle w:val="BodyText"/>
      </w:pPr>
      <w:r>
        <w:t xml:space="preserve"> </w:t>
      </w:r>
      <w:r>
        <w:t xml:space="preserve">【传】二十九年春，王正月，公在楚，释不朝正于庙也。楚人使公亲襚，公患之。穆叔曰：「祓殡而襚，则布币也。」乃使巫以桃列先祓殡。楚人弗禁，既而悔之。</w:t>
      </w:r>
    </w:p>
    <w:p>
      <w:pPr>
        <w:pStyle w:val="BodyText"/>
      </w:pPr>
      <w:r>
        <w:t xml:space="preserve"> </w:t>
      </w:r>
      <w:r>
        <w:t xml:space="preserve">二月癸卯，齐人葬庄公于北郭。</w:t>
      </w:r>
    </w:p>
    <w:p>
      <w:pPr>
        <w:pStyle w:val="BodyText"/>
      </w:pPr>
      <w:r>
        <w:t xml:space="preserve"> </w:t>
      </w:r>
      <w:r>
        <w:t xml:space="preserve">夏四月，葬楚康王。公及陈侯、郑伯、许男送葬，至于西门之外。诸侯之大夫皆至于墓。楚郏敖即位。王子围为令尹。郑行人子羽曰：「是谓不宜，必代之昌。松柏之下，其草不殖。」</w:t>
      </w:r>
    </w:p>
    <w:p>
      <w:pPr>
        <w:pStyle w:val="BodyText"/>
      </w:pPr>
      <w:r>
        <w:t xml:space="preserve"> </w:t>
      </w:r>
      <w:r>
        <w:t xml:space="preserve">公还，及方城。季武子取卞，使公冶问，玺书追而与之，曰：「闻守卞者将叛，臣帅徒以讨之，既得之矣，敢告。」公冶致使而退，及舍而后闻取卞。公曰：「欲之而言叛，只见疏也。」公谓公冶曰：「吾可以入乎？」对曰：「君实有国，谁敢违君！」公与公冶冕服。固辞，强之而后受。公欲无入，荣成伯赋《式微》，乃归。五月，公至自楚。公冶致其邑于季氏，而终不入焉。曰：「欺其君，何必使余？」季孙见之，则言季氏如他日。不见，则终不言季氏。及疾，聚其臣，曰：「我死，必以在冕服敛，非德赏也。且无使季氏葬我。」</w:t>
      </w:r>
    </w:p>
    <w:p>
      <w:pPr>
        <w:pStyle w:val="BodyText"/>
      </w:pPr>
      <w:r>
        <w:t xml:space="preserve"> </w:t>
      </w:r>
      <w:r>
        <w:t xml:space="preserve">葬灵王，郑上卿有事，子展使印段往。伯有曰：「弱，不可。」子展曰：「与其莫往，弱不犹愈乎？《诗》云：『王事靡盬，不遑启处，东西南北，谁敢宁处？坚事晋、楚，以蕃王室也。王事无旷，何常之有？」遂使印段如周。</w:t>
      </w:r>
    </w:p>
    <w:p>
      <w:pPr>
        <w:pStyle w:val="BodyText"/>
      </w:pPr>
      <w:r>
        <w:t xml:space="preserve"> </w:t>
      </w:r>
      <w:r>
        <w:t xml:space="preserve">吴人伐越，获俘焉，以为阍，使守舟。吴子余祭观舟，阍以刀弑之。</w:t>
      </w:r>
    </w:p>
    <w:p>
      <w:pPr>
        <w:pStyle w:val="BodyText"/>
      </w:pPr>
      <w:r>
        <w:t xml:space="preserve"> </w:t>
      </w:r>
      <w:r>
        <w:t xml:space="preserve">郑子展卒，子皮即位。于是郑饥而未及麦，民病。子皮以子展之命，饩国人粟，户一钟，是以得郑国之民。故罕氏常掌国政，以为上卿。宋司城子罕闻之，曰：「邻于善，民之望也。」宋亦饥，请于平公，出公粟以贷。使大夫皆贷。司城氏贷而不书，为大夫之无者贷。宋无饥人。叔向闻之，曰：「郑之罕，宋之乐，其后亡者也！二者其皆得国乎！民之归也。施而不德，乐氏加焉，其以宋升降乎！」</w:t>
      </w:r>
    </w:p>
    <w:p>
      <w:pPr>
        <w:pStyle w:val="BodyText"/>
      </w:pPr>
      <w:r>
        <w:t xml:space="preserve"> </w:t>
      </w:r>
      <w:r>
        <w:t xml:space="preserve">晋平公，杞出也，故治杞。六月，知悼子合诸侯之大夫以城杞，孟孝伯会之。郑子大叔与伯石往。子大叔见大叔文子，与之语。文子曰：「甚乎！其城杞也。」子大叔曰：「若之何哉？晋国不恤周宗之阙，而夏肄是屏。其弃诸姬，亦可知也已。诸姬是弃，其谁归之？吉也闻之，弃同即异，是谓离德。《诗》曰：『协比其邻，昏姻孔云。』晋不邻矣，其谁云之？」</w:t>
      </w:r>
    </w:p>
    <w:p>
      <w:pPr>
        <w:pStyle w:val="BodyText"/>
      </w:pPr>
      <w:r>
        <w:t xml:space="preserve"> </w:t>
      </w:r>
      <w:r>
        <w:t xml:space="preserve">齐高子容与宋司徒见知伯，女齐相礼。宾出，司马侯言于知伯曰：「二子皆将不免。子容专，司徒移，皆亡家之主也。」知伯曰：「何如？」对曰：「专则速及，侈将以其力毙，专则人实毙之，将及矣。」</w:t>
      </w:r>
    </w:p>
    <w:p>
      <w:pPr>
        <w:pStyle w:val="BodyText"/>
      </w:pPr>
      <w:r>
        <w:t xml:space="preserve"> </w:t>
      </w:r>
      <w:r>
        <w:t xml:space="preserve">范献子来聘，拜城杞也。公享之，展庄叔执币。射者三耦，公臣不足，取于家臣，家臣：展瑕、展玉父为一耦。公臣，公巫召伯、仲颜庄叔为一耦，鄫鼓父、党叔为一耦。</w:t>
      </w:r>
    </w:p>
    <w:p>
      <w:pPr>
        <w:pStyle w:val="BodyText"/>
      </w:pPr>
      <w:r>
        <w:t xml:space="preserve"> </w:t>
      </w:r>
      <w:r>
        <w:t xml:space="preserve">晋侯使司马女叔侯来治杞田，弗尽归也。晋悼夫人愠曰：「齐也取货。先君若有知也，不尚取之！」公告叔侯，叔侯曰：「虞、虢、焦、滑、霍、扬、韩、魏，皆姬姓也，晋是以大。若非侵小，将何所取？武、献以下，兼国多矣，谁得治之？杞，夏余也，而即东夷。鲁，周公之后也，而睦于晋。以杞封鲁犹可，而何有焉？鲁之于晋也，职贡不乏，玩好时至，公卿大夫相继于朝，史不绝书，府无虚月。如是可矣，何必瘠鲁以肥杞？且先君而有知也，毋宁夫人，而焉用老臣？」</w:t>
      </w:r>
    </w:p>
    <w:p>
      <w:pPr>
        <w:pStyle w:val="BodyText"/>
      </w:pPr>
      <w:r>
        <w:t xml:space="preserve"> </w:t>
      </w:r>
      <w:r>
        <w:t xml:space="preserve">杞文公来盟。书曰「子」，贱之也。</w:t>
      </w:r>
    </w:p>
    <w:p>
      <w:pPr>
        <w:pStyle w:val="BodyText"/>
      </w:pPr>
      <w:r>
        <w:t xml:space="preserve"> </w:t>
      </w:r>
      <w:r>
        <w:t xml:space="preserve">吴公子札来聘，见叔孙穆子，说之。谓穆子曰：「子其不得死乎？好善而不能择人。吾闻『君子务在择人』。吾子为鲁宗卿，而任其大政，不慎举，何以堪之？祸必及子！」</w:t>
      </w:r>
    </w:p>
    <w:p>
      <w:pPr>
        <w:pStyle w:val="BodyText"/>
      </w:pPr>
      <w:r>
        <w:t xml:space="preserve"> </w:t>
      </w:r>
      <w:r>
        <w:t xml:space="preserve">请观于周乐。使工为之歌《周南》、《召南》，曰：「美哉！始基之矣，犹未也。然勤而不怨矣。」为之歌《邶》、《鄘》、《卫》，曰：「美哉，渊乎！忧而不困者也。吾闻卫康叔、武公之德如是，是其《卫风》乎？」为之歌《王》，曰：「美哉！思而不惧，其周之东乎？」为之歌《郑》，曰：「美哉！其细已甚，民弗堪也，是其先亡乎！」为之歌《齐》，曰：「美哉！泱泱乎！大风也哉！表东海者，其大公乎！国未可量也。」为之歌《豳》，曰：「美哉！荡乎！乐而不淫，其周公之东乎？」为之歌《秦》，曰：「此之谓夏声。夫能夏则大，大之至也，其周之旧乎？」为之歌《魏》，曰：「美哉！渢渢乎！大而婉，险而易行，以德辅此，则明主也。」为之歌《唐》，曰：「思深哉！其有陶唐氏之遗民乎？不然，何忧之远也？非令德之后，谁能若是？」为之歌《陈》，曰：「国无主，其能久乎？」自《郐》以下无讥焉。为之歌《小雅》，曰：「美哉！思而不贰，怨而不言，其周德之衰乎？犹有先王之遗民焉。」为之歌《大雅》，曰：「广哉！熙熙乎！曲而有直体，其文王之德乎？」为之歌《颂》，曰：「至矣哉！直而不倨，曲而不屈，迩而不逼，远而不携，迁而不淫，复而不厌，哀而不愁，乐而不荒，用而不匮，广而不宣，施而不费，取而不贪，处而不底，行而不流，五声和，八风平，节有度，守有序，盛德之所同也。」</w:t>
      </w:r>
    </w:p>
    <w:p>
      <w:pPr>
        <w:pStyle w:val="BodyText"/>
      </w:pPr>
      <w:r>
        <w:t xml:space="preserve"> </w:t>
      </w:r>
      <w:r>
        <w:t xml:space="preserve">见舞《象箾》《南籥》者，曰：「美哉！犹有憾。」见舞《大武》者，曰：「美哉！周之盛也，其若此乎！」见舞《韶濩》者，曰：「圣人之弘也，而犹有惭德，圣人之难也。」见舞《大夏》者，曰：「美哉！勤而不德，非禹其谁能修之？」见舞《韶箾》者，曰：「德至矣哉！大矣！如天之无不帱也，如地之无不载也，虽甚盛德，其蔑以加于此矣。观止矣！若有他乐，吾不敢请已！」</w:t>
      </w:r>
    </w:p>
    <w:p>
      <w:pPr>
        <w:pStyle w:val="BodyText"/>
      </w:pPr>
      <w:r>
        <w:t xml:space="preserve"> </w:t>
      </w:r>
      <w:r>
        <w:t xml:space="preserve">其出聘也，通嗣君也。故遂聘于齐，说晏平仲，谓之曰：「子速纳邑与政！无邑无政，乃免于难。齐国之政，将有所归，未获所归，难未歇也。」故晏子因陈桓子以纳政与邑，是以免于栾、高之难。</w:t>
      </w:r>
    </w:p>
    <w:p>
      <w:pPr>
        <w:pStyle w:val="BodyText"/>
      </w:pPr>
      <w:r>
        <w:t xml:space="preserve"> </w:t>
      </w:r>
      <w:r>
        <w:t xml:space="preserve">聘于郑，见子产，如旧相识，与之缟带，子产献丝宁衣焉。谓子产曰：「郑之执政侈，难将至矣！政必及子。子为政，慎之以礼。不然，郑国将败。」</w:t>
      </w:r>
    </w:p>
    <w:p>
      <w:pPr>
        <w:pStyle w:val="BodyText"/>
      </w:pPr>
      <w:r>
        <w:t xml:space="preserve"> </w:t>
      </w:r>
      <w:r>
        <w:t xml:space="preserve">适卫，说蘧瑗、史狗、史鳅，公子荆、公叔发、公子朝，曰：「卫多君子，未有患也。」</w:t>
      </w:r>
    </w:p>
    <w:p>
      <w:pPr>
        <w:pStyle w:val="BodyText"/>
      </w:pPr>
      <w:r>
        <w:t xml:space="preserve"> </w:t>
      </w:r>
      <w:r>
        <w:t xml:space="preserve">自卫如晋，将宿于戚。闻钟声焉，曰：「异哉！吾闻之也：『辩而不德，必加于戮。』夫子获罪于君以在此，惧犹不足，而又何乐？夫子之在此也，犹燕之巢于幕上。君又在殡，而可以乐乎？」遂去之。文子闻之，终身不听琴瑟。</w:t>
      </w:r>
    </w:p>
    <w:p>
      <w:pPr>
        <w:pStyle w:val="BodyText"/>
      </w:pPr>
      <w:r>
        <w:t xml:space="preserve"> </w:t>
      </w:r>
      <w:r>
        <w:t xml:space="preserve">适晋，说赵文子、韩宣子、魏献子，曰：「晋国其萃于三族乎！」说叔向，将行，谓叔向曰：「吾子勉之！君侈而多良，大夫皆富，政将在家。吾子好直，必思自免于难。」</w:t>
      </w:r>
    </w:p>
    <w:p>
      <w:pPr>
        <w:pStyle w:val="BodyText"/>
      </w:pPr>
      <w:r>
        <w:t xml:space="preserve"> </w:t>
      </w:r>
      <w:r>
        <w:t xml:space="preserve">秋九月，齐公孙虿、公孙灶放其大夫高止于北燕。乙未，出。书曰：「出奔。」罪高止也。高止好以事自为功，且专，故难及之。</w:t>
      </w:r>
    </w:p>
    <w:p>
      <w:pPr>
        <w:pStyle w:val="BodyText"/>
      </w:pPr>
      <w:r>
        <w:t xml:space="preserve"> </w:t>
      </w:r>
      <w:r>
        <w:t xml:space="preserve">冬，孟孝伯如晋，报范叔也。</w:t>
      </w:r>
    </w:p>
    <w:p>
      <w:pPr>
        <w:pStyle w:val="BodyText"/>
      </w:pPr>
      <w:r>
        <w:t xml:space="preserve"> </w:t>
      </w:r>
      <w:r>
        <w:t xml:space="preserve">为高氏之难故，高竖以卢叛。十月庚寅，闾丘婴帅师围卢。高竖曰：「苟请高氏有后，请致邑。」齐人立敬仲之曾孙宴，良敬仲也。十一月乙卯，高竖致卢而出奔晋，晋人城绵而置旃。</w:t>
      </w:r>
    </w:p>
    <w:p>
      <w:pPr>
        <w:pStyle w:val="BodyText"/>
      </w:pPr>
      <w:r>
        <w:t xml:space="preserve"> </w:t>
      </w:r>
      <w:r>
        <w:t xml:space="preserve">郑伯有使公孙黑如楚，辞曰：「楚、郑方恶，而使余往，是杀余也。」伯有曰：「世行也。」子皙曰：「可则往，难则已，何世之有？」伯有将强使之。子皙怒，将伐伯有氏，大夫和之。十二月己巳，郑大夫盟于伯有氏。裨谌曰：「是盟也，其与几何？《诗》曰：『君子屡盟，乱是用长。』今是长乱之道也。祸未歇也，必三年而后能纾。」然明曰：「政将焉往？」裨谌曰：「善之代不善，天命也，其焉辟子产？举不逾等，则位班也。择善而举，则世隆也。天又除之，夺伯有魄，子西即世，将焉辟之？天祸郑久矣，其必使子产息之，乃犹可以戾。不然，将亡矣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1" w:name="header-n2302"/>
      <w:r>
        <w:t xml:space="preserve">襄公三十年</w:t>
      </w:r>
      <w:bookmarkEnd w:id="211"/>
    </w:p>
    <w:p>
      <w:pPr>
        <w:pStyle w:val="FirstParagraph"/>
      </w:pPr>
      <w:r>
        <w:t xml:space="preserve"> </w:t>
      </w:r>
      <w:r>
        <w:t xml:space="preserve">【经】三十年春王正月，楚子使薳罢来聘。夏四月，蔡世子般弑其君固。五月甲午。宋灾。宋伯姬卒。天王杀其弟佞夫。王子瑕奔晋。秋七月，叔弓如宋，葬宋共姬。郑良霄出奔许，自许入于郑，郑人杀良霄。冬十月，葬蔡景公。晋人、齐人、宋人、卫人、郑人、曹人、莒人、邾人、滕子、薛人、杞人、小邾人会于澶渊，宋灾故。</w:t>
      </w:r>
    </w:p>
    <w:p>
      <w:pPr>
        <w:pStyle w:val="BodyText"/>
      </w:pPr>
      <w:r>
        <w:t xml:space="preserve"> </w:t>
      </w:r>
      <w:r>
        <w:t xml:space="preserve">【传】三十年春，王正月，楚子使薳罢来聘，通嗣君也。穆叔问：「王子之为政何如？」对曰：「吾侪小人，食而听事，犹惧不给命而不免于戾，焉与知政？」固问焉，不告。穆叔告大夫曰：「楚令尹将有大事，子荡将与焉，助之匿其情矣。」</w:t>
      </w:r>
    </w:p>
    <w:p>
      <w:pPr>
        <w:pStyle w:val="BodyText"/>
      </w:pPr>
      <w:r>
        <w:t xml:space="preserve"> </w:t>
      </w:r>
      <w:r>
        <w:t xml:space="preserve">子产相郑伯以如晋，叔向问郑国之政焉。对曰：「吾得见与否，在此岁也。驷、良方争，未知所成。若有所成，吾得见，乃可知也。」叔向曰：「不既和矣乎？」对曰：「伯有侈而愎，子皙好在人上，莫能相下也。虽其和也，犹相积恶也，恶至无日矣。」</w:t>
      </w:r>
    </w:p>
    <w:p>
      <w:pPr>
        <w:pStyle w:val="BodyText"/>
      </w:pPr>
      <w:r>
        <w:t xml:space="preserve"> </w:t>
      </w:r>
      <w:r>
        <w:t xml:space="preserve">三月癸未，晋悼夫人食舆人之城杞者。绛县人或年长矣，无子，而往与于食。有与疑年，使之年。曰：「臣小人也，不知纪年。臣生之岁，正月甲子朔，四百有四十五甲子矣，其季于今三之一也。」吏走问诸朝，师旷曰：「鲁叔仲惠伯会郤成子于承匡之岁也。是岁也，狄伐鲁。叔孙庄叔于是乎败狄于咸，获长狄侨如及虺也豹也，而皆以名其子。七十三年矣。」史赵曰：「亥有二首六身，下二如身，是其日数也。」士文伯曰：「然则二万六千六百有六旬也。」</w:t>
      </w:r>
    </w:p>
    <w:p>
      <w:pPr>
        <w:pStyle w:val="BodyText"/>
      </w:pPr>
      <w:r>
        <w:t xml:space="preserve"> </w:t>
      </w:r>
      <w:r>
        <w:t xml:space="preserve">赵孟问其县大夫，则其属也。召之，而谢过焉，曰：「武不才，任君之大事，以晋国之多虞，不能由吾子，使吾子辱在泥涂久矣，武之罪也。敢谢不才。」遂仕之，使助为政。辞以老。与之田，使为君复陶，以为绛县师，而废其舆尉。于是，鲁使者在晋，归以语诸大夫。季武子曰：「晋未可媮也。有赵孟以为大夫，有伯瑕以为佐，有史赵、师旷而咨度焉，有叔向、女齐以师保其君。其朝多君子，其庸可媮乎？勉事之而后可。」</w:t>
      </w:r>
    </w:p>
    <w:p>
      <w:pPr>
        <w:pStyle w:val="BodyText"/>
      </w:pPr>
      <w:r>
        <w:t xml:space="preserve"> </w:t>
      </w:r>
      <w:r>
        <w:t xml:space="preserve">夏四月己亥，郑伯及其大夫盟。君子是以知郑难之不已也。</w:t>
      </w:r>
    </w:p>
    <w:p>
      <w:pPr>
        <w:pStyle w:val="BodyText"/>
      </w:pPr>
      <w:r>
        <w:t xml:space="preserve"> </w:t>
      </w:r>
      <w:r>
        <w:t xml:space="preserve">蔡景侯为大子般娶于楚，通焉。大子弑景侯。</w:t>
      </w:r>
    </w:p>
    <w:p>
      <w:pPr>
        <w:pStyle w:val="BodyText"/>
      </w:pPr>
      <w:r>
        <w:t xml:space="preserve"> </w:t>
      </w:r>
      <w:r>
        <w:t xml:space="preserve">初，王儋季卒，其子括将见王，而叹。单公子愆期为灵王御士，过诸廷，闻其叹而言曰：「乌乎！必有此夫！」入以告王，且曰：「必杀之！不戚而愿大，视躁而足高，心在他矣。不杀，必害。」王曰：「童子何知？」及灵王崩，儋括欲立王子佞夫，佞夫弗知。戊子，儋括围蒍，逐成愆。成愆奔平畦。五月癸巳，尹言多、刘毅、单蔑、甘过、巩成杀佞夫。括、瑕、廖奔晋。书曰「天王杀其弟佞夫。」罪在王也。</w:t>
      </w:r>
    </w:p>
    <w:p>
      <w:pPr>
        <w:pStyle w:val="BodyText"/>
      </w:pPr>
      <w:r>
        <w:t xml:space="preserve"> </w:t>
      </w:r>
      <w:r>
        <w:t xml:space="preserve">或叫于宋大庙，曰：「譆，譆！出出！」鸟鸣于亳社，如曰：「譆譆。」甲午，宋大灾。宋伯姬卒，待姆也。君子谓：「宋共姬，女而不妇。女待人，妇义事也。」</w:t>
      </w:r>
    </w:p>
    <w:p>
      <w:pPr>
        <w:pStyle w:val="BodyText"/>
      </w:pPr>
      <w:r>
        <w:t xml:space="preserve"> </w:t>
      </w:r>
      <w:r>
        <w:t xml:space="preserve">六月，郑子产如陈莅盟。归，覆命。告大夫曰：「陈，亡国也，不可与也。聚禾粟，缮城郭，恃此二者，而不抚其民。其君弱植，公子侈，大子卑，大夫敖，政多门，以介于大国，能无亡乎？不过十年矣。」</w:t>
      </w:r>
    </w:p>
    <w:p>
      <w:pPr>
        <w:pStyle w:val="BodyText"/>
      </w:pPr>
      <w:r>
        <w:t xml:space="preserve"> </w:t>
      </w:r>
      <w:r>
        <w:t xml:space="preserve">秋七月，叔弓如宋，葬共姬也。</w:t>
      </w:r>
    </w:p>
    <w:p>
      <w:pPr>
        <w:pStyle w:val="BodyText"/>
      </w:pPr>
      <w:r>
        <w:t xml:space="preserve"> </w:t>
      </w:r>
      <w:r>
        <w:t xml:space="preserve">郑伯有耆酒，为窟室，而夜饮酒击钟焉，朝至未已。朝者曰：「公焉在？」其人曰：「吾公在壑谷。」皆自朝布路而罢。既而朝，则又将使子皙如楚，归而饮酒。庚子，子皙以驷氏之甲伐而焚之。伯有奔雍梁，醒而后知之，遂奔许。大夫聚谋，子皮曰：「《仲虺之志》云：『乱者取之，亡者侮之。推亡固存，国之利也。』罕、驷、丰同生。伯有汰侈，故不免。」</w:t>
      </w:r>
    </w:p>
    <w:p>
      <w:pPr>
        <w:pStyle w:val="BodyText"/>
      </w:pPr>
      <w:r>
        <w:t xml:space="preserve"> </w:t>
      </w:r>
      <w:r>
        <w:t xml:space="preserve">人谓子产：「就直助强！」子产曰：「岂为我徒？国之祸难，谁知所儆？或主强直，难乃不生。姑成吾所。」辛丑，子产敛伯有氏之死者而殡之，不乃谋而遂行。印段从之。子皮止之，众曰：「人不我顺，何止焉？」子皮曰：「夫人礼于死者，况生者乎？」遂自止之。壬寅，子产入。癸卯，子石入。皆受盟于子皙氏。乙巳，郑伯及其大夫盟于大宫。盟国人于师之梁之外。</w:t>
      </w:r>
    </w:p>
    <w:p>
      <w:pPr>
        <w:pStyle w:val="BodyText"/>
      </w:pPr>
      <w:r>
        <w:t xml:space="preserve"> </w:t>
      </w:r>
      <w:r>
        <w:t xml:space="preserve">伯有闻郑人之盟己也，怒。闻子皮之甲不与攻己也，喜。曰：「子皮与我矣。」癸丑，晨，自墓门之渎入，因马师颉介于襄库，以伐旧北门。驷带率国人以伐之。皆召子产。子产曰：「兄弟而及此，吾从天所与。」伯有死于羊肆，子产襚之，枕之股而哭之，敛而殡诸伯有之臣在市侧者。既而葬诸斗城。子驷氏欲攻子产，子皮怒之曰：「礼，国之干也，杀有礼，祸莫大焉。」乃止。</w:t>
      </w:r>
    </w:p>
    <w:p>
      <w:pPr>
        <w:pStyle w:val="BodyText"/>
      </w:pPr>
      <w:r>
        <w:t xml:space="preserve"> </w:t>
      </w:r>
      <w:r>
        <w:t xml:space="preserve">于是游吉如晋还，闻难不入，覆命于介。八月甲子，奔晋。驷带追之，及酸枣。与子上盟，用两珪质于河。使公孙肸入盟大夫。己巳，复归。书曰「郑人杀良霄。」不称大夫，言自外入也。</w:t>
      </w:r>
    </w:p>
    <w:p>
      <w:pPr>
        <w:pStyle w:val="BodyText"/>
      </w:pPr>
      <w:r>
        <w:t xml:space="preserve"> </w:t>
      </w:r>
      <w:r>
        <w:t xml:space="preserve">于子蟜之卒也，将葬，公孙挥与裨灶晨会事焉。过伯有氏，其门上生莠。子羽曰：「其莠犹在乎？」于是岁在降娄，降娄中而旦。裨灶指之曰：「犹可以终岁，岁不及此次也已。」及其亡也，岁在娵訾之口。其明年，乃及降娄。</w:t>
      </w:r>
    </w:p>
    <w:p>
      <w:pPr>
        <w:pStyle w:val="BodyText"/>
      </w:pPr>
      <w:r>
        <w:t xml:space="preserve"> </w:t>
      </w:r>
      <w:r>
        <w:t xml:space="preserve">仆展从伯有，与之皆死。羽颉出奔晋，为任大夫。鸡泽之会，郑乐成奔楚，遂适晋。羽颉因之，与之比，而事赵文子，言伐郑之说焉。以宋之盟故，不可。子皮以公孙鉏为马师。</w:t>
      </w:r>
    </w:p>
    <w:p>
      <w:pPr>
        <w:pStyle w:val="BodyText"/>
      </w:pPr>
      <w:r>
        <w:t xml:space="preserve"> </w:t>
      </w:r>
      <w:r>
        <w:t xml:space="preserve">楚公子围杀大司马蒍掩而取其室。申无宇曰：「王子必不免。善人，国之主也。王子相楚国，将善是封殖，而虐之，是祸国也。且司马，令尹之偏，而王之四体也。绝民之主，去身之偏，艾王之体，以祸其国，无不祥大焉！何以得免？」</w:t>
      </w:r>
    </w:p>
    <w:p>
      <w:pPr>
        <w:pStyle w:val="BodyText"/>
      </w:pPr>
      <w:r>
        <w:t xml:space="preserve"> </w:t>
      </w:r>
      <w:r>
        <w:t xml:space="preserve">为宋灾故，诸侯之大夫会，以谋归宋财。冬十月，叔孙豹会晋赵武、齐公孙虿、宋向戌、卫北宫佗、郑罕虎及小邾之大夫，会于澶渊。既而无归于宋，故不书其人。</w:t>
      </w:r>
    </w:p>
    <w:p>
      <w:pPr>
        <w:pStyle w:val="BodyText"/>
      </w:pPr>
      <w:r>
        <w:t xml:space="preserve"> </w:t>
      </w:r>
      <w:r>
        <w:t xml:space="preserve">君子曰：「信其不可不慎乎！澶渊之会，卿不书，不信也夫！诸侯之上卿，会而不信，宠名皆弃，不信之不可也如是！《诗》曰：『文王陟降，在帝左右。』信之谓也。又曰：『淑慎尔止，无载尔伪。』不信之谓也。」书曰「某人某人会于澶渊，宋灾故。」尤之也。不书鲁大夫，讳之也。</w:t>
      </w:r>
    </w:p>
    <w:p>
      <w:pPr>
        <w:pStyle w:val="BodyText"/>
      </w:pPr>
      <w:r>
        <w:t xml:space="preserve"> </w:t>
      </w:r>
      <w:r>
        <w:t xml:space="preserve">郑子皮授子产政，辞曰：「国小而逼，族大宠多，不可为也。」子皮曰：「虎帅以听，谁敢犯子？子善相之，国无小，小能事大，国乃宽。」</w:t>
      </w:r>
    </w:p>
    <w:p>
      <w:pPr>
        <w:pStyle w:val="BodyText"/>
      </w:pPr>
      <w:r>
        <w:t xml:space="preserve"> </w:t>
      </w:r>
      <w:r>
        <w:t xml:space="preserve">子产为政，有事伯石，赂与之邑。子大叔曰：「国，皆其国也。奚独赂焉？」子产曰：「无欲实难。皆得其欲，以从其事，而要其成，非我有成，其在人乎？何爱于邑？邑将焉往？」子大叔曰：「若四国何？」子产曰：「非相违也，而相从也，四国何尤焉？《郑书》有之曰：『安定国家，必大焉先。』姑先安大，以待其所归。」既，伯石惧而归邑，卒与之。伯有既死，使大史命伯石为卿，辞。大史退，则请命焉。覆命之，又辞。如是三，乃受策入拜。子产是以恶其为人也，使次己位。</w:t>
      </w:r>
    </w:p>
    <w:p>
      <w:pPr>
        <w:pStyle w:val="BodyText"/>
      </w:pPr>
      <w:r>
        <w:t xml:space="preserve"> </w:t>
      </w:r>
      <w:r>
        <w:t xml:space="preserve">子产使都鄙有章，上下有服，田有封洫，庐井有伍。大人之忠俭者，从而与之。泰侈者，因而毙之。</w:t>
      </w:r>
    </w:p>
    <w:p>
      <w:pPr>
        <w:pStyle w:val="BodyText"/>
      </w:pPr>
      <w:r>
        <w:t xml:space="preserve"> </w:t>
      </w:r>
      <w:r>
        <w:t xml:space="preserve">丰卷将祭，请田焉。弗许，曰：「唯君用鲜，众给而已。」子张怒，退而征役。子产奔晋，子皮止之而逐丰卷。丰卷奔晋。子产请其田里，三年而复之，反其田里及其入焉。</w:t>
      </w:r>
    </w:p>
    <w:p>
      <w:pPr>
        <w:pStyle w:val="BodyText"/>
      </w:pPr>
      <w:r>
        <w:t xml:space="preserve"> </w:t>
      </w:r>
      <w:r>
        <w:t xml:space="preserve">从政一年，舆人诵之，曰：「取我衣冠而褚之，取我田畴而伍之。孰杀子产，吾其与之！」及三年，又诵之，曰；「我有子弟，子产诲之。我有田畴，子产殖之。子产而死，谁其嗣之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2" w:name="header-n2330"/>
      <w:r>
        <w:t xml:space="preserve">襄公三十一年</w:t>
      </w:r>
      <w:bookmarkEnd w:id="212"/>
    </w:p>
    <w:p>
      <w:pPr>
        <w:pStyle w:val="FirstParagraph"/>
      </w:pPr>
      <w:r>
        <w:t xml:space="preserve"> </w:t>
      </w:r>
      <w:r>
        <w:t xml:space="preserve">【经】三十有一年春王正月。夏六月辛巳，公薨于楚宫。秋九月癸巳，子野卒。己亥，仲孙羯卒。冬十月，滕子来会葬。癸酉，葬我君襄公。十有一月，莒人杀其君密州。</w:t>
      </w:r>
    </w:p>
    <w:p>
      <w:pPr>
        <w:pStyle w:val="BodyText"/>
      </w:pPr>
      <w:r>
        <w:t xml:space="preserve"> </w:t>
      </w:r>
      <w:r>
        <w:t xml:space="preserve">【传】三十一年春，王正月，穆叔至自会，见孟孝伯，语之曰：「赵孟将死矣。其语偷，不似民主。且年未盈五十，而谆谆焉如八九十者，弗能久矣。若赵孟死，为政者其韩子乎！吾子盍与季孙言之，可以树善，君子也。晋君将失政矣，若不树焉，使早备鲁，既而政在大夫，韩子懦弱，大夫多贪，求欲无厌，齐、楚未足与也，鲁其惧哉！」孝伯曰：「人生几何？谁能无偷？朝不及夕，将安用树？」穆叔出而告人曰：「孟孙将死矣。吾语诸赵孟之偷也，而又甚焉。」又与季孙语晋故，季孙不从。</w:t>
      </w:r>
    </w:p>
    <w:p>
      <w:pPr>
        <w:pStyle w:val="BodyText"/>
      </w:pPr>
      <w:r>
        <w:t xml:space="preserve"> </w:t>
      </w:r>
      <w:r>
        <w:t xml:space="preserve">及赵文子卒，晋公室卑，政在侈家。韩宣子为政，为能图诸侯。鲁不堪晋求，谗慝弘多，是以有平丘之会。</w:t>
      </w:r>
    </w:p>
    <w:p>
      <w:pPr>
        <w:pStyle w:val="BodyText"/>
      </w:pPr>
      <w:r>
        <w:t xml:space="preserve"> </w:t>
      </w:r>
      <w:r>
        <w:t xml:space="preserve">齐子尾害闾丘婴，欲杀之，使帅师以伐阳州。我问师故。夏五月，子尾杀闾丘婴以说于我师。工偻洒、渻灶、孔虺、贾寅出奔莒。出群公子。</w:t>
      </w:r>
    </w:p>
    <w:p>
      <w:pPr>
        <w:pStyle w:val="BodyText"/>
      </w:pPr>
      <w:r>
        <w:t xml:space="preserve"> </w:t>
      </w:r>
      <w:r>
        <w:t xml:space="preserve">公作楚宫。穆叔曰：「《大誓》云：『民之所欲，天必从之。』君欲楚也夫！故作其宫。若不复适楚，必死是宫也。」六月辛巳，公薨于楚宫。叔仲带窃其拱璧，以与御人，纳诸其怀而从取之，由是得罪。</w:t>
      </w:r>
    </w:p>
    <w:p>
      <w:pPr>
        <w:pStyle w:val="BodyText"/>
      </w:pPr>
      <w:r>
        <w:t xml:space="preserve"> </w:t>
      </w:r>
      <w:r>
        <w:t xml:space="preserve">立胡女敬归之子子野，次于季氏。秋九月癸巳，卒，毁也。</w:t>
      </w:r>
    </w:p>
    <w:p>
      <w:pPr>
        <w:pStyle w:val="BodyText"/>
      </w:pPr>
      <w:r>
        <w:t xml:space="preserve"> </w:t>
      </w:r>
      <w:r>
        <w:t xml:space="preserve">己亥，孟孝伯卒。</w:t>
      </w:r>
    </w:p>
    <w:p>
      <w:pPr>
        <w:pStyle w:val="BodyText"/>
      </w:pPr>
      <w:r>
        <w:t xml:space="preserve"> </w:t>
      </w:r>
      <w:r>
        <w:t xml:space="preserve">立敬归之娣齐归之子公子裯，穆叔不欲，曰：「大子死，有母弟则立之，无则长立。年钧择贤，义钧则卜，古之道也。非适嗣，何必娣之子？且是人也，居丧而不哀，在戚而有嘉容，是谓不度。不度之人，鲜不为患。若果立之，必为季氏忧。」武子不听，卒立之。比及葬，三易衰，衰衽如故衰。于是昭公十九年矣，犹有童心，君子是以知其不能终也。</w:t>
      </w:r>
    </w:p>
    <w:p>
      <w:pPr>
        <w:pStyle w:val="BodyText"/>
      </w:pPr>
      <w:r>
        <w:t xml:space="preserve"> </w:t>
      </w:r>
      <w:r>
        <w:t xml:space="preserve">冬十月，滕成公来会葬，惰而多涕。子服惠伯曰：「滕君将死矣！怠于其位，而哀已甚，兆于死所矣。能无从乎？」癸酉，葬襄公。</w:t>
      </w:r>
    </w:p>
    <w:p>
      <w:pPr>
        <w:pStyle w:val="BodyText"/>
      </w:pPr>
      <w:r>
        <w:t xml:space="preserve"> </w:t>
      </w:r>
      <w:r>
        <w:t xml:space="preserve">公薨之月，子产相郑伯以如晋，晋侯以我丧故，未之见也。子产使尽坏其馆之垣而纳车马焉。士文伯让之，曰：「敝邑以政刑之不修，寇盗充斥，无若诸侯之属辱在寡君者何？是以令吏人完客所馆，高其□闳，厚其墙垣，以无忧客使。今吾子坏之，虽从者能戒，其若异客何？以敝邑之为盟主，缮完葺墙，以待宾客，若皆毁之，其何以共命？寡君使□请命。」对曰：「以敝邑褊小，介于大国，诛求无时，是以不敢宁居，悉索敝赋，以来会时事。逢执之不间，而未得见，又不获闻命，未知见时，不敢输币，亦不敢暴露。其输之，则君之府实也，非荐陈之，不敢输也。其暴露之，则恐燥湿之不时而朽蠹，以重敝邑之罪。侨闻文公之为盟主也，宫室卑庳，无观台榭，以崇大诸侯之馆。馆如公寝，库厩缮修，司空以时平易道路，圬人以时塓馆宫室。诸侯宾至，甸设庭燎，仆人巡宫，车马有所，宾从有代，巾车脂辖，隶人牧圉，各瞻其事，百官之属，各展其物。公不留宾，而亦无废事，忧乐同之，事则巡之，教其不知，而恤其不足。宾至如归，无宁灾患？不畏寇盗，而亦不患燥湿。今铜鞮之宫数里，而诸侯舍于隶人。门不容车，而不可逾越。盗贼公行，而天厉不戒。宾见无时，命不可知。若又勿坏，是无所藏币，以重罪也。敢请执事，将何以命之？虽君之有鲁丧，亦敝邑之忧也。若获荐币，修垣而行，君之惠也，敢惮勤劳？」文伯覆命，赵文子曰：「信！我实不德，而以隶人之垣以赢诸侯，是吾罪也。」使士文伯谢不敏焉。晋侯见郑伯，有加礼，厚其宴好而归之。乃筑诸侯之馆。</w:t>
      </w:r>
    </w:p>
    <w:p>
      <w:pPr>
        <w:pStyle w:val="BodyText"/>
      </w:pPr>
      <w:r>
        <w:t xml:space="preserve"> </w:t>
      </w:r>
      <w:r>
        <w:t xml:space="preserve">叔向曰：「辞之不可以已也如是夫！子产有辞，诸侯赖之，若之何其释辞也？《诗》曰：『辞之辑矣，民之协矣。辞之绎矣，民之莫矣。』其知之矣。」</w:t>
      </w:r>
    </w:p>
    <w:p>
      <w:pPr>
        <w:pStyle w:val="BodyText"/>
      </w:pPr>
      <w:r>
        <w:t xml:space="preserve"> </w:t>
      </w:r>
      <w:r>
        <w:t xml:space="preserve">郑子皮使印段如楚，以适晋告，礼也。</w:t>
      </w:r>
    </w:p>
    <w:p>
      <w:pPr>
        <w:pStyle w:val="BodyText"/>
      </w:pPr>
      <w:r>
        <w:t xml:space="preserve"> </w:t>
      </w:r>
      <w:r>
        <w:t xml:space="preserve">莒犁比公生去疾及展舆，既立展舆，又废之。犁比公虐，国人患之。十一月，展舆因国人以攻莒子，弑之，乃立。去疾奔齐，齐出也。展舆，吴出也。书曰「莒人弑其君买朱鉏。」言罪之在也。</w:t>
      </w:r>
    </w:p>
    <w:p>
      <w:pPr>
        <w:pStyle w:val="BodyText"/>
      </w:pPr>
      <w:r>
        <w:t xml:space="preserve"> </w:t>
      </w:r>
      <w:r>
        <w:t xml:space="preserve">吴子使屈狐庸聘于晋，通路也。赵文子问焉，曰：「延州来季子其果立乎？巢陨诸樊，阍戕戴吴，天似启之，何如？」对曰：「不立。是二王之命也，非启季子也。若天所启，其在今嗣君乎！甚德而度，德不失民，度不失事，民亲而事有序，其天所启也。有吴国者，必此君之子孙实终之。季子，守节者也。虽有国，不立。」</w:t>
      </w:r>
    </w:p>
    <w:p>
      <w:pPr>
        <w:pStyle w:val="BodyText"/>
      </w:pPr>
      <w:r>
        <w:t xml:space="preserve"> </w:t>
      </w:r>
      <w:r>
        <w:t xml:space="preserve">十二月，北宫文子相卫襄公以如楚，宋之盟故也。过郑，印段廷劳于棐林，如聘礼而以劳辞。文子入聘。子羽为行人，冯简子与子大叔逆客。事毕而出，言于卫侯曰：「郑有礼，其数世之福也，其无大国之讨乎！《诗》曰：『谁能执热，逝不以濯。』礼之于政，如热之有濯也。濯以救热，何患之有？」</w:t>
      </w:r>
    </w:p>
    <w:p>
      <w:pPr>
        <w:pStyle w:val="BodyText"/>
      </w:pPr>
      <w:r>
        <w:t xml:space="preserve"> </w:t>
      </w:r>
      <w:r>
        <w:t xml:space="preserve">子产之从政也，择能而使之。冯简子能断大事，子大叔美秀而文，公孙挥能知四国之为，而辨于其大夫之族姓、班位、贵贱、能否，而又善为辞令，裨谌能谋，谋于野则获，谋于邑则否。郑国将有诸侯之事，子产乃问四国之为于子羽，且使多为辞令。与裨谌乘以适野，使谋可否。而告冯简子，使断之。事成，乃授子大叔使行之，以应对宾客。是以鲜有败事。北宫文子所谓有礼也。</w:t>
      </w:r>
    </w:p>
    <w:p>
      <w:pPr>
        <w:pStyle w:val="BodyText"/>
      </w:pPr>
      <w:r>
        <w:t xml:space="preserve"> </w:t>
      </w:r>
      <w:r>
        <w:t xml:space="preserve">郑人游于乡校，以论执政。然明谓子产曰：「毁乡校，何如？」子产曰：「何为？夫人朝夕退而游焉，以议执政之善否。其所善者，吾则行之。其所恶者，吾则改之。是吾师也，若之何毁之？我闻忠善以损怨，不闻作威以防怨。岂不遽止，然犹防川，大决所犯，伤人必多，吾不克救也。不如小决使道。不如吾闻而药之也。」然明曰：「蔑也今而后知吾子之信可事也。小人实不才，若果行此，其郑国实赖之，岂唯二三臣？」</w:t>
      </w:r>
    </w:p>
    <w:p>
      <w:pPr>
        <w:pStyle w:val="BodyText"/>
      </w:pPr>
      <w:r>
        <w:t xml:space="preserve"> </w:t>
      </w:r>
      <w:r>
        <w:t xml:space="preserve">仲尼闻是语也，曰：「以是观之，人谓子产不仁，吾不信也。」</w:t>
      </w:r>
    </w:p>
    <w:p>
      <w:pPr>
        <w:pStyle w:val="BodyText"/>
      </w:pPr>
      <w:r>
        <w:t xml:space="preserve"> </w:t>
      </w:r>
      <w:r>
        <w:t xml:space="preserve">子皮欲使尹何为邑。子产曰：「少，未知可否？」子皮曰：「愿，吾爱之，不吾叛也。使夫往而学焉，夫亦愈知治矣。」子产曰：「不可。人之爱人，求利之也。今吾子爱人则以政，犹未能操刀而使割也，其伤实多。子之爱人，伤之而已，其谁敢求爱于子？子于郑国，栋也，栋折榱崩，侨将厌焉，敢不尽言？子有美锦，不使人学制焉。大官、大邑，身之所庇也，而使学者制焉，其为美锦，不亦多乎？侨闻学而后入政，未闻以政学者也。若果行此，必有所害。譬如田猎，射御贯则能获禽，若未尝登车射御，则败绩厌覆是惧，何暇思获？」子皮曰：「善哉！虎不敏。吾闻君子务知大者、远者，小人务知小者、近者。我，小人也。衣服附在吾身，我知而慎之。大官、大邑所以庇身也，我远而慢之。微子之言，吾不知也。他日我曰：『子为郑国，我为吾家，以庇焉，其可也。』今而后知不足。自今，请虽吾家，听子而行。」子产曰：「人心之不同，如其面焉。吾岂敢谓子面如吾面乎？抑心所谓危，亦以告也。」子皮以为忠，故委政焉。子产是以能为郑国。</w:t>
      </w:r>
    </w:p>
    <w:p>
      <w:pPr>
        <w:pStyle w:val="BodyText"/>
      </w:pPr>
      <w:r>
        <w:t xml:space="preserve"> </w:t>
      </w:r>
      <w:r>
        <w:t xml:space="preserve">卫侯在楚，北宫文子见令尹围之威仪，言于卫侯曰：「令尹似君矣！将有他志，虽获其志，不能终也。《诗》云：『靡不有初，鲜克有终。』终之实难，令尹其将不免？」公曰：「子何以知之？」对曰：「《诗》云：『敬慎威仪，惟民之则。』令尹无威仪，民无则焉。民所不则，以在民上，不可以终。」公曰：「善哉！何谓威仪？」对曰：「有威而可畏谓之威，有仪而可像谓之仪。君有君之威仪，其臣畏而爱之，则而象之，故能有其国家，令闻长世。臣有臣之威仪，其下畏而爱之，故能守其官职，保族宜家。顺是以下皆如是，是以上下能相固也。《卫诗》曰：『威仪棣棣，不可选也。』言君臣、上下、父子、兄弟、内外、大小皆有威仪也。《周诗》曰：『朋友攸摄，摄以威仪。』言朋友之道，必相教训以威仪也。《周书》数文王之德，曰：『大国畏其力，小国怀其德。』言畏而爱之也。《诗》云：『不识不知，顺帝之则。』言则而象之也。纣囚文王七年，诸侯皆从之囚。纣于是乎惧而归之，可谓爱之。文王伐崇，再驾而降为臣，蛮夷帅服，可谓畏之。文王之功，天下诵而歌舞之，可谓则之，文王之行，至今为法，可谓象之。有威仪也。故君子在位可畏，施舍可爱，进退可度，周旋可则，容止可观，作事可法，德行可像，声气可乐，动作有文，言语有章，以临其下，谓之有威仪也。」</w:t>
      </w:r>
    </w:p>
    <w:p>
      <w:pPr>
        <w:pStyle w:val="BodyText"/>
      </w:pPr>
    </w:p>
    <w:p>
      <w:pPr>
        <w:pStyle w:val="Heading2"/>
      </w:pPr>
      <w:bookmarkStart w:id="213" w:name="header-n2352"/>
      <w:r>
        <w:t xml:space="preserve">昭公</w:t>
      </w:r>
      <w:bookmarkEnd w:id="213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14" w:name="header-n2354"/>
      <w:r>
        <w:t xml:space="preserve">昭公元年</w:t>
      </w:r>
      <w:bookmarkEnd w:id="214"/>
    </w:p>
    <w:p>
      <w:pPr>
        <w:pStyle w:val="FirstParagraph"/>
      </w:pPr>
      <w:r>
        <w:t xml:space="preserve"> </w:t>
      </w:r>
      <w:r>
        <w:t xml:space="preserve">【经】元年春王正月，公即位。叔孙豹会晋赵武、楚公子围、齐国弱、宋向戌、卫齐恶、陈公子招、蔡公孙归生、郑罕虎、许人、曹人于虢。三月，取郓。夏，秦伯之弟金咸出奔晋。六月丁巳，邾子华卒。晋荀吴帅师败狄于大卤。秋，莒去疾自齐入于莒。莒展舆出奔吴。叔弓帅师疆郓田。葬邾悼公。冬十有一月己酉，楚子麇卒。公子比出奔晋。</w:t>
      </w:r>
    </w:p>
    <w:p>
      <w:pPr>
        <w:pStyle w:val="BodyText"/>
      </w:pPr>
      <w:r>
        <w:t xml:space="preserve"> </w:t>
      </w:r>
      <w:r>
        <w:t xml:space="preserve">【传】元年春，楚公子围聘于郑，且娶于公孙段氏，伍举为介。将入馆，郑人恶之，使行人子羽与之言，乃馆于外。既聘，将以众逆。子产患之，使子羽辞，曰：「以敝邑褊小，不足以容从者，请墠听命！」令尹命大宰伯州犁对曰：「君辱贶寡大夫围，谓围：『将使丰氏抚有而室。围布几筵，告于庄、共之庙而来。若野赐之，是委君贶于草莽也！是寡大夫不得列于诸卿也！不宁唯是，又使围蒙其先君，将不得为寡君老，其蔑以复矣。唯大夫图之！」子羽曰：「小国无罪，恃实其罪。将恃大国之安靖己，而无乃包藏祸心以图之。小国失恃而惩诸侯，使莫不憾者，距违君命，而有所壅塞不行是惧！不然，敝邑，馆人之属也，其敢爱丰氏之祧？」伍举知其有备也，请垂橐而入。许之。</w:t>
      </w:r>
    </w:p>
    <w:p>
      <w:pPr>
        <w:pStyle w:val="BodyText"/>
      </w:pPr>
      <w:r>
        <w:t xml:space="preserve"> </w:t>
      </w:r>
      <w:r>
        <w:t xml:space="preserve">正月乙未，入，逆而出。遂会于虢，寻宋之盟也。祁午谓赵文子曰：「宋之盟，楚人得志于晋。今令尹之不信，诸侯之所闻也。子弗戒，惧又如宋。子木之信称于诸侯，犹诈晋而驾焉，况不信之尤者乎？楚重得志于晋，晋之耻也。子相晋国以为盟主，于今七年矣！再合诸侯，三合大夫，服齐、狄，宁东夏，平秦乱，城淳于，师徒不顿，国家不罢，民无谤讟，诸侯无怨，天无大灾，子之力也。有令名矣，而终之以耻，午也是惧。吾子其不可以不戒！」文子曰：「武受赐矣！然宋之盟，子木有祸人之心，武有仁人之心，是楚所以驾于晋也。今武犹是心也，楚又行僭，非所害也。武将信以为本，循而行之。譬如农夫，是□麃是衮，虽有饥馑，必有丰年。且吾闻之：『能信不为人下。』吾未能也。《诗》曰：『不僭不贼，鲜不为则。』信也。能为人则者，不为人下矣。吾不能是难，楚不为患。」</w:t>
      </w:r>
    </w:p>
    <w:p>
      <w:pPr>
        <w:pStyle w:val="BodyText"/>
      </w:pPr>
      <w:r>
        <w:t xml:space="preserve"> </w:t>
      </w:r>
      <w:r>
        <w:t xml:space="preserve">楚令尹围请用牲，读旧书，加于牲上而已。晋人许之。</w:t>
      </w:r>
    </w:p>
    <w:p>
      <w:pPr>
        <w:pStyle w:val="BodyText"/>
      </w:pPr>
      <w:r>
        <w:t xml:space="preserve"> </w:t>
      </w:r>
      <w:r>
        <w:t xml:space="preserve">三月甲辰，盟。楚公子围设服离卫。叔孙穆子曰：「楚公子美矣，君哉！」郑子皮曰：「二执戈者前矣！」蔡子家曰：「蒲宫有前，不亦可乎？」楚伯州犁曰：「此行也，辞而假之寡君。」郑行人挥曰：「假不反矣！」伯州犁曰：「子姑忧子皙之欲背诞也。」子羽曰：「当璧犹在，假而不反，子其无忧乎？」齐国子曰：「吾代二子愍矣！」陈公子招曰：「不忧何成，二子乐矣。」卫齐子曰：「苟或知之，虽忧何害？」宋合左师曰：「大国令，小国共。吾知共而已。」晋乐王鲋曰：「《小旻》之卒章善矣，吾从之。」</w:t>
      </w:r>
    </w:p>
    <w:p>
      <w:pPr>
        <w:pStyle w:val="BodyText"/>
      </w:pPr>
      <w:r>
        <w:t xml:space="preserve"> </w:t>
      </w:r>
      <w:r>
        <w:t xml:space="preserve">退会，子羽谓子皮曰：「叔孙绞而婉，宋左师简而礼，乐王鲋字而敬，子与子家持之，皆保世之主也。齐、卫、陈大夫其不免乎？国子代人忧，子招乐忧，齐子虽忧弗害。夫弗及而忧，与可优而乐，与忧而弗害，皆取忧之道也，忧必及之。《大誓》曰：『民之所欲，天必从之。』三大夫兆忧，能无至乎？言以知物，其是之谓矣。」</w:t>
      </w:r>
    </w:p>
    <w:p>
      <w:pPr>
        <w:pStyle w:val="BodyText"/>
      </w:pPr>
      <w:r>
        <w:t xml:space="preserve"> </w:t>
      </w:r>
      <w:r>
        <w:t xml:space="preserve">季武子伐莒，取郓，莒人告于会。楚告于晋曰：「寻盟未退，而鲁伐莒，渎齐盟，请戮其使。」乐桓子相赵文子，欲求货于叔孙而为之请，使请带焉，弗与。梁其跁曰：「货以藩身，子何爱焉？」叔孙曰：「诸侯之会，卫社稷也。我以货免，鲁必受师。是祸之也，何卫之为？人之有墙，以蔽恶也。墙之隙坏，谁之咎也？卫而恶之，吾又甚焉。虽怨季孙，鲁国何罪？叔出季处，有自来矣，吾又谁怨？然鲋也贿，弗与，不已。」召使者，裂裳帛而与之，曰：「带其褊矣。」赵孟闻之，曰：「临患不忘国，忠也。思难不越官，信也；图国忘死，贞也；谋主三者，义也。有是四者，又可戮乎？」乃请诸楚曰：「鲁虽有罪，其执事不辟难，畏威而敬命矣。子若免之，以劝左右可也。若子之群吏处不辟污，出不逃难，其何患之有？患之所生，污而不治，难而不守，所由来也。能是二者，又何患焉？不靖其能，其谁从之？鲁叔孙豹可谓能矣，请免之以靖能者。子会而赦有罪，又赏其贤，诸侯其谁不欣焉望楚而归之，视远如迩？疆埸之邑，一彼一此，何常之有？王伯之令也，引其封疆，而树之官。举之表旗，而着之制令。过则有刑，犹不可壹。于是乎虞有三苗，夏有观、扈，商有姺、邳，周有徐、奄。自无令王，诸侯逐进，狎主齐盟，其又可壹乎？恤大舍小，足以为盟主，又焉用之？封疆之削，何国蔑有？主齐盟者，谁能辩焉？吴、濮有衅，楚之执事岂其顾盟？莒之疆事，楚勿与知，诸侯无烦，不亦可乎？莒、鲁争郓，为日久矣，苟无大害于其社稷，可无亢也。去烦宥善，莫不竞劝。子其图之！」固请诸楚，楚人许之，乃免叔孙。</w:t>
      </w:r>
    </w:p>
    <w:p>
      <w:pPr>
        <w:pStyle w:val="BodyText"/>
      </w:pPr>
      <w:r>
        <w:t xml:space="preserve"> </w:t>
      </w:r>
      <w:r>
        <w:t xml:space="preserve">令尹享赵孟，赋《大明》之首章。赵孟赋《小宛》之二章。事毕，赵孟谓叔向曰：「令尹自以为王矣，何如？」对曰：「王弱，令尹强，其可哉！虽可，不终。」赵孟曰：「何故？」对曰：「强以克弱而安之，强不义也。不义而强，其毙必速。《诗》曰：『赫赫宗周，褒姒灭之。』强不义也。令尹为王，必求诸侯。晋少懦矣，诸侯将往。若获诸侯，其虐滋甚。民弗堪也，将何以终？夫以强取，不义而克，必以为道。道以淫虐，弗可久已矣！」</w:t>
      </w:r>
    </w:p>
    <w:p>
      <w:pPr>
        <w:pStyle w:val="BodyText"/>
      </w:pPr>
      <w:r>
        <w:t xml:space="preserve"> </w:t>
      </w:r>
      <w:r>
        <w:t xml:space="preserve">夏四月，赵孟、叔孙豹、曹大夫入于郑，郑伯兼享之。子皮戒赵孟，礼终，赵孟赋《瓠叶》。子皮遂戒穆叔，且告之。穆叔曰：「赵孟欲一献，子其从之！」子皮曰：「敢乎？」穆叔曰：「夫人之所欲也，又何不敢？」及享，具五献之笾豆于幕下。赵孟辞，私于子产曰：「武请于冢宰矣。」乃用一献。赵孟为客，礼终乃宴。穆叔赋《鹊巢》。赵孟曰：「武不堪也。」又赋《采蘩》，曰：「小国为蘩，大国省穑而用之，其何实非命？」子皮赋《野有死麇》之卒章。赵孟赋《常棣》，且曰：「吾兄弟比以安，龙也可使无吠。」穆叔、子皮及曹大夫兴，拜，举兕爵，曰：「小国赖子，知免于戾矣。」饮酒乐。赵孟出，曰：「吾不复此矣。」</w:t>
      </w:r>
    </w:p>
    <w:p>
      <w:pPr>
        <w:pStyle w:val="BodyText"/>
      </w:pPr>
      <w:r>
        <w:t xml:space="preserve"> </w:t>
      </w:r>
      <w:r>
        <w:t xml:space="preserve">天王使刘定公劳赵孟于颖，馆于洛汭。刘子曰：「美哉禹功，明德远矣！微禹，吾其鱼乎！吾与子弁冕端委，以治民临诸侯，禹之力也。子盍亦远绩禹功，而大庇民乎？」对曰：「老夫罪戾是惧，焉能恤远？吾侪偷食，朝不谋夕，何其长也？」刘子归，以语王曰：「谚所为老将知而耄及之者，其赵孟之谓乎！为晋正卿，以主诸侯，而侪于隶人，朝不谋夕，弃神人矣。神怒民叛，何以能久？赵孟不复年矣。神怒，不歆其祀；民叛，不即其事。祀事不从，又何以年？」</w:t>
      </w:r>
    </w:p>
    <w:p>
      <w:pPr>
        <w:pStyle w:val="BodyText"/>
      </w:pPr>
      <w:r>
        <w:t xml:space="preserve"> </w:t>
      </w:r>
      <w:r>
        <w:t xml:space="preserve">叔孙归，曾夭御季孙以劳之。旦及日中不出。曾夭谓曾阜曰：「旦及日中，吾知罪矣。鲁以相忍为国也，忍其外不忍其内，焉用之？」阜曰：「数月于外，一旦于是，庸何伤？贾而欲赢，而恶嚣乎？」阜谓叔孙曰：「可以出矣！」叔孙指楹曰：「虽恶是，其可去乎？」乃出见之。</w:t>
      </w:r>
    </w:p>
    <w:p>
      <w:pPr>
        <w:pStyle w:val="BodyText"/>
      </w:pPr>
      <w:r>
        <w:t xml:space="preserve"> </w:t>
      </w:r>
      <w:r>
        <w:t xml:space="preserve">郑徐吾犯之妹美，公孙楚聘之矣，公孙黑又使强委禽焉。犯惧，告子产。子产曰：「是国无政，非子之患也。唯所欲与。」犯请于二子，请使女择焉。皆许之，子皙盛饰入，布币而出。子南戎服入。左右射，超乘而出。女自房观之，曰：「子皙信美矣，抑子南夫也。夫夫妇妇，所谓顺也。」适子南氏。子皙怒，既而櫜甲以见子南，欲杀之而取其妻。子南知之，执戈逐之。及冲，击之以戈。子皙伤而归，告大夫曰：「我好见之，不知其有异志也，故伤。」</w:t>
      </w:r>
    </w:p>
    <w:p>
      <w:pPr>
        <w:pStyle w:val="BodyText"/>
      </w:pPr>
      <w:r>
        <w:t xml:space="preserve"> </w:t>
      </w:r>
      <w:r>
        <w:t xml:space="preserve">大夫皆谋之。子产曰：「直钧，幼贱有罪。罪在楚也。」乃执子南而数之，曰：「国之大节有五，女皆奸之：畏君之威，听其政，尊其贵，事其长，养其亲。五者所以为国也。今君在国，女用兵焉，不畏威也。奸国之纪，不听政也。子皙，上大夫，女，嬖大夫，而弗下之，不尊贵也。幼而不忌，不事长也。兵其从兄，不养亲也。君曰：『余不女忍杀，宥女以远。』勉，速行乎，无重而罪！」</w:t>
      </w:r>
    </w:p>
    <w:p>
      <w:pPr>
        <w:pStyle w:val="BodyText"/>
      </w:pPr>
      <w:r>
        <w:t xml:space="preserve"> </w:t>
      </w:r>
      <w:r>
        <w:t xml:space="preserve">五月庚辰，郑放游楚于吴，将行子南，子产咨于大叔。大叔曰：「吉不能亢身，焉能亢宗？彼，国政也，非私难也。子图郑国，利则行之，又何疑焉？周公杀管叔而蔡蔡叔，夫岂不爱？王室故也。吉若获戾，子将行之，何有于诸游？」</w:t>
      </w:r>
    </w:p>
    <w:p>
      <w:pPr>
        <w:pStyle w:val="BodyText"/>
      </w:pPr>
      <w:r>
        <w:t xml:space="preserve"> </w:t>
      </w:r>
      <w:r>
        <w:t xml:space="preserve">秦后子有宠于桓，如二君于景。其母曰：「弗去，惧选。」癸卯，金咸适晋，其车千乘。书曰：「秦伯之弟金咸出奔晋。」罪秦伯也。后子享晋侯，造舟于河，十里舍车，自雍及绛。归取酬币，终事八反。司马侯问焉，曰：「子之车，尽于此而已乎？」对曰：「此之谓多矣！若能少此，吾何以得见？」女叔齐以告公，且曰：「秦公子必归。臣闻君子能知其过，必有令图。令图，天所赞也。」</w:t>
      </w:r>
    </w:p>
    <w:p>
      <w:pPr>
        <w:pStyle w:val="BodyText"/>
      </w:pPr>
      <w:r>
        <w:t xml:space="preserve"> </w:t>
      </w:r>
      <w:r>
        <w:t xml:space="preserve">后子见赵孟。赵孟曰：「吾子其曷归？」对曰：「金咸惧选于寡君，是以在此，将待嗣君。」赵孟曰：「秦君何如？」对曰：「无道。」赵孟曰：「亡乎？」对曰：「何为？一世无道，国未艾也。国于天地，有与立焉。不数世淫，弗能毙也。」赵孟曰：「天乎？」对曰：「有焉。」赵孟曰：「其几何？」对曰：「金咸闻之，国无道而年谷和熟，天赞之也。鲜不五稔。」赵孟视荫，曰：「朝夕不相及，谁能待五？」后子出，而告人曰：「赵孟将死矣。主民，玩岁而愒日，其与几何？」</w:t>
      </w:r>
    </w:p>
    <w:p>
      <w:pPr>
        <w:pStyle w:val="BodyText"/>
      </w:pPr>
      <w:r>
        <w:t xml:space="preserve"> </w:t>
      </w:r>
      <w:r>
        <w:t xml:space="preserve">郑为游楚乱故，六月丁巳，郑伯及其大夫盟于公孙段氏，罕虎、公孙侨、公孙段、印段、游吉、驷带私盟于闺门之外，实薰隧。公孙黑强与于盟，使大史书其名，且曰七子。子产弗讨。</w:t>
      </w:r>
    </w:p>
    <w:p>
      <w:pPr>
        <w:pStyle w:val="BodyText"/>
      </w:pPr>
      <w:r>
        <w:t xml:space="preserve"> </w:t>
      </w:r>
      <w:r>
        <w:t xml:space="preserve">晋中行穆子败无终及群狄于大原，崇卒也。将战，魏舒曰：「彼徒我车，所遇又厄，以什共车必克。困诸厄，又克。请皆卒，自我始。」乃毁车以为行，五乘为三伍。荀吴之嬖人不肯即卒，斩以徇。为五陈以相离，两于前，伍于后，专为左角，参为左角，偏为前拒，以诱之。翟人笑之。未陈而薄之，大败之。</w:t>
      </w:r>
    </w:p>
    <w:p>
      <w:pPr>
        <w:pStyle w:val="BodyText"/>
      </w:pPr>
      <w:r>
        <w:t xml:space="preserve"> </w:t>
      </w:r>
      <w:r>
        <w:t xml:space="preserve">莒展舆立，而夺群公子秩。公子召去疾于齐。秋，齐公子鉏纳去疾，展舆奔吴。</w:t>
      </w:r>
    </w:p>
    <w:p>
      <w:pPr>
        <w:pStyle w:val="BodyText"/>
      </w:pPr>
      <w:r>
        <w:t xml:space="preserve"> </w:t>
      </w:r>
      <w:r>
        <w:t xml:space="preserve">叔弓帅师疆郓田，因莒乱也。于是莒务娄、瞀胡及公子灭明以大厖与常仪靡奔齐。君子曰：「莒展之不立，弃人也夫！人可弃乎？《诗》曰：『无竞维人。』善矣。」</w:t>
      </w:r>
    </w:p>
    <w:p>
      <w:pPr>
        <w:pStyle w:val="BodyText"/>
      </w:pPr>
      <w:r>
        <w:t xml:space="preserve"> </w:t>
      </w:r>
      <w:r>
        <w:t xml:space="preserve">晋侯有疾，郑伯使公孙侨如晋聘，且问疾。叔向问焉，曰：「寡君之疾病，卜人曰：『实沈、台骀为祟。』史莫之知，敢问此何神也？」子产曰：「昔高辛氏有二子，伯曰阏伯，季曰实沈，居于旷林，不相能也。日寻干戈，以相征讨。后帝不臧，迁阏伯于商丘，主辰。商人是因，故辰为商星。迁实沈于大夏，主参。唐人是因，以服事夏、商。其季世曰唐叔虞。当武王邑姜方震大叔，梦帝谓己：『余命而子曰虞，将与之唐，属诸参，其蕃育其子孙。』及生，有文在其手曰：『虞』，遂以命之。及成王灭唐而封大叔焉，故参为晋星。由是观之，则实沈，参神也。昔金天氏有裔子曰昧，为玄冥师，生允格、台骀。台骀能业其官，宣汾、洮，障大泽，以处大原。帝用嘉之，封诸汾川。沈、姒、蓐、黄，实守其祀。今晋主汾而灭之矣。由是观之，则台骀，汾神也。抑此二者，不及君身。山川之神，则水旱疠疫之灾，于是乎禜之。日月星辰之神，则雪霜风雨之不时，于是乎禜之。若君身，则亦出入饮食哀乐之事也，山川星辰之神，又何为焉」？侨闻之，君子有四时：朝以听政，昼以访问，夕以修令，夜以安身。于是乎节宣其气，勿使有所壅闭湫底，以露其体。兹心不爽，而昏乱百度。今无乃壹之，则生疾矣。侨又闻之，内官不及同姓，其生不殖，美先尽矣，则相生疾，君子是以恶之。故《志》曰：『买妾不知其姓，则卜之。』违此二者，古之所慎也。男女辨姓，礼之大司也。今君内实有四姬焉，其无乃是也乎？若由是二者，弗可为也已。四姬有省犹可，无则必生疾矣。」叔向曰：「善哉！肸未之闻也。此皆然矣。」</w:t>
      </w:r>
    </w:p>
    <w:p>
      <w:pPr>
        <w:pStyle w:val="BodyText"/>
      </w:pPr>
      <w:r>
        <w:t xml:space="preserve"> </w:t>
      </w:r>
      <w:r>
        <w:t xml:space="preserve">叔向出，行人挥送之。叔向问郑故焉，且问子皙。对曰：「其与几何？无礼而好陵人，怙富而卑其上，弗能久矣。」</w:t>
      </w:r>
    </w:p>
    <w:p>
      <w:pPr>
        <w:pStyle w:val="BodyText"/>
      </w:pPr>
      <w:r>
        <w:t xml:space="preserve"> </w:t>
      </w:r>
      <w:r>
        <w:t xml:space="preserve">晋侯闻子产之言，曰：「博物君子也。」重贿之。</w:t>
      </w:r>
    </w:p>
    <w:p>
      <w:pPr>
        <w:pStyle w:val="BodyText"/>
      </w:pPr>
      <w:r>
        <w:t xml:space="preserve"> </w:t>
      </w:r>
      <w:r>
        <w:t xml:space="preserve">晋侯求医于秦。秦伯使医和视之，曰：「疾不可为也。是谓：『近女室，疾如蛊。非鬼非食，惑以丧志。良巨将死，天命不佑』」公曰：「女不可近乎？」对曰：「节之。先王之乐，所以节百事也。故有五节，迟速本末以相及，中声以降，五降之后，不容弹矣。于是有烦手淫声，慆堙心耳，乃忘平和，君子弗德也。物亦如之，至于烦，乃舍也已，无以生疾。君子之近琴瑟，以仪节也，非以慆心也。天有六气，降生五味，发为五色，征为五声，淫生六疾。六气曰阴、阳、风、雨、晦、明也。分为四时，序为五节，过则为灾。阴淫寒疾，阳淫热疾，风淫末疾，雨淫腹疾，晦淫惑疾，明淫心疾。女，阳物而晦时，淫则生内热惑蛊之疾。今君不节不时，能无及此乎？」出，告赵孟。赵孟曰：「谁当良臣？」对曰：「主是谓矣！主相晋国，于今八年，晋国无乱，诸侯无阙，可谓良矣。和闻之，国之大臣，荣其宠禄，任其宠节，有灾祸兴而无改焉，必受其咎。今君至于淫以生疾，将不能图恤社稷，祸孰大焉！主不能御，吾是以云也。」赵孟曰：「何谓蛊」对曰：「淫溺惑乱之所生也。于文，皿虫为蛊。谷之飞亦为蛊。在《周易》，女惑男，风落山，谓之《蛊》三。皆同物也。」赵孟曰：「良医也。」厚其礼归之。</w:t>
      </w:r>
    </w:p>
    <w:p>
      <w:pPr>
        <w:pStyle w:val="BodyText"/>
      </w:pPr>
      <w:r>
        <w:t xml:space="preserve"> </w:t>
      </w:r>
      <w:r>
        <w:t xml:space="preserve">楚公子围使公子黑肱、伯州犁城雠、栎、郏，郑人惧。子产曰：「不害。令尹将行大事，而先除二子也。祸不及郑，何患焉？」</w:t>
      </w:r>
    </w:p>
    <w:p>
      <w:pPr>
        <w:pStyle w:val="BodyText"/>
      </w:pPr>
      <w:r>
        <w:t xml:space="preserve"> </w:t>
      </w:r>
      <w:r>
        <w:t xml:space="preserve">冬，楚公子围将聘于郑，伍举为介。未出竟，闻王有疾而还。伍举遂聘。十一月己酉，公子围至，入问王疾，缢而弑之。遂杀其二子幕及平夏。右尹子干出奔晋。宫厩尹子皙出奔郑。杀大宰伯州犁于郏。葬王于郏，谓之郏敖。使赴于郑，伍举问应为后之辞焉。对曰：「寡大夫围。」伍举更之曰：「共王之子围为长。」</w:t>
      </w:r>
    </w:p>
    <w:p>
      <w:pPr>
        <w:pStyle w:val="BodyText"/>
      </w:pPr>
      <w:r>
        <w:t xml:space="preserve"> </w:t>
      </w:r>
      <w:r>
        <w:t xml:space="preserve">子干奔晋，从车五乘。叔向使与秦公子同食，皆百人之饩。赵文子曰：「秦公子富。」叔向曰：「底禄以德，德钧以年，年同以尊。公子以国，不闻以富。且夫以千乘去其国，强御已甚。《诗》曰：『不侮鳏寡，不畏强御。』秦、楚，匹也。」使后子与子干齿。辞曰：「金咸惧选，楚公子不获，是以皆来，亦唯命。且臣与羁齿，无乃不可乎？史佚有言曰：『非羁何忌？』」</w:t>
      </w:r>
    </w:p>
    <w:p>
      <w:pPr>
        <w:pStyle w:val="BodyText"/>
      </w:pPr>
      <w:r>
        <w:t xml:space="preserve"> </w:t>
      </w:r>
      <w:r>
        <w:t xml:space="preserve">楚灵王即位，薳罢为令尹，薳启强为大宰。郑游吉如楚，葬郏敖，且聘立君。归，谓子产曰：「具行器矣！楚王汰侈而自说其事，必合诸侯。吾往无日矣。」子产曰：「不数年，未能也。」</w:t>
      </w:r>
    </w:p>
    <w:p>
      <w:pPr>
        <w:pStyle w:val="BodyText"/>
      </w:pPr>
      <w:r>
        <w:t xml:space="preserve"> </w:t>
      </w:r>
      <w:r>
        <w:t xml:space="preserve">十二月，晋既烝，赵孟适南阳，将会孟子余。甲辰朔，烝于温。庚戌，卒。郑伯如晋吊，及雍乃复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5" w:name="header-n2386"/>
      <w:r>
        <w:t xml:space="preserve">昭公二年</w:t>
      </w:r>
      <w:bookmarkEnd w:id="215"/>
    </w:p>
    <w:p>
      <w:pPr>
        <w:pStyle w:val="FirstParagraph"/>
      </w:pPr>
      <w:r>
        <w:t xml:space="preserve"> </w:t>
      </w:r>
      <w:r>
        <w:t xml:space="preserve">【经】二年春，晋侯使韩起来聘。夏，叔弓如晋。秋，郑杀其大夫公孙黑。冬，公如晋，至河乃复。季孙宿如晋。</w:t>
      </w:r>
    </w:p>
    <w:p>
      <w:pPr>
        <w:pStyle w:val="BodyText"/>
      </w:pPr>
      <w:r>
        <w:t xml:space="preserve"> </w:t>
      </w:r>
      <w:r>
        <w:t xml:space="preserve">【传】二年春，晋侯使韩宣子来聘，且告为政而来见，礼也。观书于大史氏，见《易》《象》与《鲁春秋》，曰：「周礼尽在鲁矣。吾乃今知周公之德，与周之所以王也。」公享之。季武子赋《绵》之卒章。韩子赋《角弓》。季武子拜，曰：「敢拜子之弥缝敝邑，寡君有望矣。」武子赋《节》之卒章。既享，宴于季氏，有嘉树焉，宣子誉之。武子曰：「宿敢不封殖此树，以无忘《角弓》。」遂赋《甘棠》。宣子曰：「起不堪也，无以及召公。」</w:t>
      </w:r>
    </w:p>
    <w:p>
      <w:pPr>
        <w:pStyle w:val="BodyText"/>
      </w:pPr>
      <w:r>
        <w:t xml:space="preserve"> </w:t>
      </w:r>
      <w:r>
        <w:t xml:space="preserve">宣子遂如齐纳币。见子雅。子雅召子旗，使见宣子。宣子曰：「非保家之主也，不臣。」见子尾。子尾见强，宣子谓之如子旗。大夫多笑之，唯晏子信之，曰：「夫子，君子也。君子有信，其有以知之矣。」自齐聘于卫。卫侯享之，北宫文子赋《淇澳》。宣子赋《木瓜》。</w:t>
      </w:r>
    </w:p>
    <w:p>
      <w:pPr>
        <w:pStyle w:val="BodyText"/>
      </w:pPr>
      <w:r>
        <w:t xml:space="preserve"> </w:t>
      </w:r>
      <w:r>
        <w:t xml:space="preserve">夏四月，韩须如齐逆女。齐陈无宇送女，致少姜。少姜有宠于晋侯，晋侯谓之少齐。谓陈无宇非卿，执诸中都。少姜为之请曰：「送从逆班，畏大国也，犹有所易，是以乱作。」</w:t>
      </w:r>
    </w:p>
    <w:p>
      <w:pPr>
        <w:pStyle w:val="BodyText"/>
      </w:pPr>
      <w:r>
        <w:t xml:space="preserve"> </w:t>
      </w:r>
      <w:r>
        <w:t xml:space="preserve">叔弓聘于晋，报宣子也。晋侯使郊劳。辞曰：「寡君使弓来继旧好，固曰：『女无敢为宾！』彻命于执事，敝邑弘矣。敢辱郊使？请辞。」致馆。辞曰：「寡君命下臣来继旧好，好合使成，臣之禄也。敢辱大馆？」叔向曰：「子叔子知礼哉！吾闻之曰：『忠信，礼之器也。卑让，礼之宗也。』辞不忘国，忠信也。先国后己，卑让也。《诗》曰：『敬慎威仪，以近有德。』夫子近德矣。」</w:t>
      </w:r>
    </w:p>
    <w:p>
      <w:pPr>
        <w:pStyle w:val="BodyText"/>
      </w:pPr>
      <w:r>
        <w:t xml:space="preserve"> </w:t>
      </w:r>
      <w:r>
        <w:t xml:space="preserve">秋，郑公孙黑将作乱，欲去游氏而代其位，伤疾作而不果。驷氏与诸大夫欲杀之。子产在鄙，闻之，惧弗及，乘遽而至。使吏数之，曰：「伯有之乱，以大国之事，而未尔讨也。尔有乱心，无厌，国不女堪。专伐伯有，而罪一也。昆弟争室，而罪二也。薰隧之盟，女矫君位，而罪三也。有死罪三，何以堪之？不速死，大刑将至。」再拜稽首，辞曰：「死在朝夕，无助天为虐。」子产曰：「人谁不死？凶人不终，命也。作凶事，为凶人。不助天，其助凶人乎？」请以印为褚师。子产曰：「印也若才，君将任之。不才，将朝夕从女。女罪之不恤，而又何请焉？不速死，司寇将至。」七月壬寅，缢。尸诸周氏之衢，加木焉。</w:t>
      </w:r>
    </w:p>
    <w:p>
      <w:pPr>
        <w:pStyle w:val="BodyText"/>
      </w:pPr>
      <w:r>
        <w:t xml:space="preserve"> </w:t>
      </w:r>
      <w:r>
        <w:t xml:space="preserve">晋少姜卒。公如晋，及河。晋侯使士文伯来辞，曰：「非伉俪也。请君无辱！」公还，季孙宿遂致服焉。叔向言陈无宇于晋侯曰：「彼何罪？君使公族逆之，齐使上大夫送之。犹曰不共，君求以贪。国则不共，而执其使。君刑已颇，何以为盟主？且少姜有辞。」冬十月，陈无宇归。</w:t>
      </w:r>
    </w:p>
    <w:p>
      <w:pPr>
        <w:pStyle w:val="BodyText"/>
      </w:pPr>
      <w:r>
        <w:t xml:space="preserve"> </w:t>
      </w:r>
      <w:r>
        <w:t xml:space="preserve">十一月，郑印段如晋吊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6" w:name="header-n2397"/>
      <w:r>
        <w:t xml:space="preserve">昭公三年</w:t>
      </w:r>
      <w:bookmarkEnd w:id="216"/>
    </w:p>
    <w:p>
      <w:pPr>
        <w:pStyle w:val="FirstParagraph"/>
      </w:pPr>
      <w:r>
        <w:t xml:space="preserve"> </w:t>
      </w:r>
      <w:r>
        <w:t xml:space="preserve">【经】三年春王正月丁未，滕子原卒。夏，叔弓如滕。五月，葬滕成公。秋，小邾子来朝。八月，大雩。冬，大雨雹。北燕伯款出奔齐。</w:t>
      </w:r>
    </w:p>
    <w:p>
      <w:pPr>
        <w:pStyle w:val="BodyText"/>
      </w:pPr>
      <w:r>
        <w:t xml:space="preserve"> </w:t>
      </w:r>
      <w:r>
        <w:t xml:space="preserve">【传】三年春，王正月，郑游吉如晋，送少姜之葬。梁丙与张趯见之。梁丙曰：「甚矣哉！子之为此来也。」子大叔曰：「将得已乎？昔文、襄之霸也，其务不烦诸侯。令诸侯三岁而聘，五岁而朝，有事而会，不协而盟。君薨，大夫吊，卿共葬事。夫人，士吊，大夫送葬。足以昭礼命事谋阙而已，无加命矣。今嬖宠之丧，不敢择位，而数于守适，唯惧获戾，岂敢惮烦？少姜有宠而死，齐必继室。今兹吾又将来贺，不唯此行也。」张趯曰：「善哉！吾得闻此数也。然自今，子其无事矣。譬如火焉，火中，寒暑乃退。此其极也，能无退乎？晋将失诸侯，诸侯求烦不获。」二大夫退。子大叔告人曰：「张趯有知，其犹在君子之后乎！」</w:t>
      </w:r>
    </w:p>
    <w:p>
      <w:pPr>
        <w:pStyle w:val="BodyText"/>
      </w:pPr>
      <w:r>
        <w:t xml:space="preserve"> </w:t>
      </w:r>
      <w:r>
        <w:t xml:space="preserve">丁未，滕子原卒。同盟，故书名。</w:t>
      </w:r>
    </w:p>
    <w:p>
      <w:pPr>
        <w:pStyle w:val="BodyText"/>
      </w:pPr>
      <w:r>
        <w:t xml:space="preserve"> </w:t>
      </w:r>
      <w:r>
        <w:t xml:space="preserve">齐侯使晏婴请继室于晋，曰：「寡君使婴曰：『寡人愿事君，朝夕不倦，将奉质币，以无失时，则国家多难，是以不获。不腆先君之适，以备内官，焜耀寡人之望，则又无禄，早世殒命，寡人失望。君若不忘先君之好，惠顾齐国，辱收寡人，徼福于大公、丁公，照临敝邑，镇抚其社稷，则犹有先君之适及遗姑姊妹若而人。君若不弃敝邑，而辱使董振择之，以备嫔嫱，寡人之望也。』」韩宣子使叔向对曰：「寡君之愿也。寡君不能独任其社稷之事，未有伉俪。在縗絰之中，是以未敢请。君有辱命，惠莫大焉。若惠顾敝邑，抚有晋国，赐之内主，岂唯寡君，举群臣实受其贶。其自唐叔以下，实宠嘉之。」</w:t>
      </w:r>
    </w:p>
    <w:p>
      <w:pPr>
        <w:pStyle w:val="BodyText"/>
      </w:pPr>
      <w:r>
        <w:t xml:space="preserve"> </w:t>
      </w:r>
      <w:r>
        <w:t xml:space="preserve">既成昏，晏子受礼。叔向从之宴，相与语。叔向曰：「齐其何如？」晏子曰：「此季世也，吾弗知。齐其为陈氏矣！公弃其民，而归于陈氏。齐旧四量，豆、区、釜、钟。四升为豆，各自其四，以登于釜。釜十则钟。陈氏三量，皆登一焉，钟乃大矣。以家量贷，而以公量收之。山木如市，弗加于山。鱼盐蜃蛤，弗加于海。民参其力，二入于公，而衣食其一。公聚朽蠹，而三老冻馁。国之诸市，屦贱踊贵。民人痛疾，而或燠休之，其爱之如父母，而归之如流水，欲无获民，将焉辟之？箕伯、直柄、虞遂、伯戏，其相胡公、大姬，已在齐矣。」</w:t>
      </w:r>
    </w:p>
    <w:p>
      <w:pPr>
        <w:pStyle w:val="BodyText"/>
      </w:pPr>
      <w:r>
        <w:t xml:space="preserve"> </w:t>
      </w:r>
      <w:r>
        <w:t xml:space="preserve">叔向曰：「然。虽吾公室，今亦季世也。戎马不驾，卿无军行，公乘无人，卒列无长。庶民罢敝，而宫室滋侈。道堇相望，而女富溢尤。民闻公命，如逃寇仇。栾、郤、胥、原、狐、续、庆、伯，降在皂隶。政在家门，民无所依，君日不悛，以乐慆忧。公室之卑，其何日之有？《谗鼎之铭》曰：『昧旦丕显，后世犹怠。』况日不悛，其能久乎？」</w:t>
      </w:r>
    </w:p>
    <w:p>
      <w:pPr>
        <w:pStyle w:val="BodyText"/>
      </w:pPr>
      <w:r>
        <w:t xml:space="preserve"> </w:t>
      </w:r>
      <w:r>
        <w:t xml:space="preserve">宴子曰：「子将若何？」叔向曰：「晋之公族尽矣。肸闻之，公室将卑，其宗族枝叶先落，则公从之。肸之宗十一族，唯羊舌氏在而已。肸又无子。公室无度，幸而得死，岂其获祀？」</w:t>
      </w:r>
    </w:p>
    <w:p>
      <w:pPr>
        <w:pStyle w:val="BodyText"/>
      </w:pPr>
      <w:r>
        <w:t xml:space="preserve"> </w:t>
      </w:r>
      <w:r>
        <w:t xml:space="preserve">初，景公欲更晏子之宅，曰：「子之宅近市，湫隘嚣尘，不可以居，请更诸爽垲者。」辞曰：「君之先臣容焉，臣不足以嗣之，于臣侈矣。且小人近市，朝夕得所求，小人之利也。敢烦里旅？」公笑曰：「子近市，识贵贱乎？」对曰：「既利之，敢不识乎？」公曰：「何贵何贱？」于是景公繁于刑，有鬻踊者。故对曰：「踊贵屦贱。」既已告于君，故与叔向语而称之。景公为是省于刑。君子曰：「仁人之言，其利博哉。晏子一言而齐侯省刑。《诗》曰：『君子如祉，乱庶遄已。』其是之谓乎！」</w:t>
      </w:r>
    </w:p>
    <w:p>
      <w:pPr>
        <w:pStyle w:val="BodyText"/>
      </w:pPr>
      <w:r>
        <w:t xml:space="preserve"> </w:t>
      </w:r>
      <w:r>
        <w:t xml:space="preserve">及宴子如晋，公更其宅，反，则成矣。既拜，乃毁之，而为里室，皆如其旧。则使宅人反之，曰：「谚曰：『非宅是卜，唯邻是卜。』二三子先卜邻矣，违卜不祥。君子不犯非礼，小人不犯不祥，古之制也。吾敢违诸乎？」卒复其旧宅。公弗许，因陈桓子以请，乃许之。</w:t>
      </w:r>
    </w:p>
    <w:p>
      <w:pPr>
        <w:pStyle w:val="BodyText"/>
      </w:pPr>
      <w:r>
        <w:t xml:space="preserve"> </w:t>
      </w:r>
      <w:r>
        <w:t xml:space="preserve">夏四月，郑伯如晋，公孙段相，甚敬而卑，礼无违者。晋侯嘉焉，授之以策，曰：「子丰有劳于晋国，余闻而弗忘。赐女州田，以胙乃旧勋。」伯石再拜稽首，受策以出。君子曰：「礼，其人之急也乎！伯石之汰也，一为礼于晋，犹荷其禄，况以礼终始乎？《诗》曰：『人而无礼，胡不遄死？』其是之谓乎！」</w:t>
      </w:r>
    </w:p>
    <w:p>
      <w:pPr>
        <w:pStyle w:val="BodyText"/>
      </w:pPr>
      <w:r>
        <w:t xml:space="preserve"> </w:t>
      </w:r>
      <w:r>
        <w:t xml:space="preserve">初，州县，栾豹之邑也。及栾氏亡，范宣子、赵文子、韩宣子皆欲之。文子曰：「温，吾县也。」二宣子曰：「自郤称以别，三传矣。晋之别县不唯州，谁获治之？」文子病之，乃舍之。二子曰：「吾不可以正议而自与也。」皆舍之。及文子为政，赵获曰：「可以取州矣。」文子曰：「退！二子之言，义也。违义，祸也。余不能治余县，又焉用州？其以徼祸也？君子曰：『弗知实难。』知而弗从，祸莫大焉。有言州必死。」</w:t>
      </w:r>
    </w:p>
    <w:p>
      <w:pPr>
        <w:pStyle w:val="BodyText"/>
      </w:pPr>
      <w:r>
        <w:t xml:space="preserve"> </w:t>
      </w:r>
      <w:r>
        <w:t xml:space="preserve">丰氏故主韩氏，伯石之获州也，韩宣子为请之，为其复取之之故。</w:t>
      </w:r>
    </w:p>
    <w:p>
      <w:pPr>
        <w:pStyle w:val="BodyText"/>
      </w:pPr>
      <w:r>
        <w:t xml:space="preserve"> </w:t>
      </w:r>
      <w:r>
        <w:t xml:space="preserve">五月，叔弓如滕，葬滕成公，子服椒为介。及郊，遇懿伯之忌，敬子不入。惠伯曰：「公事有公利，无私忌，椒请先入。」乃先受馆。敬子从之。</w:t>
      </w:r>
    </w:p>
    <w:p>
      <w:pPr>
        <w:pStyle w:val="BodyText"/>
      </w:pPr>
      <w:r>
        <w:t xml:space="preserve"> </w:t>
      </w:r>
      <w:r>
        <w:t xml:space="preserve">晋韩起如齐逆女。公孙虿为少姜之有宠也，以其子更公女而嫁公子。人谓宣子：「子尾欺晋，晋胡受之？」宣子曰：「我欲得齐而远其宠，宠将来乎？」</w:t>
      </w:r>
    </w:p>
    <w:p>
      <w:pPr>
        <w:pStyle w:val="BodyText"/>
      </w:pPr>
      <w:r>
        <w:t xml:space="preserve"> </w:t>
      </w:r>
      <w:r>
        <w:t xml:space="preserve">秋七月，郑罕虎如晋，贺夫人，且告曰：「楚人日征敝邑，以不朝立王之故。敝邑之往，则畏执事其谓寡君『而固有外心。』其不往，则宋之盟云。进退罪也。寡君使虎布之。」宣子使叔向对曰：「君若辱有寡君，在楚何害？修宋盟也。君苟思盟，寡君乃知免于戾矣。君若不有寡君，虽朝夕辱于敝邑，寡君猜焉。君实有心，何辱命焉？君其往也！苟有寡君，在楚犹在晋也。」</w:t>
      </w:r>
    </w:p>
    <w:p>
      <w:pPr>
        <w:pStyle w:val="BodyText"/>
      </w:pPr>
      <w:r>
        <w:t xml:space="preserve"> </w:t>
      </w:r>
      <w:r>
        <w:t xml:space="preserve">张趯使谓大叔曰：「自子之归也，小人粪除先人之敝庐，曰子其将来。今子皮实来，小人失望。」大叔曰：「吉贱，不获来，畏大国，尊夫人也。且孟曰：『而将无事。』吉庶几焉。」</w:t>
      </w:r>
    </w:p>
    <w:p>
      <w:pPr>
        <w:pStyle w:val="BodyText"/>
      </w:pPr>
      <w:r>
        <w:t xml:space="preserve"> </w:t>
      </w:r>
      <w:r>
        <w:t xml:space="preserve">小邾穆公来朝。季武子欲卑之，穆叔曰：「不可。曹、滕、二邾，实不忘我好，敬以逆之，犹惧其贰。又卑一睦，焉逆群好也？其如旧而加敬焉！《志》曰：『能敬无灾。』又曰：『敬逆来者，天所福也。』」季孙从之。</w:t>
      </w:r>
    </w:p>
    <w:p>
      <w:pPr>
        <w:pStyle w:val="BodyText"/>
      </w:pPr>
      <w:r>
        <w:t xml:space="preserve"> </w:t>
      </w:r>
      <w:r>
        <w:t xml:space="preserve">八月，大雩，旱也。</w:t>
      </w:r>
    </w:p>
    <w:p>
      <w:pPr>
        <w:pStyle w:val="BodyText"/>
      </w:pPr>
      <w:r>
        <w:t xml:space="preserve"> </w:t>
      </w:r>
      <w:r>
        <w:t xml:space="preserve">齐侯田于莒，卢蒲弊见，泣且请曰：「余发如此种种，余奚能为？」公曰：「诺，吾告二子。」归而告之。子尾欲复之，子雅不可，曰：「彼其发短而心甚长，其或寝处我矣。」九月，子雅放卢蒲弊于北燕。</w:t>
      </w:r>
    </w:p>
    <w:p>
      <w:pPr>
        <w:pStyle w:val="BodyText"/>
      </w:pPr>
      <w:r>
        <w:t xml:space="preserve"> </w:t>
      </w:r>
      <w:r>
        <w:t xml:space="preserve">燕简公多嬖宠，欲去诸大夫而立其宠人。冬，燕大夫比以杀公之外嬖。公惧，奔齐。书曰：「北燕伯款出奔齐。」罪之也。</w:t>
      </w:r>
    </w:p>
    <w:p>
      <w:pPr>
        <w:pStyle w:val="BodyText"/>
      </w:pPr>
      <w:r>
        <w:t xml:space="preserve"> </w:t>
      </w:r>
      <w:r>
        <w:t xml:space="preserve">十月，郑伯如楚，子产相。楚子享之，赋《吉日》。既享，子产乃具田备，王以田江南之梦。</w:t>
      </w:r>
    </w:p>
    <w:p>
      <w:pPr>
        <w:pStyle w:val="BodyText"/>
      </w:pPr>
      <w:r>
        <w:t xml:space="preserve"> </w:t>
      </w:r>
      <w:r>
        <w:t xml:space="preserve">齐公孙灶卒。司马灶见晏子，曰：「又丧子雅矣。」晏子曰：「惜也！子旗不免，殆哉！姜族弱矣，而妫将始昌。二惠竞爽，犹可，又弱一个焉，姜其危哉！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7" w:name="header-n2422"/>
      <w:r>
        <w:t xml:space="preserve">昭公四年</w:t>
      </w:r>
      <w:bookmarkEnd w:id="217"/>
    </w:p>
    <w:p>
      <w:pPr>
        <w:pStyle w:val="FirstParagraph"/>
      </w:pPr>
      <w:r>
        <w:t xml:space="preserve"> </w:t>
      </w:r>
      <w:r>
        <w:t xml:space="preserve">【经】四年春王正月，大雨雹。夏，楚子、蔡侯、陈侯、郑伯、许男、徐子、滕子、顿子、胡子、沈子、小邾子、宋世子佐、淮夷会于申。楚子执徐子。秋七月，楚子、蔡侯、陈侯、许男、顿子、胡子、沈子、淮夷伐吴，执齐庆封，杀之。遂灭赖。九月，取鄫。冬十有二月乙卯，叔孙豹卒。</w:t>
      </w:r>
    </w:p>
    <w:p>
      <w:pPr>
        <w:pStyle w:val="BodyText"/>
      </w:pPr>
      <w:r>
        <w:t xml:space="preserve"> </w:t>
      </w:r>
      <w:r>
        <w:t xml:space="preserve">【传】四年春，王正月，许男如楚，楚子止之，遂止郑伯，复田江南，许男与焉。使椒举如晋求诸侯，二君待之。椒举致命曰：「寡君使举曰：『日君有惠，赐盟于宋，曰：晋、楚之从，交相见也。以岁之不易，寡人愿结欢于二三君。』使举请间。君若苟无四方之虞，则愿假宠以请于诸侯。」</w:t>
      </w:r>
    </w:p>
    <w:p>
      <w:pPr>
        <w:pStyle w:val="BodyText"/>
      </w:pPr>
      <w:r>
        <w:t xml:space="preserve"> </w:t>
      </w:r>
      <w:r>
        <w:t xml:space="preserve">晋侯欲勿许。司马侯曰：「不可。楚王方侈，天或者欲逞其心，以厚其毒而降之罚，未可知也。其使能终，亦未可知也。晋、楚唯天所相，不可与争。君其许之，而修德以待其归。若归于德，吾犹将事之，况诸侯乎？若适淫虐，楚将弃之，吾又谁与争？」曰：「晋有三不殆，其何敌之有？国险而多马，齐、楚多难。有是三者，何乡而不济？」对曰：「恃险与马，而虞邻国之难，是三殆也。四岳、三涂、阳城、大室、荆山、中南，九州之险也，是不一姓。冀之北土，马之所生，无兴国焉。恃险与马，不可以为固也，从古以然。是以先王务修德音以亨神人，不闻其务险与马也。邻国之难，不可虞也。或多难以固其国，启其疆土；或无难以丧其国，失其守宇。若何虞难？齐有仲孙之难而获桓公，至今赖之。晋有里、丕之难而获文公，是以为盟主。卫、邢无难，敌亦丧之。故人之难，不可虞也。恃此三者，而不修政德，亡于不暇，又何能济？君其许之！纣作淫虐，文王惠和，殷是以陨，周是以兴，夫岂争诸侯？」乃许楚使。使叔向对曰：「寡君有社稷之事，是以不获春秋时见。诸侯，君实有之，何辱命焉？」椒举遂请昏，晋侯许之。</w:t>
      </w:r>
    </w:p>
    <w:p>
      <w:pPr>
        <w:pStyle w:val="BodyText"/>
      </w:pPr>
      <w:r>
        <w:t xml:space="preserve"> </w:t>
      </w:r>
      <w:r>
        <w:t xml:space="preserve">楚子问于子产曰：「晋其许我诸侯乎？」对曰：「许君。晋君少安，不在诸侯。其大夫多求，莫匡其君。在宋之盟，又曰如一，若不许君，将焉用之？」王曰：「诸侯其来乎？」对曰：「必来。从宋之盟，承君之欢，不畏大国，何故不来？不来者，其鲁、卫、曹、邾乎？曹畏宋，邾畏鲁，鲁、卫逼于齐而亲于晋，唯是不来。其馀，君之所及也，谁敢不至？」王曰：「然则吾所求者，无不可乎？」对曰：「求逞于人，不可；与人同欲，尽济。」</w:t>
      </w:r>
    </w:p>
    <w:p>
      <w:pPr>
        <w:pStyle w:val="BodyText"/>
      </w:pPr>
      <w:r>
        <w:t xml:space="preserve"> </w:t>
      </w:r>
      <w:r>
        <w:t xml:space="preserve">大雨雹。季武子问于申丰曰：「雹可御乎？」对曰：「圣人在上，无雹，虽有，不为灾。古者，日在北陆而藏冰；西陆，朝觌而出之。其藏冰也，深山穷谷，固阴冱寒，于是乎取之。其出之也，朝之禄位，宾食丧祭，于是乎用之。其藏之也，黑牲、秬黍，以享司寒。其出之也，桃弧、棘矢，以除其灾。其出入也时。食肉之禄，冰皆与焉。大夫命妇，丧浴用冰。祭寒而藏之，献羔而启之，公始用之。火出而毕赋。自命夫、命妇，至于老疾，无不受冰。山人取之，县人传之，舆人纳之，隶人藏之。夫冰以风壮，而以风出。其藏之也周，其用之也遍，则冬无愆阳，夏无伏阴，春无凄风，秋无苦雨，雷不出震，无灾霜雹，疠疾不降，民不夭札。今藏川池之冰，弃而不用。风不越而杀，雷不发而震。雹之为灾，谁能御之？《七月》之卒章，藏冰之道也。」</w:t>
      </w:r>
    </w:p>
    <w:p>
      <w:pPr>
        <w:pStyle w:val="BodyText"/>
      </w:pPr>
      <w:r>
        <w:t xml:space="preserve"> </w:t>
      </w:r>
      <w:r>
        <w:t xml:space="preserve">夏，诸侯如楚，鲁、卫、曹、邾不会。曹、邾辞以难，公辞以时祭，卫侯辞以疾。郑伯先待于申。六月丙午，楚子合诸侯于申。椒举言于楚子曰：「臣闻诸侯无归，礼以为归。今君始得诸侯，其慎礼矣。霸之济否，在此会也。夏启有钧台之享，商汤有景亳之命，周武有孟津之誓，成有岐阳之搜，康有酆宫之朝，穆有涂山之会，齐桓有召陵之师，晋文有践土之盟。君其何用？宋向戌、郑公孙侨在，诸侯之良也，君其选焉。」王曰：「吾用齐桓。」王使问礼于左师与子产。左师曰：「小国习之，大国用之，敢不荐闻？」献公合诸侯之礼六。子产曰：「小国共职，敢不荐守？」献伯、子、男会公之礼六。君子谓合左师善守先代，子产善相小国。王使椒举侍于后，以规过。卒事，不规。王问其故，对曰：「礼，吾所未见者有六焉，又何以规？」宋大子佐后至，王田于武城，久而弗见。椒举请辞焉。王使往，曰：「属有宗祧之事于武城，寡君将堕币焉，敢谢后见。」</w:t>
      </w:r>
    </w:p>
    <w:p>
      <w:pPr>
        <w:pStyle w:val="BodyText"/>
      </w:pPr>
      <w:r>
        <w:t xml:space="preserve"> </w:t>
      </w:r>
      <w:r>
        <w:t xml:space="preserve">徐子，吴出也，以为贰焉，故执诸申。</w:t>
      </w:r>
    </w:p>
    <w:p>
      <w:pPr>
        <w:pStyle w:val="BodyText"/>
      </w:pPr>
      <w:r>
        <w:t xml:space="preserve"> </w:t>
      </w:r>
      <w:r>
        <w:t xml:space="preserve">楚子示诸侯侈，椒举曰：「夫六王二公之事，皆所以示诸侯礼也，诸侯所由用命也。夏桀为仍之会，有婚叛之。商纣为黎之搜，东夷叛之。周幽为大室之盟，戎狄叛之。皆所以示诸侯汰也，诸侯所由弃命也。今君以汰，无乃不济乎？」王弗听。</w:t>
      </w:r>
    </w:p>
    <w:p>
      <w:pPr>
        <w:pStyle w:val="BodyText"/>
      </w:pPr>
      <w:r>
        <w:t xml:space="preserve"> </w:t>
      </w:r>
      <w:r>
        <w:t xml:space="preserve">子产见左师曰：「吾不患楚矣，汰而愎谏，不过十年。」左师曰：「然。不十年侈，其恶不远，远恶而后弃。善亦如之，德远而后兴。」</w:t>
      </w:r>
    </w:p>
    <w:p>
      <w:pPr>
        <w:pStyle w:val="BodyText"/>
      </w:pPr>
      <w:r>
        <w:t xml:space="preserve"> </w:t>
      </w:r>
      <w:r>
        <w:t xml:space="preserve">秋七月，楚子以诸侯伐吴。宋大子、郑伯先归。宋华费遂、郑大夫从。使屈申围朱方，八月甲申，克之。执齐庆封而尽灭其族。将戮庆封。椒举曰：「臣闻无瑕者可以戮人。庆封唯逆命，是以在此，其肯从于戮乎？播于诸侯，焉用之？」王弗听，负之斧钺，以徇于诸侯，使言曰：「无或如齐庆封，弑其君，弱其孤，以盟其大夫。」庆封曰：「无或如楚共王之庶子围，弑其君、兄之子麇而代之，以盟诸侯。」王使速杀之。</w:t>
      </w:r>
    </w:p>
    <w:p>
      <w:pPr>
        <w:pStyle w:val="BodyText"/>
      </w:pPr>
      <w:r>
        <w:t xml:space="preserve"> </w:t>
      </w:r>
      <w:r>
        <w:t xml:space="preserve">遂以诸侯灭赖。赖子面缚衔璧，士袒，舆榇从之，造于中军。王问诸椒举，对曰：「成王克许，许僖公如是，王亲释其缚，受其璧，焚其榇。」王从之。迁赖于鄢。楚子欲迁许于赖，使斗韦龟与公子弃疾城之而还。申无宇曰：「楚祸之首，将在此矣。召诸侯而来，伐国而克，城竟莫校。王心不违，民其居乎？民之不处，其谁堪之？不堪王命，乃祸乱也。」</w:t>
      </w:r>
    </w:p>
    <w:p>
      <w:pPr>
        <w:pStyle w:val="BodyText"/>
      </w:pPr>
      <w:r>
        <w:t xml:space="preserve"> </w:t>
      </w:r>
      <w:r>
        <w:t xml:space="preserve">九月，取鄫，言易也。莒乱，着丘公立而不抚鄫，鄫叛而来，故曰取。凡克邑不用师徒曰取。</w:t>
      </w:r>
    </w:p>
    <w:p>
      <w:pPr>
        <w:pStyle w:val="BodyText"/>
      </w:pPr>
      <w:r>
        <w:t xml:space="preserve"> </w:t>
      </w:r>
      <w:r>
        <w:t xml:space="preserve">郑子产作丘赋。国人谤之，曰：「其父死于路，己为虿尾。以令于国，国将若之何？」子宽以告。子产曰：「何害？苟利社稷，死生以之。且吾闻为善者不改其度，故能有济也。民不可逞，度不可改。《诗》曰：『礼义不愆，何恤于人言。』吾不迁矣。浑罕曰：「国氏其先亡乎！君子作法于凉，其敝犹贪。作法于贪，敝将若之何？姬在列者，蔡及曹、滕其先亡乎！逼而无礼。郑先卫亡，逼而无法。政不率法，而制于心。民各有心，何上之有？」</w:t>
      </w:r>
    </w:p>
    <w:p>
      <w:pPr>
        <w:pStyle w:val="BodyText"/>
      </w:pPr>
      <w:r>
        <w:t xml:space="preserve"> </w:t>
      </w:r>
      <w:r>
        <w:t xml:space="preserve">冬，吴伐楚，入棘、栎、麻，以报朱方之役。楚沈尹射奔命于夏汭，咸尹宜咎城钟离，薳启强城巢，然丹城州来。东国水，不可以城。彭生罢赖之师。</w:t>
      </w:r>
    </w:p>
    <w:p>
      <w:pPr>
        <w:pStyle w:val="BodyText"/>
      </w:pPr>
      <w:r>
        <w:t xml:space="preserve"> </w:t>
      </w:r>
      <w:r>
        <w:t xml:space="preserve">初，穆子去叔孙氏，及庚宗，遇妇人，使私为食而宿焉。问其行，告之故，哭而送之。适齐，娶于国氏，生孟丙、仲壬。梦天压己，弗胜。顾而见人，黑而上偻，深目而豭喙。号之曰：「牛！助余！」乃胜之。旦而皆召其徒，无之。且曰：「志之。」及宣伯奔齐，馈之。宣伯曰：「鲁以先子之故，将存吾宗，必召女。召女，何如？」对曰：「愿之久矣。」鲁人召之，不告而归。既立，所宿庚宗之妇人，献以雉。问其姓，对曰：「余子长矣，能奉雉而从我矣。」召而见之，则所梦也。未问其名，号之曰：「牛！」曰：「唯」。皆召其徒，使视之，遂使为竖。有宠，长使为政。公孙明知叔孙于齐，归，未逆国姜，子明取之。故怒，其子长而后使逆之。田于丘莸，遂遇疾焉。竖牛欲乱其室而有之，强与孟盟，不可。叔孙为孟钟，曰：「尔未际，飨大夫以落之。」既具，使竖牛请日。入，弗谒。出，命之日。及宾至，闻钟声。牛曰：「孟有北妇人之客。」怒，将往，牛止之。宾出，使拘而杀诸外，牛又强与仲盟，不可。仲与公御莱书观于公，公与之环。使牛入示之。入，不示。出，命佩之。牛谓叔孙：「见仲而何？」叔孙曰：「何为？」曰：「不见，既自见矣。公与之环而佩之矣。」遂逐之，奔齐。疾急，命召仲，牛许而不召。</w:t>
      </w:r>
    </w:p>
    <w:p>
      <w:pPr>
        <w:pStyle w:val="BodyText"/>
      </w:pPr>
      <w:r>
        <w:t xml:space="preserve"> </w:t>
      </w:r>
      <w:r>
        <w:t xml:space="preserve">杜泄见，告之饥渴，授之戈。对曰：「求之而至，又何去焉？」竖牛曰：「夫子疾病，不欲见人。」使置馈于个而退。牛弗进，则置虚，命彻。十二月癸丑，叔孙不食。乙卯，卒。牛立昭子而相之。</w:t>
      </w:r>
    </w:p>
    <w:p>
      <w:pPr>
        <w:pStyle w:val="BodyText"/>
      </w:pPr>
      <w:r>
        <w:t xml:space="preserve"> </w:t>
      </w:r>
      <w:r>
        <w:t xml:space="preserve">公使杜泄葬叔孙。竖牛赂叔仲昭子与南遗，使恶杜泄于季孙而去之。杜泄将以路葬，且尽卿礼。南遗谓季孙曰：「叔孙未乘路，葬焉用之？且冢卿无路，介卿以葬，不亦左乎？」季孙曰：「然。」使杜泄舍路。不可，曰：「夫子受命于朝，而聘于王。王思旧勋而赐之路。覆命而致之君，君不敢逆王命而复赐之，使三官书之。吾子为司徒，实书名。夫子为司马，与工正书服。孟孙为司空，以书勋。今死而弗以，同弃君命也。书在公府而弗以，是废三官也。若命服，生弗敢服，死又不以，将焉用之？」乃使以葬。</w:t>
      </w:r>
    </w:p>
    <w:p>
      <w:pPr>
        <w:pStyle w:val="BodyText"/>
      </w:pPr>
      <w:r>
        <w:t xml:space="preserve"> </w:t>
      </w:r>
      <w:r>
        <w:t xml:space="preserve">季孙谋去中军。竖牛曰：「夫子固欲去之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8" w:name="header-n2443"/>
      <w:r>
        <w:t xml:space="preserve">昭公五年</w:t>
      </w:r>
      <w:bookmarkEnd w:id="218"/>
    </w:p>
    <w:p>
      <w:pPr>
        <w:pStyle w:val="FirstParagraph"/>
      </w:pPr>
      <w:r>
        <w:t xml:space="preserve"> </w:t>
      </w:r>
      <w:r>
        <w:t xml:space="preserve">【经】五年春王正月，舍中军。楚杀其大夫屈申。公如晋。夏，莒牟夷以牟娄及防、兹来奔。秋七月，公至自晋。戊辰，叔弓帅师败莒师于蚡泉。秦伯卒。冬，楚子、蔡侯、陈侯、许男、顿子、沈子、徐人、越人伐吴。</w:t>
      </w:r>
    </w:p>
    <w:p>
      <w:pPr>
        <w:pStyle w:val="BodyText"/>
      </w:pPr>
      <w:r>
        <w:t xml:space="preserve"> </w:t>
      </w:r>
      <w:r>
        <w:t xml:space="preserve">【传】五年春，王正月，舍中军，卑公室也。毁中军于施氏，成诸臧氏。初作中军，三分公室而各有其一。季氏尽征之，叔孙氏臣其子弟，孟氏取其半焉。及其舍之也，四分公室，季氏择二，二子各一。皆尽征之，而贡于公。以书。使杜泄告于殡，曰：「子固欲毁中军，既毁之矣，故告。」杜泄曰：「夫子唯不欲毁也，故盟诸僖闳，诅诸五父之衢。」受其书而投之，帅士而哭之。叔仲子谓季孙曰：「带受命于子叔孙曰：『葬鲜者自西门。』」季孙命杜泄。杜泄曰：「卿丧自朝，鲁礼也。吾子为国政，未改礼，而又迁之。群臣惧死，不敢自也。」既葬而行。</w:t>
      </w:r>
    </w:p>
    <w:p>
      <w:pPr>
        <w:pStyle w:val="BodyText"/>
      </w:pPr>
      <w:r>
        <w:t xml:space="preserve"> </w:t>
      </w:r>
      <w:r>
        <w:t xml:space="preserve">仲至自齐，季孙欲立之。南遗曰：「叔孙氏厚则季氏薄。彼实家乱，子勿与知，不亦可乎？」南遗使国人助竖牛以攻诸大库之庭。司宫射之，中目而死。竖牛取东鄙三十邑，以与南遗。</w:t>
      </w:r>
    </w:p>
    <w:p>
      <w:pPr>
        <w:pStyle w:val="BodyText"/>
      </w:pPr>
      <w:r>
        <w:t xml:space="preserve"> </w:t>
      </w:r>
      <w:r>
        <w:t xml:space="preserve">昭子即位，朝其家众，曰：「竖牛祸叔孙氏，使乱大从，杀适立庶，又披其邑，将以赦罪，罪莫大焉。必速杀之。」竖牛惧，奔齐。孟、仲之子杀诸塞关之外，投其首于宁风之棘上。</w:t>
      </w:r>
    </w:p>
    <w:p>
      <w:pPr>
        <w:pStyle w:val="BodyText"/>
      </w:pPr>
      <w:r>
        <w:t xml:space="preserve"> </w:t>
      </w:r>
      <w:r>
        <w:t xml:space="preserve">仲尼曰：「叔孙昭子之不劳，不可能也。周任有言曰：『为政者不赏私劳，不罚私怨。』《诗》云：『有觉德行，四国顺之。』」</w:t>
      </w:r>
    </w:p>
    <w:p>
      <w:pPr>
        <w:pStyle w:val="BodyText"/>
      </w:pPr>
      <w:r>
        <w:t xml:space="preserve"> </w:t>
      </w:r>
      <w:r>
        <w:t xml:space="preserve">初，穆子之生也，庄叔以《周易》筮之，遇《明夷》三之《谦》三，以示卜楚丘。曰：「是将行，而归为子祀。以谗人入，其名曰牛，卒以馁死。《明夷》，日也。日之数十，故有十时，亦当十位。自王已下，其二为公，其三为卿。日上其中，食日为二，旦日为三。《明夷》之《谦》，明而未融，其当旦乎，故曰：『为子祀』。日之《谦》，当鸟，故曰『明夷于飞』。明之未融，故曰『垂其翼』。象日之动，故曰『君子于行』。当三在旦，故曰『三日不食』。《离》，火也。《艮》，山也。《离》为火，火焚山，山败。于人为言，败言为谗，故曰『有攸往，主人有言』，言必谗也。纯《离》为牛，世乱谗胜，胜将适《离》，故曰『其名曰牛』。谦不足，飞不翔，垂不峻，翼不广，故曰『其为子后乎』。吾子，亚卿也，抑少不终。」</w:t>
      </w:r>
    </w:p>
    <w:p>
      <w:pPr>
        <w:pStyle w:val="BodyText"/>
      </w:pPr>
      <w:r>
        <w:t xml:space="preserve"> </w:t>
      </w:r>
      <w:r>
        <w:t xml:space="preserve">楚子以屈申为贰于吴，乃杀之。以屈生为莫敖，使与令尹子荡如晋逆女。过郑，郑伯劳子荡于汜，劳屈生于菟氏。晋侯送女于邢丘。子产相郑伯，会晋侯于邢丘。</w:t>
      </w:r>
    </w:p>
    <w:p>
      <w:pPr>
        <w:pStyle w:val="BodyText"/>
      </w:pPr>
      <w:r>
        <w:t xml:space="preserve"> </w:t>
      </w:r>
      <w:r>
        <w:t xml:space="preserve">公如晋，自郊劳至于赠贿，无失礼。晋侯谓女叔齐曰：「鲁侯不亦善于礼乎？」对曰：「鲁侯焉知礼？」公曰：「何为？自郊劳至于赠贿，礼无违者，何故不知？」对曰：「是仪也，不可谓礼。礼所以守其国，行其政令，无失其民者也。今政令在家，不能取也。有子家羁，弗能用也。奸大国之盟，陵虐小国。利人之难，不知其私。公室四分，民食于他。思莫在公，不图其终。为国君，难将及身，不恤其所。礼这本末，将于此乎在，而屑屑焉习仪以亟。言善于礼，不亦远乎？君子谓：「叔侯于是乎知礼。」</w:t>
      </w:r>
    </w:p>
    <w:p>
      <w:pPr>
        <w:pStyle w:val="BodyText"/>
      </w:pPr>
      <w:r>
        <w:t xml:space="preserve"> </w:t>
      </w:r>
      <w:r>
        <w:t xml:space="preserve">晋韩宣子如楚送女，叔向为介。郑子皮、子大叔劳诸索氏。大叔谓叔向曰：「楚王汰侈已甚，子其戒之。」叔向曰：「汰侈已甚，身之灾也，焉能及人？若奉吾币帛，慎吾威仪，守之以信，行之以礼，敬始而思终，终无不复，从而不失仪，敬而不失威，道之以训辞，奉之以旧法，考之以先王，度之以二国，虽汰侈，若我何？」</w:t>
      </w:r>
    </w:p>
    <w:p>
      <w:pPr>
        <w:pStyle w:val="BodyText"/>
      </w:pPr>
      <w:r>
        <w:t xml:space="preserve"> </w:t>
      </w:r>
      <w:r>
        <w:t xml:space="preserve">及楚，楚子朝其大夫，曰：「晋，吾仇敌也。苟得志焉，无恤其他。今其来者，上卿、上大夫也。若吾以韩起为阍，以羊舌肸为司宫，足以辱晋，吾亦得志矣。可乎？」大夫莫对。薳启强曰：「可。苟有其备，何故不可？耻匹夫不可以无备，况耻国乎？是以圣王务行礼，不求耻人，朝聘有珪，享《兆见》有璋。小有述职，大有巡功。设机而不倚，爵盈而不饮；宴有好货，飧有陪鼎，入有郊劳，出有赠贿，礼之至也。国家之败，失之道也，则祸乱兴。城濮之役，晋无楚备，以败于邲。邲之役，楚无晋备，以败于鄢。自鄢以来，晋不失备，而加之以礼，重之以睦，是以楚弗能报而求亲焉。既获姻亲，又欲耻之，以召寇仇，备之若何？谁其重此？若有其人，耻之可也。若其未有，君亦图之。晋之事君，臣曰可矣：求诸侯而麇至；求昏而荐女，君亲送之，上卿及上大夫致之。犹欲耻之，君其亦有备矣。不然，奈何？韩起之下，赵成、中行吴、魏舒、范鞅、知盈；羊舌肸之下，祁午、张趯、籍谈、女齐、梁丙、张骼、辅跞、苗贲皇，皆诸侯之选也。韩襄为公族大夫，韩须受命而使矣。箕襄、邢带、叔禽、叔椒、子羽，皆大家也。韩赋七邑，皆成县也。羊舌四族，皆强家也。晋人若丧韩起、杨肸，五卿八大夫辅韩须、杨石，因其十家九县，长毂九百，其馀四十县，遗守四千，奋其武怒，以报其大耻，伯华谋之，中行伯、魏舒帅之，其蔑不济矣。君将以亲易怨，实无礼以速寇，而未有其备，使群臣往遗之禽，以逞君心，何不可之有？」王曰：「不谷之过也，大夫无辱。」厚为韩子礼。王欲敖叔向以其所不知，而不能，亦厚其礼。</w:t>
      </w:r>
    </w:p>
    <w:p>
      <w:pPr>
        <w:pStyle w:val="BodyText"/>
      </w:pPr>
      <w:r>
        <w:t xml:space="preserve"> </w:t>
      </w:r>
      <w:r>
        <w:t xml:space="preserve">韩起反，郑伯劳诸圉。辞不敢见，礼也。</w:t>
      </w:r>
    </w:p>
    <w:p>
      <w:pPr>
        <w:pStyle w:val="BodyText"/>
      </w:pPr>
      <w:r>
        <w:t xml:space="preserve"> </w:t>
      </w:r>
      <w:r>
        <w:t xml:space="preserve">郑罕虎如齐，娶于子尾氏。晏子骤见之，陈桓子问其故，对曰：「能用善人，民之主也。」</w:t>
      </w:r>
    </w:p>
    <w:p>
      <w:pPr>
        <w:pStyle w:val="BodyText"/>
      </w:pPr>
      <w:r>
        <w:t xml:space="preserve"> </w:t>
      </w:r>
      <w:r>
        <w:t xml:space="preserve">夏，莒牟夷以牟娄及防兹来奔。牟夷非卿而书，尊地也。莒人愬于晋。晋侯欲止公，范献子曰：「不可。人朝而执之，诱也。讨不以师，而诱以成之，惰也。为盟主而犯此二者，无乃不可乎？请归之，间而以师讨焉。」乃归公。秋七月，公至自晋。</w:t>
      </w:r>
    </w:p>
    <w:p>
      <w:pPr>
        <w:pStyle w:val="BodyText"/>
      </w:pPr>
      <w:r>
        <w:t xml:space="preserve"> </w:t>
      </w:r>
      <w:r>
        <w:t xml:space="preserve">莒人来讨，不设备。戊辰，叔弓败诸□分泉，莒未陈也。</w:t>
      </w:r>
    </w:p>
    <w:p>
      <w:pPr>
        <w:pStyle w:val="BodyText"/>
      </w:pPr>
      <w:r>
        <w:t xml:space="preserve"> </w:t>
      </w:r>
      <w:r>
        <w:t xml:space="preserve">冬十月，楚子以诸侯及东夷伐吴，以报棘、栎、麻之役。薳射以繁扬之师，会于夏汭。越大夫常寿过帅师会楚子于琐。闻吴师出，薳启强帅师从之，遽不设备，吴人败诸鹊岸。</w:t>
      </w:r>
    </w:p>
    <w:p>
      <w:pPr>
        <w:pStyle w:val="BodyText"/>
      </w:pPr>
      <w:r>
        <w:t xml:space="preserve"> </w:t>
      </w:r>
      <w:r>
        <w:t xml:space="preserve">楚子以馹至于罗汭。吴子使其弟蹶由犒师，楚人执之，将以衅鼓。王使问焉，曰：「女卜来吉乎？」对曰：「吉。寡君闻君将治兵于敝邑，卜之以守龟，曰：『余亟使人犒师，请行以观王怒之疾徐，而为之备，尚克知之。』龟兆告吉，曰：『克可知也。』君若欢焉，好逆使臣，滋邑休殆，而忘其死，亡无日矣。今君奋焉，震电冯怒，虐执使臣，将以衅鼓，则吴知所备矣。敝邑虽羸，若早修完，其可以息师。难易有备，可谓吉矣。且吴社稷是卜，岂为一人？使臣获衅军鼓，而敝邑知备，以御不虞，其为吉孰大焉？国之守龟，其何事不卜？一臧一否，其谁能常之？城濮之兆，其报在邲。今此行也，其庸有报志？」乃弗杀。</w:t>
      </w:r>
    </w:p>
    <w:p>
      <w:pPr>
        <w:pStyle w:val="BodyText"/>
      </w:pPr>
      <w:r>
        <w:t xml:space="preserve"> </w:t>
      </w:r>
      <w:r>
        <w:t xml:space="preserve">楚师济于罗汭，沈尹赤会楚子，次于莱山。薳射帅繁扬之师，先入南怀，楚师从之。及汝清，吴不可入。楚子遂观兵于坻箕之山。是行也，吴早设备，楚无功而还，以蹶由归。楚子惧吴，使沈尹射待命于巢。薳启强待命于雩娄。礼也。</w:t>
      </w:r>
    </w:p>
    <w:p>
      <w:pPr>
        <w:pStyle w:val="BodyText"/>
      </w:pPr>
      <w:r>
        <w:t xml:space="preserve"> </w:t>
      </w:r>
      <w:r>
        <w:t xml:space="preserve">秦后子复归于秦，景公卒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19" w:name="header-n2464"/>
      <w:r>
        <w:t xml:space="preserve">昭公六年</w:t>
      </w:r>
      <w:bookmarkEnd w:id="219"/>
    </w:p>
    <w:p>
      <w:pPr>
        <w:pStyle w:val="FirstParagraph"/>
      </w:pPr>
      <w:r>
        <w:t xml:space="preserve"> </w:t>
      </w:r>
      <w:r>
        <w:t xml:space="preserve">【经】六年春王正月，杞伯益姑卒。葬秦景公。夏，季孙宿如晋。葬杞文公。宋华合比出奔卫。秋九月，大雩。楚薳罢帅师伐吴。冬，叔弓如楚。齐侯伐北燕。</w:t>
      </w:r>
    </w:p>
    <w:p>
      <w:pPr>
        <w:pStyle w:val="BodyText"/>
      </w:pPr>
      <w:r>
        <w:t xml:space="preserve"> </w:t>
      </w:r>
      <w:r>
        <w:t xml:space="preserve">【传】六年春，王正月，杞文公卒，吊如同盟，礼也。大夫如秦，葬景公，礼也。</w:t>
      </w:r>
    </w:p>
    <w:p>
      <w:pPr>
        <w:pStyle w:val="BodyText"/>
      </w:pPr>
      <w:r>
        <w:t xml:space="preserve"> </w:t>
      </w:r>
      <w:r>
        <w:t xml:space="preserve">三月，郑人铸刑书。叔向使诒子产书，曰：「始吾有虞于子，今则已矣。昔先王议事以制，不为刑辟，惧民之有争心也。犹不可禁御，是故闲之以义，纠之以政，行之以礼，守之以信，奉之以仁，制为禄位以劝其从，严断刑罚以威其淫。惧其未也，故诲之以忠，耸之以行，教之以务，使之以和，临之以敬，莅之以强，断之以刚。犹求圣哲之上，明察之官，忠信之长，慈惠之师，民于是乎可任使也，而不生祸乱。民知有辟，则不忌于上，并有争心，以征于书，而徼幸以成之，弗可为矣。夏有乱政而作《禹刑》，商有乱政而作《汤刑》，周有乱政而作《九刑》，三辟之兴，皆叔世也。今吾子相郑国，作封洫，立谤政，制参辟，铸刑书，将以靖民，不亦难乎？《诗》曰：『仪式刑文王之德，日靖四方。』又曰：『仪刑文王，万邦作孚。』如是，何辟之有？民知争端矣，将弃礼而征于书。锥刀之末，将尽争之。乱狱滋丰，贿赂并行，终子之世，郑其败乎！肸闻之，国将亡，必多制，其此之谓乎！」复书曰：「若吾子之言，侨不才，不能及子孙，吾以救世也。既不承命，敢忘大惠？」</w:t>
      </w:r>
    </w:p>
    <w:p>
      <w:pPr>
        <w:pStyle w:val="BodyText"/>
      </w:pPr>
      <w:r>
        <w:t xml:space="preserve"> </w:t>
      </w:r>
      <w:r>
        <w:t xml:space="preserve">士文伯曰：「火见，郑其火乎？火未出而作火以铸刑器，藏争辟焉。火如象之，不火何为？」</w:t>
      </w:r>
    </w:p>
    <w:p>
      <w:pPr>
        <w:pStyle w:val="BodyText"/>
      </w:pPr>
      <w:r>
        <w:t xml:space="preserve"> </w:t>
      </w:r>
      <w:r>
        <w:t xml:space="preserve">夏，季孙宿如晋，拜莒田也。晋侯享之，有加笾。武子退，使行人告曰：「小国之事大国也，苟免于讨，不敢求贶。得贶不过三献。今豆有加，下臣弗堪，无乃戾也。」韩宣子曰：「寡君以为欢也。」对曰：「寡君犹未敢，况下臣，君之隶也，敢闻加贶？」固请彻加而后卒事。晋人以为知礼，重其好货。</w:t>
      </w:r>
    </w:p>
    <w:p>
      <w:pPr>
        <w:pStyle w:val="BodyText"/>
      </w:pPr>
      <w:r>
        <w:t xml:space="preserve"> </w:t>
      </w:r>
      <w:r>
        <w:t xml:space="preserve">宋寺人柳有宠，大子佐恶之。华合比曰：「我杀之。」柳闻之，乃坎、用牲、埋书，而告公曰：「合比将纳亡人之族，既盟于北郭矣。」公使视之，有焉，遂逐华合比，合比奔卫。于是华亥欲代右师，乃与寺人柳比，从为之征，曰「闻之久矣。」公使代之，见于左师，左师曰：「女夫也。必亡！女丧而宗室，于人何有？人亦于女何有？《诗》曰：『宗子维城，毋俾城坏，毋独斯畏。』女其畏哉！」</w:t>
      </w:r>
    </w:p>
    <w:p>
      <w:pPr>
        <w:pStyle w:val="BodyText"/>
      </w:pPr>
      <w:r>
        <w:t xml:space="preserve"> </w:t>
      </w:r>
      <w:r>
        <w:t xml:space="preserve">六月丙戌，郑灾。</w:t>
      </w:r>
    </w:p>
    <w:p>
      <w:pPr>
        <w:pStyle w:val="BodyText"/>
      </w:pPr>
      <w:r>
        <w:t xml:space="preserve"> </w:t>
      </w:r>
      <w:r>
        <w:t xml:space="preserve">楚公子弃疾如晋，报韩子也。过郑，郑罕虎、公孙侨、游吉从郑伯以劳诸柤。辞不敢见，固请见之，见，如见王，以其乘马八匹私面。见子皮如上卿，以马六匹。见子产，以马四匹。见子大叔，以马二匹。禁刍牧采樵，不入田，不樵树，不采刈，不抽屋，不强丐。誓曰：「有犯命者，君子废，小人降。」舍不为暴，主不慁宾。往来如是。郑三卿皆知其将为王也。</w:t>
      </w:r>
    </w:p>
    <w:p>
      <w:pPr>
        <w:pStyle w:val="BodyText"/>
      </w:pPr>
      <w:r>
        <w:t xml:space="preserve"> </w:t>
      </w:r>
      <w:r>
        <w:t xml:space="preserve">韩宣子之适楚也，楚人弗逆。公子弃疾及晋竟，晋侯将亦弗逆。叔向曰：「楚辟我衷，若何效辟？《诗》曰：『尔之教矣，民胥效矣。』从我而已，焉用效人之辟？《书》曰：『圣作则。』无宁以善人为则，而则人之辟乎？匹夫为善，民犹则之，况国君乎？」晋侯说，乃逆之。</w:t>
      </w:r>
    </w:p>
    <w:p>
      <w:pPr>
        <w:pStyle w:val="BodyText"/>
      </w:pPr>
      <w:r>
        <w:t xml:space="preserve"> </w:t>
      </w:r>
      <w:r>
        <w:t xml:space="preserve">秋九月，大雩，旱也。</w:t>
      </w:r>
    </w:p>
    <w:p>
      <w:pPr>
        <w:pStyle w:val="BodyText"/>
      </w:pPr>
      <w:r>
        <w:t xml:space="preserve"> </w:t>
      </w:r>
      <w:r>
        <w:t xml:space="preserve">徐仪楚聘于楚。楚子执之，逃归。惧其叛也，使薳泄伐徐。吴人救之。令尹子荡帅师伐吴，师于豫章，而次于乾溪。吴人败其师于房钟，获宫厩尹弃疾。子荡归罪于薳泄而杀之。</w:t>
      </w:r>
    </w:p>
    <w:p>
      <w:pPr>
        <w:pStyle w:val="BodyText"/>
      </w:pPr>
      <w:r>
        <w:t xml:space="preserve"> </w:t>
      </w:r>
      <w:r>
        <w:t xml:space="preserve">冬，叔弓如楚聘，且吊败也。</w:t>
      </w:r>
    </w:p>
    <w:p>
      <w:pPr>
        <w:pStyle w:val="BodyText"/>
      </w:pPr>
      <w:r>
        <w:t xml:space="preserve"> </w:t>
      </w:r>
      <w:r>
        <w:t xml:space="preserve">十一月，齐侯如晋，请伐北燕也。士□相士鞅，逆诸河，礼也。晋侯许之。十二月，齐侯遂伐北燕，将纳简公。晏子曰：「不入。燕有君矣，民不贰。吾君贿，左右谄谀，作大事不以信，未尝可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0" w:name="header-n2480"/>
      <w:r>
        <w:t xml:space="preserve">昭公七年</w:t>
      </w:r>
      <w:bookmarkEnd w:id="220"/>
    </w:p>
    <w:p>
      <w:pPr>
        <w:pStyle w:val="FirstParagraph"/>
      </w:pPr>
      <w:r>
        <w:t xml:space="preserve"> </w:t>
      </w:r>
      <w:r>
        <w:t xml:space="preserve">【经】七年春王正月，暨齐平。三月，公如楚。叔孙婼如齐莅盟。夏四月甲辰朔，日有食之。秋八月戊辰，卫侯恶卒。九月，公至自楚。冬十有一月癸未，季孙宿卒。十有二月癸亥，葬卫襄公。</w:t>
      </w:r>
    </w:p>
    <w:p>
      <w:pPr>
        <w:pStyle w:val="BodyText"/>
      </w:pPr>
      <w:r>
        <w:t xml:space="preserve"> </w:t>
      </w:r>
      <w:r>
        <w:t xml:space="preserve">【传】七年春，王正月，暨齐平，齐求之也。癸巳，齐侯次于虢。燕人行成，曰：「敝邑知罪，敢不听命？先君之敝器，请以谢罪。」公孙皙曰：「受服而退，俟衅而动，可也。」二月戊午，盟于濡上。燕人归燕姬，赂以瑶瓮、玉椟、斗耳，不克而还。</w:t>
      </w:r>
    </w:p>
    <w:p>
      <w:pPr>
        <w:pStyle w:val="BodyText"/>
      </w:pPr>
      <w:r>
        <w:t xml:space="preserve"> </w:t>
      </w:r>
      <w:r>
        <w:t xml:space="preserve">楚子之为令尹也，为王旌以田。芋尹无宇断之，曰：「一国两君，其谁堪之？」及即位，为章华之宫，纳亡人以实之。无宇之阍入焉。无宇执之，有司弗与，曰：「执人于王宫，其罪大矣。」执而谒诸王。王将饮酒，无宇辞曰：「天子经略，诸侯正封，古之制也。封略之内，何非君土？食土之毛，谁非君臣？故《诗》曰：『普天之下，莫非王土。率土之滨，莫非王臣。』天有十日，人有十等，下所以事上，上所以共神也。故王臣公，公臣大夫，大夫臣士，士臣皂，皂臣舆，舆臣隶，隶臣僚，僚臣仆，仆臣台。马有圉，牛有牧，以待百事。今有司曰：『女胡执人于王宫？』将焉执之？周文王之法曰：『有亡，荒阅』，所以得天下也。吾先君文王，作仆区之法，曰：『盗所隐器，与盗同罪』，所以封汝也。若从有司，是无所执逃臣也。逃而舍之，是无陪台也。王事无乃阙乎？昔武王数纣之罪，以告诸侯曰：『纣为天下逋逃主，萃渊薮』，故夫致死焉。君王始求诸侯而则纣，无乃不可乎？若以二文之法取之，盗有所在矣。」王曰：「取而臣以往，盗有宠，未可得也。」遂赦之。</w:t>
      </w:r>
    </w:p>
    <w:p>
      <w:pPr>
        <w:pStyle w:val="BodyText"/>
      </w:pPr>
      <w:r>
        <w:t xml:space="preserve"> </w:t>
      </w:r>
      <w:r>
        <w:t xml:space="preserve">楚子成章华之台，愿与诸侯落之。大宰薳启强曰：「臣能得鲁侯。」薳启强来召公，辞曰：「昔先君成公，命我先大夫婴齐曰：『吾不忘先君之好，将使衡父照临楚国，镇抚其社稷，以辑宁尔民』。婴齐受命于蜀，奉承以来，弗敢失陨，而致诸宗祧。日我先君共王，引领北望，日月以冀。传序相授，于今四王矣。嘉惠未至，唯襄公之辱临我丧。孤与其二三臣，悼心失图，社稷之不皇，况能怀思君德！今君若步玉趾，辱见寡君，宠灵楚国，以信蜀之役，致君之嘉惠，是寡君既受贶矣，何蜀之敢望？其先君鬼神，实嘉赖之，岂唯寡君？君若不来，使臣请问行期，寡君将承质币而见于蜀，以请先君之贶。」</w:t>
      </w:r>
    </w:p>
    <w:p>
      <w:pPr>
        <w:pStyle w:val="BodyText"/>
      </w:pPr>
      <w:r>
        <w:t xml:space="preserve"> </w:t>
      </w:r>
      <w:r>
        <w:t xml:space="preserve">公将往，梦襄公祖。梓慎曰：「君不果行。襄公之适楚也，梦周公祖而行。今襄公实祖，君其不行。」子服惠伯曰：「行。先君未尝适楚，故周公祖以道之。襄公适楚矣，而祖以道君，不行，何之？」</w:t>
      </w:r>
    </w:p>
    <w:p>
      <w:pPr>
        <w:pStyle w:val="BodyText"/>
      </w:pPr>
      <w:r>
        <w:t xml:space="preserve"> </w:t>
      </w:r>
      <w:r>
        <w:t xml:space="preserve">三月，公如楚，郑伯劳于师之梁。孟僖子为介，不能相仪。及楚，不能答郊劳。</w:t>
      </w:r>
    </w:p>
    <w:p>
      <w:pPr>
        <w:pStyle w:val="BodyText"/>
      </w:pPr>
      <w:r>
        <w:t xml:space="preserve"> </w:t>
      </w:r>
      <w:r>
        <w:t xml:space="preserve">夏四月甲辰朔，日有食之。晋侯问于士文伯曰：「谁将当日食？」对曰：「鲁、卫恶之，卫大鲁小。」公曰：「何故？」对曰：「去卫地，如鲁地。于是有灾，鲁实受之。其大咎，其卫君乎？鲁将上卿。」公曰：「《诗》所谓『彼日而食，于何不臧』者，何也？」对曰：「不善政之谓也。国无政，不用善，则自取谪于日月之灾，故政不可不慎也。务三而已，一曰择人，二曰因民，三曰从时。」</w:t>
      </w:r>
    </w:p>
    <w:p>
      <w:pPr>
        <w:pStyle w:val="BodyText"/>
      </w:pPr>
      <w:r>
        <w:t xml:space="preserve"> </w:t>
      </w:r>
      <w:r>
        <w:t xml:space="preserve">晋人来治杞田，季孙将以成与之。谢息为孟孙守，不可。曰：「人有言曰：『虽有挈瓶之知，守不假器，礼也』。夫子从君，而守臣丧邑，虽吾子亦有猜焉。」季孙曰：「君之在楚，于晋罪也。又不听晋，鲁罪重矣。晋师必至，吾无以待之，不如与之，间晋而取诸杞。吾与子桃，成反，谁敢有之？是得二成也。鲁无忧而孟孙益邑，子何病焉？」辞以无山，与之莱、柞，乃迁于桃。晋人为杞取成。</w:t>
      </w:r>
    </w:p>
    <w:p>
      <w:pPr>
        <w:pStyle w:val="BodyText"/>
      </w:pPr>
      <w:r>
        <w:t xml:space="preserve"> </w:t>
      </w:r>
      <w:r>
        <w:t xml:space="preserve">楚子享公于新台，使长鬣者相，好以大屈。既而悔之。薳启强闻之，见公。公语之，拜贺。公曰：「何贺？对曰：「齐与晋、越欲此久矣。寡君无适与也，而传诸君，君其备御三邻。慎守宝矣，敢不贺乎？」公惧，乃反之。</w:t>
      </w:r>
    </w:p>
    <w:p>
      <w:pPr>
        <w:pStyle w:val="BodyText"/>
      </w:pPr>
      <w:r>
        <w:t xml:space="preserve"> </w:t>
      </w:r>
      <w:r>
        <w:t xml:space="preserve">郑子产聘于晋。晋侯疾，韩宣子逆客，私焉，曰：「寡君寝疾，于今三月矣，并走群望，有加而无瘳。今梦黄熊入于寝门，其何厉鬼也？」对曰：「以君之明，子为大政，其何厉之有？昔尧殛鲧于羽山，其神化为黄熊，以入于羽渊，实为夏郊，三代祀之。晋为盟主，其或者未之祀也乎？」韩子祀夏郊，晋侯有间，赐子产莒之二方鼎。</w:t>
      </w:r>
    </w:p>
    <w:p>
      <w:pPr>
        <w:pStyle w:val="BodyText"/>
      </w:pPr>
      <w:r>
        <w:t xml:space="preserve"> </w:t>
      </w:r>
      <w:r>
        <w:t xml:space="preserve">子产为丰施归州田于韩宣子，曰：「日君以夫公孙段为能任其事，而赐之州田，今无禄早世，不获久享君德。其子弗敢有，不敢以闻于君，私致诸子。」宣子辞。子产曰：「古人有言曰：『其父析薪，其子弗克负荷』。施将惧不能任其先人之禄，其况能任大国之赐？纵吾子为政而可，后之人若属有疆场之言，敝邑获戾，而丰氏受其大讨。吾子取州，是免敝邑于戾，而建置丰氏也。敢以为请。」宣子受之，以告晋侯。晋侯以与宣子。宣子为初言，病有之，以易原县于乐大心。</w:t>
      </w:r>
    </w:p>
    <w:p>
      <w:pPr>
        <w:pStyle w:val="BodyText"/>
      </w:pPr>
      <w:r>
        <w:t xml:space="preserve"> </w:t>
      </w:r>
      <w:r>
        <w:t xml:space="preserve">郑人相惊以伯有，曰「伯有至矣」，则皆走，不知所往。铸刑书之岁二月，或梦伯有介而行，曰：「壬子，余将杀带也。明年壬寅，余又将杀段也。」及壬子，驷带卒，国人益惧。齐、燕平之月壬寅，公孙段卒。国人愈惧。其明月，子产立公孙泄及良止以抚之，乃止。子大叔问其故，子产曰：「鬼有所归，乃不为厉，吾为之归也。」大叔曰：「公孙泄何为？」子产曰：「说也。为身无义而图说，从政有所反之，以取媚也。不媚，不信。不信，民不从也。」</w:t>
      </w:r>
    </w:p>
    <w:p>
      <w:pPr>
        <w:pStyle w:val="BodyText"/>
      </w:pPr>
      <w:r>
        <w:t xml:space="preserve"> </w:t>
      </w:r>
      <w:r>
        <w:t xml:space="preserve">及子产适晋，赵景子问焉，曰：「伯有犹能为鬼乎？」子产曰：「能。人生始化曰魄，既生魄，阳曰魂。用物精多，则魂魄强。是以有精爽，至于神明。匹夫匹妇强死，其魂魄犹能冯依于人，以为淫厉，况良霄，我先君穆公之胄，子良之孙，子耳之子，敝邑之卿，从政三世矣。郑虽无腆，抑谚曰『蕞尔国』，而三世执其政柄，其用物也弘矣，其取精也多矣。其族又大，所冯厚矣。而强死，能为鬼，不亦宜乎？」</w:t>
      </w:r>
    </w:p>
    <w:p>
      <w:pPr>
        <w:pStyle w:val="BodyText"/>
      </w:pPr>
      <w:r>
        <w:t xml:space="preserve"> </w:t>
      </w:r>
      <w:r>
        <w:t xml:space="preserve">子皮之族饮酒无度，故马师氏与子皮氏有恶。齐师还自燕之月，罕朔杀罕魋。罕朔奔晋。韩宣子问其位于子产。子产曰：「君之羁臣，苟得容以逃死，何位之敢择？卿违，从大夫之位，罪人以其罪降，古之制也。朔于敝邑，亚大夫也，其官，马师也。获戾而逃，唯执政所置之。得免其死，为惠大矣，又敢求位？」宣子为子产之敏也，使从嬖大夫。</w:t>
      </w:r>
    </w:p>
    <w:p>
      <w:pPr>
        <w:pStyle w:val="BodyText"/>
      </w:pPr>
      <w:r>
        <w:t xml:space="preserve"> </w:t>
      </w:r>
      <w:r>
        <w:t xml:space="preserve">秋八月，卫襄公卒。晋大夫言于范献子曰：「卫事晋为睦，晋不礼焉，庇其贼人而取其地，故诸侯贰。《诗》曰：『即□鴒在原，兄弟急难。』又曰：『死丧之威，兄弟孔怀。』兄弟之不睦，于是乎不吊，况远人，谁敢归之？今又不礼于卫之嗣，卫必叛我，是绝诸侯也。」献子以告韩宣子。宣子说，使献子如卫吊，且反戚田。</w:t>
      </w:r>
    </w:p>
    <w:p>
      <w:pPr>
        <w:pStyle w:val="BodyText"/>
      </w:pPr>
      <w:r>
        <w:t xml:space="preserve"> </w:t>
      </w:r>
      <w:r>
        <w:t xml:space="preserve">卫齐恶告丧于周，且请命。王使臣简公如卫吊，且追命襄公曰：「叔父陟恪，在我先王之左右，以佐事上帝。余敢高圉、亚圉？」</w:t>
      </w:r>
    </w:p>
    <w:p>
      <w:pPr>
        <w:pStyle w:val="BodyText"/>
      </w:pPr>
      <w:r>
        <w:t xml:space="preserve"> </w:t>
      </w:r>
      <w:r>
        <w:t xml:space="preserve">九月，公至自楚。孟僖子病不能相礼，乃讲学之，苟能礼者从之。及其将死也，召其大夫曰：「礼，人之干也。无礼，无以立。吾闻将有达者曰孔丘，圣人之后也，而灭于宋。其祖弗父何，以有宋而授厉公。及正考父，佐戴、武、宣，三命兹益共。故其鼎铭云：『一命而偻，再命而伛，三命而俯。循墙而走，亦莫余敢侮。饘是，鬻于是，以糊余口。』其共也如是。臧孙纥有言曰：『圣人有明德者，若不当世，其后必有达人。』今其将在孔丘乎？我若获没，必属说与何忌于夫子，使事之，而学礼焉，以定其位。」故孟懿子与南宫敬叔师事仲尼。仲尼曰：「能补过者，君子也。《诗》曰：『君子是则是效。』孟僖子可则效已矣。」</w:t>
      </w:r>
    </w:p>
    <w:p>
      <w:pPr>
        <w:pStyle w:val="BodyText"/>
      </w:pPr>
      <w:r>
        <w:t xml:space="preserve"> </w:t>
      </w:r>
      <w:r>
        <w:t xml:space="preserve">单献公弃亲用羁。冬十月辛酉，襄、顷之族杀献公而立成公。</w:t>
      </w:r>
    </w:p>
    <w:p>
      <w:pPr>
        <w:pStyle w:val="BodyText"/>
      </w:pPr>
      <w:r>
        <w:t xml:space="preserve"> </w:t>
      </w:r>
      <w:r>
        <w:t xml:space="preserve">十一月，季武子卒。晋侯谓伯瑕曰：「吾所问日食，从矣，可常乎？」对曰：「不可。六物不同，民心不一，事序不类，官职不则，同始异终，胡可常也？《诗》曰：『或燕燕居息，或憔悴事国。』其异终也如是。」公曰：「何谓六物？」对曰：「岁、时、日、月、星、辰，是谓也。」公曰：「多语寡人辰，而莫同。何谓辰？」对曰：「日月之会，是谓辰，故以配日。」</w:t>
      </w:r>
    </w:p>
    <w:p>
      <w:pPr>
        <w:pStyle w:val="BodyText"/>
      </w:pPr>
      <w:r>
        <w:t xml:space="preserve"> </w:t>
      </w:r>
      <w:r>
        <w:t xml:space="preserve">卫襄公夫人姜氏无子，嬖人婤姶生孟絷。孔成子梦康叔谓己：「立元，余使羁之孙圉与史苟相之。」史朝亦梦康叔谓己：「余将命而子苟与孔烝锄之曾孙圉相元。」史朝见成子，告之梦，梦协。晋韩宣子为政聘于诸侯之岁，婤姶生子，名之曰元。孟絷之足不良，能行。孔成子以《周易》筮之，曰：「元尚享卫国主其社稷。」遇《屯》三。又曰：「余尚立絷，尚克嘉之。」遇《屯》三之《比三。以示史朝。史朝曰：『元亨』，又何疑焉？」成子曰：「非长之谓乎？」对曰：「康叔名之，可谓长矣。孟非人也，将不列于宗，不可谓长。且其繇曰『利建侯』。嗣吉，何建？建非嗣也。二卦皆云，子其建之。康叔命之，二筮袭于梦，武王所用也，弗从何为？弱足者居，侯主社稷，临祭祀，奉民人，事民人，鬼神，从会朝，又焉得居？各以所利，不亦可乎？」故孔成子立灵公。十二月癸亥，葬卫襄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1" w:name="header-n2503"/>
      <w:r>
        <w:t xml:space="preserve">昭公八年</w:t>
      </w:r>
      <w:bookmarkEnd w:id="221"/>
    </w:p>
    <w:p>
      <w:pPr>
        <w:pStyle w:val="FirstParagraph"/>
      </w:pPr>
      <w:r>
        <w:t xml:space="preserve"> </w:t>
      </w:r>
      <w:r>
        <w:t xml:space="preserve">【经】八年春，陈侯之弟招杀陈世子偃师，夏四月辛丑，陈侯溺卒。叔弓如晋。楚人执陈行人干征师杀之。陈公子留出奔郑。秋，蒐于红。陈人杀其大夫公子过。大雩，冬十月壬午，楚师灭陈。执陈公子招，放之于越。杀陈孔奂。葬陈哀公。</w:t>
      </w:r>
    </w:p>
    <w:p>
      <w:pPr>
        <w:pStyle w:val="BodyText"/>
      </w:pPr>
      <w:r>
        <w:t xml:space="preserve"> </w:t>
      </w:r>
      <w:r>
        <w:t xml:space="preserve">【传】八年春，石言于晋魏榆。晋侯问于师旷曰：「石何故言？」对曰：「石不能言，或冯焉。不然，民听滥也。抑臣又闻之曰：『作事不时，怨讟动于民，则有非言之物而言。』今宫室崇侈，民力凋尽，怨讟并作，莫保其性。石言，不亦宜乎？」于是晋侯方筑虒祁之宫。叔向曰：「子野之言，君子哉！君子之言，信而有徵，故怨远于其身。小人之言，僭而无征，故怨咎及之。《诗》曰：『哀哉不能言，匪舌是出，唯躬是瘁。哿矣能言，巧言如流，俾躬处休。』其是之谓乎？是宫也成，诸侯必叛，君必有咎，夫子知之矣。」</w:t>
      </w:r>
    </w:p>
    <w:p>
      <w:pPr>
        <w:pStyle w:val="BodyText"/>
      </w:pPr>
      <w:r>
        <w:t xml:space="preserve"> </w:t>
      </w:r>
      <w:r>
        <w:t xml:space="preserve">陈哀公元妃郑姬，生悼大子偃师，二妃生公子留，下妃生公子胜。二妃嬖，留有宠，属诸徒招与公子过。哀公有废疾。三月甲申，公子招、公子过杀悼大子偃师，而立公子留。</w:t>
      </w:r>
    </w:p>
    <w:p>
      <w:pPr>
        <w:pStyle w:val="BodyText"/>
      </w:pPr>
      <w:r>
        <w:t xml:space="preserve"> </w:t>
      </w:r>
      <w:r>
        <w:t xml:space="preserve">夏四月辛亥，哀公缢。干征师赴于楚，且告有立君。公子胜愬之于楚，楚人执而杀之。公子留奔郑。书曰「陈侯之弟招杀陈世子偃师」，罪在招也；「楚人执陈行人干征师杀之」，罪不在行人也。</w:t>
      </w:r>
    </w:p>
    <w:p>
      <w:pPr>
        <w:pStyle w:val="BodyText"/>
      </w:pPr>
      <w:r>
        <w:t xml:space="preserve"> </w:t>
      </w:r>
      <w:r>
        <w:t xml:space="preserve">叔弓如晋，贺虒祁也。游吉相郑伯以如晋，亦贺虒祁也。史赵见子大叔，曰：「甚哉，其相蒙也！可吊也，而又贺之？」子大叔曰：「若何吊也？其非唯我贺，将天下实贺。」</w:t>
      </w:r>
    </w:p>
    <w:p>
      <w:pPr>
        <w:pStyle w:val="BodyText"/>
      </w:pPr>
      <w:r>
        <w:t xml:space="preserve"> </w:t>
      </w:r>
      <w:r>
        <w:t xml:space="preserve">秋，大蒐于红，自根牟至于商、卫，革车千乘。</w:t>
      </w:r>
    </w:p>
    <w:p>
      <w:pPr>
        <w:pStyle w:val="BodyText"/>
      </w:pPr>
      <w:r>
        <w:t xml:space="preserve"> </w:t>
      </w:r>
      <w:r>
        <w:t xml:space="preserve">七月甲戌，齐子尾卒，子旗欲治其室。丁丑，杀梁婴。八月庚戌，逐子成、子工、子车，皆来奔，而立子良氏之宰。其臣曰：「孺子长矣，而相吾室，欲兼我也。」授甲，将攻之。陈桓子善于子尾，亦授甲，将助之。或告子旗，子旗不信。则数人告。将往，又数人告于道，遂如陈氏。桓子将出矣，闻之而还，游服而逆之。请命，对曰：「闻强氏授甲将攻子，子闻诸？」曰：「弗闻。」「子盍亦授甲？无宇请从。」子旗曰：「子胡然？彼孺子也，吾诲之犹惧其不济，吾又宠秩之。其若先人何？子盍谓之？《周书》曰：『惠不惠，茂不茂。』康叔所以服弘大也。」桓子稽颡曰：「顷、灵福子，吾犹有望。」遂和之如初。</w:t>
      </w:r>
    </w:p>
    <w:p>
      <w:pPr>
        <w:pStyle w:val="BodyText"/>
      </w:pPr>
      <w:r>
        <w:t xml:space="preserve"> </w:t>
      </w:r>
      <w:r>
        <w:t xml:space="preserve">陈公子招归罪于公子过而杀之。九月，楚公子弃疾帅师奉孙吴围陈，宋戴恶会之。冬十一月壬午，灭陈。舆嬖袁克，杀马毁玉以葬。楚人将杀之，请置之。既又请私，私于幄，加絰于颡而逃。使穿封戌为陈公，曰：「城麇之役，不谄。」侍饮酒于王，王曰：「城麇之役，女知寡人之及此，女其辟寡人乎？」对曰：「若知君之及此，臣必致死礼，以息楚。」晋侯问于史赵，曰：「陈其遂亡乎？」对曰：「未也。」公曰：「何故？」对曰：「陈，颛顼之族也。岁在鹑火，是以卒灭，陈将如之。今在析木之津，犹将复由。且陈氏得政于齐而后陈卒亡。自幕至于瞽瞍，无违命。舜重之以明德，置德于遂，遂世守之。及胡公不淫，胡周赐之姓，使祀虞帝。臣闻盛德必百世祀，虞之世数未也。继守将在齐，其兆既存矣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2" w:name="header-n2514"/>
      <w:r>
        <w:t xml:space="preserve">昭公九年</w:t>
      </w:r>
      <w:bookmarkEnd w:id="222"/>
    </w:p>
    <w:p>
      <w:pPr>
        <w:pStyle w:val="FirstParagraph"/>
      </w:pPr>
      <w:r>
        <w:t xml:space="preserve"> </w:t>
      </w:r>
      <w:r>
        <w:t xml:space="preserve">【经】九年春，叔弓会楚子于陈。许迁于夷。夏四月，陈灾。秋，仲孙玃如齐。冬，筑郎囿。</w:t>
      </w:r>
    </w:p>
    <w:p>
      <w:pPr>
        <w:pStyle w:val="BodyText"/>
      </w:pPr>
      <w:r>
        <w:t xml:space="preserve"> </w:t>
      </w:r>
      <w:r>
        <w:t xml:space="preserve">【传】九年春，叔弓、宋华亥、郑游吉、卫赵□会楚子于陈。</w:t>
      </w:r>
    </w:p>
    <w:p>
      <w:pPr>
        <w:pStyle w:val="BodyText"/>
      </w:pPr>
      <w:r>
        <w:t xml:space="preserve"> </w:t>
      </w:r>
      <w:r>
        <w:t xml:space="preserve">二月庚申，楚公子弃疾迁许于夷，实城父，取州来淮北之田以益之。伍举授许男田。然丹迁城父人于陈，以夷濮西田益之。迁方城外人于许。</w:t>
      </w:r>
    </w:p>
    <w:p>
      <w:pPr>
        <w:pStyle w:val="BodyText"/>
      </w:pPr>
      <w:r>
        <w:t xml:space="preserve"> </w:t>
      </w:r>
      <w:r>
        <w:t xml:space="preserve">周甘人与晋阎嘉争阎田。晋梁丙、张趯率阴戎伐颖。王使詹桓伯辞于晋曰：「我自夏以后稷，魏、骀、芮、岐、毕，吾西土也。及武王克商，蒲姑、商奄，吾东土也；巴、濮、楚、邓，吾南土也；肃慎、燕、亳，吾北土也。吾何迩封之有？文、武、成、康之建母弟，以蕃屏周，亦其废队是为，岂如弁髦而因以敝之？先王居檮杌于四裔，以御螭魅，故允姓之奸，居于瓜州，伯父惠公归自秦，而诱以来，使逼我诸姬，入我郊甸，则戎焉取之。戎有中国，谁之咎也？后稷封殖天下，今戎制之，不亦难乎？伯父图之。我在伯父，犹衣服之有冠冕，木水之有本原，民人之有谋主也。伯父若裂冠毁冕，拔本塞原，专弃谋主，虽戎狄其何有馀一人？」叔向谓宣子曰：「文之伯也，岂能改物？翼戴天子而加之以共。自文以来，世有衰德而暴灭宗周，以宣示其侈，诸侯之贰，不亦宜乎？且王辞直，子其图之。」宣子说。</w:t>
      </w:r>
    </w:p>
    <w:p>
      <w:pPr>
        <w:pStyle w:val="BodyText"/>
      </w:pPr>
      <w:r>
        <w:t xml:space="preserve"> </w:t>
      </w:r>
      <w:r>
        <w:t xml:space="preserve">王有姻丧，使赵成如周吊，且致阎田与襚，反颖俘。王亦使宾滑执甘大夫襄以说于晋，晋人礼而归之。</w:t>
      </w:r>
    </w:p>
    <w:p>
      <w:pPr>
        <w:pStyle w:val="BodyText"/>
      </w:pPr>
      <w:r>
        <w:t xml:space="preserve"> </w:t>
      </w:r>
      <w:r>
        <w:t xml:space="preserve">夏四月，陈灾。郑裨灶曰：「五年，陈将复封。封五十二年而遂亡。」子产问其故，对曰：「陈，水属也，火，水妃也，而楚所相也。今火出而火陈，逐楚而建陈也。妃以五成，故曰五年。岁五及鹑火，而后陈卒亡，楚克有之，天之道也，故曰五十二年。」</w:t>
      </w:r>
    </w:p>
    <w:p>
      <w:pPr>
        <w:pStyle w:val="BodyText"/>
      </w:pPr>
      <w:r>
        <w:t xml:space="preserve"> </w:t>
      </w:r>
      <w:r>
        <w:t xml:space="preserve">晋荀盈如齐逆女，还，六月，卒于戏阳。殡于绛，未葬。晋侯饮酒，乐。膳宰屠蒯趋入，请佐公使尊，许之。而遂酌以饮工，曰：「女为君耳，将司聪也。辰在子卯，谓之疾日。君彻宴乐，学人舍业，为疾故也。君之卿佐，是谓股肱。股肱或亏，何痛如之？女弗闻而乐，是不聪也。」又饮外嬖嬖叔曰：「女为君目，将司明也。服以旌礼，礼以行事，事有其物，物有其容。今君之容，非其物也，而女不见。是不明也。」亦自饮也，曰：「味以行气，气以实志，志以定言，言以出令。臣实司味，二御失官，而君弗命，臣之罪也。」公说，彻酒。</w:t>
      </w:r>
    </w:p>
    <w:p>
      <w:pPr>
        <w:pStyle w:val="BodyText"/>
      </w:pPr>
      <w:r>
        <w:t xml:space="preserve"> </w:t>
      </w:r>
      <w:r>
        <w:t xml:space="preserve">初，公欲废知氏而立其外嬖，为是悛而止。秋八月，使荀跞佐下军以说焉。</w:t>
      </w:r>
    </w:p>
    <w:p>
      <w:pPr>
        <w:pStyle w:val="BodyText"/>
      </w:pPr>
      <w:r>
        <w:t xml:space="preserve"> </w:t>
      </w:r>
      <w:r>
        <w:t xml:space="preserve">孟僖子如齐殷聘，礼也。</w:t>
      </w:r>
    </w:p>
    <w:p>
      <w:pPr>
        <w:pStyle w:val="BodyText"/>
      </w:pPr>
      <w:r>
        <w:t xml:space="preserve"> </w:t>
      </w:r>
      <w:r>
        <w:t xml:space="preserve">冬，筑郎囿，书，时也。季平子欲其速成也，叔孙昭子曰：「《诗》曰：『经始勿亟，庶民子来。』焉用速成？其以剿民也？无囿犹可，无民其可乎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3" w:name="header-n2527"/>
      <w:r>
        <w:t xml:space="preserve">昭公十年</w:t>
      </w:r>
      <w:bookmarkEnd w:id="223"/>
    </w:p>
    <w:p>
      <w:pPr>
        <w:pStyle w:val="FirstParagraph"/>
      </w:pPr>
      <w:r>
        <w:t xml:space="preserve"> </w:t>
      </w:r>
      <w:r>
        <w:t xml:space="preserve">【经】十年春王正月。夏，齐栾施来奔。秋七月，季孙意如、叔弓、仲孙玃帅师伐莒。戊子，晋侯彪卒。九月，叔孙婼如晋，葬晋平公。十有二月甲子，宋公成卒。</w:t>
      </w:r>
    </w:p>
    <w:p>
      <w:pPr>
        <w:pStyle w:val="BodyText"/>
      </w:pPr>
      <w:r>
        <w:t xml:space="preserve"> </w:t>
      </w:r>
      <w:r>
        <w:t xml:space="preserve">【传】十年春，王正月，有星出于婺女。郑裨灶言于子产曰：「七月戊子，晋君将死。今兹岁在颛顼之虚，姜氏、任氏实守其地。居其维首，而有妖星焉，告邑姜也。邑姜，晋之妣也。天以七纪。戊子，逢公以登，星斯于是乎出。吾是以讥之。」</w:t>
      </w:r>
    </w:p>
    <w:p>
      <w:pPr>
        <w:pStyle w:val="BodyText"/>
      </w:pPr>
      <w:r>
        <w:t xml:space="preserve"> </w:t>
      </w:r>
      <w:r>
        <w:t xml:space="preserve">齐惠栾、高氏皆耆酒，信内多怨，强于陈、鲍氏而恶之。</w:t>
      </w:r>
    </w:p>
    <w:p>
      <w:pPr>
        <w:pStyle w:val="BodyText"/>
      </w:pPr>
      <w:r>
        <w:t xml:space="preserve"> </w:t>
      </w:r>
      <w:r>
        <w:t xml:space="preserve">夏，有告陈桓子曰：「子旗、子良将攻陈、鲍。」亦告鲍氏。桓子授甲而如鲍氏，遭子良醉而骋，遂见文子，则亦授甲矣。使视二子，则皆从饮酒。桓子曰：「彼虽不信，闻我授甲，则必逐我。及其饮酒也，先伐诸？」陈、鲍方睦，遂伐栾、高氏。子良曰：「先得公，陈、鲍焉往？」遂伐虎门。</w:t>
      </w:r>
    </w:p>
    <w:p>
      <w:pPr>
        <w:pStyle w:val="BodyText"/>
      </w:pPr>
      <w:r>
        <w:t xml:space="preserve"> </w:t>
      </w:r>
      <w:r>
        <w:t xml:space="preserve">晏平仲端委立于虎门之外，四族召之，无所往。其徒曰：「助陈、鲍乎？」曰：「何善焉？」「助栾、高乎？」曰：「庸愈乎？」「然则归乎？」曰：「君伐，焉归？」公召之而后入。公卜使王黑以灵姑金ぶ率，吉，请断三尺焉而用之。五月庚辰，战于稷，栾、高败，又败诸庄。国人追之，又败诸鹿门。栾施、高强来奔。陈、鲍分其室。</w:t>
      </w:r>
    </w:p>
    <w:p>
      <w:pPr>
        <w:pStyle w:val="BodyText"/>
      </w:pPr>
      <w:r>
        <w:t xml:space="preserve"> </w:t>
      </w:r>
      <w:r>
        <w:t xml:space="preserve">晏子谓桓子：「必致诸公。让，德之主也，谓懿德。凡有血气，皆有争心，故利不可强，思义为愈。义，利之本也，蕴利生孽。姑使无蕴乎！可以滋长。」桓子尽致诸公，而请老于莒。</w:t>
      </w:r>
    </w:p>
    <w:p>
      <w:pPr>
        <w:pStyle w:val="BodyText"/>
      </w:pPr>
      <w:r>
        <w:t xml:space="preserve"> </w:t>
      </w:r>
      <w:r>
        <w:t xml:space="preserve">桓子召子山，私具幄幕、器用、从者之衣屦，而反棘焉。子商亦如之，而反其邑。子周亦如之，而与之夫于。反子城、子公、公孙捷，而皆益其禄。凡公子、公孙之无禄者，私分之邑。国之贫约孤寡者，私与之粟。曰：「《诗》云：『陈锡载周』，能施也，桓公是以霸。」</w:t>
      </w:r>
    </w:p>
    <w:p>
      <w:pPr>
        <w:pStyle w:val="BodyText"/>
      </w:pPr>
      <w:r>
        <w:t xml:space="preserve"> </w:t>
      </w:r>
      <w:r>
        <w:t xml:space="preserve">公与桓子莒之旁邑，辞。穆孟姬为之请高唐，陈氏始大。秋七月，平子伐莒，取郠，献俘，始用人于亳社。臧武仲在齐，闻之，曰：「周公其不飨鲁祭乎！周公飨义，鲁无义。《诗》曰：『德音孔昭，视民不佻。』佻之谓甚矣，而壹用之，将谁福哉？」</w:t>
      </w:r>
    </w:p>
    <w:p>
      <w:pPr>
        <w:pStyle w:val="BodyText"/>
      </w:pPr>
      <w:r>
        <w:t xml:space="preserve"> </w:t>
      </w:r>
      <w:r>
        <w:t xml:space="preserve">戊子，晋平公卒。郑伯如晋，及河，晋人辞之。游吉遂如晋。九月，叔孙婼、齐国弱、宋华定、卫北宫喜、郑罕虎、许人、曹人、莒人、邾人、薛人、杞人、小邾人如晋，葬平公也。郑子皮将以币行。子产曰：「丧焉用币？用币必百两，百两必千人，千人至，将不行。不行，必尽用之。几千人而国不亡？」子皮固请以行。既葬，诸侯之大夫欲因见新君。叔孙昭子曰：「非礼也。」弗听。叔向辞之，曰：「大夫之事毕矣。而又命孤，孤斩焉在衰絰之中。其以嘉服见，则丧礼未毕。其以丧服见，是重受吊也。大夫将若之何？」皆无辞以见。子皮尽用其币，归，谓子羽曰：「非知之实难，将在行之。夫子知之矣，我则不足。《书》曰：『欲败度，纵败礼。』我之谓矣。夫子知度与礼矣，我实纵欲而不能自克也。」</w:t>
      </w:r>
    </w:p>
    <w:p>
      <w:pPr>
        <w:pStyle w:val="BodyText"/>
      </w:pPr>
      <w:r>
        <w:t xml:space="preserve"> </w:t>
      </w:r>
      <w:r>
        <w:t xml:space="preserve">昭子至自晋，大夫皆见。高强见而退。昭子语诸大夫曰：「为人子，不可不慎也哉！昔庆封亡，子尾多受邑而稍致诸君，君以为忠而甚宠之。将死，疾于公宫，辇而归，君亲推之。其子不能任，是以在此。忠为令德，其子弗能任，罪犹及之，难不慎也？丧夫人之力，弃德旷宗，以及其身，不亦害乎？《诗》曰：『不自我先，不自我后。』其是之谓乎！」</w:t>
      </w:r>
    </w:p>
    <w:p>
      <w:pPr>
        <w:pStyle w:val="BodyText"/>
      </w:pPr>
      <w:r>
        <w:t xml:space="preserve"> </w:t>
      </w:r>
      <w:r>
        <w:t xml:space="preserve">冬十二月，宋平公卒。初，元公恶寺人柳。欲杀之。及丧，柳炽炭于位，将至，则去之。比葬，又有宠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4" w:name="header-n2541"/>
      <w:r>
        <w:t xml:space="preserve">昭公十一年</w:t>
      </w:r>
      <w:bookmarkEnd w:id="224"/>
    </w:p>
    <w:p>
      <w:pPr>
        <w:pStyle w:val="FirstParagraph"/>
      </w:pPr>
      <w:r>
        <w:t xml:space="preserve"> </w:t>
      </w:r>
      <w:r>
        <w:t xml:space="preserve">【经】十有一年春王二月，叔弓如宋。葬宋平公。夏四月丁巳，楚子虔诱蔡侯般杀之于申。楚公子弃疾帅师围蔡。五月甲申，夫人归氏薨。大蒐于比蒲。仲孙玃会邾子，盟于祲祥。秋，季孙意如会晋韩起、齐国弱、宋华亥、卫北宫佗、郑罕虎、曹人、杞人于厥憖。九月己亥，葬我小君齐归。冬十有一月丁酉，楚师灭蔡，执蔡世子有以归，用之。</w:t>
      </w:r>
    </w:p>
    <w:p>
      <w:pPr>
        <w:pStyle w:val="BodyText"/>
      </w:pPr>
      <w:r>
        <w:t xml:space="preserve"> </w:t>
      </w:r>
      <w:r>
        <w:t xml:space="preserve">【传】十一年春，王二月，叔弓如宋，葬平公也。</w:t>
      </w:r>
    </w:p>
    <w:p>
      <w:pPr>
        <w:pStyle w:val="BodyText"/>
      </w:pPr>
      <w:r>
        <w:t xml:space="preserve"> </w:t>
      </w:r>
      <w:r>
        <w:t xml:space="preserve">景王问于苌弘曰：「今兹诸侯，何实吉？何实凶？」对曰：「蔡凶。此蔡侯般弑其君之岁也，岁在豕韦，弗过此矣。楚将有之，然壅也。岁及大梁，蔡复，楚凶，天之道也。」</w:t>
      </w:r>
    </w:p>
    <w:p>
      <w:pPr>
        <w:pStyle w:val="BodyText"/>
      </w:pPr>
      <w:r>
        <w:t xml:space="preserve"> </w:t>
      </w:r>
      <w:r>
        <w:t xml:space="preserve">楚子在申，召蔡灵侯。灵侯将往，蔡大夫曰：「王贪而无信，唯蔡于感，今币重而言甘，诱我也，不如无往。」蔡侯不可。五月丙申，楚子伏甲而飨蔡侯于申，醉而执之。夏四月丁巳，杀之，刑其士七十人。公子弃疾帅师围蔡。</w:t>
      </w:r>
    </w:p>
    <w:p>
      <w:pPr>
        <w:pStyle w:val="BodyText"/>
      </w:pPr>
      <w:r>
        <w:t xml:space="preserve"> </w:t>
      </w:r>
      <w:r>
        <w:t xml:space="preserve">韩宣子问于叔向曰：「楚其克乎？」对曰：「克哉！蔡侯获罪于其君，而不能其民，天将假手于楚以毙之，何故不克？然肸闻之，不信以幸，不可再也。楚王奉孙吴以讨于陈，曰：『将定而国。』陈人听命，而遂县之。今又诱蔡而杀其君，以围其国，虽幸而克，必受其咎，弗能久矣。桀克有婚以丧其国，纣克东夷而陨其身。楚小位下，而亟暴于二王，能无咎乎？天之假助不善，非祚之也，厚其凶恶而降之罚也。且譬之如天，其有五材而将用之，力尽而敝之，是以无拯，大可没振。」</w:t>
      </w:r>
    </w:p>
    <w:p>
      <w:pPr>
        <w:pStyle w:val="BodyText"/>
      </w:pPr>
      <w:r>
        <w:t xml:space="preserve"> </w:t>
      </w:r>
      <w:r>
        <w:t xml:space="preserve">五月，齐归薨，大蒐于比蒲，非礼也。</w:t>
      </w:r>
    </w:p>
    <w:p>
      <w:pPr>
        <w:pStyle w:val="BodyText"/>
      </w:pPr>
      <w:r>
        <w:t xml:space="preserve"> </w:t>
      </w:r>
      <w:r>
        <w:t xml:space="preserve">孟僖子会邾庄公，盟于祲祥，修好，礼也。泉丘人有女梦以其帷幕孟氏之庙，遂奔僖子，其僚从之。盟于清丘之社，曰：「有子，无相弃也。」僖子使助薳氏之簉。反自祲祥，宿于薳氏，生懿子及南宫敬叔于泉丘人。其僚无子，使字敬叔。</w:t>
      </w:r>
    </w:p>
    <w:p>
      <w:pPr>
        <w:pStyle w:val="BodyText"/>
      </w:pPr>
      <w:r>
        <w:t xml:space="preserve"> </w:t>
      </w:r>
      <w:r>
        <w:t xml:space="preserve">楚师在蔡，晋荀吴谓韩宣子曰：「不能救陈，又不能救蔡，物以无亲，晋之不能，亦可知也已！为盟主而不恤亡国，将焉用之？」</w:t>
      </w:r>
    </w:p>
    <w:p>
      <w:pPr>
        <w:pStyle w:val="BodyText"/>
      </w:pPr>
      <w:r>
        <w:t xml:space="preserve"> </w:t>
      </w:r>
      <w:r>
        <w:t xml:space="preserve">秋，会于厥憖，谋救蔡也。郑子皮将行，子产曰：「行不远。不能救蔡也。蔡小而不顺，楚大而不德，天将弃蔡以壅楚，盈而罚之。蔡必亡矣，且丧君而能守者，鲜矣。三年，王其有咎乎！美恶周必复，王恶周矣。」晋人使狐父请蔡于楚，弗许。</w:t>
      </w:r>
    </w:p>
    <w:p>
      <w:pPr>
        <w:pStyle w:val="BodyText"/>
      </w:pPr>
      <w:r>
        <w:t xml:space="preserve"> </w:t>
      </w:r>
      <w:r>
        <w:t xml:space="preserve">单子会韩宣子于戚，视下言徐。叔向曰：「单子其将死乎！朝有着定，会有表，衣有禬带有结。会朝之言，必闻于表着之位，所以昭事序也。视不过结、禬之中，所以道容貌也。言以命之，容貌以明之，失则有阙。今单子为王官伯，而命事于会，视不登带，言不过步，貌不道容，而言不昭矣。不道，不共；不昭，不从。无守气矣。」</w:t>
      </w:r>
    </w:p>
    <w:p>
      <w:pPr>
        <w:pStyle w:val="BodyText"/>
      </w:pPr>
      <w:r>
        <w:t xml:space="preserve"> </w:t>
      </w:r>
      <w:r>
        <w:t xml:space="preserve">九月，葬齐归，公不戚。晋士之送葬者，归以语史赵。史赵曰：「必为鲁郊。」侍者曰：「何故？」曰：「归姓也，不思亲，祖不归也。」叔向曰：「鲁公室其卑乎？君有大丧，国不废蒐。有三年之丧，而无一日之戚。国不恤丧，不忌君也。君无戚容，不顾亲也。国不忌君，君不顾亲，能无卑乎？殆其失国。」</w:t>
      </w:r>
    </w:p>
    <w:p>
      <w:pPr>
        <w:pStyle w:val="BodyText"/>
      </w:pPr>
      <w:r>
        <w:t xml:space="preserve"> </w:t>
      </w:r>
      <w:r>
        <w:t xml:space="preserve">冬十一月，楚子灭蔡，用隐大子于冈山。申无宇曰：「不祥。五牲不相为用，况用诸侯乎？王必悔之。」</w:t>
      </w:r>
    </w:p>
    <w:p>
      <w:pPr>
        <w:pStyle w:val="BodyText"/>
      </w:pPr>
      <w:r>
        <w:t xml:space="preserve"> </w:t>
      </w:r>
      <w:r>
        <w:t xml:space="preserve">十二月，单成公卒。</w:t>
      </w:r>
    </w:p>
    <w:p>
      <w:pPr>
        <w:pStyle w:val="BodyText"/>
      </w:pPr>
      <w:r>
        <w:t xml:space="preserve"> </w:t>
      </w:r>
      <w:r>
        <w:t xml:space="preserve">楚子城陈、蔡、不羹。使弃疾为蔡公。王问于申无宇曰：「弃疾在蔡，何如？」对曰：「择子莫如父，择臣莫如君。郑庄公城栎而置子元焉，使昭公不立。齐桓公城谷而置管仲焉，至于今赖之。臣闻五大不在边，五细不在庭。亲不在外，羁不在内，今弃疾在外，郑丹在内。君其少戒。」王曰：「国有大城，何如？」对曰：「郑京、栎实杀曼伯，宋萧、亳实杀子游，齐渠丘实杀无知，卫蒲、戚实出献公，若由是观之，则害于国。末大必折，尾大不掉，君所知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5" w:name="header-n2558"/>
      <w:r>
        <w:t xml:space="preserve">昭公十二年</w:t>
      </w:r>
      <w:bookmarkEnd w:id="225"/>
    </w:p>
    <w:p>
      <w:pPr>
        <w:pStyle w:val="FirstParagraph"/>
      </w:pPr>
      <w:r>
        <w:t xml:space="preserve"> </w:t>
      </w:r>
      <w:r>
        <w:t xml:space="preserve">【经】十有二年春，齐高偃帅师纳北燕伯于阳。三月壬申，郑伯嘉卒。夏，宋公使华定来聘。公如晋，至河乃复。五月，葬郑简公。楚杀其大夫成熊。秋七月。冬十月，公子憖出奔齐。楚子伐徐。晋伐鲜虞。</w:t>
      </w:r>
    </w:p>
    <w:p>
      <w:pPr>
        <w:pStyle w:val="BodyText"/>
      </w:pPr>
      <w:r>
        <w:t xml:space="preserve"> </w:t>
      </w:r>
      <w:r>
        <w:t xml:space="preserve">【传】十二年春，齐高偃纳北燕伯款于唐，因其众也。</w:t>
      </w:r>
    </w:p>
    <w:p>
      <w:pPr>
        <w:pStyle w:val="BodyText"/>
      </w:pPr>
      <w:r>
        <w:t xml:space="preserve"> </w:t>
      </w:r>
      <w:r>
        <w:t xml:space="preserve">三月，郑简公卒，将为葬除。及游氏之庙，将毁焉。子大叔使其除徒执用以立，而无庸毁，曰：「子产过女，而问何故不毁，乃曰：『不忍庙也！诺，将毁矣！』」既如是，子产乃使辟之。司墓之室有当道者，毁之，则朝而塴；弗毁，则日中而塴。子大叔请毁之，曰：「无若诸侯之宾何！」子产曰：「诸侯之宾，能来会吾丧，岂惮日中？无损于宾，而民不害，何故不为？」遂弗毁，日中而葬。君子谓：「子产于是乎知礼。礼，无毁人以自成也。」</w:t>
      </w:r>
    </w:p>
    <w:p>
      <w:pPr>
        <w:pStyle w:val="BodyText"/>
      </w:pPr>
      <w:r>
        <w:t xml:space="preserve"> </w:t>
      </w:r>
      <w:r>
        <w:t xml:space="preserve">夏，宋华定来聘，通嗣君也。享之，为赋《蓼萧》，弗知，又不答赋。昭子曰：「必亡。宴语之不怀，宠光之不宣，令德之不知，同福之不受，将何以在？」</w:t>
      </w:r>
    </w:p>
    <w:p>
      <w:pPr>
        <w:pStyle w:val="BodyText"/>
      </w:pPr>
      <w:r>
        <w:t xml:space="preserve"> </w:t>
      </w:r>
      <w:r>
        <w:t xml:space="preserve">齐侯、卫侯、郑伯如晋，朝嗣君也。公如晋，至河乃复。取郠之役，莒人诉于晋，晋有平公之丧，未之治也，故辞公。公子憖遂如晋。晋侯享诸侯，子产相郑伯，辞于享，请免丧而后听命。晋人许之，礼也。晋侯以齐侯宴，中行穆子相。投壶，晋侯先。穆子曰：「有酒如淮，有肉如坻。寡君中此，为诸侯师。」中之。齐侯举矢，曰：「有酒如渑，有肉如陵。寡人中此，与君代兴。」亦中之。伯瑕谓穆子曰：「子失辞。吾固师诸侯矣，壶何为焉，其以中俊也？齐君弱吾君，归弗来矣！」穆子曰：「吾军帅强御，卒乘竞劝，今犹古也，齐将何事？」公孙叟趋进曰：「日旰君勤，可以出矣！」以齐侯出。</w:t>
      </w:r>
    </w:p>
    <w:p>
      <w:pPr>
        <w:pStyle w:val="BodyText"/>
      </w:pPr>
      <w:r>
        <w:t xml:space="preserve"> </w:t>
      </w:r>
      <w:r>
        <w:t xml:space="preserve">楚子谓成虎若敖之馀也，遂杀之。或谮成虎于楚子，成虎知之而不能行。书曰：「楚杀其大夫成虎。」怀宠也。</w:t>
      </w:r>
    </w:p>
    <w:p>
      <w:pPr>
        <w:pStyle w:val="BodyText"/>
      </w:pPr>
      <w:r>
        <w:t xml:space="preserve"> </w:t>
      </w:r>
      <w:r>
        <w:t xml:space="preserve">六月，葬郑简公。</w:t>
      </w:r>
    </w:p>
    <w:p>
      <w:pPr>
        <w:pStyle w:val="BodyText"/>
      </w:pPr>
      <w:r>
        <w:t xml:space="preserve"> </w:t>
      </w:r>
      <w:r>
        <w:t xml:space="preserve">晋荀吴伪会齐师者，假道于鲜虞，遂入昔阳。秋八月壬午，灭肥，以肥子绵皋归。</w:t>
      </w:r>
    </w:p>
    <w:p>
      <w:pPr>
        <w:pStyle w:val="BodyText"/>
      </w:pPr>
      <w:r>
        <w:t xml:space="preserve"> </w:t>
      </w:r>
      <w:r>
        <w:t xml:space="preserve">周原伯绞虐其舆臣，使曹逃。冬十月壬申朔，原舆人逐绞而立公子跪寻，绞奔郊。</w:t>
      </w:r>
    </w:p>
    <w:p>
      <w:pPr>
        <w:pStyle w:val="BodyText"/>
      </w:pPr>
      <w:r>
        <w:t xml:space="preserve"> </w:t>
      </w:r>
      <w:r>
        <w:t xml:space="preserve">甘简公无子，立其弟过。过将去成、景之族，成、景之族赂刘献公。丙申，杀甘悼公，而立成公之孙鳅。丁酉，杀献太子之傅庾皮之子过，杀瑕辛于市，及宫嬖绰、王孙没、刘州鸠、阴忌、老阳子。</w:t>
      </w:r>
    </w:p>
    <w:p>
      <w:pPr>
        <w:pStyle w:val="BodyText"/>
      </w:pPr>
      <w:r>
        <w:t xml:space="preserve"> </w:t>
      </w:r>
      <w:r>
        <w:t xml:space="preserve">季平子立，而不礼于南蒯。南蒯谓子仲：「吾出季氏，而归其室于公。子更其位。我以费为公臣。」子仲许之。南蒯语叔仲穆子，且告之故。</w:t>
      </w:r>
    </w:p>
    <w:p>
      <w:pPr>
        <w:pStyle w:val="BodyText"/>
      </w:pPr>
      <w:r>
        <w:t xml:space="preserve"> </w:t>
      </w:r>
      <w:r>
        <w:t xml:space="preserve">季悼子之卒也，叔孙昭子以再命为卿。及平子伐莒，克之，更受三命。叔仲子欲构二家，谓平子曰：「三命逾父兄，非礼也。」平子曰：「然。」故使昭子。昭子曰：「叔孙氏有家祸，杀适立庶，故婼也及此。若因祸以毙之，则闻命矣。若不废君命，则固有着矣。」昭子朝，而命吏曰：「婼将与季氏讼，书辞无颇。」季孙惧，而归罪于叔仲子。故叔仲小、南蒯、公子憖谋季氏。憖告公，而遂从公如晋。南蒯惧不克，以费叛如齐。子仲还，及卫，闻乱，逃介而先。及郊，闻费叛，遂奔齐。</w:t>
      </w:r>
    </w:p>
    <w:p>
      <w:pPr>
        <w:pStyle w:val="BodyText"/>
      </w:pPr>
      <w:r>
        <w:t xml:space="preserve"> </w:t>
      </w:r>
      <w:r>
        <w:t xml:space="preserve">南蒯之将叛也，其乡人或知之，过之而叹，且言曰：「恤恤乎，湫乎，攸乎！深思而浅谋，迩身而远志，家臣而君图，有人矣哉」南蒯枚筮之，遇《坤》三之《比》三，曰：「黄裳元吉。」以为大吉也，示子服惠伯，曰：「即欲有事，何如？」惠伯曰：「吾尝学此矣，忠信之事则可，不然必败。外强内温，忠也。和以率贞，信也。故曰『黄裳元吉』。黄，中之色也。裳，下之饰也。元，善之长也。中不忠，不得其色。下不共，不得其饰。事不善，不得其极。外内倡和为忠，率事以信为共，供养三德为善，非此三者弗当。且夫《易》，不可以占险，将何事也？且可饰乎？中美能黄，上美为元，下美则裳，参成可筮。犹有阙也，筮虽吉，未也。」</w:t>
      </w:r>
    </w:p>
    <w:p>
      <w:pPr>
        <w:pStyle w:val="BodyText"/>
      </w:pPr>
      <w:r>
        <w:t xml:space="preserve"> </w:t>
      </w:r>
      <w:r>
        <w:t xml:space="preserve">将适费，饮乡人酒。乡人或歌之曰：「我有圃，生之杞乎！从我者子乎，去我者鄙乎，倍其邻者耻乎！已乎已乎，非吾党之士乎！」</w:t>
      </w:r>
    </w:p>
    <w:p>
      <w:pPr>
        <w:pStyle w:val="BodyText"/>
      </w:pPr>
      <w:r>
        <w:t xml:space="preserve"> </w:t>
      </w:r>
      <w:r>
        <w:t xml:space="preserve">平子欲使昭子逐叔仲小。小闻之，不敢朝。昭子命吏谓小待政于朝，曰：「吾不为怨府。」楚子狩于州来，次于颖尾，使荡侯、潘子、司马督、嚣尹午、陵尹喜帅师围徐以惧吴。楚子次于乾溪，以为之援。雨雪，王皮冠，秦复陶，翠被，豹舄，执鞭以出，仆析父从。右尹子革夕，王见之，去冠、被，舍鞭，与之语曰：「昔我先王熊绎，与吕级、王孙牟、燮父、禽父，并事康王，四国皆有分，我独无有。今吾使人于周，求鼎以为分，王其与我乎？」对曰：「与君王哉！昔我先王熊绎，辟在荆山，筚路蓝缕，以处草莽。跋涉山林，以事天子。唯是桃弧、棘矢，以共御王事。齐，王舅也。晋及鲁、卫，王母弟也。楚是以无分，而彼皆有。今周与四国服事君王，将唯命是从，岂其爱鼎？」王曰：「昔我皇祖伯父昆吾，旧许是宅。今郑人贪赖其田，而不我与。我若求之，其与我乎？」对曰：「与君王哉！周不爱鼎，郑敢爱田？」王曰：「昔诸侯远我而畏晋，今我大城陈、蔡、不羹，赋皆千乘，子与有劳焉。诸侯其畏我乎？」对曰：「畏君王哉！是四国者，专足畏也，又加之以楚，敢不畏君王哉！」</w:t>
      </w:r>
    </w:p>
    <w:p>
      <w:pPr>
        <w:pStyle w:val="BodyText"/>
      </w:pPr>
      <w:r>
        <w:t xml:space="preserve"> </w:t>
      </w:r>
      <w:r>
        <w:t xml:space="preserve">工尹路请曰：「君王命剥圭以为金戚铋，敢请命。」王入视之。析父谓子革：「吾子，楚国之望也！今与王言如响，国其若之何？」子革曰：「摩厉以须，王出，吾刃将斩矣。」王出，复语。左史倚相趋过。王曰：「是良史也，子善视之。是能读《三坟》、《五典》、《八索》、《九丘》。」对曰：「臣尝问焉。昔穆王欲肆其心，周行天下，将皆必有车辙马迹焉。祭公谋父作《祈招》之诗，以止王心，王是以获没于祗宫。臣问其诗而不知也。若问远焉，其焉能知之？」王曰：「子能乎？」对曰：「能。其诗曰：『祈招之愔愔，式昭德音。思我王度，式如玉，式如金。形民之力，而无醉饱之心。』」王揖而入，馈不食，寝不寐，数日，不能自克，以及于难。</w:t>
      </w:r>
    </w:p>
    <w:p>
      <w:pPr>
        <w:pStyle w:val="BodyText"/>
      </w:pPr>
      <w:r>
        <w:t xml:space="preserve"> </w:t>
      </w:r>
      <w:r>
        <w:t xml:space="preserve">仲尼曰：「古也有志：『克己复礼，仁也』。信善哉！楚灵王若能如是，岂其辱于乾溪？」</w:t>
      </w:r>
    </w:p>
    <w:p>
      <w:pPr>
        <w:pStyle w:val="BodyText"/>
      </w:pPr>
      <w:r>
        <w:t xml:space="preserve"> </w:t>
      </w:r>
      <w:r>
        <w:t xml:space="preserve">晋伐鲜虞，因肥之役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6" w:name="header-n2579"/>
      <w:r>
        <w:t xml:space="preserve">昭公十三年</w:t>
      </w:r>
      <w:bookmarkEnd w:id="226"/>
    </w:p>
    <w:p>
      <w:pPr>
        <w:pStyle w:val="FirstParagraph"/>
      </w:pPr>
      <w:r>
        <w:t xml:space="preserve"> </w:t>
      </w:r>
      <w:r>
        <w:t xml:space="preserve">【经】十有三年春，叔弓帅师围费。夏四月，楚公子比自晋归于楚，杀其君虔于乾溪。楚公子弃疾杀公子比。秋，公会刘子、晋侯、宋公、卫侯、郑伯、曹伯、莒子、邾子、滕子、薛伯、杞伯、小邾子于平丘。八月甲戌，同盟于平丘。公不与盟。晋人执季孙意如以归。公至自会。蔡侯庐归于蔡。陈侯吴归于陈。冬十月，葬蔡灵公。公如晋，至河乃复。吴灭州来。</w:t>
      </w:r>
    </w:p>
    <w:p>
      <w:pPr>
        <w:pStyle w:val="BodyText"/>
      </w:pPr>
      <w:r>
        <w:t xml:space="preserve"> </w:t>
      </w:r>
      <w:r>
        <w:t xml:space="preserve">【传】十三年春，叔弓围费，弗克，败焉。平子怒，令见费人执之以为囚俘。冶区夫曰：「非也。若见费人，寒者衣之，饥者食之，为之令主，而共其乏困。费来如归，南氏亡矣，民将叛之，谁与居邑？若惮之以威，惧之以怒，民疾而叛，为之聚也。若诸侯皆然，费人无归，不亲南氏，将焉入矣？」平子从之，费人叛南氏。</w:t>
      </w:r>
    </w:p>
    <w:p>
      <w:pPr>
        <w:pStyle w:val="BodyText"/>
      </w:pPr>
      <w:r>
        <w:t xml:space="preserve"> </w:t>
      </w:r>
      <w:r>
        <w:t xml:space="preserve">楚子之为令尹也，杀大司马薳掩而取其室。及即位，夺薳居田；迁许而质许围。蔡洧有宠于王，王之灭蔡也，其父死焉，王使与于守而行。申之会，越大夫戮焉。王夺斗韦龟中犨，又夺成然邑而使为郊尹。蔓成然故事蔡公，故薳氏之族及薳居、许围、蔡洧、蔓成然，皆王所不礼也。因群丧职之族，启越大夫常寿过作乱，围固城，克息舟，城而居之。</w:t>
      </w:r>
    </w:p>
    <w:p>
      <w:pPr>
        <w:pStyle w:val="BodyText"/>
      </w:pPr>
      <w:r>
        <w:t xml:space="preserve"> </w:t>
      </w:r>
      <w:r>
        <w:t xml:space="preserve">观起之死也，其子从在蔡，事朝吴，曰：「今不封蔡，蔡不封矣。我请试之。」以蔡公之命召子干、子皙，及郊，而告之情，强与之盟，入袭蔡。蔡公将食，见之而逃。观从使子干食，坎，用牲，加书，而速行。己徇于蔡曰：「蔡公召二子，将纳之，与之盟而遣之矣，将师而从之。」蔡人聚，将执之。辞曰：「失贼成军，而杀余，何益？」乃释之。朝吴曰：「二三子若能死亡，则如违之，以待所济。若求安定，则如与之，以济所欲。且违上，何适而可？」众曰：「与之。」乃奉蔡公，召二子而盟于邓，依陈、蔡人以国。楚公子比、公子黑肱、公子弃疾、蔓成然、蔡朝吴帅陈、蔡、不羹、许、叶之师，因四族之徒，以入楚。及郊，陈、蔡欲为名，故请为武军。蔡公知之曰：「欲速。且役病矣，请藩而已。」乃藩为军。蔡公使须务牟与史卑先入，因正仆人杀大子禄及公子罢敌。公子比为王，公子黑肱为令尹，次于鱼陂。公子弃疾为司马，先除王宫。使观从从师于乾溪，而遂告之，且曰：「先归复所，后者劓。」师及訾梁而溃。</w:t>
      </w:r>
    </w:p>
    <w:p>
      <w:pPr>
        <w:pStyle w:val="BodyText"/>
      </w:pPr>
      <w:r>
        <w:t xml:space="preserve"> </w:t>
      </w:r>
      <w:r>
        <w:t xml:space="preserve">王闻群公子之死也，自投于车下，曰：「人之爱其子也，亦如余乎？」侍者曰：「甚焉。小人老而无子，知挤于沟壑矣。」王曰：「余杀人子多矣，能无及此乎？」右尹子革曰：「请待于郊，以听国人。」王曰：「众怒不可犯也。」曰：「若入于大都而乞师于诸侯。」王曰：「皆叛矣。」曰：「若亡于诸侯，以听大国之图君也。」王曰：「大福不再，只取辱焉。」然丹乃归于楚。王沿夏，将欲入鄢。芋尹无宇之子申亥曰：「吾父再奸王命，王弗诛，惠孰大焉？君不可忍，惠不可弃，吾其从王。」乃求王，遇诸棘围以归。夏五月癸亥，王缢于芋尹申亥氏。申亥以其二女殉而葬之。</w:t>
      </w:r>
    </w:p>
    <w:p>
      <w:pPr>
        <w:pStyle w:val="BodyText"/>
      </w:pPr>
      <w:r>
        <w:t xml:space="preserve"> </w:t>
      </w:r>
      <w:r>
        <w:t xml:space="preserve">观从谓子干曰：「不杀弃疾，虽得国，犹受祸也。」子干曰：「余不忍也。」子玉曰：「人将忍子，吾不忍俟也。」乃行。国每夜骇曰：「王入矣！」乙卯夜，弃疾使周走而呼曰：「王至矣！」国人大惊。使蔓成然走告子干、子皙曰：「王至矣！国人杀君司马，将来矣！君若早自图也，可以无辱。众怒如水火焉，不可为谋。」又有呼而走至者曰：「众至矣！」二子皆自杀。丙辰，弃疾即位，名曰熊居。葬子干于訾，实訾敖。杀囚，衣之王服而流诸汉，乃取而葬之，以靖国人。使子旗为令尹。</w:t>
      </w:r>
    </w:p>
    <w:p>
      <w:pPr>
        <w:pStyle w:val="BodyText"/>
      </w:pPr>
      <w:r>
        <w:t xml:space="preserve"> </w:t>
      </w:r>
      <w:r>
        <w:t xml:space="preserve">楚师还自徐，吴人败诸豫章，获其五帅。</w:t>
      </w:r>
    </w:p>
    <w:p>
      <w:pPr>
        <w:pStyle w:val="BodyText"/>
      </w:pPr>
      <w:r>
        <w:t xml:space="preserve"> </w:t>
      </w:r>
      <w:r>
        <w:t xml:space="preserve">平王封陈、蔡，复迁邑，致群赂，施舍宽民，宥罪举职。召观从，王曰：「唯尔所欲。」对曰：「臣之先，佐开卜。」乃使为卜尹。使枝如子躬聘于郑，且致犨、栎之田。事毕，弗致。郑人请曰：「闻诸道路，将命寡君以犨、栎，敢请命。」对曰：「臣未闻命。」既复，王问犨、栎。降服而对，曰：「臣过失命，未之致也。」王执其手，曰：「子毋勤。姑归，不谷有事，其告子也。」他年芋尹申亥以王柩告，乃改葬之。</w:t>
      </w:r>
    </w:p>
    <w:p>
      <w:pPr>
        <w:pStyle w:val="BodyText"/>
      </w:pPr>
      <w:r>
        <w:t xml:space="preserve"> </w:t>
      </w:r>
      <w:r>
        <w:t xml:space="preserve">初，灵王卜，曰：「余尚得天下。」不吉，投龟，诟天而呼曰：「是区区者而不馀畀，余必自取之。」民患王之无厌也，故从乱如归。</w:t>
      </w:r>
    </w:p>
    <w:p>
      <w:pPr>
        <w:pStyle w:val="BodyText"/>
      </w:pPr>
      <w:r>
        <w:t xml:space="preserve"> </w:t>
      </w:r>
      <w:r>
        <w:t xml:space="preserve">初，共王无冢适，有宠子五人，无适立焉。乃大有事于群望，而祈曰：「请神择于五人者，使主社稷。」乃遍以璧见于群望，曰：「当璧而拜者，神所立也，谁敢违之？」既，乃与巴姬密埋璧于大室之庭，使五人齐，而长入拜。康王跨之，灵王肘加焉，子干、子皙皆远之。平王弱，抱而入，再拜，皆厌纽。斗韦龟属成然焉，且曰：「弃礼违命，楚其危哉！」</w:t>
      </w:r>
    </w:p>
    <w:p>
      <w:pPr>
        <w:pStyle w:val="BodyText"/>
      </w:pPr>
      <w:r>
        <w:t xml:space="preserve"> </w:t>
      </w:r>
      <w:r>
        <w:t xml:space="preserve">子干归，韩宣子问于叔向曰：「子干其济乎？」对曰：「难。」宣子曰：「同恶相求，如市贾焉，何难？」对曰：「无与同好，谁与同恶？取国有五难：有宠而无人，一也；有人而无主，二也；有主而无谋，三也；有谋而无民，四也；有民而无德，五也。子干在晋十三年矣，晋、楚之从，不闻达者，可谓无人。族尽亲叛，可谓无主。无衅而动，可谓无谋。为羁终世，可谓无民。亡无爱征，可谓无德。王虐而不忌，楚君子干，涉五难以弑旧君，谁能济之？有楚国者，其弃疾乎！君陈、蔡，城外属焉。苛慝不作，盗贼伏隐，私欲不违，民无怨心。先神命之。国民信之，芈姓有乱，必季实立，楚之常也。获神，一也；有民，二也；令德，三也；宠贵，四也；居常，五也。有五利以去五难，谁能害之？子干之官，则右尹也。数其贵宠，则庶子也。以神所命，则又远之。其贵亡矣，其宠弃矣，民无怀焉，国无与焉，将何以立？」宣子曰：「齐桓、晋文，不亦是乎？」对曰：「齐桓，卫姬之子也，有宠于僖。有鲍叔牙、宾须无、隰朋以为辅佐，有莒、卫以为外主，有国、高以为内主。从善如流，下善齐肃，不藏贿，不从欲，施舍不倦，求善不厌，是以有国，不亦宜乎？我先君文公，狐季姬之子也，有宠于献。好学而不贰，生十七年，有士五人。有先大夫子余、子犯以为腹心，有魏犨、贾佗以为股肱，有齐、宋、秦、楚以为外主，有栾、郤、狐、先以为内主。亡十九年，守志弥笃。惠、怀弃民，民从而与之。献无异亲，民无异望，天方相晋，将何以代文？此二君者，异于子干。共有宠子，国有奥主。无施于民，无援于外，去晋而不送，归楚而不逆，何以冀国？」</w:t>
      </w:r>
    </w:p>
    <w:p>
      <w:pPr>
        <w:pStyle w:val="BodyText"/>
      </w:pPr>
      <w:r>
        <w:t xml:space="preserve"> </w:t>
      </w:r>
      <w:r>
        <w:t xml:space="preserve">晋成虒祁，诸侯朝而归者皆有贰心。为取郠故，晋将以诸侯来讨。叔向曰：「诸侯不可以不示威。」乃并征会，告于吴。秋，晋侯会吴子于良。水道不可，吴子辞，乃还。</w:t>
      </w:r>
    </w:p>
    <w:p>
      <w:pPr>
        <w:pStyle w:val="BodyText"/>
      </w:pPr>
      <w:r>
        <w:t xml:space="preserve"> </w:t>
      </w:r>
      <w:r>
        <w:t xml:space="preserve">七月丙寅，治兵于邾南，甲车四千乘，羊舌鲋摄司马，遂合诸侯于平丘。子产、子大叔相郑伯以会。子产以幄幕九张行。子大叔以四十，既而悔之，每舍，损焉。及会，亦如之。</w:t>
      </w:r>
    </w:p>
    <w:p>
      <w:pPr>
        <w:pStyle w:val="BodyText"/>
      </w:pPr>
      <w:r>
        <w:t xml:space="preserve"> </w:t>
      </w:r>
      <w:r>
        <w:t xml:space="preserve">次于卫地，叔鲋求货于卫，淫刍荛者。卫人使屠伯馈叔向羹，与一箧锦，曰：「诸侯事晋，未敢携贰，况卫在君之宇下，而敢有异志？刍荛者异于他日，敢请之。」叔向受羹反锦，曰：「晋有羊舌鲋者，渎货无厌，亦将及矣。为此役也，子若以君命赐之，其已。」客从之，未退，而禁之。</w:t>
      </w:r>
    </w:p>
    <w:p>
      <w:pPr>
        <w:pStyle w:val="BodyText"/>
      </w:pPr>
      <w:r>
        <w:t xml:space="preserve"> </w:t>
      </w:r>
      <w:r>
        <w:t xml:space="preserve">晋人将寻盟，齐人不可。晋侯使叔向告刘献公曰：「抑齐人不盟，若之何？」对曰：「盟以厎信。君苟有信，诸侯不贰，何患焉？告之以文辞，董之以武师，虽齐不许，君庸多矣。天子之老，请帅王赋，『元戎十乘，以先启行』，迟速唯君。」叔向告于齐，曰：「诸侯求盟，已在此矣。今君弗利，寡君以为请。」对曰：「诸侯讨贰，则有寻盟。若皆用命，何盟之寻？」叔向曰：「国家之败，有事而无业，事则不经。有业而无礼，经则不序。有礼而无威，序则不共。有威而不昭，共则不明。不明弃共，百事不终，所由倾覆也。是故明王之制，使诸侯岁聘以志业，间朝以讲礼，再朝而会以示威，再会而盟以显昭明。志业于好，讲礼于等。示威于众，昭明于神。自古以来，未之或失也。存亡之道，恒由是兴。晋礼主盟，惧有不治。奉承齐牺，而布诸君，求终事也。君曰：『余必废之，何齐之有？』唯君图之，寡君闻命矣！」齐人惧，对曰：「小国言之，大国制之，敢不听从？既闻命矣，敬共以往，迟速唯君。」叔向曰：「诸侯有间矣，不可以不示众。」八月辛未，治兵，建而不旆。壬申，复旆之。诸侯畏之。</w:t>
      </w:r>
    </w:p>
    <w:p>
      <w:pPr>
        <w:pStyle w:val="BodyText"/>
      </w:pPr>
      <w:r>
        <w:t xml:space="preserve"> </w:t>
      </w:r>
      <w:r>
        <w:t xml:space="preserve">邾人、莒人言斥于晋曰：「鲁朝夕伐我，几亡矣。我之不共，鲁故之以。」晋侯不见公，使叔向来辞曰：「诸侯将以甲戌盟，寡君知不得事君矣，请君无勤。」子服惠伯对曰：「君信蛮夷之诉，以绝兄弟之国，弃周公之后，亦唯君。寡君闻命矣。」叔向曰：「寡君有甲车四千乘在，虽以无道行之，必可畏也，况其率道，其何敌之有？牛虽瘠，偾于豚上，其畏不死？南蒯、子仲之忧，其庸可弃乎？若奉晋之众，用诸侯之师，因邾、莒、杞、鄫之怒，以讨鲁罪，间其二忧，何求而弗克？」鲁人惧，听命。</w:t>
      </w:r>
    </w:p>
    <w:p>
      <w:pPr>
        <w:pStyle w:val="BodyText"/>
      </w:pPr>
      <w:r>
        <w:t xml:space="preserve"> </w:t>
      </w:r>
      <w:r>
        <w:t xml:space="preserve">甲戌，同盟于平丘，齐服也。令诸侯日中造于除。癸酉，退朝。子产命外仆速张于除，子大叔止之，使待明日。及夕，子产闻其未张也，使速往，乃无所张矣。</w:t>
      </w:r>
    </w:p>
    <w:p>
      <w:pPr>
        <w:pStyle w:val="BodyText"/>
      </w:pPr>
      <w:r>
        <w:t xml:space="preserve"> </w:t>
      </w:r>
      <w:r>
        <w:t xml:space="preserve">及盟，子产争承，曰：「昔天子班贡，轻重以列，列尊贡重，周之制也。卑而贡重者，甸服也。郑伯，男也，而使从公侯之贡，惧弗给也，敢以为请。诸侯靖兵，好以为事。行理之命，无月不至，贡之无艺，小国有阙，所以得罪也。诸侯修盟，存小国也。贡献无及，亡可待也。存亡之制，将在今矣。」自日中以争，至于昏，晋人许之。既盟，子大叔咎之曰：「诸侯若讨，其可渎乎？」子产曰：「晋政多门，贰偷之不暇，何暇讨？国不竞亦陵，何国之为？」</w:t>
      </w:r>
    </w:p>
    <w:p>
      <w:pPr>
        <w:pStyle w:val="BodyText"/>
      </w:pPr>
      <w:r>
        <w:t xml:space="preserve"> </w:t>
      </w:r>
      <w:r>
        <w:t xml:space="preserve">公不与盟。晋人执季孙意如，以幕蒙之，使狄人守之。司铎射怀锦，奉壶饮冰，以蒲伏焉。守者御之，乃与之锦而入。晋人以平子归，子服湫从。</w:t>
      </w:r>
    </w:p>
    <w:p>
      <w:pPr>
        <w:pStyle w:val="BodyText"/>
      </w:pPr>
      <w:r>
        <w:t xml:space="preserve"> </w:t>
      </w:r>
      <w:r>
        <w:t xml:space="preserve">子产归，未至，闻子皮卒，哭，且曰：「吾已，无为为善矣，唯夫子知我。」仲尼谓：「子产于是行也，足以为国基矣。《诗》曰：『乐只君子，邦家之基。』子产，君子之求乐者也。」且曰：「合诸侯，艺贡事，礼也。」</w:t>
      </w:r>
    </w:p>
    <w:p>
      <w:pPr>
        <w:pStyle w:val="BodyText"/>
      </w:pPr>
      <w:r>
        <w:t xml:space="preserve"> </w:t>
      </w:r>
      <w:r>
        <w:t xml:space="preserve">鲜虞人闻晋师之悉起也，而不警边，且不修备。晋荀吴自着雍以上军侵鲜虞，及中人，驱冲竞，大获而归。</w:t>
      </w:r>
    </w:p>
    <w:p>
      <w:pPr>
        <w:pStyle w:val="BodyText"/>
      </w:pPr>
      <w:r>
        <w:t xml:space="preserve"> </w:t>
      </w:r>
      <w:r>
        <w:t xml:space="preserve">楚之灭蔡也，灵王迁许、胡、沈、道、房、申于荆焉。平王即位，既封陈、蔡，而皆复之，礼也。隐大子之子庐归于蔡，礼也。悼大子之子吴归于陈，礼也。</w:t>
      </w:r>
    </w:p>
    <w:p>
      <w:pPr>
        <w:pStyle w:val="BodyText"/>
      </w:pPr>
      <w:r>
        <w:t xml:space="preserve"> </w:t>
      </w:r>
      <w:r>
        <w:t xml:space="preserve">冬十月，葬蔡灵公，礼也。</w:t>
      </w:r>
    </w:p>
    <w:p>
      <w:pPr>
        <w:pStyle w:val="BodyText"/>
      </w:pPr>
      <w:r>
        <w:t xml:space="preserve"> </w:t>
      </w:r>
      <w:r>
        <w:t xml:space="preserve">公如晋。荀吴谓韩宣子曰：「诸侯相朝，讲旧好也，执其卿而朝其君，有不好焉，不如辞之。」乃使士景伯辞公于河。</w:t>
      </w:r>
    </w:p>
    <w:p>
      <w:pPr>
        <w:pStyle w:val="BodyText"/>
      </w:pPr>
      <w:r>
        <w:t xml:space="preserve"> </w:t>
      </w:r>
      <w:r>
        <w:t xml:space="preserve">吴灭州来。令尹子期请伐吴，王弗许，曰：「吾未抚民人，未事鬼神，未修守备，未定国家，而用民力，败不可悔。州来在吴，犹在楚也。子姑待之。」</w:t>
      </w:r>
    </w:p>
    <w:p>
      <w:pPr>
        <w:pStyle w:val="BodyText"/>
      </w:pPr>
      <w:r>
        <w:t xml:space="preserve"> </w:t>
      </w:r>
      <w:r>
        <w:t xml:space="preserve">季孙犹在晋，子服惠伯私于中行穆子曰：「鲁事晋，何以不如夷之小国？鲁，兄弟也，土地犹大，所命能具。若为夷弃之，使事齐、楚，其何瘳于晋？亲亲，与大，赏共、罚否，所以为盟主也。子其图之。谚曰：『臣一主二。』吾岂无大国？」穆子告韩，且曰：「楚灭陈、蔡，不能救，而为夷执亲，将焉用之？」乃归季孙。惠伯曰：「寡君未知其罪，合诸侯而执其老。若犹有罪，死命可也。若曰无罪而惠免之，诸侯不闻，是逃命也，何免之？为请从君惠于会。」宣子患之，谓叔向曰：「子能归季孙乎？」对曰：「不能。鲋也能。」乃使叔鱼。叔鱼见季孙曰：「昔鲋也得罪于晋君，自归于鲁君。微武子之赐，不至于今。虽获归骨于晋，犹子则肉之，敢不尽情？归子而不归，鲋也闻诸吏，将为子除馆于西河，其若之何？」且泣。平子惧，先归。惠伯待礼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7" w:name="header-n2608"/>
      <w:r>
        <w:t xml:space="preserve">昭公十四年</w:t>
      </w:r>
      <w:bookmarkEnd w:id="227"/>
    </w:p>
    <w:p>
      <w:pPr>
        <w:pStyle w:val="FirstParagraph"/>
      </w:pPr>
      <w:r>
        <w:t xml:space="preserve"> </w:t>
      </w:r>
      <w:r>
        <w:t xml:space="preserve">【经】十有四年春，意如至自晋。三月，曹伯滕卒。夏四月。秋，葬曹武公。八月，莒子去疾卒。冬，莒杀其公子意恢。</w:t>
      </w:r>
    </w:p>
    <w:p>
      <w:pPr>
        <w:pStyle w:val="BodyText"/>
      </w:pPr>
      <w:r>
        <w:t xml:space="preserve"> </w:t>
      </w:r>
      <w:r>
        <w:t xml:space="preserve">【传】十四年春，意如至自晋，尊晋罪己也。尊晋、罪己，礼也。</w:t>
      </w:r>
    </w:p>
    <w:p>
      <w:pPr>
        <w:pStyle w:val="BodyText"/>
      </w:pPr>
      <w:r>
        <w:t xml:space="preserve"> </w:t>
      </w:r>
      <w:r>
        <w:t xml:space="preserve">南蒯之将叛也，盟费人。司徒老祁、虑癸伪废疾，使请于南蒯曰：「臣愿受盟而疾兴，若以君灵不死，请待间而盟。」许之。二子因民之欲叛也，请朝众而盟。遂劫南蒯曰：「群臣不忘其君，畏子以及今，三年听命矣。子若弗图，费人不忍其君，将不能畏子矣。子何所不逞欲？请送子。」请期五日。遂奔齐。侍饮酒于景公。公曰：「叛夫？」对曰：「臣欲张公室也。」子韩皙曰：「家臣而欲张公室，罪莫大焉。」司徒老祁、虑癸来归费，齐侯使鲍文子致之。</w:t>
      </w:r>
    </w:p>
    <w:p>
      <w:pPr>
        <w:pStyle w:val="BodyText"/>
      </w:pPr>
      <w:r>
        <w:t xml:space="preserve"> </w:t>
      </w:r>
      <w:r>
        <w:t xml:space="preserve">夏，楚子使然丹简上国之兵于宗丘，且抚其民。分贫，振穷；长孤幼，养老疾，收介特，救灾患，宥孤寡，赦罪戾；诘奸慝，举淹滞；礼新，叙旧；禄勋，合亲；任良，物官。使屈罢简东国之兵于召陵，亦如之。好于边疆，息民五年，而后用师，礼也。</w:t>
      </w:r>
    </w:p>
    <w:p>
      <w:pPr>
        <w:pStyle w:val="BodyText"/>
      </w:pPr>
      <w:r>
        <w:t xml:space="preserve"> </w:t>
      </w:r>
      <w:r>
        <w:t xml:space="preserve">秋八月，莒着丘公卒，郊公不戚。国人弗顺，欲立着丘公之弟庚舆。蒲余侯恶公子意恢而善于庚舆，郊公恶公子铎而善于意恢。公子铎因蒲余侯而与之谋曰：「尔杀意恢，我出君而纳庚舆。」许之。</w:t>
      </w:r>
    </w:p>
    <w:p>
      <w:pPr>
        <w:pStyle w:val="BodyText"/>
      </w:pPr>
      <w:r>
        <w:t xml:space="preserve"> </w:t>
      </w:r>
      <w:r>
        <w:t xml:space="preserve">楚令尹子旗有德于王，不知度。与养氏比，而求无厌。王患之。九月甲午，楚子杀斗成然，而灭养氏之族。使斗辛居郧，以无忘旧勋。</w:t>
      </w:r>
    </w:p>
    <w:p>
      <w:pPr>
        <w:pStyle w:val="BodyText"/>
      </w:pPr>
      <w:r>
        <w:t xml:space="preserve"> </w:t>
      </w:r>
      <w:r>
        <w:t xml:space="preserve">冬十二月，蒲余侯兹夫杀莒公子意恢，郊公奔齐。公子铎逆庚舆于齐。齐隰党、公子锄送之，有赂田。</w:t>
      </w:r>
    </w:p>
    <w:p>
      <w:pPr>
        <w:pStyle w:val="BodyText"/>
      </w:pPr>
      <w:r>
        <w:t xml:space="preserve"> </w:t>
      </w:r>
      <w:r>
        <w:t xml:space="preserve">晋邢侯与雍子争赂田，久而无成。士景伯如楚，叔鱼摄理，韩宣子命断旧狱，罪在雍子。雍子纳其女于叔鱼，叔鱼蔽罪邢侯。邢侯怒，杀叔鱼与雍子于朝。宣子问其罪于叔向。叔向曰：「三人同罪，施生戮死可也。雍子自知其罪而赂以买直，鲋也鬻狱，刑侯专杀，其罪一也。己恶而掠美为昏，贪以败官为墨，杀人不忌为贼。《夏书》曰：『昏、墨、贼，杀。』皋陶之刑也。请从之。」乃施邢侯而尸雍子与叔鱼于市。</w:t>
      </w:r>
    </w:p>
    <w:p>
      <w:pPr>
        <w:pStyle w:val="BodyText"/>
      </w:pPr>
      <w:r>
        <w:t xml:space="preserve"> </w:t>
      </w:r>
      <w:r>
        <w:t xml:space="preserve">仲尼曰：「叔向，古之遗直也。治国制刑，不隐于亲，三数叔鱼之恶，不为末减。曰义也夫，可谓直矣。平丘之会，数其贿也，以宽卫国，晋不为暴。归鲁季孙，称其诈也，以宽鲁国，晋不为虐。邢侯之狱，言其贪也，以正刑书，晋不为颇。三言而除三恶，加三利，杀亲益荣，犹义也夫！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8" w:name="header-n2620"/>
      <w:r>
        <w:t xml:space="preserve">昭公十五年</w:t>
      </w:r>
      <w:bookmarkEnd w:id="228"/>
    </w:p>
    <w:p>
      <w:pPr>
        <w:pStyle w:val="FirstParagraph"/>
      </w:pPr>
      <w:r>
        <w:t xml:space="preserve"> </w:t>
      </w:r>
      <w:r>
        <w:t xml:space="preserve">【经】十有五年春王正月，吴子夷末卒。二月癸酉，有事于武宫。籥入，叔弓卒。去乐，卒事。夏，蔡朝吴出奔郑。六月丁巳朔，日有食之。秋，晋荀吴帅师伐鲜虞。冬，公如晋。</w:t>
      </w:r>
    </w:p>
    <w:p>
      <w:pPr>
        <w:pStyle w:val="BodyText"/>
      </w:pPr>
      <w:r>
        <w:t xml:space="preserve"> </w:t>
      </w:r>
      <w:r>
        <w:t xml:space="preserve">【传】十五年春，将禘于武公，戒百官。梓慎曰：「禘之日，其有咎乎！吾见赤黑之祲，非祭祥也，丧氛也。其在莅事乎？」二月癸酉，禘，叔弓莅事，籥入而卒。去乐，卒事，礼也。</w:t>
      </w:r>
    </w:p>
    <w:p>
      <w:pPr>
        <w:pStyle w:val="BodyText"/>
      </w:pPr>
      <w:r>
        <w:t xml:space="preserve"> </w:t>
      </w:r>
      <w:r>
        <w:t xml:space="preserve">楚费无极害朝吴之在蔡也，欲去之。乃谓之曰：「王唯信子，故处子于蔡。子亦长矣，而在下位，辱。必求之，吾助子请。」又谓其上之人曰：「王唯信吴，故处诸蔡，二三子莫之如也。而在其上，不亦难乎？弗图，必及于难。」夏，蔡人遂朝吴。朝吴出奔郑。王怒，曰：「余唯信吴，故置诸蔡。且微吴，吾不及此。女何故去之？」无极对曰：「臣岂不欲吴？然而前知其为人之异也。吴在蔡，蔡必速飞。去吴，所以翦其翼也。」</w:t>
      </w:r>
    </w:p>
    <w:p>
      <w:pPr>
        <w:pStyle w:val="BodyText"/>
      </w:pPr>
      <w:r>
        <w:t xml:space="preserve"> </w:t>
      </w:r>
      <w:r>
        <w:t xml:space="preserve">六月乙丑，王大子寿卒。</w:t>
      </w:r>
    </w:p>
    <w:p>
      <w:pPr>
        <w:pStyle w:val="BodyText"/>
      </w:pPr>
      <w:r>
        <w:t xml:space="preserve"> </w:t>
      </w:r>
      <w:r>
        <w:t xml:space="preserve">秋八月戊寅，王穆后崩。</w:t>
      </w:r>
    </w:p>
    <w:p>
      <w:pPr>
        <w:pStyle w:val="BodyText"/>
      </w:pPr>
      <w:r>
        <w:t xml:space="preserve"> </w:t>
      </w:r>
      <w:r>
        <w:t xml:space="preserve">晋荀吴帅师伐鲜虞，围鼓。鼓人或请以城叛，穆子弗许。左右曰：「师徒不勤，而可以获城，何故不为？」穆子曰：「吾闻诸叔向曰：『好恶不愆，民知所适，事无不济。』或以吾城叛，吾所甚恶也。人以城来，吾独何好焉？赏所甚恶，若所好何？若其弗赏，是失信也，何以庇民？力能则进，否则退，量力而行。吾不可以欲城而迩奸，所丧滋多。」使鼓人杀叛人而缮守备。围鼓三月，鼓人或请降，使其民见，曰：「犹有食色，姑修而城。」军吏曰：「获城而弗取，勤民而顿兵，何以事君？」穆子曰：「吾以事君也。获一邑而教民怠，将焉用邑？邑以贾怠，不如完旧，贾怠无卒，弃旧不祥。鼓人能事其君，我亦能事吾君。率义不爽，好恶不愆，城可获而民知义所，有死命而无二心，不亦可乎！」鼓人告食竭力尽，而后取之。克鼓而反，不戮一人，以鼓子鸢鞮归。</w:t>
      </w:r>
    </w:p>
    <w:p>
      <w:pPr>
        <w:pStyle w:val="BodyText"/>
      </w:pPr>
      <w:r>
        <w:t xml:space="preserve"> </w:t>
      </w:r>
      <w:r>
        <w:t xml:space="preserve">冬，公如晋，平丘之会故也。</w:t>
      </w:r>
    </w:p>
    <w:p>
      <w:pPr>
        <w:pStyle w:val="BodyText"/>
      </w:pPr>
      <w:r>
        <w:t xml:space="preserve"> </w:t>
      </w:r>
      <w:r>
        <w:t xml:space="preserve">十二月，晋荀跞如周，葬穆后，籍谈为介。既葬，除丧，以文伯宴，樽以鲁壶。王曰：「伯氏，诸侯皆有以镇抚室，晋独无有，何也？」文伯揖籍谈，对曰：「诸侯之封也，皆受明器于王室，以镇抚其社稷，故能荐彝器于王。晋居深山，戎狄之与邻，而远于王室。王灵不及，拜戎不暇，其何以献器？」王曰：「叔氏，而忘诸乎？叔父唐叔，成王之母弟也，其反无分乎？密须之鼓，与其大路，文所以大蒐也。阙巩之甲，武所以克商也。唐叔受之以处参虚，匡有戎狄。其后襄之二路，金戚钺，秬鬯，彤弓，虎贲，文公受之，以有南阳之田，抚征东夏，非分而何？夫有勋而不废，有绩而载，奉之以土田，抚之以彝器，旌之以车服，明之以文章，子孙不忘，所谓福也。福祚之不登，叔父焉在？且昔而高祖孙伯□，司晋之典籍，以为大政，故曰籍氏。及辛有之二子董之晋，于是乎有董史。女，司典之后也，何故忘之？」籍谈不能对。宾出，王曰：「籍父其无后乎！数典而忘其祖。」</w:t>
      </w:r>
    </w:p>
    <w:p>
      <w:pPr>
        <w:pStyle w:val="BodyText"/>
      </w:pPr>
      <w:r>
        <w:t xml:space="preserve"> </w:t>
      </w:r>
      <w:r>
        <w:t xml:space="preserve">籍谈归，以告叔向。叔向曰：「王其不终乎！吾闻之：『所乐必卒焉。』今王乐忧，若卒以忧，不可谓终。王一岁而有三年之丧二焉，于是乎以丧宾宴，又求彝器，乐忧甚矣，且非礼也。彝器之来，嘉功之由，非由丧也。三年之丧，虽贵遂服，礼也。王虽弗遂，宴乐以早，亦非礼也。礼，王之大经也。一动而失二礼，无大经矣。言以考典，典以志经，忘经而多言举典，将焉用之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29" w:name="header-n2632"/>
      <w:r>
        <w:t xml:space="preserve">昭公十六年</w:t>
      </w:r>
      <w:bookmarkEnd w:id="229"/>
    </w:p>
    <w:p>
      <w:pPr>
        <w:pStyle w:val="FirstParagraph"/>
      </w:pPr>
      <w:r>
        <w:t xml:space="preserve"> </w:t>
      </w:r>
      <w:r>
        <w:t xml:space="preserve">【经】十有六年春，齐侯伐徐。楚子诱戎蛮子杀之。夏，公至自晋。秋八月己亥，晋侯夷卒。九月，大雩。季孙意如如晋。冬十月，葬晋昭公。</w:t>
      </w:r>
    </w:p>
    <w:p>
      <w:pPr>
        <w:pStyle w:val="BodyText"/>
      </w:pPr>
      <w:r>
        <w:t xml:space="preserve"> </w:t>
      </w:r>
      <w:r>
        <w:t xml:space="preserve">【传】十六年春，王正月，公在晋，晋人止公。不书，讳之也。</w:t>
      </w:r>
    </w:p>
    <w:p>
      <w:pPr>
        <w:pStyle w:val="BodyText"/>
      </w:pPr>
      <w:r>
        <w:t xml:space="preserve"> </w:t>
      </w:r>
      <w:r>
        <w:t xml:space="preserve">齐侯伐徐。</w:t>
      </w:r>
    </w:p>
    <w:p>
      <w:pPr>
        <w:pStyle w:val="BodyText"/>
      </w:pPr>
      <w:r>
        <w:t xml:space="preserve"> </w:t>
      </w:r>
      <w:r>
        <w:t xml:space="preserve">楚子闻蛮氏之乱也，与蛮子之无质也，使然丹诱戎蛮子嘉杀之，遂取蛮氏。既而复立其子焉，礼也。</w:t>
      </w:r>
    </w:p>
    <w:p>
      <w:pPr>
        <w:pStyle w:val="BodyText"/>
      </w:pPr>
      <w:r>
        <w:t xml:space="preserve"> </w:t>
      </w:r>
      <w:r>
        <w:t xml:space="preserve">二月丙申，齐师至于蒲隧。徐人行成。徐子及郯人、莒人会齐侯，盟于蒲隧，赂以甲父之鼎。叔孙昭子曰：「诸侯之无伯，害哉！齐君之无道也，兴师而伐远方，会之，有成而还，莫之亢也，无伯也夫！《诗》曰：『宗周既灭，靡所止戾。正大夫离居，莫知我肄。』其是之谓乎！」</w:t>
      </w:r>
    </w:p>
    <w:p>
      <w:pPr>
        <w:pStyle w:val="BodyText"/>
      </w:pPr>
      <w:r>
        <w:t xml:space="preserve"> </w:t>
      </w:r>
      <w:r>
        <w:t xml:space="preserve">二月，晋韩起聘于郑，郑伯享之。子产戒曰：「苟有位于朝，无有不共恪。」孔张后至，立于客间。执政御之，适客后。又御之，适县间。客从而笑之。事毕，富子谏曰：「夫大国之人，不可不慎也，几为之笑而不陵我？我皆有礼，夫犹鄙我。国而无礼，何以求荣？孔张失位，吾子之耻也。」子产怒曰：「发命之不衷，出令之不信，刑之颇类，狱之放纷，会朝之不敬，使命之不听，取陵于大国，罢民而无功，罪及而弗知，侨之耻也。孔张，君之昆孙子孔之后也，执政之嗣也，为嗣大夫，承命以使，周于诸侯，国人所尊，诸侯所知。立于朝而祀于家，有禄于国，有赋于军，丧祭有职，受脤、归脤，其祭在庙，已有着位，在位数世，世守其业，而忘其所，侨焉得耻之？辟邪之人而皆及执政，是先王无刑罚也。子宁以他规我。」</w:t>
      </w:r>
    </w:p>
    <w:p>
      <w:pPr>
        <w:pStyle w:val="BodyText"/>
      </w:pPr>
      <w:r>
        <w:t xml:space="preserve"> </w:t>
      </w:r>
      <w:r>
        <w:t xml:space="preserve">宣子有环，有一在郑商。宣子谒诸郑伯，子产弗与，曰：「非官府之守器也，寡君不知。」子大叔、子羽谓子产曰：「韩子亦无几求，晋国亦未可以贰。晋国、韩子，不可偷也。若属有谗人交斗其间，鬼神而助之，以兴其凶怒，悔之何及？吾子何爱于一环，其以取憎于大国也，盍求而与之？」子产曰：「吾非偷晋而有二心，将终事之，是以弗与，忠信故也。侨闻君子非无贿之难，立而无令名之患。侨闻为国非不能事大字小之难，无礼以定其位之患。夫大国之人，令于小国，而皆获其求，将何以给之？一共一否，为罪滋大。大国之求，无礼以斥之，何餍之有？吾且为鄙邑，则失位矣。若韩子奉命以使，而求玉焉，贪淫甚矣，独非罪乎？出一玉以起二罪，吾又失位，韩子成贪，将焉用之？且吾以玉贾罪，不亦锐乎？」</w:t>
      </w:r>
    </w:p>
    <w:p>
      <w:pPr>
        <w:pStyle w:val="BodyText"/>
      </w:pPr>
      <w:r>
        <w:t xml:space="preserve"> </w:t>
      </w:r>
      <w:r>
        <w:t xml:space="preserve">韩子买诸贾人，既成贾矣，商人曰：「必告君大夫。」韩子请诸子产曰：「日起请夫环，执政弗义，弗敢复也。今买诸商人，商人曰，必以闻，敢以为请。」子产对曰：「昔我先君桓公，与商人皆出自周，庸次比耦，以艾杀此地，斩之蓬蒿藜藿，而共处之。世有盟誓，以相信也，曰：『尔无我叛，我无强贾，毋或丐夺。尔有利市宝贿，我勿与知。』恃此质誓，故能相保，以至于今。今吾子以好来辱，而谓敝邑强夺商人，是教弊邑背盟誓也，毋乃不可乎！吾子得玉而失诸侯，必不为也。若大国令，而共无艺，郑，鄙邑也，亦弗为也。侨若献玉，不知所成，敢私布之。」韩子辞玉，曰：「起不敏，敢求玉以徼二罪？敢辞之。」</w:t>
      </w:r>
    </w:p>
    <w:p>
      <w:pPr>
        <w:pStyle w:val="BodyText"/>
      </w:pPr>
      <w:r>
        <w:t xml:space="preserve"> </w:t>
      </w:r>
      <w:r>
        <w:t xml:space="preserve">夏四月，郑六卿饯宣子于郊。宣子曰：「二三君子请皆赋，起亦以知郑志。」子</w:t>
      </w:r>
      <w:r>
        <w:br w:type="textWrapping"/>
      </w:r>
      <w:r>
        <w:t xml:space="preserve">赋《野有蔓草》。宣子曰：「孺子善哉！吾有望矣。」子产赋《郑之羔裘》。宣子曰：「起不堪也。」子大叔赋《褰裳》。宣子曰：「起在此，敢勤子至于他人乎？」子大叔拜。宣子曰：「善哉，子之言是！不有是事，其能终乎？」子游赋《风雨》，子旗赋《有女同车》，子柳赋《蘀兮》。宣子喜曰：「郑其庶乎！二三君子以君命贶起，赋不出郑志，皆昵燕好也。二三君子数世之主也，可以无惧矣。」宣子皆献马焉，而赋《我将》。子产拜，使五卿皆拜，曰：「吾子靖乱，敢不拜德？」宣子私觐于子产以玉与马，曰：「子命起舍夫玉，是赐我玉而免吾死也，敢不藉手以拜？」</w:t>
      </w:r>
    </w:p>
    <w:p>
      <w:pPr>
        <w:pStyle w:val="BodyText"/>
      </w:pPr>
      <w:r>
        <w:t xml:space="preserve"> </w:t>
      </w:r>
      <w:r>
        <w:t xml:space="preserve">公至自晋。子服昭伯语季平子曰：「晋之公室，其将遂卑矣。君幼弱，六卿强而奢傲，将因是以习，习实为常，能无卑乎？」</w:t>
      </w:r>
    </w:p>
    <w:p>
      <w:pPr>
        <w:pStyle w:val="BodyText"/>
      </w:pPr>
      <w:r>
        <w:t xml:space="preserve"> </w:t>
      </w:r>
      <w:r>
        <w:t xml:space="preserve">平子曰：「尔幼，恶识国？」</w:t>
      </w:r>
    </w:p>
    <w:p>
      <w:pPr>
        <w:pStyle w:val="BodyText"/>
      </w:pPr>
      <w:r>
        <w:t xml:space="preserve"> </w:t>
      </w:r>
      <w:r>
        <w:t xml:space="preserve">秋八月，晋昭公卒。</w:t>
      </w:r>
    </w:p>
    <w:p>
      <w:pPr>
        <w:pStyle w:val="BodyText"/>
      </w:pPr>
      <w:r>
        <w:t xml:space="preserve"> </w:t>
      </w:r>
      <w:r>
        <w:t xml:space="preserve">九月，大雩，旱也。郑大旱，使屠击、祝款、竖柎有事于桑山。斩其木，不雨。子产曰：「有事于山，蓺山林也，而斩其木，其罪大矣。」夺之官邑。</w:t>
      </w:r>
    </w:p>
    <w:p>
      <w:pPr>
        <w:pStyle w:val="BodyText"/>
      </w:pPr>
      <w:r>
        <w:t xml:space="preserve"> </w:t>
      </w:r>
      <w:r>
        <w:t xml:space="preserve">冬十月，季平子如晋葬昭公。平子曰：「子服回之言犹信，子服氏有子哉！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0" w:name="header-n2649"/>
      <w:r>
        <w:t xml:space="preserve">昭公十七年</w:t>
      </w:r>
      <w:bookmarkEnd w:id="230"/>
    </w:p>
    <w:p>
      <w:pPr>
        <w:pStyle w:val="FirstParagraph"/>
      </w:pPr>
      <w:r>
        <w:t xml:space="preserve"> </w:t>
      </w:r>
      <w:r>
        <w:t xml:space="preserve">【经】十有七年春，小邾子来朝。夏六月甲戌朔，日有食之。秋，郯子来朝。八月，晋荀吴帅师灭陆浑之戎。冬，有星孛于大辰。楚人及吴战于长岸。</w:t>
      </w:r>
    </w:p>
    <w:p>
      <w:pPr>
        <w:pStyle w:val="BodyText"/>
      </w:pPr>
      <w:r>
        <w:t xml:space="preserve"> </w:t>
      </w:r>
      <w:r>
        <w:t xml:space="preserve">【传】十七年春，小邾穆公来朝，公与之燕。季平子赋《采叔》，穆公赋《菁菁者莪》。昭子曰：「不有以国，其能久乎？」</w:t>
      </w:r>
    </w:p>
    <w:p>
      <w:pPr>
        <w:pStyle w:val="BodyText"/>
      </w:pPr>
      <w:r>
        <w:t xml:space="preserve"> </w:t>
      </w:r>
      <w:r>
        <w:t xml:space="preserve">夏六月甲戌朔，日有食之。祝史请所用币。昭子曰：「日有食之，天子不举，伐鼓于社；诸侯用币于社，伐鼓于朝。礼也。」平子御之，曰：「止也。唯正月朔，慝未作，日有食之，于是乎有伐鼓用币，礼也。其馀则否。」大史曰：「在此月也。日过分而未至，三辰有灾。于是乎百官降物，君不举，辟移时，乐奏鼓，祝用币，史用辞。故《夏书》曰：『辰不集于房，瞽奏鼓，啬夫驰，庶人走。』此月朔之谓也。当夏四月，是谓孟夏。」平子弗从。昭子退曰：「夫子将有异志，不君君矣。」</w:t>
      </w:r>
    </w:p>
    <w:p>
      <w:pPr>
        <w:pStyle w:val="BodyText"/>
      </w:pPr>
      <w:r>
        <w:t xml:space="preserve"> </w:t>
      </w:r>
      <w:r>
        <w:t xml:space="preserve">秋，郯子来朝，公与之宴。昭子问焉，曰：「少皞氏鸟名官，何故也？」郯子曰：「吾祖也，我知之。昔者黄帝氏以云纪，故为云师而云名；炎帝氏以火纪，故为火师而火名；共工氏以水纪，故为水师而水名；大皞氏以龙纪，故为龙师而龙名。我高祖少皞挚之立也，凤鸟适至，故纪于鸟，为鸟师而鸟名。凤鸟氏，历正也。玄鸟氏，司分者也；伯赵氏，司至者也；青鸟氏，司启者也；丹鸟氏，司闭者也。祝鸠氏，司徒也；□鸠氏，司马也；鳲鸠氏，司空也；爽鸠氏，司寇也；鹘鸠氏，司事也。五鸠，鸠民者也。五雉，为五工正，利器用、正度量，夷民者也。九扈为九农正，扈民无淫者也。自颛顼以来，不能纪远，乃纪于近，为民师而命以民事，则不能故也。」仲尼闻之，见于郯子而学之。既而告人曰：「吾闻之：『天子失官，学在四夷』，犹信。」</w:t>
      </w:r>
    </w:p>
    <w:p>
      <w:pPr>
        <w:pStyle w:val="BodyText"/>
      </w:pPr>
      <w:r>
        <w:t xml:space="preserve"> </w:t>
      </w:r>
      <w:r>
        <w:t xml:space="preserve">晋侯使屠蒯如周，请有事于雒与三涂。苌弘谓刘子曰：「客容猛，非祭也，其伐戎乎？陆浑氏甚睦于楚，必是故也。君其备之！」乃警戎备。九月丁卯，晋荀吴帅师涉自棘津，使祭史先用牲于洛。陆浑人弗知，师从之。庚午，遂灭陆浑，数之以其贰于楚也。陆浑子奔楚，其众奔甘鹿。周大获。宣子梦文公携荀吴而授之陆浑，故使穆子帅师，献俘于文宫。</w:t>
      </w:r>
    </w:p>
    <w:p>
      <w:pPr>
        <w:pStyle w:val="BodyText"/>
      </w:pPr>
      <w:r>
        <w:t xml:space="preserve"> </w:t>
      </w:r>
      <w:r>
        <w:t xml:space="preserve">冬，有星孛于大辰，西及汉。申须曰：「彗所以除旧布新也。天事恒象，今除于火，火出必布焉。诸侯其有火灾乎？」梓慎曰：「往年吾见之，是其征也，火出而见。今兹火出而章，必火入而伏。其居火也久矣，其与不然乎？火出，于夏为三月，于商为四月，于周为五月。夏数得天。若火作，其四国当之，在宋、卫、陈、郑乎？宋，大辰之虚也；陈，大皞之虚也；郑，祝融之虚也，皆火房也。星孛天汉，汉，水祥也。卫，颛顼之虚也，故为帝丘，其星为大水，水，火之牡也。其以丙子若壬午作乎？水火所以合也。若火入而伏，必以壬午，不过其见之月。」郑裨灶言于子产曰：「宋、卫、陈、郑将同日火，若我用瓘斝玉瓒，郑必不火。」子产弗与。</w:t>
      </w:r>
    </w:p>
    <w:p>
      <w:pPr>
        <w:pStyle w:val="BodyText"/>
      </w:pPr>
      <w:r>
        <w:t xml:space="preserve"> </w:t>
      </w:r>
      <w:r>
        <w:t xml:space="preserve">吴伐楚。阳丐为令尹，卜战，不吉。司马子鱼曰：「我得上流，何故不吉。且楚故，司马令龟，我请改卜。」令曰：「鲂也，以其属死之，楚师继之，尚大克之」。吉。战于长岸，子鱼先死，楚师继之，大败吴师，获其乘舟余皇。使随人与后至者守之，环而堑之，及泉，盈其隧炭，陈以待命。吴公子光请于其众，曰：「丧先王之乘舟，岂唯光之罪，众亦有焉。请藉取之，以救死。」众许之。使长鬣者三人，潜伏于舟侧，曰：「我呼皇，则对，师夜从之。」三呼，皆迭对。楚人从而杀之，楚师乱，吴人大败之，取余皇以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1" w:name="header-n2659"/>
      <w:r>
        <w:t xml:space="preserve">昭公十八年</w:t>
      </w:r>
      <w:bookmarkEnd w:id="231"/>
    </w:p>
    <w:p>
      <w:pPr>
        <w:pStyle w:val="FirstParagraph"/>
      </w:pPr>
      <w:r>
        <w:t xml:space="preserve"> </w:t>
      </w:r>
      <w:r>
        <w:t xml:space="preserve">【经】十有八年春王三月，曹伯须卒。夏五月壬午，宋、卫、陈、郑灾。六月，邾人入鄅。秋，葬曹平公。冬，许迁于白羽。</w:t>
      </w:r>
    </w:p>
    <w:p>
      <w:pPr>
        <w:pStyle w:val="BodyText"/>
      </w:pPr>
      <w:r>
        <w:t xml:space="preserve"> </w:t>
      </w:r>
      <w:r>
        <w:t xml:space="preserve">【传】十八年春，王二月乙卯，周毛得杀毛伯过而代之。苌弘曰：「毛得必亡，是昆吾稔之日也，侈故之以。而毛得以济侈于王都，不亡何待！」</w:t>
      </w:r>
    </w:p>
    <w:p>
      <w:pPr>
        <w:pStyle w:val="BodyText"/>
      </w:pPr>
      <w:r>
        <w:t xml:space="preserve"> </w:t>
      </w:r>
      <w:r>
        <w:t xml:space="preserve">三月，曹平公卒。</w:t>
      </w:r>
    </w:p>
    <w:p>
      <w:pPr>
        <w:pStyle w:val="BodyText"/>
      </w:pPr>
      <w:r>
        <w:t xml:space="preserve"> </w:t>
      </w:r>
      <w:r>
        <w:t xml:space="preserve">夏五月，火始昏见。丙子，风。梓慎曰：「是谓融风，火之始也。七日，其火作乎！」戊寅，风甚。壬午，大甚。宋、卫、陈、郑皆火。梓慎登大庭氏之库以望之，曰：「宋、卫、陈、郑也。」数日，皆来告火。裨灶曰：「不用吾言，郑又将火。」郑人请用之，子产不可。子大叔曰：「宝，以保民也。若有火，国几亡。可以救亡，子何爱焉？」子产曰：「天道远，人道迩，非所及也，何以知之？灶焉知天道？是亦多言矣，岂不或信？」遂不与，亦不复火。</w:t>
      </w:r>
    </w:p>
    <w:p>
      <w:pPr>
        <w:pStyle w:val="BodyText"/>
      </w:pPr>
      <w:r>
        <w:t xml:space="preserve"> </w:t>
      </w:r>
      <w:r>
        <w:t xml:space="preserve">郑之未灾也，里析告子产曰：「将有大祥，民震动，国几亡。吾身泯焉，弗良及也。国迁其可乎？」子产曰：「虽可，吾不足以定迁矣。」及火，里析死矣，未葬，子产使舆三十人，迁其柩。火作，子产辞晋公子、公孙于东门。使司寇出新客，禁旧客勿出于宫。使子宽、子上巡群屏摄，至于大宫。使公孙登徙大龟。使祝史徙主祏于周庙，告于先君。使府人、库人各儆其事。商成公儆司宫，出旧宫人，置诸火所不及。司马、司寇列居火道，行火所□欣。城下之人，伍列登城。明日，使野司寇各保其征。郊人助祝史除于国北，禳火于玄冥、回禄，祈于四鄘。书焚室而宽其征，与之材。三日哭，国不市。使行人告于诸侯。宋、卫皆如是。陈不救火，许不吊灾，君子是以知陈、许之先亡也。</w:t>
      </w:r>
    </w:p>
    <w:p>
      <w:pPr>
        <w:pStyle w:val="BodyText"/>
      </w:pPr>
      <w:r>
        <w:t xml:space="preserve"> </w:t>
      </w:r>
      <w:r>
        <w:t xml:space="preserve">六月，鄅人藉稻。邾人袭鄅，鄅人将闭门。邾人羊罗摄其首焉，遂入之，尽俘以归。鄅子曰：「余无归矣。」从帑于邾，邾庄公反鄅夫人，而舍其女。秋，葬曹平公。往者见周原伯鲁焉，与之语，不说学。归以语闵子马。闵子马曰：「周其乱乎？夫必多有是说，而后及其大人。大人患失而惑，又曰：『可以无学，无学不害。』不害而不学，则苟而可。于是乎下陵上替，能无乱乎？夫学，殖也，不学将落，原氏其亡乎？」</w:t>
      </w:r>
    </w:p>
    <w:p>
      <w:pPr>
        <w:pStyle w:val="BodyText"/>
      </w:pPr>
      <w:r>
        <w:t xml:space="preserve"> </w:t>
      </w:r>
      <w:r>
        <w:t xml:space="preserve">七月，郑子产为火故，大为社祓禳于四方，振除火灾，礼也。乃简兵大蒐，将为蒐除。子大叔之庙在道南，其寝在道北，其庭小。过期三日，使除徒陈于道南庙北，曰：「子产过女而命速除，乃毁于而乡。」子产朝，过而怒之，除者南毁。子产及冲，使从者止之曰：「毁于北方。」</w:t>
      </w:r>
    </w:p>
    <w:p>
      <w:pPr>
        <w:pStyle w:val="BodyText"/>
      </w:pPr>
      <w:r>
        <w:t xml:space="preserve"> </w:t>
      </w:r>
      <w:r>
        <w:t xml:space="preserve">火之作也，子产授兵登陴。子大叔曰：「晋无乃讨乎？」子产曰：「吾闻之，小国忘守则危，况有灾乎？国之不可小，有备故也。」既，晋之边吏让郑曰：「郑国有灾，晋君、大夫不敢宁居，卜筮走望，不爱牲玉。郑之有灾，寡君之忧也。今执事手间然授兵登陴，将以谁罪？边人恐惧不敢不告。子产对曰：「若吾子之言，敝邑之灾，君之忧也。敝邑失政，天降之灾，又惧谗慝之间谋之，以启贪人，荐为弊邑不利，以重君之忧。幸而不亡，犹可说也。不幸而亡，君虽忧之，亦无及也。郑有他竟，望走在晋。既事晋矣，其敢有二心？」</w:t>
      </w:r>
    </w:p>
    <w:p>
      <w:pPr>
        <w:pStyle w:val="BodyText"/>
      </w:pPr>
      <w:r>
        <w:t xml:space="preserve"> </w:t>
      </w:r>
      <w:r>
        <w:t xml:space="preserve">楚左尹王子胜言于楚子曰：「许于郑，仇敌也，而居楚地，以不礼于郑。晋、郑方睦，郑若伐许，而晋助之，楚丧地矣。君盍迁许？许不专于楚。郑方有令政。许曰：『余旧国也。』郑曰：『余俘邑也。』叶在楚国，方城外之蔽也。土不可易，国不可小，许不可俘，仇不可启，君其图之。」楚子说。冬，楚子使王子胜迁许于析，实白羽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2" w:name="header-n2671"/>
      <w:r>
        <w:t xml:space="preserve">昭公十九年</w:t>
      </w:r>
      <w:bookmarkEnd w:id="232"/>
    </w:p>
    <w:p>
      <w:pPr>
        <w:pStyle w:val="FirstParagraph"/>
      </w:pPr>
      <w:r>
        <w:t xml:space="preserve"> </w:t>
      </w:r>
      <w:r>
        <w:t xml:space="preserve">【经】十有九年春，宋公伐邾。夏五月戊辰，许世子止弑其君买。己卯，地震。秋，齐高发帅师伐莒。冬，葬许悼公。</w:t>
      </w:r>
    </w:p>
    <w:p>
      <w:pPr>
        <w:pStyle w:val="BodyText"/>
      </w:pPr>
      <w:r>
        <w:t xml:space="preserve"> </w:t>
      </w:r>
      <w:r>
        <w:t xml:space="preserve">【传】十九年春，楚工尹赤迁阴于下阴，令尹子瑕城郏。叔孙昭子曰：「楚不在诸侯矣！其仅自完也，以持其世而已。」</w:t>
      </w:r>
    </w:p>
    <w:p>
      <w:pPr>
        <w:pStyle w:val="BodyText"/>
      </w:pPr>
      <w:r>
        <w:t xml:space="preserve"> </w:t>
      </w:r>
      <w:r>
        <w:t xml:space="preserve">楚子之在蔡也，狊阜阳封人之女奔之，生大子建。及即位，使伍奢为之师。费无极为少师，无宠焉，欲谮诸王，曰：「建可室矣。」王为之聘于秦，无极与逆，劝王取之，正月，楚夫人嬴氏至自秦。</w:t>
      </w:r>
    </w:p>
    <w:p>
      <w:pPr>
        <w:pStyle w:val="BodyText"/>
      </w:pPr>
      <w:r>
        <w:t xml:space="preserve"> </w:t>
      </w:r>
      <w:r>
        <w:t xml:space="preserve">鄅夫人，宋向戌之女也，故向宁请师。二月，宋公伐邾，围虫。三月，取之。乃尽归鄅俘。</w:t>
      </w:r>
    </w:p>
    <w:p>
      <w:pPr>
        <w:pStyle w:val="BodyText"/>
      </w:pPr>
      <w:r>
        <w:t xml:space="preserve"> </w:t>
      </w:r>
      <w:r>
        <w:t xml:space="preserve">夏，许悼公疟。五月戊辰，饮大子止之药卒。大子奔晋。书曰：「弑其君。」君子曰：「尽心力以事君，舍药物可也。」</w:t>
      </w:r>
    </w:p>
    <w:p>
      <w:pPr>
        <w:pStyle w:val="BodyText"/>
      </w:pPr>
      <w:r>
        <w:t xml:space="preserve"> </w:t>
      </w:r>
      <w:r>
        <w:t xml:space="preserve">邾人、郳人、徐人会宋公。乙亥，同盟于虫。</w:t>
      </w:r>
    </w:p>
    <w:p>
      <w:pPr>
        <w:pStyle w:val="BodyText"/>
      </w:pPr>
      <w:r>
        <w:t xml:space="preserve"> </w:t>
      </w:r>
      <w:r>
        <w:t xml:space="preserve">楚子为舟师以伐濮。费无极言于楚子曰：「晋之伯也，迩于诸夏，而楚辟陋，故弗能与争。若大城城父而置大子焉，以通北方，王收南方，是得天下也。」王说，从之。故太子建居于城父。</w:t>
      </w:r>
    </w:p>
    <w:p>
      <w:pPr>
        <w:pStyle w:val="BodyText"/>
      </w:pPr>
      <w:r>
        <w:t xml:space="preserve"> </w:t>
      </w:r>
      <w:r>
        <w:t xml:space="preserve">令尹子瑕聘于秦，拜夫人也。</w:t>
      </w:r>
    </w:p>
    <w:p>
      <w:pPr>
        <w:pStyle w:val="BodyText"/>
      </w:pPr>
      <w:r>
        <w:t xml:space="preserve"> </w:t>
      </w:r>
      <w:r>
        <w:t xml:space="preserve">秋，齐高发帅师伐莒。莒子奔纪鄣。使孙书伐之。初，莒有妇人，莒子杀其夫，已为嫠妇。及老，托于纪鄣，纺焉以度而去之。及师至，则投诸外。或献诸子占，子占使师夜缒而登。登者六十人。缒绝。师鼓噪，城上之人亦噪。莒共公惧，启西门而出。七月丙子，齐师入纪。</w:t>
      </w:r>
    </w:p>
    <w:p>
      <w:pPr>
        <w:pStyle w:val="BodyText"/>
      </w:pPr>
      <w:r>
        <w:t xml:space="preserve"> </w:t>
      </w:r>
      <w:r>
        <w:t xml:space="preserve">是岁也，郑驷偃卒。子游娶于晋大夫，生丝，弱。其父兄立子瑕。子产憎其为人也，且以为不顺，弗许，亦弗止。驷氏耸。他日，丝以告其舅。冬，晋人使以币如郑，问驷乞之立故。驷氏惧，驷乞欲逃。子产弗遣。请龟以卜，亦弗予。大夫谋对，子产不待而对客曰：「郑国不天，寡君之二三臣，札瘥夭昏，今又丧我先大夫偃。其子幼弱，其一二父兄惧队宗主，私族于谋而立长亲。寡君与其二三老曰：『抑天实剥乱是，吾何知焉？』谚曰：『无过乱门。』民有兵乱，犹惮过之，而况敢知天之所乱？今大夫将问其故，抑寡君实不敢知，其谁实知之？平丘之会，君寻旧盟曰：『无或失职。』若寡君之二三臣，其即世者，晋大夫而专制其位，是晋之县鄙也，何国之为？」辞客币而报其使。晋人舍之。</w:t>
      </w:r>
    </w:p>
    <w:p>
      <w:pPr>
        <w:pStyle w:val="BodyText"/>
      </w:pPr>
      <w:r>
        <w:t xml:space="preserve"> </w:t>
      </w:r>
      <w:r>
        <w:t xml:space="preserve">楚人城州来。沈尹戌曰：「楚人必败。昔吴灭州来，子旗请伐之。王曰：『吾未抚吾民。』今亦如之，而城州来以挑吴，能无败乎？」侍者曰：「王施舍不倦，息民五年，可谓抚之矣。」戌曰：「吾闻抚民者，节用于内，而树德于外，民乐其性，而无寇仇。今宫室无量，民人日骇，劳罢死转，忘寝与食，非抚之也。」</w:t>
      </w:r>
    </w:p>
    <w:p>
      <w:pPr>
        <w:pStyle w:val="BodyText"/>
      </w:pPr>
      <w:r>
        <w:t xml:space="preserve"> </w:t>
      </w:r>
      <w:r>
        <w:t xml:space="preserve">郑大水，龙斗于时门之外洧渊。国人请为</w:t>
      </w:r>
      <w:r>
        <w:br w:type="textWrapping"/>
      </w:r>
      <w:r>
        <w:t xml:space="preserve">焉，子产弗许，曰：「我斗，龙不我觌也。龙斗，我独何觌焉？禳之，则彼其室也。吾无求于龙，龙亦无求于我。」乃止也。</w:t>
      </w:r>
    </w:p>
    <w:p>
      <w:pPr>
        <w:pStyle w:val="BodyText"/>
      </w:pPr>
      <w:r>
        <w:t xml:space="preserve"> </w:t>
      </w:r>
      <w:r>
        <w:t xml:space="preserve">令尹子瑕言蹶由于楚子曰：「彼何罪？谚所谓『室于怒，市于色』者，楚之谓矣。舍前之忿可也。」乃归蹶由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3" w:name="header-n2687"/>
      <w:r>
        <w:t xml:space="preserve">昭公二十年</w:t>
      </w:r>
      <w:bookmarkEnd w:id="233"/>
    </w:p>
    <w:p>
      <w:pPr>
        <w:pStyle w:val="FirstParagraph"/>
      </w:pPr>
      <w:r>
        <w:t xml:space="preserve"> </w:t>
      </w:r>
      <w:r>
        <w:t xml:space="preserve">【经】二十年春王正月。夏，曹公孙会自鄸出奔宋。秋，盗杀卫侯之兄絷。冬十月，宋华亥、向宁、华定出奔陈。十有一月辛卯，蔡侯卢卒。</w:t>
      </w:r>
    </w:p>
    <w:p>
      <w:pPr>
        <w:pStyle w:val="BodyText"/>
      </w:pPr>
      <w:r>
        <w:t xml:space="preserve"> </w:t>
      </w:r>
      <w:r>
        <w:t xml:space="preserve">【传】二十年春，王二月己丑，日南至。梓慎望氛曰：「今兹宋有乱，国几亡，三年而后弭。蔡有大丧。」叔孙昭子曰：「然则戴、桓也！汏侈无礼已甚，乱所在也。」</w:t>
      </w:r>
    </w:p>
    <w:p>
      <w:pPr>
        <w:pStyle w:val="BodyText"/>
      </w:pPr>
      <w:r>
        <w:t xml:space="preserve"> </w:t>
      </w:r>
      <w:r>
        <w:t xml:space="preserve">费无极言于楚子曰：「建与伍奢将以方城之外叛。自以为犹宋、郑也，齐、晋又交辅之，将以害楚。其事集矣。」王信之，问伍奢。伍奢对曰：「君一过多矣，何言于谗？」王执伍奢。使城父司马奋扬杀大子，未至，而使遣之。三月，大子建奔宋。王召奋扬，奋扬使城父人执己以至。王曰：「言出于余口，入于尔耳，谁告建也？」对曰：「臣告之。君王命臣曰：『事建如事余。』臣不佞，不能苟贰。奉初以还，不忍后命，故遣之。既而悔之，亦无及已。」王曰：「而敢来，何也？」对曰：「使而失命，召而不来，是再奸也。逃无所入。」王曰：「归。」从政如他日。</w:t>
      </w:r>
    </w:p>
    <w:p>
      <w:pPr>
        <w:pStyle w:val="BodyText"/>
      </w:pPr>
      <w:r>
        <w:t xml:space="preserve"> </w:t>
      </w:r>
      <w:r>
        <w:t xml:space="preserve">无极曰：「奢之子材，若在吴，必忧楚国，盍以免其父召之。彼仁，必来。不然，将为患。」王使召之，曰：「来，吾免而父。」棠君尚谓其弟员曰：「尔适吴，我将归死。吾知不逮，我能死，尔能报。闻免父之命，不可以莫之奔也；亲戚为戮，不可以莫之报也。奔死免父，孝也；度功而行，仁也；择任而往，知也；知死不辟，勇也。父不可弃，名不可废，尔其勉之，相从为愈。」伍尚归。奢闻员不来，曰：「楚君、大夫其旰食乎！」楚人皆杀之。</w:t>
      </w:r>
    </w:p>
    <w:p>
      <w:pPr>
        <w:pStyle w:val="BodyText"/>
      </w:pPr>
      <w:r>
        <w:t xml:space="preserve"> </w:t>
      </w:r>
      <w:r>
        <w:t xml:space="preserve">员如吴，言伐楚之利于州于。公子光曰：「是宗为戮而欲反其仇，不可从也。」员曰：「彼将有他志。余姑为之求士，而鄙以待之。」乃见鱄设诸焉，而耕于鄙。</w:t>
      </w:r>
    </w:p>
    <w:p>
      <w:pPr>
        <w:pStyle w:val="BodyText"/>
      </w:pPr>
      <w:r>
        <w:t xml:space="preserve"> </w:t>
      </w:r>
      <w:r>
        <w:t xml:space="preserve">宋元公无信多私，而恶华、向。华定、华亥与向宁谋曰：「亡愈于死，先诸？」华亥伪有疾，以诱群公子。公子问之，则执之。夏六月丙申，杀公子寅、公子御戎、公子朱、公子固、公孙援、公孙丁、拘向胜、向行于其廪。公如华氏请焉，弗许，遂劫之。癸卯，取大子栾与母弟辰、公子地以为质。公亦取华亥之子无戚、向宁之子罗、华定之子启，与华氏盟，以为质。</w:t>
      </w:r>
    </w:p>
    <w:p>
      <w:pPr>
        <w:pStyle w:val="BodyText"/>
      </w:pPr>
      <w:r>
        <w:t xml:space="preserve"> </w:t>
      </w:r>
      <w:r>
        <w:t xml:space="preserve">卫公孟絷狎齐豹，夺之司寇与鄄，有役则反之，无则取之。公孟恶北宫喜、褚师圃，欲去之。公子朝通于襄夫人宣姜，惧，而欲以作乱。故齐豹、北宫喜、褚师圃、公子朝作乱。</w:t>
      </w:r>
    </w:p>
    <w:p>
      <w:pPr>
        <w:pStyle w:val="BodyText"/>
      </w:pPr>
      <w:r>
        <w:t xml:space="preserve"> </w:t>
      </w:r>
      <w:r>
        <w:t xml:space="preserve">初，齐豹见宗鲁于公孟，为骖乘焉。将作乱，而谓之曰：「公孟之不善，子所知也。勿与乘，吾将杀之。」对曰：「吾由子事公孟，子假吾名焉，故不吾远也。虽其不善，吾亦知之。抑以利故，不能去，是吾过也。今闻难而逃，是僭子也。子行事乎，吾将死之，以周事子，而归死于公孟，其可也。」</w:t>
      </w:r>
    </w:p>
    <w:p>
      <w:pPr>
        <w:pStyle w:val="BodyText"/>
      </w:pPr>
      <w:r>
        <w:t xml:space="preserve"> </w:t>
      </w:r>
      <w:r>
        <w:t xml:space="preserve">丙辰，卫侯在平寿，公孟有事于盖获之门外，齐子氏帷于门外而伏甲焉。使祝蛙置戈于车薪以当门，使一乘从公孟以出。使华齐御公孟，宗鲁骖乘。及闳中，齐氏用戈击公孟，宗鲁以背蔽之，断肱，以中公孟之肩，皆杀之。</w:t>
      </w:r>
    </w:p>
    <w:p>
      <w:pPr>
        <w:pStyle w:val="BodyText"/>
      </w:pPr>
      <w:r>
        <w:t xml:space="preserve"> </w:t>
      </w:r>
      <w:r>
        <w:t xml:space="preserve">公闻乱，乘，驱自阅门入，庆比御公，公南楚骖乘，使华寅乘贰车。及公宫，鸿</w:t>
      </w:r>
      <w:r>
        <w:br w:type="textWrapping"/>
      </w:r>
      <w:r>
        <w:t xml:space="preserve">魋驷乘于公，公载宝以出。褚师子申遇公于马路之衢，遂从。过齐氏，使华寅肉袒，执盖以当其阙。齐氏射公，中南楚之背，公遂出。寅闭郭门，逾而从公。公如死鸟，析朱锄宵从窦出，徒行从公。</w:t>
      </w:r>
    </w:p>
    <w:p>
      <w:pPr>
        <w:pStyle w:val="BodyText"/>
      </w:pPr>
      <w:r>
        <w:t xml:space="preserve"> </w:t>
      </w:r>
      <w:r>
        <w:t xml:space="preserve">齐侯使公孙青聘于卫。既出，闻卫乱，使请所聘。公曰：「犹在竟内，则卫君也。」乃将事焉。遂从诸死鸟，请将事。辞曰：「亡人不佞，失守社稷，越在草莽，吾子无所辱君命。」宾曰：「寡君命下臣于朝，曰：『阿下执事。』臣不敢贰。」主人曰：「君若惠顾先君之好，昭临敝邑，镇抚其社稷，则有宗祧在。」乃止。卫侯固请见之，不获命，以其良马见，为未致使故也。卫侯以为乘马。宾将掫，主人辞曰：「亡人之忧，不可以及吾子。草莽之中，不足以辱从者。敢辞。」宾曰：「寡君之下臣，君之牧圉也。若不获扞外役，是不有寡君也。臣惧不免于戾，请以除死。」亲执铎，终夕与于燎。</w:t>
      </w:r>
    </w:p>
    <w:p>
      <w:pPr>
        <w:pStyle w:val="BodyText"/>
      </w:pPr>
      <w:r>
        <w:t xml:space="preserve"> </w:t>
      </w:r>
      <w:r>
        <w:t xml:space="preserve">齐氏之宰渠子召北宫子。北宫氏之宰不与闻谋，杀渠子，遂伐齐氏，灭之。丁巳晦，公入，与北宫喜盟于彭水之上。秋七月戊午朔，遂盟国人。八月辛亥，公子朝、褚师圃、子玉霄、子高鲂出奔晋。闰月戊辰，杀宣姜。卫侯赐北宫喜谥曰贞子，赐析朱锄谥曰成子，而以齐氏之墓予之。</w:t>
      </w:r>
    </w:p>
    <w:p>
      <w:pPr>
        <w:pStyle w:val="BodyText"/>
      </w:pPr>
      <w:r>
        <w:t xml:space="preserve"> </w:t>
      </w:r>
      <w:r>
        <w:t xml:space="preserve">卫侯告宁于齐，且言子石。齐侯将饮酒，遍赐大夫曰：「二三子之教也。」苑何忌辞，曰：「与于青之赏，必及于其罚。在《康诰》曰：『父子兄弟，罪不相及。』况在群臣？臣敢贪君赐以干先王？」</w:t>
      </w:r>
    </w:p>
    <w:p>
      <w:pPr>
        <w:pStyle w:val="BodyText"/>
      </w:pPr>
      <w:r>
        <w:t xml:space="preserve"> </w:t>
      </w:r>
      <w:r>
        <w:t xml:space="preserve">琴张闻宗鲁死，将往吊之。仲尼曰：「齐豹之盗，而孟絷之贼，女何吊焉？君子不食奸，不受乱，不为利疚于回，不以回待人，不盖不义，不犯非礼。」</w:t>
      </w:r>
    </w:p>
    <w:p>
      <w:pPr>
        <w:pStyle w:val="BodyText"/>
      </w:pPr>
      <w:r>
        <w:t xml:space="preserve"> </w:t>
      </w:r>
      <w:r>
        <w:t xml:space="preserve">宋华、向之乱，公子城、公孙忌、乐舍、司马强、向宜、向郑、楚建、郳甲出奔郑。其徒与华氏战于鬼阎，败子城。子城适晋。华亥与其妻必盥而食所质公子者而后食。公与夫人每日必适华氏，食公子而后归。华亥患之，欲归公子。向宁曰：「唯不信，故质其子。若又归之，死无日矣。」公请于华费遂，将攻华氏。对曰：「臣不敢爱死，无乃求去忧而滋长乎！臣是以惧，敢不听命？」公曰：「子死亡有命，余不忍其呴。」冬十月，公杀华、向之质而攻之。戊辰，华、向奔陈，华登奔吴。向宁欲杀大子，华亥曰：「干君而出，又杀其子，其谁纳我？且归之有庸。」使少司寇牼以归，曰：「子之齿长矣，不能事人，以三公子为质，必免。」公子既入，华牼将自门行。公遽见之，执其手曰：「余知而无罪也，入，复而所。」</w:t>
      </w:r>
    </w:p>
    <w:p>
      <w:pPr>
        <w:pStyle w:val="BodyText"/>
      </w:pPr>
      <w:r>
        <w:t xml:space="preserve"> </w:t>
      </w:r>
      <w:r>
        <w:t xml:space="preserve">齐侯疥，遂痁，期而不瘳，诸侯之宾问疾者多在。梁丘据与裔款言于公曰：「吾事鬼神丰，于先君有加矣。今君疾病，为诸侯忧，是祝史之罪也。诸侯不知，其谓我不敬。君盍诛于祝固、史嚣以辞宾？」公说，告晏子。晏子曰：「日宋之盟，屈建问范会之德于赵武。赵武曰：『夫子之家事治，言于晋国，竭情无私。其祝史祭祀，陈信不愧。其家事无猜，其祝史不祈。』建以语康王，康王曰：『神人无怨，宜夫子之光辅五君，以为诸侯主也。』」公曰：「据与款谓寡人能事鬼神，故欲诛于祝史。子称是语，何故？」对曰：「若有德之君，外内不废，上下无怨，动无违事，其祝史荐信，无愧心矣。是以鬼神用飨，国受其福，祝史与焉。其所以蕃祉老寿者，为信君使也，其言忠信于鬼神。其适遇淫君，外内颇邪，上下怨疾，动作辟违，从欲厌私。高台深池，撞钟舞女，斩刈民力，输掠其聚，以成其违，不恤后人。暴虐淫从，肆行非度，无所还忌，不思谤讟不惮鬼神，神怒民痛，无悛于心。其祝史荐信，是言罪也。其盖失数美，是矫诬也。进退无辞，则虚以求媚。是以鬼神不飨其国以祸之，祝史与焉。所以夭昏孤疾者，为暴君使也。溲再辕稼鬼神。」公曰：「然则若之何？」对曰：「不可为也：山林之木，衡鹿守之；泽之萑蒲，舟鲛守之；薮之薪蒸，虞候守之。海之盐蜃，祈望守之。县鄙之人，入从其政。逼介之关，暴征其私。承嗣大夫，强易其贿。布常无艺，征敛无度；宫室日更，淫乐不违。内宠之妾，肆夺于市；外宠之臣，僭令于鄙。私欲养求，不给则应。民人苦病，夫妇皆诅。祝有益也，诅亦有损。聊、摄以东，姑、尤以西，其为人也多矣。虽其善祝，岂能胜亿兆人之诅？君若欲诛于祝史，修德而后可。」公说，使有司宽政，毁关，去禁，薄敛，已责。</w:t>
      </w:r>
    </w:p>
    <w:p>
      <w:pPr>
        <w:pStyle w:val="BodyText"/>
      </w:pPr>
      <w:r>
        <w:t xml:space="preserve"> </w:t>
      </w:r>
      <w:r>
        <w:t xml:space="preserve">十二月，齐侯田于沛，招虞人以弓，不进。公使执之，辞曰：「昔我先君之田也，旃以招大夫，弓以招士，皮冠以招虞人。臣不见皮冠，故不敢进。」乃舍之。仲尼曰：「守道不如守官，君子韪之。」</w:t>
      </w:r>
    </w:p>
    <w:p>
      <w:pPr>
        <w:pStyle w:val="BodyText"/>
      </w:pPr>
      <w:r>
        <w:t xml:space="preserve"> </w:t>
      </w:r>
      <w:r>
        <w:t xml:space="preserve">齐侯至自田，晏子侍于遄台，子犹驰而造焉。公曰：「唯据与我和夫！」晏子对曰：「据亦同也，焉得为和？」公曰：「和与同异乎？」对曰：「异。和如羹焉，水火醯醢盐梅以烹鱼肉，燀之以薪。宰夫和之，齐之以味，济其不及，以泄其过。君子食之，以平其心。君臣亦然。君所谓可而有否焉，臣献其否以成其可。君所谓否而有可焉，臣献其可以去其否。是以政平而不干，民无争心。故《诗》曰：『亦有和羹，既戒既平。鬷嘏无言，时靡有争。』先王之济五味，和五声也，以平其心，成其政也。声亦如味，一气，二体，三类，四物，五声，六律，七音，八风，九歌，以相成也。清浊，小大，短长，疾徐，哀乐，刚柔，迟速，高下，出入，周疏，以相济也。君子听之，以平其心。心平，德和。故《诗》曰：『德音不瑕。』今据不然。君所谓可，据亦曰可；君所谓否，据亦曰否。若以水济水，谁能食之？若琴瑟之专一，谁能听之？同之不可也如是。」</w:t>
      </w:r>
    </w:p>
    <w:p>
      <w:pPr>
        <w:pStyle w:val="BodyText"/>
      </w:pPr>
      <w:r>
        <w:t xml:space="preserve"> </w:t>
      </w:r>
      <w:r>
        <w:t xml:space="preserve">饮酒乐。公曰：「古而无死，其乐若何？」晏子对曰：「古而无死，则古之乐也，君何得焉？昔爽鸠氏始居此地，季萴因之，有逢伯陵因之，蒲姑氏因之，而后大公因之。古者无死，爽鸠氏之乐，非君所愿也。」</w:t>
      </w:r>
    </w:p>
    <w:p>
      <w:pPr>
        <w:pStyle w:val="BodyText"/>
      </w:pPr>
      <w:r>
        <w:t xml:space="preserve"> </w:t>
      </w:r>
      <w:r>
        <w:t xml:space="preserve">郑子产有疾，谓子大叔曰：「我死，子必为政。唯有德者能以宽服民，其次莫如猛。夫火烈，民望而畏之，故鲜死焉。水懦弱，民狎而玩之，则多死焉。故宽难。」疾数月而卒。大叔为政，不忍猛而宽。郑国多盗，取人于萑苻之泽。大叔悔之，曰：「吾早从夫子，不及此。」兴徒兵以攻萑苻之盗，尽杀之，盗少止。</w:t>
      </w:r>
    </w:p>
    <w:p>
      <w:pPr>
        <w:pStyle w:val="BodyText"/>
      </w:pPr>
      <w:r>
        <w:t xml:space="preserve"> </w:t>
      </w:r>
      <w:r>
        <w:t xml:space="preserve">仲尼曰：「善哉！政宽则民慢，慢则纠之以猛。猛则民残，残则施之以宽。宽以济猛，猛以济宽，政是以和。《诗》曰：『民亦劳止，汔可小康。惠此中国，以绥四方。』施之以宽也。『毋从诡随，以谨无良。式遏寇虐，惨不畏明。』纠之以猛也。『柔远能迩，以定我王。』平之以和也。又曰：『不竞不絿，不刚不柔。布政优优，百禄是遒。』和之至也。」</w:t>
      </w:r>
    </w:p>
    <w:p>
      <w:pPr>
        <w:pStyle w:val="BodyText"/>
      </w:pPr>
      <w:r>
        <w:t xml:space="preserve"> </w:t>
      </w:r>
      <w:r>
        <w:t xml:space="preserve">及子产卒，仲尼闻之，出涕曰：「古之遗爱也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4" w:name="header-n2712"/>
      <w:r>
        <w:t xml:space="preserve">昭公二十一年</w:t>
      </w:r>
      <w:bookmarkEnd w:id="234"/>
    </w:p>
    <w:p>
      <w:pPr>
        <w:pStyle w:val="FirstParagraph"/>
      </w:pPr>
      <w:r>
        <w:t xml:space="preserve"> </w:t>
      </w:r>
      <w:r>
        <w:t xml:space="preserve">【经】二十有一年春王三月，葬蔡平公。夏，晋侯使士鞅来聘。宋华亥、向宁、华定自陈入于宋南里以叛。秋七月壬午朔，日有食之。八月乙亥，叔辄卒。冬，蔡侯朱出奔楚。公如晋，至河乃复。</w:t>
      </w:r>
    </w:p>
    <w:p>
      <w:pPr>
        <w:pStyle w:val="BodyText"/>
      </w:pPr>
      <w:r>
        <w:t xml:space="preserve"> </w:t>
      </w:r>
      <w:r>
        <w:t xml:space="preserve">【传】二十一年春，天王将铸无射。泠州鸠曰：「王其以心疾死乎？夫乐，天子之职也。夫音，乐之舆也。而钟，音之器也。天子省风以作乐，器以钟之，舆以行之。小者不窕，大者不□瓠，则和于物，物和则嘉成。故和声入于耳而藏于心，心亿则乐。窕则不咸，总则不容，心是以感，感实生疾。今钟□瓠矣，王心弗堪，其能久乎？」</w:t>
      </w:r>
    </w:p>
    <w:p>
      <w:pPr>
        <w:pStyle w:val="BodyText"/>
      </w:pPr>
      <w:r>
        <w:t xml:space="preserve"> </w:t>
      </w:r>
      <w:r>
        <w:t xml:space="preserve">三月，葬蔡平公。蔡大子朱失位，位在卑。大夫送葬者归，见昭子。昭子问蔡故，以告。昭子叹曰：「蔡其亡乎！若不亡，是君也必不终。《诗》曰：『不解于位，民之攸塈。』今蔡侯始即位，而适卑，身将从之。」</w:t>
      </w:r>
    </w:p>
    <w:p>
      <w:pPr>
        <w:pStyle w:val="BodyText"/>
      </w:pPr>
      <w:r>
        <w:t xml:space="preserve"> </w:t>
      </w:r>
      <w:r>
        <w:t xml:space="preserve">夏，晋士鞅来聘，叔孙为政。季孙欲恶诸晋，使有司以齐鲍国归费之礼为士鞅。士鞅怒，曰：「鲍国之位下，其国小，而使鞅从其牢礼，是卑敝邑也。将复诸寡君。」鲁人恐，加四牢焉，为十一牢。</w:t>
      </w:r>
    </w:p>
    <w:p>
      <w:pPr>
        <w:pStyle w:val="BodyText"/>
      </w:pPr>
      <w:r>
        <w:t xml:space="preserve"> </w:t>
      </w:r>
      <w:r>
        <w:t xml:space="preserve">宋华费遂生华貙、华多僚、华登。貙为少司马，多僚为御士，与貙相恶，乃谮诸公曰：「貙将纳亡人。」亟言之。公曰：「司马以吾故，亡其良子。死亡有命，吾不可以再亡之。」对曰：「君若爱司马，则如亡。死如可逃，何远之有？」公惧，使侍人召司马之侍人宜僚，饮之酒而使告司马。司马叹曰：「必多僚也。吾有谗子而弗能杀，吾又不死，抑君有命，可若何？」乃与公谋逐华貙，将使田孟诸而遣之。公饮之酒，厚酬之，赐及从者。司马亦如之。张丐尤之，曰：「必有故。」使子皮承宜僚以剑而讯之。宜僚尽以告。张丐欲杀多僚，子皮曰：「司马老矣，登之谓甚，吾又重之，不如亡也。」五月丙申，子皮将见司马而行，则遇多僚御司马而朝。张丐不胜其怒，遂与子皮、臼任、郑翩杀多僚，劫司马以叛，而召亡人。壬寅，华、向入。乐大心、丰愆、华牼御诸横。华氏居卢门，以南里叛。六月庚午，宋城旧鄘及桑林之门而守之。</w:t>
      </w:r>
    </w:p>
    <w:p>
      <w:pPr>
        <w:pStyle w:val="BodyText"/>
      </w:pPr>
      <w:r>
        <w:t xml:space="preserve"> </w:t>
      </w:r>
      <w:r>
        <w:t xml:space="preserve">秋七月壬午朔，日有食之。公问于梓慎曰：「是何物也，祸福何为？」对曰：「二至、二分，日有食之，不为灾。日月之行也，分，同道也；至，相过也。其他月则为灾，阳不克也，故常为水。」</w:t>
      </w:r>
    </w:p>
    <w:p>
      <w:pPr>
        <w:pStyle w:val="BodyText"/>
      </w:pPr>
      <w:r>
        <w:t xml:space="preserve"> </w:t>
      </w:r>
      <w:r>
        <w:t xml:space="preserve">于是叔辄哭日食。昭子曰：「子叔将死，非所哭也。」八月，叔辄卒。</w:t>
      </w:r>
    </w:p>
    <w:p>
      <w:pPr>
        <w:pStyle w:val="BodyText"/>
      </w:pPr>
      <w:r>
        <w:t xml:space="preserve"> </w:t>
      </w:r>
      <w:r>
        <w:t xml:space="preserve">冬十月，华登以吴师救华氏。齐乌枝鸣戍宋。厨人濮曰：「《军志》有之：『先人有夺人之心，后人有待其衰。』盍及其劳且未定也伐诸？若入而固，则华氏众矣，悔无及也。」从之。丙寅，齐师、宋师败吴师于鸿口，获其二帅公子苦雂、偃州员。华登帅其馀以败宋师。公欲出，厨人濮曰：「吾小人，可藉死而不能送亡，君请待之。」乃徇曰：「杨徽者，公徒也。」众从之。公自杨门见之，下而巡之，曰：「国亡君死，二三子之耻也，岂专孤之罪也？」齐乌枝鸣曰：「用少莫如齐致死，齐致死莫如去备。彼多兵矣，请皆用剑。」从之。华氏北，复即之。厨人濮以裳裹首而荷以走，曰：「得华登矣！」遂败华氏于新里。翟偻新居于新里，既战，说甲于公而归。华妵居于公里，亦如之。</w:t>
      </w:r>
    </w:p>
    <w:p>
      <w:pPr>
        <w:pStyle w:val="BodyText"/>
      </w:pPr>
      <w:r>
        <w:t xml:space="preserve"> </w:t>
      </w:r>
      <w:r>
        <w:t xml:space="preserve">十一月癸未，公子城以晋师至。曹翰胡会晋荀吴、齐苑何忌、卫公子朝救宋。丙戌，与华氏战于赭丘。郑翩愿为鹳，其御愿为鹅。子禄御公子城，庄堇为右。干犨御吕封人华豹，张丐为右。相遇，城还。华豹曰：「城也！」城怒而反之，将注，豹则关矣。曰：「平公之灵，尚辅相余。」豹射，出其间。将注，则又关矣。曰：「不狎，鄙！」押矢。城射之，殪。张丐抽殳而下，射之，折股。扶伏而击之，折轸。又射之，死。干丐请一矢，城曰：「余言汝于君。」对曰：「不死伍乘，军之大刑也。干刑而从子，君焉用之？子速诸。」乃射之，殪。大败华氏，围诸南里。华亥搏膺而呼，见华貙，曰：「吾为栾氏矣。」貙曰：「子无我迋。不幸而后亡。」使华登如楚乞师。华貙以车十五乘，徒七十人，犯师而出，食于睢上，哭而送之，乃复入。楚薳越帅师将逆华氏。大宰犯谏曰：「诸侯唯宋事其君，今又争国，释君而臣是助，无乃不可乎？」王曰：「而告我也后，既许之矣。」</w:t>
      </w:r>
    </w:p>
    <w:p>
      <w:pPr>
        <w:pStyle w:val="BodyText"/>
      </w:pPr>
      <w:r>
        <w:t xml:space="preserve"> </w:t>
      </w:r>
      <w:r>
        <w:t xml:space="preserve">蔡侯朱出奔楚。费无极取货于东国，而谓蔡人曰：「朱不用命于楚，君王将立东国。若不先从王欲，楚必围蔡。」蔡人惧，出朱而立东国。朱诉于楚，楚子将讨蔡。无极曰：「平侯与楚有盟，故封。其子有二心，故废之。灵王杀隐大子，其子与君同恶，德君必甚。又使立之，不亦可乎？且废置在君，蔡无他矣。」公如晋，及河，鼓叛晋。晋将伐鲜虞，故辞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5" w:name="header-n2725"/>
      <w:r>
        <w:t xml:space="preserve">昭公二十二年</w:t>
      </w:r>
      <w:bookmarkEnd w:id="235"/>
    </w:p>
    <w:p>
      <w:pPr>
        <w:pStyle w:val="FirstParagraph"/>
      </w:pPr>
      <w:r>
        <w:t xml:space="preserve"> </w:t>
      </w:r>
      <w:r>
        <w:t xml:space="preserve">【经】二十有二年春，齐侯伐莒。宋华亥、向宁、华定自宋南里出奔楚。大蒐于昌间。夏四月乙丑，天王崩。六月，叔鞅如京师，葬景王，王室乱。刘子、单子以王猛居于皇。秋，刘子、单子以王猛入于王城。冬十月，王子猛卒。十有二月癸酉朔，日有食之。</w:t>
      </w:r>
    </w:p>
    <w:p>
      <w:pPr>
        <w:pStyle w:val="BodyText"/>
      </w:pPr>
      <w:r>
        <w:t xml:space="preserve"> </w:t>
      </w:r>
      <w:r>
        <w:t xml:space="preserve">【传】二十二年春，王二月甲子，齐北郭启帅师伐莒。莒子将战，苑羊牧之谏曰：「齐帅贱，其求不多，不如下之。大国不可怒也。」弗听，败齐师于寿余。齐侯伐莒，莒子行成。司马灶如莒莅盟，莒子如齐莅盟，盟子稷门之外。莒于是乎大恶其君。</w:t>
      </w:r>
    </w:p>
    <w:p>
      <w:pPr>
        <w:pStyle w:val="BodyText"/>
      </w:pPr>
      <w:r>
        <w:t xml:space="preserve"> </w:t>
      </w:r>
      <w:r>
        <w:t xml:space="preserve">楚薳越使告于宋曰：「寡君闻君有不令之臣为君忧，无宁以为宗羞？寡君请受而戮之。」对曰：「孤不佞，不能媚于父兄，以为君忧，拜命之辱。抑君臣日战，君曰『余必臣是助』，亦唯命。人有言曰：『唯乱门之无过』。君若惠保敝邑，无亢不衷，以奖乱人，孤之望也。唯君图之！」楚人患之。诸侯之戍谋曰：「若华氏知困而致死，楚耻无功而疾战，非吾利也。不如出之，以为楚功，其亦能无为也已。救宋而除其害，又何求？」乃固请出之。宋人从之。己巳，宋华亥、向宁、华定、华貙、华登、皇奄伤、省臧，士平出奔楚。宋公使公孙忌为大司马，边卬为大司徒，乐祁为司马，仲几为左师，乐大心为右师，乐挽为大司寇，以靖国人。</w:t>
      </w:r>
    </w:p>
    <w:p>
      <w:pPr>
        <w:pStyle w:val="BodyText"/>
      </w:pPr>
      <w:r>
        <w:t xml:space="preserve"> </w:t>
      </w:r>
      <w:r>
        <w:t xml:space="preserve">王子朝、宾起有宠于景王，王与宾孟说之，欲立之。刘献公之庶子伯蚡事单穆公，恶宾孟之为人也，愿杀之。又恶王子朝之言，以为乱，愿去之。宾孟适郊，见雄鸡自断其尾。问之，侍者曰：「自惮其牺也。」遽归告王，且曰：「鸡其惮为人用乎？人异于是。牺者，实用人，人牺实难，己牺何害？」王弗应。</w:t>
      </w:r>
    </w:p>
    <w:p>
      <w:pPr>
        <w:pStyle w:val="BodyText"/>
      </w:pPr>
      <w:r>
        <w:t xml:space="preserve"> </w:t>
      </w:r>
      <w:r>
        <w:t xml:space="preserve">夏四月，王田北山，使公卿皆从，将杀单子、刘子。王有心疾，乙丑，崩于荣錡氏。戊辰，刘子挚卒，无子，单子立刘。五月庚辰，见王，遂攻宾起，杀之，盟群王子于单氏。</w:t>
      </w:r>
    </w:p>
    <w:p>
      <w:pPr>
        <w:pStyle w:val="BodyText"/>
      </w:pPr>
      <w:r>
        <w:t xml:space="preserve"> </w:t>
      </w:r>
      <w:r>
        <w:t xml:space="preserve">晋之取鼓也，既献，而反鼓子焉，又叛于鲜虞。</w:t>
      </w:r>
    </w:p>
    <w:p>
      <w:pPr>
        <w:pStyle w:val="BodyText"/>
      </w:pPr>
      <w:r>
        <w:t xml:space="preserve"> </w:t>
      </w:r>
      <w:r>
        <w:t xml:space="preserve">六月，荀吴略东阳，使师伪籴负甲以息于昔阳之门外，遂袭鼓，灭之。以鼓子鸢鞮归，使涉佗守之。</w:t>
      </w:r>
    </w:p>
    <w:p>
      <w:pPr>
        <w:pStyle w:val="BodyText"/>
      </w:pPr>
      <w:r>
        <w:t xml:space="preserve"> </w:t>
      </w:r>
      <w:r>
        <w:t xml:space="preserve">丁巳，葬景王。王子朝因旧官、百工之丧职秩者，与灵、景之族以作乱。帅郊、要、饯之甲，以逐刘子。壬戌、刘子奔扬。单子逆悼王于庄宫以归。王子还夜取王以如庄宫。癸亥，单子出。王子还与召庄公谋，曰：「不杀单旗，不捷。与之重盟，必来。背盟而克者多矣。」从之。樊顷子曰：「非言也，必不克。」遂奉王以追单子。及领，大盟而复，杀挚荒以说。刘子如刘，单子亡。乙丑，奔于平畤，群王子追之。单子杀还、姑、发、弱、鬷延、定、稠，子朝奔京。丙寅，伐之，京人奔山。刘子入于王城。辛未，巩简公败绩于京。乙亥，甘平公亦败焉。叔鞅至自京师，言王室之乱也。闵马父曰：「子朝必不克，其所与者，天所废也。」单子欲告急于晋，秋七月戊寅，以王如平畤，遂如圃车，次于皇。刘子如刘。单子使王子处守于王城，盟百工于平宫。辛卯，鄩肸伐皇，大败，获鄩肸。壬辰，焚诸王城之市。八月辛酉，司徒丑以王师败绩于前城，百工叛。己巳，伐单氏之宫，败焉。庚午，反伐之。辛未，伐东圉。冬十月丁巳，晋籍谈、荀跞帅九州之戎及焦、瑕、温、原之师，以纳王于王城。庚申，单子、刘蚡以王师败绩于郊，前城人败陆浑于社。十一月乙酉，王子猛卒，不成丧也。已丑，敬王即位，馆于子族氏。</w:t>
      </w:r>
    </w:p>
    <w:p>
      <w:pPr>
        <w:pStyle w:val="BodyText"/>
      </w:pPr>
      <w:r>
        <w:t xml:space="preserve"> </w:t>
      </w:r>
      <w:r>
        <w:t xml:space="preserve">十二月庚戌，晋籍谈、荀跞、贾辛、司马督帅师军于阴，于侯氏，于溪泉，次于社。王师军于泛，于解，次于任人。闰月，晋箕遗、乐征，右行诡济师，取前城，军其东南。王师军于京楚。辛丑，伐京，毁其西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6" w:name="header-n2737"/>
      <w:r>
        <w:t xml:space="preserve">昭公二十三年</w:t>
      </w:r>
      <w:bookmarkEnd w:id="236"/>
    </w:p>
    <w:p>
      <w:pPr>
        <w:pStyle w:val="FirstParagraph"/>
      </w:pPr>
      <w:r>
        <w:t xml:space="preserve"> </w:t>
      </w:r>
      <w:r>
        <w:t xml:space="preserve">【经】二十有三年春王正月，叔孙□若如晋。癸丑，叔鞅卒。晋人执我行人叔孙□若。晋人围郊。夏六月，蔡侯东国卒于楚。秋七月，莒子庚舆来奔。戊辰，吴败顿、胡沈、蔡、陈、许之师于鸡父，胡子髡、沈子逞灭，获陈夏啮。天王居于狄泉。尹氏立王子朝。八月乙未，地震。冬，公如晋，至河，有疾，乃复。</w:t>
      </w:r>
    </w:p>
    <w:p>
      <w:pPr>
        <w:pStyle w:val="BodyText"/>
      </w:pPr>
      <w:r>
        <w:t xml:space="preserve"> </w:t>
      </w:r>
      <w:r>
        <w:t xml:space="preserve">【传】二十三年春，王正月壬寅朔，二师围郊。癸卯，郊、鄩溃。丁未，晋师在平阴，王师在泽邑。王使告间，庚戌，还。</w:t>
      </w:r>
    </w:p>
    <w:p>
      <w:pPr>
        <w:pStyle w:val="BodyText"/>
      </w:pPr>
      <w:r>
        <w:t xml:space="preserve"> </w:t>
      </w:r>
      <w:r>
        <w:t xml:space="preserve">邾人城翼，还，将自离姑。公孙锄曰：「鲁将御我。」欲自武城还，循山而南。徐锄、丘弱、茅地曰：「道下，遇雨，将不出，是不归也。」遂自离姑。武城人塞其前，断其后之木而弗殊。邾师过之，乃推而蹶之。遂取邾师，获锄、弱、地。</w:t>
      </w:r>
    </w:p>
    <w:p>
      <w:pPr>
        <w:pStyle w:val="BodyText"/>
      </w:pPr>
      <w:r>
        <w:t xml:space="preserve"> </w:t>
      </w:r>
      <w:r>
        <w:t xml:space="preserve">邾人诉于晋，晋人来讨。叔孙蹶如晋，晋人执之。书曰：「晋人执我行人叔孙□若。」言使人也。晋人使与邾大夫坐。叔孙曰：「列国之卿，当小国之君，固周制也。邾又夷也。寡君之命介子服回在，请使当之，不敢废周制故也。」乃不果坐。</w:t>
      </w:r>
    </w:p>
    <w:p>
      <w:pPr>
        <w:pStyle w:val="BodyText"/>
      </w:pPr>
      <w:r>
        <w:t xml:space="preserve"> </w:t>
      </w:r>
      <w:r>
        <w:t xml:space="preserve">韩宣子使邾人取其众，将以叔孙与之。叔孙闻之，去众与兵而朝。士弥牟谓韩宣子曰：「子弗良图，而以叔孙与其仇，叔孙必死之。鲁亡叔孙，必亡邾。邾君亡国，将焉归？子虽悔之，何及？所谓盟主，讨违命也。若皆相执，焉用盟主？」乃弗与，使各居一馆。士伯听其辞而诉诸宣子，乃皆执之。士伯御叔孙，从者四人，过邾馆以如吏。先归邾子。士伯曰：「以刍荛之难，从者之病，将馆子于都。」叔孙旦而立，期焉。乃馆诸箕。舍子服昭伯于他邑。</w:t>
      </w:r>
    </w:p>
    <w:p>
      <w:pPr>
        <w:pStyle w:val="BodyText"/>
      </w:pPr>
      <w:r>
        <w:t xml:space="preserve"> </w:t>
      </w:r>
      <w:r>
        <w:t xml:space="preserve">范献子求货于叔孙，使请冠焉。取其冠法，而与之两冠，曰：「尽矣。」为叔孙故，申丰以货如晋。叔孙曰：「见我，吾告女所行货。」见，而不出。吏人之与叔孙居于箕者，请其吠狗，弗与。及将归，杀而与之食之。叔孙所馆者，虽一日必葺其墙屋，去之如始至。</w:t>
      </w:r>
    </w:p>
    <w:p>
      <w:pPr>
        <w:pStyle w:val="BodyText"/>
      </w:pPr>
      <w:r>
        <w:t xml:space="preserve"> </w:t>
      </w:r>
      <w:r>
        <w:t xml:space="preserve">夏四月乙酉，单子取訾，刘子取墙人、直人。六月壬午，王子朝入于尹。癸未，尹圉诱刘佗杀之。丙戌，单子从阪道，刘子从尹道伐尹。单子先至而败，刘子还。己丑，召伯奂、南宫极以成周人戍尹。庚寅，单子、刘子、樊齐以王如刘。甲午，王子朝入于王城，次于左巷。秋七月戊申，鄩罗纳诸庄宫。尹辛败刘师于唐。丙辰，又败诸鄩。甲子，尹辛取西闱。丙寅，攻蒯，蒯溃。</w:t>
      </w:r>
    </w:p>
    <w:p>
      <w:pPr>
        <w:pStyle w:val="BodyText"/>
      </w:pPr>
      <w:r>
        <w:t xml:space="preserve"> </w:t>
      </w:r>
      <w:r>
        <w:t xml:space="preserve">莒子庚舆虐而好剑，苟铸剑，必试诸人。国人患之。又将叛齐。乌存帅国人以逐之。庚舆将出，闻乌存执殳而立于道左，惧将止死。苑羊牧之曰：「君过之！乌存以力闻可矣，何必以弑君成名？」遂来奔。齐人纳郊公。</w:t>
      </w:r>
    </w:p>
    <w:p>
      <w:pPr>
        <w:pStyle w:val="BodyText"/>
      </w:pPr>
      <w:r>
        <w:t xml:space="preserve"> </w:t>
      </w:r>
      <w:r>
        <w:t xml:space="preserve">吴人伐州来，楚薳越帅师及诸侯之师奔命救州来。吴人御诸钟离。子瑕卒，楚师熸薳。吴公子光曰：「诸侯从于楚者众，而皆小国也。畏楚而不获己，是以来。吾闻之曰：『作事威克其爱，虽小必济』。胡、沈之君幼而狂，陈大夫啮壮而顽，顿与许、蔡疾楚政。楚令尹死，其师熸。帅贱、多宠，政令不壹。而七国同役不同心，帅贱而不能整，无大威命，楚可败也，若分师先以犯胡、沈与陈，必先奔。三国败，诸侯之师乃摇心矣。诸侯乖乱，楚必大奔。请先者去备薄威，后者敦陈整旅。」吴子从之。戊辰晦，战于鸡父。吴子以罪人三千，先犯胡、沈与陈，三国争之。吴为三军以击于后，中军从王，光帅右，掩余帅左。吴之罪人或奔或止，三国乱。吴师击之，三国败，获胡、沈之君及陈大夫。舍胡、沈之囚，使奔许与蔡、顿，曰：「吾君死矣！」师噪而从之，三国奔，楚师大奔。书曰：「胡子髡、沈子逞灭，获陈夏啮。」君臣之辞也。不言战，楚未陈也。</w:t>
      </w:r>
    </w:p>
    <w:p>
      <w:pPr>
        <w:pStyle w:val="BodyText"/>
      </w:pPr>
      <w:r>
        <w:t xml:space="preserve"> </w:t>
      </w:r>
      <w:r>
        <w:t xml:space="preserve">八月丁酉，南宫极震。苌弘谓刘文公曰：「君其勉之！先君之力可济也。周之亡也，其三川震。今西王之大臣亦震，天弃之矣！东王必大克。」</w:t>
      </w:r>
    </w:p>
    <w:p>
      <w:pPr>
        <w:pStyle w:val="BodyText"/>
      </w:pPr>
      <w:r>
        <w:t xml:space="preserve"> </w:t>
      </w:r>
      <w:r>
        <w:t xml:space="preserve">楚大子建之母在狊阜，召吴人而启之。冬十月甲申，吴大子诸樊入狊阜，取楚夫人与其宝器以归。楚司马薳越追之，不及。将死，众曰：「请遂伐吴以徼之。」薳越曰：「再败君师，死且有罪。亡君夫人，不可以莫之死也。」乃缢于薳澨。</w:t>
      </w:r>
    </w:p>
    <w:p>
      <w:pPr>
        <w:pStyle w:val="BodyText"/>
      </w:pPr>
      <w:r>
        <w:t xml:space="preserve"> </w:t>
      </w:r>
      <w:r>
        <w:t xml:space="preserve">公为叔孙故如晋，及河，有疾而复。</w:t>
      </w:r>
    </w:p>
    <w:p>
      <w:pPr>
        <w:pStyle w:val="BodyText"/>
      </w:pPr>
      <w:r>
        <w:t xml:space="preserve"> </w:t>
      </w:r>
      <w:r>
        <w:t xml:space="preserve">楚囊瓦为令尹，城郢。沈尹戌曰：「子常必亡郢！苟不能卫，城无益也。古者，天子守在四夷；天子卑，守在诸侯。诸侯守在四邻；诸侯卑，守在四竟。慎其四竟，结其四援，民狎其野，三务成功，民无内忧，而又无外惧，国焉用城？今吴是惧而城于郢，守己小矣。卑之不获，能无亡乎？昔梁伯沟其公宫而民溃。民弃其上，不亡何待？夫正其疆场，修其土田，险其走集，亲其民人，明其伍候，信其邻国，慎其官守，守其交礼，不僭不贪，不懦不耆，完其守备，以待不虞，又何畏矣？《诗》曰：『无念尔祖，聿修厥德。』无亦监乎若敖、蚡冒至于武、文？土不过同，慎其四竟，犹不城郢。今土数圻，而郢是城，不亦难乎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7" w:name="header-n2753"/>
      <w:r>
        <w:t xml:space="preserve">昭公二十四年</w:t>
      </w:r>
      <w:bookmarkEnd w:id="237"/>
    </w:p>
    <w:p>
      <w:pPr>
        <w:pStyle w:val="FirstParagraph"/>
      </w:pPr>
      <w:r>
        <w:t xml:space="preserve"> </w:t>
      </w:r>
      <w:r>
        <w:t xml:space="preserve">【经】二十四年春王三月丙戌，仲孙玃卒。□若至自晋。夏五月乙未朔，日有食之。秋八月，大雩。丁酉，杞伯郁厘卒。冬，吴灭巢。葬杞平公。</w:t>
      </w:r>
    </w:p>
    <w:p>
      <w:pPr>
        <w:pStyle w:val="BodyText"/>
      </w:pPr>
      <w:r>
        <w:t xml:space="preserve"> </w:t>
      </w:r>
      <w:r>
        <w:t xml:space="preserve">【传】二十四年春，王正月辛丑，召简公、南宫嚚以甘桓公见王子朝。刘子谓苌弘曰：「甘氏又往矣。」对曰：「何害？同德度义。《大誓》曰：『纣有亿兆夷人，亦有离德。余有乱臣十人，同心同德。』此周所以兴也。君其务德，无患无人。」戊午，王子朝入于邬。</w:t>
      </w:r>
    </w:p>
    <w:p>
      <w:pPr>
        <w:pStyle w:val="BodyText"/>
      </w:pPr>
      <w:r>
        <w:t xml:space="preserve"> </w:t>
      </w:r>
      <w:r>
        <w:t xml:space="preserve">晋士弥牟逆叔孙于箕。叔孙使梁其迳待于门内，曰：「余左顾而欬，乃杀之。右顾而笑，乃止。」叔孙见士伯，士伯曰：「寡君以为盟主之故，是以久子。不腆敝邑之礼，将致诸从者。使弥牟逆吾子。」叔孙受礼而归。二月，□若至自晋，尊晋也。</w:t>
      </w:r>
    </w:p>
    <w:p>
      <w:pPr>
        <w:pStyle w:val="BodyText"/>
      </w:pPr>
      <w:r>
        <w:t xml:space="preserve"> </w:t>
      </w:r>
      <w:r>
        <w:t xml:space="preserve">三月庚戌，晋侯使士景伯莅问周故，士伯立于乾祭而问于介众。晋人乃辞王子朝，不纳其使。</w:t>
      </w:r>
    </w:p>
    <w:p>
      <w:pPr>
        <w:pStyle w:val="BodyText"/>
      </w:pPr>
      <w:r>
        <w:t xml:space="preserve"> </w:t>
      </w:r>
      <w:r>
        <w:t xml:space="preserve">夏五月乙未朔，日有食之。梓慎曰：「将水。」昭子曰：「旱也。日过分而阳犹不克，克必甚，能无旱乎？阳不克莫，将积聚也。」</w:t>
      </w:r>
    </w:p>
    <w:p>
      <w:pPr>
        <w:pStyle w:val="BodyText"/>
      </w:pPr>
      <w:r>
        <w:t xml:space="preserve"> </w:t>
      </w:r>
      <w:r>
        <w:t xml:space="preserve">六月壬申，王子朝之师攻瑕及杏，皆溃。</w:t>
      </w:r>
    </w:p>
    <w:p>
      <w:pPr>
        <w:pStyle w:val="BodyText"/>
      </w:pPr>
      <w:r>
        <w:t xml:space="preserve"> </w:t>
      </w:r>
      <w:r>
        <w:t xml:space="preserve">郑伯如晋，子大叔相，见范献子。献子曰：「若王室何？」对曰：「老夫其国家不能恤，敢及王室。抑人亦有言曰：『嫠不恤其纬，而忧宗周之陨，为将及焉。』今王室实蠢蠢焉，吾小国惧矣。然大国之忧也，吾侪何知焉？吾子其早图之！《诗》曰：瓶之罄矣，惟罍之耻。』王室之不宁，晋之耻也。」献子惧，而与宣子图之。乃征会于诸侯，期以明年。</w:t>
      </w:r>
    </w:p>
    <w:p>
      <w:pPr>
        <w:pStyle w:val="BodyText"/>
      </w:pPr>
      <w:r>
        <w:t xml:space="preserve"> </w:t>
      </w:r>
      <w:r>
        <w:t xml:space="preserve">秋八月，大雩，旱也。</w:t>
      </w:r>
    </w:p>
    <w:p>
      <w:pPr>
        <w:pStyle w:val="BodyText"/>
      </w:pPr>
      <w:r>
        <w:t xml:space="preserve"> </w:t>
      </w:r>
      <w:r>
        <w:t xml:space="preserve">冬十月癸酉，王子朝用成周之宝珪于河。甲戌，津人得诸河上。阴不佞以温人南侵，拘得玉者，取其玉，将卖之，则为石。王定而献之，与之东訾。</w:t>
      </w:r>
    </w:p>
    <w:p>
      <w:pPr>
        <w:pStyle w:val="BodyText"/>
      </w:pPr>
      <w:r>
        <w:t xml:space="preserve"> </w:t>
      </w:r>
      <w:r>
        <w:t xml:space="preserve">楚子为舟师以略吴疆。沈尹戌曰：「此行也，楚必亡邑。不抚民而劳之，吴不动而速之，吴踵楚，而疆埸无备，邑能无亡乎？」</w:t>
      </w:r>
    </w:p>
    <w:p>
      <w:pPr>
        <w:pStyle w:val="BodyText"/>
      </w:pPr>
      <w:r>
        <w:t xml:space="preserve"> </w:t>
      </w:r>
      <w:r>
        <w:t xml:space="preserve">越大夫胥犴劳王于豫章之汭。越公子仓归王乘舟，仓及寿梦帅师从王，王及圉阳而还。吴人踵楚，而边人不备，遂灭巢及钟离而还。沈尹戌曰：「亡郢之始，于此在矣。王一动而亡二姓之帅，几如是而不及郢？《诗》曰：『谁生厉阶，至今为梗？』其王之谓乎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8" w:name="header-n2767"/>
      <w:r>
        <w:t xml:space="preserve">昭公二十五年</w:t>
      </w:r>
      <w:bookmarkEnd w:id="238"/>
    </w:p>
    <w:p>
      <w:pPr>
        <w:pStyle w:val="FirstParagraph"/>
      </w:pPr>
      <w:r>
        <w:t xml:space="preserve"> </w:t>
      </w:r>
      <w:r>
        <w:t xml:space="preserve">【经】二十五年春，叔孙□若如宋。夏，叔诣会晋赵鞅、宋乐大心，卫北宫喜、郑游吉、曹人、邾人、滕人、薛人、小邾人于黄父。有鸲鹆来巢。秋七月上辛，大雩；季辛，又雩。九月己亥，公孙于齐，次于阳州。齐侯唁公于野井。冬十月戊辰，叔孙□若卒。十有一月己亥，宋公佐卒于曲棘。十有二月，齐侯取郓。</w:t>
      </w:r>
    </w:p>
    <w:p>
      <w:pPr>
        <w:pStyle w:val="BodyText"/>
      </w:pPr>
      <w:r>
        <w:t xml:space="preserve"> </w:t>
      </w:r>
      <w:r>
        <w:t xml:space="preserve">【传】二十五年春，叔孙□若聘于宋，桐门右师见之。语，卑宋大夫，而贱司城氏。昭子告其人曰：「右师其亡乎！君子贵其身而后能及人，是以有礼。今夫子卑其大夫而贱其宗，是贱其身也，能有礼乎？无礼必亡。」</w:t>
      </w:r>
    </w:p>
    <w:p>
      <w:pPr>
        <w:pStyle w:val="BodyText"/>
      </w:pPr>
      <w:r>
        <w:t xml:space="preserve"> </w:t>
      </w:r>
      <w:r>
        <w:t xml:space="preserve">宋公享昭子，赋《新宫》。昭子赋《车辖》。明日宴，饮酒，乐，宋公使昭子右坐，语相泣也。乐祁佐，退而告人曰：「今兹君与叔孙，其皆死乎？吾闻之：『哀乐而乐哀，皆丧心也。』心之精爽，是谓魂魄。魂魄去之，何以能久？」</w:t>
      </w:r>
    </w:p>
    <w:p>
      <w:pPr>
        <w:pStyle w:val="BodyText"/>
      </w:pPr>
      <w:r>
        <w:t xml:space="preserve"> </w:t>
      </w:r>
      <w:r>
        <w:t xml:space="preserve">季公若之姊为小邾夫人，生宋元夫人，生子以妻季平子。昭子如宋聘，且逆之。公若从，谓曹氏勿与，鲁将逐之。曹氏告公，公告乐祁。乐祁曰：「与之。如是，鲁君必出。政在季氏三世矣，鲁君丧政四公矣。无民而能逞其志者，未之有也。国君是以镇抚其民。《诗》曰：『人之云亡，心之忧矣。』鲁君失民矣，焉得逞其志？靖以待命犹可，动必忧。」</w:t>
      </w:r>
    </w:p>
    <w:p>
      <w:pPr>
        <w:pStyle w:val="BodyText"/>
      </w:pPr>
      <w:r>
        <w:t xml:space="preserve"> </w:t>
      </w:r>
      <w:r>
        <w:t xml:space="preserve">夏，会于黄父，谋王室也。赵简子令诸侯之大夫输王粟，具戍人，曰：「明年将纳王。」子大叔见赵简子，简子问揖让周旋之礼焉。对曰：「是仪也，非礼也。」简子曰：「敢问何谓礼？」对曰：「吉也闻诸先大夫子产曰：『夫礼，天之经也。地之义也，民之行也。』天地之经，而民实则之。则天之明，因地之性，生其六气，用其五行。气为五味，发为五色，章为五声，淫则昏乱，民失其性。是故为礼以奉之：为六畜、五牲、三牺，以奉五味；为九文、六采、五章，以奉五色；为九歌、八风、七音、六律，以奉五声；为君臣、上下，以则地义；为夫妇、外内，以经二物；为父子、兄弟、姑姊、甥舅、昏媾、姻亚，以象天明，为政事、庸力、行务，以从四时；为刑罚、威狱，使民畏忌，以类其震曜杀戮；为温慈、惠和，以效天之生殖长育。民有好、恶、喜、怒、哀、乐，生于六气。是故审则宜类，以制六志。哀有哭泣，乐有歌舞，喜有施舍，怒有战斗；喜生于好，怒生于恶。是故审行信令，祸福赏罚，以制死生。生，好物也；死，恶物也；好物，乐也；恶物，哀也。哀乐不失，乃能协于天地之性，是以长久。」简子曰：「甚哉，礼之大也！」对曰：「礼，上下之纪，天地之经纬也，民之所以生也，是以先王尚之。故人之能自曲直以赴礼者，谓之成人。大，不亦宜乎？」简子曰：「鞅也请终身守此言也。」宋乐大心曰：「我不输粟。我于周为客？」若之何使客？」晋士伯曰：「自践土以来，宋何役之不会，而何盟之不同？曰『同恤王室』，子焉得辟之？子奉君命，以会大事，而宋背盟，无乃不可乎？」右师不敢对，受牒而退。士伯告简子曰：「宋右师必亡。奉君命以使，而欲背盟以干盟主，无不祥大焉。」</w:t>
      </w:r>
    </w:p>
    <w:p>
      <w:pPr>
        <w:pStyle w:val="BodyText"/>
      </w:pPr>
      <w:r>
        <w:t xml:space="preserve"> </w:t>
      </w:r>
      <w:r>
        <w:t xml:space="preserve">『有鸲鹆来巢』，书所无也。师己曰：「异哉！吾闻文、武之世，童谣有之，曰：『鸲之鹆之，公出辱之。鸲鹆之羽，公在外野，往馈之马。鸲鹆跦跦，公在乾侯，征褰与襦。鸲鹆之巢，远哉遥遥。稠父丧劳，宋父以骄。鸲鹆鸲鹆，往歌来哭。』童谣有是，今鸲鹆来巢，其将及乎？」</w:t>
      </w:r>
    </w:p>
    <w:p>
      <w:pPr>
        <w:pStyle w:val="BodyText"/>
      </w:pPr>
      <w:r>
        <w:t xml:space="preserve"> </w:t>
      </w:r>
      <w:r>
        <w:t xml:space="preserve">秋，书再雩，旱甚也。</w:t>
      </w:r>
    </w:p>
    <w:p>
      <w:pPr>
        <w:pStyle w:val="BodyText"/>
      </w:pPr>
      <w:r>
        <w:t xml:space="preserve"> </w:t>
      </w:r>
      <w:r>
        <w:t xml:space="preserve">初，季公鸟娶妻于齐鲍文子，生甲。公鸟死，季公亥与公思展与公鸟之臣申夜姑相其室。及季姒与饔人檀通，而惧，乃使其妾抶己，以示秦遄之妻，曰：「公若欲使余，余不可而抶余。」又诉于公甫，曰：「展与夜姑将要余。」秦姬以告公之，公之与公甫告平子。平子拘展于卞而执夜姑，将杀之。公若泣而哀之，曰：「杀是，是杀余也。」将为之请。平子使竖勿内，日中不得请。有司逆命，公之使速杀之。故公若怨平子。</w:t>
      </w:r>
    </w:p>
    <w:p>
      <w:pPr>
        <w:pStyle w:val="BodyText"/>
      </w:pPr>
      <w:r>
        <w:t xml:space="preserve"> </w:t>
      </w:r>
      <w:r>
        <w:t xml:space="preserve">季、郤之鸡斗。季氏介其鸡，郤氏为之金距。平子怒，益宫于郤氏，且让之。故郤昭伯亦怨平子。臧昭伯之从弟会，为谗于臧氏，而逃于季氏，臧氏执旃。平子怒，拘臧氏老。将褅于襄公，万者二人，其众万于季氏。臧孙曰：「此之谓不能庸先君之庙。」大夫遂怨平子。公若献弓于公为，且与之出射于外，而谋去季氏。公为告公果、公贲。公果、公贲使侍人僚柤告公。公寝，将以戈击之，乃走。公曰：「执之。」亦无命也。惧而不出，数月不见，公不怒。又使言，公执戈惧之，乃走。又使言，公曰：「非小人之所及也。」公果自言，公以告臧孙，臧孙以难。告郤孙，郤孙以可，劝。告子家懿伯，懿伯曰：「谗人以君侥幸，事若不克，君受其名，不可为也。舍民数世，以求克事，不可必也。且政在焉，其难图也。」公退之。辞曰：「臣与闻命矣，言若泄，臣不获死。」乃馆于公。</w:t>
      </w:r>
    </w:p>
    <w:p>
      <w:pPr>
        <w:pStyle w:val="BodyText"/>
      </w:pPr>
      <w:r>
        <w:t xml:space="preserve"> </w:t>
      </w:r>
      <w:r>
        <w:t xml:space="preserve">叔孙昭子如阚，公居于长府。九月戊戌，伐季氏，杀公之于门，遂入之。平子登台而请曰：「君不察臣之罪，使有司讨臣以干戈，臣请待于沂上以察罪。」弗许。请囚于费，弗许。请以五乘亡，弗许。子家子曰：「君其许之！政自之出久矣，隐民多取食焉。为之徒者众矣，日入慝作，弗可知也。众怒不可蓄也，蓄而弗治，将温。温畜，民将生心。生心，同求将合。君必悔之。」弗听。郤孙曰：「必杀之。」公使郤孙逆孟懿子。叔孙氏之司马鬷戾言于其众曰：「若之何？」莫对。又曰：「我，家臣也，不敢知国。凡有季氏与无，于我孰利？」皆曰：「无季氏，是无叔孙氏也。」鬷戾曰：「然则救诸！」帅徒以往，陷西北隅以入。公徒释甲，执冰而踞。遂逐之。孟氏使登西北隅，以望季氏。见叔孙氏之旌，以告。孟氏执郈昭伯，杀之于南门之西，遂伐公徒。子家子曰：「诸臣伪劫君者，而负罪以出，君止。意如之事君也，不敢不改。」公曰：「余不忍也。」与臧孙如墓谋，遂行。</w:t>
      </w:r>
    </w:p>
    <w:p>
      <w:pPr>
        <w:pStyle w:val="BodyText"/>
      </w:pPr>
      <w:r>
        <w:t xml:space="preserve"> </w:t>
      </w:r>
      <w:r>
        <w:t xml:space="preserve">己亥，公孙于齐，次于阳州。齐侯将唁公于平阴，公先于野井。齐侯曰：「寡人之罪也。使有司待于平阴，为近故也。」书曰：「公孙于齐，次于阳州，齐侯唁公于野井。」礼也。将求于人，则先下之，礼之善物也。齐侯曰：「自莒疆以西，请致千社，以待君命。寡人将帅敝赋以从执事，唯命是听，君之忧，寡人之忧也。」公喜。子家子曰：「天禄不再，天若胙君，不过周公，以鲁足矣。失鲁，而以千社为臣，谁与之立」且齐君无信，不如早之晋。」弗从。臧昭伯率从者将盟，载书曰：「戮力壹心，好恶同之。信罪之有无，缱绻从公，无通外内。」以公命示子家子。子家子曰：「如此，吾不可以盟，羁也不佞，不能与二三子同心，而以为皆有罪。或欲通外内，且欲去君。二三子好亡而恶定，焉可同也？陷君于难，罪孰大焉？通外内而去君，君将速入，弗通何为？而何守焉？」乃不与盟。</w:t>
      </w:r>
    </w:p>
    <w:p>
      <w:pPr>
        <w:pStyle w:val="BodyText"/>
      </w:pPr>
      <w:r>
        <w:t xml:space="preserve"> </w:t>
      </w:r>
      <w:r>
        <w:t xml:space="preserve">昭子自阚归，见平子。平子稽颡，曰：「子若我何？」昭子曰：「人谁不死？子以逐君成名，子孙不忘，不亦伤乎！将若子何？」平子曰：「苟使意如得改事君，所谓生死而肉骨也。」昭子从公于齐，与公言。子家子命适公馆者执之。公与昭子言于幄内，曰将安众而纳公。公徒将杀昭子，伏诸道。左师展告公，公使昭子自铸归。平子有异志。冬十月辛酉，昭子齐于其寝，使祝宗祈死。戊辰，卒。左师展将以公乘马而归，公徒执之。</w:t>
      </w:r>
    </w:p>
    <w:p>
      <w:pPr>
        <w:pStyle w:val="BodyText"/>
      </w:pPr>
      <w:r>
        <w:t xml:space="preserve"> </w:t>
      </w:r>
      <w:r>
        <w:t xml:space="preserve">壬申，尹文公涉于巩，焚东訾，弗克。</w:t>
      </w:r>
    </w:p>
    <w:p>
      <w:pPr>
        <w:pStyle w:val="BodyText"/>
      </w:pPr>
      <w:r>
        <w:t xml:space="preserve"> </w:t>
      </w:r>
      <w:r>
        <w:t xml:space="preserve">十一月，宋元公将为公故如晋。梦大子栾即位于庙，己与平公服而相之。旦，召六卿。公曰：「寡人不佞，不能事父兄，以为二三子忧，寡人之罪也。若以群子之灵，获保首领以没，唯是匾柎所以藉干者，请无及先君。」仲几对曰：「君若以社稷之故，私降昵宴，群臣弗敢知。若夫宋国之法，死生之度，先君有命矣。群臣以死守之，弗敢失队。臣之失职，常刑不赦。臣不忍其死，君命只辱。」宋公遂行。己亥，卒于曲棘。</w:t>
      </w:r>
    </w:p>
    <w:p>
      <w:pPr>
        <w:pStyle w:val="BodyText"/>
      </w:pPr>
      <w:r>
        <w:t xml:space="preserve"> </w:t>
      </w:r>
      <w:r>
        <w:t xml:space="preserve">十二月庚辰，齐侯围郓。</w:t>
      </w:r>
    </w:p>
    <w:p>
      <w:pPr>
        <w:pStyle w:val="BodyText"/>
      </w:pPr>
      <w:r>
        <w:t xml:space="preserve"> </w:t>
      </w:r>
      <w:r>
        <w:t xml:space="preserve">初，臧昭伯如晋，臧会窃其宝龟偻句，以卜为信与僭，僭吉。臧氏老将如晋问，会请往。昭伯问家故，尽对。及内子与母弟叔孙，则不对。再三问，不对。归，及郊，会逆，问，又如初。至，次于外而察之，皆无之。执而戮之，逸，奔郤。郤鲂假使为贾正焉。计于季氏。臧氏使五人以戈盾伏诸桐汝之闾。会出，逐之，反奔，执诸季氏中门之外。平子怒，曰：「何故以兵入吾门？」拘臧氏老。季、臧有恶。及昭伯从公，平子立臧会。会曰：「偻句不馀欺也。」</w:t>
      </w:r>
    </w:p>
    <w:p>
      <w:pPr>
        <w:pStyle w:val="BodyText"/>
      </w:pPr>
      <w:r>
        <w:t xml:space="preserve"> </w:t>
      </w:r>
      <w:r>
        <w:t xml:space="preserve">楚子使薳射城州屈，复茄人焉。城丘皇，迁訾人焉。使熊相衣某郭巢，季然郭卷。子大叔闻之，曰：「楚王将死矣。使民不安其土，民必忧，忧将及王，弗能久矣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39" w:name="header-n2787"/>
      <w:r>
        <w:t xml:space="preserve">昭公二十六年</w:t>
      </w:r>
      <w:bookmarkEnd w:id="239"/>
    </w:p>
    <w:p>
      <w:pPr>
        <w:pStyle w:val="FirstParagraph"/>
      </w:pPr>
      <w:r>
        <w:t xml:space="preserve"> </w:t>
      </w:r>
      <w:r>
        <w:t xml:space="preserve">【经】二十有六年春王正月，葬宋元公。三月，公至自齐，居于郓。夏，公围成。秋，公会齐侯、莒子、邾子、杞伯，盟于鄟陵。公至自会，居于郓。九月庚申，楚子居卒。冬十月，天王入于成周。尹氏、召伯、毛伯以王子朝奔楚。</w:t>
      </w:r>
    </w:p>
    <w:p>
      <w:pPr>
        <w:pStyle w:val="BodyText"/>
      </w:pPr>
      <w:r>
        <w:t xml:space="preserve"> </w:t>
      </w:r>
      <w:r>
        <w:t xml:space="preserve">【传】二十六年春，王正月庚申，齐侯取郓。</w:t>
      </w:r>
    </w:p>
    <w:p>
      <w:pPr>
        <w:pStyle w:val="BodyText"/>
      </w:pPr>
      <w:r>
        <w:t xml:space="preserve"> </w:t>
      </w:r>
      <w:r>
        <w:t xml:space="preserve">葬宋元公，如先君，礼也。</w:t>
      </w:r>
    </w:p>
    <w:p>
      <w:pPr>
        <w:pStyle w:val="BodyText"/>
      </w:pPr>
      <w:r>
        <w:t xml:space="preserve"> </w:t>
      </w:r>
      <w:r>
        <w:t xml:space="preserve">三月，公至自齐，处于郓，言鲁地也。</w:t>
      </w:r>
    </w:p>
    <w:p>
      <w:pPr>
        <w:pStyle w:val="BodyText"/>
      </w:pPr>
      <w:r>
        <w:t xml:space="preserve"> </w:t>
      </w:r>
      <w:r>
        <w:t xml:space="preserve">夏，齐侯将纳公，命无受鲁货。申丰从女贾，以币锦二两，缚一如瑱，适齐师。谓子犹之人高齮：「能货子犹，为高氏后，粟五千庾。」高齮以锦示子犹，子犹欲之。能货子犹，为高氏后，粟五千庚。高齮以锦示子犹，子犹欲之。齮曰：「鲁人买之，百两一布，以道之不通，先入币财。」子犹受之，言于齐侯曰：「群臣不尽力于鲁君者，非不能事君也。然据有异焉。宋元公为鲁君如晋，卒于曲棘。叔孙昭子求纳其君，无疾而死。不知天之弃鲁耶，抑鲁君有罪于鬼神，故及此也？君若待于曲棘，使群臣从鲁君以卜焉。若可，师有济也。君而继之，兹无敌矣。若其无成，君无辱焉。」齐侯从之，使公子锄帅师从公。成大夫公孙朝谓平子曰：「有都以卫国也，请我受师。」许之。请纳质，弗许，曰：「信女，足矣。」告于齐师曰：「孟氏，鲁之敝室也。用成已甚，弗能忍也，请息肩于齐。」齐师围成。成人伐齐师之饮马于淄者，曰：「将以厌众。」鲁成备而后告曰：「不胜众。」师及齐师战于炊鼻。齐子渊捷从泄声子，射之，中楯瓦。繇朐汰輈，匕入者三寸。声子射其马，斩鞅，殪。改驾，人以为鬷戾也而助之。子车曰：「齐人也。」将击子车，子车射之，殪。其御曰：「又之。」子车曰：「众可惧也，而不可怒也。」子囊带从野泄，叱之。泄曰：「军无私怒，报乃私也，将亢子。」又叱之，亦叱之。冉竖射陈武子，中手，失弓而骂。以告平子，曰：「有君子白皙，鬒须眉，甚口。」平子曰：「必子强也，无乃亢诸？」对曰：「谓之君子，何敢亢之？」林雍羞为颜鸣右，下。苑何忌取其耳，颜鸣去之。苑子之御曰：「视下顾。」苑子刜林雍，断其足。{轻金}而乘于他车以归，颜鸣三入齐师，呼曰：「林雍乘！」</w:t>
      </w:r>
    </w:p>
    <w:p>
      <w:pPr>
        <w:pStyle w:val="BodyText"/>
      </w:pPr>
      <w:r>
        <w:t xml:space="preserve"> </w:t>
      </w:r>
      <w:r>
        <w:t xml:space="preserve">四月，单子如晋告急。五月戊午，刘人败王城之师于尸氏。戊辰，王城人、刘人战于施谷，刘师败绩。</w:t>
      </w:r>
    </w:p>
    <w:p>
      <w:pPr>
        <w:pStyle w:val="BodyText"/>
      </w:pPr>
      <w:r>
        <w:t xml:space="preserve"> </w:t>
      </w:r>
      <w:r>
        <w:t xml:space="preserve">秋，盟于鄟陵，谋纳公也。</w:t>
      </w:r>
    </w:p>
    <w:p>
      <w:pPr>
        <w:pStyle w:val="BodyText"/>
      </w:pPr>
      <w:r>
        <w:t xml:space="preserve"> </w:t>
      </w:r>
      <w:r>
        <w:t xml:space="preserve">七月己巳，刘子以王出。庚午，次于渠。王城人焚刘。丙子，王宿于褚氏。丁丑，王次于萑谷。庚辰，王入于胥靡。辛巳，王次于滑。晋知跞、赵鞅帅师纳王，使汝宽守关塞。</w:t>
      </w:r>
    </w:p>
    <w:p>
      <w:pPr>
        <w:pStyle w:val="BodyText"/>
      </w:pPr>
      <w:r>
        <w:t xml:space="preserve"> </w:t>
      </w:r>
      <w:r>
        <w:t xml:space="preserve">九月，楚平王卒。令尹子常欲立子西，曰：「大子壬弱，其母非适也，王子建实聘之。子西长而好善。立长则顺，建善则治。王顺国治，可不务乎？」子西怒曰：「是乱国而恶君王也。国有外援，不可渎也。王有适嗣，不可乱也。败亲、速仇、乱嗣，不祥，我受其名。赂吾以天下，吾滋不从也。楚国何为？必杀令尹！」令尹惧，乃立昭王。</w:t>
      </w:r>
    </w:p>
    <w:p>
      <w:pPr>
        <w:pStyle w:val="BodyText"/>
      </w:pPr>
      <w:r>
        <w:t xml:space="preserve"> </w:t>
      </w:r>
      <w:r>
        <w:t xml:space="preserve">冬十月丙申，王起师于滑。辛丑，在郊，遂次于尸。十一月辛酉，晋师克巩。召伯盈逐王子朝，王子朝及召氏之族、毛伯得、尹氏固、南宫嚚奉周之典籍以奔楚。阴忌奔莒以叛。召伯逆王于尸，及刘子、单子盟。遂军圉泽，次于堤上。癸酉，王入于成周。甲戌，盟于襄宫。晋师使成公般戍周而还。十二月癸未，王入于庄宫。</w:t>
      </w:r>
    </w:p>
    <w:p>
      <w:pPr>
        <w:pStyle w:val="BodyText"/>
      </w:pPr>
      <w:r>
        <w:t xml:space="preserve"> </w:t>
      </w:r>
      <w:r>
        <w:t xml:space="preserve">王子朝使告于诸侯曰：「昔武王克殷，成王靖四方，康王息民，并建母弟，以蕃屏周。亦曰：『吾无专享文、武之功，且为后人之迷败倾覆，而溺入于难，则振救之。』至于夷王，王愆于厥身，诸侯莫不并走其望，以祈王身。至于厉王，王心戾虐，万民弗忍，居王于彘。诸侯释位，以间王政。宣王有志，而后效官。至于幽王，天不吊周，王昏不若，用愆厥位。携王奸命，诸侯替之，而建王嗣，用迁郏鄏。则是兄弟之能用力于王室也。至于惠王，天不靖周，生颓祸心，施于叔带，惠、襄辟难，越去王都。则有晋、郑，咸黜不端，以绥定王家。则是兄弟之能率先王之命也。在定王六年，秦人降妖，曰：『周其有王，亦克能修其职。诸侯服享，二世共职。王室其有间王位，诸侯不图，而受其乱灾。』至于灵王，生而有。王甚神圣，无恶于诸侯。灵王、景王，克终其世。今王室乱，单旗、刘狄，剥乱天下，壹行不若。谓：『先王何常之有？唯余心所命，其谁敢请之？』帅群不吊之人，以行乱于王室。侵欲无厌，规求无度，贯渎鬼神，慢弃刑法，倍奸齐盟，傲很威仪，矫诬先王。晋为不道，是摄是赞，思肆其罔极。兹不谷震荡播越，窜在荆蛮，未有攸厎。若我一二兄弟甥舅，奖顺天法，无助狡猾，以从先王之命，毋速天罚，赦图不谷，则所愿也。敢尽布其腹心，及先王之经，实深图之。昔先王之命曰：『王后无适，则择立长。年钧以德，德钧以卜。』王不立爱，公卿无私，古之制也。穆后及大子寿早夭即世，单、刘赞私立少，以间先王，亦唯伯仲叔季图之！」</w:t>
      </w:r>
    </w:p>
    <w:p>
      <w:pPr>
        <w:pStyle w:val="BodyText"/>
      </w:pPr>
      <w:r>
        <w:t xml:space="preserve"> </w:t>
      </w:r>
      <w:r>
        <w:t xml:space="preserve">闵马父闻子朝之辞，曰：「文辞以行礼也。子朝干景之命，远晋之大，以专其志，无礼甚矣，文辞何为？」</w:t>
      </w:r>
    </w:p>
    <w:p>
      <w:pPr>
        <w:pStyle w:val="BodyText"/>
      </w:pPr>
      <w:r>
        <w:t xml:space="preserve"> </w:t>
      </w:r>
      <w:r>
        <w:t xml:space="preserve">齐有彗星，齐侯使禳之。晏子曰：「无益也，只取诬焉。天道不谄，不贰其命，若之何禳之？且天之有彗也，以除秽也。君无秽德，又何禳焉？若德之秽，禳之何损？《诗》曰：『惟此文王，小心翼翼，昭事上帝，聿怀多福。厥德不回，以受方国。』君无违德，方国将至，何患于彗？《诗》曰：『我无所监，夏后及商。用乱之故，民卒流亡。』若德回乱，民将流亡，祝史之为，无能补也。」公说，乃止。</w:t>
      </w:r>
    </w:p>
    <w:p>
      <w:pPr>
        <w:pStyle w:val="BodyText"/>
      </w:pPr>
      <w:r>
        <w:t xml:space="preserve"> </w:t>
      </w:r>
      <w:r>
        <w:t xml:space="preserve">齐侯与晏子坐于路寝，公叹曰：「美哉室！其谁有此乎？」晏子曰：「敢问何谓也？」公曰：「吾以为在德。」对曰：「如君之言，其陈氏乎！陈氏虽无大德，而有施于民。豆区釜钟之数，其取之公也簿，其施之民也厚。公厚敛焉，陈氏厚施焉，民归之矣。《诗》曰：『虽无德与女，式歌且舞。』陈氏之施，民歌舞之矣。后世若少惰，陈氏而不亡，则国其国也已。」公曰：「善哉！是可若何？」对曰：「唯礼可以已之。在礼，家施不及国，民不迁，农不移，工贾不变，士不滥，官不滔，大夫不收公利。」公曰：「善哉！我不能矣。吾今而后知礼之可以为国也。」对曰：「礼之可以为国也久矣。与天地并。君令臣共，父慈子孝，兄爱弟敬，夫和妻柔，姑慈妇听，礼也。君令而不违，臣共而不贰，父慈而教，子孝而箴；兄爱而友，弟敬而顺；夫和而义，妻柔而正；姑慈而从，妇听而婉：礼之善物也。」公曰：「善哉！寡人今而后闻此礼之上也。」对曰：「先王所禀于天地，以为其民也，是以先王上之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0" w:name="header-n2804"/>
      <w:r>
        <w:t xml:space="preserve">昭公二十七年</w:t>
      </w:r>
      <w:bookmarkEnd w:id="240"/>
    </w:p>
    <w:p>
      <w:pPr>
        <w:pStyle w:val="FirstParagraph"/>
      </w:pPr>
      <w:r>
        <w:t xml:space="preserve"> </w:t>
      </w:r>
      <w:r>
        <w:t xml:space="preserve">【经】二十有七年春，公如齐。公至自齐，居于郓。夏四月，吴弑其君僚。楚杀其大夫郤宛。秋，晋士鞅、宋乐祁犁、卫北宫喜、曹人、邾人、滕人会于扈。冬十月，曹伯午卒。邾快来奔。公如齐。公至自齐，居于郓。</w:t>
      </w:r>
    </w:p>
    <w:p>
      <w:pPr>
        <w:pStyle w:val="BodyText"/>
      </w:pPr>
      <w:r>
        <w:t xml:space="preserve"> </w:t>
      </w:r>
      <w:r>
        <w:t xml:space="preserve">【传】二十七年春，公如齐。公至自齐，处于郓，言在外也。</w:t>
      </w:r>
    </w:p>
    <w:p>
      <w:pPr>
        <w:pStyle w:val="BodyText"/>
      </w:pPr>
      <w:r>
        <w:t xml:space="preserve"> </w:t>
      </w:r>
      <w:r>
        <w:t xml:space="preserve">吴子欲因楚丧而伐之，使公子掩余、公子烛庸帅师围潜。使延州来季子聘于上国，遂聘于晋，以观诸侯。楚莠尹然，工尹麇帅师救潜。左司马沈尹戌帅都君子与王马之属以济师，与吴师遇于穷。令尹子常以舟师及沙汭而还。左尹郤宛、工尹寿帅师至于潜，吴师不能退。</w:t>
      </w:r>
    </w:p>
    <w:p>
      <w:pPr>
        <w:pStyle w:val="BodyText"/>
      </w:pPr>
      <w:r>
        <w:t xml:space="preserve"> </w:t>
      </w:r>
      <w:r>
        <w:t xml:space="preserve">吴公子光曰：「此时也，弗可失也。」告鱄设诸曰：「上国有言曰：『不索何获？』我，王嗣也，吾欲求之。事若克，季子虽至，不吾废也。」鱄设诸曰：「王可弑也。母老子弱，是无若我何。」光曰：「我，尔身也。」</w:t>
      </w:r>
    </w:p>
    <w:p>
      <w:pPr>
        <w:pStyle w:val="BodyText"/>
      </w:pPr>
      <w:r>
        <w:t xml:space="preserve"> </w:t>
      </w:r>
      <w:r>
        <w:t xml:space="preserve">夏四月，光伏甲于堀室而享王。王使甲坐于道，及其门。门阶户席，皆王亲也，夹之以铍。羞者献体改服于门外，执羞者坐行而入，执铍者夹承之，及体以相授也。光伪足疾，入于堀室。鱄设诸置剑于鱼中以进，抽剑剌王，铍交于胸，遂弑王。阖庐以其子为卿。</w:t>
      </w:r>
    </w:p>
    <w:p>
      <w:pPr>
        <w:pStyle w:val="BodyText"/>
      </w:pPr>
      <w:r>
        <w:t xml:space="preserve"> </w:t>
      </w:r>
      <w:r>
        <w:t xml:space="preserve">季子至，曰：「苟先君废无祀，民人无废主，社稷有奉，国家无倾，乃吾君也。吾谁敢怨？哀死事生，以待天命。非我生乱，立者从之，先人之道也。」覆命哭墓，复位而待。吴公子掩余奔徐，公子烛庸奔钟吾。楚师闻吴乱而还。</w:t>
      </w:r>
    </w:p>
    <w:p>
      <w:pPr>
        <w:pStyle w:val="BodyText"/>
      </w:pPr>
      <w:r>
        <w:t xml:space="preserve"> </w:t>
      </w:r>
      <w:r>
        <w:t xml:space="preserve">郤宛直而和，国人说之。鄢将师为右领，与费无极比而恶之。令尹子常贿而信谗，无极谮郤宛焉，谓子常曰：「子恶欲饮子酒。」又谓子恶：「令尹欲饮酒于子氏。」子恶曰：「我，贱人也，不足以辱令尹。令尹将必来辱，为惠已甚。吾无以酬之，若何？」无极曰：「令尹好甲兵，子出之，吾择焉。」取五甲五兵，曰：「置诸门，令尹至，必观之，而从以酬之。」及飨日，帷诸门左。无极谓令尹曰：「吾几祸子。子恶将为子不利，甲在门矣，子必无往。且此役也，吴可以得志，子恶取赂焉而还，又误群帅，使退其师，曰：『乘乱不祥。』吴乘我丧，我乘其乱，不亦可乎？」令尹使视郤氏，则有甲焉。不往，召鄢将师而告之。将师退，遂令攻郤氏，且爇之。子恶闻之，遂自杀也。国人弗爇，令曰：「爇郤氏，与之同罪。」或取一编菅焉，或取一秉秆焉，国人投之，遂弗也。令尹炮之，尽灭郤氏之族党，杀阳令终与其弟完及佗与晋陈及其子弟。晋陈之族呼于国曰：「鄢氏、费氏自以为王，专祸楚国，弱寡王室，蒙王与令尹以自利也。令尹尽信之矣，国将如何？」令尹病之。</w:t>
      </w:r>
    </w:p>
    <w:p>
      <w:pPr>
        <w:pStyle w:val="BodyText"/>
      </w:pPr>
      <w:r>
        <w:t xml:space="preserve"> </w:t>
      </w:r>
      <w:r>
        <w:t xml:space="preserve">秋，会于扈，令戍周，且谋纳公也。宋、卫皆利纳公，固请之。范献子取货于季孙，谓司城子梁与北宫贞子曰：「季孙未知其罪，而君伐之，请囚，请亡，于是乎不获。君又弗克，而自出也。夫{山乙}无备而能出君乎？季氏之复，天救之也。休公徒之怒，而启叔孙氏之心。不然，岂其伐人而说甲执冰以游？叔孙氏惧祸之滥，而自同于季氏，天之道也。鲁君守齐，三年而无成。季氏甚得其民，淮夷与之，有十年之备，有齐、楚之援，有天之赞，有民之助，有坚守之心，有列国之权，而弗敢宣也，事君如在国。故鞅以为难。二子皆图国者也，而欲纳鲁君，鞅之愿也，请从二子以围鲁。无成，死之。」二子惧，皆辞。乃辞小国，而以难复。</w:t>
      </w:r>
    </w:p>
    <w:p>
      <w:pPr>
        <w:pStyle w:val="BodyText"/>
      </w:pPr>
      <w:r>
        <w:t xml:space="preserve"> </w:t>
      </w:r>
      <w:r>
        <w:t xml:space="preserve">孟懿子、阳虎伐郓。郓人将战，子家子曰：「天命不慆久矣。使君亡者，必此众也。天既祸之，而自福也，不亦难乎？犹有鬼神，此必败也。乌呼！为无望也夫，其死于此乎！」公使子家子如晋，公徒败于且知。</w:t>
      </w:r>
    </w:p>
    <w:p>
      <w:pPr>
        <w:pStyle w:val="BodyText"/>
      </w:pPr>
      <w:r>
        <w:t xml:space="preserve"> </w:t>
      </w:r>
      <w:r>
        <w:t xml:space="preserve">楚郤宛之难，国言未已，进胙者莫不谤令尹。沈尹戌言于子常曰：「夫左尹与中厩尹莫知其罪，而子杀之，以兴谤讟，至于今不已。戌也惑之。仁者杀人以掩谤，犹弗为也。今吾子杀人以兴谤，而弗图，不亦异乎？夫无极，楚之谗人也，民莫不知。去朝吴，出蔡侯朱，丧太子建，杀连尹奢，屏王之耳目，使不聪明。不然，平王之温惠共俭，有过成、庄，无不及焉。所以不获诸侯，迩无极也。今又杀三不辜，以兴大谤，几及子矣。子而不图，将焉用之？夫鄢将师矫子之命，以灭三族，国之良也，而不愆位。吴新有君，疆埸日骇，楚国若有大事，子其危哉！知者除谗以自安也，今子爱谗以自危也，甚矣其惑也！」子常曰：「是瓦之罪，敢不良图。」九月己未，子常杀费无极与鄢将师，尽灭其族，以说于国。谤言乃止。</w:t>
      </w:r>
    </w:p>
    <w:p>
      <w:pPr>
        <w:pStyle w:val="BodyText"/>
      </w:pPr>
      <w:r>
        <w:t xml:space="preserve"> </w:t>
      </w:r>
      <w:r>
        <w:t xml:space="preserve">冬，公如齐，齐侯请飨之。子常子曰：「朝夕立于其朝，又何飨焉？其饮酒也。」乃饮酒，使宰献，而请安。子仲之子曰重，为齐侯夫人，曰：「请使重见。」子家子乃以君出。</w:t>
      </w:r>
    </w:p>
    <w:p>
      <w:pPr>
        <w:pStyle w:val="BodyText"/>
      </w:pPr>
      <w:r>
        <w:t xml:space="preserve"> </w:t>
      </w:r>
      <w:r>
        <w:t xml:space="preserve">十二月，晋籍秦致诸侯之戍于周，鲁人辞以难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1" w:name="header-n2819"/>
      <w:r>
        <w:t xml:space="preserve">昭公二十八年</w:t>
      </w:r>
      <w:bookmarkEnd w:id="241"/>
    </w:p>
    <w:p>
      <w:pPr>
        <w:pStyle w:val="FirstParagraph"/>
      </w:pPr>
      <w:r>
        <w:t xml:space="preserve"> </w:t>
      </w:r>
      <w:r>
        <w:t xml:space="preserve">【经】二十有八年春王三月，葬曹悼公。公如晋，次于乾侯。夏四月丙戌，郑伯宁卒。六月，葬郑定公。秋七月癸巳，滕子宁卒。冬，葬滕悼公。</w:t>
      </w:r>
    </w:p>
    <w:p>
      <w:pPr>
        <w:pStyle w:val="BodyText"/>
      </w:pPr>
      <w:r>
        <w:t xml:space="preserve"> </w:t>
      </w:r>
      <w:r>
        <w:t xml:space="preserve">【传】二十八年春，公如晋，将如乾侯。子家子曰：「有求于人，而即其安，人孰矜之？其造于竟。」弗听。使请逆于晋。晋人曰：「天祸鲁国，君淹恤在外。君亦不使一个辱在寡人，而即安于甥舅，其亦使逆君？」使公复于竟而后逆之。</w:t>
      </w:r>
    </w:p>
    <w:p>
      <w:pPr>
        <w:pStyle w:val="BodyText"/>
      </w:pPr>
      <w:r>
        <w:t xml:space="preserve"> </w:t>
      </w:r>
      <w:r>
        <w:t xml:space="preserve">晋祁胜与邬臧通室，祁盈将执之，访于司马叔游。叔游曰：「《郑书》有之：『恶直丑正，实蕃有徒。』无道立矣，子惧不免。《诗》曰：『民之多辟，无自立辟。』姑已，若何？」盈曰：「祁氏私有讨，国何有焉？」遂执之。祁胜赂荀跞，荀跞为之言于晋侯，晋侯执祁盈。祁盈之臣曰：「钧将皆死，憖使吾君闻胜与臧之死以为快。」乃杀之。夏六月，晋杀祁盈及杨食我。食我，祁盈之党也，而助乱，故杀之。遂灭祁氏、羊舌氏。</w:t>
      </w:r>
    </w:p>
    <w:p>
      <w:pPr>
        <w:pStyle w:val="BodyText"/>
      </w:pPr>
      <w:r>
        <w:t xml:space="preserve"> </w:t>
      </w:r>
      <w:r>
        <w:t xml:space="preserve">初，叔向欲娶于申公巫臣氏，其母欲娶其党。叔向曰：「吾母多而庶鲜，吾惩舅氏矣。」其母曰：「子灵之妻杀三夫，一君，一子，而亡一国、两卿矣。可无惩乎？吾闻之：『甚美必有甚恶，』是郑穆少妃姚子之子，子貉之妹也。子貉早死，无后，而天钟美于是，将必以是大有败也。昔有仍氏生女，鬒黑而甚美，光可以鉴，名曰玄妻。乐正后夔取之，生伯封，实有豕心，贪婪无餍，忿类无期，谓之封豕。有穷后羿灭之，夔是以不祀。且三代之亡，共子之废，皆是物也。女何以为哉？夫有尤物，足以移人，苟非德义，则必有祸。」叔向惧，不敢取。平公强使取之，生伯石。伯石始生，子容之母走谒诸姑，曰：「长叔姒生男。」姑视之，及堂，闻其声而还，曰：「是豺狼之声也。狼子野心，非是，莫丧羊舌氏矣。」遂弗视。</w:t>
      </w:r>
    </w:p>
    <w:p>
      <w:pPr>
        <w:pStyle w:val="BodyText"/>
      </w:pPr>
      <w:r>
        <w:t xml:space="preserve"> </w:t>
      </w:r>
      <w:r>
        <w:t xml:space="preserve">秋，晋韩宣子卒，魏献子为政。分祁氏之田以为七县，分羊舌氏之田以为三县。司马弥牟为邬大夫，贾辛为祁大夫，司马乌为平陵大夫，魏戊为梗阳大夫，知徐吾为涂水大夫，韩固为马首大夫，孟丙为盂大夫，乐霄为铜鞮大夫，赵朝为平阳大夫，僚安为杨氏大夫。谓贾辛、司马乌为有力于王室，故举之。谓知徐吾、赵朝、韩固、魏戊，余子之不失职，能守业者也。其四人者，皆受县而后见于魏子，以贤举也。</w:t>
      </w:r>
    </w:p>
    <w:p>
      <w:pPr>
        <w:pStyle w:val="BodyText"/>
      </w:pPr>
      <w:r>
        <w:t xml:space="preserve"> </w:t>
      </w:r>
      <w:r>
        <w:t xml:space="preserve">魏子谓成鱄：「吾与戊也县，人其以我为党乎？」对曰：「何也？戊之为人也，远不忘君，近不逼同，居利思义，在约思纯，有守心而无淫行。虽与之县，不亦可乎？昔武王克商，光有天下。」其兄弟之国者十有五人，姬姓之国者四十人，皆举亲也。夫举无他，唯善所在，亲疏一也。《诗》曰：『唯此文王，帝度其心。莫其德音，其德克明。克明克类，克长克君。王此大国，克顺克比。比于文王，其德靡悔。既受帝祉，施于孙子。』心能制义曰度，德正应和曰莫，照临四方曰明，勤施无私曰类，教诲不倦曰长，赏庆刑威曰君，慈和遍服曰顺，择善而从之曰比，经纬天地曰文。九德不愆，作事无悔，故袭天禄，子孙赖之。主之举也，近文德矣，所及其远哉！」</w:t>
      </w:r>
    </w:p>
    <w:p>
      <w:pPr>
        <w:pStyle w:val="BodyText"/>
      </w:pPr>
      <w:r>
        <w:t xml:space="preserve"> </w:t>
      </w:r>
      <w:r>
        <w:t xml:space="preserve">贾辛将适其县，见于魏子。魏子曰：「辛来！昔叔向适郑，鬲□蔑恶，欲观叔向，从使之收器者而往，立于堂下。一言而善。叔向将饮酒，闻之，曰：『必鬷明也。』下，执其手以上，曰『昔贾大夫恶，娶妻而美，三年不言不笑，御以如皋，射雉，获之。其妻始笑而言。贾大夫曰：「才之不可以已，我不能射，女遂不言不笑夫！」今子少不扬，子若无言，吾几失子矣。言不可以已也如是。』遂知故在。今女有力于王室，吾是以举女。行乎！敬之哉！毋堕乃力！」</w:t>
      </w:r>
    </w:p>
    <w:p>
      <w:pPr>
        <w:pStyle w:val="BodyText"/>
      </w:pPr>
      <w:r>
        <w:t xml:space="preserve"> </w:t>
      </w:r>
      <w:r>
        <w:t xml:space="preserve">仲尼闻魏子之举也，以为义，曰：「近不失亲，远不失举，可谓义矣。」又闻其命贾辛也，以为忠：「《诗》曰：『永言配命，自求多福』，忠也。魏子之举也义，其命也忠，其长有后于晋国乎！」</w:t>
      </w:r>
    </w:p>
    <w:p>
      <w:pPr>
        <w:pStyle w:val="BodyText"/>
      </w:pPr>
      <w:r>
        <w:t xml:space="preserve"> </w:t>
      </w:r>
      <w:r>
        <w:t xml:space="preserve">冬，梗阳人有狱，魏戊不能断，以狱上。其大宗赂以女乐，魏子将受之。魏戊谓阎没、女宽曰：「主以不贿闻于诸侯，若受梗阳人，贿莫甚焉。吾子必谏。」皆许诺。退朝，待于庭。馈入，召之。比置，三叹。既食，使坐。魏子曰：」吾闻诸伯叔，谚曰：『唯食忘忧。』吾子置食之间三叹，何也？」同辞而对曰：「或赐二小人酒，不夕食。馈之始至，恐其不足，是以叹。中置，自咎曰：『岂将军食之，而有不足？』是以再叹。及馈之毕，愿以小人之腹为君子之心，属厌而已。」献子辞梗阳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2" w:name="header-n2831"/>
      <w:r>
        <w:t xml:space="preserve">昭公二十九年</w:t>
      </w:r>
      <w:bookmarkEnd w:id="242"/>
    </w:p>
    <w:p>
      <w:pPr>
        <w:pStyle w:val="FirstParagraph"/>
      </w:pPr>
      <w:r>
        <w:t xml:space="preserve"> </w:t>
      </w:r>
      <w:r>
        <w:t xml:space="preserve">【经】二十有九年春，公至自乾侯，居于郓，齐侯使高张来唁公。公如晋，次于乾侯。夏四月庚子，叔诣卒。秋七月。冬十月，郓溃。</w:t>
      </w:r>
    </w:p>
    <w:p>
      <w:pPr>
        <w:pStyle w:val="BodyText"/>
      </w:pPr>
      <w:r>
        <w:t xml:space="preserve"> </w:t>
      </w:r>
      <w:r>
        <w:t xml:space="preserve">【传】二十九年春，公至自乾侯，处于郓。齐侯使高张来唁公，称主君。子家子曰：「齐卑君矣，君只辱焉。」公如乾侯。</w:t>
      </w:r>
    </w:p>
    <w:p>
      <w:pPr>
        <w:pStyle w:val="BodyText"/>
      </w:pPr>
      <w:r>
        <w:t xml:space="preserve"> </w:t>
      </w:r>
      <w:r>
        <w:t xml:space="preserve">三月己卯，京师杀召伯盈、尹氏固及原伯鲁之子。尹固之复也，有妇人遇之周郊，尤之，曰：「处则劝人为祸，行则数日而反，是夫也，其过三岁乎？」</w:t>
      </w:r>
    </w:p>
    <w:p>
      <w:pPr>
        <w:pStyle w:val="BodyText"/>
      </w:pPr>
      <w:r>
        <w:t xml:space="preserve"> </w:t>
      </w:r>
      <w:r>
        <w:t xml:space="preserve">夏五月庚寅，王子赵车入于鄻以叛，阴不佞败之。</w:t>
      </w:r>
    </w:p>
    <w:p>
      <w:pPr>
        <w:pStyle w:val="BodyText"/>
      </w:pPr>
      <w:r>
        <w:t xml:space="preserve"> </w:t>
      </w:r>
      <w:r>
        <w:t xml:space="preserve">平子每岁贾马，具从者之衣屦，而归之于乾侯。公执归马者，卖之，乃不归马。卫侯来献其乘马曰启服，堑而死，公将为之椟。子家子曰：「从者病矣，请以食之。」乃以帏裹之。</w:t>
      </w:r>
    </w:p>
    <w:p>
      <w:pPr>
        <w:pStyle w:val="BodyText"/>
      </w:pPr>
      <w:r>
        <w:t xml:space="preserve"> </w:t>
      </w:r>
      <w:r>
        <w:t xml:space="preserve">公赐公衍羔裘，使献龙辅于齐侯，遂入羔裘。齐侯喜，与之阳谷。公衍、公为之生也，其母偕出。公衍先生，公为之母曰：「相与偕出，请相与偕告。」三日，公为生，其母先以告，公为为兄。公私喜于阳谷而思于鲁，曰：「务人为此祸也。且后生而为兄，其诬也久矣。」乃黜之，而以公衍为大子。</w:t>
      </w:r>
    </w:p>
    <w:p>
      <w:pPr>
        <w:pStyle w:val="BodyText"/>
      </w:pPr>
      <w:r>
        <w:t xml:space="preserve"> </w:t>
      </w:r>
      <w:r>
        <w:t xml:space="preserve">秋，龙见于绛郊。魏献子问于蔡墨曰：「吾闻之，虫莫知于龙，以其不生得也。谓之知，信乎？」对曰：「人实不知，非龙实知。古者畜龙，故国有豢龙氏，有御龙氏。」献子曰：「是二氏者，吾亦闻之，而知其故，是何谓也？」对曰：「昔有飂叔安，有裔子曰董父，实甚好龙，能求其耆欲以饮食之，龙多归之。乃扰畜龙，以服事帝舜。帝赐之姓曰董，氏曰豢龙。封诸鬷川，鬷夷氏其后也。故帝舜氏世有畜龙。及有夏孔甲，扰于有帝，帝赐之乘龙，河、汉各二，各有雌雄，孔甲不能食，而未获豢龙氏。有陶唐氏既衰，其后有刘累，学扰龙于豢龙氏，以事孔甲，能饮食之。夏后嘉之，赐氏曰御龙，以更豕韦之后。龙一雌死，潜醢以食夏后。夏后飨之，既而使求之。惧而迁于鲁县，范氏其后也。」献子曰：「今何故无之？」对曰：「夫物，物有其官，官修其方，朝夕思之。一日失职，则死及之。失官不食。官宿其业，其物乃至。若泯弃之，物乃坻伏，郁湮不育。故有五行之官，是谓五官。实列受氏姓，封为上公，祀为贵神。社稷五祀，是尊是奉。木正曰句芒，火正曰祝融，金正曰蓐收，水正曰玄冥，土正曰后土。龙，水物也。水官弃矣，故龙不生得。不然，《周易》有之，在《乾》ⅰⅰ之《姤》ⅰⅳ，曰：『潜龙勿用。』其《同人》ⅰⅵ曰：『见龙在田。』其《大有》ⅵⅰ曰：『飞龙在天。』其《夬》ⅷⅰ曰：『亢龙有悔。』其《坤》ⅱⅱ曰：『见群龙无首，吉。』《坤》之《剥》ⅶⅱ曰：『龙战于野。』若不朝夕见，谁能物之？」献子曰：「社稷五祀，谁氏之五官也？」对曰：「少皞氏有四叔，曰重、曰该、曰修、曰熙，实能金、木及水。使重为句芒，该为蓐收，修及熙为玄冥，世不失职，遂济穷桑，此其三祀也。颛顼氏有子曰犁，为祝融；共工氏有子曰句龙，为后土，此其二祀也。后土为社；稷，田正也。有烈山氏之子曰柱为稷，自夏以上祀之。周弃亦为稷，自商以来祀之。」</w:t>
      </w:r>
    </w:p>
    <w:p>
      <w:pPr>
        <w:pStyle w:val="BodyText"/>
      </w:pPr>
      <w:r>
        <w:t xml:space="preserve"> </w:t>
      </w:r>
      <w:r>
        <w:t xml:space="preserve">冬，晋赵鞅、荀寅帅师城汝滨，遂赋晋国一鼓铁，以铸刑鼎，着范宣子所为刑书焉。仲尼曰：「晋其亡乎！失其度矣。夫晋国将守唐叔之所受法度，以经纬其民，卿大夫以序守之。民是以能尊其贵，贵是以能守其业。贵贱不愆，所谓度也。文公是以作执秩之官，为被庐之法，以为盟主。今弃是度也，而为刑鼎，民在鼎矣，何以尊贵？贵何业之守？贵贱无序，何以为国？且夫宣子之刑，夷之蒐也，晋国之乱制也，若之何以为法？蔡史墨曰：「范氏、中行氏其亡乎！中行寅为下卿，而干上令，擅作刑器，以为国法，是法奸也。又加范氏焉，易之，亡也。其及赵氏，赵孟与焉。然不得已，若德，可以免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3" w:name="header-n2842"/>
      <w:r>
        <w:t xml:space="preserve">昭公三十年</w:t>
      </w:r>
      <w:bookmarkEnd w:id="243"/>
    </w:p>
    <w:p>
      <w:pPr>
        <w:pStyle w:val="FirstParagraph"/>
      </w:pPr>
      <w:r>
        <w:t xml:space="preserve"> </w:t>
      </w:r>
      <w:r>
        <w:t xml:space="preserve">【经】三十年春王正月，公在乾侯。夏六月庚辰，晋侯去疾卒。秋八月，葬晋顷公。冬十有二月，吴灭徐，徐子章羽奔楚。</w:t>
      </w:r>
    </w:p>
    <w:p>
      <w:pPr>
        <w:pStyle w:val="BodyText"/>
      </w:pPr>
      <w:r>
        <w:t xml:space="preserve"> </w:t>
      </w:r>
      <w:r>
        <w:t xml:space="preserve">【传】三十年春，王正月，公在乾侯。不先书郓与乾侯，非公，且征过也。</w:t>
      </w:r>
    </w:p>
    <w:p>
      <w:pPr>
        <w:pStyle w:val="BodyText"/>
      </w:pPr>
      <w:r>
        <w:t xml:space="preserve"> </w:t>
      </w:r>
      <w:r>
        <w:t xml:space="preserve">夏六月，晋顷公卒。秋八月，葬。郑游吉吊，且送葬，魏献子使士景伯诘之，曰：「悼公之丧，子西吊，子蟜送葬。今吾子无贰，何故？」对曰：「诸侯所以归晋君，礼也。礼也者，小事大，大字小之谓。事大在共其时命，字小在恤其所无。以敝邑居大国之间，共其职贡，与其备御不虞之患，岂忘共命？先王之制：诸侯之丧，士吊，大夫送葬；唯嘉好、聘享、三军之事，于是乎使卿。晋之丧事，敝邑之间，先君有所助执绋矣。若其不间，虽士大夫有所不获数矣。大国之惠，亦庆其加，而不讨其乏，明厎其情，取备而已，以为礼也。灵王之丧，我先君简公在楚，我先大夫印段实往，敝邑之少卿也。王吏不讨，恤所无也。今大夫曰：『女盍从旧？』旧有丰有省，不知所从。从其丰，则寡君幼弱，是以不共。从其省，则吉在此矣。唯大夫图之。」晋人不能诘。</w:t>
      </w:r>
    </w:p>
    <w:p>
      <w:pPr>
        <w:pStyle w:val="BodyText"/>
      </w:pPr>
      <w:r>
        <w:t xml:space="preserve"> </w:t>
      </w:r>
      <w:r>
        <w:t xml:space="preserve">吴子使徐人执掩余，使钟吾人执烛庸二公子奔楚，楚子大封，而定其徙。使监马尹大心逆吴公子，使居养莠尹然、左司马沈尹戌城之，取于城父与胡田以与之。将以害吴也。子西谏曰：「吴光新得国，而亲其民，视民如子，辛苦同之，将用之也。若好吴边疆，使柔服焉，犹惧其至。吾又疆其仇以重怒之，无乃不可乎！吴，周之胄裔也，而弃在海滨，不与姬通。今而始大，比于诸华。光又甚文，将自同于先王。不知天将以为虐乎，使翦丧吴国而封大异姓乎？其抑亦将卒以祚吴乎？其终不远矣。我盍姑亿吾鬼神，而宁吾族姓，以待其归。将焉用自播扬焉？」王弗听。吴子怒。冬十二月，吴子执钟吴子，遂伐徐，防山以水之。己卯，灭徐。徐子章禹断其发，携其夫人，以逆吴子。吴子唁而送之，使其迩臣从之，遂奔楚。楚沈尹戌帅师救徐，弗及，遂城夷，使徐子处之。</w:t>
      </w:r>
    </w:p>
    <w:p>
      <w:pPr>
        <w:pStyle w:val="BodyText"/>
      </w:pPr>
      <w:r>
        <w:t xml:space="preserve"> </w:t>
      </w:r>
      <w:r>
        <w:t xml:space="preserve">吴子问于伍员曰：「初而言伐楚，余知其可也，而恐其使余往也，又恶人之有馀之功也。今余将自有之矣，伐楚何如？」对曰：「楚执政众而乖，莫适任患。若为三师以肄焉，一师至，彼必皆出。彼出则归，彼归则出，楚必道敝。亟肄以罢之，多方以误之。既罢而后以三军继之，必大克之。」阖庐从之，楚于是乎始病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4" w:name="header-n2850"/>
      <w:r>
        <w:t xml:space="preserve">昭公三十一年</w:t>
      </w:r>
      <w:bookmarkEnd w:id="244"/>
    </w:p>
    <w:p>
      <w:pPr>
        <w:pStyle w:val="FirstParagraph"/>
      </w:pPr>
      <w:r>
        <w:t xml:space="preserve"> </w:t>
      </w:r>
      <w:r>
        <w:t xml:space="preserve">【经】三十有一年春王正月，公在乾侯。季孙意如晋荀跞于适历。夏四月丁巳，薛伯谷卒。晋侯使荀跞唁公于乾侯。秋，葬薛献公。冬，黑肱以滥来奔。十有二月辛亥朔，日有食之。</w:t>
      </w:r>
    </w:p>
    <w:p>
      <w:pPr>
        <w:pStyle w:val="BodyText"/>
      </w:pPr>
      <w:r>
        <w:t xml:space="preserve"> </w:t>
      </w:r>
      <w:r>
        <w:t xml:space="preserve">【传】三十一年春，王正月，公在乾侯，言不能外内也。</w:t>
      </w:r>
    </w:p>
    <w:p>
      <w:pPr>
        <w:pStyle w:val="BodyText"/>
      </w:pPr>
      <w:r>
        <w:t xml:space="preserve"> </w:t>
      </w:r>
      <w:r>
        <w:t xml:space="preserve">晋侯将以师纳公。范献子曰：「若召季孙而不来，则信不臣矣。然后伐之，若何？」晋人召季孙，献子使私焉，曰：「子必来，我受其无咎。」季孙意如会晋荀跞于适历。荀跞曰：「寡君使跞谓吾子：『何故出君？有君不事，周有常刑，子其图之！』」季孙练冠麻衣跣行，伏而对曰：「事君，臣之所不得也，敢逃刑命？君若以臣为有罪，请囚于费，以待君之察也，亦唯君。若以先臣之故，不绝季氏，而赐之死。若弗杀弗亡，君之惠也，死且不朽。若得从君而归，则固臣之愿也。敢有异心？」</w:t>
      </w:r>
    </w:p>
    <w:p>
      <w:pPr>
        <w:pStyle w:val="BodyText"/>
      </w:pPr>
      <w:r>
        <w:t xml:space="preserve"> </w:t>
      </w:r>
      <w:r>
        <w:t xml:space="preserve">夏四月，季孙从知伯如乾侯。子家子曰：「君与之归。一惭之不忍，而终身惭乎？」公曰：「诺。」众曰：「在一言矣，君必逐之。」荀跞以晋侯之命唁公，且曰：「寡君使跞以君命讨于意如，意如不敢逃死，君其入也！」公曰：「君惠顾先君之好，施及亡人将使归粪除宗祧以事君，则不能夫人。己所能见夫人者，有如河！」荀跞掩耳而走，曰：「寡君其罪之恐，敢与知鲁国之难？臣请复于寡君。」退而谓季孙：「君怒未怠，子姑归祭。」子家子曰：「君以一乘入于鲁师，季孙必与君归。」公欲从之，众从者胁公，不得归。</w:t>
      </w:r>
    </w:p>
    <w:p>
      <w:pPr>
        <w:pStyle w:val="BodyText"/>
      </w:pPr>
      <w:r>
        <w:t xml:space="preserve"> </w:t>
      </w:r>
      <w:r>
        <w:t xml:space="preserve">薛伯谷卒，同盟，故书。</w:t>
      </w:r>
    </w:p>
    <w:p>
      <w:pPr>
        <w:pStyle w:val="BodyText"/>
      </w:pPr>
      <w:r>
        <w:t xml:space="preserve"> </w:t>
      </w:r>
      <w:r>
        <w:t xml:space="preserve">秋，吴人侵楚，伐夷，侵潜、六。楚沈尹戌帅师救潜，吴师还。楚师迁潜于南冈而还。吴师围弦。左司马戌、右司马稽帅师救弦，及豫章。吴师还。始用子胥之谋也。</w:t>
      </w:r>
    </w:p>
    <w:p>
      <w:pPr>
        <w:pStyle w:val="BodyText"/>
      </w:pPr>
      <w:r>
        <w:t xml:space="preserve"> </w:t>
      </w:r>
      <w:r>
        <w:t xml:space="preserve">冬，邾黑肱以滥来奔，贱而书名，重地故也。君子曰：「名之不可不慎也如是。夫有所名，而不如其已。以地叛，虽贱，必书地，以名其人。终为不义，弗可灭已。是故君子动则思礼，行则思义，不为利回，不为义疚。或求名而不得，或欲盖而名章，惩不义也。齐豹为卫司寇，守嗣大夫，作而不义，其书为『盗』。邾庶其、莒牟夷、邾黑肱以土地出，求食而已，不求其名，贱而必书。此二物者，所以惩肆而去贪也。若艰难其身，以险危大人，而有名章彻，攻难之士将奔走之。若窃邑叛君，以徼大利而无名，贪冒之民将置力焉。是以《春秋》书齐豹曰『盗』，三叛人名，以惩不义，数恶无礼，其善志也。故曰：《春秋》之称微而显，婉而辨。上之人能使昭明，善人劝焉，淫人惧焉，是以君子贵之。」</w:t>
      </w:r>
    </w:p>
    <w:p>
      <w:pPr>
        <w:pStyle w:val="BodyText"/>
      </w:pPr>
      <w:r>
        <w:t xml:space="preserve"> </w:t>
      </w:r>
      <w:r>
        <w:t xml:space="preserve">十二月辛亥朔，日有食之。是夜也，赵简子梦童子羸而转以歌。旦占诸史墨，曰：「吾梦如是，今而日食，何也？」对曰：「六年及此月也，吴其入郢乎！终亦弗克。入郢，必以庚辰，日月在辰尾。庚午之日，日始有谪。火胜金，故弗克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5" w:name="header-n2861"/>
      <w:r>
        <w:t xml:space="preserve">昭公三十二年</w:t>
      </w:r>
      <w:bookmarkEnd w:id="245"/>
    </w:p>
    <w:p>
      <w:pPr>
        <w:pStyle w:val="FirstParagraph"/>
      </w:pPr>
      <w:r>
        <w:t xml:space="preserve"> </w:t>
      </w:r>
      <w:r>
        <w:t xml:space="preserve">【经】三十有二年春王正月，公在乾侯。取阚。夏，吴伐越。秋七月。冬，仲孙何忌会晋韩不信、齐高张、宋仲几、卫世叔申、郑国参、曹人、莒人、薛人、杞人、小邾人城成周。十有二月己未，公薨于乾侯。</w:t>
      </w:r>
    </w:p>
    <w:p>
      <w:pPr>
        <w:pStyle w:val="BodyText"/>
      </w:pPr>
      <w:r>
        <w:t xml:space="preserve"> </w:t>
      </w:r>
      <w:r>
        <w:t xml:space="preserve">【传】三十二年春，王正月，公在乾侯。言不能外内，又不能用其人也。</w:t>
      </w:r>
    </w:p>
    <w:p>
      <w:pPr>
        <w:pStyle w:val="BodyText"/>
      </w:pPr>
      <w:r>
        <w:t xml:space="preserve"> </w:t>
      </w:r>
      <w:r>
        <w:t xml:space="preserve">夏，吴伐越，始用师于越也。史墨曰：「不及四十年，越其有吴乎！越得岁而吴伐之，必受其凶。」</w:t>
      </w:r>
    </w:p>
    <w:p>
      <w:pPr>
        <w:pStyle w:val="BodyText"/>
      </w:pPr>
      <w:r>
        <w:t xml:space="preserve"> </w:t>
      </w:r>
      <w:r>
        <w:t xml:space="preserve">秋八月，王使富辛与石张如晋，请城成周。天子曰：「天降祸于周，俾我兄弟并有乱心，以为伯父忧。我一二亲昵甥舅，不遑启处，于今十年，勤戍五年。余一人无日忘之，闵闵焉如农夫之望岁，惧以待时。伯父若肆大惠，复二文之业，驰周室之忧，徼文、武之福，以固盟主，宣昭令名，则余一人有大愿矣。昔成王合诸侯，城成周，以为东都，崇文德焉。今我欲徼福假灵于成王，修成周之城，俾戍人无勤，诸侯用宁，蝥贼远屏，晋之力也。其委诸伯父，使伯父实重图之。俾我一人无征怨于百姓，而伯父有荣施，先王庸之。」范献子谓魏献子曰：「与其戍周，不如城之。天子实云，虽有后事，晋勿与知可也。从王命以纾诸侯，晋国无忧。是之不务，而又焉从事？」魏献子曰：「善！」使伯音对曰：「天子有命，敢不奉承，以奔告于诸侯。迟速衰序，于是焉在。」</w:t>
      </w:r>
    </w:p>
    <w:p>
      <w:pPr>
        <w:pStyle w:val="BodyText"/>
      </w:pPr>
      <w:r>
        <w:t xml:space="preserve"> </w:t>
      </w:r>
      <w:r>
        <w:t xml:space="preserve">冬十一月，晋魏舒、韩不信如京师，合诸侯之大夫于狄泉，寻盟，且令城成周。魏子南面。卫彪徯曰：「魏子必有大咎。干位以令大事，非其任也。《诗》曰：『敬天之怒，不敢戏豫。敬天之渝，不敢驰驱。』况敢干位以作大事乎？」</w:t>
      </w:r>
    </w:p>
    <w:p>
      <w:pPr>
        <w:pStyle w:val="BodyText"/>
      </w:pPr>
      <w:r>
        <w:t xml:space="preserve"> </w:t>
      </w:r>
      <w:r>
        <w:t xml:space="preserve">己丑，士弥牟营成周，计丈数，揣高卑，度厚薄，仞沟恤，物土方，议远迩，量事期，计徒庸，虑材用，书餱粮，以令役于诸侯，属役赋丈，书以授帅，而效诸刘子。韩简子临之，以为成命。</w:t>
      </w:r>
    </w:p>
    <w:p>
      <w:pPr>
        <w:pStyle w:val="BodyText"/>
      </w:pPr>
      <w:r>
        <w:t xml:space="preserve"> </w:t>
      </w:r>
      <w:r>
        <w:t xml:space="preserve">十二月，公疾，遍赐大夫，大夫不受。赐子家子双琥，一环，一璧，轻服，受之。大夫皆受其赐。己未，公薨。子家子反赐于府人，曰：「吾不敢逆君命也。」大夫皆反其赐。书曰：「公薨于乾侯。」言失其所也。</w:t>
      </w:r>
    </w:p>
    <w:p>
      <w:pPr>
        <w:pStyle w:val="BodyText"/>
      </w:pPr>
      <w:r>
        <w:t xml:space="preserve"> </w:t>
      </w:r>
      <w:r>
        <w:t xml:space="preserve">赵简子问于史墨曰：「季氏出其君，而民服焉，诸侯与之，君死于外，而莫之或罪也。」对曰：「物生有两，有三，有五，有陪贰。故天有三辰，地有五行，体有左右，各有妃耦。王有公，诸侯有卿，皆有贰也。天生季氏，以贰鲁侯，为日久矣。民之服焉，不亦宜乎？鲁君世从其失，季氏世修其勤，民忘君矣。虽死于外，其谁矜之？社稷无常奉，君臣无常位，自古以然。故《诗》曰：『高岸为谷，深谷为陵。』三后之姓，于今为庶，王所知也。在《易》卦，雷乘《乾》曰《大壮》，天之道也。昔成季友，桓之季也，文姜之爱子也，始震而卜。卜人谒之，曰：『生有嘉闻，其名曰友，为公室辅。』及生，如卜人之言，有文在其手曰『友』，遂以名之。既而有大功于鲁，受费以为上卿。至于文子、武子，世增其业，不废旧绩。鲁文公薨，而东门遂杀适立庶，鲁君于是乎失国，政在季氏，于此君也，四公矣。民不知君，何以得国？是以为君，慎器与名，不可以假人。」</w:t>
      </w:r>
    </w:p>
    <w:p>
      <w:pPr>
        <w:pStyle w:val="BodyText"/>
      </w:pPr>
    </w:p>
    <w:p>
      <w:pPr>
        <w:pStyle w:val="BodyText"/>
      </w:pPr>
    </w:p>
    <w:p>
      <w:pPr>
        <w:pStyle w:val="Heading2"/>
      </w:pPr>
      <w:bookmarkStart w:id="246" w:name="header-n2872"/>
      <w:r>
        <w:t xml:space="preserve">定公</w:t>
      </w:r>
      <w:bookmarkEnd w:id="246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7" w:name="header-n2874"/>
      <w:r>
        <w:t xml:space="preserve">定公元年</w:t>
      </w:r>
      <w:bookmarkEnd w:id="247"/>
    </w:p>
    <w:p>
      <w:pPr>
        <w:pStyle w:val="FirstParagraph"/>
      </w:pPr>
      <w:r>
        <w:t xml:space="preserve"> </w:t>
      </w:r>
      <w:r>
        <w:t xml:space="preserve">【经】元年春王三月。晋人执宋仲几于京师。夏六月癸亥，公之丧至自乾侯。戊辰，公即位。秋七月癸巳，葬我君昭公。九月，大雩。立炀宫。冬十月，陨霜杀菽。</w:t>
      </w:r>
    </w:p>
    <w:p>
      <w:pPr>
        <w:pStyle w:val="BodyText"/>
      </w:pPr>
      <w:r>
        <w:t xml:space="preserve"> </w:t>
      </w:r>
      <w:r>
        <w:t xml:space="preserve">【传】元年春，王正月辛巳，晋魏舒合诸侯之大夫于狄泉，将以城成周。魏子莅政。卫彪傒曰：「将建天子，而易位以令，非义也。大事奸义，必有大咎。晋不失诸侯，魏子其不免乎！」是行也，魏献子属役于韩简子及原寿过，而田于大陆，焚焉，还，卒于宁。范献子去其柏椁，以其未覆命而田也。</w:t>
      </w:r>
    </w:p>
    <w:p>
      <w:pPr>
        <w:pStyle w:val="BodyText"/>
      </w:pPr>
      <w:r>
        <w:t xml:space="preserve"> </w:t>
      </w:r>
      <w:r>
        <w:t xml:space="preserve">孟懿子会城成周，庚寅，栽。宋仲几不受功，曰：「滕、薛、郳，吾役也。」薛宰曰：「宋为无道，绝我小国于周，以我适楚，故我常从宋。晋文公为践土之盟，曰：『凡我同盟，各复旧职。』若从践土，若从宋，亦唯命。」仲几曰：「践土固然。」薛宰曰：「薛之皇祖奚仲，居薛以为夏车正。奚仲迁于邳，仲虺居薛，以为汤左相。若复旧职，将承王官，何故以役诸侯？」仲几曰：「三代各异物，薛焉得有旧？为宋役，亦其职也。」士弥牟曰：「晋之从政者新，子姑受功。归，吾视诸故府。」仲几曰：「纵子忘之，山川鬼神其忘诸乎？」士伯怒，谓韩简子曰：「薛征于人，宋征于鬼，宋罪大矣。且己无辞而抑我以神，诬我也。启宠纳侮，其此之谓矣。必以仲几为戮。」乃执仲几以归。三月，归诸京师。</w:t>
      </w:r>
    </w:p>
    <w:p>
      <w:pPr>
        <w:pStyle w:val="BodyText"/>
      </w:pPr>
      <w:r>
        <w:t xml:space="preserve"> </w:t>
      </w:r>
      <w:r>
        <w:t xml:space="preserve">城三旬而毕，乃归诸侯之戌。</w:t>
      </w:r>
    </w:p>
    <w:p>
      <w:pPr>
        <w:pStyle w:val="BodyText"/>
      </w:pPr>
      <w:r>
        <w:t xml:space="preserve"> </w:t>
      </w:r>
      <w:r>
        <w:t xml:space="preserve">齐高张后，不从诸侯。晋女叔宽曰：「周苌弘、齐高张皆将不免。苌叔违天，高子违人。天之所坏，不可支也。众之所为，不可奸也。」</w:t>
      </w:r>
    </w:p>
    <w:p>
      <w:pPr>
        <w:pStyle w:val="BodyText"/>
      </w:pPr>
      <w:r>
        <w:t xml:space="preserve"> </w:t>
      </w:r>
      <w:r>
        <w:t xml:space="preserve">夏，叔孙成子逆公之丧于乾侯。季孙曰：「子家子亟言于我，未尝不中吾志也。吾欲与之从政，子必止之，且听命焉。」子家子不见叔孙，易几而哭。叔孙请见子家子，子家子辞，曰：「羁未得见，而从君以出。君不命而薨，羁不敢见。」叔孙使告之曰：「公衍、公为实使群臣不得事君。若公子宋主社稷，则群臣之愿也。凡从君出而可以入者，将唯子是听。子家氏未有后，季孙愿与子从政，此皆季孙之愿也，使不敢以告。」对曰：「若立君，则有卿士、大夫与守龟在，羁弗敢知。若从君者，则貌而出者，入可也；寇而出者，行可也。若羁也，则君知其出也，而未知其入也，羁将逃也。」</w:t>
      </w:r>
    </w:p>
    <w:p>
      <w:pPr>
        <w:pStyle w:val="BodyText"/>
      </w:pPr>
      <w:r>
        <w:t xml:space="preserve"> </w:t>
      </w:r>
      <w:r>
        <w:t xml:space="preserve">丧及坏隤，公子宋先入，从公者皆自坏隤反。</w:t>
      </w:r>
    </w:p>
    <w:p>
      <w:pPr>
        <w:pStyle w:val="BodyText"/>
      </w:pPr>
      <w:r>
        <w:t xml:space="preserve"> </w:t>
      </w:r>
      <w:r>
        <w:t xml:space="preserve">六月癸亥，公之丧至自乾侯。戊辰，公即位。季孙使役如阚公氏，将沟焉。荣驾鹅曰：「生不能事，死又离之，以自旌也。纵子忍之，后必或耻之。」乃止。季孙问于荣驾鹅曰：「吾欲为君谥，使子孙知之。」对曰：「生弗能事，死又恶之，以自信也。将焉用之？」乃止。</w:t>
      </w:r>
    </w:p>
    <w:p>
      <w:pPr>
        <w:pStyle w:val="BodyText"/>
      </w:pPr>
      <w:r>
        <w:t xml:space="preserve"> </w:t>
      </w:r>
      <w:r>
        <w:t xml:space="preserve">秋七月癸巳，葬昭公于墓道南。孔子之为司寇也，沟而合诸墓。</w:t>
      </w:r>
    </w:p>
    <w:p>
      <w:pPr>
        <w:pStyle w:val="BodyText"/>
      </w:pPr>
      <w:r>
        <w:t xml:space="preserve"> </w:t>
      </w:r>
      <w:r>
        <w:t xml:space="preserve">昭公出，故季平子祷于炀公。九月，立炀宫。</w:t>
      </w:r>
    </w:p>
    <w:p>
      <w:pPr>
        <w:pStyle w:val="BodyText"/>
      </w:pPr>
      <w:r>
        <w:t xml:space="preserve"> </w:t>
      </w:r>
      <w:r>
        <w:t xml:space="preserve">周巩简公弃其子弟，而好用远人。</w:t>
      </w:r>
    </w:p>
    <w:p>
      <w:pPr>
        <w:pStyle w:val="BodyText"/>
      </w:pPr>
    </w:p>
    <w:p>
      <w:pPr>
        <w:pStyle w:val="Heading3"/>
      </w:pPr>
      <w:bookmarkStart w:id="248" w:name="header-n2887"/>
      <w:r>
        <w:t xml:space="preserve">定公二年</w:t>
      </w:r>
      <w:bookmarkEnd w:id="248"/>
    </w:p>
    <w:p>
      <w:pPr>
        <w:pStyle w:val="FirstParagraph"/>
      </w:pPr>
      <w:r>
        <w:t xml:space="preserve"> </w:t>
      </w:r>
      <w:r>
        <w:t xml:space="preserve">【经】二年春王正月。夏五月壬辰，雉门及两观灭。秋，楚人伐吴。冬十月，新作雉门及两观。</w:t>
      </w:r>
    </w:p>
    <w:p>
      <w:pPr>
        <w:pStyle w:val="BodyText"/>
      </w:pPr>
      <w:r>
        <w:t xml:space="preserve"> </w:t>
      </w:r>
      <w:r>
        <w:t xml:space="preserve">【传】二年夏四月辛酉，巩氏之群子弟贼简公。</w:t>
      </w:r>
    </w:p>
    <w:p>
      <w:pPr>
        <w:pStyle w:val="BodyText"/>
      </w:pPr>
      <w:r>
        <w:t xml:space="preserve"> </w:t>
      </w:r>
      <w:r>
        <w:t xml:space="preserve">桐叛楚。吴子使舒鸠氏诱楚人，曰：「以师临我，我伐桐，为我使之无忌。」</w:t>
      </w:r>
    </w:p>
    <w:p>
      <w:pPr>
        <w:pStyle w:val="BodyText"/>
      </w:pPr>
      <w:r>
        <w:t xml:space="preserve"> </w:t>
      </w:r>
      <w:r>
        <w:t xml:space="preserve">秋，楚囊瓦伐吴，师于豫章。吴人见舟于豫章，而潜师于巢。冬十月，吴军楚师于豫章，败之。遂围巢，克之，获楚公子繁。</w:t>
      </w:r>
    </w:p>
    <w:p>
      <w:pPr>
        <w:pStyle w:val="BodyText"/>
      </w:pPr>
      <w:r>
        <w:t xml:space="preserve"> </w:t>
      </w:r>
      <w:r>
        <w:t xml:space="preserve">邾庄公与夷射姑饮酒，私出。阍乞肉焉。夺之杖以敲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49" w:name="header-n2895"/>
      <w:r>
        <w:t xml:space="preserve">定公三年</w:t>
      </w:r>
      <w:bookmarkEnd w:id="249"/>
    </w:p>
    <w:p>
      <w:pPr>
        <w:pStyle w:val="FirstParagraph"/>
      </w:pPr>
      <w:r>
        <w:t xml:space="preserve"> </w:t>
      </w:r>
      <w:r>
        <w:t xml:space="preserve">【经】三年春王正月，公如晋，至河，乃复。二月辛卯，邾子穿卒。夏四月。秋，葬邾庄公。冬，仲孙何忌及邾子盟于拔。</w:t>
      </w:r>
    </w:p>
    <w:p>
      <w:pPr>
        <w:pStyle w:val="BodyText"/>
      </w:pPr>
      <w:r>
        <w:t xml:space="preserve"> </w:t>
      </w:r>
      <w:r>
        <w:t xml:space="preserve">【传】三年春二月辛卯，邾子在门台，临廷。阍以瓶水沃廷。邾子望见之，怒。阍曰：「夷射姑旋焉。」命执之，弗得，滋怒。自投于床，废于炉炭，烂，遂卒。先葬以车五乘，殉五人。庄公卞急而好洁，故及是。</w:t>
      </w:r>
    </w:p>
    <w:p>
      <w:pPr>
        <w:pStyle w:val="BodyText"/>
      </w:pPr>
      <w:r>
        <w:t xml:space="preserve"> </w:t>
      </w:r>
      <w:r>
        <w:t xml:space="preserve">秋九月，鲜虞人败晋师于平中，获晋观虎，恃其勇也。</w:t>
      </w:r>
    </w:p>
    <w:p>
      <w:pPr>
        <w:pStyle w:val="BodyText"/>
      </w:pPr>
      <w:r>
        <w:t xml:space="preserve"> </w:t>
      </w:r>
      <w:r>
        <w:t xml:space="preserve">冬，盟于郯，修邾好也。</w:t>
      </w:r>
    </w:p>
    <w:p>
      <w:pPr>
        <w:pStyle w:val="BodyText"/>
      </w:pPr>
      <w:r>
        <w:t xml:space="preserve"> </w:t>
      </w:r>
      <w:r>
        <w:t xml:space="preserve">蔡昭侯为两佩与两裘，以如楚，献一佩一裘于昭王。昭王服之，以享蔡侯。蔡侯亦服其一。子常欲之，弗与，三年止之。唐成公如楚，有两肃爽马，子常欲之，弗与，亦三年止之。唐人或相与谋，请代先从者，许之。饮先从者酒，醉之，窃马而献之子常。子常归唐侯。自拘于司败，曰：「君以弄马之故，隐君身，弃国家，群臣请相夫人以偿马，必如之。」唐侯曰：「寡人之过也，二三子无辱。」皆赏之。蔡人闻之，固请而献佩于子常。子常朝，见蔡侯之徒，命有司曰：「蔡君之久也，官不共也。明日，礼不毕，将死。」蔡侯归，及汉，执玉而沈，曰「余所有济汉而南者，有若大川。」蔡侯如晋，以其子元与其大夫之子为质焉，而请伐楚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0" w:name="header-n2903"/>
      <w:r>
        <w:t xml:space="preserve">定公四年</w:t>
      </w:r>
      <w:r>
        <w:t xml:space="preserve"> </w:t>
      </w:r>
      <w:bookmarkEnd w:id="250"/>
    </w:p>
    <w:p>
      <w:pPr>
        <w:pStyle w:val="FirstParagraph"/>
      </w:pPr>
      <w:r>
        <w:t xml:space="preserve"> </w:t>
      </w:r>
      <w:r>
        <w:t xml:space="preserve">【经】四年春王二月癸巳，陈侯吴卒。三月，公会刘子、晋侯、宋公、蔡侯、卫侯、陈子、郑伯、许男、曹伯、莒子、邾子、顿子、胡子、滕子、薛伯、杞伯、小邾子、齐国夏于召陵，侵楚。夏四月庚辰，蔡公孙姓帅师灭沈，以沈子嘉归，杀之。五月，公及诸侯盟于皋鼬。杞伯成卒于会。六月，葬陈惠公。许迁于容城。秋七月，至自会。刘卷卒。葬杞悼公。楚人围蔡。晋士鞅、卫孔围帅师伐鲜虞。葬刘文公。冬十有一月庚午，蔡侯以吴子及楚人战于柏举，楚师败绩。楚囊瓦出奔郑。庚辰，吴入郢。</w:t>
      </w:r>
    </w:p>
    <w:p>
      <w:pPr>
        <w:pStyle w:val="BodyText"/>
      </w:pPr>
      <w:r>
        <w:t xml:space="preserve"> </w:t>
      </w:r>
      <w:r>
        <w:t xml:space="preserve">【传】四年春三月，刘文公合诸侯于召陵，谋伐楚也。</w:t>
      </w:r>
    </w:p>
    <w:p>
      <w:pPr>
        <w:pStyle w:val="BodyText"/>
      </w:pPr>
      <w:r>
        <w:t xml:space="preserve"> </w:t>
      </w:r>
      <w:r>
        <w:t xml:space="preserve">晋荀寅求货于蔡侯，弗得。言于范献子曰：「国家方危，诸侯方贰，将以袭敌，不亦难乎！水潦方降，疾疟方起，中山不服，弃盟取怨，无损于楚，而失中山，不如辞蔡侯。吾自方城以来，楚未可以得志，只取勤焉。」乃辞蔡侯。</w:t>
      </w:r>
    </w:p>
    <w:p>
      <w:pPr>
        <w:pStyle w:val="BodyText"/>
      </w:pPr>
      <w:r>
        <w:t xml:space="preserve"> </w:t>
      </w:r>
      <w:r>
        <w:t xml:space="preserve">晋人假羽旄于郑，郑人与之。明日，或旆以会。晋于是乎失诸侯。将会，卫子行敬子言于灵公曰：「会同难，啧有烦言，莫之治也。其使祝佗从！」公曰：「善。」乃使子鱼。子鱼辞，曰：「臣展四体，以率旧职，犹惧不给而烦刑书，若又共二，徼大罪也。且夫祝，社稷之常隶也。社稷不动，祝不出竟，官之制也。君以军行，祓社衅鼓，祝奉以从，于是乎出竟。若嘉好之事，君行师从，卿行旅从，臣无事焉。」公曰：「行也。」及皋鼬，将长蔡于卫。卫侯使祝佗私于苌弘曰：「闻诸道路，不知信否。若闻蔡将先卫，信乎？」苌弘曰：「信。蔡叔，康叔之兄也，先卫，不亦可乎？」子鱼曰：「以先王观之，则尚德也。昔武王克商，成王定之，选建明德，以蕃屏周。故周公相王室，以尹天下，于周为睦。分鲁公以大路，大旂，夏后氏之璜，封父之繁弱，殷民六族，条氏、徐氏、萧氏、索氏、长勺氏、尾勺氏。使帅其宗氏，辑其分族，将其类丑，以法则周公，用即命于周。是使之职事于鲁，以昭周公之明德。分之土田倍敦，祝、宗、卜、史，备物、典策，官司、彝器。因商奄之民，命以《伯禽》，而封于少皞之虚。分康叔以大路、少帛、綪茷、旃旌、大吕，殷民七族，陶氏、施氏、繁氏、錡氏、樊氏、饥氏、终葵氏；封畛土略，自武父以南，及圃田之北竟，取于有阎之土，以共王职。取于相土之东都，以会王之东蒐。聃季授土，陶叔授民，命以《康诰》，而封于殷虚。皆启以商政，疆以周索。分唐叔以大路，密须之鼓，阙巩，沽洗，怀姓九宗，职官五正。命以《唐诰》，而封于夏虚，启以夏政，疆以戎索。三者皆叔也，而有令德，故昭之以分物。不然，文、武、成康、之伯犹多，而不获是分也，唯不尚年也。管蔡启商，惎间王室。王于是乎杀管叔而蔡蔡叔，以车七乘，徒七十人。其子蔡仲，改行帅德，周公举之，以为己卿士。见诸王而命之以蔡，其命书云：『王曰：胡！无若尔考之违王命也。』若之何其使蔡先卫也？武王之母弟八人，周公为大宰，康叔为司寇，聃季为司空，五叔无官，岂尚年哉！曹，文之昭也；晋，武之穆也。曹为伯甸，非尚年也。今将尚之，是反先王也。晋文公为践土之盟，卫成公不在，夷叔，其母弟也，犹先蔡。其载书云：『王若曰，晋重、鲁申、卫武、蔡甲午、郑捷、齐潘、宋王臣、莒期。』藏在周府，可覆视也。吾子欲覆文、武之略，而不正其德，将如之何？」苌弘说，告刘子，与范献子谋之，乃长卫侯于盟。</w:t>
      </w:r>
    </w:p>
    <w:p>
      <w:pPr>
        <w:pStyle w:val="BodyText"/>
      </w:pPr>
      <w:r>
        <w:t xml:space="preserve"> </w:t>
      </w:r>
      <w:r>
        <w:t xml:space="preserve">反自召陵，郑子大叔未至而卒。晋赵简子为之临，甚哀，曰：「黄父之会，夫子语我九言，曰：『无始乱，无怙富，无恃宠，无违同，无敖礼，无骄能，无复怒，无谋非德，无犯非义。』」</w:t>
      </w:r>
    </w:p>
    <w:p>
      <w:pPr>
        <w:pStyle w:val="BodyText"/>
      </w:pPr>
      <w:r>
        <w:t xml:space="preserve"> </w:t>
      </w:r>
      <w:r>
        <w:t xml:space="preserve">沈人不会于召陵，晋人使蔡伐之。夏，蔡灭沈。</w:t>
      </w:r>
    </w:p>
    <w:p>
      <w:pPr>
        <w:pStyle w:val="BodyText"/>
      </w:pPr>
      <w:r>
        <w:t xml:space="preserve"> </w:t>
      </w:r>
      <w:r>
        <w:t xml:space="preserve">秋，楚为沈故，围蔡。伍员为吴行人以谋楚。楚之杀郤宛也，伯氏之族出。伯州犁之孙嚭为吴大宰以谋楚。楚自昭王即位，无岁不有吴师。蔡侯因之，以其子乾与其大夫之子为质于吴。</w:t>
      </w:r>
    </w:p>
    <w:p>
      <w:pPr>
        <w:pStyle w:val="BodyText"/>
      </w:pPr>
      <w:r>
        <w:t xml:space="preserve"> </w:t>
      </w:r>
      <w:r>
        <w:t xml:space="preserve">冬，蔡侯、吴子、唐侯伐楚。舍舟于淮汭，自豫章与楚夹汉。左司马戌谓子常曰：「子水公汉而与之上下，我悉方城外以毁其舟，还塞大隧、直辕、冥厄，子济汉而伐之，我自后击之，必大败之。」既谋而行。武城黑谓子常曰：「吴用木也，我用革也，不可久也。不如速战。」史皇谓子常：「楚人恶而好司马，若司马毁吴舟于淮，塞城口而入，是独克吴也。子必速战，不然不免。」乃济汉而陈，自小别至于大别。三战，子常知不可，欲奔。史皇曰：「安求其事，难而逃之，将何所入？子必死之，初罪必尽说。」</w:t>
      </w:r>
    </w:p>
    <w:p>
      <w:pPr>
        <w:pStyle w:val="BodyText"/>
      </w:pPr>
      <w:r>
        <w:t xml:space="preserve"> </w:t>
      </w:r>
      <w:r>
        <w:t xml:space="preserve">十一月庚午，二师陈于柏举。阖庐之弟夫概王，晨请于阖庐曰：「楚瓦不仁，其臣莫有死志，先伐之，其卒必奔。而后大师继之，必克。」弗许。夫概王曰：「所谓『臣义而行，不待命』者，其此之谓也。今日我死，楚可入也。」以其属五千，先击子常之卒。子常之卒奔，楚师乱，吴师大败之。子常奔郑。史皇以其乘广死。吴从楚师，及清发，将击之。夫□王曰：「困兽犹斗，况人乎？若知不免而致死，必败我。若使先济者知免，后者慕之，蔑有斗心矣。半济而后可击也。」从之。又败之。楚人为食，吴人及之，奔。食而从之，败诸雍澨五战及郢。</w:t>
      </w:r>
    </w:p>
    <w:p>
      <w:pPr>
        <w:pStyle w:val="BodyText"/>
      </w:pPr>
      <w:r>
        <w:t xml:space="preserve"> </w:t>
      </w:r>
      <w:r>
        <w:t xml:space="preserve">己卯，楚子取其妹季芈畀我以出，涉睢。针尹固与王同舟，王使执燧象以奔吴师。</w:t>
      </w:r>
    </w:p>
    <w:p>
      <w:pPr>
        <w:pStyle w:val="BodyText"/>
      </w:pPr>
      <w:r>
        <w:t xml:space="preserve"> </w:t>
      </w:r>
      <w:r>
        <w:t xml:space="preserve">庚辰，吴入郢，以班处宫。子山处令尹之宫，夫概王欲攻之，惧而去之，夫□王入之。</w:t>
      </w:r>
    </w:p>
    <w:p>
      <w:pPr>
        <w:pStyle w:val="BodyText"/>
      </w:pPr>
      <w:r>
        <w:t xml:space="preserve"> </w:t>
      </w:r>
      <w:r>
        <w:t xml:space="preserve">左司马戌及息而还，败吴师于雍澨，伤。初，司马臣阖庐，故耻为禽焉。谓其臣曰：「谁能免吾首？」吴句卑曰：「臣贱可乎？」司马曰：「我实失子，可哉！」三战皆伤，曰：「吾不用也已。」句卑布裳，刭而裹之，藏其身而以其首免。楚子涉雎，济江，入于云中。王寝，盗攻之，以戈击王。王孙由于以背受之。中肩。王奔郧，钟建负季芈以从，由于徐苏而从。郧公辛之弟怀将弑王，曰：「平王杀吾父，我杀其子，不亦可乎？」辛曰：「君讨臣，谁敢仇之？君命，天也，若死天命，将谁仇？《诗》曰：『柔亦不茹，刚亦不吐，不侮矜寡，不畏强御。』唯仁者能之。违强陵弱，非勇也。乘人之约，非仁也。灭宗废祀，非孝也。动无令名，非知也。必犯是，余将杀女。」斗辛与其弟巢以王奔随。吴人从之，谓随人曰：「周之子孙在汉川者，楚实尽之。天诱其衷，致罚于楚，而君又窜之。周室何罪？君若顾报周室，施及寡人，以奖天衷，君之惠也。汉阳之田，君实有之。」楚子在公宫之北，吴人在其南。子期似王，逃王，而己为王，曰：「以我与之，王必免。」随人卜与之，不吉。乃辞吴曰：「以随之辟小而密迩于楚，楚实存之，世有盟誓，至于今未改。若难而弃之，何以事君？执事之患，不唯一人。若鸠楚竟，敢不听命。」吴人乃退。鑢金初官于子期氏，实与随人要言。王使见，辞，曰：「不敢以约为利。」王割子期之心，以与随人盟。</w:t>
      </w:r>
    </w:p>
    <w:p>
      <w:pPr>
        <w:pStyle w:val="BodyText"/>
      </w:pPr>
      <w:r>
        <w:t xml:space="preserve"> </w:t>
      </w:r>
      <w:r>
        <w:t xml:space="preserve">初，伍员与申包胥友。其亡也，谓申包胥曰：「我必复楚国。」申包胥曰：「勉之！子能复之，我必能兴之。」及昭王在随，申包胥如秦乞师，曰：「吴为封豕、长蛇，以荐食上国，虐始于楚。寡君失守社稷，越在草莽。使下臣告急，曰：『夷德无厌，若邻于君，疆埸之患也。逮吴之未定，君其取分焉。若楚之遂亡，君之土也。若以君灵抚之，世以事君。』」秦伯使辞焉，曰：「寡人闻命矣。子姑就馆，将图而告。」对曰：「寡君越在草莽，未获所伏。下臣何敢即安？」立，依于庭墙而哭，日夜不绝声，勺饮不入口七日。秦哀公为之赋《无衣》，九顿首而坐，秦师乃出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1" w:name="header-n2919"/>
      <w:r>
        <w:t xml:space="preserve">定公五年</w:t>
      </w:r>
      <w:bookmarkEnd w:id="251"/>
    </w:p>
    <w:p>
      <w:pPr>
        <w:pStyle w:val="FirstParagraph"/>
      </w:pPr>
      <w:r>
        <w:t xml:space="preserve"> </w:t>
      </w:r>
      <w:r>
        <w:t xml:space="preserve">【经】五年春王三月辛亥朔，日有食之。夏，归粟于蔡。于越入吴。六月丙申，季孙意如卒。秋七月壬子，叔孙不敢卒。冬，晋士鞅帅师围鲜虞。</w:t>
      </w:r>
    </w:p>
    <w:p>
      <w:pPr>
        <w:pStyle w:val="BodyText"/>
      </w:pPr>
      <w:r>
        <w:t xml:space="preserve"> </w:t>
      </w:r>
      <w:r>
        <w:t xml:space="preserve">【传】五年春，王人杀子朝于楚。</w:t>
      </w:r>
    </w:p>
    <w:p>
      <w:pPr>
        <w:pStyle w:val="BodyText"/>
      </w:pPr>
      <w:r>
        <w:t xml:space="preserve"> </w:t>
      </w:r>
      <w:r>
        <w:t xml:space="preserve">夏，归粟于蔡，以周亟，矜无资。</w:t>
      </w:r>
    </w:p>
    <w:p>
      <w:pPr>
        <w:pStyle w:val="BodyText"/>
      </w:pPr>
      <w:r>
        <w:t xml:space="preserve"> </w:t>
      </w:r>
      <w:r>
        <w:t xml:space="preserve">越入吴，吴在楚也。</w:t>
      </w:r>
    </w:p>
    <w:p>
      <w:pPr>
        <w:pStyle w:val="BodyText"/>
      </w:pPr>
      <w:r>
        <w:t xml:space="preserve"> </w:t>
      </w:r>
      <w:r>
        <w:t xml:space="preserve">六月，季平子行东野，还，未至，丙申，卒于房。阳虎将以与璠敛，仲梁怀弗与，曰：「改步改玉。」阳虎欲逐之，告公山不狃。不狃曰：「彼为君也，子何怨焉？」既葬，桓子行东野，及费。子泄为费宰，逆劳于郊，桓子敬之。劳仲梁怀，仲梁怀弗敬。子泄怒，谓阳虎：「子行之乎？」</w:t>
      </w:r>
    </w:p>
    <w:p>
      <w:pPr>
        <w:pStyle w:val="BodyText"/>
      </w:pPr>
      <w:r>
        <w:t xml:space="preserve"> </w:t>
      </w:r>
      <w:r>
        <w:t xml:space="preserve">申包胥以秦师至，秦子蒲、子虎帅车五百乘以救楚。子蒲曰：「吾未知吴道。」使楚人先与吴人战，而自稷会之，大败夫□王于沂。吴人获薳射于柏举，其子帅奔徒以从子西，败吴师于军祥。秋七月，子期、子蒲灭唐。</w:t>
      </w:r>
    </w:p>
    <w:p>
      <w:pPr>
        <w:pStyle w:val="BodyText"/>
      </w:pPr>
      <w:r>
        <w:t xml:space="preserve"> </w:t>
      </w:r>
      <w:r>
        <w:t xml:space="preserve">九月，夫□王归，自立也。以与王战而败，奔楚，为堂溪氏。吴师败楚师于雍澨，秦师又败吴师。吴师居麇，子期将焚之，子西曰：「父兄亲暴骨焉，不能收，又焚之，不可。」子期曰：「国亡矣！死者若有知也，可以歆旧祀，岂惮焚之？」焚之，而又战，吴师败。又战于公婿之溪，吴师大败，吴子乃归。囚闉舆罢，闉舆罢请先，遂逃归。叶公诸梁之弟后臧从其母于吴，不待而归。叶公终不正视。</w:t>
      </w:r>
    </w:p>
    <w:p>
      <w:pPr>
        <w:pStyle w:val="BodyText"/>
      </w:pPr>
      <w:r>
        <w:t xml:space="preserve"> </w:t>
      </w:r>
      <w:r>
        <w:t xml:space="preserve">乙亥，阳虎囚季桓子及公父文伯，而逐仲梁怀。冬十月丁亥，杀公何藐。己丑，盟桓子于稷门之内。庚寅，大诅，逐公父歜及秦遄，皆奔齐。</w:t>
      </w:r>
    </w:p>
    <w:p>
      <w:pPr>
        <w:pStyle w:val="BodyText"/>
      </w:pPr>
      <w:r>
        <w:t xml:space="preserve"> </w:t>
      </w:r>
      <w:r>
        <w:t xml:space="preserve">楚子入于郢。初，斗辛闻吴人之争宫也，曰：「吾闻之：『不让则不和，不和不可以远征。』吴争于楚，必有乱。有乱则必归，焉能定楚？」王之奔随也，将涉于成臼，蓝尹亹涉其帑，不与王舟。及宁，王欲杀之。子西曰：「子常唯思旧怨以败，君何效焉？」王曰：「善。使复其所，吾以志前恶。」王赏斗辛、王孙由于、王孙圉、钟建、斗巢、申包胥、王孙贾、宋木、斗怀。子西曰：「请舍怀也。」王曰：「大德灭小怨，道也。」申包胥曰：「吾为君也，非为身也。君既定矣，又何求？且吾尤子旗，其又为诸？」遂逃赏。王将嫁季芈，季芈辞曰：「所以为女子，远丈夫也。钟建负我矣。」以妻钟建，以为乐尹。</w:t>
      </w:r>
    </w:p>
    <w:p>
      <w:pPr>
        <w:pStyle w:val="BodyText"/>
      </w:pPr>
      <w:r>
        <w:t xml:space="preserve"> </w:t>
      </w:r>
      <w:r>
        <w:t xml:space="preserve">王之在随也，子西为王舆服以保路，国于脾泄。闻王所在，而后从王。王使由于城麇，覆命，子西问高厚焉，弗知。子西曰：「不能，如辞。城不知高厚，小大何知？」对曰：「固辞不能，子使余也。人各有能有不能。王遇盗于云中，余受其戈，其所犹在。」袒而示之背，曰：「此余所能也。脾泄之事，余亦弗能也。」</w:t>
      </w:r>
    </w:p>
    <w:p>
      <w:pPr>
        <w:pStyle w:val="BodyText"/>
      </w:pPr>
      <w:r>
        <w:t xml:space="preserve"> </w:t>
      </w:r>
      <w:r>
        <w:t xml:space="preserve">晋士鞅围鲜虞，报观虎之役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2" w:name="header-n2933"/>
      <w:r>
        <w:t xml:space="preserve">定公六年</w:t>
      </w:r>
      <w:bookmarkEnd w:id="252"/>
    </w:p>
    <w:p>
      <w:pPr>
        <w:pStyle w:val="FirstParagraph"/>
      </w:pPr>
      <w:r>
        <w:t xml:space="preserve"> </w:t>
      </w:r>
      <w:r>
        <w:t xml:space="preserve">【经】六年春王正月癸亥，郑游速帅师灭许，以许男斯归。二月，公侵郑。公至自侵郑。夏，季孙斯、仲孙何忌如晋。秋，晋人执宋行人乐祁犁。冬，城中城。季孙斯、仲孙忌帅师围郓。</w:t>
      </w:r>
    </w:p>
    <w:p>
      <w:pPr>
        <w:pStyle w:val="BodyText"/>
      </w:pPr>
      <w:r>
        <w:t xml:space="preserve"> </w:t>
      </w:r>
      <w:r>
        <w:t xml:space="preserve">【传】六年春，郑灭许，因楚败也。</w:t>
      </w:r>
    </w:p>
    <w:p>
      <w:pPr>
        <w:pStyle w:val="BodyText"/>
      </w:pPr>
      <w:r>
        <w:t xml:space="preserve"> </w:t>
      </w:r>
      <w:r>
        <w:t xml:space="preserve">二月，公侵郑，取匡，为晋讨郑之伐胥靡也。往不假道于卫；及还，阳虎使季、孟自南门入，出自东门，舍于豚泽。卫侯怒，使弥子瑕追之。公叔文子老矣，辇而如公，曰：「尤人而效之，非礼也。昭公之难，君将以文之舒鼎，成之昭兆，定之鞶鉴，苟可以纳之，择用一焉。公子与二三臣之子，诸侯苟忧之，将以为之质。此群臣之所闻也。今将以小忿蒙旧德，无乃不可乎！大姒之子，唯周公、康叔为相睦也。而效小人以弃之，不亦诬乎！天将多阳虎之罪以毙之，君姑待之，若何？」乃止。</w:t>
      </w:r>
    </w:p>
    <w:p>
      <w:pPr>
        <w:pStyle w:val="BodyText"/>
      </w:pPr>
      <w:r>
        <w:t xml:space="preserve"> </w:t>
      </w:r>
      <w:r>
        <w:t xml:space="preserve">夏，季桓子如晋，献郑俘也。阳虎强使孟懿子往报夫人之币。晋人兼享之。孟孙立于房外，谓范献子曰：「阳虎若不能居鲁，而息肩于晋，所不以为中军司马者，有如先君！」献子曰：「寡君有官，将使其人。鞅何知焉？」献子谓简子曰：「鲁人患阳虎矣，孟孙知其衅，以为必适晋，故强为之请，以取入焉。」</w:t>
      </w:r>
    </w:p>
    <w:p>
      <w:pPr>
        <w:pStyle w:val="BodyText"/>
      </w:pPr>
      <w:r>
        <w:t xml:space="preserve"> </w:t>
      </w:r>
      <w:r>
        <w:t xml:space="preserve">四月己丑，吴大子终累败楚舟师，获潘子臣、小惟子及大夫七人。楚国大惕，惧亡。子期又以陵师败于繁扬。令尹子西喜曰：「乃今可为矣。」于是乎迁郢于郤，而改纪其政，以定楚国。</w:t>
      </w:r>
    </w:p>
    <w:p>
      <w:pPr>
        <w:pStyle w:val="BodyText"/>
      </w:pPr>
      <w:r>
        <w:t xml:space="preserve"> </w:t>
      </w:r>
      <w:r>
        <w:t xml:space="preserve">周儋翩率王子朝之徒，因郑人将以作乱于周。郑于是乎伐冯、滑、胥靡、负黍、狐人、阙外。六月，晋阎没戍周，且城胥靡。</w:t>
      </w:r>
    </w:p>
    <w:p>
      <w:pPr>
        <w:pStyle w:val="BodyText"/>
      </w:pPr>
      <w:r>
        <w:t xml:space="preserve"> </w:t>
      </w:r>
      <w:r>
        <w:t xml:space="preserve">秋八月，宋乐祁言于景公曰：「诸侯唯我事晋，今使不往，晋其憾矣。」乐祁告其宰陈寅。陈寅曰：「必使子往。」他日，公谓乐祁曰：「唯寡人说子之言，子必往。」陈寅曰：「子立后而行，吾室亦不亡，唯君亦以我为知难而行也。」见溷而行。赵简子逆，而饮之酒于绵上，献杨楯六十于简子。陈寅曰：「昔吾主范氏，今子主赵氏，又有纳焉。以杨楯贾祸，弗可为也已。然子死晋国，子孙必得志于宋。」范献子言于晋侯曰：「以君命越疆而使，未致使而私饮酒，不敬二君，不可不讨也。」乃执乐祁。</w:t>
      </w:r>
    </w:p>
    <w:p>
      <w:pPr>
        <w:pStyle w:val="BodyText"/>
      </w:pPr>
      <w:r>
        <w:t xml:space="preserve"> </w:t>
      </w:r>
      <w:r>
        <w:t xml:space="preserve">阳虎又盟公及三桓于周社，盟国人于亳社，诅于五父之衢。</w:t>
      </w:r>
    </w:p>
    <w:p>
      <w:pPr>
        <w:pStyle w:val="BodyText"/>
      </w:pPr>
      <w:r>
        <w:t xml:space="preserve"> </w:t>
      </w:r>
      <w:r>
        <w:t xml:space="preserve">冬，十二月，天王处于姑莸，辟儋翩之乱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3" w:name="header-n2945"/>
      <w:r>
        <w:t xml:space="preserve">·定公七年</w:t>
      </w:r>
      <w:bookmarkEnd w:id="253"/>
    </w:p>
    <w:p>
      <w:pPr>
        <w:pStyle w:val="FirstParagraph"/>
      </w:pPr>
      <w:r>
        <w:t xml:space="preserve"> </w:t>
      </w:r>
      <w:r>
        <w:t xml:space="preserve">【经】七年春王正月。夏四月。秋，齐侯、郑伯盟于咸。齐人执卫行人北宫结以侵卫。齐侯、卫侯盟于沙。大雩。齐国夏帅师伐我西鄙。九月，大雩。冬十月。</w:t>
      </w:r>
    </w:p>
    <w:p>
      <w:pPr>
        <w:pStyle w:val="BodyText"/>
      </w:pPr>
      <w:r>
        <w:t xml:space="preserve"> </w:t>
      </w:r>
      <w:r>
        <w:t xml:space="preserve">【传】七年春二月，周儋翩入于仪栗以叛。</w:t>
      </w:r>
    </w:p>
    <w:p>
      <w:pPr>
        <w:pStyle w:val="BodyText"/>
      </w:pPr>
      <w:r>
        <w:t xml:space="preserve"> </w:t>
      </w:r>
      <w:r>
        <w:t xml:space="preserve">齐人归郓、阳关，阳虎居之以为政。</w:t>
      </w:r>
    </w:p>
    <w:p>
      <w:pPr>
        <w:pStyle w:val="BodyText"/>
      </w:pPr>
      <w:r>
        <w:t xml:space="preserve"> </w:t>
      </w:r>
      <w:r>
        <w:t xml:space="preserve">夏四月，单武公、刘桓公败尹氏于穷谷。</w:t>
      </w:r>
    </w:p>
    <w:p>
      <w:pPr>
        <w:pStyle w:val="BodyText"/>
      </w:pPr>
      <w:r>
        <w:t xml:space="preserve"> </w:t>
      </w:r>
      <w:r>
        <w:t xml:space="preserve">秋，齐侯、郑伯盟于咸，征会于卫。卫侯欲叛晋，诸大夫不可。使北宫结如齐，而私于齐侯曰：「执结以侵我。」齐侯从之，乃盟于琐。</w:t>
      </w:r>
    </w:p>
    <w:p>
      <w:pPr>
        <w:pStyle w:val="BodyText"/>
      </w:pPr>
      <w:r>
        <w:t xml:space="preserve"> </w:t>
      </w:r>
      <w:r>
        <w:t xml:space="preserve">齐国夏伐我。阳虎御季桓子，公敛处父御孟懿子，将宵军齐师。齐师闻之，堕，伏而待之。处父曰：「虎不图祸，而必死。」苫夷曰：「虎陷二子于难，不待有司，余必杀女。」虎惧，乃还，不败。</w:t>
      </w:r>
    </w:p>
    <w:p>
      <w:pPr>
        <w:pStyle w:val="BodyText"/>
      </w:pPr>
      <w:r>
        <w:t xml:space="preserve"> </w:t>
      </w:r>
      <w:r>
        <w:t xml:space="preserve">冬十一月戊午，单子、刘子逆王于庆氏。晋籍秦送王。己巳，王入于王城，馆于公族党氏，而后朝于庄宫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4" w:name="header-n2955"/>
      <w:r>
        <w:t xml:space="preserve">定公八年</w:t>
      </w:r>
      <w:bookmarkEnd w:id="254"/>
    </w:p>
    <w:p>
      <w:pPr>
        <w:pStyle w:val="FirstParagraph"/>
      </w:pPr>
      <w:r>
        <w:t xml:space="preserve"> </w:t>
      </w:r>
      <w:r>
        <w:t xml:space="preserve">【经】八年春王正月，公侵齐。公至自侵齐。二月，公侵齐。三月，公至自侵齐。曹伯露卒。夏，齐国夏帅师伐我西鄙。公会晋师于瓦。公至自瓦。秋七月戊辰，陈侯柳卒。晋士鞅帅师侵郑，遂侵卫。葬曹靖公。九月，葬陈怀公。季孙斯、仲孙何忌帅师侵卫。冬，卫侯、郑伯盟于曲濮。从祀先公。盗窃宝玉、大弓。</w:t>
      </w:r>
    </w:p>
    <w:p>
      <w:pPr>
        <w:pStyle w:val="BodyText"/>
      </w:pPr>
      <w:r>
        <w:t xml:space="preserve"> </w:t>
      </w:r>
      <w:r>
        <w:t xml:space="preserve">【传】八年春，王正月，公侵齐，门于阳州。士皆坐列，曰：「颜高之弓六钧。」皆取而传观之。阳州人出，颜高夺人弱弓，籍丘子锄击之，与一人俱毙。偃，且射子锄，中颊，殪。颜息射人中眉，退曰：「我无勇，吾志其目也。」师退，冉猛伪伤足而先。其兄会乃呼曰：「猛也殿！」</w:t>
      </w:r>
    </w:p>
    <w:p>
      <w:pPr>
        <w:pStyle w:val="BodyText"/>
      </w:pPr>
      <w:r>
        <w:t xml:space="preserve"> </w:t>
      </w:r>
      <w:r>
        <w:t xml:space="preserve">二月己丑，单子伐谷城，刘子伐仪栗。辛卯，单子伐简城，刘子伐盂，以定王室。</w:t>
      </w:r>
    </w:p>
    <w:p>
      <w:pPr>
        <w:pStyle w:val="BodyText"/>
      </w:pPr>
      <w:r>
        <w:t xml:space="preserve"> </w:t>
      </w:r>
      <w:r>
        <w:t xml:space="preserve">赵鞅言于晋侯曰：「诸侯唯宋事晋，好逆其使，犹惧不至。今又执之，是绝诸侯也。」将归乐祁。士鞅曰：「三年止之，无故而归之，宋必，叛晋。「献子私谓子梁曰：「寡君惧不得事宋君，是以止子。子姑使溷代子。」子梁以告陈寅，陈寅曰：「宋将叛晋是弃溷也，不如侍之。」乐祁归，卒于大行。士鞅曰：「宋必叛，不如止其尸以求成焉。」乃止诸州。</w:t>
      </w:r>
    </w:p>
    <w:p>
      <w:pPr>
        <w:pStyle w:val="BodyText"/>
      </w:pPr>
      <w:r>
        <w:t xml:space="preserve"> </w:t>
      </w:r>
      <w:r>
        <w:t xml:space="preserve">公侵齐，攻廪丘之郛。主人焚冲，或濡马褐以救之，遂毁之。主人出，师奔。阳虎伪不见冉猛者，曰：「猛在此，必败。」猛逐之，顾而无继，伪颠。虎曰：「尽客气也。」苫越生子，将待事而名之。阳州之役获焉，名之曰阳州。</w:t>
      </w:r>
    </w:p>
    <w:p>
      <w:pPr>
        <w:pStyle w:val="BodyText"/>
      </w:pPr>
      <w:r>
        <w:t xml:space="preserve"> </w:t>
      </w:r>
      <w:r>
        <w:t xml:space="preserve">夏，齐国夏、高张伐我西鄙。晋士鞅、赵鞅、荀寅救我。公会晋师于瓦。范献子执羔，赵简子、中行文子皆执雁。鲁于是始尚羔。</w:t>
      </w:r>
    </w:p>
    <w:p>
      <w:pPr>
        <w:pStyle w:val="BodyText"/>
      </w:pPr>
      <w:r>
        <w:t xml:space="preserve"> </w:t>
      </w:r>
      <w:r>
        <w:t xml:space="preserve">晋师将盟卫侯于鄟泽。赵简子曰：「群臣谁敢盟卫君者？」涉佗、成何曰：「我能盟之。」卫人请执牛耳。成何曰：「卫，吾温、原也，焉得视诸侯？」将歃，涉佗捘卫侯之手，及捥。卫侯怒，王孙贾趋进，曰：「盟以信礼也。有如卫君，其敢不唯礼是事，而受此盟也。」</w:t>
      </w:r>
    </w:p>
    <w:p>
      <w:pPr>
        <w:pStyle w:val="BodyText"/>
      </w:pPr>
      <w:r>
        <w:t xml:space="preserve"> </w:t>
      </w:r>
      <w:r>
        <w:t xml:space="preserve">卫侯欲叛晋，而患诸大夫。王孙贾使次于郊，大夫问故。公以晋诟语之，且曰：「寡人辱社稷，其改卜嗣，寡人从焉。」大夫曰：「是卫之祸，岂君之过也？」公曰：「又有患焉。谓寡人『必以而子与大夫之子为质。』」大夫曰：「苟有益也，公子则往。群臣之子，敢不皆负羁绁以从？」将行。王孙贾曰：「苟卫国有难，工商未尝不为患，使皆行而后可。」公以告大夫，乃皆将行之。行有日，公朝国人，使贾问焉，曰：「若卫叛晋，晋五伐我，病何如矣？」皆曰：「五伐我，犹可以能战。」贾曰：「然则如叛之，病而后质焉，何迟之有？」乃叛晋。晋人请改盟，弗许。</w:t>
      </w:r>
    </w:p>
    <w:p>
      <w:pPr>
        <w:pStyle w:val="BodyText"/>
      </w:pPr>
      <w:r>
        <w:t xml:space="preserve"> </w:t>
      </w:r>
      <w:r>
        <w:t xml:space="preserve">秋，晋士鞅会成桓公，侵郑，围虫牢，报伊阙也。遂侵卫。</w:t>
      </w:r>
    </w:p>
    <w:p>
      <w:pPr>
        <w:pStyle w:val="BodyText"/>
      </w:pPr>
      <w:r>
        <w:t xml:space="preserve"> </w:t>
      </w:r>
      <w:r>
        <w:t xml:space="preserve">九月，师侵卫，晋故也。</w:t>
      </w:r>
    </w:p>
    <w:p>
      <w:pPr>
        <w:pStyle w:val="BodyText"/>
      </w:pPr>
      <w:r>
        <w:t xml:space="preserve"> </w:t>
      </w:r>
      <w:r>
        <w:t xml:space="preserve">季寤、公锄极、公山不狃皆不得志于季氏，叔孙辄无宠于叔孙氏，叔仲志不得志于鲁。故五人因阳虎。阳虎欲去三桓，以季寤更季氏，以叔孙辄更叔孙氏，己更孟氏。冬十月，顺祀先公而祈焉。辛卯，禘于僖公。壬辰，将享季氏于蒲圃而杀之，戒都车曰：「癸巳至。」成宰公敛处父告孟孙，曰：「季氏戒都车，何故？」孟孙曰：「吾弗闻。」处父曰：「然则乱也，必及于子，先备诸？」与孟孙以壬辰为期。</w:t>
      </w:r>
    </w:p>
    <w:p>
      <w:pPr>
        <w:pStyle w:val="BodyText"/>
      </w:pPr>
      <w:r>
        <w:t xml:space="preserve"> </w:t>
      </w:r>
      <w:r>
        <w:t xml:space="preserve">阳虎前驱，林楚御桓子，虞人以铍盾夹之，阳越殿，将如蒲圃。桓子咋谓林楚曰：「而先皆季氏之良也，尔以是继之。」对曰：「臣闻命后。阳虎为政，鲁国服焉。违之，征死。死无益于主。」桓子曰：「何后之有？而能以我适孟氏乎？」对曰：「不敢爱死，惧不免主。」桓子曰：「往也。」孟氏选圉人之壮者三百人，以为公期筑室于门外。林楚怒马及衢而骋，阳越射之，不中，筑者阖门。有自门间射阳越，杀之。阳虎劫公与武叔，以伐孟氏。公敛处父帅成人，自上东门入，与阳氏战于南门之内，弗胜。又战于棘下，阳氏败。阳虎说甲如公宫，取宝玉、大弓以出，舍于五父之衢，寝而为食。其徒曰：「追其将至。」虎曰：「鲁人闻余出，喜于征死，何暇追余？」从者曰：」嘻！速驾！公敛阳在。」公敛阳请追之，孟孙弗许。阳欲杀桓子，孟孙惧而归之。子言辨舍爵于季氏之庙而出。阳虎入于欢、阳关以叛。</w:t>
      </w:r>
    </w:p>
    <w:p>
      <w:pPr>
        <w:pStyle w:val="BodyText"/>
      </w:pPr>
      <w:r>
        <w:t xml:space="preserve"> </w:t>
      </w:r>
      <w:r>
        <w:t xml:space="preserve">郑驷歂嗣子大叔为政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5" w:name="header-n2971"/>
      <w:r>
        <w:t xml:space="preserve">定公九年</w:t>
      </w:r>
      <w:bookmarkEnd w:id="255"/>
    </w:p>
    <w:p>
      <w:pPr>
        <w:pStyle w:val="FirstParagraph"/>
      </w:pPr>
      <w:r>
        <w:t xml:space="preserve"> </w:t>
      </w:r>
      <w:r>
        <w:t xml:space="preserve">【经】九年春王正月。夏四月戊申，郑伯虿卒。得宝玉、大弓。六月，葬郑献公。秋，齐侯、卫侯次于五氏。秦伯卒。冬，葬秦哀公。</w:t>
      </w:r>
    </w:p>
    <w:p>
      <w:pPr>
        <w:pStyle w:val="BodyText"/>
      </w:pPr>
      <w:r>
        <w:t xml:space="preserve"> </w:t>
      </w:r>
      <w:r>
        <w:t xml:space="preserve">【传】九年春，宋公使乐大心盟于晋，且逆乐祁之尸。辞，伪有疾。乃使向巢如晋盟，且逆子梁之尸。子明谓桐门右师出，曰：「吾犹衰絰，而子击钟，何也？」右师曰：「丧不在此故也。」既而告人曰：「己衰絰而生子，余何故舍钟？」子明闻之，怒，言于公曰：「右师将不利戴氏，不肯适晋，将作乱也。不然无疾。」乃逐桐门右师。</w:t>
      </w:r>
    </w:p>
    <w:p>
      <w:pPr>
        <w:pStyle w:val="BodyText"/>
      </w:pPr>
      <w:r>
        <w:t xml:space="preserve"> </w:t>
      </w:r>
      <w:r>
        <w:t xml:space="preserve">郑驷歂杀邓析，而用其《竹刑》。君子谓子然：「于是不忠。苟有可以加于国家者，弃其邪可也。《静女》之三章，取彤管焉。《竿旄》『何以告之』，取其忠也。故用其道，不弃其人。《诗》云：『蔽芾甘棠，勿翦勿伐、召伯所茇。』思其人犹爱其树，况用其道而不恤其人乎？子然无以劝能矣。」</w:t>
      </w:r>
    </w:p>
    <w:p>
      <w:pPr>
        <w:pStyle w:val="BodyText"/>
      </w:pPr>
      <w:r>
        <w:t xml:space="preserve"> </w:t>
      </w:r>
      <w:r>
        <w:t xml:space="preserve">夏，阳虎归宝玉、大弓。书曰「得」，器用也。凡获器用曰得，得用焉曰获。</w:t>
      </w:r>
    </w:p>
    <w:p>
      <w:pPr>
        <w:pStyle w:val="BodyText"/>
      </w:pPr>
      <w:r>
        <w:t xml:space="preserve"> </w:t>
      </w:r>
      <w:r>
        <w:t xml:space="preserve">六月，伐阳关。阳虎使焚莱门。师惊，犯之而出，奔齐，请师以伐鲁，曰：「三加必取之。」齐侯将许之。鲍文子谏曰：「臣尝为隶于施氏矣，鲁未可取也。上下犹和，众庶犹睦，能事大国，而无天灾，若之何取之？阳虎欲勤齐师也，齐师罢，大臣必多死亡，己于是乎奋其诈谋。夫阳虎有宠于季氏，而将杀季孙，以不利鲁国，而求容焉。亲富不亲仁，君焉用之？君富于季氏，而大于鲁国，兹阳虎所欲倾覆也。鲁免其疾，而君又收之，无乃害乎！」齐侯执阳虎，将东之。阳虎愿东，乃囚诸西鄙。尽借邑人之车，锲其轴，麻约而归之。载葱灵，寝于其中而逃。追而得之，囚于齐。又以葱灵逃，奔晋，适赵氏。仲尼曰：「赵氏其世有乱乎！」</w:t>
      </w:r>
    </w:p>
    <w:p>
      <w:pPr>
        <w:pStyle w:val="BodyText"/>
      </w:pPr>
      <w:r>
        <w:t xml:space="preserve"> </w:t>
      </w:r>
      <w:r>
        <w:t xml:space="preserve">秋，齐侯伐晋夷仪。敝无存之父将室之，辞，以与其弟，曰：「此役也不死，反，必娶于高、国。」先登，求自门出，死于溜下。东郭书让登，犁弥从之，曰：「子让而左，我让而右，使登者绝而后下。」书左，弥先下。书与王猛息。猛曰：「我先登。」书敛甲，曰：「曩者之难，今又难焉！」猛笑曰：「吾从子如骖之靳。」</w:t>
      </w:r>
    </w:p>
    <w:p>
      <w:pPr>
        <w:pStyle w:val="BodyText"/>
      </w:pPr>
      <w:r>
        <w:t xml:space="preserve"> </w:t>
      </w:r>
      <w:r>
        <w:t xml:space="preserve">晋车千乘在中牟。卫侯将如五氏，卜过之，龟焦。卫侯曰：「可也。卫车当其半，寡人当其半，敌矣。」乃过中牟。中牟人欲伐之，卫褚师圃亡在中牟，曰：「卫虽小，其君在焉，未可胜也。齐师克城而骄，其帅又贱，遇，必败之。不如从齐。」乃伐齐师，败之。齐侯致禚、媚、杏于卫。齐侯赏犁弥，犁弥辞，曰：「有先登者，臣从之，皙帻而衣狸制。」公使视东郭书，曰：「乃夫子也，吾贶子。」公赏东郭书，辞，曰：「彼，宾旅也。」乃赏犁弥。</w:t>
      </w:r>
    </w:p>
    <w:p>
      <w:pPr>
        <w:pStyle w:val="BodyText"/>
      </w:pPr>
      <w:r>
        <w:t xml:space="preserve"> </w:t>
      </w:r>
      <w:r>
        <w:t xml:space="preserve">齐师之在夷仪也，齐侯谓夷仪人曰：「得敝无存者，以五家免。」乃得其尸。公三襚之。与之犀轩与直盖，而先归之。坐引者，以师哭之，亲推之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6" w:name="header-n2982"/>
      <w:r>
        <w:t xml:space="preserve">定公十年</w:t>
      </w:r>
      <w:bookmarkEnd w:id="256"/>
    </w:p>
    <w:p>
      <w:pPr>
        <w:pStyle w:val="FirstParagraph"/>
      </w:pPr>
      <w:r>
        <w:t xml:space="preserve"> </w:t>
      </w:r>
      <w:r>
        <w:t xml:space="preserve">【经】十年春王三月，乃齐平。夏，公会齐侯于夹谷。公至自夹谷。晋赵鞅帅师围卫。齐人来归郓、欢、龟阴田。叔孙州仇、仲孙何忌帅师围郈。秋，叔孙州仇、仲孙何忌帅师围郈。宋乐大心出奔曹。宋公子地出奔陈。冬，齐侯、卫侯、郑游速会于安甫。叔孙州仇如齐。宋公之弟辰暨仲佗、石彄出奔陈。</w:t>
      </w:r>
    </w:p>
    <w:p>
      <w:pPr>
        <w:pStyle w:val="BodyText"/>
      </w:pPr>
      <w:r>
        <w:t xml:space="preserve"> </w:t>
      </w:r>
      <w:r>
        <w:t xml:space="preserve">【传】十年春，及齐平。</w:t>
      </w:r>
    </w:p>
    <w:p>
      <w:pPr>
        <w:pStyle w:val="BodyText"/>
      </w:pPr>
      <w:r>
        <w:t xml:space="preserve"> </w:t>
      </w:r>
      <w:r>
        <w:t xml:space="preserve">夏，公会齐侯于祝其，实夹谷。孔丘相。犁弥言于齐侯曰：「孔丘知礼而无勇，若使莱人以兵劫鲁侯，必得志焉。」齐侯从之。孔丘以公退，曰：「士，兵之！两君合好，而裔夷之俘以兵乱之，非齐君所以命诸侯也。裔不谋夏，夷不乱华，俘不干盟，兵不逼好。于神为不祥，于德为愆义，于人为失礼，君必不然。」齐侯闻之，遽辟之。</w:t>
      </w:r>
    </w:p>
    <w:p>
      <w:pPr>
        <w:pStyle w:val="BodyText"/>
      </w:pPr>
      <w:r>
        <w:t xml:space="preserve"> </w:t>
      </w:r>
      <w:r>
        <w:t xml:space="preserve">将盟，齐人加于载书曰：「齐师出竟，而不以甲车三百乘从我者，有如此盟。」孔丘使兹无还揖对曰：「而不反我汶阳之田，吾以共命者，亦如之。」齐侯将享公，孔丘谓梁丘据曰：「齐、鲁之故，吾子何不闻焉？事既成矣，而又享之，是勤执事也。且牺象不出门，嘉乐不野合。飨而既具，是弃礼也。若其不具，用秕稗也。用秕稗，君辱，弃礼，名恶，子盍图之？夫享，所以昭德也。不昭，不如其已也。」乃不果享。</w:t>
      </w:r>
    </w:p>
    <w:p>
      <w:pPr>
        <w:pStyle w:val="BodyText"/>
      </w:pPr>
      <w:r>
        <w:t xml:space="preserve"> </w:t>
      </w:r>
      <w:r>
        <w:t xml:space="preserve">齐人来归郓、欢、龟阴之田。</w:t>
      </w:r>
    </w:p>
    <w:p>
      <w:pPr>
        <w:pStyle w:val="BodyText"/>
      </w:pPr>
      <w:r>
        <w:t xml:space="preserve"> </w:t>
      </w:r>
      <w:r>
        <w:t xml:space="preserve">晋赵鞅围卫，报夷仪也。</w:t>
      </w:r>
    </w:p>
    <w:p>
      <w:pPr>
        <w:pStyle w:val="BodyText"/>
      </w:pPr>
      <w:r>
        <w:t xml:space="preserve"> </w:t>
      </w:r>
      <w:r>
        <w:t xml:space="preserve">初，卫侯伐邯郸午于寒氏，城其西北而守之，宵熸。及晋围卫，午以徒七十人门于卫西门，杀人于门中，曰：「请报寒氏之役。」涉佗曰：「夫子则勇矣，然我往，必不敢启门。」亦以徒七十人，旦门焉，步左右，皆至而立，如植。日中不启门，乃退。反役，晋人讨卫之叛故，曰：「由涉佗、成何。」于是执涉佗以求成于卫。卫人不许，晋人遂杀涉佗。成何奔燕。君子曰：「此之谓弃礼，必不钧。《诗》曰：『人而无礼，胡不遄死。』涉佗亦遄矣哉！」</w:t>
      </w:r>
    </w:p>
    <w:p>
      <w:pPr>
        <w:pStyle w:val="BodyText"/>
      </w:pPr>
      <w:r>
        <w:t xml:space="preserve"> </w:t>
      </w:r>
      <w:r>
        <w:t xml:space="preserve">初，叔孙成子欲立武叔，公若藐固谏曰：「不可。」成子立之而卒。公南使贼射之，不能杀。公南为马正，使公若为郈宰。武叔既定，使郈马正侯犯杀公若，不能。其圉人曰：「吾以剑过朝，公若必曰：『谁也剑也？』吾称子以告，必观之。吾伪固，而授之末，则可杀也。」使如之，公若曰：「尔欲吴王我乎？」遂杀公若。侯犯以郈叛，武叔懿子围郈，弗克。</w:t>
      </w:r>
    </w:p>
    <w:p>
      <w:pPr>
        <w:pStyle w:val="BodyText"/>
      </w:pPr>
      <w:r>
        <w:t xml:space="preserve"> </w:t>
      </w:r>
      <w:r>
        <w:t xml:space="preserve">秋，二子及齐师复围郈，弗克。叔孙谓郈工师驷赤曰：「郈非唯叔孙氏之忧，社稷之患也。将若之何？」对曰：「臣之业，在《扬水》卒章之四言矣。」叔孙稽首。驷赤谓侯犯曰：「居齐、鲁之际，而无事，必不可矣。子盍求事于齐以临民？不然，将叛。」侯犯从之。齐使至，驷赤与郈人为之宣言于郈中曰：「侯犯将以郈易于齐，齐人将迁郈民。」众凶惧。驷赤谓侯犯曰：「众言异矣。子不如易于齐，与其死也。犹是郈也，而得纾焉，何必此？齐人欲以此逼鲁，必倍与子地。且盍多舍甲于子之门，以备不虞？」侯犯曰：「诺。」乃多舍甲焉。侯犯请易于齐，齐有司观郈，将至。驷赤使周走呼曰：「齐师至矣！」郈人大骇，介侯犯之门甲，以围侯犯。驷赤将射之。侯犯止之，曰：「谋免我。」侯犯请行，许之。驷赤先如宿，侯犯殿。每出一门，郈人闭之。及郭门，止之，曰：「子以叔孙氏之甲出，有司若诛之，群臣惧死。」驷赤曰：「叔孙氏之甲有物，吾未敢以出。」犯谓驷赤曰：「子止而与之数。」驷赤止，而纳鲁人。侯犯奔齐，齐人乃致郈。</w:t>
      </w:r>
    </w:p>
    <w:p>
      <w:pPr>
        <w:pStyle w:val="BodyText"/>
      </w:pPr>
      <w:r>
        <w:t xml:space="preserve"> </w:t>
      </w:r>
      <w:r>
        <w:t xml:space="preserve">宋公子地嬖蘧富猎，十一分其室，而以其五与之。公子地有白马四。公嬖向魋，魋欲之，公取而朱其尾鬣以与之。地怒，使其徒扶魋而夺之。魋惧，将走。公闭门而泣之，目尽肿。母弟辰曰：「子分室以与猎也，而独卑魋，亦有颇焉。子为君礼，不过出竟，君必止子。」公子地奔陈，公弗止。辰为之请，弗听。辰曰：「是我迋吾兄也。吾以国人出，君谁与处？」冬，母弟辰暨仲佗、石彄出奔陈。</w:t>
      </w:r>
    </w:p>
    <w:p>
      <w:pPr>
        <w:pStyle w:val="BodyText"/>
      </w:pPr>
      <w:r>
        <w:t xml:space="preserve"> </w:t>
      </w:r>
      <w:r>
        <w:t xml:space="preserve">武叔聘于齐，齐侯享之，曰：「子叔孙！若使郈在君之他竟，寡人何知焉？属与敝邑际，故敢助君忧之。」对曰：「非寡君之望也。所以事君，封疆社稷是以。敢以家隶勤君之执事？夫不令之臣，天下之所恶也。君岂以为寡君赐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7" w:name="header-n2996"/>
      <w:r>
        <w:t xml:space="preserve">定公十一年</w:t>
      </w:r>
      <w:bookmarkEnd w:id="257"/>
    </w:p>
    <w:p>
      <w:pPr>
        <w:pStyle w:val="FirstParagraph"/>
      </w:pPr>
      <w:r>
        <w:t xml:space="preserve"> </w:t>
      </w:r>
      <w:r>
        <w:t xml:space="preserve">【经】十有一年春，宋公之弟辰及仲佗、石彄、公子地自陈入于萧以叛。夏四月。秋，宋乐大心自曹入于萧。冬，及郑平。叔还如郑莅盟。</w:t>
      </w:r>
    </w:p>
    <w:p>
      <w:pPr>
        <w:pStyle w:val="BodyText"/>
      </w:pPr>
      <w:r>
        <w:t xml:space="preserve"> </w:t>
      </w:r>
      <w:r>
        <w:t xml:space="preserve">【传】十一年春，宋公母弟辰暨仲佗、石彄、公子地入于萧以叛。秋，乐大心从之，大为宋患，宠向魋故也。</w:t>
      </w:r>
    </w:p>
    <w:p>
      <w:pPr>
        <w:pStyle w:val="BodyText"/>
      </w:pPr>
      <w:r>
        <w:t xml:space="preserve"> </w:t>
      </w:r>
      <w:r>
        <w:t xml:space="preserve">冬，及郑平，始叛晋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8" w:name="header-n3002"/>
      <w:r>
        <w:t xml:space="preserve">定公十二年</w:t>
      </w:r>
      <w:bookmarkEnd w:id="258"/>
    </w:p>
    <w:p>
      <w:pPr>
        <w:pStyle w:val="FirstParagraph"/>
      </w:pPr>
      <w:r>
        <w:t xml:space="preserve"> </w:t>
      </w:r>
      <w:r>
        <w:t xml:space="preserve">【经】十有二年春，薛伯定卒。夏，葬薛襄公。叔孙州仇帅师堕郈。卫公孟彄帅师伐曹。季孙斯、仲孙何忌帅师堕费。秋，大雩。冬十月癸亥，公会齐侯盟于黄。十有一月丙寅朔，日有食之。公至自黄。十有二月，公围成。公至自侯成。</w:t>
      </w:r>
    </w:p>
    <w:p>
      <w:pPr>
        <w:pStyle w:val="BodyText"/>
      </w:pPr>
      <w:r>
        <w:t xml:space="preserve"> </w:t>
      </w:r>
      <w:r>
        <w:t xml:space="preserve">【传】十二年夏，卫公孟彄伐曹，克郊。还，滑罗殿。未出，不退于列。其御曰：「殿而在列，其为无勇乎？」罗曰：「与其素厉，宁为无勇。」</w:t>
      </w:r>
    </w:p>
    <w:p>
      <w:pPr>
        <w:pStyle w:val="BodyText"/>
      </w:pPr>
      <w:r>
        <w:t xml:space="preserve"> </w:t>
      </w:r>
      <w:r>
        <w:t xml:space="preserve">仲由为季氏宰，将堕三都，于是叔孙氏堕郈。季氏将堕费，公山不狃、叔孙辄帅费人以袭鲁。公与三子入于季氏之宫，登武子之台。费人攻之，弗克。入及公侧。仲尼命申句须、乐颀下，伐之，费人北。国人追之，败诸姑蔑。二子奔齐，遂堕费。将堕成，公敛处父谓孟孙：「堕成，齐人必至于北门。且成，孟氏之保障也，无成，是无孟氏也。子伪不知，我将不堕。」</w:t>
      </w:r>
    </w:p>
    <w:p>
      <w:pPr>
        <w:pStyle w:val="BodyText"/>
      </w:pPr>
      <w:r>
        <w:t xml:space="preserve"> </w:t>
      </w:r>
      <w:r>
        <w:t xml:space="preserve">冬十二月，公围成，弗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59" w:name="header-n3009"/>
      <w:r>
        <w:t xml:space="preserve">定公十三年</w:t>
      </w:r>
      <w:r>
        <w:t xml:space="preserve"> </w:t>
      </w:r>
      <w:bookmarkEnd w:id="259"/>
    </w:p>
    <w:p>
      <w:pPr>
        <w:pStyle w:val="FirstParagraph"/>
      </w:pPr>
      <w:r>
        <w:t xml:space="preserve"> </w:t>
      </w:r>
      <w:r>
        <w:t xml:space="preserve">【经】十有三年春，齐侯、卫侯次于垂葭。夏，筑蛇渊囿。大蒐于比蒲。卫公孟彄帅师伐曹。晋赵鞅入于晋阳以叛。冬，晋荀寅、士吉射入于朝歌以叛。晋赵鞅归于晋。薛弑其君比。</w:t>
      </w:r>
    </w:p>
    <w:p>
      <w:pPr>
        <w:pStyle w:val="BodyText"/>
      </w:pPr>
      <w:r>
        <w:t xml:space="preserve"> </w:t>
      </w:r>
      <w:r>
        <w:t xml:space="preserve">【传】十三年春，齐侯、卫侯次于垂葭，实狊阜氏。使师伐晋，将济河。诸大夫皆曰：「不可。」邴意兹曰：「可。锐师伐河内，传必数日而后及绛。绛不三月，不能出河，则我既济水矣。」乃伐河内。齐侯皆敛诸大夫之轩，唯邴意兹乘轩。齐侯欲与卫侯乘，与之宴，而驾乘广，载甲焉。使告曰：「晋师至矣！」齐侯曰：「比君之驾也，寡人请摄。」乃介而与之乘，驱之。或告曰：「无晋师。」乃止。</w:t>
      </w:r>
    </w:p>
    <w:p>
      <w:pPr>
        <w:pStyle w:val="BodyText"/>
      </w:pPr>
      <w:r>
        <w:t xml:space="preserve"> </w:t>
      </w:r>
      <w:r>
        <w:t xml:space="preserve">晋赵鞅谓邯郸午曰：「归我卫贡五百家，吾舍诸晋阳。」午许诺。归，告其父兄，父兄皆曰：「不可。卫是以为邯郸，而置诸晋阳，绝卫之道也。不如侵齐而谋之。」乃如之，而归之于晋阳。赵孟怒，召午，而囚诸晋阳。使其从者说剑而入，涉宾不可。乃使告邯郸人曰：「吾私有讨于午也，二三子唯所欲立。」遂杀午。赵稷、涉宾以邯郸叛。夏六月，上军司马籍秦围邯郸。邯郸午，荀寅之甥也；荀寅，范吉射之姻也，而相与睦。故不与围邯郸，将作乱。董安于闻之，告赵孟，曰：「先备诸？」赵孟曰：「晋国有命，始祸者死，为后可也。」安于曰：「与其害于民，宁我独死，请以我说。」赵孟不可。秋七月，范氏、中行氏伐赵氏之宫，赵鞅奔晋阳。晋人围之。范皋夷无宠于范吉射，而欲为乱于范氏。梁婴父嬖于知文子，文子欲以为卿。韩简子与中行文子相恶，魏襄子亦与范昭子相恶。故五子谋，将逐荀寅而以梁婴父代之，逐范吉射而以范皋夷代之。荀跞言于晋侯曰：「君命大臣，始祸者死，载书在河。今三臣始祸，而独逐鞅，刑已不钧矣。请皆逐之。」</w:t>
      </w:r>
    </w:p>
    <w:p>
      <w:pPr>
        <w:pStyle w:val="BodyText"/>
      </w:pPr>
      <w:r>
        <w:t xml:space="preserve"> </w:t>
      </w:r>
      <w:r>
        <w:t xml:space="preserve">冬十一月，荀跞、韩不信、魏曼多奉公以伐范氏、中行氏，弗克。二子将伐公，齐高强曰：「三折肱知为良医。唯伐君为不可，民弗与也。我以伐君在此矣。三家未睦，可尽克也。克之，君将谁与？若先伐君，是使睦也。」弗听，遂伐公。国人助公，二子败，从而伐之。丁未，荀寅、士吉射奔朝歌。</w:t>
      </w:r>
    </w:p>
    <w:p>
      <w:pPr>
        <w:pStyle w:val="BodyText"/>
      </w:pPr>
      <w:r>
        <w:t xml:space="preserve"> </w:t>
      </w:r>
      <w:r>
        <w:t xml:space="preserve">韩、魏以赵氏为请。十二月辛未，赵鞅入于绛，盟于公宫。</w:t>
      </w:r>
    </w:p>
    <w:p>
      <w:pPr>
        <w:pStyle w:val="BodyText"/>
      </w:pPr>
      <w:r>
        <w:t xml:space="preserve"> </w:t>
      </w:r>
      <w:r>
        <w:t xml:space="preserve">初，卫公叔文子朝而请享灵公。退，见史鳅而告之。史鳅曰：「子必祸矣。子富而君贪，其及子乎！」文子曰：「然。吾不先告子，是吾罪也。君既许我矣，其若之何？」史鳅曰：「无害。子臣，可以免。富而能臣，必免于难，上下同之。戍也骄，其亡乎。富而不骄者鲜，吾唯子之见。骄而不亡者，未之有也。戍必与焉。」及文子卒，卫侯始恶于公叔戍，以其富也。公叔戍又将去夫人之党，夫人诉之曰：「戍将为乱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0" w:name="header-n3018"/>
      <w:r>
        <w:t xml:space="preserve">定公十四年</w:t>
      </w:r>
      <w:bookmarkEnd w:id="260"/>
    </w:p>
    <w:p>
      <w:pPr>
        <w:pStyle w:val="FirstParagraph"/>
      </w:pPr>
      <w:r>
        <w:t xml:space="preserve"> </w:t>
      </w:r>
      <w:r>
        <w:t xml:space="preserve">【经】十有四年春，卫公叔戍来奔。卫赵阳出奔宋。二月辛巳，楚公子结、陈公孙佗人帅师灭顿，以顿子牂归。夏，卫北宫结来奔。五月，于越败吴于檇李。吴子光卒。公会齐侯、卫侯于牵。公至自会。秋，齐侯、宋公会于洮。天王使石尚来归脤。卫世子蒯瞶出奔宋。卫公孟彄出奔郑。宋公之弟辰自萧来奔。大蒐于比蒲。邾子来会公。城莒父及霄。</w:t>
      </w:r>
    </w:p>
    <w:p>
      <w:pPr>
        <w:pStyle w:val="BodyText"/>
      </w:pPr>
      <w:r>
        <w:t xml:space="preserve"> </w:t>
      </w:r>
      <w:r>
        <w:t xml:space="preserve">【传】十四年春，卫侯逐公叔戍与其党，故赵阳奔宋，戍来奔。</w:t>
      </w:r>
    </w:p>
    <w:p>
      <w:pPr>
        <w:pStyle w:val="BodyText"/>
      </w:pPr>
      <w:r>
        <w:t xml:space="preserve"> </w:t>
      </w:r>
      <w:r>
        <w:t xml:space="preserve">梁婴父恶董安于，谓知文子曰：「不杀安于，使终为政于赵氏，赵氏必得晋国。盍以其先发难也，讨于赵氏？」文子使告于赵孟曰：「范、中行氏虽信为乱，安于则发之，是安于与谋乱也。晋国有命，始祸者死。二子既伏其罪矣，敢以告。」赵孟患之。安于曰：「我死而晋国宁，赵氏定，将焉用生？人谁不死，吾死莫矣。」乃缢而死。赵孟尸诸市，而告于知氏曰：「主命戮罪人，安于既伏其罪矣，敢以告。」知伯从赵孟盟，而后赵氏定，祀安于于庙。</w:t>
      </w:r>
    </w:p>
    <w:p>
      <w:pPr>
        <w:pStyle w:val="BodyText"/>
      </w:pPr>
      <w:r>
        <w:t xml:space="preserve"> </w:t>
      </w:r>
      <w:r>
        <w:t xml:space="preserve">顿子牂欲事晋，背楚而绝陈好。二月，楚灭顿。</w:t>
      </w:r>
    </w:p>
    <w:p>
      <w:pPr>
        <w:pStyle w:val="BodyText"/>
      </w:pPr>
      <w:r>
        <w:t xml:space="preserve"> </w:t>
      </w:r>
      <w:r>
        <w:t xml:space="preserve">夏，卫北宫结来奔，公叔戍之故也。</w:t>
      </w:r>
    </w:p>
    <w:p>
      <w:pPr>
        <w:pStyle w:val="BodyText"/>
      </w:pPr>
      <w:r>
        <w:t xml:space="preserve"> </w:t>
      </w:r>
      <w:r>
        <w:t xml:space="preserve">吴伐越。越子句践御之，陈于檇李。句践患吴之整也，使死士再禽焉，不动。使罪人三行，属剑于颈，而辞曰：「二君有治，臣奸旗鼓，不敏于君之行前，不敢逃刑，敢归死。」遂自刭也。师属之目，越子因而伐之，大败之。灵姑浮以戈击阖庐，阖庐伤将指，取其一屦。还，卒于陉，去檇李七里。夫差使人立于庭，苟出入，必谓己曰：「夫差！而忘越王之杀而父乎？」则对曰：「唯，不敢忘！」三年，乃报越。</w:t>
      </w:r>
    </w:p>
    <w:p>
      <w:pPr>
        <w:pStyle w:val="BodyText"/>
      </w:pPr>
      <w:r>
        <w:t xml:space="preserve"> </w:t>
      </w:r>
      <w:r>
        <w:t xml:space="preserve">晋人围朝歌，公会齐侯、卫侯于脾、上梁之间，谋救范、中行氏。析成鲋、小王桃甲率狄师以袭晋，战于绛中，不克而还。士鲋奔周，小王桃甲入于朝歌。秋，齐侯、宋公会于洮，范氏故也。</w:t>
      </w:r>
    </w:p>
    <w:p>
      <w:pPr>
        <w:pStyle w:val="BodyText"/>
      </w:pPr>
      <w:r>
        <w:t xml:space="preserve"> </w:t>
      </w:r>
      <w:r>
        <w:t xml:space="preserve">卫侯为夫人南子召宋朝，会于洮。大子蒯聩献盂于齐，过宋野。野人歌之曰：「既定尔娄猪，盍归吾艾豭。」大子羞之，谓戏阳速曰：「从我而朝少君，少君见我，我顾，乃杀之。」速曰：「诺。」乃朝夫人。夫人见大子，大子三顾，速不进。夫人见其色，啼而走，曰：「蒯聩将杀余。」公执其手以登台。大子奔宋，尽逐其党。故公孟彄出奔郑，自郑奔齐。</w:t>
      </w:r>
    </w:p>
    <w:p>
      <w:pPr>
        <w:pStyle w:val="BodyText"/>
      </w:pPr>
      <w:r>
        <w:t xml:space="preserve"> </w:t>
      </w:r>
      <w:r>
        <w:t xml:space="preserve">大子告人曰：「戏阳速祸余。」戏阳速告人曰：「大子则祸余。大子无道，使余杀其母。余不许，将戕于余；若杀夫人，将以余说。余是故许而弗为，以纾余死。谚曰：『民保于信。』吾以信义也。」</w:t>
      </w:r>
    </w:p>
    <w:p>
      <w:pPr>
        <w:pStyle w:val="BodyText"/>
      </w:pPr>
      <w:r>
        <w:t xml:space="preserve"> </w:t>
      </w:r>
      <w:r>
        <w:t xml:space="preserve">冬十二月，晋人败范、中行氏之师于潞，获籍秦、高强。又败郑师及范氏之师于百泉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1" w:name="header-n3031"/>
      <w:r>
        <w:t xml:space="preserve">定公十五年</w:t>
      </w:r>
      <w:bookmarkEnd w:id="261"/>
    </w:p>
    <w:p>
      <w:pPr>
        <w:pStyle w:val="FirstParagraph"/>
      </w:pPr>
      <w:r>
        <w:t xml:space="preserve"> </w:t>
      </w:r>
      <w:r>
        <w:t xml:space="preserve">【经】十有五年春王正月，邾子来朝。鼷鼠食郊牛，牛死，改卜牛。二月辛丑，楚子灭胡，以胡子豹归。夏五辛亥，郊。壬申，公薨于高寝。郑罕达帅师伐宋。齐侯、卫侯次于渠蒢。邾子来奔丧。秋七月壬申，姒氏卒。八月庚辰朔，日有食之。九月，滕子来会葬。丁巳，葬我君定公，雨，不克葬。戊午，日下昊，乃克葬。辛巳，葬定姒。冬，城漆。</w:t>
      </w:r>
    </w:p>
    <w:p>
      <w:pPr>
        <w:pStyle w:val="BodyText"/>
      </w:pPr>
      <w:r>
        <w:t xml:space="preserve"> </w:t>
      </w:r>
      <w:r>
        <w:t xml:space="preserve">【传】十五年春，邾隐公来朝。子贡观焉。邾子执玉高，其容仰。公受玉卑，其容俯。子贡曰：「以礼观之，二君者，皆有死亡焉。夫礼，死生存亡之体也。将左右周旋，进退俯仰，于是乎取之；朝祀丧戎，于是乎观之。今正月相朝，而皆不度，心已亡矣。嘉事不体，何以能久？高仰，骄也，卑俯，替也。骄近乱，替近疾。君为主，其先亡乎！」</w:t>
      </w:r>
    </w:p>
    <w:p>
      <w:pPr>
        <w:pStyle w:val="BodyText"/>
      </w:pPr>
      <w:r>
        <w:t xml:space="preserve"> </w:t>
      </w:r>
      <w:r>
        <w:t xml:space="preserve">吴之入楚也，胡子尽俘楚邑之近胡者。楚既定，胡子豹又不事楚，曰：「存亡有命，事楚何为？多取费焉。」二月，楚灭胡。</w:t>
      </w:r>
    </w:p>
    <w:p>
      <w:pPr>
        <w:pStyle w:val="BodyText"/>
      </w:pPr>
      <w:r>
        <w:t xml:space="preserve"> </w:t>
      </w:r>
      <w:r>
        <w:t xml:space="preserve">夏五月壬申，公薨。仲尼曰：「赐不幸言而中，是使赐多言者也。」</w:t>
      </w:r>
    </w:p>
    <w:p>
      <w:pPr>
        <w:pStyle w:val="BodyText"/>
      </w:pPr>
      <w:r>
        <w:t xml:space="preserve"> </w:t>
      </w:r>
      <w:r>
        <w:t xml:space="preserve">郑罕达败宋师于老丘。</w:t>
      </w:r>
    </w:p>
    <w:p>
      <w:pPr>
        <w:pStyle w:val="BodyText"/>
      </w:pPr>
      <w:r>
        <w:t xml:space="preserve"> </w:t>
      </w:r>
      <w:r>
        <w:t xml:space="preserve">齐侯、卫侯次于蘧挐，谋救宋也。</w:t>
      </w:r>
    </w:p>
    <w:p>
      <w:pPr>
        <w:pStyle w:val="BodyText"/>
      </w:pPr>
      <w:r>
        <w:t xml:space="preserve"> </w:t>
      </w:r>
      <w:r>
        <w:t xml:space="preserve">秋七月壬申，姒氏卒。不称夫人，不赴，且不祔也。</w:t>
      </w:r>
    </w:p>
    <w:p>
      <w:pPr>
        <w:pStyle w:val="BodyText"/>
      </w:pPr>
      <w:r>
        <w:t xml:space="preserve"> </w:t>
      </w:r>
      <w:r>
        <w:t xml:space="preserve">葬定公。雨，不克襄事，礼也。</w:t>
      </w:r>
    </w:p>
    <w:p>
      <w:pPr>
        <w:pStyle w:val="BodyText"/>
      </w:pPr>
      <w:r>
        <w:t xml:space="preserve"> </w:t>
      </w:r>
      <w:r>
        <w:t xml:space="preserve">葬定姒。不称小君，不成丧也。</w:t>
      </w:r>
    </w:p>
    <w:p>
      <w:pPr>
        <w:pStyle w:val="BodyText"/>
      </w:pPr>
      <w:r>
        <w:t xml:space="preserve"> </w:t>
      </w:r>
      <w:r>
        <w:t xml:space="preserve">冬，城漆。书，不时告也。</w:t>
      </w:r>
    </w:p>
    <w:p>
      <w:pPr>
        <w:pStyle w:val="BodyText"/>
      </w:pPr>
    </w:p>
    <w:p>
      <w:pPr>
        <w:pStyle w:val="Heading2"/>
      </w:pPr>
      <w:bookmarkStart w:id="262" w:name="header-n3043"/>
      <w:r>
        <w:t xml:space="preserve">哀公</w:t>
      </w:r>
      <w:bookmarkEnd w:id="262"/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3" w:name="header-n3045"/>
      <w:r>
        <w:t xml:space="preserve">哀公元年</w:t>
      </w:r>
      <w:bookmarkEnd w:id="263"/>
    </w:p>
    <w:p>
      <w:pPr>
        <w:pStyle w:val="FirstParagraph"/>
      </w:pPr>
      <w:r>
        <w:t xml:space="preserve"> </w:t>
      </w:r>
      <w:r>
        <w:t xml:space="preserve">【经】元年春王正月，公即位。楚子、陈侯、随侯、许男围蔡。鼷鼠食郊牛，改卜牛。夏四月辛巳，郊。秋，齐侯，卫侯伐晋。冬，仲孙何忌帅师伐邾。</w:t>
      </w:r>
    </w:p>
    <w:p>
      <w:pPr>
        <w:pStyle w:val="BodyText"/>
      </w:pPr>
      <w:r>
        <w:t xml:space="preserve"> </w:t>
      </w:r>
      <w:r>
        <w:t xml:space="preserve">【传】元年春，楚子围蔡，报柏举也。里而栽，广丈，高倍。夫屯昼夜九日，如子西之素。蔡人男女以辨，使疆于江、汝之间而还。蔡于是乎请迁于吴。</w:t>
      </w:r>
    </w:p>
    <w:p>
      <w:pPr>
        <w:pStyle w:val="BodyText"/>
      </w:pPr>
      <w:r>
        <w:t xml:space="preserve"> </w:t>
      </w:r>
      <w:r>
        <w:t xml:space="preserve">吴王夫差败越于夫椒，报檇李也。遂入越。越子以甲楯五千，保于会稽。使大夫种因吴大宰嚭以行成，吴子将许之。伍员曰：「不可。臣闻之树德莫如滋，去疾莫如尽。昔有过浇杀斟灌以伐斟鄩，灭夏后相。后婚方娠，逃出自窦，归于有仍，生少康焉，为仍牧正。惎浇，能戒之。浇使椒求之，逃奔有虞，为之庖正，以除其害。虞思于是妻之以二姚，而邑诸纶。有田一成，有众一旅，能布其德，而兆其谋，以收夏众，抚其官职。使女艾谍浇，使季杼诱豷，遂灭过、戈，复禹之绩。祀夏配天，不失旧物。今吴不如过，而越大于少康，或将丰之，不亦难乎？句践能亲而务施，施不失人，亲不弃劳。与我同壤而世为仇雠，于是乎克而弗取，将又存之，违天而长寇仇，后虽悔之，不可食已。姬之衰也，日可俟也。介在蛮夷，而长寇仇，以是求伯，必不行矣。」弗听。退而告人曰：「越十年生聚，而十年教训，二十年之外，吴其为沼乎！」三月，越及吴平。吴入越，不书，吴不告庆，越不告败也。</w:t>
      </w:r>
    </w:p>
    <w:p>
      <w:pPr>
        <w:pStyle w:val="BodyText"/>
      </w:pPr>
      <w:r>
        <w:t xml:space="preserve"> </w:t>
      </w:r>
      <w:r>
        <w:t xml:space="preserve">夏四月，齐侯、卫侯救邯郸，围五鹿。</w:t>
      </w:r>
    </w:p>
    <w:p>
      <w:pPr>
        <w:pStyle w:val="BodyText"/>
      </w:pPr>
      <w:r>
        <w:t xml:space="preserve"> </w:t>
      </w:r>
      <w:r>
        <w:t xml:space="preserve">吴之入楚也，使召陈怀公。怀公朝国人而问焉，曰：「欲与楚者右，欲与吴者左。陈人从田，无田从党。」逢滑当公而进，曰：「臣闻国之兴也以福，其亡也以祸。今吴未有福，楚未有祸。楚未可弃，吴未可从。而晋，盟主也，若以晋辞吴，若何？」公曰：「国胜君亡，非祸而何？」对曰：「国之有是多矣，何必不复。小国犹复，况大国乎？臣闻国之兴也，视民如伤，是其福也。其亡也，以民为土芥，是其祸也。楚虽无德，亦不艾杀其民。吴日敝于兵，暴骨如莽，而未见德焉。天其或者正训楚也！祸之适吴，其何日之有？」陈侯从之。及夫差克越，乃修先君之怨。秋八月，吴侵陈，修旧怨也。</w:t>
      </w:r>
    </w:p>
    <w:p>
      <w:pPr>
        <w:pStyle w:val="BodyText"/>
      </w:pPr>
      <w:r>
        <w:t xml:space="preserve"> </w:t>
      </w:r>
      <w:r>
        <w:t xml:space="preserve">齐侯、卫侯会于乾侯，救范氏也，师及齐师、卫孔圉、鲜虞人伐晋，取棘蒲。</w:t>
      </w:r>
    </w:p>
    <w:p>
      <w:pPr>
        <w:pStyle w:val="BodyText"/>
      </w:pPr>
      <w:r>
        <w:t xml:space="preserve"> </w:t>
      </w:r>
      <w:r>
        <w:t xml:space="preserve">吴师在陈，楚大夫皆惧，曰：「阖庐惟能用其民，以败我于柏举。今闻其嗣又甚焉，将若之何？」子西曰：「二三子恤不相睦，无患吴矣。昔阖庐食不二味，居不重席，室不崇坛，器不彤镂，宫室不观，舟车不饰，衣服财用，择不取费。在国，天有灾疠，亲巡孤寡，而共其乏困。在军，熟食者分，而后敢食。其所尝者，卒乘与焉。勤恤其民而与之劳逸，是以民不罢劳，死知不旷。吾先大夫子常易之，所以败我也。今闻夫差次有台榭陂池焉，宿有妃嫱嫔御焉。一日之行，所欲必成，玩好必从。珍异是聚，观乐是务，视民如仇，而用之日新。夫先自败也已。安能败我？」</w:t>
      </w:r>
    </w:p>
    <w:p>
      <w:pPr>
        <w:pStyle w:val="BodyText"/>
      </w:pPr>
      <w:r>
        <w:t xml:space="preserve"> </w:t>
      </w:r>
      <w:r>
        <w:t xml:space="preserve">冬十一月，晋赵鞅伐朝歌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4" w:name="header-n3056"/>
      <w:r>
        <w:t xml:space="preserve">哀公二年</w:t>
      </w:r>
      <w:bookmarkEnd w:id="264"/>
    </w:p>
    <w:p>
      <w:pPr>
        <w:pStyle w:val="FirstParagraph"/>
      </w:pPr>
      <w:r>
        <w:t xml:space="preserve"> </w:t>
      </w:r>
      <w:r>
        <w:t xml:space="preserve">【经】二年春王二月，季孙斯、叔孙州仇、仲孙何忌帅师伐邾，取漷东田及沂西田。癸巳，叔孙州仇、仲孙何忌及邾子盟于句绎。夏四月丙子，卫侯元卒。滕子来朝。晋赵鞅帅师纳卫世子蒯聩于戚。秋八月甲戌，晋赵鞅帅师及郑罕达帅师战于铁，郑师败绩。冬十月，葬卫灵公。十有一月，蔡迁于州来。蔡杀其大夫公子驷。</w:t>
      </w:r>
    </w:p>
    <w:p>
      <w:pPr>
        <w:pStyle w:val="BodyText"/>
      </w:pPr>
      <w:r>
        <w:t xml:space="preserve"> </w:t>
      </w:r>
      <w:r>
        <w:t xml:space="preserve">【传】二年春，伐邾，将伐绞。邾人爱其土，故赂以淳阜、沂之田而受盟。</w:t>
      </w:r>
    </w:p>
    <w:p>
      <w:pPr>
        <w:pStyle w:val="BodyText"/>
      </w:pPr>
      <w:r>
        <w:t xml:space="preserve"> </w:t>
      </w:r>
      <w:r>
        <w:t xml:space="preserve">初，卫侯游于郊，子南仆。公曰：「余无子，将立女。」不对。他日，又谓之。对曰：「郢不足以辱社稷，君其改图。君夫人在堂，三揖在下。君命只辱。」</w:t>
      </w:r>
    </w:p>
    <w:p>
      <w:pPr>
        <w:pStyle w:val="BodyText"/>
      </w:pPr>
      <w:r>
        <w:t xml:space="preserve"> </w:t>
      </w:r>
      <w:r>
        <w:t xml:space="preserve">夏，卫灵公卒。夫人曰：「命公子郢为大子，君命也。」对曰：「郢异于他子。且君没于吾手，若有之，郢必闻之。且亡人之子辄在。」乃立辄。</w:t>
      </w:r>
    </w:p>
    <w:p>
      <w:pPr>
        <w:pStyle w:val="BodyText"/>
      </w:pPr>
      <w:r>
        <w:t xml:space="preserve"> </w:t>
      </w:r>
      <w:r>
        <w:t xml:space="preserve">六月乙酉，晋赵鞅纳卫大子于戚。宵迷，阳虎曰：「右河而南，必至焉。」使大子絻，八人衰絰，伪自卫逆者。告于门，哭而入，遂居之。</w:t>
      </w:r>
    </w:p>
    <w:p>
      <w:pPr>
        <w:pStyle w:val="BodyText"/>
      </w:pPr>
      <w:r>
        <w:t xml:space="preserve"> </w:t>
      </w:r>
      <w:r>
        <w:t xml:space="preserve">秋八月，齐人输范氏粟，郑子姚、子般送之。士吉射逆之，赵鞅御之，遇于戚。阳虎曰：「吾车少，以兵车之旆，与罕、驷兵车先陈。罕、驷自后随而从之，彼见吾貌，必有惧心。于是乎会之，必大败之。」从之。卜战，龟焦。乐丁曰：「《诗》曰：『爰始爰谋，爰契我龟。』谋协，以故兆询可也。」简子誓曰：「范氏、中行氏，反易天明，斩艾百姓，欲擅晋国而灭其君。寡君恃郑而保焉。今郑为不道，弃君助臣，二三子顺天明，从君命，经德义，除诟耻，在此行也。克敌者，上大夫受县，下大夫受郡，士田十万，庶人工商遂，人臣隶圉免。志父无罪，君实图之。若其有罪，绞缢以戮，桐棺三寸，不设属辟，素车朴马，无入于兆，下卿之罚也。」甲戌，将战，邮无恤御简子，卫太子为右。登铁上，望见郑师众，大子惧，自投于车下。子良授大子绥而乘之，曰：「妇人也。」简子巡列，曰：「毕万，匹夫也。七战皆获，有马百乘，死于牖下。群子勉之，死不在寇。」繁羽御赵罗，宋勇为右。罗无勇，麇之。吏诘之，御对曰：「痁作而伏。」卫大子祷曰：「会孙蒯聩敢昭告皇祖文王、烈祖康叔、文祖襄公：郑胜乱从，晋午在难，不能治乱，使鞅讨之。蒯聩不敢自佚，备持矛焉。敢告无绝筋，无折骨，无面伤，以集大事，无作三祖羞。大命不敢请，佩玉不敢爱。」</w:t>
      </w:r>
    </w:p>
    <w:p>
      <w:pPr>
        <w:pStyle w:val="BodyText"/>
      </w:pPr>
      <w:r>
        <w:t xml:space="preserve"> </w:t>
      </w:r>
      <w:r>
        <w:t xml:space="preserve">郑人击简子中肩，毙于车中，获其峰旗。大子救之以戈，郑师北，获温大夫赵罗。大子复伐之，郑师大败，获齐粟千车。赵孟喜曰：「可矣。」傅叟曰：「虽克郑，犹有知在，忧未艾也。」</w:t>
      </w:r>
    </w:p>
    <w:p>
      <w:pPr>
        <w:pStyle w:val="BodyText"/>
      </w:pPr>
      <w:r>
        <w:t xml:space="preserve"> </w:t>
      </w:r>
      <w:r>
        <w:t xml:space="preserve">初，周人与范氏田，公孙尨税焉。赵氏得而献之，吏请杀之。赵孟曰：「为其主也，何罪？」止而与之田。及铁之战，以徒五百人宵攻郑师，取峰旗于子姚之幕下，献曰：「请报主德。」</w:t>
      </w:r>
    </w:p>
    <w:p>
      <w:pPr>
        <w:pStyle w:val="BodyText"/>
      </w:pPr>
      <w:r>
        <w:t xml:space="preserve"> </w:t>
      </w:r>
      <w:r>
        <w:t xml:space="preserve">追郑师。姚、般、公孙林殿而射，前列多死。赵孟曰：「国无小。」既战，简子曰：「吾伏弢呕血，鼓音不衰，今日我上也。」大子曰：「吾救主于车，退敌于下，我，右之上也。」邮良曰：「我两靷将绝，吾能止之，我，御之上也。」驾而乘材，两靷皆绝。</w:t>
      </w:r>
    </w:p>
    <w:p>
      <w:pPr>
        <w:pStyle w:val="BodyText"/>
      </w:pPr>
      <w:r>
        <w:t xml:space="preserve"> </w:t>
      </w:r>
      <w:r>
        <w:t xml:space="preserve">吴泄庸如蔡纳聘，而稍纳师。师毕入，众知之。蔡侯告大夫，杀公子驷以说，哭而迁墓。冬，蔡迁于州来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5" w:name="header-n3069"/>
      <w:r>
        <w:t xml:space="preserve">哀公三年</w:t>
      </w:r>
      <w:bookmarkEnd w:id="265"/>
    </w:p>
    <w:p>
      <w:pPr>
        <w:pStyle w:val="FirstParagraph"/>
      </w:pPr>
      <w:r>
        <w:t xml:space="preserve"> </w:t>
      </w:r>
      <w:r>
        <w:t xml:space="preserve">【经】三年春，齐国夏、卫石曼姑帅师围戚。夏四月甲午，地震。五月辛卯，桓宫、僖宫灾。季孙斯、叔孙州仇帅师城启阳。宋乐髡帅师伐曹。秋七月丙子，季孙斯卒。蔡人放其大夫公孙猎于吴。冬十月癸卯，秦伯卒。叔孙州仇、仲孙何忌帅师围邾。</w:t>
      </w:r>
    </w:p>
    <w:p>
      <w:pPr>
        <w:pStyle w:val="BodyText"/>
      </w:pPr>
      <w:r>
        <w:t xml:space="preserve"> </w:t>
      </w:r>
      <w:r>
        <w:t xml:space="preserve">【传】三年春，齐、卫围戚，救援于中山。</w:t>
      </w:r>
    </w:p>
    <w:p>
      <w:pPr>
        <w:pStyle w:val="BodyText"/>
      </w:pPr>
      <w:r>
        <w:t xml:space="preserve"> </w:t>
      </w:r>
      <w:r>
        <w:t xml:space="preserve">夏五月辛卯，司铎火。火逾公宫，桓、僖灾。救火者皆曰：「顾府。」南宫敬叔至，命周人出御书，俟于宫，曰：「庀女而不在，死。」子服景伯至，命宰人出礼书，以待命：「命不共，有常刑。」校人乘马，巾车脂辖。百官官备，府库慎守，官人肃给。济濡帷幕，郁攸从之，蒙葺公屋。自大庙始，外内以悛，助所不给。有不用命，则有常刑，无赦。公父文伯至，命校人驾乘车。季桓子至，御公立于象魏之外，命救火者伤人则止，财可为也。命藏《象魏》，曰：「旧章不可亡也。」富父槐至，曰：「无备而官办者，犹拾也。」于是乎去表之蒿，道还公宫。孔子在陈，闻火，曰：「其桓、僖乎！」</w:t>
      </w:r>
    </w:p>
    <w:p>
      <w:pPr>
        <w:pStyle w:val="BodyText"/>
      </w:pPr>
      <w:r>
        <w:t xml:space="preserve"> </w:t>
      </w:r>
      <w:r>
        <w:t xml:space="preserve">刘氏、范氏世为婚姻，苌弘事刘文公，故周与范氏。赵鞅以为讨。六月癸卯，周人杀苌弘。</w:t>
      </w:r>
    </w:p>
    <w:p>
      <w:pPr>
        <w:pStyle w:val="BodyText"/>
      </w:pPr>
      <w:r>
        <w:t xml:space="preserve"> </w:t>
      </w:r>
      <w:r>
        <w:t xml:space="preserve">秋，季孙有疾，命正常曰：「无死。南孺子之子，男也，则以告而立之。女也，则肥也可。」季孙卒，康子即位。既葬，康子在朝。南氏生男，正常载以如朝，告曰：「夫子有遗言，命其圉臣曰：『南氏生男，则以告于君与大夫而立之。』今生矣，男也，敢告。」遂奔卫。康子请退。公使共刘视之，则或杀之矣，乃讨之。召正常，正常不反。</w:t>
      </w:r>
    </w:p>
    <w:p>
      <w:pPr>
        <w:pStyle w:val="BodyText"/>
      </w:pPr>
      <w:r>
        <w:t xml:space="preserve"> </w:t>
      </w:r>
      <w:r>
        <w:t xml:space="preserve">冬十月，晋赵鞅围朝歌，师于其南。荀寅伐其郛，使其徒自北门入，己犯师而出。癸丑，奔邯郸。十一月，赵鞅杀士皋夷，恶范氏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6" w:name="header-n3078"/>
      <w:r>
        <w:t xml:space="preserve">哀公四年</w:t>
      </w:r>
      <w:bookmarkEnd w:id="266"/>
    </w:p>
    <w:p>
      <w:pPr>
        <w:pStyle w:val="FirstParagraph"/>
      </w:pPr>
      <w:r>
        <w:t xml:space="preserve"> </w:t>
      </w:r>
      <w:r>
        <w:t xml:space="preserve">【经】四年春王二月庚戌，盗杀蔡侯申。蔡公孙辰出奔吴。葬秦惠公。宋人执小邾子。夏，蔡杀其大夫公孙姓、公孙霍。晋人执戎蛮子赤归于楚。城西郛。六月辛丑，亳社灾。秋八月甲寅，滕子结卒。冬十有二月，葬蔡昭公。葬滕顷公。</w:t>
      </w:r>
    </w:p>
    <w:p>
      <w:pPr>
        <w:pStyle w:val="BodyText"/>
      </w:pPr>
      <w:r>
        <w:t xml:space="preserve"> </w:t>
      </w:r>
      <w:r>
        <w:t xml:space="preserve">【传】四年春，蔡昭侯将如吴，诸大夫恐其又迁也，承，公孙翩逐而射之，入于家人而卒。以两矢门之。众莫敢进。文之锴后至，曰：「如墙而进，多而杀二人。」锴执弓而先，翩射之，中肘。锴遂杀之。故逐公孙辰，而杀公孙姓、公孙盱。</w:t>
      </w:r>
    </w:p>
    <w:p>
      <w:pPr>
        <w:pStyle w:val="BodyText"/>
      </w:pPr>
      <w:r>
        <w:t xml:space="preserve"> </w:t>
      </w:r>
      <w:r>
        <w:t xml:space="preserve">夏，楚人既克夷虎，乃谋北方。左司马眅、申公寿余、叶公诸梁致蔡于负函，致方城之外于缯关，曰：「吴将水斥江入郢，将奔命焉。」为一昔之期，袭梁及霍。单浮余围蛮氏，蛮氏溃。蛮子赤奔晋阴地。司马起丰、析与狄戎，以临上雒。左师军于菟和，右师军于仓野，使谓阴地之命大夫士蔑曰：「晋、楚有盟，好恶同之。若将不废，寡君之愿也。不然，将通于少习以听命。」士蔑请诸赵孟。赵孟曰：「晋国未宁，安能恶于楚，必速与之。」士蔑乃致九州之戎。将裂田以与蛮子而城之，且将为之卜。蛮子听卜，遂执之，与其五大夫，以畀楚师于三户。司马致邑，立宗焉，以诱其遗民，而尽俘以归。</w:t>
      </w:r>
    </w:p>
    <w:p>
      <w:pPr>
        <w:pStyle w:val="BodyText"/>
      </w:pPr>
      <w:r>
        <w:t xml:space="preserve"> </w:t>
      </w:r>
      <w:r>
        <w:t xml:space="preserve">秋七月，齐陈乞、弦施、卫宁跪救范氏。庚午，围五鹿。九月，赵鞅围邯郸。冬十一月，邯郸降。荀寅奔鲜虞，赵稷奔临。十二月，弦施逆之，遂堕临。国夏伐晋，取邢、任、栾、鄗、逆畤、阴人、盂、壶口。会鲜虞，纳荀寅于柏人。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7" w:name="header-n3086"/>
      <w:r>
        <w:t xml:space="preserve">哀公五年</w:t>
      </w:r>
      <w:bookmarkEnd w:id="267"/>
    </w:p>
    <w:p>
      <w:pPr>
        <w:pStyle w:val="FirstParagraph"/>
      </w:pPr>
      <w:r>
        <w:t xml:space="preserve"> </w:t>
      </w:r>
      <w:r>
        <w:t xml:space="preserve">【经】五年春，城毗。夏，齐侯伐宋。晋赵鞅帅师伐卫。秋九月癸酉，齐侯杵臼卒。冬，叔还如齐。闰月，葬齐景公。</w:t>
      </w:r>
    </w:p>
    <w:p>
      <w:pPr>
        <w:pStyle w:val="BodyText"/>
      </w:pPr>
      <w:r>
        <w:t xml:space="preserve"> </w:t>
      </w:r>
      <w:r>
        <w:t xml:space="preserve">【传】五年春，晋围柏人，荀寅、士吉射奔齐。初，范氏之臣王生恶张柳朔，言诸昭子，使为柏人。昭子曰：「夫非而仇乎？」对曰：「私仇不及公，好不废过，恶不去善，义之经也。臣敢违之？」及范氏出，张柳朔谓其子：「尔从主，勉之！我将止死，王生授我矣。吾不可以僭之。」遂死于柏人。</w:t>
      </w:r>
    </w:p>
    <w:p>
      <w:pPr>
        <w:pStyle w:val="BodyText"/>
      </w:pPr>
      <w:r>
        <w:t xml:space="preserve"> </w:t>
      </w:r>
      <w:r>
        <w:t xml:space="preserve">夏，赵鞅伐卫，范氏之故也，遂围中牟。</w:t>
      </w:r>
    </w:p>
    <w:p>
      <w:pPr>
        <w:pStyle w:val="BodyText"/>
      </w:pPr>
      <w:r>
        <w:t xml:space="preserve"> </w:t>
      </w:r>
      <w:r>
        <w:t xml:space="preserve">齐燕姬生子，不成而死，诸子鬻姒之子荼嬖。诸大夫恐其为大子也，言于公曰：「君之齿长矣，未有大子，若之何？」公曰：「二三子间于忧虞，则有疾疢。亦姑谋乐，何忧于无君？」公疾，使国惠子、高昭子立荼，置群公子于莱。秋，齐景公卒。冬十月，公子嘉、公子驹、公子黔奔卫，公子锄、公子阳生来奔。莱人歌之曰：「景公死乎不与埋，三军之事乎不与谋。师乎师乎，何党之乎？」</w:t>
      </w:r>
    </w:p>
    <w:p>
      <w:pPr>
        <w:pStyle w:val="BodyText"/>
      </w:pPr>
      <w:r>
        <w:t xml:space="preserve"> </w:t>
      </w:r>
      <w:r>
        <w:t xml:space="preserve">郑驷秦富而侈，嬖大夫也，而常陈卿之车服于其庭。郑人恶而杀之。子思曰：「《诗》曰：『不解于位，民之攸塈。』不守其位，而能久者鲜矣。《商颂》曰：『不僭不滥，不敢怠皇，命以多福。』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8" w:name="header-n3094"/>
      <w:r>
        <w:t xml:space="preserve">哀公六年</w:t>
      </w:r>
      <w:bookmarkEnd w:id="268"/>
    </w:p>
    <w:p>
      <w:pPr>
        <w:pStyle w:val="FirstParagraph"/>
      </w:pPr>
      <w:r>
        <w:t xml:space="preserve"> </w:t>
      </w:r>
      <w:r>
        <w:t xml:space="preserve">【经】六年春，城邾瑕。晋赵鞅帅师伐鲜虞。吴伐陈。夏，齐国夏及高张来奔。叔还公吴于柤。秋七月庚寅，楚子轸卒。齐阳生入齐。齐陈乞弑其君荼。冬，仲孙何忌帅师伐邾。宋向巢帅师伐曹。</w:t>
      </w:r>
    </w:p>
    <w:p>
      <w:pPr>
        <w:pStyle w:val="BodyText"/>
      </w:pPr>
      <w:r>
        <w:t xml:space="preserve"> </w:t>
      </w:r>
      <w:r>
        <w:t xml:space="preserve">【传】六年春，晋伐鲜虞，治范氏之乱也。</w:t>
      </w:r>
    </w:p>
    <w:p>
      <w:pPr>
        <w:pStyle w:val="BodyText"/>
      </w:pPr>
      <w:r>
        <w:t xml:space="preserve"> </w:t>
      </w:r>
      <w:r>
        <w:t xml:space="preserve">吴伐陈，复修旧怨也。楚子曰：「吾先君与陈有盟，不可以不救。」乃救陈，师于城父。</w:t>
      </w:r>
    </w:p>
    <w:p>
      <w:pPr>
        <w:pStyle w:val="BodyText"/>
      </w:pPr>
      <w:r>
        <w:t xml:space="preserve"> </w:t>
      </w:r>
      <w:r>
        <w:t xml:space="preserve">齐陈乞伪事高、国者，每朝必骖乘焉。所从必言诸大夫，曰：「彼皆偃蹇，将弃子之命。皆曰：『高、国得君，必逼我，盍去诸？』固将谋子，子早图之。图之，莫如尽灭之。需，事之下也。」及朝，则曰：「彼虎狼也，见我在子之侧，杀我无日矣。请就之位。」又谓诸大夫曰：「二子者祸矣！恃得君而欲谋二三子，曰：『国之多难，贵宠之由，尽去之而后君定。』既成谋矣，盍及其未作也，先诸？作而后悔，亦无及也。」大夫从之。</w:t>
      </w:r>
    </w:p>
    <w:p>
      <w:pPr>
        <w:pStyle w:val="BodyText"/>
      </w:pPr>
      <w:r>
        <w:t xml:space="preserve"> </w:t>
      </w:r>
      <w:r>
        <w:t xml:space="preserve">夏六月戊辰，陈乞、鲍牧及诸大夫，以甲入于公宫。昭子闻之，与惠子乘如公，战于庄，败。国人追之，国夏奔莒，遂及高张、晏圉、弦施来奔。</w:t>
      </w:r>
    </w:p>
    <w:p>
      <w:pPr>
        <w:pStyle w:val="BodyText"/>
      </w:pPr>
      <w:r>
        <w:t xml:space="preserve"> </w:t>
      </w:r>
      <w:r>
        <w:t xml:space="preserve">秋七月，楚子在城父，将救陈。卜战，不吉；卜退，不吉。王曰：「然则死也！再败楚师，不如死。弃盟逃仇，亦不如死。死一也，其死仇乎！」命公子申为王，不可；则命公子结，亦不可；则命公子启，五辞而后许。将战，王有疾。庚寅，昭王攻大冥，卒于城父。子闾退，曰：「君王舍其子而让，群臣敢忘君乎？从君之命，顺也。立君之子，亦顺也。二顺不可失也。」与子西、子期谋，潜师闭涂，逆越女之子章，立之而后还。</w:t>
      </w:r>
    </w:p>
    <w:p>
      <w:pPr>
        <w:pStyle w:val="BodyText"/>
      </w:pPr>
      <w:r>
        <w:t xml:space="preserve"> </w:t>
      </w:r>
      <w:r>
        <w:t xml:space="preserve">是岁也，有云如众赤鸟，夹日以飞，三日。楚子使问诸周大史。周大史曰：「其当王身乎！若禜之，可移于令尹、司马。」王曰：「除腹心之疾，而置诸股肱，何益？不谷不有大过，天其夭诸？有罪受罚，又焉移之？」遂弗禜。</w:t>
      </w:r>
    </w:p>
    <w:p>
      <w:pPr>
        <w:pStyle w:val="BodyText"/>
      </w:pPr>
      <w:r>
        <w:t xml:space="preserve"> </w:t>
      </w:r>
      <w:r>
        <w:t xml:space="preserve">初，昭王有疾。卜曰：「河为祟。」王弗祭。大夫请祭诸郊，王曰：「三代命祀，祭不越望。江、汉、雎、章，楚之望也。祸福之至，不是过也。不谷虽不德，河非所获罪也。」遂弗祭。孔子曰：「楚昭王知大道矣！其不失国也，宜哉！《夏书》曰：『惟彼陶唐，帅彼天常，有此冀方。今失其行，乱其纪纲，乃灭而亡。』又曰：『允出兹在兹。』由己率常可矣。」</w:t>
      </w:r>
    </w:p>
    <w:p>
      <w:pPr>
        <w:pStyle w:val="BodyText"/>
      </w:pPr>
      <w:r>
        <w:t xml:space="preserve"> </w:t>
      </w:r>
      <w:r>
        <w:t xml:space="preserve">八月，齐邴意兹来奔。</w:t>
      </w:r>
    </w:p>
    <w:p>
      <w:pPr>
        <w:pStyle w:val="BodyText"/>
      </w:pPr>
      <w:r>
        <w:t xml:space="preserve"> </w:t>
      </w:r>
      <w:r>
        <w:t xml:space="preserve">陈僖子使召公子阳生。阳生驾而见南郭且于，曰：「尝献马于季孙，不入于上乘，故又献此，请与子乘之。」出莱门而告之故。阚止知之，先待诸外。公子曰：「事未可知，反，与壬也处。」戒之，遂行。逮夜，至于齐，国人知之。僖子使子士之母养之，与馈者皆入。</w:t>
      </w:r>
    </w:p>
    <w:p>
      <w:pPr>
        <w:pStyle w:val="BodyText"/>
      </w:pPr>
      <w:r>
        <w:t xml:space="preserve"> </w:t>
      </w:r>
      <w:r>
        <w:t xml:space="preserve">冬十月丁卯，立之。将盟，鲍子醉而往。其臣差车鲍点曰：「此谁之命也？」陈子曰：「受命于鲍子。」遂诬鲍子曰：「子之命也。」鲍子曰：「女忘君之为孺子牛而折其齿乎？而背之也！」悼公稽首，曰：「吾子奉义而行者也。若我可，不必亡一大夫。若我不可，不必亡一公子。义则进，否则退，敢不唯子是从？废兴无以乱，则所愿也。」鲍子曰：「谁非君之子？」乃受盟。使胡姬以安孺子如赖。去鬻姒，杀王甲，拘江说，囚王豹于句窦之丘。</w:t>
      </w:r>
    </w:p>
    <w:p>
      <w:pPr>
        <w:pStyle w:val="BodyText"/>
      </w:pPr>
      <w:r>
        <w:t xml:space="preserve"> </w:t>
      </w:r>
      <w:r>
        <w:t xml:space="preserve">公使朱毛告于陈子，曰：「微子则不及此。然君异于器，不可以二。器二不匮，君二多难，敢布诸大夫。」僖子不对而泣，曰：「君举不信群臣乎？以齐国之困，困又有忧。少君不可以访，是以求长君，庶亦能容群臣乎！不然，夫孺子何罪？」毛覆命，公悔之。毛曰：「君大访于陈子，而图其小可也。」使毛迁孺子于骀，不至，杀诸野幕之下，葬诸殳冒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69" w:name="header-n3109"/>
      <w:r>
        <w:t xml:space="preserve">哀公七年</w:t>
      </w:r>
      <w:bookmarkEnd w:id="269"/>
    </w:p>
    <w:p>
      <w:pPr>
        <w:pStyle w:val="FirstParagraph"/>
      </w:pPr>
      <w:r>
        <w:t xml:space="preserve"> </w:t>
      </w:r>
      <w:r>
        <w:t xml:space="preserve">【经】七年春，宋皇瑗帅师侵郑。晋魏曼多帅师侵卫。夏，公会吴于鄫。秋，公伐邾。八月己酉，入邾，以邾子益来。宋人围曹。冬，郑驷弘帅师救曹。</w:t>
      </w:r>
    </w:p>
    <w:p>
      <w:pPr>
        <w:pStyle w:val="BodyText"/>
      </w:pPr>
      <w:r>
        <w:t xml:space="preserve"> </w:t>
      </w:r>
      <w:r>
        <w:t xml:space="preserve">【传】七年春，宋师侵郑，郑叛晋故也。</w:t>
      </w:r>
    </w:p>
    <w:p>
      <w:pPr>
        <w:pStyle w:val="BodyText"/>
      </w:pPr>
      <w:r>
        <w:t xml:space="preserve"> </w:t>
      </w:r>
      <w:r>
        <w:t xml:space="preserve">晋师侵卫，卫不服也。</w:t>
      </w:r>
    </w:p>
    <w:p>
      <w:pPr>
        <w:pStyle w:val="BodyText"/>
      </w:pPr>
      <w:r>
        <w:t xml:space="preserve"> </w:t>
      </w:r>
      <w:r>
        <w:t xml:space="preserve">夏，公会吴于鄫。吴来征百牢，子服景伯对曰：「先王未之有也。」吴人曰：「宋百牢我，鲁不可以后宋。且鲁牢晋大夫过十，吴王百牢，不亦可乎？」景伯曰：「晋范鞅贪而弃礼，以大国惧敝邑，故敝邑十一牢之。君若以礼命于诸侯，则有数矣。若亦弃礼，则有淫者矣。周之王也，制礼，上物不过十二，以为天之大数也。今弃周礼，而曰必百牢，亦唯执事。」吴人弗听。景伯曰：「吴将亡矣！弃天而背本不与，必弃疾于我。」乃与之。</w:t>
      </w:r>
    </w:p>
    <w:p>
      <w:pPr>
        <w:pStyle w:val="BodyText"/>
      </w:pPr>
      <w:r>
        <w:t xml:space="preserve"> </w:t>
      </w:r>
      <w:r>
        <w:t xml:space="preserve">大宰嚭召季康子，康子使子贡辞。大宰嚭曰：「国君道长，而大夫不出门，此何礼也？」对曰：「岂以为礼？畏大国也。大国不以礼命于诸侯，苟不以礼，岂可量也？寡君既共命焉，其老岂敢弃其国？大伯端委以治周礼，仲雍嗣之，断发文身，赢以为饰，岂礼也哉？有由然也。」反自鄫，以吴为无能为也。</w:t>
      </w:r>
    </w:p>
    <w:p>
      <w:pPr>
        <w:pStyle w:val="BodyText"/>
      </w:pPr>
      <w:r>
        <w:t xml:space="preserve"> </w:t>
      </w:r>
      <w:r>
        <w:t xml:space="preserve">季康子欲伐邾，乃飨大夫以谋之。子服景伯曰：「小所以事大，信也。大所以保小，仁也。背大国，不信。伐小国，不仁。民保于城，城保于德，失二德者，危，将焉保？」孟孙曰：「二三子以为何如？恶贤而逆之？」对曰：「禹合诸侯于涂山，执玉帛者万国。今其存者，无数十焉。唯大不字小，小不事大也。知必危，何故不言？鲁德如邾，而以众加之，可乎？」不乐而出。</w:t>
      </w:r>
    </w:p>
    <w:p>
      <w:pPr>
        <w:pStyle w:val="BodyText"/>
      </w:pPr>
      <w:r>
        <w:t xml:space="preserve"> </w:t>
      </w:r>
      <w:r>
        <w:t xml:space="preserve">秋，伐邾，及范门，犹闻钟声。大夫谏，不听，茅成子请告于吴，不许，曰：「鲁击柝闻于邾，吴二千里，不三月不至，何及于我？且国内岂不足？」成子以茅叛，师遂入邾，处其公宫，众师昼掠，邾众保于绎。师宵掠，以邾子益来，献于亳社，囚诸负瑕。负瑕故有绎。邾茅夷鸿以束帛乘韦，自请救于吴，曰：「鲁弱晋而远吴，冯恃其众，而背君之盟，辟君之执事，以陵我小国。邾非敢自爱也，惧君威之不立。君威之不立，小国之忧也。若夏盟于鄫衍，秋而背之，成求而不违，四方诸侯，其何以事君？且鲁赋八百乘，君之贰也。邾赋六百乘，君之私也。以私奉贰，唯君图之。」吴子从之。</w:t>
      </w:r>
    </w:p>
    <w:p>
      <w:pPr>
        <w:pStyle w:val="BodyText"/>
      </w:pPr>
      <w:r>
        <w:t xml:space="preserve"> </w:t>
      </w:r>
      <w:r>
        <w:t xml:space="preserve">宋人围曹。郑桓子思曰：「宋人有曹，郑之患也。不可以不救。」冬，郑师救曹，侵宋。</w:t>
      </w:r>
    </w:p>
    <w:p>
      <w:pPr>
        <w:pStyle w:val="BodyText"/>
      </w:pPr>
      <w:r>
        <w:t xml:space="preserve"> </w:t>
      </w:r>
      <w:r>
        <w:t xml:space="preserve">初，曹人或梦众君子立于社宫，而谋亡曹，曹叔振铎请待公孙强，许之。旦而求之曹，无之。戒其子曰：「我死，尔闻公孙强为政，必去之。」及曹伯阳即位，好田弋。曹鄙人公孙强好弋，获白雁，献之，且言田弋之说，说之。因访政事，大说之。有宠，使为司城以听政。梦者之子乃行。强言霸说于曹伯，曹伯从之，乃背晋而奸宋。宋人伐之，晋人不救。筑五邑于其郊，曰黍丘、揖丘、大城、钟、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0" w:name="header-n3121"/>
      <w:r>
        <w:t xml:space="preserve">哀公八年</w:t>
      </w:r>
      <w:bookmarkEnd w:id="270"/>
    </w:p>
    <w:p>
      <w:pPr>
        <w:pStyle w:val="FirstParagraph"/>
      </w:pPr>
      <w:r>
        <w:t xml:space="preserve"> </w:t>
      </w:r>
      <w:r>
        <w:t xml:space="preserve">【经】八年春王正月，宋公入曹，以曹伯阳归。吴伐我。夏，齐人取讙及阐。归邾子益子邾。秋七月。冬十有二月癸亥，杞伯过卒。齐人归讙及阐。</w:t>
      </w:r>
    </w:p>
    <w:p>
      <w:pPr>
        <w:pStyle w:val="BodyText"/>
      </w:pPr>
      <w:r>
        <w:t xml:space="preserve"> </w:t>
      </w:r>
      <w:r>
        <w:t xml:space="preserve">【传】八年春，宋公伐曹，将还，褚师子肥殿。曹人诟之，不行，师待之。公闻之，怒，命反之，遂灭曹。执曹伯及司城强以归，杀之。</w:t>
      </w:r>
    </w:p>
    <w:p>
      <w:pPr>
        <w:pStyle w:val="BodyText"/>
      </w:pPr>
      <w:r>
        <w:t xml:space="preserve"> </w:t>
      </w:r>
      <w:r>
        <w:t xml:space="preserve">吴为邾故，将伐鲁，问于叔孙辄。叔孙辄对曰：「鲁有名而无情，伐之，必得志焉。」退而告公山不狃。公山不狃曰：「非礼也。君子违，不适仇国。未臣而有伐之，奔命焉，死之可也。所托也则隐。且夫人之行也，不以所恶废乡。今子以小恶而欲覆宗国，不亦难乎？若使子率，子必辞，王将使我。」子张疾之。王问于子泄，对曰：「鲁虽无与立，必有与毙；诸侯将救之，未可以得志焉。晋与齐、楚辅之，是四仇也。夫鲁、齐、晋之唇，唇亡齿寒，君所知也。不救何为？」</w:t>
      </w:r>
    </w:p>
    <w:p>
      <w:pPr>
        <w:pStyle w:val="BodyText"/>
      </w:pPr>
      <w:r>
        <w:t xml:space="preserve"> </w:t>
      </w:r>
      <w:r>
        <w:t xml:space="preserve">三月，吴伐我，子泄率，故道险，从武城。初，武城人或有因于吴竟田焉，拘鄫谒之沤菅者，曰：「何故使吾水滋？」及吴师至，拘者道之，以伐武城，克之。王犯尝为之宰，澹枱子羽之父好焉。国人惧，懿子谓景伯：「若之何？」对曰：「吴师来，斯与之战，何患焉？且召之而至，又何求焉？」吴师克东阳而进，舍于五梧，明日，舍于蚕室。公宾庚、公甲叔子与战于夷，获叔子与析朱锄。献于王，王曰：「此同车，必使能，国未可望也。」明日，舍于庚宗，遂次于泗上。微虎欲宵攻王舍，私属徒七百人，三踊于幕庭，卒三百人，有若与焉，及稷门之内。或谓季孙曰：「不足以害吴，而多杀国士，不如已也。」乃止之。吴子闻之，一夕三迁。吴人行成，将盟。景伯曰：「楚人围宋，易子而食，析骸而爨，犹无城下之盟。我未及亏，而有城下之盟，是弃国也。吴轻而远，不能久，将归Ｖ请少待之。」弗从。景伯负载，造于莱门，乃请释子服何于吴，吴人许之。以王子姑曹当之，而后止。吴人盟而还。</w:t>
      </w:r>
    </w:p>
    <w:p>
      <w:pPr>
        <w:pStyle w:val="BodyText"/>
      </w:pPr>
      <w:r>
        <w:t xml:space="preserve"> </w:t>
      </w:r>
      <w:r>
        <w:t xml:space="preserve">齐悼公之来也，季康子以其妹妻之，即位而逆之。季鲂侯通焉，女言其情，弗敢与也。齐侯怒，夏五月，齐鲍牧帅师伐我，取讙及阐。</w:t>
      </w:r>
    </w:p>
    <w:p>
      <w:pPr>
        <w:pStyle w:val="BodyText"/>
      </w:pPr>
      <w:r>
        <w:t xml:space="preserve"> </w:t>
      </w:r>
      <w:r>
        <w:t xml:space="preserve">或谮胡姬于齐侯，曰：「安孺子之党也。」六月，齐侯杀胡姬。</w:t>
      </w:r>
    </w:p>
    <w:p>
      <w:pPr>
        <w:pStyle w:val="BodyText"/>
      </w:pPr>
      <w:r>
        <w:t xml:space="preserve"> </w:t>
      </w:r>
      <w:r>
        <w:t xml:space="preserve">齐侯使如吴请师，将以伐我，乃归邾子。邾子又无道，吴子使大宰子余讨之，囚诸楼台，栫之以棘。使诸大夫奉大子革以为政。</w:t>
      </w:r>
    </w:p>
    <w:p>
      <w:pPr>
        <w:pStyle w:val="BodyText"/>
      </w:pPr>
      <w:r>
        <w:t xml:space="preserve"> </w:t>
      </w:r>
      <w:r>
        <w:t xml:space="preserve">秋，及齐平。九月，臧宾如如齐莅盟，齐闾丘明来莅盟，且逆季姬以归，嬖。</w:t>
      </w:r>
    </w:p>
    <w:p>
      <w:pPr>
        <w:pStyle w:val="BodyText"/>
      </w:pPr>
      <w:r>
        <w:t xml:space="preserve"> </w:t>
      </w:r>
      <w:r>
        <w:t xml:space="preserve">鲍牧又谓群公子曰：「使女有马千乘乎？」公子愬之。公谓鲍子：「或谮子，子姑居于潞以察之。若有之，则分室以行。若无之，则反子之所。」出门，使以三分之一行。半道，使以二乘。及潞，麇之以入，遂杀之。</w:t>
      </w:r>
    </w:p>
    <w:p>
      <w:pPr>
        <w:pStyle w:val="BodyText"/>
      </w:pPr>
      <w:r>
        <w:t xml:space="preserve"> </w:t>
      </w:r>
      <w:r>
        <w:t xml:space="preserve">冬十二月，齐人归讙及阐，季姬嬖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1" w:name="header-n3134"/>
      <w:r>
        <w:t xml:space="preserve">哀公九年</w:t>
      </w:r>
      <w:bookmarkEnd w:id="271"/>
    </w:p>
    <w:p>
      <w:pPr>
        <w:pStyle w:val="FirstParagraph"/>
      </w:pPr>
      <w:r>
        <w:t xml:space="preserve"> </w:t>
      </w:r>
      <w:r>
        <w:t xml:space="preserve">【经】九年春王二月，葬杞僖公。宋皇瑗帅师取郑师于雍丘。夏，楚人伐陈。秋，宋公伐郑。冬十月。</w:t>
      </w:r>
    </w:p>
    <w:p>
      <w:pPr>
        <w:pStyle w:val="BodyText"/>
      </w:pPr>
      <w:r>
        <w:t xml:space="preserve"> </w:t>
      </w:r>
      <w:r>
        <w:t xml:space="preserve">【传】九年春，齐侯使公孟绰辞师于吴。吴子曰：「昔岁寡人闻命。今又革之，不知所从，将进受命于君。」</w:t>
      </w:r>
    </w:p>
    <w:p>
      <w:pPr>
        <w:pStyle w:val="BodyText"/>
      </w:pPr>
      <w:r>
        <w:t xml:space="preserve"> </w:t>
      </w:r>
      <w:r>
        <w:t xml:space="preserve">郑武子剩之嬖许瑕求邑，无以与之。请外取，许之。故围宋雍丘。宋皇瑗围郑师，每日迁舍，垒合，郑师哭。子姚救之，大败。二月甲戌，宋取郑师于雍丘，使有能者无死，以郏张与郑罗归。</w:t>
      </w:r>
    </w:p>
    <w:p>
      <w:pPr>
        <w:pStyle w:val="BodyText"/>
      </w:pPr>
      <w:r>
        <w:t xml:space="preserve"> </w:t>
      </w:r>
      <w:r>
        <w:t xml:space="preserve">夏，楚人伐陈，陈即吴故也。</w:t>
      </w:r>
    </w:p>
    <w:p>
      <w:pPr>
        <w:pStyle w:val="BodyText"/>
      </w:pPr>
      <w:r>
        <w:t xml:space="preserve"> </w:t>
      </w:r>
      <w:r>
        <w:t xml:space="preserve">宋公伐郑。</w:t>
      </w:r>
    </w:p>
    <w:p>
      <w:pPr>
        <w:pStyle w:val="BodyText"/>
      </w:pPr>
      <w:r>
        <w:t xml:space="preserve"> </w:t>
      </w:r>
      <w:r>
        <w:t xml:space="preserve">秋，吴城邗，沟通江、淮。</w:t>
      </w:r>
    </w:p>
    <w:p>
      <w:pPr>
        <w:pStyle w:val="BodyText"/>
      </w:pPr>
      <w:r>
        <w:t xml:space="preserve"> </w:t>
      </w:r>
      <w:r>
        <w:t xml:space="preserve">晋赵鞅卜救郑，遇水适火，占诸史赵、史墨、史龟。史龟曰：「是谓渖阳，可以兴兵。利以伐姜，不利子商。伐齐则可，敌宋不吉。」史墨曰：「盈，水名也。子，水位也。名位敌，不可干也。炎帝为火师，姜姓其后也。水胜火，伐姜则可。」史赵曰：「是谓如川之满，不可游也。郑方有罪，不可救也。救郑则不吉，不知其他。」阳虎以《周易》筮之，遇《泰》ⅱⅰ之《需》ⅴⅰ，曰：「宋方吉，不可与也。微子启，帝乙之元子也。宋、郑，甥舅也。祉，禄也。若帝乙之元子归妹，而有吉禄，我安得吉焉？」乃止。</w:t>
      </w:r>
    </w:p>
    <w:p>
      <w:pPr>
        <w:pStyle w:val="BodyText"/>
      </w:pPr>
      <w:r>
        <w:t xml:space="preserve"> </w:t>
      </w:r>
      <w:r>
        <w:t xml:space="preserve">冬，吴子使来人敬师伐齐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2" w:name="header-n3145"/>
      <w:r>
        <w:t xml:space="preserve">哀公十年</w:t>
      </w:r>
      <w:bookmarkEnd w:id="272"/>
    </w:p>
    <w:p>
      <w:pPr>
        <w:pStyle w:val="FirstParagraph"/>
      </w:pPr>
      <w:r>
        <w:t xml:space="preserve"> </w:t>
      </w:r>
      <w:r>
        <w:t xml:space="preserve">【经】十年春王二月，邾子益来奔。公会吴伐齐。三月戊戌，齐侯阳生卒。夏，宋人伐郑。晋赵鞅帅师侵齐。五月，公至自伐齐。葬齐悼公。卫公孟彄自齐归于卫。薛伯夷卒。秋，葬薛惠公。冬，楚公子结帅师伐陈。吴救陈。</w:t>
      </w:r>
    </w:p>
    <w:p>
      <w:pPr>
        <w:pStyle w:val="BodyText"/>
      </w:pPr>
      <w:r>
        <w:t xml:space="preserve"> </w:t>
      </w:r>
      <w:r>
        <w:t xml:space="preserve">【传】十年春，邾隐公来奔。齐甥也，故遂奔齐。</w:t>
      </w:r>
    </w:p>
    <w:p>
      <w:pPr>
        <w:pStyle w:val="BodyText"/>
      </w:pPr>
      <w:r>
        <w:t xml:space="preserve"> </w:t>
      </w:r>
      <w:r>
        <w:t xml:space="preserve">公会吴子、邾子、郯子伐齐南鄙，师于鄎。齐人弑悼公，赴于师。吴子三日哭于军门之外。徐承帅舟师，将自海入齐，齐人败之，吴师乃还。</w:t>
      </w:r>
    </w:p>
    <w:p>
      <w:pPr>
        <w:pStyle w:val="BodyText"/>
      </w:pPr>
      <w:r>
        <w:t xml:space="preserve"> </w:t>
      </w:r>
      <w:r>
        <w:t xml:space="preserve">夏，赵鞅帅师伐齐，大夫请卜之。赵孟曰：「吾卜于此起兵，事不再令，卜不袭吉，行也。」于是乎取犁及辕，毁高唐之郭，侵及赖而还。</w:t>
      </w:r>
    </w:p>
    <w:p>
      <w:pPr>
        <w:pStyle w:val="BodyText"/>
      </w:pPr>
      <w:r>
        <w:t xml:space="preserve"> </w:t>
      </w:r>
      <w:r>
        <w:t xml:space="preserve">秋，吴子使来复人】敬师。</w:t>
      </w:r>
    </w:p>
    <w:p>
      <w:pPr>
        <w:pStyle w:val="BodyText"/>
      </w:pPr>
      <w:r>
        <w:t xml:space="preserve"> </w:t>
      </w:r>
      <w:r>
        <w:t xml:space="preserve">冬，楚子期伐陈。吴延州来季子救陈，谓子期曰：「二君不务德，而力争诸侯，民何罪焉？我请退，以为子名，务德而安民。」乃还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3" w:name="header-n3154"/>
      <w:r>
        <w:t xml:space="preserve">哀公十一年</w:t>
      </w:r>
      <w:bookmarkEnd w:id="273"/>
    </w:p>
    <w:p>
      <w:pPr>
        <w:pStyle w:val="FirstParagraph"/>
      </w:pPr>
      <w:r>
        <w:t xml:space="preserve"> </w:t>
      </w:r>
      <w:r>
        <w:t xml:space="preserve">【经】十有一年春，齐国书帅师伐我。夏，陈辕颇出奔郑。五月，公会吴伐齐。甲戌，齐国书帅师及吴战于艾陵，齐师败绩，获齐国书。秋七月辛酉，滕子虞母卒。冬十有一月，葬滕隐公。卫世叔齐出奔宋。</w:t>
      </w:r>
    </w:p>
    <w:p>
      <w:pPr>
        <w:pStyle w:val="BodyText"/>
      </w:pPr>
      <w:r>
        <w:t xml:space="preserve"> </w:t>
      </w:r>
      <w:r>
        <w:t xml:space="preserve">【传】十一年春，齐为鄎故，国书、高无丕帅师伐我，及清。季孙谓其宰冉求曰：「齐师在清，必鲁故也。若之何？」求曰：「一子守，二子从公御诸竟。」季孙曰：「不能。」求曰：「居封疆之间。」季孙告二子，二子不可。求曰：「若不可，则君无出。一子帅师，背城而战。不属者，非鲁人也。鲁之群室，众于齐之兵车。一室敌车，优矣。子何患焉？二子之不欲战也宜，政在季氏。当子之身，齐人伐鲁而不能战，子之耻也。大不列于诸侯矣。」季孙使从于朝，俟于党氏之沟。武叔呼而问战焉，对曰：「君子有远虑，小人何知？」懿子强问之，对曰：「小人虑材而言，量力而共者也。」武叔曰：「是谓我不成丈夫也。」退而蒐乘，孟孺子泄帅右师，颜羽御，邴泄为右。冉求帅左师，管周父御，樊迟为右。季孙曰：「须也弱。」有子曰：「就用命焉。」季氏之甲七千，冉有以武城人三百为己徒卒。老幼守宫，次于雩门之外。五日，右师从之。公叔务人见保者而泣，曰：「事充政重，上不能谋，士不能死，何以治民？吾既言之矣，敢不勉乎！」</w:t>
      </w:r>
    </w:p>
    <w:p>
      <w:pPr>
        <w:pStyle w:val="BodyText"/>
      </w:pPr>
      <w:r>
        <w:t xml:space="preserve"> </w:t>
      </w:r>
      <w:r>
        <w:t xml:space="preserve">师及齐师战于郊，齐师自稷曲，师不逾沟。樊迟曰：「非不能也，不信子也。请三刻而逾之。」如之，众从之。师入齐军，右师奔，齐人从之，陈瓘、陈庄涉泗。孟之侧后入以为殿，抽矢策其马，曰：「马不进也。」林不狃之伍曰：「走乎？」不狃曰：「谁不如？」曰：「然则止乎？」不狃曰：「恶贤？」徐步而死。师获甲首八十，齐人不能师。宵，谍曰：「齐人遁。」冉有请从之三，季孙弗许。孟孺子语人曰：「我不如颜羽，而贤于邴泄。子羽锐敏，我不欲战而能默。泄曰：『驱之。』」公为与其嬖僮汪錡乘，皆死，皆殡。孔子曰：「能执干戈以卫社稷，可无殇也。」冉有用矛于齐师，故能入其军。孔子曰：「义也。」</w:t>
      </w:r>
    </w:p>
    <w:p>
      <w:pPr>
        <w:pStyle w:val="BodyText"/>
      </w:pPr>
      <w:r>
        <w:t xml:space="preserve"> </w:t>
      </w:r>
      <w:r>
        <w:t xml:space="preserve">夏，陈辕颇出奔郑。初，辕颇为司徒，赋封田以嫁公女。有馀，以为己大器。国人逐之，故出。道渴，其族辕咺进稻醴、梁糗、糗脯焉。喜曰：「何其给也？」对曰：「器成而具。」曰：「何不吾谏？」对曰：「惧先行。」</w:t>
      </w:r>
    </w:p>
    <w:p>
      <w:pPr>
        <w:pStyle w:val="BodyText"/>
      </w:pPr>
      <w:r>
        <w:t xml:space="preserve"> </w:t>
      </w:r>
      <w:r>
        <w:t xml:space="preserve">为郊战故，公会吴子伐齐。五月，克博，壬申，至于羸。中军从王，胥门巢将上军，王子姑曹将下军，展如将右军。齐国书将中军，高无丕将上军，宗楼将下军。陈僖子谓其弟书：「尔死，我必得志。」宗子阳与闾丘明相厉也。桑掩胥御国子，公孙夏曰：「二子必死。」将战，公孙夏命其徒歌《虞殡》。陈子行命其徒具含玉。公孙挥命其徒曰：「人寻约，吴发短。」东郭书曰：「三战必死，于此三矣。」使问弦多以琴，曰：「吾不复见子矣。」陈书曰：「此行也，吾闻鼓而已，不闻金矣。」</w:t>
      </w:r>
    </w:p>
    <w:p>
      <w:pPr>
        <w:pStyle w:val="BodyText"/>
      </w:pPr>
      <w:r>
        <w:t xml:space="preserve"> </w:t>
      </w:r>
      <w:r>
        <w:t xml:space="preserve">甲戌，战于艾陵，展如败高子，国子败胥门巢。王卒助之，大败齐师。获国书、公孙夏、闾丘明、陈书、东郭书，革车八百乘，甲首三千，以献于公。将战，吴子呼叔孙，曰：「而事何也？」对曰：「从司马。」王赐之甲、剑、铍，曰：「奉尔君事，敬无废命。」叔孙未能对，卫赐进，曰：「州仇奉甲从君。」而拜。公使大史固归国子之元，置之新箧，褽之以玄纁，加组带焉。置书于其上，曰：「天若不识不衷，何以使下国？」</w:t>
      </w:r>
    </w:p>
    <w:p>
      <w:pPr>
        <w:pStyle w:val="BodyText"/>
      </w:pPr>
      <w:r>
        <w:t xml:space="preserve"> </w:t>
      </w:r>
      <w:r>
        <w:t xml:space="preserve">吴将伐齐，越子率其众以朝焉，王及列士，皆有馈赂。吴人皆喜，惟子胥惧，曰：「是豢吴也夫！」谏曰：「越在我，心腹之疾也。壤地同，而有欲于我。夫其柔服，求济其欲也，不如早从事焉。得志于齐，犹获石田也，无所用之。越不为沼，吴其泯矣，使医除疾，而曰：『必遗类焉』者，未之有也。《盘庚之诰》曰：『其有颠越不共，则劓殄无遗育，无俾易种于兹邑。』是商所以兴也。今君易之，将以求大，不亦难乎？」弗听，使于齐，属其子于鲍氏，为王孙氏。反役，王闻之，使赐之属镂以死，将死，曰：「树吾墓梵檟檟可材也。吴其亡乎！三年，其始弱矣。盈必毁，天之道也。」</w:t>
      </w:r>
    </w:p>
    <w:p>
      <w:pPr>
        <w:pStyle w:val="BodyText"/>
      </w:pPr>
      <w:r>
        <w:t xml:space="preserve"> </w:t>
      </w:r>
      <w:r>
        <w:t xml:space="preserve">秋，季孙命修守备，曰：「小胜大，祸也。齐至无日矣。」</w:t>
      </w:r>
    </w:p>
    <w:p>
      <w:pPr>
        <w:pStyle w:val="BodyText"/>
      </w:pPr>
      <w:r>
        <w:t xml:space="preserve"> </w:t>
      </w:r>
      <w:r>
        <w:t xml:space="preserve">冬，卫大叔疾出奔宋。初，疾娶于宋子朝，其娣嬖。子朝出。孔文子使疾出其妻而妻之。疾使侍人诱其初妻之娣，置于犁，而为之一宫，如二妻。文子怒，欲攻之。仲尼止之。遂夺其妻。或淫于外州，外州人夺之轩以献。耻是二者，故出。卫人立遗，使室孔姞。疾臣向魋纳美珠焉，与之城锄。宋公求珠，魋不与，由是得罪。及桓氏出，城锄人攻大叔疾，卫庄公复之。使处巢，死焉。殡于郧，葬于少禘。</w:t>
      </w:r>
    </w:p>
    <w:p>
      <w:pPr>
        <w:pStyle w:val="BodyText"/>
      </w:pPr>
      <w:r>
        <w:t xml:space="preserve"> </w:t>
      </w:r>
      <w:r>
        <w:t xml:space="preserve">初，晋悼公子憖亡在卫，使其女仆而田。大叔懿子止而饮之酒，遂聘之，生悼子。悼子即位，故夏戊为大夫。悼子亡，卫人翦夏戊。孔文子之将攻大叔也，访于仲尼。仲尼曰：「胡簋之事，则尝学之矣。甲兵之事，未之闻也。」退，命驾而行，曰：「鸟则择木，木岂能择鸟？」文子遽止之，曰：「圉岂敢度其私，访卫国之难也。」将止。鲁人以币召之，乃归。</w:t>
      </w:r>
    </w:p>
    <w:p>
      <w:pPr>
        <w:pStyle w:val="BodyText"/>
      </w:pPr>
      <w:r>
        <w:t xml:space="preserve"> </w:t>
      </w:r>
      <w:r>
        <w:t xml:space="preserve">季孙欲以田赋，使冉有访诸仲尼。仲尼曰：「丘不识也。」三发，卒曰：「子为国老，待子而行，若之何子之不言也？」仲尼不对。而私于冉有曰：「君子之行也，度于礼，施取其厚，事举其中，敛从其薄。如是则以丘亦足矣。若不度于礼，而贪冒无厌，则虽以田赋，将又不足。且子季孙若欲行而法，则周公之典在。若欲苟而行，又何访焉？」弗听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4" w:name="header-n3168"/>
      <w:r>
        <w:t xml:space="preserve">哀公十二年</w:t>
      </w:r>
      <w:bookmarkEnd w:id="274"/>
    </w:p>
    <w:p>
      <w:pPr>
        <w:pStyle w:val="FirstParagraph"/>
      </w:pPr>
      <w:r>
        <w:t xml:space="preserve"> </w:t>
      </w:r>
      <w:r>
        <w:t xml:space="preserve">【经】十有二年春，用田赋。夏五月甲辰，孟子卒。公会吴于皋阜。秋，公会卫侯、宋皇瑗于郧。宋向巢帅师伐郑。冬十有二月，螽。</w:t>
      </w:r>
    </w:p>
    <w:p>
      <w:pPr>
        <w:pStyle w:val="BodyText"/>
      </w:pPr>
      <w:r>
        <w:t xml:space="preserve"> </w:t>
      </w:r>
      <w:r>
        <w:t xml:space="preserve">【传】十二年春，王正月，用田赋。</w:t>
      </w:r>
    </w:p>
    <w:p>
      <w:pPr>
        <w:pStyle w:val="BodyText"/>
      </w:pPr>
      <w:r>
        <w:t xml:space="preserve"> </w:t>
      </w:r>
      <w:r>
        <w:t xml:space="preserve">夏五月，昭夫人孟子卒。昭公娶于吴，故不书姓。死不赴，故不称夫人。不反哭，故言不葬小君。孔子与吊，适季氏。季氏不絻，放絰而拜。</w:t>
      </w:r>
    </w:p>
    <w:p>
      <w:pPr>
        <w:pStyle w:val="BodyText"/>
      </w:pPr>
      <w:r>
        <w:t xml:space="preserve"> </w:t>
      </w:r>
      <w:r>
        <w:t xml:space="preserve">公会吴于橐皋。吴子使大宰嚭请寻盟。公不欲，使子贡对曰：「盟所以周信也，故心以制之，玉帛以奉之，言以结之，明神以要之。寡君以为苟有盟焉，弗可改也已。若犹可改，日盟何益？今吾子曰：『必寻盟。』若可寻也，亦可寒也。」乃不寻盟。</w:t>
      </w:r>
    </w:p>
    <w:p>
      <w:pPr>
        <w:pStyle w:val="BodyText"/>
      </w:pPr>
      <w:r>
        <w:t xml:space="preserve"> </w:t>
      </w:r>
      <w:r>
        <w:t xml:space="preserve">吴征会于卫。初，卫人杀吴行人且姚而惧，谋于行人子羽。子羽曰：「吴方无道，无乃辱吾君，不如止也。」子木曰：「吴方无道，国无道，必弃疾于人。吴虽无道，犹足以患卫。往也。长木之毙，无不噬也。国狗之□，无不噬也。而况大国乎？」</w:t>
      </w:r>
    </w:p>
    <w:p>
      <w:pPr>
        <w:pStyle w:val="BodyText"/>
      </w:pPr>
      <w:r>
        <w:t xml:space="preserve"> </w:t>
      </w:r>
      <w:r>
        <w:t xml:space="preserve">秋，卫侯会吴于郧。公及卫侯、宋皇瑗盟，而卒辞吴盟。吴人藩卫侯之舍。子服景伯谓子贡曰：「夫诸侯之会，事既毕矣，侯伯致礼，地主归饩，以相辞也。今吴不行礼于卫，而藩其君舍以难之，子盍见大宰？」乃请束锦以行。语及卫故，大宰嚭曰：「寡君愿事卫君，卫君之来也缓，寡君惧，故将止之。」子贡曰：「卫君之来，必谋于其众。其众或欲或否，是以缓来。其欲来者，子之党也。其不欲来者，子之仇也。若执卫君，是堕党而崇仇也。夫堕子者得其志矣！且合诸侯而执卫君，谁敢不惧？堕党崇仇，而惧诸侯，或者难以霸乎！」大宰嚭说，乃舍卫侯。卫侯归，效夷言。子之尚幼，曰：「君必不免，其死于夷乎！执焉，而又说其言，从之固矣。」</w:t>
      </w:r>
    </w:p>
    <w:p>
      <w:pPr>
        <w:pStyle w:val="BodyText"/>
      </w:pPr>
      <w:r>
        <w:t xml:space="preserve"> </w:t>
      </w:r>
      <w:r>
        <w:t xml:space="preserve">冬十二月，螽。季孙问诸仲尼，仲尼曰：「丘闻之，火伏而后蜇者毕。今火犹西流，司历过也。」</w:t>
      </w:r>
    </w:p>
    <w:p>
      <w:pPr>
        <w:pStyle w:val="BodyText"/>
      </w:pPr>
      <w:r>
        <w:t xml:space="preserve"> </w:t>
      </w:r>
      <w:r>
        <w:t xml:space="preserve">宋郑之间有隙地焉，曰弥作、顷丘、玉畅、岩、戈、锡。子产与宋人为成，曰：「勿有是。」及宋平、元之族自萧奔郑，郑人为之城岩、戈、锡。九月，宋向巢伐郑，取锡，杀元公之孙，遂围岩。十二月，郑罕达救岩。丙申，围宋师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5" w:name="header-n3179"/>
      <w:r>
        <w:t xml:space="preserve">哀公十三年</w:t>
      </w:r>
      <w:bookmarkEnd w:id="275"/>
    </w:p>
    <w:p>
      <w:pPr>
        <w:pStyle w:val="FirstParagraph"/>
      </w:pPr>
      <w:r>
        <w:t xml:space="preserve"> </w:t>
      </w:r>
      <w:r>
        <w:t xml:space="preserve">【经】十有三年春，郑罕达帅师取宋师于岩。夏，许男成卒。公会晋侯及吴子于黄池。楚公子申帅师伐陈。于越入吴。秋，公至自会。晋魏曼多帅师侵卫。葬许元公。九月，螽。冬十有一月，有星孛于东方。盗杀陈夏区夫。十有二月，螽。</w:t>
      </w:r>
    </w:p>
    <w:p>
      <w:pPr>
        <w:pStyle w:val="BodyText"/>
      </w:pPr>
      <w:r>
        <w:t xml:space="preserve"> </w:t>
      </w:r>
      <w:r>
        <w:t xml:space="preserve">【传】十三年春，宋向魋救其师。郑子剩使徇曰：「得桓魋者有赏。」魋也逃归，遂取宋师于岩，获成讙、郜延。以六邑为虚。</w:t>
      </w:r>
    </w:p>
    <w:p>
      <w:pPr>
        <w:pStyle w:val="BodyText"/>
      </w:pPr>
      <w:r>
        <w:t xml:space="preserve"> </w:t>
      </w:r>
      <w:r>
        <w:t xml:space="preserve">夏，公会单平公、晋定公、吴夫差于黄池。</w:t>
      </w:r>
    </w:p>
    <w:p>
      <w:pPr>
        <w:pStyle w:val="BodyText"/>
      </w:pPr>
      <w:r>
        <w:t xml:space="preserve"> </w:t>
      </w:r>
      <w:r>
        <w:t xml:space="preserve">六月丙子，越子伐吴，为二隧。畴无馀、讴阳自南方，先及郊。吴大子友、王子地、王孙弥庸、寿于姚自泓上观之。弥庸见姑蔑之旗，曰：「吾父之旗也。不可以见仇而弗杀也。」大子曰：「战而不克，将亡国。请待之。」弥庸不可，属徒五千，王子地助之。乙酉，战，弥庸获畴无馀，地获讴阳。越子至，王子地守。丙戌，复战，大败吴师。获大子友、王孙弥庸、寿于姚。丁亥，入吴。吴人告败于王，王恶其闻也，自刭七人于幕下。</w:t>
      </w:r>
    </w:p>
    <w:p>
      <w:pPr>
        <w:pStyle w:val="BodyText"/>
      </w:pPr>
      <w:r>
        <w:t xml:space="preserve"> </w:t>
      </w:r>
      <w:r>
        <w:t xml:space="preserve">秋七月辛丑，盟，吴、晋争先。吴人曰：「于周室，我为长。」晋人曰：「于姬姓，我为伯。」赵鞅呼司马寅曰：「日旰矣，大事未成，二臣之罪也。建鼓整列，二臣死之，长幼必可知也。」对曰：「请姑视之。」反，曰：「肉食者无墨。今吴王有墨，国胜乎？大子死乎？且夷德轻，不忍久，请少待之。」乃先晋人。吴人将以公见晋侯，子服景伯对使者曰：「王合诸侯，则伯帅侯牧以见于王。伯合诸侯，则侯帅子男以见于伯。自王以下，朝聘玉帛不同。故敝邑之职贡于吴，有丰于晋，无不及焉，以为伯也。今诸侯会，而君将以寡君见晋君，则晋成为伯矣，敝邑将改职贡。鲁赋于吴八百乘，若为子男，则将半邾以属于吴，而如邾以事晋。且执事以伯召诸侯，而以侯终之，何利之有焉？」吴人乃止。既而悔之，将囚景伯，景伯曰：「何也立后于鲁矣。将以二乘与六人从，迟速唯命。」遂囚以还。及户牖，谓大宰曰：「鲁将以十月上辛，有事于上帝先王，季辛而毕。何世有职焉，自襄以来，未之改也。若不会，祝宗将曰：『吴实然。』且谓鲁不共，而执其贱者七人，何损焉？」大宰嚭言于王曰：「无损于鲁，而只为名，不如归之。」乃归景伯。</w:t>
      </w:r>
    </w:p>
    <w:p>
      <w:pPr>
        <w:pStyle w:val="BodyText"/>
      </w:pPr>
      <w:r>
        <w:t xml:space="preserve"> </w:t>
      </w:r>
      <w:r>
        <w:t xml:space="preserve">吴申叔仪乞粮于公孙有山氏，曰：「佩玉、忌兮，余无所系之。旨酒一盛兮，余与褐之父睨之。」对曰：「梁则无矣，粗则有之。若登首山以呼曰：『庚癸乎！』则诺。」</w:t>
      </w:r>
    </w:p>
    <w:p>
      <w:pPr>
        <w:pStyle w:val="BodyText"/>
      </w:pPr>
      <w:r>
        <w:t xml:space="preserve"> </w:t>
      </w:r>
      <w:r>
        <w:t xml:space="preserve">王欲伐宋，杀其丈夫而囚其妇人。大宰嚭曰：「可胜也，而弗能居也。」乃归。</w:t>
      </w:r>
    </w:p>
    <w:p>
      <w:pPr>
        <w:pStyle w:val="BodyText"/>
      </w:pPr>
      <w:r>
        <w:t xml:space="preserve"> </w:t>
      </w:r>
      <w:r>
        <w:t xml:space="preserve">冬，吴及越平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6" w:name="header-n3190"/>
      <w:r>
        <w:t xml:space="preserve">哀公十四年</w:t>
      </w:r>
      <w:bookmarkEnd w:id="276"/>
    </w:p>
    <w:p>
      <w:pPr>
        <w:pStyle w:val="FirstParagraph"/>
      </w:pPr>
      <w:r>
        <w:t xml:space="preserve"> </w:t>
      </w:r>
      <w:r>
        <w:t xml:space="preserve">【经】十有四年春，西狩获麟。小邾射以句绎来奔。夏四月，齐陈心互执其君，置于舒州。庚戌，叔还卒。五月庚申朔，日有食之。陈宗竖出奔楚。宋向魋入于曹以叛。莒子狂卒。六月，宋向魋自曹出奔卫。宋向巢来奔。齐人弑其君壬于舒州。秋，晋赵鞅帅师伐卫。八月辛丑，仲孙何忌卒。冬，陈宗竖自楚复入于陈，陈人杀之。陈辕买出奔楚。有星孛。饥。</w:t>
      </w:r>
    </w:p>
    <w:p>
      <w:pPr>
        <w:pStyle w:val="BodyText"/>
      </w:pPr>
      <w:r>
        <w:t xml:space="preserve"> </w:t>
      </w:r>
      <w:r>
        <w:t xml:space="preserve">【传】十四年春，西狩于大野，叔孙氏之车子锄商获麟，以为不祥，以赐虞人。仲尼观之，曰：「麟也。」然后取之。</w:t>
      </w:r>
    </w:p>
    <w:p>
      <w:pPr>
        <w:pStyle w:val="BodyText"/>
      </w:pPr>
      <w:r>
        <w:t xml:space="preserve"> </w:t>
      </w:r>
      <w:r>
        <w:t xml:space="preserve">小邾射以句绎来奔，曰：「使季路要我，吾无盟矣。」使子路，子路辞。季康子使冉有谓之曰：「千乘之国，不信其盟，而信子之言，子何辱焉？」对曰：「鲁有事于小邾，不敢问故，死其城下可也。彼不臣而济其言，是义之也。由弗能。」</w:t>
      </w:r>
    </w:p>
    <w:p>
      <w:pPr>
        <w:pStyle w:val="BodyText"/>
      </w:pPr>
      <w:r>
        <w:t xml:space="preserve"> </w:t>
      </w:r>
      <w:r>
        <w:t xml:space="preserve">齐简公之在鲁也，阚止有宠焉。及即位，使为政。陈成子惮之，骤顾诸朝。诸御鞅言于公曰：「陈、阚不可并也，君其择焉。」弗听。子我夕，陈逆杀人，逢之，遂执以入。陈氏方睦，使疾，而遗之潘沐，备酒肉焉，飨守囚者，醉而杀之，而逃。子我盟诸陈于陈宗。</w:t>
      </w:r>
    </w:p>
    <w:p>
      <w:pPr>
        <w:pStyle w:val="BodyText"/>
      </w:pPr>
      <w:r>
        <w:t xml:space="preserve"> </w:t>
      </w:r>
      <w:r>
        <w:t xml:space="preserve">初，陈豹欲为子我臣，使公孙言己，已有丧而止。既，而言之，曰：「有陈豹者，长而上偻，望视，事君子必得志，欲为子臣。吾惮其为人也，故缓以告。」子我曰：「何害？是其在我也。」使为臣。他日，与之言政，说，遂有宠，谓之曰：「我尽逐陈氏，而立女，若何？」对曰：「我远于陈氏矣。且其违者，不过数人，何尽逐焉？」遂告陈氏。子行曰：「彼得君，弗先，必祸子。」子行舍于公宫。</w:t>
      </w:r>
    </w:p>
    <w:p>
      <w:pPr>
        <w:pStyle w:val="BodyText"/>
      </w:pPr>
      <w:r>
        <w:t xml:space="preserve"> </w:t>
      </w:r>
      <w:r>
        <w:t xml:space="preserve">夏五月壬申，成子兄弟四乘如公。子我在幄，出，逆之。遂入，闭门。侍人御之，子行杀侍人。公与妇人饮酒于檀台，成子迁诸寝。公执戈，将击之。大史子余曰：「非不利也，将除害也。」成子出舍于库，闻公犹怒，将出，曰：「何所无君？」子行抽剑，曰：「需，事之贼也。谁非陈宗？所不杀子者，有如陈宗！」乃止。子我归，属徒，攻闱与大门，皆不胜，乃出。陈氏追之，失道于弇中，适丰丘。丰丘人执之，以告，杀诸郭关。成子将杀大陆子方，陈逆请而免之。以公命取车于道，及耏，众知而东之。出雍门，陈豹与之车，弗受，曰：「逆为余请，豹与余车，余有私焉。事子我而有私于其仇，何以见鲁、卫之士？」东郭贾奔卫。</w:t>
      </w:r>
    </w:p>
    <w:p>
      <w:pPr>
        <w:pStyle w:val="BodyText"/>
      </w:pPr>
      <w:r>
        <w:t xml:space="preserve"> </w:t>
      </w:r>
      <w:r>
        <w:t xml:space="preserve">庚辰，陈恒执公于舒州。公曰：「吾早从鞅之言，不及此。」</w:t>
      </w:r>
    </w:p>
    <w:p>
      <w:pPr>
        <w:pStyle w:val="BodyText"/>
      </w:pPr>
      <w:r>
        <w:t xml:space="preserve"> </w:t>
      </w:r>
      <w:r>
        <w:t xml:space="preserve">宋桓魋之宠害于公，公使夫人骤请享焉，而将讨之。未及，魋先谋公，请以鞍易薄，公曰：「不可。薄，宗邑也。」乃益鞍七邑，而请享公焉。以日中为期，家备尽往。公知之，告皇野曰：「余长魋也，今将祸余，请即救。」司马子仲曰：「有臣不顺，神之所恶也，而况人乎？敢不承命。不得左师不可，请以君命召之。」左师每食击钟。闻钟声，公曰：「夫子将食。」既食，又奏。公曰：「可矣。」以乘车往，曰：「迹人来告曰：『逢泽有介麇焉。』公曰：『虽魋未来，得左师，吾与之田，若何？』君惮告子。野曰：『尝私焉。』君欲速，故以乘车逆子。」与之乘，至，公告之故，拜，不能起。司马曰：「君与之言。」公曰：「所难子者，上有天，下有先君。」对曰：「魋之不共，宋之祸也，敢不唯命是听。」司马请瑞焉，以命其徒攻桓氏。其父兄故臣曰：「不可。」其新臣曰：「从吾君之命。」遂攻之。子颀骋而告桓司马。司马欲入，子车止之，曰：「不能事君，而又伐国，民不与也，只取死焉。」向魋遂入于曹以叛。六月，使左师巢伐之。欲质大夫以入焉，不能。亦入于曹，取质。魋曰：「不可。既不能事君，又得罪于民，将若之何？」乃舍之。民遂叛之。向魋奔卫。向巢来奔，宋公使止之，曰：「寡人与子有言矣，不可以绝向氏之祀。」辞曰：「臣之罪大，尽灭桓氏可也。若以先臣之故，而使有后，君之惠也。若臣，则不可以入矣。」</w:t>
      </w:r>
    </w:p>
    <w:p>
      <w:pPr>
        <w:pStyle w:val="BodyText"/>
      </w:pPr>
      <w:r>
        <w:t xml:space="preserve"> </w:t>
      </w:r>
      <w:r>
        <w:t xml:space="preserve">司马牛致其邑与珪焉，而适齐。向魋出于卫地，公文氏攻之，求夏后氏之璜焉。与之他玉，而奔齐，陈成子使为次卿。司马牛又致其邑焉，而适吴。吴人恶之，而反。赵简子召之，陈成子亦召之。卒于鲁郭门之外，阬氏葬诸丘舆。</w:t>
      </w:r>
    </w:p>
    <w:p>
      <w:pPr>
        <w:pStyle w:val="BodyText"/>
      </w:pPr>
      <w:r>
        <w:t xml:space="preserve"> </w:t>
      </w:r>
      <w:r>
        <w:t xml:space="preserve">甲午，齐陈恒弑其君壬于舒州。孔丘三日齐，而请伐齐三。公曰：「鲁为齐弱久矣，子之伐之，将若之何？」对曰：「陈恒弑其君，民之不与者半。以鲁之众，加齐之半，可克也。」公曰：「子告季孙。」孔子辞。退而告人曰：「吾以从大夫之后也，故不敢不言。」</w:t>
      </w:r>
    </w:p>
    <w:p>
      <w:pPr>
        <w:pStyle w:val="BodyText"/>
      </w:pPr>
      <w:r>
        <w:t xml:space="preserve"> </w:t>
      </w:r>
      <w:r>
        <w:t xml:space="preserve">初，孟孺子泄将圉马于成。成宰公孙宿不受，曰：「孟孙为成之病，不圉马焉。」孺子怒，袭成。从者不得入，乃反。成有司使，孺子鞭之。秋八月辛丑，孟懿子卒。成人奔丧，弗内。袒免哭于衢，听共，弗许。惧，不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7" w:name="header-n3204"/>
      <w:r>
        <w:t xml:space="preserve">哀公十五年</w:t>
      </w:r>
      <w:bookmarkEnd w:id="277"/>
    </w:p>
    <w:p>
      <w:pPr>
        <w:pStyle w:val="FirstParagraph"/>
      </w:pPr>
      <w:r>
        <w:t xml:space="preserve"> </w:t>
      </w:r>
      <w:r>
        <w:t xml:space="preserve">【经】十有五年春王正月，成叛。夏五月，齐高无ぶ出奔北燕。郑伯伐宋。秋八月，大雩。晋赵鞅帅师伐卫。冬，晋侯伐郑。及齐平。卫公孟彄出奔齐。</w:t>
      </w:r>
    </w:p>
    <w:p>
      <w:pPr>
        <w:pStyle w:val="BodyText"/>
      </w:pPr>
      <w:r>
        <w:t xml:space="preserve"> </w:t>
      </w:r>
      <w:r>
        <w:t xml:space="preserve">【传】十五年春，成叛于齐。武伯伐成，不克，遂城输。</w:t>
      </w:r>
    </w:p>
    <w:p>
      <w:pPr>
        <w:pStyle w:val="BodyText"/>
      </w:pPr>
      <w:r>
        <w:t xml:space="preserve"> </w:t>
      </w:r>
      <w:r>
        <w:t xml:space="preserve">夏，楚子西、子期伐吴，乃桐汭。陈侯使公孙贞子吊焉，及良而卒，将以尸入。吴子使大宰嚭劳，且辞曰：「以水潦之不时，无乃廪然陨大夫之尸，以重寡君之忧。寡君敢辞。」上介芋尹盖对曰：「寡君闻楚为不道，荐伐吴国，灭厥民人。寡君使盖备使，吊君之下吏。无禄，使人逢天之戚，大命陨队，绝世于良，废日共积，一日迁次。今君命逆使人曰：『无以尸造于门。』是我寡君之命委于草莽也。且臣闻之曰：『事死如事生，礼也。』于是乎有朝聘而终，以尸将事之礼。又有朝聘而遭丧之礼。若不以尸将命，是遭丧而还也，无乃不可乎！以礼防民，犹或逾之。今大夫曰：『死而弃之』，是弃礼也。其何以为诸侯主？先民有言曰：『无秽虐士。』备使奉尸将命，苟我寡君之命达于君所，虽陨于深渊，则天命也，非君与涉人之过也。」吴人内之。</w:t>
      </w:r>
    </w:p>
    <w:p>
      <w:pPr>
        <w:pStyle w:val="BodyText"/>
      </w:pPr>
      <w:r>
        <w:t xml:space="preserve"> </w:t>
      </w:r>
      <w:r>
        <w:t xml:space="preserve">秋，齐陈瓘如楚。过卫，仲田见之，曰：「天或者以陈氏为斧斤，既斫丧公室，而他人有之，不可知也。其使终飨之，亦不可知也。若善鲁以待时，不亦可乎？何必恶焉？」子玉曰：「然，吾受命矣，子使告我弟。」</w:t>
      </w:r>
    </w:p>
    <w:p>
      <w:pPr>
        <w:pStyle w:val="BodyText"/>
      </w:pPr>
      <w:r>
        <w:t xml:space="preserve"> </w:t>
      </w:r>
      <w:r>
        <w:t xml:space="preserve">冬，及齐平。子服景伯如齐，子赣为介，见公孙成，曰：「人皆臣人，而有背人之心。况齐人虽为子役，其有不贰乎？子，周公之孙也，多飨大利，犹思不义。利不可得，而丧宗国，将焉用之？」成曰：「善哉！吾不早闻命。」</w:t>
      </w:r>
    </w:p>
    <w:p>
      <w:pPr>
        <w:pStyle w:val="BodyText"/>
      </w:pPr>
      <w:r>
        <w:t xml:space="preserve"> </w:t>
      </w:r>
      <w:r>
        <w:t xml:space="preserve">陈成子馆客，曰：「寡君使恒告曰：『寡君愿事君如事卫君。』」景伯揖子赣而进之。对曰：「寡君之愿也。昔晋人伐卫，齐为卫故，伐晋冠氏，丧车五百，因与卫地，自济以西，禚、媚、杏以南，书社五百。吴人加敝邑以乱，齐因其病，取讙与阐。寡君是以寒心。若得视卫君之事君也，则固所愿也。」成子病之，乃归成。公孙宿以其兵甲入于嬴。</w:t>
      </w:r>
    </w:p>
    <w:p>
      <w:pPr>
        <w:pStyle w:val="BodyText"/>
      </w:pPr>
      <w:r>
        <w:t xml:space="preserve"> </w:t>
      </w:r>
      <w:r>
        <w:t xml:space="preserve">卫孔圉取大子蒯聩之姊，生悝。孔氏之竖浑良夫长而美，孔文子卒，通于内。大子在戚，孔姬使之焉。大子与之言曰：「苟使我入获国，服冕乘轩，三死无与。」与之盟，为请于伯姬。</w:t>
      </w:r>
    </w:p>
    <w:p>
      <w:pPr>
        <w:pStyle w:val="BodyText"/>
      </w:pPr>
      <w:r>
        <w:t xml:space="preserve"> </w:t>
      </w:r>
      <w:r>
        <w:t xml:space="preserve">闰月，良夫与大子入，舍于孔氏之外圃。昏，二人蒙衣而乘，寺人罗御，如孔氏。孔氏之老栾宁问之，称姻妾以告。遂入，适伯姬氏。既食，孔伯姬杖戈而先，大子与五人介，舆豭从之。迫孔悝于厕，强盟之，遂劫以登台。栾宁将饮酒，炙未熟，闻乱，使告季子。召获驾乘车，行爵食炙，奉卫侯辄来奔。季子将入，遇子羔将出，曰：「门已闭矣。」季子曰：「吾姑至焉。」子羔曰：「弗及，不践其难。」季子曰：「食焉，不辟其难。」子羔遂出。子路入，及门，公孙敢门焉，曰：「无入为也。」季子曰：「是公孙，求利焉而逃其难。由不然，利其禄，必救其患。」有使者出，乃入。曰：「大子焉用孔悝？虽杀之，必或继之。」且曰：「大子无勇，若燔台，半，必舍孔叔。」大子闻之，惧，下石乞、盂□敌子路。以戈击之，断缨。子路曰：「君子死，冠不免。」结缨而死。孔子闻卫乱，曰：「柴也其来，由也死矣。」孔悝立庄公。庄公害故政，欲尽去之，先谓司徒瞒成曰：「寡人离病于外久矣，子请亦尝之。」归告褚师比，欲与之伐公，不果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8" w:name="header-n3215"/>
      <w:r>
        <w:t xml:space="preserve">哀公十六年</w:t>
      </w:r>
      <w:bookmarkEnd w:id="278"/>
    </w:p>
    <w:p>
      <w:pPr>
        <w:pStyle w:val="FirstParagraph"/>
      </w:pPr>
      <w:r>
        <w:t xml:space="preserve"> </w:t>
      </w:r>
      <w:r>
        <w:t xml:space="preserve">【经】十有六年春王正月己卯，卫世子蒯聩自戚入于卫，卫侯辄来奔。二月，卫子还成出奔宋。夏四月己丑，孔丘卒。</w:t>
      </w:r>
    </w:p>
    <w:p>
      <w:pPr>
        <w:pStyle w:val="BodyText"/>
      </w:pPr>
      <w:r>
        <w:t xml:space="preserve"> </w:t>
      </w:r>
      <w:r>
        <w:t xml:space="preserve">【传】十六年春，瞒成、褚师比出奔宋。</w:t>
      </w:r>
    </w:p>
    <w:p>
      <w:pPr>
        <w:pStyle w:val="BodyText"/>
      </w:pPr>
      <w:r>
        <w:t xml:space="preserve"> </w:t>
      </w:r>
      <w:r>
        <w:t xml:space="preserve">卫侯使鄢武子告于周曰：「蒯聩得罪于君父君母，逋窜于晋。晋以王室之故，不弃兄弟，置诸河上。天诱其衷，获嗣守封焉。使下臣肸敢告执事。」王使单平公对曰：「肸以嘉命来告余一人。往谓叔父，余嘉乃成世，复尔禄次。敬之哉！方天之休，弗敬弗休，悔其可追？」</w:t>
      </w:r>
    </w:p>
    <w:p>
      <w:pPr>
        <w:pStyle w:val="BodyText"/>
      </w:pPr>
      <w:r>
        <w:t xml:space="preserve"> </w:t>
      </w:r>
      <w:r>
        <w:t xml:space="preserve">夏四月己丑，孔丘卒。公诔之曰：「旻天不吊，不憖遗一老。俾屏余一人以在位，茕茕余在疚。呜呼哀哉！尼父。无自律。」子赣曰：「君其不没于鲁乎！夫子之言曰：『礼失则昏，名失则愆。』失志为昏，失所为愆。生不能用，死而诔之，非礼也。称一人，非名也。君两失之。」</w:t>
      </w:r>
    </w:p>
    <w:p>
      <w:pPr>
        <w:pStyle w:val="BodyText"/>
      </w:pPr>
      <w:r>
        <w:t xml:space="preserve"> </w:t>
      </w:r>
      <w:r>
        <w:t xml:space="preserve">六月，卫侯饮孔悝酒于平阳，重酬之，大夫皆有纳焉。醉而送之，夜半而遣之。载伯姬于平阳而行，及西门，使贰车反祏于西圃。子伯季子初为孔氏臣，新登于公，请追之，遇载祏者，杀而乘其车。许公为反祏，遇之，曰：「与不仁人争明，无不胜。」必使先射，射三发，皆远许为。许为射之，殪。或以其车从，得祏于囊中。孔悝出奔宋。</w:t>
      </w:r>
    </w:p>
    <w:p>
      <w:pPr>
        <w:pStyle w:val="BodyText"/>
      </w:pPr>
      <w:r>
        <w:t xml:space="preserve"> </w:t>
      </w:r>
      <w:r>
        <w:t xml:space="preserve">楚大子建之遇谗也，自城父奔宋。又辟华氏之乱于郑，郑人甚善之。又适晋，与晋人谋袭郑，乃求复焉。郑人复之如初。晋人使谍于子木，请行而期焉。子木暴虐于其私邑，邑人诉之。郑人省之，得晋谍焉。遂杀子木。其子曰胜，在吴。子西欲召之，叶公曰：「吾闻胜也诈而乱，无乃害乎？」子西曰：「吾闻胜也信而勇，不为不利，舍诸边竟，使卫藩焉。」叶公曰：「周仁之谓信，率义之谓勇。吾闻胜也好复言，而求死士，殆有私乎？复言，非信也。期死，非勇也。子必悔之。」弗从。召之使处吴竟，为白公。请伐郑，子西曰：「楚未节也。不然，吾不忘也。」他日，又请，许之。未起师，晋人伐郑，楚救之，与之盟。胜怒，曰：「郑人在此，仇不远矣。」</w:t>
      </w:r>
    </w:p>
    <w:p>
      <w:pPr>
        <w:pStyle w:val="BodyText"/>
      </w:pPr>
      <w:r>
        <w:t xml:space="preserve"> </w:t>
      </w:r>
      <w:r>
        <w:t xml:space="preserve">胜自厉剑，子期之子平见之，曰：「王孙何自厉也？」曰：「胜以直闻，不告女，庸为直乎？将以杀尔父。」平以告子西。子西曰：「胜如卵，余翼而长之。楚国第，我死，令尹、司马，非胜而谁？」胜闻之，曰：「令尹之狂也！得死，乃非我。」子西不悛。胜谓石乞曰：「王与二卿士，皆五百人当之，则可矣。」乞曰：「不可得也。」曰：「市南有熊宜僚者，若得之，可以当五百人矣。」乃从白公而见之，与之言，说。告之故，辞。承之以剑，不动。胜曰：「不为利谄，不为威惕，不泄人言以求媚者，去之。」</w:t>
      </w:r>
    </w:p>
    <w:p>
      <w:pPr>
        <w:pStyle w:val="BodyText"/>
      </w:pPr>
      <w:r>
        <w:t xml:space="preserve"> </w:t>
      </w:r>
      <w:r>
        <w:t xml:space="preserve">吴人伐慎，白公败之。请以战备献，许之。遂作乱。秋七月，杀子西、子期于朝，而劫惠王。子西以袂掩面而死。子期曰：「昔者吾以力事君，不可以弗终。」抉豫章以杀人而后死。石乞曰：「焚库弑王，不然不济。」白公曰：「不可。弑王，不祥，焚库，无聚，将何以守矣？」乞曰：「有楚国而治其民，以敬事神，可以得祥，且有聚矣，何患？」弗从。叶公在蔡，方城之外皆曰：「可以入矣。」子高曰：「吾闻之，以险侥幸者，其求无餍，偏重必离。」闻其杀齐管修也而后入。</w:t>
      </w:r>
    </w:p>
    <w:p>
      <w:pPr>
        <w:pStyle w:val="BodyText"/>
      </w:pPr>
      <w:r>
        <w:t xml:space="preserve"> </w:t>
      </w:r>
      <w:r>
        <w:t xml:space="preserve">白公欲以子闾为王，子闾不可，遂劫以兵。子闾曰：「王孙若安靖楚国，匡正王室，而后庇焉，启之愿也，敢不听从。若将专利以倾王室，不顾楚国，有死不能。」遂杀之，而以王如高府，石乞尹门，圉公阳穴宫，负王以如昭夫人之宫。叶公亦至，及北门，或遇之，曰：「君胡不胄？国人望君如望慈父母焉。盗贼之矢若伤君，是绝民望也。若之何不胄？」乃胄而进。又遇一人曰：「君胡胄？国人望君如望岁焉，日日以几。若见君面，是得艾也。民知不死，其亦夫有奋心，犹将旌君以徇于国，而反掩面以绝民望，不亦甚乎？」乃免胄而进。遇箴尹固，帅其属将与白公。子高曰：「微二子者，楚不国矣。弃德从贼，其可保乎？」乃从叶公。使与国人以攻白公。白公奔山而缢，其徒微之。生拘石乞而问白公之死焉，对曰：「余知其死所，而长者使余勿言。」曰：「不言将烹。」乞曰：「此事克则为卿，不克则烹，固其所也，何害？」乃烹石乞。王孙燕奔黄氏。诸梁兼二事，国宁，乃使宁为令尹，使宽为司马，而老于叶。</w:t>
      </w:r>
    </w:p>
    <w:p>
      <w:pPr>
        <w:pStyle w:val="BodyText"/>
      </w:pPr>
      <w:r>
        <w:t xml:space="preserve"> </w:t>
      </w:r>
      <w:r>
        <w:t xml:space="preserve">卫侯占梦，嬖人求酒于大叔僖子，不得，与卜人比而告公曰：「君有大臣在西南隅，弗去，惧害。」乃逐大叔遗。遗奔晋。卫侯谓浑良夫曰：「吾继先君而不得其器，若之何？良夫代执火者而言，曰：「疾与亡君，皆君之子也。召之而择材焉可也，若不材，器可得也。」竖告大子。大子使五人舆豭从己，劫公而强盟之，且请杀良夫。公曰：「其盟免三死。」曰：「请三之后，有罪杀之。」公曰：「诺哉！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79" w:name="header-n3228"/>
      <w:r>
        <w:t xml:space="preserve">哀公十七年</w:t>
      </w:r>
      <w:bookmarkEnd w:id="279"/>
    </w:p>
    <w:p>
      <w:pPr>
        <w:pStyle w:val="FirstParagraph"/>
      </w:pPr>
      <w:r>
        <w:t xml:space="preserve"> </w:t>
      </w:r>
      <w:r>
        <w:t xml:space="preserve">【传】十七年春，卫侯为虎幄于藉圃，成，求令名者，而与之始食焉。大子请使良夫。良夫乘衷甸两牡，紫衣狐裘，至，袒袭，不释剑而食。大子使牵以退，数之以三罪而杀之。</w:t>
      </w:r>
    </w:p>
    <w:p>
      <w:pPr>
        <w:pStyle w:val="BodyText"/>
      </w:pPr>
      <w:r>
        <w:t xml:space="preserve"> </w:t>
      </w:r>
      <w:r>
        <w:t xml:space="preserve">三月，越子伐吴。吴子御之笠泽，夹水而陈。越子为左右句卒，使夜或左或右，鼓噪而进。吴师分以御之。越子以三军潜涉，当吴中军而鼓之，吴师大乱，遂败之。</w:t>
      </w:r>
    </w:p>
    <w:p>
      <w:pPr>
        <w:pStyle w:val="BodyText"/>
      </w:pPr>
      <w:r>
        <w:t xml:space="preserve"> </w:t>
      </w:r>
      <w:r>
        <w:t xml:space="preserve">晋赵鞅使告于卫曰：「君之在晋也，志父为主。请君若大子来，以免志父。不然，寡君其曰，志父之为也。」卫侯辞以难。大子又使椓之。</w:t>
      </w:r>
    </w:p>
    <w:p>
      <w:pPr>
        <w:pStyle w:val="BodyText"/>
      </w:pPr>
      <w:r>
        <w:t xml:space="preserve"> </w:t>
      </w:r>
      <w:r>
        <w:t xml:space="preserve">夏六月，赵鞅围卫。齐国观、陈瓘救卫，得晋人之致师者。子玉使服而见之，曰：「国子实执齐柄，而命瓘曰：『无辟晋师。』岂敢废命？子又何辱？」简子曰：「我卜伐卫，未卜与齐战。」乃还。</w:t>
      </w:r>
    </w:p>
    <w:p>
      <w:pPr>
        <w:pStyle w:val="BodyText"/>
      </w:pPr>
      <w:r>
        <w:t xml:space="preserve"> </w:t>
      </w:r>
      <w:r>
        <w:t xml:space="preserve">楚白公之乱，陈人恃其聚而侵楚。楚既宁，将取陈麦。楚子问帅于大师子谷与叶公诸梁，子谷曰：「右领差车与左史老，皆相令尹、司马以伐陈，其可使也。」子高曰：「率贱，民慢之，惧不用命焉。」子谷曰：「观丁父，鄀俘也，武王以为军率，是以克州、蓼，服随、唐，大启群蛮。彭仲爽，申俘也，文王以为令尹，实县申、息，朝陈、蔡，封畛于汝。唯其任也，何贱之有？」子高曰：「天命不谄。令尹有憾于陈，天若亡之，其必令尹之子是与，君盍舍焉？臣惧右领与左史有二俘之贱，而无其令德也。」王卜之，武城尹吉。使帅师取陈麦。陈人御之，败，遂围陈。秋七月己卯，楚公孙朝帅师灭陈。</w:t>
      </w:r>
    </w:p>
    <w:p>
      <w:pPr>
        <w:pStyle w:val="BodyText"/>
      </w:pPr>
      <w:r>
        <w:t xml:space="preserve"> </w:t>
      </w:r>
      <w:r>
        <w:t xml:space="preserve">王与叶公枚卜子良以为令尹。沈尹朱曰：「吉，过于其志。」叶公曰：「王子而相国，过将何为？」他日，改卜子国而使为令尹。</w:t>
      </w:r>
    </w:p>
    <w:p>
      <w:pPr>
        <w:pStyle w:val="BodyText"/>
      </w:pPr>
      <w:r>
        <w:t xml:space="preserve"> </w:t>
      </w:r>
      <w:r>
        <w:t xml:space="preserve">卫侯梦于北宫，见人登昆吾之观，被发北面而噪曰：「登此昆吾之虚，绵绵生之瓜。余为浑良夫，叫天无辜。」公亲筮之，胥弥赦占之，曰：「不害。」与之邑，置之，而逃奔宋。卫侯贞卜，其繇曰：「如鱼赬尾，衡流而方羊。裔焉大国，灭之将亡。阖门塞窦，乃自后逾。」</w:t>
      </w:r>
    </w:p>
    <w:p>
      <w:pPr>
        <w:pStyle w:val="BodyText"/>
      </w:pPr>
      <w:r>
        <w:t xml:space="preserve"> </w:t>
      </w:r>
      <w:r>
        <w:t xml:space="preserve">冬十月，晋复伐卫，入其郛。将入城，简子曰：「止。叔向有言曰：『怙乱灭国者无后。』」卫人出庄公而晋平，晋立襄公之孙般师而还。十一月，卫侯自鄄入，般师出。</w:t>
      </w:r>
    </w:p>
    <w:p>
      <w:pPr>
        <w:pStyle w:val="BodyText"/>
      </w:pPr>
      <w:r>
        <w:t xml:space="preserve"> </w:t>
      </w:r>
      <w:r>
        <w:t xml:space="preserve">初，公登城以望，见戎州。问之，以告。公曰：「我姬姓也，何戎之有焉？」翦之。公使匠久。公欲逐石圃，未及而难作。辛已，石圃因匠氏攻公，公阖门而请，弗许。逾于北方而队，折股。戎州人攻之，大子疾、公子青逾从公，戎州人杀之。公入于戎州己氏。初，公自城上见己氏之妻发美，使髡之，以为吕姜□。既入焉，而示之璧，曰：「活我，吾与女璧。」己氏曰：「杀女，璧其焉往？」遂杀之而取其璧。卫人复公孙般师而立之。十二月，齐人伐卫，卫人请平。立公子起，执般师以归，舍诸潞。</w:t>
      </w:r>
    </w:p>
    <w:p>
      <w:pPr>
        <w:pStyle w:val="BodyText"/>
      </w:pPr>
      <w:r>
        <w:t xml:space="preserve"> </w:t>
      </w:r>
      <w:r>
        <w:t xml:space="preserve">公会齐侯，盟于蒙，孟武伯相。齐侯稽首，公拜。齐人怒，武伯曰：「非天子，寡君无所稽首。」武伯问于高柴曰：「诸侯盟，谁执牛耳？」季羔曰：「鄫衍之役，吴公子姑曹。发阳之役，卫石魋。」武伯曰：「然则彘也。」</w:t>
      </w:r>
    </w:p>
    <w:p>
      <w:pPr>
        <w:pStyle w:val="BodyText"/>
      </w:pPr>
      <w:r>
        <w:t xml:space="preserve"> </w:t>
      </w:r>
      <w:r>
        <w:t xml:space="preserve">宋皇瑗之子麇，有友曰田丙，而夺其兄劖般邑以与之。劖般愠而行，告桓司马之臣子仪克。子仪克适宋，告夫人曰：「麇将纳桓氏。」公问诸子仲。初，仲将以杞姒之子非我为子。曰：「必立伯也，是良材。」子仲怒，弗从，故对曰：「右师则老矣，不识麇也。」公执之。皇瑗奔晋，召之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0" w:name="header-n3242"/>
      <w:r>
        <w:t xml:space="preserve">哀公十八年</w:t>
      </w:r>
      <w:bookmarkEnd w:id="280"/>
    </w:p>
    <w:p>
      <w:pPr>
        <w:pStyle w:val="FirstParagraph"/>
      </w:pPr>
      <w:r>
        <w:t xml:space="preserve"> </w:t>
      </w:r>
      <w:r>
        <w:t xml:space="preserve">【传】十八年春，宋杀皇瑗。公闻其情，复皇氏之族，使皇缓为右师。</w:t>
      </w:r>
    </w:p>
    <w:p>
      <w:pPr>
        <w:pStyle w:val="BodyText"/>
      </w:pPr>
      <w:r>
        <w:t xml:space="preserve"> </w:t>
      </w:r>
      <w:r>
        <w:t xml:space="preserve">巴人伐楚，围。初，右司马子国之卜也，观瞻曰：「如志。」故命之。及巴师至，将卜帅。王曰：「宁如志，何卜焉？」使帅师而行。请承，王曰：「寝尹、工尹，勤先君者也。」三月，楚公孙宁、吴由于、薳固败巴师于，故封子国于析。君子曰：「惠王知志。《夏书》曰『官占，唯能蔽志，昆命于元龟。』其是之谓乎！《志》曰：『圣人不烦卜筮。』惠王其有焉！」</w:t>
      </w:r>
    </w:p>
    <w:p>
      <w:pPr>
        <w:pStyle w:val="BodyText"/>
      </w:pPr>
      <w:r>
        <w:t xml:space="preserve"> </w:t>
      </w:r>
      <w:r>
        <w:t xml:space="preserve">夏，卫石圃逐其君起，起奔齐。卫侯辄自齐复归，逐石圃，而复石魋与大叔遗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1" w:name="header-n3248"/>
      <w:r>
        <w:t xml:space="preserve">哀公十九年</w:t>
      </w:r>
      <w:bookmarkEnd w:id="281"/>
    </w:p>
    <w:p>
      <w:pPr>
        <w:pStyle w:val="FirstParagraph"/>
      </w:pPr>
      <w:r>
        <w:t xml:space="preserve"> </w:t>
      </w:r>
      <w:r>
        <w:t xml:space="preserve">【传】十九年春，越人侵楚，以误吴也。夏，楚公子庆、公孙宽追越师，至冥，不及，乃还。</w:t>
      </w:r>
    </w:p>
    <w:p>
      <w:pPr>
        <w:pStyle w:val="BodyText"/>
      </w:pPr>
      <w:r>
        <w:t xml:space="preserve"> </w:t>
      </w:r>
      <w:r>
        <w:t xml:space="preserve">秋，楚沈诸梁伐东夷，三夷男女及楚师盟于敖。</w:t>
      </w:r>
    </w:p>
    <w:p>
      <w:pPr>
        <w:pStyle w:val="BodyText"/>
      </w:pPr>
      <w:r>
        <w:t xml:space="preserve"> </w:t>
      </w:r>
      <w:r>
        <w:t xml:space="preserve">冬，叔青如京师，敬王崩故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2" w:name="header-n3254"/>
      <w:r>
        <w:t xml:space="preserve">哀公二十年</w:t>
      </w:r>
      <w:bookmarkEnd w:id="282"/>
    </w:p>
    <w:p>
      <w:pPr>
        <w:pStyle w:val="FirstParagraph"/>
      </w:pPr>
      <w:r>
        <w:t xml:space="preserve"> </w:t>
      </w:r>
      <w:r>
        <w:t xml:space="preserve">【传】二十年春，齐人来征会。夏，会于廪丘。为郑故，谋伐晋。郑人辞诸子侯，秋，师还。</w:t>
      </w:r>
    </w:p>
    <w:p>
      <w:pPr>
        <w:pStyle w:val="BodyText"/>
      </w:pPr>
      <w:r>
        <w:t xml:space="preserve"> </w:t>
      </w:r>
      <w:r>
        <w:t xml:space="preserve">吴公子庆忌骤谏吴子，曰：「不改，必亡。」弗听。出居于艾，遂适楚。闻越将伐吴，冬，请归平越，遂归。欲除不忠者以说于越，吴人杀之。</w:t>
      </w:r>
    </w:p>
    <w:p>
      <w:pPr>
        <w:pStyle w:val="BodyText"/>
      </w:pPr>
      <w:r>
        <w:t xml:space="preserve"> </w:t>
      </w:r>
      <w:r>
        <w:t xml:space="preserve">十一月，越围吴。赵孟降于丧食。楚隆曰：「三年之丧，亲昵之极也。主又降之，无乃有故乎！」赵孟曰：「黄池之役，先主与吴王有质，曰：『好恶同之。』今越围吴，嗣子不废旧业而敌之，非晋之所能及也，吾是以为降。」楚隆曰：「若使吴王知之，若何？」赵孟曰：「可乎？」隆曰：「请尝之。」乃往。先造于越军，曰：「吴犯间上国多矣，闻君亲讨焉，诸夏之人莫不欣喜，唯恐君志之不从。请入视之。」许之。告于吴王曰：「寡君之老无恤，使陪臣隆敢展谢其不共。黄池之役，君之先臣志父得承齐盟，曰：『好恶同之。』今君在难，无恤不敢惮劳。非晋国之所能及也，使陪臣敢展布之。」王拜稽首曰：「寡人不佞，不能事越，以为大夫忧，拜命之辱。」与之一箪珠，使问赵孟，曰：「句践将生忧寡人，寡人死之不得矣。」王曰：「溺人必笑，吾将有问也，史黯何以得为君子？」对曰：「黯也进不见恶，退无谤言。」王曰：「宜哉。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3" w:name="header-n3260"/>
      <w:r>
        <w:t xml:space="preserve">哀公二十一年</w:t>
      </w:r>
      <w:bookmarkEnd w:id="283"/>
    </w:p>
    <w:p>
      <w:pPr>
        <w:pStyle w:val="FirstParagraph"/>
      </w:pPr>
      <w:r>
        <w:t xml:space="preserve"> </w:t>
      </w:r>
      <w:r>
        <w:t xml:space="preserve">【传】二十一年夏五月，越人始来。</w:t>
      </w:r>
    </w:p>
    <w:p>
      <w:pPr>
        <w:pStyle w:val="BodyText"/>
      </w:pPr>
      <w:r>
        <w:t xml:space="preserve"> </w:t>
      </w:r>
      <w:r>
        <w:t xml:space="preserve">秋八月，公及齐侯、邾子盟于顾。齐有责稽首，因歌之曰：「鲁人之皋，数年不觉，使我高蹈。唯其儒书。以为二国忧。」</w:t>
      </w:r>
    </w:p>
    <w:p>
      <w:pPr>
        <w:pStyle w:val="BodyText"/>
      </w:pPr>
      <w:r>
        <w:t xml:space="preserve"> </w:t>
      </w:r>
      <w:r>
        <w:t xml:space="preserve">是行也，公先至于阳谷。齐闾丘息曰：「君辱举玉趾，以在寡君之军。群臣将传遽以告寡君，比其复也，君无乃勤。为仆人之未次，请除馆于舟道。」辞曰：「敢勤仆人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4" w:name="header-n3266"/>
      <w:r>
        <w:t xml:space="preserve">哀公二十二年</w:t>
      </w:r>
      <w:bookmarkEnd w:id="284"/>
    </w:p>
    <w:p>
      <w:pPr>
        <w:pStyle w:val="FirstParagraph"/>
      </w:pPr>
      <w:r>
        <w:t xml:space="preserve"> </w:t>
      </w:r>
      <w:r>
        <w:t xml:space="preserve">【传】二十二年夏四月，邾隐公自齐奔越，曰：「吴为无道，执父立子。」越人归之，大子革奔越。</w:t>
      </w:r>
    </w:p>
    <w:p>
      <w:pPr>
        <w:pStyle w:val="BodyText"/>
      </w:pPr>
      <w:r>
        <w:t xml:space="preserve"> </w:t>
      </w:r>
      <w:r>
        <w:t xml:space="preserve">冬十一月丁卯，越灭吴。请使吴王居甬东，辞曰：「孤老矣，焉能事君？」乃缢。越人以归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5" w:name="header-n3271"/>
      <w:r>
        <w:t xml:space="preserve">哀公二十三年</w:t>
      </w:r>
      <w:bookmarkEnd w:id="285"/>
    </w:p>
    <w:p>
      <w:pPr>
        <w:pStyle w:val="FirstParagraph"/>
      </w:pPr>
      <w:r>
        <w:t xml:space="preserve"> </w:t>
      </w:r>
      <w:r>
        <w:t xml:space="preserve">【传】二十三年春，宋景曹卒。季康子使冉有吊，且送葬，曰：「敝邑有社稷之事，使肥与有职竞焉，是以不得助执绋，使求从舆人。曰：『以肥人得备弥甥也，有不腆先人之产马，使求荐诸夫人之宰，其可以称旌繁乎？』」</w:t>
      </w:r>
    </w:p>
    <w:p>
      <w:pPr>
        <w:pStyle w:val="BodyText"/>
      </w:pPr>
      <w:r>
        <w:t xml:space="preserve"> </w:t>
      </w:r>
      <w:r>
        <w:t xml:space="preserve">夏六月，晋荀瑶伐齐。高无丕帅师御之。知伯视齐师，马骇，遂驱之，曰：「齐人知余旗，其谓余畏而反也。」乃垒而还。将战，长武子请卜。知伯曰：「君告于天子，而卜之以守龟于宗祧，吉矣，吾又何卜焉？且齐人取我英丘，君命瑶，非敢耀武也，治英丘也。以辞伐罪足矣，何必卜？」</w:t>
      </w:r>
    </w:p>
    <w:p>
      <w:pPr>
        <w:pStyle w:val="BodyText"/>
      </w:pPr>
      <w:r>
        <w:t xml:space="preserve"> </w:t>
      </w:r>
      <w:r>
        <w:t xml:space="preserve">壬辰，战于犁丘。齐师败绩，知伯亲禽颜庚。</w:t>
      </w:r>
    </w:p>
    <w:p>
      <w:pPr>
        <w:pStyle w:val="BodyText"/>
      </w:pPr>
      <w:r>
        <w:t xml:space="preserve"> </w:t>
      </w:r>
      <w:r>
        <w:t xml:space="preserve">秋八月，叔青如越，始使越也。越诸鞅来聘，报叔青也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6" w:name="header-n3278"/>
      <w:r>
        <w:t xml:space="preserve">哀公二十四年</w:t>
      </w:r>
      <w:bookmarkEnd w:id="286"/>
    </w:p>
    <w:p>
      <w:pPr>
        <w:pStyle w:val="FirstParagraph"/>
      </w:pPr>
      <w:r>
        <w:t xml:space="preserve"> </w:t>
      </w:r>
      <w:r>
        <w:t xml:space="preserve">【传】二十四年夏四月，晋侯将伐齐，使来乞师，曰：「昔臧文仲以楚师伐齐，取谷。宣叔以晋师伐齐，取汶阳。寡君欲徼福于周公，愿乞灵于臧氏。」臧石帅师会之，取廪丘。军吏令缮，将进。莱章曰：「君卑政暴，往岁克敌，今又胜都。天奉多矣，又焉能进？是躗言也。役将班矣！」晋师乃还。饩臧石牛，大史谢之，曰：「以寡君之在行，牢礼不度，敢展谢之。」</w:t>
      </w:r>
    </w:p>
    <w:p>
      <w:pPr>
        <w:pStyle w:val="BodyText"/>
      </w:pPr>
      <w:r>
        <w:t xml:space="preserve"> </w:t>
      </w:r>
      <w:r>
        <w:t xml:space="preserve">邾子又无道，越人执之以归，而立公子何。何亦无道。</w:t>
      </w:r>
    </w:p>
    <w:p>
      <w:pPr>
        <w:pStyle w:val="BodyText"/>
      </w:pPr>
      <w:r>
        <w:t xml:space="preserve"> </w:t>
      </w:r>
      <w:r>
        <w:t xml:space="preserve">公子荆之母嬖，将以为夫人，使宗人衅夏献其礼。对曰：「无之。」公怒曰：「女为宗司，立夫人，国之大礼也，何故无之？」对曰：「周公及武公娶于薛，孝、惠娶于商，自桓以下娶于齐，此礼也则有。若以妾为夫人，则固无其礼也。」公卒立之，而以荆为大子。国人始恶之。</w:t>
      </w:r>
    </w:p>
    <w:p>
      <w:pPr>
        <w:pStyle w:val="BodyText"/>
      </w:pPr>
      <w:r>
        <w:t xml:space="preserve"> </w:t>
      </w:r>
      <w:r>
        <w:t xml:space="preserve">闰月，公如越，得大子适郢，将妻公，而多与之地。公孙有山使告于季孙，季孙惧，使因大宰嚭而纳赂焉，乃止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7" w:name="header-n3285"/>
      <w:r>
        <w:t xml:space="preserve">哀公二十五年</w:t>
      </w:r>
      <w:bookmarkEnd w:id="287"/>
    </w:p>
    <w:p>
      <w:pPr>
        <w:pStyle w:val="FirstParagraph"/>
      </w:pPr>
      <w:r>
        <w:t xml:space="preserve"> </w:t>
      </w:r>
      <w:r>
        <w:t xml:space="preserve">【传】二十五年夏五月庚辰，卫侯出奔宋。卫侯为灵台于藉圃，与诸大夫饮酒焉。褚师声子袜而登席，公怒，辞曰：「臣有疾，异于人。若见之，君将之，是以不敢。」公愈怒，大夫辞之，不可。褚师出，公戟其手，曰：「必断而足。」闻之，褚师与司寇亥乘，曰：「今日幸而后亡。」公之入也，夺南氏邑，而夺司寇亥政。公使侍人纳公文懿子之车于池。</w:t>
      </w:r>
    </w:p>
    <w:p>
      <w:pPr>
        <w:pStyle w:val="BodyText"/>
      </w:pPr>
      <w:r>
        <w:t xml:space="preserve"> </w:t>
      </w:r>
      <w:r>
        <w:t xml:space="preserve">初，卫人翦夏丁氏，以其帑赐彭封弥子。弥子饮公酒，纳夏戊之女，嬖，以为夫人。其弟期，大叔疾之从孙甥也，少畜于公，以为司徒。夫人宠衰，期得罪。公使三匠久。公使优狡盟拳弥，而甚近信之。故褚师比、公孙弥牟、公文要、司寇亥、司徒期因三匠与拳弥以作乱，皆执利兵，无者执斤。使拳弥入于公宫，而自大子疾之宫噪以攻公。鄄子士请御之。弥援其手，曰：「子则勇矣，将若君何？不见先君乎？君何所不逞欲？且君尝在外矣，岂必不反？当今不可，众怒难犯，休而易间也。」乃出。将适蒲，弥曰：「晋无信，不可。」将适鄄，弥曰：「齐、晋争我，不可。」将适泠，弥曰：「鲁不足与，请适城锄以钩越，越有君。」乃适城锄。弥曰：「卫盗不可知也，请速，自我始。」乃载宝以归。</w:t>
      </w:r>
    </w:p>
    <w:p>
      <w:pPr>
        <w:pStyle w:val="BodyText"/>
      </w:pPr>
      <w:r>
        <w:t xml:space="preserve"> </w:t>
      </w:r>
      <w:r>
        <w:t xml:space="preserve">公为支离之卒，因祝史挥以侵卫。卫人病之。懿子知之，见子之，请逐挥。文子曰：「无罪。」懿子曰：「彼好专利而妄。夫见君之入也，将先道焉。若逐之，必出于南门而适君所。夫越新得诸侯，将必请师焉。」挥在朝，使吏遣诸其室。挥出，信，弗内。五日，乃馆诸外里，遂有宠，使如越请师。</w:t>
      </w:r>
    </w:p>
    <w:p>
      <w:pPr>
        <w:pStyle w:val="BodyText"/>
      </w:pPr>
      <w:r>
        <w:t xml:space="preserve"> </w:t>
      </w:r>
      <w:r>
        <w:t xml:space="preserve">六月，公至自越。季康子、孟武伯逆于五梧。郭重仆，见二子，曰：「恶言多矣，君请尽之。」公宴于五梧，武伯为祝，恶郭重，曰：「何肥也！」季孙曰：「请饮彘也。以鲁国之密迩仇雠，臣是以不获从君，克免于大行，又谓重也肥。」公曰：「是食言多矣，能无肥乎？」饮酒不乐，公与大夫始有恶。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8" w:name="header-n3292"/>
      <w:r>
        <w:t xml:space="preserve">哀公二十六年</w:t>
      </w:r>
      <w:bookmarkEnd w:id="288"/>
    </w:p>
    <w:p>
      <w:pPr>
        <w:pStyle w:val="FirstParagraph"/>
      </w:pPr>
      <w:r>
        <w:t xml:space="preserve"> </w:t>
      </w:r>
      <w:r>
        <w:t xml:space="preserve">【传】二十六年夏五月，叔孙舒帅师会越皋如、后庸、宋乐茷，纳卫侯。文子欲纳之，懿子曰：「君愎而虐，少待之，必毒于民，乃睦于子矣。」师侵外州，大获。出御之，大败。掘褚师定子之墓，焚之于平庄之上。文子使王孙齐私于皋如，曰：「子将大灭卫乎，抑纳君而已乎？」皋如曰：「寡君之命无他，纳卫君而已。」文子致众而问焉，曰：「君以蛮夷伐国，国几亡矣。请纳之。」众曰：「勿纳。」曰：「弥牟亡而有益，请自北门出。」众曰：「勿出。」重赂越人，申开守陴而纳公，公不敢入。师还，立悼公，南氏相之，以城锄与越人。公曰：「期则为此。」令苟有怨于夫人者，报之。司徒期聘于越。公攻而夺之币。期告王，王命取之。期以众取之。公怒，杀期之甥之为大子者。遂卒于越。</w:t>
      </w:r>
    </w:p>
    <w:p>
      <w:pPr>
        <w:pStyle w:val="BodyText"/>
      </w:pPr>
      <w:r>
        <w:t xml:space="preserve"> </w:t>
      </w:r>
      <w:r>
        <w:t xml:space="preserve">宋景公无子，取公孙周之子得与启，畜诸公宫，未有立焉。于是皇缓为右师，皇非我为大司马，皇怀为司徒，灵不缓为左师，乐茷为司城，乐朱锄为大司寇。六卿三族降听政，因大尹以达。大尹常不告，而以其欲称君命以令。国人恶之。司城欲去大尹，左师曰：「纵之，使盈其罪。重而无基，能无敝乎？」</w:t>
      </w:r>
    </w:p>
    <w:p>
      <w:pPr>
        <w:pStyle w:val="BodyText"/>
      </w:pPr>
      <w:r>
        <w:t xml:space="preserve"> </w:t>
      </w:r>
      <w:r>
        <w:t xml:space="preserve">冬十月，公游于空泽。辛巳，卒于连中。大尹兴空泽之士千甲，奉公自空桐入，如沃宫。使召六子，曰：「闻下有师，君请六子画。」六子至，以甲劫之，曰：「君有疾病，请二三子盟。」乃盟于少寝之庭，曰：「无为公室不利。」大尹立启，奉丧殡于大宫。三日，而后国人知之。司城茷使宣言于国曰：「大尹惑蛊其君而专其利，令君无疾而死，死又匿之，是无他矣，大尹之罪也。」得梦启北首而寝于卢门之外，己为鸟而集于其上，咮加于南门，尾加于桐门。曰：「余梦美，必立。」大尹谋曰：「我不在盟，无乃逐我，复盟之乎？」使祝为载书，六子在唐盂。将盟之。祝襄以载书告皇非我，皇非我因子潞、门尹得、左师谋曰：「民与我，逐之乎？」皆归授甲，使徇于国曰：「大尹惑蛊其君，以陵虐公室。与我者，救君者也。」众曰：「与之。」大尹徇曰：「戴氏、皇氏将不利公室，与我者，无忧不富。」众曰：「无别。」戴氏、皇氏欲伐公，乐得曰：「不可。彼以陵公有罪，我伐公，则甚焉。」使国人施于大尹，大尹奉启以奔楚，乃立得。司城为上卿，盟曰：「三族共政，无相害也。」</w:t>
      </w:r>
    </w:p>
    <w:p>
      <w:pPr>
        <w:pStyle w:val="BodyText"/>
      </w:pPr>
      <w:r>
        <w:t xml:space="preserve"> </w:t>
      </w:r>
      <w:r>
        <w:t xml:space="preserve">卫出公自城锄使以弓问子赣，且曰：「吾其入乎？」子赣稽首受弓，对曰：「臣不识也。」私于使者曰：「昔成公孙于陈，宁武子、孙庄子为宛濮之盟而君入。献公孙于卫齐，子鲜、子展为夷仪之盟而君入。今君再在孙矣，不闻献之亲，外不闻成之卿，则赐不识所由入也。《诗》曰：『无竞惟人，四方其顺之。』若得其人，四方以为主，而国于何有？」</w:t>
      </w:r>
    </w:p>
    <w:p>
      <w:pPr>
        <w:pStyle w:val="BodyText"/>
      </w:pPr>
    </w:p>
    <w:p>
      <w:pPr>
        <w:pStyle w:val="BodyText"/>
      </w:pPr>
    </w:p>
    <w:p>
      <w:pPr>
        <w:pStyle w:val="Heading3"/>
      </w:pPr>
      <w:bookmarkStart w:id="289" w:name="header-n3299"/>
      <w:r>
        <w:t xml:space="preserve">哀公二十七年</w:t>
      </w:r>
      <w:bookmarkEnd w:id="289"/>
    </w:p>
    <w:p>
      <w:pPr>
        <w:pStyle w:val="FirstParagraph"/>
      </w:pPr>
      <w:r>
        <w:t xml:space="preserve"> </w:t>
      </w:r>
      <w:r>
        <w:t xml:space="preserve">【传】二十七年春，越子使后庸来聘，且言邾田，封于骀上。</w:t>
      </w:r>
    </w:p>
    <w:p>
      <w:pPr>
        <w:pStyle w:val="BodyText"/>
      </w:pPr>
      <w:r>
        <w:t xml:space="preserve"> </w:t>
      </w:r>
      <w:r>
        <w:t xml:space="preserve">二月，盟于平阳，三子皆从。康子病之，言及子赣，曰：「若在此，吾不及此夫！」武伯曰：「然。何不召？」曰：「固将召之。」文子曰：「他日请念。」</w:t>
      </w:r>
    </w:p>
    <w:p>
      <w:pPr>
        <w:pStyle w:val="BodyText"/>
      </w:pPr>
      <w:r>
        <w:t xml:space="preserve"> </w:t>
      </w:r>
      <w:r>
        <w:t xml:space="preserve">夏四月己亥，季康子卒。公吊焉，降礼。</w:t>
      </w:r>
    </w:p>
    <w:p>
      <w:pPr>
        <w:pStyle w:val="BodyText"/>
      </w:pPr>
      <w:r>
        <w:t xml:space="preserve"> </w:t>
      </w:r>
      <w:r>
        <w:t xml:space="preserve">晋荀瑶帅师伐郑，次于桐丘。郑驷弘请救于齐。齐师将兴，陈成子属孤子三日朝。设乘车两马，系五色焉。召颜涿聚之子晋，曰：「隰之役，而父死焉。以国之多难，未女恤也。今君命女以是邑也，服车而朝，毋废前劳。」乃救郑。及留舒，违谷七里，谷人不知。乃濮，雨，不涉。子思曰：「大国在敝邑之宇下，是以告急。今师不行，恐无及也。」成子衣制，杖戈，立于阪上，马不出者，助之鞭之。知伯闻之，乃还，曰：「我卜伐郑，不卜敌齐。」使谓成子曰：「大夫陈子，陈之自出。陈之不祀，郑之罪也。故寡君使瑶察陈衷焉。谓大夫其恤陈乎？若利本之颠，瑶何有焉？」成子怒曰：「多陵人者皆不在，知伯其能久乎？」中行文子告成子曰：「有自晋师告寅者，将为轻车千乘，以厌齐师之门，则可尽也。」成子曰：「寡君命恒曰：『无及寡，无畏众。』虽过千乘，敢辟之乎？将以子之命告寡君。」文子曰：「吾乃今知所以亡。君子之谋也，始衷终皆举之，而后入焉。今我三不知而入之，不亦难乎？」</w:t>
      </w:r>
    </w:p>
    <w:p>
      <w:pPr>
        <w:pStyle w:val="BodyText"/>
      </w:pPr>
      <w:r>
        <w:t xml:space="preserve"> </w:t>
      </w:r>
      <w:r>
        <w:t xml:space="preserve">公患三桓之侈也，欲以诸侯去之。三桓亦患公之妄也，故君臣多间。公游于陵阪，遇孟武伯于孟氏之衢，曰：「请有问于子，余及死乎？」对曰：「臣无由知之。」三问，卒辞不对。公欲以越伐鲁，而去三桓。秋八月甲戌，公如公孙有陉氏，因孙于邾，乃遂如越。国人施公孙有山氏。</w:t>
      </w:r>
    </w:p>
    <w:p>
      <w:pPr>
        <w:pStyle w:val="BodyText"/>
      </w:pPr>
      <w:r>
        <w:t xml:space="preserve"> </w:t>
      </w:r>
      <w:r>
        <w:t xml:space="preserve">悼之四年，晋荀瑶帅师围郑。未至，郑驷弘曰：「知伯愎而好胜，早下之，则可行也。」乃先保南里以待之。知伯入南里，门于桔柣之门。郑人俘酅魁垒，赂之以知政，闭其口而死。将门，知伯谓赵孟：「入之。」对曰：「主在此。」知伯曰：「恶而无勇，何以为子？」对曰：「以能忍耻，庶无害赵宗乎！」知怕不悛，赵襄子由是惎知伯，遂丧之。知伯贪而愎，故韩、魏反而丧之。</w:t>
      </w: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1-31T03:12:58Z</dcterms:created>
  <dcterms:modified xsi:type="dcterms:W3CDTF">2019-01-31T03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